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8802F" w14:textId="26379F04" w:rsidR="002F0BA2" w:rsidRDefault="002F0BA2" w:rsidP="002F0BA2">
      <w:pPr>
        <w:pBdr>
          <w:top w:val="single" w:sz="4" w:space="1" w:color="auto"/>
          <w:left w:val="single" w:sz="4" w:space="4" w:color="auto"/>
          <w:bottom w:val="single" w:sz="4" w:space="1" w:color="auto"/>
          <w:right w:val="single" w:sz="4" w:space="4" w:color="auto"/>
        </w:pBdr>
        <w:outlineLvl w:val="0"/>
        <w:rPr>
          <w:ins w:id="0" w:author="QbD_1" w:date="2026-02-17T16:26:00Z" w16du:dateUtc="2026-02-17T16:26:00Z"/>
          <w:bCs/>
        </w:rPr>
      </w:pPr>
      <w:ins w:id="1" w:author="QbD_1" w:date="2026-02-17T16:26:00Z" w16du:dateUtc="2026-02-17T16:26:00Z">
        <w:r w:rsidRPr="00084E42">
          <w:rPr>
            <w:bCs/>
          </w:rPr>
          <w:t xml:space="preserve">Ez a dokumentum a(z) </w:t>
        </w:r>
        <w:r w:rsidRPr="00B7425F">
          <w:rPr>
            <w:bCs/>
          </w:rPr>
          <w:t>Iclusig</w:t>
        </w:r>
        <w:r w:rsidRPr="00084E42">
          <w:rPr>
            <w:bCs/>
          </w:rPr>
          <w:t xml:space="preserve"> jóváhagyott kísérőiratait képezi, és változáskövetéssel jelölve tartalmazza a kísérőiratokat érintő előző eljárás (</w:t>
        </w:r>
        <w:r w:rsidR="00A21813" w:rsidRPr="00A21813">
          <w:rPr>
            <w:bCs/>
          </w:rPr>
          <w:t>EMA/VR/0000261199</w:t>
        </w:r>
        <w:r w:rsidRPr="00084E42">
          <w:rPr>
            <w:bCs/>
          </w:rPr>
          <w:t>) óta eszközölt változtatásokat.</w:t>
        </w:r>
      </w:ins>
    </w:p>
    <w:p w14:paraId="0F9A4320" w14:textId="77777777" w:rsidR="002F0BA2" w:rsidRPr="003C16C8" w:rsidRDefault="002F0BA2" w:rsidP="002F0BA2">
      <w:pPr>
        <w:pBdr>
          <w:top w:val="single" w:sz="4" w:space="1" w:color="auto"/>
          <w:left w:val="single" w:sz="4" w:space="4" w:color="auto"/>
          <w:bottom w:val="single" w:sz="4" w:space="1" w:color="auto"/>
          <w:right w:val="single" w:sz="4" w:space="4" w:color="auto"/>
        </w:pBdr>
        <w:outlineLvl w:val="0"/>
        <w:rPr>
          <w:ins w:id="2" w:author="QbD_1" w:date="2026-02-17T16:26:00Z" w16du:dateUtc="2026-02-17T16:26:00Z"/>
          <w:bCs/>
        </w:rPr>
      </w:pPr>
    </w:p>
    <w:p w14:paraId="2C0DD102" w14:textId="77777777" w:rsidR="002F0BA2" w:rsidRPr="003C16C8" w:rsidRDefault="002F0BA2" w:rsidP="002F0BA2">
      <w:pPr>
        <w:pBdr>
          <w:top w:val="single" w:sz="4" w:space="1" w:color="auto"/>
          <w:left w:val="single" w:sz="4" w:space="4" w:color="auto"/>
          <w:bottom w:val="single" w:sz="4" w:space="1" w:color="auto"/>
          <w:right w:val="single" w:sz="4" w:space="4" w:color="auto"/>
        </w:pBdr>
        <w:outlineLvl w:val="0"/>
        <w:rPr>
          <w:ins w:id="3" w:author="QbD_1" w:date="2026-02-17T16:26:00Z" w16du:dateUtc="2026-02-17T16:26:00Z"/>
          <w:bCs/>
        </w:rPr>
      </w:pPr>
      <w:ins w:id="4" w:author="QbD_1" w:date="2026-02-17T16:26:00Z" w16du:dateUtc="2026-02-17T16:26:00Z">
        <w:r w:rsidRPr="00C951C6">
          <w:rPr>
            <w:bCs/>
          </w:rPr>
          <w:t xml:space="preserve">További információ az Európai Gyógyszerügynökség honlapján található: </w:t>
        </w:r>
        <w:r w:rsidRPr="003C16C8">
          <w:rPr>
            <w:bCs/>
          </w:rPr>
          <w:t>https://www.ema.europa.eu/en/medicines/human/epar/</w:t>
        </w:r>
        <w:r w:rsidRPr="00CC2C0B">
          <w:rPr>
            <w:bCs/>
          </w:rPr>
          <w:t>iclusig</w:t>
        </w:r>
      </w:ins>
    </w:p>
    <w:p w14:paraId="64262EDA" w14:textId="77777777" w:rsidR="00A66D3D" w:rsidRDefault="00A66D3D">
      <w:pPr>
        <w:suppressLineNumbers/>
        <w:tabs>
          <w:tab w:val="left" w:pos="-1440"/>
          <w:tab w:val="left" w:pos="-720"/>
          <w:tab w:val="left" w:pos="567"/>
        </w:tabs>
        <w:jc w:val="center"/>
        <w:rPr>
          <w:b/>
          <w:szCs w:val="22"/>
        </w:rPr>
      </w:pPr>
    </w:p>
    <w:p w14:paraId="27E051D0" w14:textId="77777777" w:rsidR="00A66D3D" w:rsidRDefault="00A66D3D">
      <w:pPr>
        <w:suppressLineNumbers/>
        <w:tabs>
          <w:tab w:val="left" w:pos="-1440"/>
          <w:tab w:val="left" w:pos="-720"/>
          <w:tab w:val="left" w:pos="567"/>
        </w:tabs>
        <w:jc w:val="center"/>
        <w:rPr>
          <w:b/>
          <w:szCs w:val="22"/>
        </w:rPr>
      </w:pPr>
    </w:p>
    <w:p w14:paraId="63AF72A0" w14:textId="77777777" w:rsidR="00A66D3D" w:rsidRDefault="00A66D3D">
      <w:pPr>
        <w:suppressLineNumbers/>
        <w:tabs>
          <w:tab w:val="left" w:pos="-1440"/>
          <w:tab w:val="left" w:pos="-720"/>
          <w:tab w:val="left" w:pos="567"/>
        </w:tabs>
        <w:jc w:val="center"/>
        <w:rPr>
          <w:b/>
          <w:szCs w:val="22"/>
        </w:rPr>
      </w:pPr>
    </w:p>
    <w:p w14:paraId="5CCD4AB3" w14:textId="77777777" w:rsidR="00A66D3D" w:rsidRDefault="00A66D3D">
      <w:pPr>
        <w:suppressLineNumbers/>
        <w:tabs>
          <w:tab w:val="left" w:pos="-1440"/>
          <w:tab w:val="left" w:pos="-720"/>
          <w:tab w:val="left" w:pos="567"/>
        </w:tabs>
        <w:jc w:val="center"/>
        <w:rPr>
          <w:b/>
          <w:szCs w:val="22"/>
        </w:rPr>
      </w:pPr>
    </w:p>
    <w:p w14:paraId="4AB7A86B" w14:textId="77777777" w:rsidR="00A66D3D" w:rsidRDefault="00A66D3D">
      <w:pPr>
        <w:suppressLineNumbers/>
        <w:tabs>
          <w:tab w:val="left" w:pos="-1440"/>
          <w:tab w:val="left" w:pos="-720"/>
          <w:tab w:val="left" w:pos="567"/>
        </w:tabs>
        <w:jc w:val="center"/>
        <w:rPr>
          <w:b/>
          <w:szCs w:val="22"/>
        </w:rPr>
      </w:pPr>
    </w:p>
    <w:p w14:paraId="02C4E039" w14:textId="77777777" w:rsidR="00A66D3D" w:rsidRDefault="00A66D3D">
      <w:pPr>
        <w:suppressLineNumbers/>
        <w:tabs>
          <w:tab w:val="left" w:pos="-1440"/>
          <w:tab w:val="left" w:pos="-720"/>
          <w:tab w:val="left" w:pos="567"/>
        </w:tabs>
        <w:jc w:val="center"/>
        <w:rPr>
          <w:b/>
          <w:szCs w:val="22"/>
        </w:rPr>
      </w:pPr>
    </w:p>
    <w:p w14:paraId="55DAABE5" w14:textId="77777777" w:rsidR="00A66D3D" w:rsidRDefault="00A66D3D">
      <w:pPr>
        <w:suppressLineNumbers/>
        <w:tabs>
          <w:tab w:val="left" w:pos="-1440"/>
          <w:tab w:val="left" w:pos="-720"/>
          <w:tab w:val="left" w:pos="567"/>
        </w:tabs>
        <w:jc w:val="center"/>
        <w:rPr>
          <w:b/>
          <w:szCs w:val="22"/>
        </w:rPr>
      </w:pPr>
    </w:p>
    <w:p w14:paraId="41014B15" w14:textId="77777777" w:rsidR="00A66D3D" w:rsidRDefault="00A66D3D">
      <w:pPr>
        <w:suppressLineNumbers/>
        <w:tabs>
          <w:tab w:val="left" w:pos="-1440"/>
          <w:tab w:val="left" w:pos="-720"/>
          <w:tab w:val="left" w:pos="567"/>
        </w:tabs>
        <w:jc w:val="center"/>
        <w:rPr>
          <w:b/>
          <w:szCs w:val="22"/>
        </w:rPr>
      </w:pPr>
    </w:p>
    <w:p w14:paraId="69AA3BC5" w14:textId="77777777" w:rsidR="00A66D3D" w:rsidRDefault="00A66D3D">
      <w:pPr>
        <w:suppressLineNumbers/>
        <w:tabs>
          <w:tab w:val="left" w:pos="-1440"/>
          <w:tab w:val="left" w:pos="-720"/>
          <w:tab w:val="left" w:pos="567"/>
        </w:tabs>
        <w:jc w:val="center"/>
        <w:rPr>
          <w:b/>
          <w:szCs w:val="22"/>
        </w:rPr>
      </w:pPr>
    </w:p>
    <w:p w14:paraId="42C3D7EC" w14:textId="77777777" w:rsidR="00A66D3D" w:rsidRDefault="00A66D3D">
      <w:pPr>
        <w:suppressLineNumbers/>
        <w:tabs>
          <w:tab w:val="left" w:pos="-1440"/>
          <w:tab w:val="left" w:pos="-720"/>
          <w:tab w:val="left" w:pos="567"/>
        </w:tabs>
        <w:jc w:val="center"/>
        <w:rPr>
          <w:b/>
          <w:szCs w:val="22"/>
        </w:rPr>
      </w:pPr>
    </w:p>
    <w:p w14:paraId="6E3F4D07" w14:textId="77777777" w:rsidR="00A66D3D" w:rsidRDefault="00A66D3D">
      <w:pPr>
        <w:suppressLineNumbers/>
        <w:tabs>
          <w:tab w:val="left" w:pos="-1440"/>
          <w:tab w:val="left" w:pos="-720"/>
          <w:tab w:val="left" w:pos="567"/>
        </w:tabs>
        <w:jc w:val="center"/>
        <w:rPr>
          <w:b/>
          <w:szCs w:val="22"/>
        </w:rPr>
      </w:pPr>
    </w:p>
    <w:p w14:paraId="0D7AECA6" w14:textId="77777777" w:rsidR="00A66D3D" w:rsidRDefault="00A66D3D">
      <w:pPr>
        <w:suppressLineNumbers/>
        <w:tabs>
          <w:tab w:val="left" w:pos="-1440"/>
          <w:tab w:val="left" w:pos="-720"/>
          <w:tab w:val="left" w:pos="567"/>
        </w:tabs>
        <w:jc w:val="center"/>
        <w:rPr>
          <w:b/>
          <w:szCs w:val="22"/>
        </w:rPr>
      </w:pPr>
    </w:p>
    <w:p w14:paraId="3FD54D62" w14:textId="77777777" w:rsidR="00A66D3D" w:rsidRDefault="00A66D3D">
      <w:pPr>
        <w:suppressLineNumbers/>
        <w:tabs>
          <w:tab w:val="left" w:pos="-1440"/>
          <w:tab w:val="left" w:pos="-720"/>
          <w:tab w:val="left" w:pos="567"/>
        </w:tabs>
        <w:jc w:val="center"/>
        <w:rPr>
          <w:b/>
          <w:szCs w:val="22"/>
        </w:rPr>
      </w:pPr>
    </w:p>
    <w:p w14:paraId="75068177" w14:textId="77777777" w:rsidR="00A66D3D" w:rsidRDefault="00A66D3D">
      <w:pPr>
        <w:suppressLineNumbers/>
        <w:tabs>
          <w:tab w:val="left" w:pos="-1440"/>
          <w:tab w:val="left" w:pos="-720"/>
          <w:tab w:val="left" w:pos="567"/>
        </w:tabs>
        <w:jc w:val="center"/>
        <w:rPr>
          <w:b/>
          <w:szCs w:val="22"/>
        </w:rPr>
      </w:pPr>
    </w:p>
    <w:p w14:paraId="15A19C68" w14:textId="77777777" w:rsidR="00A66D3D" w:rsidRDefault="00A66D3D">
      <w:pPr>
        <w:suppressLineNumbers/>
        <w:tabs>
          <w:tab w:val="left" w:pos="-1440"/>
          <w:tab w:val="left" w:pos="-720"/>
          <w:tab w:val="left" w:pos="567"/>
        </w:tabs>
        <w:jc w:val="center"/>
        <w:rPr>
          <w:b/>
          <w:szCs w:val="22"/>
        </w:rPr>
      </w:pPr>
    </w:p>
    <w:p w14:paraId="73FA0417" w14:textId="77777777" w:rsidR="00A66D3D" w:rsidRDefault="00A66D3D">
      <w:pPr>
        <w:suppressLineNumbers/>
        <w:tabs>
          <w:tab w:val="left" w:pos="-1440"/>
          <w:tab w:val="left" w:pos="-720"/>
          <w:tab w:val="left" w:pos="567"/>
        </w:tabs>
        <w:jc w:val="center"/>
        <w:rPr>
          <w:b/>
          <w:szCs w:val="22"/>
        </w:rPr>
      </w:pPr>
    </w:p>
    <w:p w14:paraId="597BDD0A" w14:textId="77777777" w:rsidR="00A66D3D" w:rsidRDefault="00A66D3D">
      <w:pPr>
        <w:suppressLineNumbers/>
        <w:tabs>
          <w:tab w:val="left" w:pos="-1440"/>
          <w:tab w:val="left" w:pos="-720"/>
          <w:tab w:val="left" w:pos="567"/>
        </w:tabs>
        <w:jc w:val="center"/>
        <w:rPr>
          <w:b/>
          <w:szCs w:val="22"/>
        </w:rPr>
      </w:pPr>
    </w:p>
    <w:p w14:paraId="7FDBBE0B" w14:textId="77777777" w:rsidR="00A66D3D" w:rsidRDefault="00A66D3D">
      <w:pPr>
        <w:suppressLineNumbers/>
        <w:tabs>
          <w:tab w:val="left" w:pos="-1440"/>
          <w:tab w:val="left" w:pos="-720"/>
          <w:tab w:val="left" w:pos="567"/>
        </w:tabs>
        <w:jc w:val="center"/>
        <w:rPr>
          <w:b/>
          <w:szCs w:val="22"/>
        </w:rPr>
      </w:pPr>
    </w:p>
    <w:p w14:paraId="2C169E0A" w14:textId="77777777" w:rsidR="00A66D3D" w:rsidRDefault="00A66D3D">
      <w:pPr>
        <w:suppressLineNumbers/>
        <w:tabs>
          <w:tab w:val="left" w:pos="-1440"/>
          <w:tab w:val="left" w:pos="-720"/>
          <w:tab w:val="left" w:pos="567"/>
        </w:tabs>
        <w:jc w:val="center"/>
        <w:rPr>
          <w:b/>
          <w:szCs w:val="22"/>
        </w:rPr>
      </w:pPr>
    </w:p>
    <w:p w14:paraId="7AB9AACA" w14:textId="77777777" w:rsidR="00A66D3D" w:rsidRDefault="00A66D3D">
      <w:pPr>
        <w:suppressLineNumbers/>
        <w:tabs>
          <w:tab w:val="left" w:pos="-1440"/>
          <w:tab w:val="left" w:pos="-720"/>
          <w:tab w:val="left" w:pos="567"/>
        </w:tabs>
        <w:jc w:val="center"/>
        <w:rPr>
          <w:b/>
          <w:szCs w:val="22"/>
        </w:rPr>
      </w:pPr>
    </w:p>
    <w:p w14:paraId="3FD9FA53" w14:textId="77777777" w:rsidR="00A66D3D" w:rsidRDefault="00A66D3D">
      <w:pPr>
        <w:suppressLineNumbers/>
        <w:tabs>
          <w:tab w:val="left" w:pos="-1440"/>
          <w:tab w:val="left" w:pos="-720"/>
          <w:tab w:val="left" w:pos="567"/>
        </w:tabs>
        <w:jc w:val="center"/>
        <w:rPr>
          <w:b/>
          <w:szCs w:val="22"/>
        </w:rPr>
      </w:pPr>
    </w:p>
    <w:p w14:paraId="28650E35" w14:textId="77777777" w:rsidR="00A66D3D" w:rsidRDefault="00A66D3D">
      <w:pPr>
        <w:suppressLineNumbers/>
        <w:tabs>
          <w:tab w:val="left" w:pos="-1440"/>
          <w:tab w:val="left" w:pos="-720"/>
          <w:tab w:val="left" w:pos="567"/>
        </w:tabs>
        <w:jc w:val="center"/>
        <w:rPr>
          <w:b/>
          <w:szCs w:val="22"/>
        </w:rPr>
      </w:pPr>
    </w:p>
    <w:p w14:paraId="47DEC8BE" w14:textId="77777777" w:rsidR="00A66D3D" w:rsidRDefault="00A66D3D">
      <w:pPr>
        <w:suppressLineNumbers/>
        <w:tabs>
          <w:tab w:val="left" w:pos="-1440"/>
          <w:tab w:val="left" w:pos="-720"/>
          <w:tab w:val="left" w:pos="567"/>
        </w:tabs>
        <w:jc w:val="center"/>
        <w:rPr>
          <w:b/>
          <w:szCs w:val="22"/>
        </w:rPr>
      </w:pPr>
    </w:p>
    <w:p w14:paraId="48C7F16C" w14:textId="77777777" w:rsidR="00A66D3D" w:rsidRPr="00597883" w:rsidRDefault="00740722">
      <w:pPr>
        <w:suppressLineNumbers/>
        <w:tabs>
          <w:tab w:val="left" w:pos="-1440"/>
          <w:tab w:val="left" w:pos="-720"/>
          <w:tab w:val="left" w:pos="567"/>
        </w:tabs>
        <w:jc w:val="center"/>
        <w:rPr>
          <w:szCs w:val="22"/>
        </w:rPr>
      </w:pPr>
      <w:r w:rsidRPr="00597883">
        <w:rPr>
          <w:b/>
          <w:szCs w:val="22"/>
        </w:rPr>
        <w:t>I. MELLÉKLET</w:t>
      </w:r>
    </w:p>
    <w:p w14:paraId="39859241" w14:textId="77777777" w:rsidR="00A66D3D" w:rsidRPr="00597883" w:rsidRDefault="00A66D3D">
      <w:pPr>
        <w:suppressLineNumbers/>
        <w:tabs>
          <w:tab w:val="left" w:pos="-1440"/>
          <w:tab w:val="left" w:pos="-720"/>
          <w:tab w:val="left" w:pos="567"/>
        </w:tabs>
        <w:jc w:val="center"/>
        <w:rPr>
          <w:szCs w:val="22"/>
        </w:rPr>
      </w:pPr>
    </w:p>
    <w:p w14:paraId="54488F2B" w14:textId="77777777" w:rsidR="00A66D3D" w:rsidRPr="00597883" w:rsidRDefault="00740722" w:rsidP="004D2F12">
      <w:pPr>
        <w:pStyle w:val="TitleA"/>
      </w:pPr>
      <w:r w:rsidRPr="00597883">
        <w:t>ALKALMAZÁSI ELŐÍRÁS</w:t>
      </w:r>
    </w:p>
    <w:p w14:paraId="7EA9505D" w14:textId="77777777" w:rsidR="00A66D3D" w:rsidRPr="00597883" w:rsidRDefault="00A66D3D">
      <w:pPr>
        <w:suppressLineNumbers/>
        <w:tabs>
          <w:tab w:val="left" w:pos="-1440"/>
          <w:tab w:val="left" w:pos="-720"/>
          <w:tab w:val="left" w:pos="567"/>
        </w:tabs>
        <w:jc w:val="center"/>
        <w:rPr>
          <w:szCs w:val="22"/>
        </w:rPr>
      </w:pPr>
    </w:p>
    <w:p w14:paraId="407D07A1" w14:textId="77777777" w:rsidR="00A66D3D" w:rsidRPr="00597883" w:rsidRDefault="00740722">
      <w:pPr>
        <w:rPr>
          <w:b/>
          <w:bCs/>
          <w:caps/>
          <w:szCs w:val="22"/>
        </w:rPr>
      </w:pPr>
      <w:r w:rsidRPr="00597883">
        <w:rPr>
          <w:szCs w:val="22"/>
        </w:rPr>
        <w:br w:type="page"/>
      </w:r>
    </w:p>
    <w:p w14:paraId="179A9178" w14:textId="77777777" w:rsidR="00A66D3D" w:rsidRPr="00597883" w:rsidRDefault="00740722" w:rsidP="004A5246">
      <w:pPr>
        <w:pStyle w:val="Heading1"/>
        <w:numPr>
          <w:ilvl w:val="0"/>
          <w:numId w:val="25"/>
        </w:numPr>
        <w:ind w:left="567"/>
        <w:rPr>
          <w:bCs/>
        </w:rPr>
      </w:pPr>
      <w:r w:rsidRPr="00597883">
        <w:lastRenderedPageBreak/>
        <w:t>GYÓGYSZER NEVE</w:t>
      </w:r>
    </w:p>
    <w:p w14:paraId="1FCB643D" w14:textId="77777777" w:rsidR="00A66D3D" w:rsidRPr="00597883" w:rsidRDefault="00A66D3D">
      <w:pPr>
        <w:tabs>
          <w:tab w:val="left" w:pos="567"/>
        </w:tabs>
        <w:rPr>
          <w:szCs w:val="22"/>
        </w:rPr>
      </w:pPr>
    </w:p>
    <w:p w14:paraId="58D1421D" w14:textId="77777777" w:rsidR="00A66D3D" w:rsidRPr="00597883" w:rsidRDefault="00740722">
      <w:pPr>
        <w:tabs>
          <w:tab w:val="left" w:pos="567"/>
        </w:tabs>
        <w:rPr>
          <w:szCs w:val="22"/>
        </w:rPr>
      </w:pPr>
      <w:r w:rsidRPr="00597883">
        <w:rPr>
          <w:szCs w:val="22"/>
        </w:rPr>
        <w:t>Iclusig 15 mg filmtabletta</w:t>
      </w:r>
    </w:p>
    <w:p w14:paraId="6EE23716" w14:textId="77777777" w:rsidR="00A66D3D" w:rsidRPr="00597883" w:rsidRDefault="00740722">
      <w:pPr>
        <w:tabs>
          <w:tab w:val="left" w:pos="567"/>
        </w:tabs>
        <w:rPr>
          <w:szCs w:val="22"/>
        </w:rPr>
      </w:pPr>
      <w:r w:rsidRPr="00597883">
        <w:rPr>
          <w:szCs w:val="22"/>
        </w:rPr>
        <w:t>Iclusig 30 mg filmtabletta</w:t>
      </w:r>
    </w:p>
    <w:p w14:paraId="77683E0D" w14:textId="77777777" w:rsidR="00A66D3D" w:rsidRPr="00597883" w:rsidRDefault="00740722">
      <w:pPr>
        <w:tabs>
          <w:tab w:val="left" w:pos="567"/>
        </w:tabs>
        <w:rPr>
          <w:szCs w:val="22"/>
        </w:rPr>
      </w:pPr>
      <w:r w:rsidRPr="00597883">
        <w:rPr>
          <w:szCs w:val="22"/>
        </w:rPr>
        <w:t>Iclusig 45 mg filmtabletta</w:t>
      </w:r>
    </w:p>
    <w:p w14:paraId="75216AB0" w14:textId="77777777" w:rsidR="00A66D3D" w:rsidRPr="00597883" w:rsidRDefault="00A66D3D">
      <w:pPr>
        <w:tabs>
          <w:tab w:val="left" w:pos="567"/>
        </w:tabs>
        <w:rPr>
          <w:szCs w:val="22"/>
        </w:rPr>
      </w:pPr>
    </w:p>
    <w:p w14:paraId="1E06C66B" w14:textId="77777777" w:rsidR="00A66D3D" w:rsidRPr="00597883" w:rsidRDefault="00A66D3D">
      <w:pPr>
        <w:tabs>
          <w:tab w:val="left" w:pos="567"/>
        </w:tabs>
        <w:rPr>
          <w:szCs w:val="22"/>
        </w:rPr>
      </w:pPr>
    </w:p>
    <w:p w14:paraId="04F6C0AE" w14:textId="77777777" w:rsidR="00A66D3D" w:rsidRPr="00597883" w:rsidRDefault="00740722" w:rsidP="004A5246">
      <w:pPr>
        <w:pStyle w:val="Heading1"/>
        <w:numPr>
          <w:ilvl w:val="0"/>
          <w:numId w:val="25"/>
        </w:numPr>
        <w:ind w:left="567"/>
      </w:pPr>
      <w:r w:rsidRPr="00597883">
        <w:t>MINŐSÉGI ÉS MENNYISÉGI ÖSSZETÉTEL</w:t>
      </w:r>
    </w:p>
    <w:p w14:paraId="094A8378" w14:textId="77777777" w:rsidR="00A66D3D" w:rsidRPr="00597883" w:rsidRDefault="00A66D3D">
      <w:pPr>
        <w:tabs>
          <w:tab w:val="left" w:pos="567"/>
        </w:tabs>
        <w:rPr>
          <w:szCs w:val="22"/>
        </w:rPr>
      </w:pPr>
    </w:p>
    <w:p w14:paraId="0AA2452D" w14:textId="77777777" w:rsidR="00A66D3D" w:rsidRPr="00597883" w:rsidRDefault="00740722">
      <w:pPr>
        <w:tabs>
          <w:tab w:val="left" w:pos="567"/>
        </w:tabs>
        <w:rPr>
          <w:szCs w:val="22"/>
          <w:u w:val="single"/>
        </w:rPr>
      </w:pPr>
      <w:r w:rsidRPr="00597883">
        <w:rPr>
          <w:szCs w:val="22"/>
          <w:u w:val="single"/>
        </w:rPr>
        <w:t>Iclusig 15 mg filmtabletta</w:t>
      </w:r>
    </w:p>
    <w:p w14:paraId="0E4473C4" w14:textId="77777777" w:rsidR="00A66D3D" w:rsidRPr="00597883" w:rsidRDefault="00740722">
      <w:pPr>
        <w:tabs>
          <w:tab w:val="left" w:pos="567"/>
        </w:tabs>
        <w:rPr>
          <w:szCs w:val="22"/>
        </w:rPr>
      </w:pPr>
      <w:r w:rsidRPr="00597883">
        <w:rPr>
          <w:szCs w:val="22"/>
        </w:rPr>
        <w:t>15 mg ponatinibet tartalmaz (ponatinib</w:t>
      </w:r>
      <w:r w:rsidRPr="00597883">
        <w:rPr>
          <w:szCs w:val="22"/>
        </w:rPr>
        <w:noBreakHyphen/>
        <w:t>hidroklorid formájában) filmtablettánként.</w:t>
      </w:r>
    </w:p>
    <w:p w14:paraId="7319E451" w14:textId="77777777" w:rsidR="00A66D3D" w:rsidRPr="00597883" w:rsidRDefault="00A66D3D">
      <w:pPr>
        <w:tabs>
          <w:tab w:val="left" w:pos="567"/>
        </w:tabs>
        <w:rPr>
          <w:szCs w:val="22"/>
        </w:rPr>
      </w:pPr>
    </w:p>
    <w:p w14:paraId="4358E785" w14:textId="77777777" w:rsidR="00A66D3D" w:rsidRPr="00597883" w:rsidRDefault="00740722">
      <w:pPr>
        <w:tabs>
          <w:tab w:val="left" w:pos="567"/>
        </w:tabs>
        <w:rPr>
          <w:i/>
          <w:szCs w:val="22"/>
        </w:rPr>
      </w:pPr>
      <w:r w:rsidRPr="00597883">
        <w:rPr>
          <w:i/>
          <w:szCs w:val="22"/>
        </w:rPr>
        <w:t>Ismert hatású segédanyagok</w:t>
      </w:r>
    </w:p>
    <w:p w14:paraId="44B6A8F7" w14:textId="77777777" w:rsidR="00A66D3D" w:rsidRPr="00597883" w:rsidRDefault="00740722">
      <w:pPr>
        <w:tabs>
          <w:tab w:val="left" w:pos="567"/>
        </w:tabs>
        <w:rPr>
          <w:szCs w:val="22"/>
        </w:rPr>
      </w:pPr>
      <w:r w:rsidRPr="00597883">
        <w:rPr>
          <w:szCs w:val="22"/>
        </w:rPr>
        <w:t>40 mg laktóz</w:t>
      </w:r>
      <w:r w:rsidRPr="00597883">
        <w:rPr>
          <w:szCs w:val="22"/>
        </w:rPr>
        <w:noBreakHyphen/>
        <w:t>monohidrátot tartalmaz filmtablettánként.</w:t>
      </w:r>
    </w:p>
    <w:p w14:paraId="2E7CE8CB" w14:textId="77777777" w:rsidR="00A66D3D" w:rsidRPr="00597883" w:rsidRDefault="00A66D3D">
      <w:pPr>
        <w:tabs>
          <w:tab w:val="left" w:pos="567"/>
        </w:tabs>
        <w:rPr>
          <w:szCs w:val="22"/>
        </w:rPr>
      </w:pPr>
    </w:p>
    <w:p w14:paraId="08FB7E27" w14:textId="77777777" w:rsidR="00A66D3D" w:rsidRPr="00597883" w:rsidRDefault="00740722">
      <w:pPr>
        <w:tabs>
          <w:tab w:val="left" w:pos="567"/>
        </w:tabs>
        <w:rPr>
          <w:szCs w:val="22"/>
          <w:u w:val="single"/>
        </w:rPr>
      </w:pPr>
      <w:r w:rsidRPr="00597883">
        <w:rPr>
          <w:szCs w:val="22"/>
          <w:u w:val="single"/>
        </w:rPr>
        <w:t>Iclusig 30 mg filmtabletta</w:t>
      </w:r>
    </w:p>
    <w:p w14:paraId="33235FCE" w14:textId="77777777" w:rsidR="00A66D3D" w:rsidRPr="00597883" w:rsidRDefault="00740722">
      <w:pPr>
        <w:tabs>
          <w:tab w:val="left" w:pos="567"/>
        </w:tabs>
        <w:rPr>
          <w:szCs w:val="22"/>
        </w:rPr>
      </w:pPr>
      <w:r w:rsidRPr="00597883">
        <w:rPr>
          <w:szCs w:val="22"/>
        </w:rPr>
        <w:t>30 mg ponatinibet tartalmaz (ponatinib</w:t>
      </w:r>
      <w:r w:rsidRPr="00597883">
        <w:rPr>
          <w:szCs w:val="22"/>
        </w:rPr>
        <w:noBreakHyphen/>
        <w:t>hidroklorid formájában) filmtablettánként.</w:t>
      </w:r>
    </w:p>
    <w:p w14:paraId="6F1F402B" w14:textId="77777777" w:rsidR="00A66D3D" w:rsidRPr="00597883" w:rsidRDefault="00A66D3D">
      <w:pPr>
        <w:tabs>
          <w:tab w:val="left" w:pos="567"/>
        </w:tabs>
        <w:rPr>
          <w:szCs w:val="22"/>
        </w:rPr>
      </w:pPr>
    </w:p>
    <w:p w14:paraId="1CEDA5C3" w14:textId="77777777" w:rsidR="00A66D3D" w:rsidRPr="00597883" w:rsidRDefault="00740722">
      <w:pPr>
        <w:tabs>
          <w:tab w:val="left" w:pos="567"/>
        </w:tabs>
        <w:rPr>
          <w:i/>
          <w:szCs w:val="22"/>
        </w:rPr>
      </w:pPr>
      <w:r w:rsidRPr="00597883">
        <w:rPr>
          <w:i/>
          <w:szCs w:val="22"/>
        </w:rPr>
        <w:t>Ismert hatású segédanyagok</w:t>
      </w:r>
    </w:p>
    <w:p w14:paraId="63FCF24B" w14:textId="77777777" w:rsidR="00A66D3D" w:rsidRPr="00597883" w:rsidRDefault="00740722">
      <w:pPr>
        <w:tabs>
          <w:tab w:val="left" w:pos="567"/>
        </w:tabs>
        <w:rPr>
          <w:szCs w:val="22"/>
        </w:rPr>
      </w:pPr>
      <w:r w:rsidRPr="00597883">
        <w:rPr>
          <w:szCs w:val="22"/>
        </w:rPr>
        <w:t>80 mg laktóz</w:t>
      </w:r>
      <w:r w:rsidRPr="00597883">
        <w:rPr>
          <w:szCs w:val="22"/>
        </w:rPr>
        <w:noBreakHyphen/>
        <w:t>monohidrátot tartalmaz filmtablettánként.</w:t>
      </w:r>
    </w:p>
    <w:p w14:paraId="79E819E2" w14:textId="77777777" w:rsidR="00A66D3D" w:rsidRPr="00597883" w:rsidRDefault="00A66D3D">
      <w:pPr>
        <w:tabs>
          <w:tab w:val="left" w:pos="567"/>
        </w:tabs>
        <w:rPr>
          <w:szCs w:val="22"/>
        </w:rPr>
      </w:pPr>
    </w:p>
    <w:p w14:paraId="5835EFDB" w14:textId="77777777" w:rsidR="00A66D3D" w:rsidRPr="00597883" w:rsidRDefault="00740722">
      <w:pPr>
        <w:tabs>
          <w:tab w:val="left" w:pos="567"/>
        </w:tabs>
        <w:rPr>
          <w:szCs w:val="22"/>
          <w:u w:val="single"/>
        </w:rPr>
      </w:pPr>
      <w:r w:rsidRPr="00597883">
        <w:rPr>
          <w:szCs w:val="22"/>
          <w:u w:val="single"/>
        </w:rPr>
        <w:t>Iclusig 45 mg filmtabletta</w:t>
      </w:r>
    </w:p>
    <w:p w14:paraId="283F8F09" w14:textId="77777777" w:rsidR="00A66D3D" w:rsidRPr="00597883" w:rsidRDefault="00740722">
      <w:pPr>
        <w:tabs>
          <w:tab w:val="left" w:pos="567"/>
        </w:tabs>
        <w:rPr>
          <w:szCs w:val="22"/>
        </w:rPr>
      </w:pPr>
      <w:r w:rsidRPr="00597883">
        <w:rPr>
          <w:szCs w:val="22"/>
        </w:rPr>
        <w:t>45 mg ponatinibet tartalmaz (ponatinib</w:t>
      </w:r>
      <w:r w:rsidRPr="00597883">
        <w:rPr>
          <w:szCs w:val="22"/>
        </w:rPr>
        <w:noBreakHyphen/>
        <w:t>hidroklorid formájában) filmtablettánként.</w:t>
      </w:r>
    </w:p>
    <w:p w14:paraId="295F0405" w14:textId="77777777" w:rsidR="00A66D3D" w:rsidRPr="00597883" w:rsidRDefault="00A66D3D">
      <w:pPr>
        <w:tabs>
          <w:tab w:val="left" w:pos="567"/>
        </w:tabs>
        <w:rPr>
          <w:szCs w:val="22"/>
        </w:rPr>
      </w:pPr>
    </w:p>
    <w:p w14:paraId="3D29ECB0" w14:textId="77777777" w:rsidR="00A66D3D" w:rsidRPr="00597883" w:rsidRDefault="00740722">
      <w:pPr>
        <w:tabs>
          <w:tab w:val="left" w:pos="567"/>
        </w:tabs>
        <w:rPr>
          <w:i/>
          <w:szCs w:val="22"/>
        </w:rPr>
      </w:pPr>
      <w:r w:rsidRPr="00597883">
        <w:rPr>
          <w:i/>
          <w:szCs w:val="22"/>
        </w:rPr>
        <w:t>Ismert hatású segédanyagok</w:t>
      </w:r>
    </w:p>
    <w:p w14:paraId="0C69F09C" w14:textId="77777777" w:rsidR="00A66D3D" w:rsidRPr="00597883" w:rsidRDefault="00740722">
      <w:pPr>
        <w:tabs>
          <w:tab w:val="left" w:pos="567"/>
        </w:tabs>
        <w:rPr>
          <w:szCs w:val="22"/>
        </w:rPr>
      </w:pPr>
      <w:r w:rsidRPr="00597883">
        <w:rPr>
          <w:szCs w:val="22"/>
        </w:rPr>
        <w:t>120 mg laktóz</w:t>
      </w:r>
      <w:r w:rsidRPr="00597883">
        <w:rPr>
          <w:szCs w:val="22"/>
        </w:rPr>
        <w:noBreakHyphen/>
        <w:t>monohidrátot tartalmaz filmtablettánként.</w:t>
      </w:r>
    </w:p>
    <w:p w14:paraId="57404DE3" w14:textId="77777777" w:rsidR="00A66D3D" w:rsidRPr="00597883" w:rsidRDefault="00A66D3D">
      <w:pPr>
        <w:tabs>
          <w:tab w:val="left" w:pos="567"/>
        </w:tabs>
        <w:rPr>
          <w:szCs w:val="22"/>
        </w:rPr>
      </w:pPr>
    </w:p>
    <w:p w14:paraId="58F8E6AA" w14:textId="77777777" w:rsidR="00A66D3D" w:rsidRPr="00597883" w:rsidRDefault="00740722">
      <w:pPr>
        <w:tabs>
          <w:tab w:val="left" w:pos="567"/>
        </w:tabs>
        <w:rPr>
          <w:szCs w:val="22"/>
        </w:rPr>
      </w:pPr>
      <w:r w:rsidRPr="00597883">
        <w:rPr>
          <w:szCs w:val="22"/>
        </w:rPr>
        <w:t>A segédanyagok teljes listáját lásd a 6.1 pontban</w:t>
      </w:r>
      <w:r w:rsidRPr="00597883">
        <w:rPr>
          <w:bCs/>
          <w:szCs w:val="22"/>
        </w:rPr>
        <w:t>.</w:t>
      </w:r>
    </w:p>
    <w:p w14:paraId="5FB5E27F" w14:textId="77777777" w:rsidR="00A66D3D" w:rsidRPr="00597883" w:rsidRDefault="00A66D3D">
      <w:pPr>
        <w:tabs>
          <w:tab w:val="left" w:pos="567"/>
        </w:tabs>
        <w:rPr>
          <w:szCs w:val="22"/>
        </w:rPr>
      </w:pPr>
    </w:p>
    <w:p w14:paraId="5FBEFAB3" w14:textId="77777777" w:rsidR="00A66D3D" w:rsidRPr="00597883" w:rsidRDefault="00A66D3D" w:rsidP="004D2F12">
      <w:pPr>
        <w:pStyle w:val="Heading1"/>
        <w:rPr>
          <w:lang w:val="hu-HU"/>
        </w:rPr>
      </w:pPr>
    </w:p>
    <w:p w14:paraId="3CA499B1" w14:textId="77777777" w:rsidR="00A66D3D" w:rsidRPr="00597883" w:rsidRDefault="00740722" w:rsidP="004A5246">
      <w:pPr>
        <w:pStyle w:val="Heading1"/>
        <w:numPr>
          <w:ilvl w:val="0"/>
          <w:numId w:val="25"/>
        </w:numPr>
        <w:ind w:left="567"/>
      </w:pPr>
      <w:r w:rsidRPr="00597883">
        <w:t>GYÓGYSZERFORMA</w:t>
      </w:r>
    </w:p>
    <w:p w14:paraId="11A8EE06" w14:textId="77777777" w:rsidR="00A66D3D" w:rsidRPr="00597883" w:rsidRDefault="00A66D3D">
      <w:pPr>
        <w:tabs>
          <w:tab w:val="left" w:pos="567"/>
        </w:tabs>
        <w:rPr>
          <w:szCs w:val="22"/>
        </w:rPr>
      </w:pPr>
    </w:p>
    <w:p w14:paraId="18C0240A" w14:textId="77777777" w:rsidR="00A66D3D" w:rsidRPr="00597883" w:rsidRDefault="00740722">
      <w:pPr>
        <w:tabs>
          <w:tab w:val="left" w:pos="567"/>
        </w:tabs>
        <w:rPr>
          <w:szCs w:val="22"/>
        </w:rPr>
      </w:pPr>
      <w:r w:rsidRPr="00597883">
        <w:rPr>
          <w:szCs w:val="22"/>
        </w:rPr>
        <w:t>Filmtabletta (tabletta).</w:t>
      </w:r>
    </w:p>
    <w:p w14:paraId="1E334E87" w14:textId="77777777" w:rsidR="00A66D3D" w:rsidRPr="00597883" w:rsidRDefault="00A66D3D">
      <w:pPr>
        <w:tabs>
          <w:tab w:val="left" w:pos="567"/>
        </w:tabs>
        <w:rPr>
          <w:szCs w:val="22"/>
        </w:rPr>
      </w:pPr>
    </w:p>
    <w:p w14:paraId="3158620B" w14:textId="77777777" w:rsidR="00A66D3D" w:rsidRPr="00597883" w:rsidRDefault="00740722">
      <w:pPr>
        <w:tabs>
          <w:tab w:val="left" w:pos="567"/>
        </w:tabs>
        <w:rPr>
          <w:szCs w:val="22"/>
        </w:rPr>
      </w:pPr>
      <w:r w:rsidRPr="00597883">
        <w:rPr>
          <w:szCs w:val="22"/>
          <w:u w:val="single"/>
        </w:rPr>
        <w:t>Iclusig 15 mg filmtabletta</w:t>
      </w:r>
    </w:p>
    <w:p w14:paraId="26B60109" w14:textId="1DCC0325" w:rsidR="00A66D3D" w:rsidRPr="00597883" w:rsidRDefault="00740722">
      <w:pPr>
        <w:tabs>
          <w:tab w:val="left" w:pos="567"/>
        </w:tabs>
        <w:rPr>
          <w:szCs w:val="22"/>
        </w:rPr>
      </w:pPr>
      <w:r w:rsidRPr="00597883">
        <w:rPr>
          <w:szCs w:val="22"/>
        </w:rPr>
        <w:t>Fehér</w:t>
      </w:r>
      <w:r w:rsidR="00A82547" w:rsidRPr="00597883">
        <w:rPr>
          <w:szCs w:val="22"/>
        </w:rPr>
        <w:t>, mindkét oldalán domború</w:t>
      </w:r>
      <w:r w:rsidRPr="00597883">
        <w:rPr>
          <w:szCs w:val="22"/>
        </w:rPr>
        <w:t>, kerek filmtabletta, amely körülbelül 6 mm átmérőjű, az egyik oldalán „A5” mélynyomással ellátva.</w:t>
      </w:r>
    </w:p>
    <w:p w14:paraId="2F528339" w14:textId="77777777" w:rsidR="00A66D3D" w:rsidRPr="00597883" w:rsidRDefault="00A66D3D">
      <w:pPr>
        <w:tabs>
          <w:tab w:val="left" w:pos="567"/>
        </w:tabs>
        <w:rPr>
          <w:szCs w:val="22"/>
        </w:rPr>
      </w:pPr>
    </w:p>
    <w:p w14:paraId="0B80EA17" w14:textId="77777777" w:rsidR="00A66D3D" w:rsidRPr="00597883" w:rsidRDefault="00740722">
      <w:pPr>
        <w:tabs>
          <w:tab w:val="left" w:pos="567"/>
        </w:tabs>
        <w:rPr>
          <w:szCs w:val="22"/>
        </w:rPr>
      </w:pPr>
      <w:r w:rsidRPr="00597883">
        <w:rPr>
          <w:szCs w:val="22"/>
          <w:u w:val="single"/>
        </w:rPr>
        <w:t>Iclusig 30 mg filmtabletta</w:t>
      </w:r>
    </w:p>
    <w:p w14:paraId="6BA139A9" w14:textId="36A1728A" w:rsidR="00A66D3D" w:rsidRPr="00597883" w:rsidRDefault="00740722">
      <w:pPr>
        <w:tabs>
          <w:tab w:val="left" w:pos="567"/>
        </w:tabs>
        <w:rPr>
          <w:szCs w:val="22"/>
        </w:rPr>
      </w:pPr>
      <w:r w:rsidRPr="00597883">
        <w:rPr>
          <w:szCs w:val="22"/>
        </w:rPr>
        <w:t xml:space="preserve">Fehér, </w:t>
      </w:r>
      <w:r w:rsidR="00A82547" w:rsidRPr="00597883">
        <w:rPr>
          <w:szCs w:val="22"/>
        </w:rPr>
        <w:t>mindkét oldalán domború</w:t>
      </w:r>
      <w:r w:rsidRPr="00597883">
        <w:rPr>
          <w:szCs w:val="22"/>
        </w:rPr>
        <w:t>, kerek filmtabletta, amely körülbelül 8 mm átmérőjű, az egyik oldalán „C7” mélynyomással ellátva.</w:t>
      </w:r>
    </w:p>
    <w:p w14:paraId="232E0946" w14:textId="77777777" w:rsidR="00A66D3D" w:rsidRPr="00597883" w:rsidRDefault="00A66D3D">
      <w:pPr>
        <w:tabs>
          <w:tab w:val="left" w:pos="567"/>
        </w:tabs>
        <w:rPr>
          <w:szCs w:val="22"/>
        </w:rPr>
      </w:pPr>
    </w:p>
    <w:p w14:paraId="38268617" w14:textId="77777777" w:rsidR="00A66D3D" w:rsidRPr="00597883" w:rsidRDefault="00740722">
      <w:pPr>
        <w:tabs>
          <w:tab w:val="left" w:pos="567"/>
        </w:tabs>
        <w:rPr>
          <w:szCs w:val="22"/>
        </w:rPr>
      </w:pPr>
      <w:r w:rsidRPr="00597883">
        <w:rPr>
          <w:szCs w:val="22"/>
          <w:u w:val="single"/>
        </w:rPr>
        <w:t>Iclusig 45 mg filmtabletta</w:t>
      </w:r>
    </w:p>
    <w:p w14:paraId="38F2FB05" w14:textId="6AB3F8A3" w:rsidR="00A66D3D" w:rsidRPr="00597883" w:rsidRDefault="00740722">
      <w:pPr>
        <w:tabs>
          <w:tab w:val="left" w:pos="567"/>
        </w:tabs>
        <w:rPr>
          <w:szCs w:val="22"/>
        </w:rPr>
      </w:pPr>
      <w:r w:rsidRPr="00597883">
        <w:rPr>
          <w:szCs w:val="22"/>
        </w:rPr>
        <w:t xml:space="preserve">Fehér, </w:t>
      </w:r>
      <w:r w:rsidR="00A82547" w:rsidRPr="00597883">
        <w:rPr>
          <w:szCs w:val="22"/>
        </w:rPr>
        <w:t>mindkét oldalán domború</w:t>
      </w:r>
      <w:r w:rsidRPr="00597883">
        <w:rPr>
          <w:szCs w:val="22"/>
        </w:rPr>
        <w:t>, kerek filmtabletta, amely körülbelül 9 mm átmérőjű, az egyik oldalán „AP4” mélynyomással ellátva.</w:t>
      </w:r>
    </w:p>
    <w:p w14:paraId="5C94C069" w14:textId="77777777" w:rsidR="00A66D3D" w:rsidRPr="00597883" w:rsidRDefault="00A66D3D">
      <w:pPr>
        <w:tabs>
          <w:tab w:val="left" w:pos="567"/>
        </w:tabs>
        <w:rPr>
          <w:szCs w:val="22"/>
        </w:rPr>
      </w:pPr>
    </w:p>
    <w:p w14:paraId="51A674EE" w14:textId="77777777" w:rsidR="00A66D3D" w:rsidRPr="00597883" w:rsidRDefault="00A66D3D">
      <w:pPr>
        <w:tabs>
          <w:tab w:val="left" w:pos="567"/>
        </w:tabs>
        <w:rPr>
          <w:szCs w:val="22"/>
        </w:rPr>
      </w:pPr>
    </w:p>
    <w:p w14:paraId="79E0A0CE" w14:textId="77777777" w:rsidR="00A66D3D" w:rsidRPr="00597883" w:rsidRDefault="00740722" w:rsidP="004A5246">
      <w:pPr>
        <w:pStyle w:val="Heading1"/>
        <w:numPr>
          <w:ilvl w:val="0"/>
          <w:numId w:val="25"/>
        </w:numPr>
        <w:ind w:left="567"/>
      </w:pPr>
      <w:r w:rsidRPr="00597883">
        <w:t>KLINIKAI JELLEMZŐK</w:t>
      </w:r>
    </w:p>
    <w:p w14:paraId="3985F094" w14:textId="77777777" w:rsidR="00A66D3D" w:rsidRPr="00597883" w:rsidRDefault="00A66D3D">
      <w:pPr>
        <w:keepNext/>
        <w:tabs>
          <w:tab w:val="left" w:pos="567"/>
        </w:tabs>
        <w:rPr>
          <w:szCs w:val="22"/>
        </w:rPr>
      </w:pPr>
    </w:p>
    <w:p w14:paraId="626B2D6A" w14:textId="77777777" w:rsidR="00A66D3D" w:rsidRPr="00597883" w:rsidRDefault="00740722">
      <w:pPr>
        <w:pStyle w:val="Heading2"/>
        <w:numPr>
          <w:ilvl w:val="0"/>
          <w:numId w:val="0"/>
        </w:numPr>
        <w:tabs>
          <w:tab w:val="left" w:pos="567"/>
          <w:tab w:val="num" w:pos="3277"/>
        </w:tabs>
        <w:spacing w:before="0"/>
        <w:ind w:left="360" w:hanging="360"/>
        <w:rPr>
          <w:bCs w:val="0"/>
          <w:szCs w:val="22"/>
        </w:rPr>
      </w:pPr>
      <w:r w:rsidRPr="00597883">
        <w:rPr>
          <w:bCs w:val="0"/>
          <w:szCs w:val="22"/>
        </w:rPr>
        <w:t>4.1</w:t>
      </w:r>
      <w:r w:rsidRPr="00597883">
        <w:rPr>
          <w:bCs w:val="0"/>
          <w:szCs w:val="22"/>
        </w:rPr>
        <w:tab/>
      </w:r>
      <w:r w:rsidRPr="00597883">
        <w:rPr>
          <w:bCs w:val="0"/>
          <w:szCs w:val="22"/>
        </w:rPr>
        <w:tab/>
        <w:t>Terápiás javallatok</w:t>
      </w:r>
    </w:p>
    <w:p w14:paraId="44BA1892" w14:textId="77777777" w:rsidR="00A66D3D" w:rsidRPr="00597883" w:rsidRDefault="00A66D3D">
      <w:pPr>
        <w:keepNext/>
        <w:tabs>
          <w:tab w:val="left" w:pos="567"/>
        </w:tabs>
        <w:rPr>
          <w:szCs w:val="22"/>
        </w:rPr>
      </w:pPr>
    </w:p>
    <w:p w14:paraId="324D6372" w14:textId="77777777" w:rsidR="00A66D3D" w:rsidRPr="00597883" w:rsidRDefault="00740722">
      <w:pPr>
        <w:tabs>
          <w:tab w:val="left" w:pos="567"/>
        </w:tabs>
        <w:rPr>
          <w:szCs w:val="22"/>
        </w:rPr>
      </w:pPr>
      <w:r w:rsidRPr="00597883">
        <w:rPr>
          <w:szCs w:val="22"/>
        </w:rPr>
        <w:t>Az Iclusig olyan felnőtt betegek kezelésére javallott, akik</w:t>
      </w:r>
    </w:p>
    <w:p w14:paraId="5DECCE0D" w14:textId="77777777" w:rsidR="00A66D3D" w:rsidRPr="00597883" w:rsidRDefault="00A66D3D">
      <w:pPr>
        <w:tabs>
          <w:tab w:val="left" w:pos="567"/>
        </w:tabs>
        <w:rPr>
          <w:szCs w:val="22"/>
        </w:rPr>
      </w:pPr>
    </w:p>
    <w:p w14:paraId="60A9A70E" w14:textId="77777777" w:rsidR="00A66D3D" w:rsidRPr="00597883" w:rsidRDefault="00740722">
      <w:pPr>
        <w:numPr>
          <w:ilvl w:val="0"/>
          <w:numId w:val="15"/>
        </w:numPr>
        <w:tabs>
          <w:tab w:val="left" w:pos="567"/>
        </w:tabs>
        <w:ind w:left="568" w:hanging="568"/>
        <w:rPr>
          <w:szCs w:val="22"/>
        </w:rPr>
      </w:pPr>
      <w:r w:rsidRPr="00597883">
        <w:rPr>
          <w:szCs w:val="22"/>
        </w:rPr>
        <w:t>a krónikus myeloid leukaemia (CML) krónikus, akcelerált vagy blasztos krízis fázisában szenvednek, és rezisztensek dazatinibre vagy nilotinibre; akik nem tolerálják a dazatinibet vagy nilotinibet, és akiknél az ezt követő imatinib</w:t>
      </w:r>
      <w:r w:rsidRPr="00597883">
        <w:rPr>
          <w:szCs w:val="22"/>
        </w:rPr>
        <w:noBreakHyphen/>
        <w:t>kezelés alkalmazása klinikailag nem megfelelő, vagy akiknek T315I mutációjuk van.</w:t>
      </w:r>
    </w:p>
    <w:p w14:paraId="3FD5542B" w14:textId="217EAADF" w:rsidR="0041082D" w:rsidRPr="00B5186D" w:rsidRDefault="00740722">
      <w:pPr>
        <w:numPr>
          <w:ilvl w:val="0"/>
          <w:numId w:val="15"/>
        </w:numPr>
        <w:tabs>
          <w:tab w:val="left" w:pos="567"/>
        </w:tabs>
        <w:ind w:left="568" w:hanging="568"/>
        <w:rPr>
          <w:szCs w:val="22"/>
        </w:rPr>
        <w:pPrChange w:id="5" w:author="HU OGYI 8.3" w:date="2026-02-12T10:33:00Z" w16du:dateUtc="2026-02-12T09:33:00Z">
          <w:pPr>
            <w:tabs>
              <w:tab w:val="left" w:pos="567"/>
            </w:tabs>
            <w:ind w:left="568"/>
          </w:pPr>
        </w:pPrChange>
      </w:pPr>
      <w:r w:rsidRPr="00B5186D">
        <w:rPr>
          <w:szCs w:val="22"/>
        </w:rPr>
        <w:lastRenderedPageBreak/>
        <w:t>Philadelphia</w:t>
      </w:r>
      <w:r w:rsidRPr="00B5186D">
        <w:rPr>
          <w:szCs w:val="22"/>
        </w:rPr>
        <w:noBreakHyphen/>
        <w:t>kromoszóma</w:t>
      </w:r>
      <w:r w:rsidRPr="00B5186D">
        <w:rPr>
          <w:szCs w:val="22"/>
        </w:rPr>
        <w:noBreakHyphen/>
        <w:t>pozitív, akut lymphoblastos leukaemiában (Ph+ ALL) szenvednek, és rezisztensek dazatinibre; akik nem tolerálják a dazatinibet, és akiknél az ezt követő imatinib</w:t>
      </w:r>
      <w:r w:rsidRPr="00B5186D">
        <w:rPr>
          <w:szCs w:val="22"/>
        </w:rPr>
        <w:noBreakHyphen/>
        <w:t>kezelés alkalmazása klinikailag nem megfelelő, vagy akiknek T315I mutációjuk van.</w:t>
      </w:r>
    </w:p>
    <w:p w14:paraId="1BD01AEA" w14:textId="77777777" w:rsidR="0041082D" w:rsidRPr="00597883" w:rsidRDefault="0041082D" w:rsidP="0041082D">
      <w:pPr>
        <w:tabs>
          <w:tab w:val="left" w:pos="567"/>
        </w:tabs>
        <w:rPr>
          <w:szCs w:val="22"/>
        </w:rPr>
      </w:pPr>
    </w:p>
    <w:p w14:paraId="5C0217DF" w14:textId="6ED90669" w:rsidR="0041082D" w:rsidRPr="00597883" w:rsidRDefault="0041082D" w:rsidP="0041082D">
      <w:pPr>
        <w:tabs>
          <w:tab w:val="left" w:pos="567"/>
        </w:tabs>
        <w:rPr>
          <w:ins w:id="6" w:author="Author"/>
          <w:szCs w:val="22"/>
        </w:rPr>
      </w:pPr>
      <w:ins w:id="7" w:author="Author">
        <w:r w:rsidRPr="00597883">
          <w:rPr>
            <w:szCs w:val="22"/>
          </w:rPr>
          <w:t>Az Iclusig csökkentett intenzitású kemoterápiával kombinációban javallott újonnan diagnosztizált Ph+</w:t>
        </w:r>
      </w:ins>
      <w:ins w:id="8" w:author="HU OGYI 8.3" w:date="2026-02-12T10:32:00Z" w16du:dateUtc="2026-02-12T09:32:00Z">
        <w:r w:rsidR="00B5186D">
          <w:rPr>
            <w:szCs w:val="22"/>
          </w:rPr>
          <w:t> </w:t>
        </w:r>
      </w:ins>
      <w:ins w:id="9" w:author="Author">
        <w:del w:id="10" w:author="HU OGYI 8.3" w:date="2026-02-12T10:32:00Z" w16du:dateUtc="2026-02-12T09:32:00Z">
          <w:r w:rsidRPr="00597883" w:rsidDel="00B5186D">
            <w:rPr>
              <w:szCs w:val="22"/>
            </w:rPr>
            <w:delText xml:space="preserve"> </w:delText>
          </w:r>
        </w:del>
        <w:r w:rsidRPr="00597883">
          <w:rPr>
            <w:szCs w:val="22"/>
          </w:rPr>
          <w:t>ALL</w:t>
        </w:r>
        <w:r w:rsidRPr="00597883">
          <w:rPr>
            <w:szCs w:val="22"/>
          </w:rPr>
          <w:noBreakHyphen/>
          <w:t>ben szenvedő felnőtt betegek számára (lásd 5.1</w:t>
        </w:r>
      </w:ins>
      <w:ins w:id="11" w:author="HU OGYI 8.3" w:date="2026-02-12T10:34:00Z" w16du:dateUtc="2026-02-12T09:34:00Z">
        <w:r w:rsidR="00B5186D">
          <w:rPr>
            <w:szCs w:val="22"/>
          </w:rPr>
          <w:t> </w:t>
        </w:r>
      </w:ins>
      <w:ins w:id="12" w:author="Author">
        <w:del w:id="13" w:author="HU OGYI 8.3" w:date="2026-02-12T10:34:00Z" w16du:dateUtc="2026-02-12T09:34:00Z">
          <w:r w:rsidRPr="00597883" w:rsidDel="00B5186D">
            <w:rPr>
              <w:szCs w:val="22"/>
            </w:rPr>
            <w:delText xml:space="preserve"> </w:delText>
          </w:r>
        </w:del>
        <w:r w:rsidRPr="00597883">
          <w:rPr>
            <w:szCs w:val="22"/>
          </w:rPr>
          <w:t>pont).</w:t>
        </w:r>
      </w:ins>
    </w:p>
    <w:p w14:paraId="69FA5160" w14:textId="77777777" w:rsidR="00A66D3D" w:rsidRPr="00597883" w:rsidRDefault="00A66D3D">
      <w:pPr>
        <w:tabs>
          <w:tab w:val="left" w:pos="567"/>
        </w:tabs>
        <w:rPr>
          <w:szCs w:val="22"/>
        </w:rPr>
      </w:pPr>
    </w:p>
    <w:p w14:paraId="4310B494" w14:textId="77777777" w:rsidR="00A66D3D" w:rsidRPr="00597883" w:rsidRDefault="00740722">
      <w:pPr>
        <w:tabs>
          <w:tab w:val="left" w:pos="567"/>
        </w:tabs>
        <w:rPr>
          <w:szCs w:val="22"/>
        </w:rPr>
      </w:pPr>
      <w:r w:rsidRPr="00597883">
        <w:rPr>
          <w:szCs w:val="22"/>
        </w:rPr>
        <w:t>A szív</w:t>
      </w:r>
      <w:r w:rsidRPr="00597883">
        <w:rPr>
          <w:szCs w:val="22"/>
        </w:rPr>
        <w:noBreakHyphen/>
        <w:t>érrendszeri állapotnak a kezelés megkezdése előtti felméréséért lásd a 4.2 pontot, és azon helyzetekért, amelyekben megfontolható az alternatív kezelés lásd a 4.4 pontot.</w:t>
      </w:r>
    </w:p>
    <w:p w14:paraId="72EC7066" w14:textId="77777777" w:rsidR="00A66D3D" w:rsidRPr="00597883" w:rsidRDefault="00A66D3D">
      <w:pPr>
        <w:tabs>
          <w:tab w:val="left" w:pos="567"/>
        </w:tabs>
        <w:rPr>
          <w:szCs w:val="22"/>
        </w:rPr>
      </w:pPr>
    </w:p>
    <w:p w14:paraId="73A0E2B3" w14:textId="77777777" w:rsidR="00A66D3D" w:rsidRPr="00597883" w:rsidRDefault="00740722">
      <w:pPr>
        <w:pStyle w:val="Heading2"/>
        <w:numPr>
          <w:ilvl w:val="0"/>
          <w:numId w:val="0"/>
        </w:numPr>
        <w:tabs>
          <w:tab w:val="left" w:pos="567"/>
          <w:tab w:val="num" w:pos="3277"/>
        </w:tabs>
        <w:spacing w:before="0"/>
        <w:ind w:left="360" w:hanging="360"/>
        <w:rPr>
          <w:bCs w:val="0"/>
          <w:szCs w:val="22"/>
        </w:rPr>
      </w:pPr>
      <w:r w:rsidRPr="00597883">
        <w:rPr>
          <w:bCs w:val="0"/>
          <w:szCs w:val="22"/>
        </w:rPr>
        <w:t>4.2</w:t>
      </w:r>
      <w:r w:rsidRPr="00597883">
        <w:rPr>
          <w:bCs w:val="0"/>
          <w:szCs w:val="22"/>
        </w:rPr>
        <w:tab/>
      </w:r>
      <w:r w:rsidRPr="00597883">
        <w:rPr>
          <w:bCs w:val="0"/>
          <w:szCs w:val="22"/>
        </w:rPr>
        <w:tab/>
        <w:t>Adagolás és alkalmazás</w:t>
      </w:r>
    </w:p>
    <w:p w14:paraId="7E25F1B9" w14:textId="77777777" w:rsidR="00A66D3D" w:rsidRPr="00597883" w:rsidRDefault="00A66D3D">
      <w:pPr>
        <w:tabs>
          <w:tab w:val="left" w:pos="567"/>
        </w:tabs>
        <w:rPr>
          <w:szCs w:val="22"/>
        </w:rPr>
      </w:pPr>
    </w:p>
    <w:p w14:paraId="10B73A6D" w14:textId="1556839F" w:rsidR="00A66D3D" w:rsidRPr="00597883" w:rsidRDefault="00740722">
      <w:pPr>
        <w:tabs>
          <w:tab w:val="left" w:pos="567"/>
        </w:tabs>
        <w:rPr>
          <w:szCs w:val="22"/>
        </w:rPr>
      </w:pPr>
      <w:r w:rsidRPr="00597883">
        <w:rPr>
          <w:szCs w:val="22"/>
        </w:rPr>
        <w:t>A terápiát egy, a leukaemiás betegek diagnózisában és kezelésében tapasztalt orvosnak kell elkezdenie. Amennyiben klinikailag indokolt, a kezelés alatt haematologiai szupportív kezelés alkalmazható, például thrombocyta</w:t>
      </w:r>
      <w:r w:rsidRPr="00597883">
        <w:rPr>
          <w:szCs w:val="22"/>
        </w:rPr>
        <w:noBreakHyphen/>
        <w:t>transzfúzió és haemopoeticus növekedési faktorok.</w:t>
      </w:r>
    </w:p>
    <w:p w14:paraId="60491095" w14:textId="77777777" w:rsidR="00A66D3D" w:rsidRPr="00597883" w:rsidRDefault="00A66D3D">
      <w:pPr>
        <w:tabs>
          <w:tab w:val="left" w:pos="567"/>
        </w:tabs>
        <w:rPr>
          <w:szCs w:val="22"/>
        </w:rPr>
      </w:pPr>
    </w:p>
    <w:p w14:paraId="6E0E0BAD" w14:textId="77777777" w:rsidR="00A66D3D" w:rsidRPr="00597883" w:rsidRDefault="00740722">
      <w:pPr>
        <w:tabs>
          <w:tab w:val="left" w:pos="567"/>
        </w:tabs>
        <w:rPr>
          <w:szCs w:val="22"/>
        </w:rPr>
      </w:pPr>
      <w:r w:rsidRPr="00597883">
        <w:rPr>
          <w:szCs w:val="22"/>
        </w:rPr>
        <w:t>A ponatinib</w:t>
      </w:r>
      <w:r w:rsidRPr="00597883">
        <w:rPr>
          <w:szCs w:val="22"/>
        </w:rPr>
        <w:noBreakHyphen/>
        <w:t>kezelés megkezdése előtt értékelni kell a beteg cardiovascularis állapotát – ideértve a kórtörténet felvételét és a fizikális vizsgálat elvégzését is, a cardiovascularis kockázati tényezők ellen pedig aktív kezelést kell alkalmazni. Továbbra is meg kell figyelni a cardiovascularis állapotot, a szív</w:t>
      </w:r>
      <w:r w:rsidRPr="00597883">
        <w:rPr>
          <w:szCs w:val="22"/>
        </w:rPr>
        <w:noBreakHyphen/>
        <w:t>érrendszeri kockázathoz hozzájáruló állapotok gyógyszeres és támogató terápiáját pedig ponatinib</w:t>
      </w:r>
      <w:r w:rsidRPr="00597883">
        <w:rPr>
          <w:szCs w:val="22"/>
        </w:rPr>
        <w:noBreakHyphen/>
        <w:t>kezelés során optimalizálni kell.</w:t>
      </w:r>
    </w:p>
    <w:p w14:paraId="2BE2ED1A" w14:textId="77777777" w:rsidR="00A66D3D" w:rsidRPr="00597883" w:rsidRDefault="00A66D3D">
      <w:pPr>
        <w:tabs>
          <w:tab w:val="left" w:pos="567"/>
        </w:tabs>
        <w:rPr>
          <w:szCs w:val="22"/>
        </w:rPr>
      </w:pPr>
    </w:p>
    <w:p w14:paraId="5F41CB4B" w14:textId="77777777" w:rsidR="009459BD" w:rsidRPr="00597883" w:rsidRDefault="00740722">
      <w:pPr>
        <w:keepNext/>
        <w:tabs>
          <w:tab w:val="left" w:pos="567"/>
        </w:tabs>
        <w:rPr>
          <w:ins w:id="14" w:author="Author"/>
          <w:szCs w:val="22"/>
          <w:u w:val="single"/>
        </w:rPr>
      </w:pPr>
      <w:r w:rsidRPr="00597883">
        <w:rPr>
          <w:szCs w:val="22"/>
          <w:u w:val="single"/>
        </w:rPr>
        <w:t>Adagolás</w:t>
      </w:r>
    </w:p>
    <w:p w14:paraId="0B7D980C" w14:textId="77777777" w:rsidR="009459BD" w:rsidRPr="00597883" w:rsidRDefault="009459BD" w:rsidP="00487F26">
      <w:pPr>
        <w:widowControl w:val="0"/>
        <w:tabs>
          <w:tab w:val="left" w:pos="567"/>
        </w:tabs>
        <w:rPr>
          <w:ins w:id="15" w:author="Author"/>
          <w:szCs w:val="22"/>
          <w:u w:val="single"/>
        </w:rPr>
      </w:pPr>
    </w:p>
    <w:p w14:paraId="5DE0854C" w14:textId="6D7E443E" w:rsidR="009459BD" w:rsidRPr="00487F26" w:rsidRDefault="009459BD" w:rsidP="00487F26">
      <w:pPr>
        <w:widowControl w:val="0"/>
        <w:tabs>
          <w:tab w:val="left" w:pos="567"/>
        </w:tabs>
        <w:rPr>
          <w:ins w:id="16" w:author="Author"/>
          <w:i/>
          <w:iCs/>
          <w:szCs w:val="22"/>
        </w:rPr>
      </w:pPr>
      <w:ins w:id="17" w:author="Author">
        <w:r w:rsidRPr="00487F26">
          <w:rPr>
            <w:i/>
            <w:iCs/>
            <w:szCs w:val="22"/>
          </w:rPr>
          <w:t xml:space="preserve">A </w:t>
        </w:r>
        <w:r w:rsidR="00AF1328">
          <w:rPr>
            <w:i/>
            <w:iCs/>
            <w:szCs w:val="22"/>
          </w:rPr>
          <w:t>CML</w:t>
        </w:r>
        <w:r w:rsidR="007E24D0" w:rsidRPr="00487F26">
          <w:rPr>
            <w:i/>
            <w:iCs/>
            <w:szCs w:val="22"/>
          </w:rPr>
          <w:t>-ben és Philadelphia</w:t>
        </w:r>
        <w:r w:rsidR="00E832A0" w:rsidRPr="00487F26">
          <w:rPr>
            <w:i/>
            <w:iCs/>
            <w:szCs w:val="22"/>
          </w:rPr>
          <w:t xml:space="preserve"> </w:t>
        </w:r>
        <w:r w:rsidR="007E24D0" w:rsidRPr="00487F26">
          <w:rPr>
            <w:i/>
            <w:iCs/>
            <w:szCs w:val="22"/>
          </w:rPr>
          <w:t>kromoszóma</w:t>
        </w:r>
        <w:r w:rsidR="00E832A0" w:rsidRPr="00487F26">
          <w:rPr>
            <w:i/>
            <w:iCs/>
            <w:szCs w:val="22"/>
          </w:rPr>
          <w:t xml:space="preserve"> </w:t>
        </w:r>
        <w:r w:rsidR="007E24D0" w:rsidRPr="00487F26">
          <w:rPr>
            <w:i/>
            <w:iCs/>
            <w:szCs w:val="22"/>
          </w:rPr>
          <w:t>pozitív akut limfoblasztos leukémiában (Ph+</w:t>
        </w:r>
      </w:ins>
      <w:ins w:id="18" w:author="HU OGYI 8.3" w:date="2026-02-12T10:35:00Z" w16du:dateUtc="2026-02-12T09:35:00Z">
        <w:r w:rsidR="00B5186D">
          <w:rPr>
            <w:i/>
            <w:iCs/>
            <w:szCs w:val="22"/>
          </w:rPr>
          <w:t> </w:t>
        </w:r>
      </w:ins>
      <w:ins w:id="19" w:author="Author">
        <w:del w:id="20" w:author="HU OGYI 8.3" w:date="2026-02-12T10:35:00Z" w16du:dateUtc="2026-02-12T09:35:00Z">
          <w:r w:rsidR="007E24D0" w:rsidRPr="00487F26" w:rsidDel="00B5186D">
            <w:rPr>
              <w:i/>
              <w:iCs/>
              <w:szCs w:val="22"/>
            </w:rPr>
            <w:delText xml:space="preserve"> </w:delText>
          </w:r>
        </w:del>
        <w:r w:rsidR="007E24D0" w:rsidRPr="00487F26">
          <w:rPr>
            <w:i/>
            <w:iCs/>
            <w:szCs w:val="22"/>
          </w:rPr>
          <w:t>ALL) szenvedő betegek, akiket korábban más tirozin-kináz inhibitorokkal (TKI-kkal) kezeltek, vagy akikn</w:t>
        </w:r>
        <w:r w:rsidR="00700A4D" w:rsidRPr="00597883">
          <w:rPr>
            <w:i/>
            <w:iCs/>
            <w:szCs w:val="22"/>
          </w:rPr>
          <w:t>él jelen van a</w:t>
        </w:r>
        <w:r w:rsidR="007E24D0" w:rsidRPr="00487F26">
          <w:rPr>
            <w:i/>
            <w:iCs/>
            <w:szCs w:val="22"/>
          </w:rPr>
          <w:t xml:space="preserve"> T315I mutáció:</w:t>
        </w:r>
      </w:ins>
    </w:p>
    <w:p w14:paraId="412FCC95" w14:textId="681A8EAE" w:rsidR="00A66D3D" w:rsidRPr="00597883" w:rsidRDefault="00740722" w:rsidP="00487F26">
      <w:pPr>
        <w:widowControl w:val="0"/>
        <w:tabs>
          <w:tab w:val="left" w:pos="567"/>
        </w:tabs>
        <w:rPr>
          <w:szCs w:val="22"/>
        </w:rPr>
      </w:pPr>
      <w:r w:rsidRPr="00597883">
        <w:rPr>
          <w:szCs w:val="22"/>
        </w:rPr>
        <w:t>Az ajánlott kezdő dózis 45 mg ponatinib naponta. A napi egyszeri 45 mg</w:t>
      </w:r>
      <w:r w:rsidRPr="00597883">
        <w:rPr>
          <w:szCs w:val="22"/>
        </w:rPr>
        <w:noBreakHyphen/>
        <w:t>os standard dózishoz 45 mg</w:t>
      </w:r>
      <w:r w:rsidRPr="00597883">
        <w:rPr>
          <w:szCs w:val="22"/>
        </w:rPr>
        <w:noBreakHyphen/>
        <w:t>os filmtabletták állnak rendelkezésre. A kezelést mindaddig folytatni kell, amíg a betegség progressziójának bizonyítéka vagy elfogadhatatlan toxicitás nem tapasztalható.</w:t>
      </w:r>
    </w:p>
    <w:p w14:paraId="61C857AE" w14:textId="77777777" w:rsidR="00A66D3D" w:rsidRPr="00597883" w:rsidRDefault="00A66D3D">
      <w:pPr>
        <w:tabs>
          <w:tab w:val="left" w:pos="567"/>
        </w:tabs>
        <w:rPr>
          <w:szCs w:val="22"/>
        </w:rPr>
      </w:pPr>
    </w:p>
    <w:p w14:paraId="5DD88919" w14:textId="77777777" w:rsidR="00A66D3D" w:rsidRPr="00597883" w:rsidRDefault="00740722">
      <w:pPr>
        <w:tabs>
          <w:tab w:val="left" w:pos="567"/>
        </w:tabs>
        <w:rPr>
          <w:szCs w:val="22"/>
        </w:rPr>
      </w:pPr>
      <w:r w:rsidRPr="00597883">
        <w:rPr>
          <w:szCs w:val="22"/>
        </w:rPr>
        <w:t>A betegeken a szabványos klinikai irányelveknek megfelelően kell monitorozni a terápiás választ.</w:t>
      </w:r>
    </w:p>
    <w:p w14:paraId="57106A95" w14:textId="77777777" w:rsidR="00A66D3D" w:rsidRPr="00597883" w:rsidRDefault="00A66D3D">
      <w:pPr>
        <w:tabs>
          <w:tab w:val="left" w:pos="567"/>
        </w:tabs>
        <w:rPr>
          <w:szCs w:val="22"/>
        </w:rPr>
      </w:pPr>
    </w:p>
    <w:p w14:paraId="2BD5C28D" w14:textId="0522E9D4" w:rsidR="00A66D3D" w:rsidRPr="00597883" w:rsidRDefault="00740722">
      <w:pPr>
        <w:tabs>
          <w:tab w:val="left" w:pos="567"/>
        </w:tabs>
        <w:rPr>
          <w:szCs w:val="22"/>
        </w:rPr>
      </w:pPr>
      <w:r w:rsidRPr="00597883">
        <w:rPr>
          <w:szCs w:val="22"/>
        </w:rPr>
        <w:t>Ha 3</w:t>
      </w:r>
      <w:r w:rsidR="00A82547" w:rsidRPr="00597883">
        <w:rPr>
          <w:szCs w:val="22"/>
        </w:rPr>
        <w:t> </w:t>
      </w:r>
      <w:r w:rsidRPr="00597883">
        <w:rPr>
          <w:szCs w:val="22"/>
        </w:rPr>
        <w:t>hónap elteltével (90.</w:t>
      </w:r>
      <w:r w:rsidR="00A82547" w:rsidRPr="00597883">
        <w:rPr>
          <w:szCs w:val="22"/>
        </w:rPr>
        <w:t> </w:t>
      </w:r>
      <w:r w:rsidRPr="00597883">
        <w:rPr>
          <w:szCs w:val="22"/>
        </w:rPr>
        <w:t>nap) sem alakul ki teljes h</w:t>
      </w:r>
      <w:del w:id="21" w:author="HU OGYI 8.3" w:date="2026-02-12T10:47:00Z" w16du:dateUtc="2026-02-12T09:47:00Z">
        <w:r w:rsidRPr="00597883" w:rsidDel="00A10AAC">
          <w:rPr>
            <w:szCs w:val="22"/>
          </w:rPr>
          <w:delText>a</w:delText>
        </w:r>
      </w:del>
      <w:r w:rsidRPr="00597883">
        <w:rPr>
          <w:szCs w:val="22"/>
        </w:rPr>
        <w:t>ematológiai válasz, meg kell fontolni a ponatinib-kezelés leállítását.</w:t>
      </w:r>
    </w:p>
    <w:p w14:paraId="42956EB1" w14:textId="77777777" w:rsidR="00A66D3D" w:rsidRPr="00597883" w:rsidRDefault="00A66D3D">
      <w:pPr>
        <w:tabs>
          <w:tab w:val="left" w:pos="567"/>
        </w:tabs>
        <w:rPr>
          <w:szCs w:val="22"/>
        </w:rPr>
      </w:pPr>
    </w:p>
    <w:p w14:paraId="79C46379" w14:textId="1851FBFE" w:rsidR="00A66D3D" w:rsidRPr="00597883" w:rsidRDefault="00740722">
      <w:pPr>
        <w:tabs>
          <w:tab w:val="left" w:pos="567"/>
        </w:tabs>
        <w:rPr>
          <w:szCs w:val="22"/>
        </w:rPr>
      </w:pPr>
      <w:r w:rsidRPr="00597883">
        <w:rPr>
          <w:szCs w:val="22"/>
        </w:rPr>
        <w:t xml:space="preserve">Az artériaelzáródásos szövődmények kockázata valószínűleg dózisfüggő. Idült (CP) fázisban lévő, </w:t>
      </w:r>
      <w:r w:rsidR="008B2CE4" w:rsidRPr="00597883">
        <w:rPr>
          <w:szCs w:val="22"/>
        </w:rPr>
        <w:t>molekuláris</w:t>
      </w:r>
      <w:r w:rsidRPr="00597883">
        <w:rPr>
          <w:szCs w:val="22"/>
        </w:rPr>
        <w:t xml:space="preserve"> választ </w:t>
      </w:r>
      <w:r w:rsidR="008B2CE4" w:rsidRPr="00597883">
        <w:rPr>
          <w:szCs w:val="22"/>
        </w:rPr>
        <w:t>(MR2 azaz ≤1% BCR-ABL1</w:t>
      </w:r>
      <w:r w:rsidR="008B2CE4" w:rsidRPr="00597883">
        <w:rPr>
          <w:szCs w:val="22"/>
          <w:vertAlign w:val="superscript"/>
        </w:rPr>
        <w:t>IS</w:t>
      </w:r>
      <w:r w:rsidR="008B2CE4" w:rsidRPr="00597883">
        <w:rPr>
          <w:szCs w:val="22"/>
        </w:rPr>
        <w:t xml:space="preserve">) </w:t>
      </w:r>
      <w:r w:rsidRPr="00597883">
        <w:rPr>
          <w:szCs w:val="22"/>
        </w:rPr>
        <w:t>elért CML betegek esetében mérlegelni kell az Iclusig filmtabletta dózisának 15 mg</w:t>
      </w:r>
      <w:r w:rsidRPr="00597883">
        <w:rPr>
          <w:szCs w:val="22"/>
        </w:rPr>
        <w:noBreakHyphen/>
        <w:t>ra történő csökkentését. Ezeknél a betegeknél a következő tényezőket kell figyelembe venni az egyéni előny/kockázat értékelés során: szív</w:t>
      </w:r>
      <w:r w:rsidRPr="00597883">
        <w:rPr>
          <w:szCs w:val="22"/>
        </w:rPr>
        <w:noBreakHyphen/>
        <w:t>érrendszeri kockázat, a ponatinib</w:t>
      </w:r>
      <w:r w:rsidRPr="00597883">
        <w:rPr>
          <w:szCs w:val="22"/>
        </w:rPr>
        <w:noBreakHyphen/>
        <w:t>terápia mellékhatásai, a terápiás válaszig eltelt idő, és a BCR</w:t>
      </w:r>
      <w:r w:rsidRPr="00597883">
        <w:rPr>
          <w:szCs w:val="22"/>
        </w:rPr>
        <w:noBreakHyphen/>
        <w:t>ABL transzkriptumok szintje (lásd 4.4 és 5.1</w:t>
      </w:r>
      <w:r w:rsidR="00A82547" w:rsidRPr="00597883">
        <w:rPr>
          <w:szCs w:val="22"/>
        </w:rPr>
        <w:t> </w:t>
      </w:r>
      <w:r w:rsidRPr="00597883">
        <w:rPr>
          <w:szCs w:val="22"/>
        </w:rPr>
        <w:t>pont). A dózis csökkentése esetén gondosan ellenőrizni kell a terápiás választ. Azoknál a betegeknél, akiknél a válasz megszűnt, az Iclusig dózisa újra megemelhető a korábban tolerált napi egyszeri, orálisan alkalmazott 30 mg</w:t>
      </w:r>
      <w:r w:rsidRPr="00597883">
        <w:rPr>
          <w:szCs w:val="22"/>
        </w:rPr>
        <w:noBreakHyphen/>
        <w:t>os, ill</w:t>
      </w:r>
      <w:r w:rsidR="00A82547" w:rsidRPr="00597883">
        <w:rPr>
          <w:szCs w:val="22"/>
        </w:rPr>
        <w:t>etve</w:t>
      </w:r>
      <w:r w:rsidRPr="00597883">
        <w:rPr>
          <w:szCs w:val="22"/>
        </w:rPr>
        <w:t xml:space="preserve"> 45 mg</w:t>
      </w:r>
      <w:r w:rsidRPr="00597883">
        <w:rPr>
          <w:szCs w:val="22"/>
        </w:rPr>
        <w:noBreakHyphen/>
        <w:t>os dózisra.</w:t>
      </w:r>
      <w:r w:rsidR="008B2CE4" w:rsidRPr="00597883">
        <w:rPr>
          <w:szCs w:val="22"/>
        </w:rPr>
        <w:t xml:space="preserve"> Az Iclusig alkalmazását addig kell folytatni, amíg a válasz az újra megemelt dózisban meg</w:t>
      </w:r>
      <w:r w:rsidR="00710AF4" w:rsidRPr="00597883">
        <w:rPr>
          <w:szCs w:val="22"/>
        </w:rPr>
        <w:t xml:space="preserve"> nem </w:t>
      </w:r>
      <w:r w:rsidR="008B2CE4" w:rsidRPr="00597883">
        <w:rPr>
          <w:szCs w:val="22"/>
        </w:rPr>
        <w:t>szűn</w:t>
      </w:r>
      <w:r w:rsidR="00710AF4" w:rsidRPr="00597883">
        <w:rPr>
          <w:szCs w:val="22"/>
        </w:rPr>
        <w:t>ik,</w:t>
      </w:r>
      <w:r w:rsidR="008B2CE4" w:rsidRPr="00597883">
        <w:rPr>
          <w:szCs w:val="22"/>
        </w:rPr>
        <w:t xml:space="preserve"> vagy </w:t>
      </w:r>
      <w:r w:rsidR="0056162E" w:rsidRPr="00597883">
        <w:rPr>
          <w:szCs w:val="22"/>
        </w:rPr>
        <w:t>elfogadhatatlan</w:t>
      </w:r>
      <w:r w:rsidR="008B2CE4" w:rsidRPr="00597883">
        <w:rPr>
          <w:szCs w:val="22"/>
        </w:rPr>
        <w:t xml:space="preserve"> toxicitás jelentkez</w:t>
      </w:r>
      <w:r w:rsidR="00710AF4" w:rsidRPr="00597883">
        <w:rPr>
          <w:szCs w:val="22"/>
        </w:rPr>
        <w:t>ik</w:t>
      </w:r>
      <w:r w:rsidR="008B2CE4" w:rsidRPr="00597883">
        <w:rPr>
          <w:szCs w:val="22"/>
        </w:rPr>
        <w:t>.</w:t>
      </w:r>
    </w:p>
    <w:p w14:paraId="7E291DBA" w14:textId="77777777" w:rsidR="00A66D3D" w:rsidRPr="00597883" w:rsidRDefault="00A66D3D">
      <w:pPr>
        <w:tabs>
          <w:tab w:val="left" w:pos="567"/>
        </w:tabs>
        <w:rPr>
          <w:ins w:id="22" w:author="Author"/>
          <w:szCs w:val="22"/>
        </w:rPr>
      </w:pPr>
    </w:p>
    <w:p w14:paraId="4B4A0935" w14:textId="76FEA89B" w:rsidR="005369B2" w:rsidRPr="00597883" w:rsidRDefault="005369B2">
      <w:pPr>
        <w:tabs>
          <w:tab w:val="left" w:pos="567"/>
        </w:tabs>
        <w:rPr>
          <w:ins w:id="23" w:author="Author"/>
          <w:szCs w:val="22"/>
        </w:rPr>
      </w:pPr>
      <w:ins w:id="24" w:author="Author">
        <w:r w:rsidRPr="00487F26">
          <w:rPr>
            <w:i/>
            <w:iCs/>
            <w:szCs w:val="22"/>
          </w:rPr>
          <w:t>Újonnan diagnosztizált Ph+</w:t>
        </w:r>
      </w:ins>
      <w:ins w:id="25" w:author="HU OGYI 8.3" w:date="2026-02-12T10:38:00Z" w16du:dateUtc="2026-02-12T09:38:00Z">
        <w:r w:rsidR="00B5186D">
          <w:rPr>
            <w:i/>
            <w:iCs/>
            <w:szCs w:val="22"/>
          </w:rPr>
          <w:t> </w:t>
        </w:r>
      </w:ins>
      <w:ins w:id="26" w:author="Author">
        <w:del w:id="27" w:author="HU OGYI 8.3" w:date="2026-02-12T10:38:00Z" w16du:dateUtc="2026-02-12T09:38:00Z">
          <w:r w:rsidRPr="00487F26" w:rsidDel="00B5186D">
            <w:rPr>
              <w:i/>
              <w:iCs/>
              <w:szCs w:val="22"/>
            </w:rPr>
            <w:delText xml:space="preserve"> </w:delText>
          </w:r>
        </w:del>
        <w:r w:rsidRPr="00487F26">
          <w:rPr>
            <w:i/>
            <w:iCs/>
            <w:szCs w:val="22"/>
          </w:rPr>
          <w:t>ALL-ben szenvedő betegek kemoterápiával kombinálva:</w:t>
        </w:r>
        <w:r w:rsidRPr="00597883">
          <w:rPr>
            <w:szCs w:val="22"/>
          </w:rPr>
          <w:t xml:space="preserve"> </w:t>
        </w:r>
      </w:ins>
    </w:p>
    <w:p w14:paraId="46BAC8E0" w14:textId="38B55E28" w:rsidR="005369B2" w:rsidRPr="00597883" w:rsidRDefault="005369B2">
      <w:pPr>
        <w:tabs>
          <w:tab w:val="left" w:pos="567"/>
        </w:tabs>
        <w:rPr>
          <w:ins w:id="28" w:author="Author"/>
          <w:szCs w:val="22"/>
        </w:rPr>
      </w:pPr>
      <w:ins w:id="29" w:author="Author">
        <w:r w:rsidRPr="00597883">
          <w:rPr>
            <w:szCs w:val="22"/>
          </w:rPr>
          <w:t xml:space="preserve">A javasolt kezdő </w:t>
        </w:r>
        <w:del w:id="30" w:author="HU OGYI 8.3" w:date="2026-02-12T10:39:00Z" w16du:dateUtc="2026-02-12T09:39:00Z">
          <w:r w:rsidRPr="00597883" w:rsidDel="00B5186D">
            <w:rPr>
              <w:szCs w:val="22"/>
            </w:rPr>
            <w:delText>adag</w:delText>
          </w:r>
        </w:del>
      </w:ins>
      <w:ins w:id="31" w:author="HU OGYI 8.3" w:date="2026-02-12T10:39:00Z" w16du:dateUtc="2026-02-12T09:39:00Z">
        <w:r w:rsidR="00B5186D">
          <w:rPr>
            <w:szCs w:val="22"/>
          </w:rPr>
          <w:t>dóz</w:t>
        </w:r>
      </w:ins>
      <w:ins w:id="32" w:author="HU OGYI 8.3" w:date="2026-02-12T10:40:00Z" w16du:dateUtc="2026-02-12T09:40:00Z">
        <w:r w:rsidR="00B5186D">
          <w:rPr>
            <w:szCs w:val="22"/>
          </w:rPr>
          <w:t>is</w:t>
        </w:r>
      </w:ins>
      <w:ins w:id="33" w:author="Author">
        <w:r w:rsidRPr="00597883">
          <w:rPr>
            <w:szCs w:val="22"/>
          </w:rPr>
          <w:t xml:space="preserve"> 30</w:t>
        </w:r>
        <w:r w:rsidR="00A31B0A" w:rsidRPr="00597883">
          <w:rPr>
            <w:szCs w:val="22"/>
          </w:rPr>
          <w:t> </w:t>
        </w:r>
        <w:del w:id="34" w:author="Author">
          <w:r w:rsidRPr="00597883" w:rsidDel="00A31B0A">
            <w:rPr>
              <w:szCs w:val="22"/>
            </w:rPr>
            <w:delText xml:space="preserve"> </w:delText>
          </w:r>
        </w:del>
        <w:r w:rsidRPr="00597883">
          <w:rPr>
            <w:szCs w:val="22"/>
          </w:rPr>
          <w:t>mg ponatinib naponta egyszer</w:t>
        </w:r>
      </w:ins>
      <w:ins w:id="35" w:author="HU OGYI 8.3" w:date="2026-02-12T10:40:00Z" w16du:dateUtc="2026-02-12T09:40:00Z">
        <w:r w:rsidR="00A10AAC">
          <w:rPr>
            <w:szCs w:val="22"/>
          </w:rPr>
          <w:t>,</w:t>
        </w:r>
      </w:ins>
      <w:ins w:id="36" w:author="Author">
        <w:r w:rsidRPr="00597883">
          <w:rPr>
            <w:szCs w:val="22"/>
          </w:rPr>
          <w:t xml:space="preserve"> kemoterápiával kombinálva, amelyet az indukció végén</w:t>
        </w:r>
      </w:ins>
      <w:ins w:id="37" w:author="HU OGYI 8.3" w:date="2026-02-12T10:42:00Z" w16du:dateUtc="2026-02-12T09:42:00Z">
        <w:r w:rsidR="00A10AAC">
          <w:rPr>
            <w:szCs w:val="22"/>
          </w:rPr>
          <w:t>,</w:t>
        </w:r>
      </w:ins>
      <w:ins w:id="38" w:author="Author">
        <w:r w:rsidRPr="00597883">
          <w:rPr>
            <w:szCs w:val="22"/>
          </w:rPr>
          <w:t xml:space="preserve"> </w:t>
        </w:r>
      </w:ins>
      <w:ins w:id="39" w:author="HU OGYI 8.3" w:date="2026-02-12T10:42:00Z" w16du:dateUtc="2026-02-12T09:42:00Z">
        <w:r w:rsidR="00A10AAC">
          <w:rPr>
            <w:szCs w:val="22"/>
          </w:rPr>
          <w:t xml:space="preserve">a </w:t>
        </w:r>
      </w:ins>
      <w:ins w:id="40" w:author="Author">
        <w:r w:rsidR="00412A5C" w:rsidRPr="00412A5C">
          <w:rPr>
            <w:szCs w:val="22"/>
          </w:rPr>
          <w:t xml:space="preserve">minimális reziduális betegség </w:t>
        </w:r>
        <w:r w:rsidR="00412A5C">
          <w:rPr>
            <w:szCs w:val="22"/>
          </w:rPr>
          <w:t>(</w:t>
        </w:r>
        <w:r w:rsidRPr="00597883">
          <w:rPr>
            <w:szCs w:val="22"/>
          </w:rPr>
          <w:t>MRD</w:t>
        </w:r>
        <w:r w:rsidR="00412A5C">
          <w:rPr>
            <w:szCs w:val="22"/>
          </w:rPr>
          <w:t>)</w:t>
        </w:r>
        <w:r w:rsidRPr="00597883">
          <w:rPr>
            <w:szCs w:val="22"/>
          </w:rPr>
          <w:t>-negatív teljes válasz (≤0,01% BCR-ABL1) elérésekor napi egyszer 15</w:t>
        </w:r>
        <w:r w:rsidR="00A31B0A" w:rsidRPr="00597883">
          <w:rPr>
            <w:szCs w:val="22"/>
          </w:rPr>
          <w:t> </w:t>
        </w:r>
        <w:del w:id="41" w:author="Author">
          <w:r w:rsidRPr="00597883" w:rsidDel="00A31B0A">
            <w:rPr>
              <w:szCs w:val="22"/>
            </w:rPr>
            <w:delText xml:space="preserve"> </w:delText>
          </w:r>
        </w:del>
        <w:r w:rsidRPr="00597883">
          <w:rPr>
            <w:szCs w:val="22"/>
          </w:rPr>
          <w:t>mg-ra kell csökkenteni.</w:t>
        </w:r>
      </w:ins>
    </w:p>
    <w:p w14:paraId="355F2868" w14:textId="34D7A13E" w:rsidR="005369B2" w:rsidRPr="00597883" w:rsidRDefault="005369B2">
      <w:pPr>
        <w:tabs>
          <w:tab w:val="left" w:pos="567"/>
        </w:tabs>
        <w:rPr>
          <w:ins w:id="42" w:author="Author"/>
          <w:szCs w:val="22"/>
        </w:rPr>
      </w:pPr>
    </w:p>
    <w:p w14:paraId="70321B0B" w14:textId="3124A740" w:rsidR="005369B2" w:rsidRPr="00597883" w:rsidRDefault="005369B2">
      <w:pPr>
        <w:tabs>
          <w:tab w:val="left" w:pos="567"/>
        </w:tabs>
        <w:rPr>
          <w:ins w:id="43" w:author="Author"/>
          <w:szCs w:val="22"/>
        </w:rPr>
      </w:pPr>
      <w:ins w:id="44" w:author="Author">
        <w:r w:rsidRPr="00597883">
          <w:rPr>
            <w:szCs w:val="22"/>
          </w:rPr>
          <w:t>Azoknál a betegeknél, akik</w:t>
        </w:r>
        <w:del w:id="45" w:author="Author">
          <w:r w:rsidRPr="00597883" w:rsidDel="007A25A4">
            <w:rPr>
              <w:szCs w:val="22"/>
            </w:rPr>
            <w:delText>nél</w:delText>
          </w:r>
        </w:del>
        <w:r w:rsidRPr="00597883">
          <w:rPr>
            <w:szCs w:val="22"/>
          </w:rPr>
          <w:t xml:space="preserve"> az MRD-negativitás</w:t>
        </w:r>
        <w:r w:rsidR="007A25A4">
          <w:rPr>
            <w:szCs w:val="22"/>
          </w:rPr>
          <w:t xml:space="preserve">t </w:t>
        </w:r>
        <w:del w:id="46" w:author="HU OGYI 8.3" w:date="2026-02-12T10:43:00Z" w16du:dateUtc="2026-02-12T09:43:00Z">
          <w:r w:rsidR="007A25A4" w:rsidDel="00A10AAC">
            <w:rPr>
              <w:szCs w:val="22"/>
            </w:rPr>
            <w:delText>elveszítették</w:delText>
          </w:r>
        </w:del>
      </w:ins>
      <w:ins w:id="47" w:author="HU OGYI 8.3" w:date="2026-02-12T10:43:00Z" w16du:dateUtc="2026-02-12T09:43:00Z">
        <w:r w:rsidR="00A10AAC">
          <w:rPr>
            <w:szCs w:val="22"/>
          </w:rPr>
          <w:t>nem mutatják</w:t>
        </w:r>
      </w:ins>
      <w:ins w:id="48" w:author="Author">
        <w:r w:rsidRPr="00597883">
          <w:rPr>
            <w:szCs w:val="22"/>
          </w:rPr>
          <w:t>, a ponatinib adagja a korábban tolerált, legfeljebb napi egyszeri 30</w:t>
        </w:r>
        <w:r w:rsidR="00A31B0A" w:rsidRPr="00597883">
          <w:rPr>
            <w:szCs w:val="22"/>
          </w:rPr>
          <w:t> </w:t>
        </w:r>
        <w:del w:id="49" w:author="Author">
          <w:r w:rsidRPr="00597883" w:rsidDel="00A31B0A">
            <w:rPr>
              <w:szCs w:val="22"/>
            </w:rPr>
            <w:delText xml:space="preserve"> </w:delText>
          </w:r>
        </w:del>
        <w:r w:rsidRPr="00597883">
          <w:rPr>
            <w:szCs w:val="22"/>
          </w:rPr>
          <w:t xml:space="preserve">mg-os </w:t>
        </w:r>
        <w:del w:id="50" w:author="HU OGYI 8.3" w:date="2026-02-12T10:43:00Z" w16du:dateUtc="2026-02-12T09:43:00Z">
          <w:r w:rsidRPr="00597883" w:rsidDel="00A10AAC">
            <w:rPr>
              <w:szCs w:val="22"/>
            </w:rPr>
            <w:delText>adag</w:delText>
          </w:r>
        </w:del>
      </w:ins>
      <w:ins w:id="51" w:author="HU OGYI 8.3" w:date="2026-02-12T10:43:00Z" w16du:dateUtc="2026-02-12T09:43:00Z">
        <w:r w:rsidR="00A10AAC">
          <w:rPr>
            <w:szCs w:val="22"/>
          </w:rPr>
          <w:t>dózis</w:t>
        </w:r>
      </w:ins>
      <w:ins w:id="52" w:author="Author">
        <w:r w:rsidRPr="00597883">
          <w:rPr>
            <w:szCs w:val="22"/>
          </w:rPr>
          <w:t>ra emelhető. A</w:t>
        </w:r>
        <w:r w:rsidR="00A227CE">
          <w:rPr>
            <w:szCs w:val="22"/>
          </w:rPr>
          <w:t xml:space="preserve"> </w:t>
        </w:r>
        <w:r w:rsidR="00A227CE" w:rsidRPr="00597883">
          <w:rPr>
            <w:szCs w:val="22"/>
          </w:rPr>
          <w:t>kemoterápiával kombinált</w:t>
        </w:r>
        <w:r w:rsidRPr="00597883">
          <w:rPr>
            <w:szCs w:val="22"/>
          </w:rPr>
          <w:t xml:space="preserve"> ponatinib</w:t>
        </w:r>
        <w:r w:rsidR="00A227CE">
          <w:rPr>
            <w:szCs w:val="22"/>
          </w:rPr>
          <w:t>-</w:t>
        </w:r>
        <w:r w:rsidRPr="00597883">
          <w:rPr>
            <w:szCs w:val="22"/>
          </w:rPr>
          <w:t>kezelés befejezése után a ponatinib monoterápiá</w:t>
        </w:r>
        <w:r w:rsidR="00A227CE">
          <w:rPr>
            <w:szCs w:val="22"/>
          </w:rPr>
          <w:t>ban</w:t>
        </w:r>
        <w:r w:rsidRPr="00597883">
          <w:rPr>
            <w:szCs w:val="22"/>
          </w:rPr>
          <w:t xml:space="preserve"> történő </w:t>
        </w:r>
        <w:r w:rsidR="00A227CE">
          <w:rPr>
            <w:szCs w:val="22"/>
          </w:rPr>
          <w:t>alkalmazását</w:t>
        </w:r>
        <w:r w:rsidRPr="00597883">
          <w:rPr>
            <w:szCs w:val="22"/>
          </w:rPr>
          <w:t xml:space="preserve"> addig kell folytatni, amíg az újraemelt adag mellett megszűnik a válasz, vagy elfogadhatatlan toxicitás jelentkezik (lásd 5.1 pont Farmakodinámiás tulajdonságok). </w:t>
        </w:r>
      </w:ins>
    </w:p>
    <w:p w14:paraId="748620BE" w14:textId="77777777" w:rsidR="005369B2" w:rsidRPr="00597883" w:rsidRDefault="005369B2">
      <w:pPr>
        <w:tabs>
          <w:tab w:val="left" w:pos="567"/>
        </w:tabs>
        <w:rPr>
          <w:ins w:id="53" w:author="Author"/>
          <w:szCs w:val="22"/>
        </w:rPr>
      </w:pPr>
    </w:p>
    <w:p w14:paraId="6AC7CC65" w14:textId="3461F651" w:rsidR="005369B2" w:rsidRPr="00597883" w:rsidRDefault="005369B2">
      <w:pPr>
        <w:tabs>
          <w:tab w:val="left" w:pos="567"/>
        </w:tabs>
        <w:rPr>
          <w:ins w:id="54" w:author="Author"/>
          <w:szCs w:val="22"/>
        </w:rPr>
      </w:pPr>
      <w:ins w:id="55" w:author="Author">
        <w:r w:rsidRPr="00597883">
          <w:rPr>
            <w:szCs w:val="22"/>
          </w:rPr>
          <w:t>A központi idegrendszeri profilaxis vagy kezelés, a szteroid indukció, a CD20+ betegeknél alkalmazott anti-CD20 terápia vagy a kemoterápia alkalmazásakor a vonatkozó alkalmazási előírásokat és a</w:t>
        </w:r>
        <w:r w:rsidR="009652A2" w:rsidRPr="00597883">
          <w:rPr>
            <w:szCs w:val="22"/>
          </w:rPr>
          <w:t>z általánosan elfogadott</w:t>
        </w:r>
        <w:r w:rsidRPr="00597883">
          <w:rPr>
            <w:szCs w:val="22"/>
          </w:rPr>
          <w:t xml:space="preserve"> klinikai irányelveket kell követni. </w:t>
        </w:r>
      </w:ins>
    </w:p>
    <w:p w14:paraId="6B493B82" w14:textId="77777777" w:rsidR="005369B2" w:rsidRPr="00597883" w:rsidRDefault="005369B2">
      <w:pPr>
        <w:tabs>
          <w:tab w:val="left" w:pos="567"/>
        </w:tabs>
        <w:rPr>
          <w:ins w:id="56" w:author="Author"/>
          <w:szCs w:val="22"/>
        </w:rPr>
      </w:pPr>
    </w:p>
    <w:p w14:paraId="6AB859D8" w14:textId="508D1B8D" w:rsidR="005369B2" w:rsidRPr="00597883" w:rsidRDefault="005369B2">
      <w:pPr>
        <w:tabs>
          <w:tab w:val="left" w:pos="567"/>
        </w:tabs>
        <w:rPr>
          <w:ins w:id="57" w:author="Author"/>
          <w:szCs w:val="22"/>
        </w:rPr>
      </w:pPr>
      <w:ins w:id="58" w:author="Author">
        <w:r w:rsidRPr="00597883">
          <w:rPr>
            <w:szCs w:val="22"/>
          </w:rPr>
          <w:t>A ponatinib-kezelés leállítását mérlegelni kell, ha az indukció után nem következett be teljes molekuláris válasz.</w:t>
        </w:r>
      </w:ins>
    </w:p>
    <w:p w14:paraId="4CF18FDB" w14:textId="77777777" w:rsidR="005369B2" w:rsidRPr="00597883" w:rsidRDefault="005369B2">
      <w:pPr>
        <w:tabs>
          <w:tab w:val="left" w:pos="567"/>
        </w:tabs>
        <w:rPr>
          <w:szCs w:val="22"/>
        </w:rPr>
      </w:pPr>
    </w:p>
    <w:p w14:paraId="0A6663AE" w14:textId="77777777" w:rsidR="00A66D3D" w:rsidRPr="00597883" w:rsidRDefault="00740722">
      <w:pPr>
        <w:tabs>
          <w:tab w:val="left" w:pos="567"/>
        </w:tabs>
        <w:rPr>
          <w:szCs w:val="22"/>
          <w:u w:val="single"/>
        </w:rPr>
      </w:pPr>
      <w:r w:rsidRPr="00597883">
        <w:rPr>
          <w:szCs w:val="22"/>
          <w:u w:val="single"/>
        </w:rPr>
        <w:t>Toxicitások kezelése</w:t>
      </w:r>
    </w:p>
    <w:p w14:paraId="150ACE79" w14:textId="77777777" w:rsidR="00A66D3D" w:rsidRPr="00597883" w:rsidRDefault="00A66D3D">
      <w:pPr>
        <w:tabs>
          <w:tab w:val="left" w:pos="567"/>
        </w:tabs>
        <w:rPr>
          <w:szCs w:val="22"/>
        </w:rPr>
      </w:pPr>
    </w:p>
    <w:p w14:paraId="5A9FBDA4" w14:textId="4AA45E34" w:rsidR="00A66D3D" w:rsidRPr="00597883" w:rsidRDefault="00740722">
      <w:pPr>
        <w:tabs>
          <w:tab w:val="left" w:pos="567"/>
        </w:tabs>
        <w:rPr>
          <w:szCs w:val="22"/>
        </w:rPr>
      </w:pPr>
      <w:r w:rsidRPr="00597883">
        <w:rPr>
          <w:szCs w:val="22"/>
        </w:rPr>
        <w:t>A h</w:t>
      </w:r>
      <w:del w:id="59" w:author="HU OGYI 8.3" w:date="2026-02-12T10:47:00Z" w16du:dateUtc="2026-02-12T09:47:00Z">
        <w:r w:rsidRPr="00597883" w:rsidDel="00A10AAC">
          <w:rPr>
            <w:szCs w:val="22"/>
          </w:rPr>
          <w:delText>a</w:delText>
        </w:r>
      </w:del>
      <w:r w:rsidRPr="00597883">
        <w:rPr>
          <w:szCs w:val="22"/>
        </w:rPr>
        <w:t>ematológiai és nem</w:t>
      </w:r>
      <w:r w:rsidRPr="00597883">
        <w:rPr>
          <w:szCs w:val="22"/>
        </w:rPr>
        <w:noBreakHyphen/>
        <w:t>h</w:t>
      </w:r>
      <w:del w:id="60" w:author="HU OGYI 8.3" w:date="2026-02-12T10:47:00Z" w16du:dateUtc="2026-02-12T09:47:00Z">
        <w:r w:rsidRPr="00597883" w:rsidDel="00A10AAC">
          <w:rPr>
            <w:szCs w:val="22"/>
          </w:rPr>
          <w:delText>a</w:delText>
        </w:r>
      </w:del>
      <w:r w:rsidRPr="00597883">
        <w:rPr>
          <w:szCs w:val="22"/>
        </w:rPr>
        <w:t>ematológiai toxicitás kezelése során megfontolandó a</w:t>
      </w:r>
      <w:ins w:id="61" w:author="Author">
        <w:r w:rsidR="009652A2" w:rsidRPr="00597883">
          <w:rPr>
            <w:szCs w:val="22"/>
          </w:rPr>
          <w:t>z Iclusig</w:t>
        </w:r>
      </w:ins>
      <w:r w:rsidRPr="00597883">
        <w:rPr>
          <w:szCs w:val="22"/>
        </w:rPr>
        <w:t xml:space="preserve"> dózis módosítása, vagy az adagolás megszakítása. Súlyos mellékhatások esetén mellőzni kell a kezelést.</w:t>
      </w:r>
      <w:ins w:id="62" w:author="Author">
        <w:r w:rsidR="009652A2" w:rsidRPr="00597883">
          <w:rPr>
            <w:szCs w:val="22"/>
          </w:rPr>
          <w:t xml:space="preserve"> Amikor az Iclusig-ot kemoterápiával kombinálva adják, a kemoterápiás gyógyszerek standard dóziscsökkentéseit kell alkalmazni, lásd a vonatkozó alkalmazási előírást és az általánosan elfogadott klinikai irányelveket.</w:t>
        </w:r>
      </w:ins>
    </w:p>
    <w:p w14:paraId="3D3B1392" w14:textId="77777777" w:rsidR="00A66D3D" w:rsidRPr="00597883" w:rsidRDefault="00A66D3D">
      <w:pPr>
        <w:tabs>
          <w:tab w:val="left" w:pos="567"/>
        </w:tabs>
        <w:rPr>
          <w:szCs w:val="22"/>
        </w:rPr>
      </w:pPr>
    </w:p>
    <w:p w14:paraId="1E6A9D76" w14:textId="77777777" w:rsidR="00A66D3D" w:rsidRPr="00597883" w:rsidRDefault="00740722">
      <w:pPr>
        <w:tabs>
          <w:tab w:val="left" w:pos="567"/>
        </w:tabs>
        <w:rPr>
          <w:szCs w:val="22"/>
        </w:rPr>
      </w:pPr>
      <w:r w:rsidRPr="00597883">
        <w:rPr>
          <w:szCs w:val="22"/>
        </w:rPr>
        <w:t>Azoknál a betegeknél, akiknél a mellékhatások megszűntek, vagy csökkent a súlyosságuk, újraindítható az Iclusig-kezelés. Megfontolható a gyógyszeradag növelése a mellékhatások jelentkezése előtt alkalmazott dózisig, ha ez klinikailag indokolt.</w:t>
      </w:r>
    </w:p>
    <w:p w14:paraId="7B276E09" w14:textId="77777777" w:rsidR="00A66D3D" w:rsidRPr="00597883" w:rsidRDefault="00A66D3D">
      <w:pPr>
        <w:tabs>
          <w:tab w:val="left" w:pos="567"/>
        </w:tabs>
        <w:rPr>
          <w:szCs w:val="22"/>
        </w:rPr>
      </w:pPr>
    </w:p>
    <w:p w14:paraId="32B55BFC" w14:textId="77777777" w:rsidR="00A66D3D" w:rsidRPr="00597883" w:rsidRDefault="00740722">
      <w:pPr>
        <w:tabs>
          <w:tab w:val="left" w:pos="567"/>
        </w:tabs>
        <w:rPr>
          <w:szCs w:val="22"/>
        </w:rPr>
      </w:pPr>
      <w:r w:rsidRPr="00597883">
        <w:rPr>
          <w:szCs w:val="22"/>
        </w:rPr>
        <w:t>A napi egyszeri 30 mg</w:t>
      </w:r>
      <w:r w:rsidRPr="00597883">
        <w:rPr>
          <w:szCs w:val="22"/>
        </w:rPr>
        <w:noBreakHyphen/>
        <w:t>os vagy 15 mg</w:t>
      </w:r>
      <w:r w:rsidRPr="00597883">
        <w:rPr>
          <w:szCs w:val="22"/>
        </w:rPr>
        <w:noBreakHyphen/>
        <w:t>os dózis adagoláshoz 15 mg</w:t>
      </w:r>
      <w:r w:rsidRPr="00597883">
        <w:rPr>
          <w:szCs w:val="22"/>
        </w:rPr>
        <w:noBreakHyphen/>
        <w:t>os és 30 mg</w:t>
      </w:r>
      <w:r w:rsidRPr="00597883">
        <w:rPr>
          <w:szCs w:val="22"/>
        </w:rPr>
        <w:noBreakHyphen/>
        <w:t>os filmtabletták állnak rendelkezésre.</w:t>
      </w:r>
    </w:p>
    <w:p w14:paraId="7296B12E" w14:textId="77777777" w:rsidR="00A66D3D" w:rsidRPr="00597883" w:rsidRDefault="00A66D3D">
      <w:pPr>
        <w:tabs>
          <w:tab w:val="left" w:pos="567"/>
        </w:tabs>
        <w:rPr>
          <w:szCs w:val="22"/>
        </w:rPr>
      </w:pPr>
    </w:p>
    <w:p w14:paraId="1A181B5D" w14:textId="77777777" w:rsidR="00A66D3D" w:rsidRPr="00597883" w:rsidRDefault="00740722">
      <w:pPr>
        <w:pStyle w:val="List3"/>
        <w:numPr>
          <w:ilvl w:val="0"/>
          <w:numId w:val="0"/>
        </w:numPr>
        <w:tabs>
          <w:tab w:val="left" w:pos="567"/>
        </w:tabs>
        <w:rPr>
          <w:i/>
          <w:szCs w:val="22"/>
        </w:rPr>
      </w:pPr>
      <w:r w:rsidRPr="00597883">
        <w:rPr>
          <w:i/>
          <w:szCs w:val="22"/>
        </w:rPr>
        <w:t>Myelosuppressio</w:t>
      </w:r>
    </w:p>
    <w:p w14:paraId="29DE76C2" w14:textId="77777777" w:rsidR="00A66D3D" w:rsidRPr="00597883" w:rsidRDefault="00740722">
      <w:pPr>
        <w:tabs>
          <w:tab w:val="left" w:pos="567"/>
        </w:tabs>
        <w:rPr>
          <w:szCs w:val="22"/>
        </w:rPr>
      </w:pPr>
      <w:r w:rsidRPr="00597883">
        <w:rPr>
          <w:szCs w:val="22"/>
        </w:rPr>
        <w:t>A leukaemiával összefüggésbe nem hozható neutropenia (ANC* &lt; 1,0 × 10</w:t>
      </w:r>
      <w:r w:rsidRPr="00597883">
        <w:rPr>
          <w:szCs w:val="22"/>
          <w:vertAlign w:val="superscript"/>
        </w:rPr>
        <w:t>9</w:t>
      </w:r>
      <w:r w:rsidRPr="00597883">
        <w:rPr>
          <w:szCs w:val="22"/>
        </w:rPr>
        <w:t>/l) és thrombocytopenia (thrombocyta &lt; 50 × 10</w:t>
      </w:r>
      <w:r w:rsidRPr="00597883">
        <w:rPr>
          <w:szCs w:val="22"/>
          <w:vertAlign w:val="superscript"/>
        </w:rPr>
        <w:t>9</w:t>
      </w:r>
      <w:r w:rsidRPr="00597883">
        <w:rPr>
          <w:szCs w:val="22"/>
        </w:rPr>
        <w:t>/l) jelentkezése esetén alkalmazható dózismódosításokat az 1. táblázat tartalmazza.</w:t>
      </w:r>
    </w:p>
    <w:p w14:paraId="567EBE40" w14:textId="77777777" w:rsidR="00A66D3D" w:rsidRPr="00597883" w:rsidRDefault="00A66D3D">
      <w:pPr>
        <w:tabs>
          <w:tab w:val="left" w:pos="567"/>
        </w:tabs>
        <w:rPr>
          <w:szCs w:val="22"/>
        </w:rPr>
      </w:pPr>
    </w:p>
    <w:p w14:paraId="57558BEB" w14:textId="77777777" w:rsidR="00A66D3D" w:rsidRPr="00597883" w:rsidRDefault="00740722">
      <w:pPr>
        <w:pStyle w:val="Table"/>
        <w:keepNext/>
        <w:keepLines/>
        <w:tabs>
          <w:tab w:val="clear" w:pos="1008"/>
          <w:tab w:val="left" w:pos="567"/>
        </w:tabs>
        <w:ind w:left="1134" w:hanging="1134"/>
        <w:jc w:val="left"/>
        <w:rPr>
          <w:b w:val="0"/>
          <w:bCs w:val="0"/>
          <w:szCs w:val="22"/>
        </w:rPr>
      </w:pPr>
      <w:r w:rsidRPr="00597883">
        <w:rPr>
          <w:bCs w:val="0"/>
          <w:szCs w:val="22"/>
        </w:rPr>
        <w:t>1. táblázat</w:t>
      </w:r>
      <w:r w:rsidRPr="00597883">
        <w:rPr>
          <w:bCs w:val="0"/>
          <w:szCs w:val="22"/>
        </w:rPr>
        <w:tab/>
        <w:t>Dózismódosítások myelosuppressio eseté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0"/>
        <w:gridCol w:w="5980"/>
      </w:tblGrid>
      <w:tr w:rsidR="00A66D3D" w:rsidRPr="00597883" w14:paraId="7F6A046D" w14:textId="77777777">
        <w:trPr>
          <w:trHeight w:val="512"/>
        </w:trPr>
        <w:tc>
          <w:tcPr>
            <w:tcW w:w="1700" w:type="pct"/>
            <w:vMerge w:val="restart"/>
            <w:vAlign w:val="center"/>
          </w:tcPr>
          <w:p w14:paraId="07E59B14" w14:textId="77777777" w:rsidR="00A66D3D" w:rsidRPr="00597883" w:rsidRDefault="00740722">
            <w:pPr>
              <w:pStyle w:val="TableText10"/>
              <w:keepNext/>
              <w:keepLines/>
              <w:tabs>
                <w:tab w:val="left" w:pos="567"/>
              </w:tabs>
              <w:rPr>
                <w:szCs w:val="22"/>
              </w:rPr>
            </w:pPr>
            <w:r w:rsidRPr="00597883">
              <w:rPr>
                <w:szCs w:val="22"/>
              </w:rPr>
              <w:t>ANC* &lt; 1,0 × 10</w:t>
            </w:r>
            <w:r w:rsidRPr="00597883">
              <w:rPr>
                <w:szCs w:val="22"/>
                <w:vertAlign w:val="superscript"/>
              </w:rPr>
              <w:t>9</w:t>
            </w:r>
            <w:r w:rsidRPr="00597883">
              <w:rPr>
                <w:szCs w:val="22"/>
              </w:rPr>
              <w:t>/l</w:t>
            </w:r>
          </w:p>
          <w:p w14:paraId="0E7B068A" w14:textId="77777777" w:rsidR="00A66D3D" w:rsidRPr="00597883" w:rsidRDefault="00740722">
            <w:pPr>
              <w:pStyle w:val="TableText10"/>
              <w:keepNext/>
              <w:keepLines/>
              <w:tabs>
                <w:tab w:val="left" w:pos="567"/>
              </w:tabs>
              <w:rPr>
                <w:szCs w:val="22"/>
              </w:rPr>
            </w:pPr>
            <w:r w:rsidRPr="00597883">
              <w:rPr>
                <w:szCs w:val="22"/>
              </w:rPr>
              <w:t>vagy</w:t>
            </w:r>
          </w:p>
          <w:p w14:paraId="20B69F6C" w14:textId="77777777" w:rsidR="00A66D3D" w:rsidRPr="00597883" w:rsidRDefault="00740722">
            <w:pPr>
              <w:pStyle w:val="TableText10"/>
              <w:keepNext/>
              <w:keepLines/>
              <w:tabs>
                <w:tab w:val="left" w:pos="567"/>
              </w:tabs>
              <w:rPr>
                <w:szCs w:val="22"/>
              </w:rPr>
            </w:pPr>
            <w:r w:rsidRPr="00597883">
              <w:rPr>
                <w:szCs w:val="22"/>
              </w:rPr>
              <w:t>thrombocyta &lt; 50 × 10</w:t>
            </w:r>
            <w:r w:rsidRPr="00597883">
              <w:rPr>
                <w:szCs w:val="22"/>
                <w:vertAlign w:val="superscript"/>
              </w:rPr>
              <w:t>9</w:t>
            </w:r>
            <w:r w:rsidRPr="00597883">
              <w:rPr>
                <w:szCs w:val="22"/>
              </w:rPr>
              <w:t>/l</w:t>
            </w:r>
          </w:p>
        </w:tc>
        <w:tc>
          <w:tcPr>
            <w:tcW w:w="3300" w:type="pct"/>
          </w:tcPr>
          <w:p w14:paraId="190EAA0F" w14:textId="1C3CEE08" w:rsidR="00A66D3D" w:rsidRPr="00597883" w:rsidRDefault="00740722">
            <w:pPr>
              <w:pStyle w:val="TableText10"/>
              <w:keepNext/>
              <w:keepLines/>
              <w:tabs>
                <w:tab w:val="left" w:pos="567"/>
              </w:tabs>
              <w:rPr>
                <w:szCs w:val="22"/>
              </w:rPr>
            </w:pPr>
            <w:r w:rsidRPr="00597883">
              <w:rPr>
                <w:szCs w:val="22"/>
              </w:rPr>
              <w:t>Első megjelenés:</w:t>
            </w:r>
          </w:p>
          <w:p w14:paraId="629EC149" w14:textId="77777777" w:rsidR="00A66D3D" w:rsidRPr="00597883" w:rsidRDefault="00740722">
            <w:pPr>
              <w:pStyle w:val="TableText10"/>
              <w:keepNext/>
              <w:keepLines/>
              <w:numPr>
                <w:ilvl w:val="0"/>
                <w:numId w:val="8"/>
              </w:numPr>
              <w:ind w:left="367"/>
              <w:rPr>
                <w:szCs w:val="22"/>
              </w:rPr>
            </w:pPr>
            <w:r w:rsidRPr="00597883">
              <w:rPr>
                <w:szCs w:val="22"/>
              </w:rPr>
              <w:t>Fel kell függeszteni az Iclusig adagolását, és amennyiben az ANC ≥ 1,5 × 10</w:t>
            </w:r>
            <w:r w:rsidRPr="00597883">
              <w:rPr>
                <w:szCs w:val="22"/>
                <w:vertAlign w:val="superscript"/>
              </w:rPr>
              <w:t>9</w:t>
            </w:r>
            <w:r w:rsidRPr="00597883">
              <w:rPr>
                <w:szCs w:val="22"/>
              </w:rPr>
              <w:t>/l és a thrombocyta ≥ 75 × 10</w:t>
            </w:r>
            <w:r w:rsidRPr="00597883">
              <w:rPr>
                <w:szCs w:val="22"/>
                <w:vertAlign w:val="superscript"/>
              </w:rPr>
              <w:t>9</w:t>
            </w:r>
            <w:r w:rsidRPr="00597883">
              <w:rPr>
                <w:szCs w:val="22"/>
              </w:rPr>
              <w:t>/l érték visszaáll, az azonos dózissal kell folytatni a kezelést.</w:t>
            </w:r>
          </w:p>
        </w:tc>
      </w:tr>
      <w:tr w:rsidR="00A66D3D" w:rsidRPr="00597883" w14:paraId="63B373C2" w14:textId="77777777">
        <w:trPr>
          <w:trHeight w:val="539"/>
        </w:trPr>
        <w:tc>
          <w:tcPr>
            <w:tcW w:w="1700" w:type="pct"/>
            <w:vMerge/>
          </w:tcPr>
          <w:p w14:paraId="2138D3EB" w14:textId="77777777" w:rsidR="00A66D3D" w:rsidRPr="00597883" w:rsidRDefault="00A66D3D">
            <w:pPr>
              <w:pStyle w:val="TableText10"/>
              <w:keepNext/>
              <w:keepLines/>
              <w:tabs>
                <w:tab w:val="left" w:pos="567"/>
              </w:tabs>
              <w:rPr>
                <w:szCs w:val="22"/>
              </w:rPr>
            </w:pPr>
          </w:p>
        </w:tc>
        <w:tc>
          <w:tcPr>
            <w:tcW w:w="3300" w:type="pct"/>
          </w:tcPr>
          <w:p w14:paraId="1C269DD6" w14:textId="68846991" w:rsidR="00A66D3D" w:rsidRPr="00597883" w:rsidRDefault="00740722">
            <w:pPr>
              <w:pStyle w:val="TableText10"/>
              <w:keepNext/>
              <w:keepLines/>
              <w:tabs>
                <w:tab w:val="left" w:pos="567"/>
              </w:tabs>
              <w:rPr>
                <w:szCs w:val="22"/>
              </w:rPr>
            </w:pPr>
            <w:r w:rsidRPr="00597883">
              <w:rPr>
                <w:szCs w:val="22"/>
              </w:rPr>
              <w:t>Kiújulás 45 mg</w:t>
            </w:r>
            <w:r w:rsidRPr="00597883">
              <w:rPr>
                <w:szCs w:val="22"/>
              </w:rPr>
              <w:noBreakHyphen/>
              <w:t>os dózisnál:</w:t>
            </w:r>
          </w:p>
          <w:p w14:paraId="1081EED1" w14:textId="77777777" w:rsidR="00A66D3D" w:rsidRPr="00597883" w:rsidRDefault="00740722">
            <w:pPr>
              <w:pStyle w:val="TableText10"/>
              <w:keepNext/>
              <w:keepLines/>
              <w:numPr>
                <w:ilvl w:val="0"/>
                <w:numId w:val="8"/>
              </w:numPr>
              <w:ind w:left="367"/>
              <w:rPr>
                <w:szCs w:val="22"/>
              </w:rPr>
            </w:pPr>
            <w:r w:rsidRPr="00597883">
              <w:rPr>
                <w:szCs w:val="22"/>
              </w:rPr>
              <w:t>Fel kell függeszteni az Iclusig adagolását, és amennyiben az ANC ≥ 1,5 × 10</w:t>
            </w:r>
            <w:r w:rsidRPr="00597883">
              <w:rPr>
                <w:szCs w:val="22"/>
                <w:vertAlign w:val="superscript"/>
              </w:rPr>
              <w:t>9</w:t>
            </w:r>
            <w:r w:rsidRPr="00597883">
              <w:rPr>
                <w:szCs w:val="22"/>
              </w:rPr>
              <w:t>/l és a thrombocyta ≥ 75 × 10</w:t>
            </w:r>
            <w:r w:rsidRPr="00597883">
              <w:rPr>
                <w:szCs w:val="22"/>
                <w:vertAlign w:val="superscript"/>
              </w:rPr>
              <w:t>9</w:t>
            </w:r>
            <w:r w:rsidRPr="00597883">
              <w:rPr>
                <w:szCs w:val="22"/>
              </w:rPr>
              <w:t>/l érték visszaáll, 30 mg</w:t>
            </w:r>
            <w:r w:rsidRPr="00597883">
              <w:rPr>
                <w:szCs w:val="22"/>
              </w:rPr>
              <w:noBreakHyphen/>
              <w:t>os dózissal kell folytatni a kezelést.</w:t>
            </w:r>
          </w:p>
        </w:tc>
      </w:tr>
      <w:tr w:rsidR="00A66D3D" w:rsidRPr="00597883" w14:paraId="60CF8F05" w14:textId="77777777">
        <w:tc>
          <w:tcPr>
            <w:tcW w:w="1700" w:type="pct"/>
            <w:vMerge/>
          </w:tcPr>
          <w:p w14:paraId="766CBD47" w14:textId="77777777" w:rsidR="00A66D3D" w:rsidRPr="00597883" w:rsidRDefault="00A66D3D">
            <w:pPr>
              <w:pStyle w:val="TableText10"/>
              <w:tabs>
                <w:tab w:val="left" w:pos="567"/>
              </w:tabs>
              <w:rPr>
                <w:szCs w:val="22"/>
              </w:rPr>
            </w:pPr>
          </w:p>
        </w:tc>
        <w:tc>
          <w:tcPr>
            <w:tcW w:w="3300" w:type="pct"/>
          </w:tcPr>
          <w:p w14:paraId="44A64AE6" w14:textId="3AD2D683" w:rsidR="00A66D3D" w:rsidRPr="00597883" w:rsidRDefault="00740722">
            <w:pPr>
              <w:pStyle w:val="TableText10"/>
              <w:tabs>
                <w:tab w:val="left" w:pos="567"/>
              </w:tabs>
              <w:rPr>
                <w:szCs w:val="22"/>
              </w:rPr>
            </w:pPr>
            <w:r w:rsidRPr="00597883">
              <w:rPr>
                <w:szCs w:val="22"/>
              </w:rPr>
              <w:t>Kiújulás 30 mg</w:t>
            </w:r>
            <w:r w:rsidRPr="00597883">
              <w:rPr>
                <w:szCs w:val="22"/>
              </w:rPr>
              <w:noBreakHyphen/>
              <w:t>os dózisnál:</w:t>
            </w:r>
          </w:p>
          <w:p w14:paraId="3A942801" w14:textId="77777777" w:rsidR="00A66D3D" w:rsidRPr="00597883" w:rsidRDefault="00740722">
            <w:pPr>
              <w:pStyle w:val="TableText10"/>
              <w:keepNext/>
              <w:keepLines/>
              <w:numPr>
                <w:ilvl w:val="0"/>
                <w:numId w:val="8"/>
              </w:numPr>
              <w:ind w:left="367"/>
              <w:rPr>
                <w:szCs w:val="22"/>
              </w:rPr>
            </w:pPr>
            <w:r w:rsidRPr="00597883">
              <w:rPr>
                <w:szCs w:val="22"/>
              </w:rPr>
              <w:t>Fel kell függeszteni az Iclusig adagolását, és amennyiben az ANC ≥ 1,5 × 10</w:t>
            </w:r>
            <w:r w:rsidRPr="00597883">
              <w:rPr>
                <w:szCs w:val="22"/>
                <w:vertAlign w:val="superscript"/>
              </w:rPr>
              <w:t>9</w:t>
            </w:r>
            <w:r w:rsidRPr="00597883">
              <w:rPr>
                <w:szCs w:val="22"/>
              </w:rPr>
              <w:t>/l és a thrombocyta ≥ 75 × 10</w:t>
            </w:r>
            <w:r w:rsidRPr="00597883">
              <w:rPr>
                <w:szCs w:val="22"/>
                <w:vertAlign w:val="superscript"/>
              </w:rPr>
              <w:t>9</w:t>
            </w:r>
            <w:r w:rsidRPr="00597883">
              <w:rPr>
                <w:szCs w:val="22"/>
              </w:rPr>
              <w:t>/l érték visszaáll, 15 mg</w:t>
            </w:r>
            <w:r w:rsidRPr="00597883">
              <w:rPr>
                <w:szCs w:val="22"/>
              </w:rPr>
              <w:noBreakHyphen/>
              <w:t>os dózissal kell folytatni a kezelést.</w:t>
            </w:r>
          </w:p>
        </w:tc>
      </w:tr>
      <w:tr w:rsidR="00A66D3D" w:rsidRPr="00597883" w14:paraId="662885C0" w14:textId="77777777">
        <w:tc>
          <w:tcPr>
            <w:tcW w:w="5000" w:type="pct"/>
            <w:gridSpan w:val="2"/>
          </w:tcPr>
          <w:p w14:paraId="15AE98CC" w14:textId="77777777" w:rsidR="00A66D3D" w:rsidRPr="00597883" w:rsidRDefault="00740722">
            <w:pPr>
              <w:pStyle w:val="TableSource10"/>
              <w:tabs>
                <w:tab w:val="left" w:pos="567"/>
              </w:tabs>
              <w:spacing w:before="0" w:after="0"/>
              <w:rPr>
                <w:sz w:val="20"/>
              </w:rPr>
            </w:pPr>
            <w:r w:rsidRPr="00597883">
              <w:rPr>
                <w:sz w:val="20"/>
              </w:rPr>
              <w:t>*ANC = abszolút neutrophilszám</w:t>
            </w:r>
          </w:p>
        </w:tc>
      </w:tr>
    </w:tbl>
    <w:p w14:paraId="3BA00711" w14:textId="77777777" w:rsidR="00A66D3D" w:rsidRPr="00597883" w:rsidRDefault="00A66D3D">
      <w:pPr>
        <w:tabs>
          <w:tab w:val="left" w:pos="567"/>
        </w:tabs>
        <w:rPr>
          <w:szCs w:val="22"/>
        </w:rPr>
      </w:pPr>
    </w:p>
    <w:p w14:paraId="053BFBBC" w14:textId="77777777" w:rsidR="00A66D3D" w:rsidRPr="00597883" w:rsidRDefault="00740722">
      <w:pPr>
        <w:tabs>
          <w:tab w:val="left" w:pos="567"/>
        </w:tabs>
        <w:rPr>
          <w:i/>
          <w:szCs w:val="22"/>
        </w:rPr>
      </w:pPr>
      <w:r w:rsidRPr="00597883">
        <w:rPr>
          <w:i/>
          <w:szCs w:val="22"/>
        </w:rPr>
        <w:t>Arteriás occlusio és vénás thromboembolia</w:t>
      </w:r>
    </w:p>
    <w:p w14:paraId="693505A1" w14:textId="77777777" w:rsidR="00A66D3D" w:rsidRPr="00597883" w:rsidRDefault="00740722">
      <w:pPr>
        <w:tabs>
          <w:tab w:val="left" w:pos="567"/>
        </w:tabs>
        <w:rPr>
          <w:szCs w:val="22"/>
        </w:rPr>
      </w:pPr>
      <w:r w:rsidRPr="00597883">
        <w:rPr>
          <w:szCs w:val="22"/>
        </w:rPr>
        <w:t>Amennyiben a betegnél arteriás occlusiós esemény, illetve vénás thromboembolia kialakulása feltételezhető, azonnal meg kell szakítani az Iclusig</w:t>
      </w:r>
      <w:r w:rsidRPr="00597883">
        <w:rPr>
          <w:szCs w:val="22"/>
        </w:rPr>
        <w:noBreakHyphen/>
        <w:t>gal végzett kezelést. Az esemény megszűnése után a haszon</w:t>
      </w:r>
      <w:r w:rsidRPr="00597883">
        <w:rPr>
          <w:szCs w:val="22"/>
        </w:rPr>
        <w:noBreakHyphen/>
        <w:t>kockázat arány mérlegelése kell az Iclusig</w:t>
      </w:r>
      <w:r w:rsidRPr="00597883">
        <w:rPr>
          <w:szCs w:val="22"/>
        </w:rPr>
        <w:noBreakHyphen/>
        <w:t>kezelés újraindítását irányítsa (lásd 4.4 és 4.8 pont).</w:t>
      </w:r>
    </w:p>
    <w:p w14:paraId="3225E361" w14:textId="77777777" w:rsidR="00A66D3D" w:rsidRPr="00597883" w:rsidRDefault="00A66D3D">
      <w:pPr>
        <w:tabs>
          <w:tab w:val="left" w:pos="567"/>
        </w:tabs>
        <w:rPr>
          <w:szCs w:val="22"/>
        </w:rPr>
      </w:pPr>
    </w:p>
    <w:p w14:paraId="7290DDAC" w14:textId="77777777" w:rsidR="00A66D3D" w:rsidRPr="00597883" w:rsidRDefault="00740722">
      <w:pPr>
        <w:tabs>
          <w:tab w:val="left" w:pos="567"/>
        </w:tabs>
        <w:rPr>
          <w:szCs w:val="22"/>
        </w:rPr>
      </w:pPr>
      <w:r w:rsidRPr="00597883">
        <w:rPr>
          <w:szCs w:val="22"/>
        </w:rPr>
        <w:t>A magas vérnyomás hozzájárulhat az artériás occlusiós események kockázatához. Az Iclusig</w:t>
      </w:r>
      <w:r w:rsidRPr="00597883">
        <w:rPr>
          <w:szCs w:val="22"/>
        </w:rPr>
        <w:noBreakHyphen/>
        <w:t>kezelést ideiglenesen fel kell függeszteni, ha a magas vérnyomás nincs gyógyszeresen beállítva.</w:t>
      </w:r>
    </w:p>
    <w:p w14:paraId="3A94FCBB" w14:textId="77777777" w:rsidR="00A66D3D" w:rsidRPr="00597883" w:rsidRDefault="00A66D3D">
      <w:pPr>
        <w:tabs>
          <w:tab w:val="left" w:pos="567"/>
        </w:tabs>
        <w:rPr>
          <w:szCs w:val="22"/>
        </w:rPr>
      </w:pPr>
    </w:p>
    <w:p w14:paraId="00B0657C" w14:textId="77777777" w:rsidR="00A66D3D" w:rsidRPr="00597883" w:rsidRDefault="00740722">
      <w:pPr>
        <w:tabs>
          <w:tab w:val="left" w:pos="567"/>
        </w:tabs>
        <w:rPr>
          <w:i/>
          <w:szCs w:val="22"/>
        </w:rPr>
      </w:pPr>
      <w:r w:rsidRPr="00597883">
        <w:rPr>
          <w:i/>
          <w:szCs w:val="22"/>
        </w:rPr>
        <w:t>Pancreatitis</w:t>
      </w:r>
    </w:p>
    <w:p w14:paraId="0A31E778" w14:textId="77777777" w:rsidR="00A66D3D" w:rsidRPr="00597883" w:rsidRDefault="00740722">
      <w:pPr>
        <w:tabs>
          <w:tab w:val="left" w:pos="567"/>
        </w:tabs>
        <w:rPr>
          <w:szCs w:val="22"/>
        </w:rPr>
      </w:pPr>
      <w:r w:rsidRPr="00597883">
        <w:rPr>
          <w:szCs w:val="22"/>
        </w:rPr>
        <w:t>A pancreast érintő mellékhatások jelentkezésekor ajánlott dózismódosításokat a 2. táblázat tartalmazza.</w:t>
      </w:r>
    </w:p>
    <w:p w14:paraId="37899A85" w14:textId="77777777" w:rsidR="00A66D3D" w:rsidRPr="00597883" w:rsidRDefault="00A66D3D">
      <w:pPr>
        <w:tabs>
          <w:tab w:val="left" w:pos="567"/>
        </w:tabs>
        <w:rPr>
          <w:szCs w:val="22"/>
        </w:rPr>
      </w:pPr>
    </w:p>
    <w:p w14:paraId="34F9C0F0" w14:textId="457C3C93" w:rsidR="00A66D3D" w:rsidRPr="00597883" w:rsidRDefault="00740722" w:rsidP="00447C11">
      <w:pPr>
        <w:pStyle w:val="Table"/>
        <w:keepNext/>
        <w:keepLines/>
        <w:tabs>
          <w:tab w:val="clear" w:pos="1008"/>
          <w:tab w:val="left" w:pos="567"/>
        </w:tabs>
        <w:ind w:left="1134" w:hanging="1134"/>
        <w:jc w:val="left"/>
        <w:rPr>
          <w:b w:val="0"/>
          <w:bCs w:val="0"/>
          <w:szCs w:val="22"/>
        </w:rPr>
      </w:pPr>
      <w:r w:rsidRPr="00597883">
        <w:rPr>
          <w:bCs w:val="0"/>
          <w:szCs w:val="22"/>
        </w:rPr>
        <w:lastRenderedPageBreak/>
        <w:t>2. táblázat</w:t>
      </w:r>
      <w:r w:rsidRPr="00597883">
        <w:rPr>
          <w:bCs w:val="0"/>
          <w:szCs w:val="22"/>
        </w:rPr>
        <w:tab/>
        <w:t>Dózismódosítások pancreatitis és emelkedett lipázszint eseté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82"/>
        <w:gridCol w:w="5778"/>
      </w:tblGrid>
      <w:tr w:rsidR="00A66D3D" w:rsidRPr="00597883" w14:paraId="7ACC43DC" w14:textId="77777777" w:rsidTr="00447C11">
        <w:trPr>
          <w:tblHeader/>
        </w:trPr>
        <w:tc>
          <w:tcPr>
            <w:tcW w:w="1811" w:type="pct"/>
            <w:vAlign w:val="center"/>
          </w:tcPr>
          <w:p w14:paraId="6C6B8676" w14:textId="01DF3ECE" w:rsidR="00A66D3D" w:rsidRPr="00597883" w:rsidRDefault="00740722" w:rsidP="00447C11">
            <w:pPr>
              <w:pStyle w:val="TableText10"/>
              <w:keepNext/>
              <w:keepLines/>
              <w:tabs>
                <w:tab w:val="left" w:pos="567"/>
              </w:tabs>
              <w:rPr>
                <w:szCs w:val="22"/>
              </w:rPr>
            </w:pPr>
            <w:r w:rsidRPr="00597883">
              <w:rPr>
                <w:szCs w:val="22"/>
              </w:rPr>
              <w:t xml:space="preserve">2. fokú pancreatitis és/vagy a lipázszint </w:t>
            </w:r>
            <w:r w:rsidR="00E65F79" w:rsidRPr="00597883">
              <w:rPr>
                <w:szCs w:val="22"/>
              </w:rPr>
              <w:t xml:space="preserve">2. fokú </w:t>
            </w:r>
            <w:r w:rsidRPr="00597883">
              <w:rPr>
                <w:szCs w:val="22"/>
              </w:rPr>
              <w:t>emelkedése</w:t>
            </w:r>
            <w:r w:rsidR="00E65F79" w:rsidRPr="00597883">
              <w:rPr>
                <w:szCs w:val="22"/>
              </w:rPr>
              <w:t xml:space="preserve"> (&gt;1,5</w:t>
            </w:r>
            <w:r w:rsidR="00D65095" w:rsidRPr="00597883">
              <w:rPr>
                <w:szCs w:val="22"/>
              </w:rPr>
              <w:noBreakHyphen/>
            </w:r>
            <w:r w:rsidR="00E65F79" w:rsidRPr="00597883">
              <w:rPr>
                <w:szCs w:val="22"/>
              </w:rPr>
              <w:t>2,0</w:t>
            </w:r>
            <w:r w:rsidR="002C0E72" w:rsidRPr="00597883">
              <w:rPr>
                <w:szCs w:val="22"/>
              </w:rPr>
              <w:t> </w:t>
            </w:r>
            <w:r w:rsidR="00FF093B" w:rsidRPr="00597883">
              <w:rPr>
                <w:szCs w:val="22"/>
              </w:rPr>
              <w:t>×</w:t>
            </w:r>
            <w:r w:rsidR="002C0E72" w:rsidRPr="00597883">
              <w:rPr>
                <w:szCs w:val="22"/>
              </w:rPr>
              <w:t> </w:t>
            </w:r>
            <w:r w:rsidR="00E65F79" w:rsidRPr="00597883">
              <w:rPr>
                <w:szCs w:val="22"/>
              </w:rPr>
              <w:t>IULN vagy &gt;2,0</w:t>
            </w:r>
            <w:r w:rsidR="00D65095" w:rsidRPr="00597883">
              <w:rPr>
                <w:szCs w:val="22"/>
              </w:rPr>
              <w:noBreakHyphen/>
            </w:r>
            <w:r w:rsidR="00E65F79" w:rsidRPr="00597883">
              <w:rPr>
                <w:szCs w:val="22"/>
              </w:rPr>
              <w:t>5,0</w:t>
            </w:r>
            <w:r w:rsidR="002C0E72" w:rsidRPr="00597883">
              <w:rPr>
                <w:szCs w:val="22"/>
              </w:rPr>
              <w:t xml:space="preserve"> </w:t>
            </w:r>
            <w:r w:rsidR="00FF093B" w:rsidRPr="00597883">
              <w:rPr>
                <w:szCs w:val="22"/>
              </w:rPr>
              <w:t>×</w:t>
            </w:r>
            <w:r w:rsidR="002C0E72" w:rsidRPr="00597883">
              <w:rPr>
                <w:szCs w:val="22"/>
              </w:rPr>
              <w:t> </w:t>
            </w:r>
            <w:r w:rsidR="00E65F79" w:rsidRPr="00597883">
              <w:rPr>
                <w:szCs w:val="22"/>
              </w:rPr>
              <w:t>IULN és tünetmentes)</w:t>
            </w:r>
          </w:p>
        </w:tc>
        <w:tc>
          <w:tcPr>
            <w:tcW w:w="3189" w:type="pct"/>
            <w:vAlign w:val="center"/>
          </w:tcPr>
          <w:p w14:paraId="74123D72" w14:textId="77777777" w:rsidR="00A66D3D" w:rsidRPr="00597883" w:rsidRDefault="00740722" w:rsidP="00447C11">
            <w:pPr>
              <w:pStyle w:val="TableText10"/>
              <w:keepNext/>
              <w:keepLines/>
              <w:tabs>
                <w:tab w:val="left" w:pos="567"/>
              </w:tabs>
              <w:rPr>
                <w:szCs w:val="22"/>
              </w:rPr>
            </w:pPr>
            <w:r w:rsidRPr="00597883">
              <w:rPr>
                <w:szCs w:val="22"/>
              </w:rPr>
              <w:t>Azonos dózissal kell folytatni az Iclusig</w:t>
            </w:r>
            <w:r w:rsidRPr="00597883">
              <w:rPr>
                <w:szCs w:val="22"/>
              </w:rPr>
              <w:noBreakHyphen/>
              <w:t>kezelést.</w:t>
            </w:r>
          </w:p>
        </w:tc>
      </w:tr>
      <w:tr w:rsidR="00A66D3D" w:rsidRPr="00597883" w14:paraId="53CCB8B7" w14:textId="77777777" w:rsidTr="00447C11">
        <w:trPr>
          <w:tblHeader/>
        </w:trPr>
        <w:tc>
          <w:tcPr>
            <w:tcW w:w="1811" w:type="pct"/>
            <w:vAlign w:val="center"/>
          </w:tcPr>
          <w:p w14:paraId="09543C19" w14:textId="7FD599D4" w:rsidR="00A66D3D" w:rsidRPr="00597883" w:rsidRDefault="00E65F79" w:rsidP="00447C11">
            <w:pPr>
              <w:pStyle w:val="TableText10"/>
              <w:keepNext/>
              <w:keepLines/>
              <w:tabs>
                <w:tab w:val="left" w:pos="567"/>
              </w:tabs>
              <w:rPr>
                <w:szCs w:val="22"/>
              </w:rPr>
            </w:pPr>
            <w:r w:rsidRPr="00597883">
              <w:rPr>
                <w:szCs w:val="22"/>
              </w:rPr>
              <w:t>A</w:t>
            </w:r>
            <w:r w:rsidR="00740722" w:rsidRPr="00597883">
              <w:rPr>
                <w:szCs w:val="22"/>
              </w:rPr>
              <w:t xml:space="preserve"> lipázszint 3.</w:t>
            </w:r>
            <w:r w:rsidR="00FF093B" w:rsidRPr="00597883">
              <w:rPr>
                <w:szCs w:val="22"/>
              </w:rPr>
              <w:t> </w:t>
            </w:r>
            <w:r w:rsidR="00740722" w:rsidRPr="00597883">
              <w:rPr>
                <w:szCs w:val="22"/>
              </w:rPr>
              <w:t>fokú tünetmentes emelkedése (&gt; </w:t>
            </w:r>
            <w:r w:rsidRPr="00597883">
              <w:rPr>
                <w:szCs w:val="22"/>
              </w:rPr>
              <w:t>5</w:t>
            </w:r>
            <w:r w:rsidR="00740722" w:rsidRPr="00597883">
              <w:rPr>
                <w:szCs w:val="22"/>
              </w:rPr>
              <w:t>,0 × IULN*)</w:t>
            </w:r>
          </w:p>
        </w:tc>
        <w:tc>
          <w:tcPr>
            <w:tcW w:w="3189" w:type="pct"/>
            <w:vAlign w:val="center"/>
          </w:tcPr>
          <w:p w14:paraId="7F923138" w14:textId="77777777" w:rsidR="00A66D3D" w:rsidRPr="00597883" w:rsidRDefault="00740722" w:rsidP="00447C11">
            <w:pPr>
              <w:pStyle w:val="TableText10"/>
              <w:keepNext/>
              <w:keepLines/>
              <w:tabs>
                <w:tab w:val="left" w:pos="567"/>
              </w:tabs>
              <w:rPr>
                <w:szCs w:val="22"/>
              </w:rPr>
            </w:pPr>
            <w:r w:rsidRPr="00597883">
              <w:rPr>
                <w:szCs w:val="22"/>
              </w:rPr>
              <w:t>Megjelenés 45 mg</w:t>
            </w:r>
            <w:r w:rsidRPr="00597883">
              <w:rPr>
                <w:szCs w:val="22"/>
              </w:rPr>
              <w:noBreakHyphen/>
              <w:t>os dózisnál:</w:t>
            </w:r>
          </w:p>
          <w:p w14:paraId="26771CA5" w14:textId="77777777" w:rsidR="00A66D3D" w:rsidRPr="00597883" w:rsidRDefault="00740722" w:rsidP="00447C11">
            <w:pPr>
              <w:pStyle w:val="TableText10"/>
              <w:keepNext/>
              <w:keepLines/>
              <w:numPr>
                <w:ilvl w:val="0"/>
                <w:numId w:val="8"/>
              </w:numPr>
              <w:ind w:left="213" w:hanging="206"/>
              <w:rPr>
                <w:szCs w:val="22"/>
              </w:rPr>
            </w:pPr>
            <w:r w:rsidRPr="00597883">
              <w:rPr>
                <w:color w:val="000000"/>
                <w:szCs w:val="22"/>
              </w:rPr>
              <w:t>Fel kell függeszteni az Iclusig adagolását, és miután visszaáll ≤ 1. fokúra (&lt; 1,5 × IULN), 30 mg</w:t>
            </w:r>
            <w:r w:rsidRPr="00597883">
              <w:rPr>
                <w:color w:val="000000"/>
                <w:szCs w:val="22"/>
              </w:rPr>
              <w:noBreakHyphen/>
              <w:t>os dózissal kell folytatni a kezelést.</w:t>
            </w:r>
            <w:r w:rsidRPr="00597883">
              <w:rPr>
                <w:szCs w:val="22"/>
              </w:rPr>
              <w:t xml:space="preserve"> </w:t>
            </w:r>
          </w:p>
          <w:p w14:paraId="42929D9D" w14:textId="77777777" w:rsidR="00A66D3D" w:rsidRPr="00597883" w:rsidRDefault="00740722" w:rsidP="00447C11">
            <w:pPr>
              <w:pStyle w:val="TableText10"/>
              <w:keepNext/>
              <w:keepLines/>
              <w:tabs>
                <w:tab w:val="left" w:pos="567"/>
              </w:tabs>
              <w:rPr>
                <w:szCs w:val="22"/>
              </w:rPr>
            </w:pPr>
            <w:r w:rsidRPr="00597883">
              <w:rPr>
                <w:szCs w:val="22"/>
              </w:rPr>
              <w:t>Megjelenés 30 mg</w:t>
            </w:r>
            <w:r w:rsidRPr="00597883">
              <w:rPr>
                <w:szCs w:val="22"/>
              </w:rPr>
              <w:noBreakHyphen/>
              <w:t xml:space="preserve">os dózisnál: </w:t>
            </w:r>
          </w:p>
          <w:p w14:paraId="0DB5684E" w14:textId="77777777" w:rsidR="00A66D3D" w:rsidRPr="00597883" w:rsidRDefault="00740722" w:rsidP="00447C11">
            <w:pPr>
              <w:pStyle w:val="TableText10"/>
              <w:keepNext/>
              <w:keepLines/>
              <w:numPr>
                <w:ilvl w:val="0"/>
                <w:numId w:val="8"/>
              </w:numPr>
              <w:ind w:left="213" w:hanging="206"/>
              <w:rPr>
                <w:szCs w:val="22"/>
              </w:rPr>
            </w:pPr>
            <w:r w:rsidRPr="00597883">
              <w:rPr>
                <w:color w:val="000000"/>
                <w:szCs w:val="22"/>
              </w:rPr>
              <w:t>Fel kell függeszteni az Iclusig adagolását, és miután visszaáll ≤ 1. fokúra (&lt; 1,5 × IULN), 15 mg</w:t>
            </w:r>
            <w:r w:rsidRPr="00597883">
              <w:rPr>
                <w:color w:val="000000"/>
                <w:szCs w:val="22"/>
              </w:rPr>
              <w:noBreakHyphen/>
              <w:t>os dózissal kell folytatni a kezelést.</w:t>
            </w:r>
          </w:p>
          <w:p w14:paraId="036F2AC4" w14:textId="77777777" w:rsidR="00A66D3D" w:rsidRPr="00597883" w:rsidRDefault="00740722" w:rsidP="00447C11">
            <w:pPr>
              <w:pStyle w:val="TableText10"/>
              <w:keepNext/>
              <w:keepLines/>
              <w:tabs>
                <w:tab w:val="left" w:pos="567"/>
              </w:tabs>
              <w:rPr>
                <w:szCs w:val="22"/>
              </w:rPr>
            </w:pPr>
            <w:r w:rsidRPr="00597883">
              <w:rPr>
                <w:szCs w:val="22"/>
              </w:rPr>
              <w:t>Megjelenés 15 mg</w:t>
            </w:r>
            <w:r w:rsidRPr="00597883">
              <w:rPr>
                <w:szCs w:val="22"/>
              </w:rPr>
              <w:noBreakHyphen/>
              <w:t>os dózisnál:</w:t>
            </w:r>
          </w:p>
          <w:p w14:paraId="5AC85E0B" w14:textId="77777777" w:rsidR="00A66D3D" w:rsidRPr="00597883" w:rsidRDefault="00740722" w:rsidP="00447C11">
            <w:pPr>
              <w:pStyle w:val="TableText10"/>
              <w:keepNext/>
              <w:keepLines/>
              <w:numPr>
                <w:ilvl w:val="0"/>
                <w:numId w:val="8"/>
              </w:numPr>
              <w:ind w:left="213" w:hanging="206"/>
              <w:rPr>
                <w:szCs w:val="22"/>
              </w:rPr>
            </w:pPr>
            <w:r w:rsidRPr="00597883">
              <w:rPr>
                <w:szCs w:val="22"/>
              </w:rPr>
              <w:t>Meg kell fontolni az Iclusig</w:t>
            </w:r>
            <w:r w:rsidRPr="00597883">
              <w:rPr>
                <w:szCs w:val="22"/>
              </w:rPr>
              <w:noBreakHyphen/>
              <w:t>kezelés abbahagyását.</w:t>
            </w:r>
          </w:p>
        </w:tc>
      </w:tr>
      <w:tr w:rsidR="00A66D3D" w:rsidRPr="00597883" w14:paraId="22EFD7CA" w14:textId="77777777" w:rsidTr="00447C11">
        <w:trPr>
          <w:tblHeader/>
        </w:trPr>
        <w:tc>
          <w:tcPr>
            <w:tcW w:w="1811" w:type="pct"/>
            <w:vAlign w:val="center"/>
          </w:tcPr>
          <w:p w14:paraId="6FD733D2" w14:textId="4F2924C3" w:rsidR="00A66D3D" w:rsidRPr="00597883" w:rsidRDefault="00740722" w:rsidP="00447C11">
            <w:pPr>
              <w:pStyle w:val="TableText10"/>
              <w:keepNext/>
              <w:keepLines/>
              <w:tabs>
                <w:tab w:val="left" w:pos="567"/>
              </w:tabs>
              <w:rPr>
                <w:szCs w:val="22"/>
              </w:rPr>
            </w:pPr>
            <w:r w:rsidRPr="00597883">
              <w:rPr>
                <w:szCs w:val="22"/>
              </w:rPr>
              <w:t xml:space="preserve">3. fokú pancreatitis </w:t>
            </w:r>
            <w:r w:rsidR="00587C71" w:rsidRPr="00597883">
              <w:rPr>
                <w:szCs w:val="22"/>
              </w:rPr>
              <w:t>vagy a lipáz</w:t>
            </w:r>
            <w:r w:rsidR="00E65F79" w:rsidRPr="00597883">
              <w:rPr>
                <w:szCs w:val="22"/>
              </w:rPr>
              <w:t xml:space="preserve"> 3</w:t>
            </w:r>
            <w:r w:rsidR="00587C71" w:rsidRPr="00597883">
              <w:rPr>
                <w:szCs w:val="22"/>
              </w:rPr>
              <w:t>.</w:t>
            </w:r>
            <w:r w:rsidR="00FF093B" w:rsidRPr="00597883">
              <w:rPr>
                <w:szCs w:val="22"/>
              </w:rPr>
              <w:t> </w:t>
            </w:r>
            <w:r w:rsidR="00587C71" w:rsidRPr="00597883">
              <w:rPr>
                <w:szCs w:val="22"/>
              </w:rPr>
              <w:t>fokú tünetes</w:t>
            </w:r>
            <w:r w:rsidR="00E65F79" w:rsidRPr="00597883">
              <w:rPr>
                <w:szCs w:val="22"/>
              </w:rPr>
              <w:t xml:space="preserve"> </w:t>
            </w:r>
            <w:r w:rsidR="00587C71" w:rsidRPr="00597883">
              <w:rPr>
                <w:szCs w:val="22"/>
              </w:rPr>
              <w:t>emelkedése</w:t>
            </w:r>
            <w:r w:rsidR="00E65F79" w:rsidRPr="00597883">
              <w:rPr>
                <w:szCs w:val="22"/>
              </w:rPr>
              <w:t xml:space="preserve"> (&gt;</w:t>
            </w:r>
            <w:r w:rsidR="00386C8B" w:rsidRPr="00597883">
              <w:rPr>
                <w:szCs w:val="22"/>
              </w:rPr>
              <w:t> </w:t>
            </w:r>
            <w:r w:rsidR="00E65F79" w:rsidRPr="00597883">
              <w:rPr>
                <w:szCs w:val="22"/>
              </w:rPr>
              <w:t>2</w:t>
            </w:r>
            <w:r w:rsidR="00587C71" w:rsidRPr="00597883">
              <w:rPr>
                <w:szCs w:val="22"/>
              </w:rPr>
              <w:t>,</w:t>
            </w:r>
            <w:r w:rsidR="00E65F79" w:rsidRPr="00597883">
              <w:rPr>
                <w:szCs w:val="22"/>
              </w:rPr>
              <w:t>0</w:t>
            </w:r>
            <w:r w:rsidR="00D65095" w:rsidRPr="00597883">
              <w:rPr>
                <w:szCs w:val="22"/>
              </w:rPr>
              <w:noBreakHyphen/>
            </w:r>
            <w:r w:rsidR="00E65F79" w:rsidRPr="00597883">
              <w:rPr>
                <w:szCs w:val="22"/>
              </w:rPr>
              <w:t>5</w:t>
            </w:r>
            <w:r w:rsidR="00587C71" w:rsidRPr="00597883">
              <w:rPr>
                <w:szCs w:val="22"/>
              </w:rPr>
              <w:t>,</w:t>
            </w:r>
            <w:r w:rsidR="00E65F79" w:rsidRPr="00597883">
              <w:rPr>
                <w:szCs w:val="22"/>
              </w:rPr>
              <w:t>0</w:t>
            </w:r>
            <w:r w:rsidR="002C0E72" w:rsidRPr="00597883">
              <w:rPr>
                <w:szCs w:val="22"/>
              </w:rPr>
              <w:t> </w:t>
            </w:r>
            <w:r w:rsidR="00FF093B" w:rsidRPr="00597883">
              <w:rPr>
                <w:szCs w:val="22"/>
              </w:rPr>
              <w:t>×</w:t>
            </w:r>
            <w:r w:rsidR="002C0E72" w:rsidRPr="00597883">
              <w:rPr>
                <w:szCs w:val="22"/>
              </w:rPr>
              <w:t> </w:t>
            </w:r>
            <w:r w:rsidR="00E65F79" w:rsidRPr="00597883">
              <w:rPr>
                <w:szCs w:val="22"/>
              </w:rPr>
              <w:t>IULN)</w:t>
            </w:r>
          </w:p>
        </w:tc>
        <w:tc>
          <w:tcPr>
            <w:tcW w:w="3189" w:type="pct"/>
            <w:vAlign w:val="center"/>
          </w:tcPr>
          <w:p w14:paraId="2DEBFC59" w14:textId="77777777" w:rsidR="00A66D3D" w:rsidRPr="00597883" w:rsidRDefault="00740722" w:rsidP="00447C11">
            <w:pPr>
              <w:pStyle w:val="TableText10"/>
              <w:keepNext/>
              <w:keepLines/>
              <w:tabs>
                <w:tab w:val="left" w:pos="567"/>
              </w:tabs>
              <w:rPr>
                <w:szCs w:val="22"/>
              </w:rPr>
            </w:pPr>
            <w:r w:rsidRPr="00597883">
              <w:rPr>
                <w:szCs w:val="22"/>
              </w:rPr>
              <w:t>Megjelenés 45 mg</w:t>
            </w:r>
            <w:r w:rsidRPr="00597883">
              <w:rPr>
                <w:szCs w:val="22"/>
              </w:rPr>
              <w:noBreakHyphen/>
              <w:t>os dózisnál:</w:t>
            </w:r>
          </w:p>
          <w:p w14:paraId="513C9BF3" w14:textId="14701CDF" w:rsidR="00A66D3D" w:rsidRPr="00597883" w:rsidRDefault="00740722" w:rsidP="00447C11">
            <w:pPr>
              <w:pStyle w:val="TableText10"/>
              <w:keepNext/>
              <w:keepLines/>
              <w:numPr>
                <w:ilvl w:val="0"/>
                <w:numId w:val="8"/>
              </w:numPr>
              <w:ind w:left="213" w:hanging="206"/>
              <w:rPr>
                <w:szCs w:val="22"/>
              </w:rPr>
            </w:pPr>
            <w:r w:rsidRPr="00597883">
              <w:rPr>
                <w:szCs w:val="22"/>
              </w:rPr>
              <w:t>Fel kell függeszteni az Iclusig adagolását</w:t>
            </w:r>
            <w:r w:rsidR="00587C71" w:rsidRPr="00597883">
              <w:rPr>
                <w:szCs w:val="22"/>
              </w:rPr>
              <w:t>, amíg a tünetek teljesen meg nem szűnnek, és miután a lipáz visszaáll &lt;</w:t>
            </w:r>
            <w:r w:rsidR="00386C8B" w:rsidRPr="00597883">
              <w:rPr>
                <w:szCs w:val="22"/>
              </w:rPr>
              <w:t> </w:t>
            </w:r>
            <w:r w:rsidR="00587C71" w:rsidRPr="00597883">
              <w:rPr>
                <w:szCs w:val="22"/>
              </w:rPr>
              <w:t>2.</w:t>
            </w:r>
            <w:r w:rsidR="00386C8B" w:rsidRPr="00597883">
              <w:rPr>
                <w:szCs w:val="22"/>
              </w:rPr>
              <w:t> </w:t>
            </w:r>
            <w:r w:rsidR="00587C71" w:rsidRPr="00597883">
              <w:rPr>
                <w:szCs w:val="22"/>
              </w:rPr>
              <w:t>fokúra</w:t>
            </w:r>
            <w:r w:rsidRPr="00597883">
              <w:rPr>
                <w:szCs w:val="22"/>
              </w:rPr>
              <w:t>, 30 mg</w:t>
            </w:r>
            <w:r w:rsidRPr="00597883">
              <w:rPr>
                <w:szCs w:val="22"/>
              </w:rPr>
              <w:noBreakHyphen/>
              <w:t>os dózissal kell folytatni a kezelést.</w:t>
            </w:r>
          </w:p>
          <w:p w14:paraId="1D37AD45" w14:textId="77777777" w:rsidR="00A66D3D" w:rsidRPr="00597883" w:rsidRDefault="00740722" w:rsidP="00447C11">
            <w:pPr>
              <w:pStyle w:val="TableText10"/>
              <w:keepNext/>
              <w:keepLines/>
              <w:tabs>
                <w:tab w:val="left" w:pos="567"/>
              </w:tabs>
              <w:rPr>
                <w:szCs w:val="22"/>
              </w:rPr>
            </w:pPr>
            <w:r w:rsidRPr="00597883">
              <w:rPr>
                <w:szCs w:val="22"/>
              </w:rPr>
              <w:t>Megjelenés 30 mg</w:t>
            </w:r>
            <w:r w:rsidRPr="00597883">
              <w:rPr>
                <w:szCs w:val="22"/>
              </w:rPr>
              <w:noBreakHyphen/>
              <w:t>os dózisnál:</w:t>
            </w:r>
          </w:p>
          <w:p w14:paraId="7BFEEA6F" w14:textId="052A8D4C" w:rsidR="00A66D3D" w:rsidRPr="00597883" w:rsidRDefault="00740722" w:rsidP="00447C11">
            <w:pPr>
              <w:pStyle w:val="TableText10"/>
              <w:keepNext/>
              <w:keepLines/>
              <w:numPr>
                <w:ilvl w:val="0"/>
                <w:numId w:val="8"/>
              </w:numPr>
              <w:ind w:left="213" w:hanging="206"/>
              <w:rPr>
                <w:szCs w:val="22"/>
              </w:rPr>
            </w:pPr>
            <w:r w:rsidRPr="00597883">
              <w:rPr>
                <w:szCs w:val="22"/>
              </w:rPr>
              <w:t>Fel kell függeszteni az Iclusig adagolását</w:t>
            </w:r>
            <w:r w:rsidR="00587C71" w:rsidRPr="00597883">
              <w:rPr>
                <w:szCs w:val="22"/>
              </w:rPr>
              <w:t>, amíg a tünetek teljesen meg nem szűnnek, és miután a lipáz visszaáll &lt;</w:t>
            </w:r>
            <w:r w:rsidR="00386C8B" w:rsidRPr="00597883">
              <w:rPr>
                <w:szCs w:val="22"/>
              </w:rPr>
              <w:t> </w:t>
            </w:r>
            <w:r w:rsidR="00587C71" w:rsidRPr="00597883">
              <w:rPr>
                <w:szCs w:val="22"/>
              </w:rPr>
              <w:t>2.</w:t>
            </w:r>
            <w:r w:rsidR="00386C8B" w:rsidRPr="00597883">
              <w:rPr>
                <w:szCs w:val="22"/>
              </w:rPr>
              <w:t> </w:t>
            </w:r>
            <w:r w:rsidR="00587C71" w:rsidRPr="00597883">
              <w:rPr>
                <w:szCs w:val="22"/>
              </w:rPr>
              <w:t>fokúra</w:t>
            </w:r>
            <w:r w:rsidRPr="00597883">
              <w:rPr>
                <w:szCs w:val="22"/>
              </w:rPr>
              <w:t>, 15 mg</w:t>
            </w:r>
            <w:r w:rsidRPr="00597883">
              <w:rPr>
                <w:szCs w:val="22"/>
              </w:rPr>
              <w:noBreakHyphen/>
              <w:t>os dózissal kell folytatni a kezelést.</w:t>
            </w:r>
          </w:p>
          <w:p w14:paraId="7D749144" w14:textId="77777777" w:rsidR="00A66D3D" w:rsidRPr="00597883" w:rsidRDefault="00740722" w:rsidP="00447C11">
            <w:pPr>
              <w:pStyle w:val="TableText10"/>
              <w:keepNext/>
              <w:keepLines/>
              <w:tabs>
                <w:tab w:val="left" w:pos="567"/>
              </w:tabs>
              <w:rPr>
                <w:szCs w:val="22"/>
              </w:rPr>
            </w:pPr>
            <w:r w:rsidRPr="00597883">
              <w:rPr>
                <w:szCs w:val="22"/>
              </w:rPr>
              <w:t>Megjelenés 15 mg</w:t>
            </w:r>
            <w:r w:rsidRPr="00597883">
              <w:rPr>
                <w:szCs w:val="22"/>
              </w:rPr>
              <w:noBreakHyphen/>
              <w:t>os dózisnál:</w:t>
            </w:r>
          </w:p>
          <w:p w14:paraId="7BF5E219" w14:textId="77777777" w:rsidR="00A66D3D" w:rsidRPr="00597883" w:rsidRDefault="00740722" w:rsidP="00447C11">
            <w:pPr>
              <w:pStyle w:val="TableText10"/>
              <w:keepNext/>
              <w:keepLines/>
              <w:numPr>
                <w:ilvl w:val="0"/>
                <w:numId w:val="8"/>
              </w:numPr>
              <w:ind w:left="213" w:hanging="206"/>
              <w:rPr>
                <w:szCs w:val="22"/>
              </w:rPr>
            </w:pPr>
            <w:r w:rsidRPr="00597883">
              <w:rPr>
                <w:szCs w:val="22"/>
              </w:rPr>
              <w:t>Meg kell fontolni az Iclusig</w:t>
            </w:r>
            <w:r w:rsidRPr="00597883">
              <w:rPr>
                <w:szCs w:val="22"/>
              </w:rPr>
              <w:noBreakHyphen/>
              <w:t>kezelés abbahagyását.</w:t>
            </w:r>
          </w:p>
        </w:tc>
      </w:tr>
      <w:tr w:rsidR="00A66D3D" w:rsidRPr="00597883" w14:paraId="1618A7DD" w14:textId="77777777" w:rsidTr="00447C11">
        <w:trPr>
          <w:tblHeader/>
        </w:trPr>
        <w:tc>
          <w:tcPr>
            <w:tcW w:w="1811" w:type="pct"/>
            <w:vAlign w:val="center"/>
          </w:tcPr>
          <w:p w14:paraId="663619DA" w14:textId="1EA7C9DB" w:rsidR="00A66D3D" w:rsidRPr="00597883" w:rsidRDefault="00740722" w:rsidP="00447C11">
            <w:pPr>
              <w:pStyle w:val="TableText10"/>
              <w:keepNext/>
              <w:keepLines/>
              <w:tabs>
                <w:tab w:val="left" w:pos="567"/>
              </w:tabs>
              <w:rPr>
                <w:szCs w:val="22"/>
              </w:rPr>
            </w:pPr>
            <w:r w:rsidRPr="00597883">
              <w:rPr>
                <w:szCs w:val="22"/>
              </w:rPr>
              <w:t>4. fokú pancreatitis</w:t>
            </w:r>
            <w:r w:rsidR="00587C71" w:rsidRPr="00597883">
              <w:rPr>
                <w:szCs w:val="22"/>
              </w:rPr>
              <w:t xml:space="preserve"> vagy a lipáz 4.</w:t>
            </w:r>
            <w:r w:rsidR="002C0E72" w:rsidRPr="00597883">
              <w:rPr>
                <w:szCs w:val="22"/>
              </w:rPr>
              <w:t> </w:t>
            </w:r>
            <w:r w:rsidR="00587C71" w:rsidRPr="00597883">
              <w:rPr>
                <w:szCs w:val="22"/>
              </w:rPr>
              <w:t>fokú emelkedése (&gt;5,0</w:t>
            </w:r>
            <w:r w:rsidR="00D65095" w:rsidRPr="00597883">
              <w:rPr>
                <w:szCs w:val="22"/>
              </w:rPr>
              <w:t> </w:t>
            </w:r>
            <w:r w:rsidR="00FF093B" w:rsidRPr="00597883">
              <w:rPr>
                <w:szCs w:val="22"/>
              </w:rPr>
              <w:t>×</w:t>
            </w:r>
            <w:r w:rsidR="00D65095" w:rsidRPr="00597883">
              <w:rPr>
                <w:szCs w:val="22"/>
              </w:rPr>
              <w:t> </w:t>
            </w:r>
            <w:r w:rsidR="00587C71" w:rsidRPr="00597883">
              <w:rPr>
                <w:szCs w:val="22"/>
              </w:rPr>
              <w:t>IULN és tünetes</w:t>
            </w:r>
            <w:r w:rsidR="004B45C3" w:rsidRPr="00597883">
              <w:rPr>
                <w:szCs w:val="22"/>
              </w:rPr>
              <w:t xml:space="preserve"> állapot</w:t>
            </w:r>
            <w:r w:rsidR="00587C71" w:rsidRPr="00597883">
              <w:rPr>
                <w:szCs w:val="22"/>
              </w:rPr>
              <w:t>)</w:t>
            </w:r>
          </w:p>
        </w:tc>
        <w:tc>
          <w:tcPr>
            <w:tcW w:w="3189" w:type="pct"/>
            <w:vAlign w:val="center"/>
          </w:tcPr>
          <w:p w14:paraId="448AA63F" w14:textId="77777777" w:rsidR="00A66D3D" w:rsidRPr="00597883" w:rsidRDefault="00740722" w:rsidP="00447C11">
            <w:pPr>
              <w:pStyle w:val="TableText10"/>
              <w:keepNext/>
              <w:keepLines/>
              <w:tabs>
                <w:tab w:val="left" w:pos="567"/>
              </w:tabs>
              <w:rPr>
                <w:szCs w:val="22"/>
              </w:rPr>
            </w:pPr>
            <w:r w:rsidRPr="00597883">
              <w:rPr>
                <w:szCs w:val="22"/>
              </w:rPr>
              <w:t>Az Iclusig</w:t>
            </w:r>
            <w:r w:rsidRPr="00597883">
              <w:rPr>
                <w:szCs w:val="22"/>
              </w:rPr>
              <w:noBreakHyphen/>
              <w:t>kezelést abba kell hagyni.</w:t>
            </w:r>
          </w:p>
        </w:tc>
      </w:tr>
      <w:tr w:rsidR="00A66D3D" w:rsidRPr="00597883" w14:paraId="703B56D3" w14:textId="77777777" w:rsidTr="00447C11">
        <w:trPr>
          <w:tblHeader/>
        </w:trPr>
        <w:tc>
          <w:tcPr>
            <w:tcW w:w="5000" w:type="pct"/>
            <w:gridSpan w:val="2"/>
            <w:vAlign w:val="center"/>
          </w:tcPr>
          <w:p w14:paraId="4AEC8F1E" w14:textId="77777777" w:rsidR="00A66D3D" w:rsidRPr="00597883" w:rsidRDefault="00740722" w:rsidP="00447C11">
            <w:pPr>
              <w:pStyle w:val="TableSource10"/>
              <w:keepNext/>
              <w:keepLines/>
              <w:tabs>
                <w:tab w:val="left" w:pos="567"/>
              </w:tabs>
              <w:spacing w:before="0" w:after="0"/>
              <w:rPr>
                <w:sz w:val="20"/>
              </w:rPr>
            </w:pPr>
            <w:r w:rsidRPr="00597883">
              <w:rPr>
                <w:sz w:val="20"/>
              </w:rPr>
              <w:t>*IULN = az intézményben használt normálérték felső határa</w:t>
            </w:r>
          </w:p>
        </w:tc>
      </w:tr>
    </w:tbl>
    <w:p w14:paraId="2F7ED031" w14:textId="77777777" w:rsidR="00A66D3D" w:rsidRPr="00597883" w:rsidRDefault="00A66D3D">
      <w:pPr>
        <w:tabs>
          <w:tab w:val="left" w:pos="567"/>
        </w:tabs>
        <w:rPr>
          <w:szCs w:val="22"/>
        </w:rPr>
      </w:pPr>
    </w:p>
    <w:p w14:paraId="2F05C53D" w14:textId="77777777" w:rsidR="00A66D3D" w:rsidRPr="00597883" w:rsidRDefault="00740722">
      <w:pPr>
        <w:keepNext/>
        <w:rPr>
          <w:i/>
          <w:szCs w:val="22"/>
        </w:rPr>
      </w:pPr>
      <w:r w:rsidRPr="00597883">
        <w:rPr>
          <w:i/>
          <w:szCs w:val="22"/>
        </w:rPr>
        <w:t>Hepatotoxicitás</w:t>
      </w:r>
    </w:p>
    <w:p w14:paraId="0B6C7C0C" w14:textId="77777777" w:rsidR="00A66D3D" w:rsidRPr="00597883" w:rsidRDefault="00740722">
      <w:pPr>
        <w:keepNext/>
        <w:rPr>
          <w:szCs w:val="22"/>
        </w:rPr>
      </w:pPr>
      <w:r w:rsidRPr="00597883">
        <w:rPr>
          <w:szCs w:val="22"/>
        </w:rPr>
        <w:t>Az adagolás félbeszakítására vagy a kezelés abbahagyására lehet szükség a 3. táblázatban foglaltak szerint.</w:t>
      </w:r>
    </w:p>
    <w:p w14:paraId="5BDF8564" w14:textId="77777777" w:rsidR="00A66D3D" w:rsidRPr="00597883" w:rsidRDefault="00A66D3D">
      <w:pPr>
        <w:rPr>
          <w:szCs w:val="22"/>
        </w:rPr>
      </w:pPr>
    </w:p>
    <w:p w14:paraId="290D2D8A" w14:textId="77777777" w:rsidR="00A66D3D" w:rsidRPr="00597883" w:rsidRDefault="00740722">
      <w:pPr>
        <w:rPr>
          <w:b/>
          <w:szCs w:val="22"/>
        </w:rPr>
      </w:pPr>
      <w:r w:rsidRPr="00597883">
        <w:rPr>
          <w:b/>
          <w:szCs w:val="22"/>
        </w:rPr>
        <w:t>3. táblázat</w:t>
      </w:r>
      <w:r w:rsidRPr="00597883">
        <w:rPr>
          <w:b/>
          <w:szCs w:val="22"/>
        </w:rPr>
        <w:tab/>
        <w:t>Ajánlott dózismódosítások hepatotoxicitás eseté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75"/>
        <w:gridCol w:w="5385"/>
      </w:tblGrid>
      <w:tr w:rsidR="00A66D3D" w:rsidRPr="00597883" w14:paraId="383B293E" w14:textId="77777777">
        <w:tc>
          <w:tcPr>
            <w:tcW w:w="2028" w:type="pct"/>
            <w:hideMark/>
          </w:tcPr>
          <w:p w14:paraId="7998C34C" w14:textId="77777777" w:rsidR="00A66D3D" w:rsidRPr="00597883" w:rsidRDefault="00740722">
            <w:pPr>
              <w:rPr>
                <w:szCs w:val="22"/>
              </w:rPr>
            </w:pPr>
            <w:r w:rsidRPr="00597883">
              <w:rPr>
                <w:szCs w:val="22"/>
              </w:rPr>
              <w:t>A máj transzamináz szintjének &gt; 3 × ULN* emelkedése</w:t>
            </w:r>
          </w:p>
          <w:p w14:paraId="74893557" w14:textId="77777777" w:rsidR="00A66D3D" w:rsidRPr="00597883" w:rsidRDefault="00A66D3D">
            <w:pPr>
              <w:rPr>
                <w:szCs w:val="22"/>
              </w:rPr>
            </w:pPr>
          </w:p>
          <w:p w14:paraId="4ED038D3" w14:textId="77777777" w:rsidR="00A66D3D" w:rsidRPr="00597883" w:rsidRDefault="00A66D3D">
            <w:pPr>
              <w:rPr>
                <w:szCs w:val="22"/>
              </w:rPr>
            </w:pPr>
          </w:p>
          <w:p w14:paraId="2520D7FC" w14:textId="77777777" w:rsidR="00A66D3D" w:rsidRPr="00597883" w:rsidRDefault="00A66D3D">
            <w:pPr>
              <w:rPr>
                <w:szCs w:val="22"/>
              </w:rPr>
            </w:pPr>
          </w:p>
          <w:p w14:paraId="780AB682" w14:textId="25F7AC34" w:rsidR="00A66D3D" w:rsidRPr="00597883" w:rsidRDefault="00740722">
            <w:pPr>
              <w:rPr>
                <w:szCs w:val="22"/>
              </w:rPr>
            </w:pPr>
            <w:r w:rsidRPr="00597883">
              <w:rPr>
                <w:szCs w:val="22"/>
              </w:rPr>
              <w:t>2. fok fennállása (7</w:t>
            </w:r>
            <w:r w:rsidR="00FF093B" w:rsidRPr="00597883">
              <w:rPr>
                <w:szCs w:val="22"/>
              </w:rPr>
              <w:t> </w:t>
            </w:r>
            <w:r w:rsidRPr="00597883">
              <w:rPr>
                <w:szCs w:val="22"/>
              </w:rPr>
              <w:t>napon túl)</w:t>
            </w:r>
          </w:p>
          <w:p w14:paraId="4E08A2DF" w14:textId="77777777" w:rsidR="00A66D3D" w:rsidRPr="00597883" w:rsidRDefault="00A66D3D">
            <w:pPr>
              <w:rPr>
                <w:szCs w:val="22"/>
              </w:rPr>
            </w:pPr>
          </w:p>
          <w:p w14:paraId="3C5D126A" w14:textId="77777777" w:rsidR="00A66D3D" w:rsidRPr="00597883" w:rsidRDefault="00A66D3D">
            <w:pPr>
              <w:rPr>
                <w:szCs w:val="22"/>
              </w:rPr>
            </w:pPr>
          </w:p>
          <w:p w14:paraId="59983856" w14:textId="77777777" w:rsidR="00A66D3D" w:rsidRPr="00597883" w:rsidRDefault="00A66D3D">
            <w:pPr>
              <w:rPr>
                <w:szCs w:val="22"/>
              </w:rPr>
            </w:pPr>
          </w:p>
          <w:p w14:paraId="3FB60E30" w14:textId="77777777" w:rsidR="00A66D3D" w:rsidRPr="00597883" w:rsidRDefault="00740722">
            <w:pPr>
              <w:rPr>
                <w:szCs w:val="22"/>
              </w:rPr>
            </w:pPr>
            <w:r w:rsidRPr="00597883">
              <w:rPr>
                <w:szCs w:val="22"/>
              </w:rPr>
              <w:t>3. vagy súlyosabb fok</w:t>
            </w:r>
          </w:p>
          <w:p w14:paraId="464B2433" w14:textId="77777777" w:rsidR="00A66D3D" w:rsidRPr="00597883" w:rsidRDefault="00A66D3D">
            <w:pPr>
              <w:rPr>
                <w:szCs w:val="22"/>
              </w:rPr>
            </w:pPr>
          </w:p>
          <w:p w14:paraId="4BB88D6C" w14:textId="77777777" w:rsidR="00A66D3D" w:rsidRPr="00597883" w:rsidRDefault="00A66D3D">
            <w:pPr>
              <w:rPr>
                <w:szCs w:val="22"/>
              </w:rPr>
            </w:pPr>
          </w:p>
        </w:tc>
        <w:tc>
          <w:tcPr>
            <w:tcW w:w="2972" w:type="pct"/>
            <w:hideMark/>
          </w:tcPr>
          <w:p w14:paraId="02163A5C" w14:textId="77777777" w:rsidR="00A66D3D" w:rsidRPr="00597883" w:rsidRDefault="00740722">
            <w:pPr>
              <w:rPr>
                <w:szCs w:val="22"/>
              </w:rPr>
            </w:pPr>
            <w:r w:rsidRPr="00597883">
              <w:rPr>
                <w:szCs w:val="22"/>
              </w:rPr>
              <w:t>Megjelenés 45 mg</w:t>
            </w:r>
            <w:r w:rsidRPr="00597883">
              <w:rPr>
                <w:szCs w:val="22"/>
              </w:rPr>
              <w:noBreakHyphen/>
              <w:t>os dózisnál:</w:t>
            </w:r>
          </w:p>
          <w:p w14:paraId="29C991E5" w14:textId="77777777" w:rsidR="00A66D3D" w:rsidRPr="00597883" w:rsidRDefault="00740722">
            <w:pPr>
              <w:numPr>
                <w:ilvl w:val="0"/>
                <w:numId w:val="22"/>
              </w:numPr>
              <w:ind w:left="459" w:hanging="284"/>
              <w:rPr>
                <w:szCs w:val="22"/>
              </w:rPr>
            </w:pPr>
            <w:r w:rsidRPr="00597883">
              <w:rPr>
                <w:szCs w:val="22"/>
              </w:rPr>
              <w:t>Az Iclusig adagolását, a májfunkció monitorozása mellett, félbe kell szakítani.</w:t>
            </w:r>
          </w:p>
          <w:p w14:paraId="34EEDA0F" w14:textId="77777777" w:rsidR="00A66D3D" w:rsidRPr="00597883" w:rsidRDefault="00740722">
            <w:pPr>
              <w:numPr>
                <w:ilvl w:val="0"/>
                <w:numId w:val="22"/>
              </w:numPr>
              <w:ind w:left="459" w:hanging="284"/>
              <w:rPr>
                <w:szCs w:val="22"/>
              </w:rPr>
            </w:pPr>
            <w:r w:rsidRPr="00597883">
              <w:rPr>
                <w:szCs w:val="22"/>
              </w:rPr>
              <w:t>Az Iclusig</w:t>
            </w:r>
            <w:r w:rsidRPr="00597883">
              <w:rPr>
                <w:szCs w:val="22"/>
              </w:rPr>
              <w:noBreakHyphen/>
              <w:t>kezelést 30 mg</w:t>
            </w:r>
            <w:r w:rsidRPr="00597883">
              <w:rPr>
                <w:szCs w:val="22"/>
              </w:rPr>
              <w:noBreakHyphen/>
              <w:t>os dózissal kell folytatni, miután visszaáll ≤ 1. fokúra (&lt; 3 × ULN), vagy visszaáll a kezelés előtti fokúra.</w:t>
            </w:r>
          </w:p>
          <w:p w14:paraId="4A303017" w14:textId="77777777" w:rsidR="00A66D3D" w:rsidRPr="00597883" w:rsidRDefault="00740722">
            <w:pPr>
              <w:rPr>
                <w:szCs w:val="22"/>
              </w:rPr>
            </w:pPr>
            <w:r w:rsidRPr="00597883">
              <w:rPr>
                <w:szCs w:val="22"/>
              </w:rPr>
              <w:t>Megjelenés 30 mg</w:t>
            </w:r>
            <w:r w:rsidRPr="00597883">
              <w:rPr>
                <w:szCs w:val="22"/>
              </w:rPr>
              <w:noBreakHyphen/>
              <w:t>os dózisnál:</w:t>
            </w:r>
          </w:p>
          <w:p w14:paraId="35B1B680" w14:textId="77777777" w:rsidR="00A66D3D" w:rsidRPr="00597883" w:rsidRDefault="00740722">
            <w:pPr>
              <w:numPr>
                <w:ilvl w:val="0"/>
                <w:numId w:val="23"/>
              </w:numPr>
              <w:ind w:left="459" w:hanging="284"/>
              <w:rPr>
                <w:szCs w:val="22"/>
              </w:rPr>
            </w:pPr>
            <w:r w:rsidRPr="00597883">
              <w:rPr>
                <w:szCs w:val="22"/>
              </w:rPr>
              <w:t>Az Iclusig adagolását félbe kell szakítani, és miután visszaáll ≤ 1. fokúra, vagy visszaáll a kezelés előtti fokúra, a kezelést 15 mg</w:t>
            </w:r>
            <w:r w:rsidRPr="00597883">
              <w:rPr>
                <w:szCs w:val="22"/>
              </w:rPr>
              <w:noBreakHyphen/>
              <w:t>os dózissal kell folytatni.</w:t>
            </w:r>
          </w:p>
          <w:p w14:paraId="7DB325A9" w14:textId="77777777" w:rsidR="00A66D3D" w:rsidRPr="00597883" w:rsidRDefault="00740722">
            <w:pPr>
              <w:rPr>
                <w:szCs w:val="22"/>
              </w:rPr>
            </w:pPr>
            <w:r w:rsidRPr="00597883">
              <w:rPr>
                <w:szCs w:val="22"/>
              </w:rPr>
              <w:t>Megjelenés 15 mg</w:t>
            </w:r>
            <w:r w:rsidRPr="00597883">
              <w:rPr>
                <w:szCs w:val="22"/>
              </w:rPr>
              <w:noBreakHyphen/>
              <w:t>os dózisnál:</w:t>
            </w:r>
          </w:p>
          <w:p w14:paraId="5CB8CA71" w14:textId="77777777" w:rsidR="00A66D3D" w:rsidRPr="00597883" w:rsidRDefault="00740722">
            <w:pPr>
              <w:numPr>
                <w:ilvl w:val="0"/>
                <w:numId w:val="23"/>
              </w:numPr>
              <w:ind w:left="459" w:hanging="284"/>
              <w:rPr>
                <w:szCs w:val="22"/>
              </w:rPr>
            </w:pPr>
            <w:r w:rsidRPr="00597883">
              <w:rPr>
                <w:szCs w:val="22"/>
              </w:rPr>
              <w:t>Az Iclusig</w:t>
            </w:r>
            <w:r w:rsidRPr="00597883">
              <w:rPr>
                <w:szCs w:val="22"/>
              </w:rPr>
              <w:noBreakHyphen/>
              <w:t>kezelést meg kell szakítani.</w:t>
            </w:r>
          </w:p>
        </w:tc>
      </w:tr>
      <w:tr w:rsidR="00A66D3D" w:rsidRPr="00597883" w14:paraId="6A344D97" w14:textId="77777777">
        <w:tc>
          <w:tcPr>
            <w:tcW w:w="2028" w:type="pct"/>
            <w:hideMark/>
          </w:tcPr>
          <w:p w14:paraId="50AA0158" w14:textId="77777777" w:rsidR="00A66D3D" w:rsidRPr="00597883" w:rsidRDefault="00740722">
            <w:pPr>
              <w:rPr>
                <w:szCs w:val="22"/>
              </w:rPr>
            </w:pPr>
            <w:r w:rsidRPr="00597883">
              <w:rPr>
                <w:szCs w:val="22"/>
              </w:rPr>
              <w:t>Az GPT (ALAT) vagy GOT (ASAT) szintjének ≥ 3 × ULN emelkedése, a bilirubin &gt; 2 × ULN és az alkalikus foszfatáz &lt; 2 × ULN emelkedésével együtt</w:t>
            </w:r>
          </w:p>
        </w:tc>
        <w:tc>
          <w:tcPr>
            <w:tcW w:w="2972" w:type="pct"/>
            <w:hideMark/>
          </w:tcPr>
          <w:p w14:paraId="2502744C" w14:textId="77777777" w:rsidR="00A66D3D" w:rsidRPr="00597883" w:rsidRDefault="00740722">
            <w:pPr>
              <w:rPr>
                <w:szCs w:val="22"/>
              </w:rPr>
            </w:pPr>
            <w:r w:rsidRPr="00597883">
              <w:rPr>
                <w:szCs w:val="22"/>
              </w:rPr>
              <w:t>Az Iclusig</w:t>
            </w:r>
            <w:r w:rsidRPr="00597883">
              <w:rPr>
                <w:szCs w:val="22"/>
              </w:rPr>
              <w:noBreakHyphen/>
              <w:t>kezelést meg kell szakítani.</w:t>
            </w:r>
          </w:p>
        </w:tc>
      </w:tr>
      <w:tr w:rsidR="00A66D3D" w:rsidRPr="00597883" w14:paraId="31D05A24" w14:textId="77777777">
        <w:trPr>
          <w:cantSplit/>
          <w:trHeight w:val="55"/>
        </w:trPr>
        <w:tc>
          <w:tcPr>
            <w:tcW w:w="5000" w:type="pct"/>
            <w:gridSpan w:val="2"/>
            <w:tcBorders>
              <w:top w:val="nil"/>
              <w:left w:val="nil"/>
              <w:bottom w:val="nil"/>
              <w:right w:val="nil"/>
            </w:tcBorders>
            <w:hideMark/>
          </w:tcPr>
          <w:p w14:paraId="73918CB8" w14:textId="77777777" w:rsidR="00A66D3D" w:rsidRPr="00597883" w:rsidRDefault="00740722">
            <w:pPr>
              <w:ind w:left="578" w:hanging="578"/>
              <w:rPr>
                <w:sz w:val="20"/>
              </w:rPr>
            </w:pPr>
            <w:r w:rsidRPr="00597883">
              <w:rPr>
                <w:sz w:val="20"/>
              </w:rPr>
              <w:t>*ULN = a laboratóriumban használt normálérték felső határa</w:t>
            </w:r>
          </w:p>
        </w:tc>
      </w:tr>
    </w:tbl>
    <w:p w14:paraId="211EF51E" w14:textId="77777777" w:rsidR="00A66D3D" w:rsidRPr="00597883" w:rsidRDefault="00A66D3D">
      <w:pPr>
        <w:tabs>
          <w:tab w:val="left" w:pos="567"/>
        </w:tabs>
        <w:rPr>
          <w:szCs w:val="22"/>
        </w:rPr>
      </w:pPr>
    </w:p>
    <w:p w14:paraId="3BAE31CD" w14:textId="77777777" w:rsidR="00A66D3D" w:rsidRPr="00597883" w:rsidRDefault="00740722" w:rsidP="002D0881">
      <w:pPr>
        <w:keepNext/>
        <w:tabs>
          <w:tab w:val="left" w:pos="567"/>
        </w:tabs>
        <w:rPr>
          <w:i/>
          <w:szCs w:val="22"/>
        </w:rPr>
      </w:pPr>
      <w:r w:rsidRPr="00597883">
        <w:rPr>
          <w:i/>
          <w:szCs w:val="22"/>
        </w:rPr>
        <w:lastRenderedPageBreak/>
        <w:t>Idős betegek</w:t>
      </w:r>
    </w:p>
    <w:p w14:paraId="24B95E44" w14:textId="0933D23E" w:rsidR="00A66D3D" w:rsidRPr="00597883" w:rsidRDefault="00740722">
      <w:pPr>
        <w:tabs>
          <w:tab w:val="left" w:pos="567"/>
        </w:tabs>
        <w:rPr>
          <w:szCs w:val="22"/>
        </w:rPr>
      </w:pPr>
      <w:r w:rsidRPr="00597883">
        <w:rPr>
          <w:szCs w:val="22"/>
        </w:rPr>
        <w:t>Az Iclusig</w:t>
      </w:r>
      <w:r w:rsidRPr="00597883">
        <w:rPr>
          <w:szCs w:val="22"/>
        </w:rPr>
        <w:noBreakHyphen/>
        <w:t>gal végzett</w:t>
      </w:r>
      <w:r w:rsidR="00A33DA5" w:rsidRPr="00597883">
        <w:rPr>
          <w:szCs w:val="22"/>
        </w:rPr>
        <w:t xml:space="preserve"> PACE és OPTIC</w:t>
      </w:r>
      <w:r w:rsidRPr="00597883">
        <w:rPr>
          <w:szCs w:val="22"/>
        </w:rPr>
        <w:t xml:space="preserve"> klinikai vizsgálat</w:t>
      </w:r>
      <w:r w:rsidR="00A33DA5" w:rsidRPr="00597883">
        <w:rPr>
          <w:szCs w:val="22"/>
        </w:rPr>
        <w:t>ok</w:t>
      </w:r>
      <w:r w:rsidRPr="00597883">
        <w:rPr>
          <w:szCs w:val="22"/>
        </w:rPr>
        <w:t xml:space="preserve"> </w:t>
      </w:r>
      <w:r w:rsidR="00A33DA5" w:rsidRPr="00597883">
        <w:rPr>
          <w:szCs w:val="22"/>
        </w:rPr>
        <w:t>732 </w:t>
      </w:r>
      <w:r w:rsidRPr="00597883">
        <w:rPr>
          <w:szCs w:val="22"/>
        </w:rPr>
        <w:t xml:space="preserve">betege közül </w:t>
      </w:r>
      <w:r w:rsidR="00A33DA5" w:rsidRPr="00597883">
        <w:rPr>
          <w:szCs w:val="22"/>
        </w:rPr>
        <w:t xml:space="preserve">191 </w:t>
      </w:r>
      <w:r w:rsidRPr="00597883">
        <w:rPr>
          <w:szCs w:val="22"/>
        </w:rPr>
        <w:t>(</w:t>
      </w:r>
      <w:r w:rsidR="00A33DA5" w:rsidRPr="00597883">
        <w:rPr>
          <w:szCs w:val="22"/>
        </w:rPr>
        <w:t>26</w:t>
      </w:r>
      <w:r w:rsidRPr="00597883">
        <w:rPr>
          <w:szCs w:val="22"/>
        </w:rPr>
        <w:t>%) volt legalább 65 éves. Az idős betegek nagyobb valószínűséggel tapasztaltak mellékhatásokat, mint a 65 év alatti betegek.</w:t>
      </w:r>
    </w:p>
    <w:p w14:paraId="7662138B" w14:textId="77777777" w:rsidR="00A66D3D" w:rsidRPr="00597883" w:rsidRDefault="00A66D3D">
      <w:pPr>
        <w:tabs>
          <w:tab w:val="left" w:pos="567"/>
        </w:tabs>
        <w:rPr>
          <w:szCs w:val="22"/>
        </w:rPr>
      </w:pPr>
    </w:p>
    <w:p w14:paraId="2B94A838" w14:textId="77777777" w:rsidR="00A66D3D" w:rsidRPr="00597883" w:rsidRDefault="00740722">
      <w:pPr>
        <w:keepNext/>
        <w:tabs>
          <w:tab w:val="left" w:pos="567"/>
        </w:tabs>
        <w:rPr>
          <w:i/>
          <w:szCs w:val="22"/>
        </w:rPr>
      </w:pPr>
      <w:r w:rsidRPr="00597883">
        <w:rPr>
          <w:i/>
          <w:szCs w:val="22"/>
        </w:rPr>
        <w:t>Májkárosodás</w:t>
      </w:r>
    </w:p>
    <w:p w14:paraId="01063567" w14:textId="5E2A88AC" w:rsidR="00A66D3D" w:rsidRPr="00597883" w:rsidRDefault="00740722">
      <w:pPr>
        <w:keepNext/>
        <w:tabs>
          <w:tab w:val="left" w:pos="567"/>
        </w:tabs>
        <w:rPr>
          <w:szCs w:val="22"/>
        </w:rPr>
      </w:pPr>
      <w:r w:rsidRPr="00597883">
        <w:rPr>
          <w:szCs w:val="22"/>
        </w:rPr>
        <w:t xml:space="preserve">Májkárosodásban szenvedő betegek az ajánlott kezdő </w:t>
      </w:r>
      <w:r w:rsidR="00965759" w:rsidRPr="00597883">
        <w:rPr>
          <w:szCs w:val="22"/>
        </w:rPr>
        <w:t xml:space="preserve">dózist </w:t>
      </w:r>
      <w:r w:rsidRPr="00597883">
        <w:rPr>
          <w:szCs w:val="22"/>
        </w:rPr>
        <w:t>kaphatják. Óvatosság ajánlott, amikor májkárosodásban szenvedő betegeknek adják az Iclusig</w:t>
      </w:r>
      <w:r w:rsidRPr="00597883">
        <w:rPr>
          <w:szCs w:val="22"/>
        </w:rPr>
        <w:noBreakHyphen/>
        <w:t>ot (lásd 4.4 és 5.2</w:t>
      </w:r>
      <w:r w:rsidR="00965759" w:rsidRPr="00597883">
        <w:rPr>
          <w:szCs w:val="22"/>
        </w:rPr>
        <w:t> </w:t>
      </w:r>
      <w:r w:rsidRPr="00597883">
        <w:rPr>
          <w:szCs w:val="22"/>
        </w:rPr>
        <w:t>pont).</w:t>
      </w:r>
    </w:p>
    <w:p w14:paraId="663B67B7" w14:textId="77777777" w:rsidR="00A66D3D" w:rsidRPr="00597883" w:rsidRDefault="00A66D3D">
      <w:pPr>
        <w:tabs>
          <w:tab w:val="left" w:pos="567"/>
        </w:tabs>
        <w:rPr>
          <w:szCs w:val="22"/>
        </w:rPr>
      </w:pPr>
    </w:p>
    <w:p w14:paraId="1006B346" w14:textId="77777777" w:rsidR="00A66D3D" w:rsidRPr="00597883" w:rsidRDefault="00740722">
      <w:pPr>
        <w:tabs>
          <w:tab w:val="left" w:pos="567"/>
        </w:tabs>
        <w:rPr>
          <w:i/>
          <w:szCs w:val="22"/>
        </w:rPr>
      </w:pPr>
      <w:r w:rsidRPr="00597883">
        <w:rPr>
          <w:i/>
          <w:szCs w:val="22"/>
        </w:rPr>
        <w:t>Vesekárosodás</w:t>
      </w:r>
    </w:p>
    <w:p w14:paraId="6C18308F" w14:textId="77777777" w:rsidR="00A66D3D" w:rsidRPr="00597883" w:rsidRDefault="00740722">
      <w:pPr>
        <w:tabs>
          <w:tab w:val="left" w:pos="567"/>
        </w:tabs>
        <w:rPr>
          <w:szCs w:val="22"/>
        </w:rPr>
      </w:pPr>
      <w:r w:rsidRPr="00597883">
        <w:rPr>
          <w:szCs w:val="22"/>
        </w:rPr>
        <w:t>A ponatinib fő eliminációs útvonala nem a vesén keresztüli kiválasztás. Vesekárosodásban szenvedő betegeken még nem vizsgálták az Iclusig</w:t>
      </w:r>
      <w:r w:rsidRPr="00597883">
        <w:rPr>
          <w:szCs w:val="22"/>
        </w:rPr>
        <w:noBreakHyphen/>
        <w:t>ot. Dózismódosítás nélkül is biztonsággal kezelhetők Iclusig</w:t>
      </w:r>
      <w:r w:rsidRPr="00597883">
        <w:rPr>
          <w:szCs w:val="22"/>
        </w:rPr>
        <w:noBreakHyphen/>
        <w:t>gal azok a betegek, akik becsült kreatinin</w:t>
      </w:r>
      <w:r w:rsidRPr="00597883">
        <w:rPr>
          <w:szCs w:val="22"/>
        </w:rPr>
        <w:noBreakHyphen/>
        <w:t>clearance értéke ≥ 50 ml/min. Óvatosság ajánlott, amennyiben olyan betegeket kezelnek Iclusig</w:t>
      </w:r>
      <w:r w:rsidRPr="00597883">
        <w:rPr>
          <w:szCs w:val="22"/>
        </w:rPr>
        <w:noBreakHyphen/>
        <w:t>gal, akik becsült kreatininclearance értéke &lt; 50 ml/min, vagy végstádiumú vesebetegségben szenvednek.</w:t>
      </w:r>
    </w:p>
    <w:p w14:paraId="770BDDA0" w14:textId="77777777" w:rsidR="00A66D3D" w:rsidRPr="00597883" w:rsidRDefault="00A66D3D">
      <w:pPr>
        <w:tabs>
          <w:tab w:val="left" w:pos="567"/>
        </w:tabs>
        <w:rPr>
          <w:szCs w:val="22"/>
        </w:rPr>
      </w:pPr>
    </w:p>
    <w:p w14:paraId="1D4230BF" w14:textId="77777777" w:rsidR="00A66D3D" w:rsidRPr="00597883" w:rsidRDefault="00740722">
      <w:pPr>
        <w:tabs>
          <w:tab w:val="left" w:pos="567"/>
        </w:tabs>
        <w:rPr>
          <w:i/>
          <w:szCs w:val="22"/>
        </w:rPr>
      </w:pPr>
      <w:r w:rsidRPr="00597883">
        <w:rPr>
          <w:i/>
          <w:szCs w:val="22"/>
        </w:rPr>
        <w:t xml:space="preserve">Gyermekek </w:t>
      </w:r>
      <w:r w:rsidRPr="00597883">
        <w:rPr>
          <w:i/>
          <w:iCs/>
        </w:rPr>
        <w:t>és serdülők</w:t>
      </w:r>
    </w:p>
    <w:p w14:paraId="0F54DF57" w14:textId="77777777" w:rsidR="00A66D3D" w:rsidRPr="00597883" w:rsidRDefault="00740722">
      <w:pPr>
        <w:tabs>
          <w:tab w:val="left" w:pos="567"/>
        </w:tabs>
        <w:rPr>
          <w:szCs w:val="22"/>
        </w:rPr>
      </w:pPr>
      <w:r w:rsidRPr="00597883">
        <w:rPr>
          <w:szCs w:val="22"/>
        </w:rPr>
        <w:t>Az Iclusig biztonságosságát és hatásosságát a 18 évesnél fiatalabb gyermekek esetében nem igazolták. Nincsenek rendelkezésre álló adatok.</w:t>
      </w:r>
    </w:p>
    <w:p w14:paraId="4608B8D0" w14:textId="77777777" w:rsidR="00A66D3D" w:rsidRPr="00597883" w:rsidRDefault="00A66D3D">
      <w:pPr>
        <w:tabs>
          <w:tab w:val="left" w:pos="567"/>
        </w:tabs>
        <w:rPr>
          <w:szCs w:val="22"/>
        </w:rPr>
      </w:pPr>
    </w:p>
    <w:p w14:paraId="57A6E3D8" w14:textId="77777777" w:rsidR="00A66D3D" w:rsidRPr="00597883" w:rsidRDefault="00740722">
      <w:pPr>
        <w:tabs>
          <w:tab w:val="left" w:pos="567"/>
        </w:tabs>
        <w:rPr>
          <w:szCs w:val="22"/>
          <w:u w:val="single"/>
        </w:rPr>
      </w:pPr>
      <w:r w:rsidRPr="00597883">
        <w:rPr>
          <w:szCs w:val="22"/>
          <w:u w:val="single"/>
        </w:rPr>
        <w:t>Az alkalmazás módja</w:t>
      </w:r>
    </w:p>
    <w:p w14:paraId="387FBEF8" w14:textId="77777777" w:rsidR="00A66D3D" w:rsidRPr="00597883" w:rsidRDefault="00740722">
      <w:pPr>
        <w:tabs>
          <w:tab w:val="left" w:pos="567"/>
        </w:tabs>
        <w:rPr>
          <w:szCs w:val="22"/>
        </w:rPr>
      </w:pPr>
      <w:r w:rsidRPr="00597883">
        <w:rPr>
          <w:szCs w:val="22"/>
        </w:rPr>
        <w:t>Az Iclusig szájon át alkalmazandó. A tablettát egészben kell lenyelni. A tablettát a beteg ne törje össze, vagy ne oldja fel. Az Iclusig bevehető étellel vagy a nélkül.</w:t>
      </w:r>
    </w:p>
    <w:p w14:paraId="17CE0058" w14:textId="77777777" w:rsidR="00A66D3D" w:rsidRPr="00597883" w:rsidRDefault="00A66D3D">
      <w:pPr>
        <w:tabs>
          <w:tab w:val="left" w:pos="567"/>
        </w:tabs>
        <w:rPr>
          <w:szCs w:val="22"/>
        </w:rPr>
      </w:pPr>
    </w:p>
    <w:p w14:paraId="54EFF80C" w14:textId="77777777" w:rsidR="00A66D3D" w:rsidRPr="00597883" w:rsidRDefault="00740722">
      <w:pPr>
        <w:tabs>
          <w:tab w:val="left" w:pos="567"/>
        </w:tabs>
        <w:rPr>
          <w:szCs w:val="22"/>
        </w:rPr>
      </w:pPr>
      <w:r w:rsidRPr="00597883">
        <w:rPr>
          <w:szCs w:val="22"/>
        </w:rPr>
        <w:t>A beteget figyelmeztetni kell arra, hogy a tartályban található, szárítószert tartalmazó hengert ne nyelje le.</w:t>
      </w:r>
    </w:p>
    <w:p w14:paraId="150BDA86" w14:textId="77777777" w:rsidR="00A66D3D" w:rsidRPr="00597883" w:rsidRDefault="00A66D3D">
      <w:pPr>
        <w:tabs>
          <w:tab w:val="left" w:pos="567"/>
        </w:tabs>
        <w:rPr>
          <w:szCs w:val="22"/>
        </w:rPr>
      </w:pPr>
    </w:p>
    <w:p w14:paraId="02CB0B51" w14:textId="77777777" w:rsidR="00A66D3D" w:rsidRPr="00597883" w:rsidRDefault="00740722">
      <w:pPr>
        <w:pStyle w:val="Heading2"/>
        <w:numPr>
          <w:ilvl w:val="0"/>
          <w:numId w:val="0"/>
        </w:numPr>
        <w:tabs>
          <w:tab w:val="left" w:pos="567"/>
          <w:tab w:val="num" w:pos="3277"/>
        </w:tabs>
        <w:spacing w:before="0"/>
        <w:ind w:left="360" w:hanging="360"/>
        <w:rPr>
          <w:bCs w:val="0"/>
          <w:szCs w:val="22"/>
        </w:rPr>
      </w:pPr>
      <w:r w:rsidRPr="00597883">
        <w:rPr>
          <w:bCs w:val="0"/>
          <w:szCs w:val="22"/>
        </w:rPr>
        <w:t>4.3</w:t>
      </w:r>
      <w:r w:rsidRPr="00597883">
        <w:rPr>
          <w:bCs w:val="0"/>
          <w:szCs w:val="22"/>
        </w:rPr>
        <w:tab/>
      </w:r>
      <w:r w:rsidRPr="00597883">
        <w:rPr>
          <w:bCs w:val="0"/>
          <w:szCs w:val="22"/>
        </w:rPr>
        <w:tab/>
        <w:t>Ellenjavallatok</w:t>
      </w:r>
    </w:p>
    <w:p w14:paraId="427DE496" w14:textId="77777777" w:rsidR="00A66D3D" w:rsidRPr="00597883" w:rsidRDefault="00A66D3D">
      <w:pPr>
        <w:tabs>
          <w:tab w:val="left" w:pos="567"/>
        </w:tabs>
        <w:rPr>
          <w:szCs w:val="22"/>
        </w:rPr>
      </w:pPr>
    </w:p>
    <w:p w14:paraId="72B7373E" w14:textId="77777777" w:rsidR="00A66D3D" w:rsidRPr="00597883" w:rsidRDefault="00740722">
      <w:pPr>
        <w:tabs>
          <w:tab w:val="left" w:pos="567"/>
        </w:tabs>
        <w:rPr>
          <w:szCs w:val="22"/>
        </w:rPr>
      </w:pPr>
      <w:r w:rsidRPr="00597883">
        <w:rPr>
          <w:szCs w:val="22"/>
        </w:rPr>
        <w:t>A készítmény hatóanyagával vagy a 6.1 pontban felsorolt bármely segédanyagával szembeni túlérzékenység.</w:t>
      </w:r>
    </w:p>
    <w:p w14:paraId="79CF33D1" w14:textId="77777777" w:rsidR="00A66D3D" w:rsidRPr="00597883" w:rsidRDefault="00A66D3D">
      <w:pPr>
        <w:tabs>
          <w:tab w:val="left" w:pos="567"/>
        </w:tabs>
        <w:rPr>
          <w:szCs w:val="22"/>
        </w:rPr>
      </w:pPr>
    </w:p>
    <w:p w14:paraId="1D03C127" w14:textId="77777777" w:rsidR="00A66D3D" w:rsidRPr="00597883" w:rsidRDefault="00740722">
      <w:pPr>
        <w:pStyle w:val="Heading2"/>
        <w:numPr>
          <w:ilvl w:val="1"/>
          <w:numId w:val="25"/>
        </w:numPr>
        <w:spacing w:before="0"/>
        <w:ind w:left="567" w:hanging="567"/>
        <w:rPr>
          <w:bCs w:val="0"/>
          <w:szCs w:val="22"/>
        </w:rPr>
      </w:pPr>
      <w:r w:rsidRPr="00597883">
        <w:rPr>
          <w:bCs w:val="0"/>
          <w:szCs w:val="22"/>
        </w:rPr>
        <w:t>Különleges figyelmeztetések és az alkalmazással kapcsolatos óvintézkedések</w:t>
      </w:r>
    </w:p>
    <w:p w14:paraId="3415C21F" w14:textId="77777777" w:rsidR="00A66D3D" w:rsidRPr="00597883" w:rsidRDefault="00A66D3D">
      <w:pPr>
        <w:keepNext/>
        <w:tabs>
          <w:tab w:val="left" w:pos="567"/>
        </w:tabs>
        <w:rPr>
          <w:szCs w:val="22"/>
          <w:u w:val="single"/>
        </w:rPr>
      </w:pPr>
    </w:p>
    <w:p w14:paraId="41C4E7A5" w14:textId="77777777" w:rsidR="00A66D3D" w:rsidRPr="00597883" w:rsidRDefault="00740722">
      <w:pPr>
        <w:keepNext/>
        <w:tabs>
          <w:tab w:val="left" w:pos="567"/>
        </w:tabs>
        <w:rPr>
          <w:szCs w:val="22"/>
          <w:u w:val="single"/>
        </w:rPr>
      </w:pPr>
      <w:r w:rsidRPr="00597883">
        <w:rPr>
          <w:szCs w:val="22"/>
          <w:u w:val="single"/>
        </w:rPr>
        <w:t>Fontos mellékhatások</w:t>
      </w:r>
    </w:p>
    <w:p w14:paraId="39F76A40" w14:textId="77777777" w:rsidR="00A66D3D" w:rsidRPr="00597883" w:rsidRDefault="00A66D3D">
      <w:pPr>
        <w:pStyle w:val="List3"/>
        <w:numPr>
          <w:ilvl w:val="0"/>
          <w:numId w:val="0"/>
        </w:numPr>
        <w:tabs>
          <w:tab w:val="left" w:pos="567"/>
        </w:tabs>
        <w:ind w:left="36"/>
        <w:rPr>
          <w:szCs w:val="22"/>
        </w:rPr>
      </w:pPr>
    </w:p>
    <w:p w14:paraId="63B3F3C3" w14:textId="77777777" w:rsidR="00A66D3D" w:rsidRPr="00597883" w:rsidRDefault="00740722">
      <w:pPr>
        <w:pStyle w:val="List3"/>
        <w:numPr>
          <w:ilvl w:val="0"/>
          <w:numId w:val="0"/>
        </w:numPr>
        <w:tabs>
          <w:tab w:val="left" w:pos="567"/>
        </w:tabs>
        <w:rPr>
          <w:i/>
          <w:szCs w:val="22"/>
        </w:rPr>
      </w:pPr>
      <w:r w:rsidRPr="00597883">
        <w:rPr>
          <w:i/>
          <w:szCs w:val="22"/>
        </w:rPr>
        <w:t>Myelosuppressio</w:t>
      </w:r>
    </w:p>
    <w:p w14:paraId="099B69DE" w14:textId="24CA7FE5" w:rsidR="00A66D3D" w:rsidRPr="00597883" w:rsidRDefault="00740722">
      <w:pPr>
        <w:tabs>
          <w:tab w:val="left" w:pos="567"/>
        </w:tabs>
        <w:rPr>
          <w:szCs w:val="22"/>
        </w:rPr>
      </w:pPr>
      <w:r w:rsidRPr="00597883">
        <w:rPr>
          <w:szCs w:val="22"/>
        </w:rPr>
        <w:t>Az Iclusig</w:t>
      </w:r>
      <w:r w:rsidRPr="00597883">
        <w:rPr>
          <w:szCs w:val="22"/>
        </w:rPr>
        <w:noBreakHyphen/>
        <w:t>kezelés súlyos (National Cancer Institute Common Terminology Criteria for Adverse Events szerinti 3–4. fokú) thrombocytopenia, neutropenia és anaemia kialakulásával jár. A legtöbb 3., illetve 4. fokú thrombocytopeniában, anaemiában, illetve neutropeniában szenvedő betegnél a betegség a kezelés első 3</w:t>
      </w:r>
      <w:r w:rsidR="00A91644" w:rsidRPr="00597883">
        <w:rPr>
          <w:szCs w:val="22"/>
        </w:rPr>
        <w:t> </w:t>
      </w:r>
      <w:r w:rsidRPr="00597883">
        <w:rPr>
          <w:szCs w:val="22"/>
        </w:rPr>
        <w:t>hónapjában alakult ki. Ezen események gyakorisága nagyobb azoknál a betegeknél, akik a CML akcelerált (AP</w:t>
      </w:r>
      <w:r w:rsidRPr="00597883">
        <w:rPr>
          <w:szCs w:val="22"/>
        </w:rPr>
        <w:noBreakHyphen/>
        <w:t>CML)</w:t>
      </w:r>
      <w:r w:rsidR="00A33DA5" w:rsidRPr="00597883">
        <w:rPr>
          <w:szCs w:val="22"/>
        </w:rPr>
        <w:t>,</w:t>
      </w:r>
      <w:r w:rsidRPr="00597883">
        <w:rPr>
          <w:szCs w:val="22"/>
        </w:rPr>
        <w:t xml:space="preserve"> blasztos krízis (BP</w:t>
      </w:r>
      <w:r w:rsidRPr="00597883">
        <w:rPr>
          <w:szCs w:val="22"/>
        </w:rPr>
        <w:noBreakHyphen/>
        <w:t>CML</w:t>
      </w:r>
      <w:r w:rsidR="00A33DA5" w:rsidRPr="00597883">
        <w:rPr>
          <w:szCs w:val="22"/>
        </w:rPr>
        <w:t xml:space="preserve">), vagy </w:t>
      </w:r>
      <w:r w:rsidRPr="00597883">
        <w:rPr>
          <w:szCs w:val="22"/>
        </w:rPr>
        <w:t>Ph+ ALL fázisában szenvednek, mint a krónikus fázisú CML</w:t>
      </w:r>
      <w:r w:rsidRPr="00597883">
        <w:rPr>
          <w:szCs w:val="22"/>
        </w:rPr>
        <w:noBreakHyphen/>
        <w:t>ben (CP</w:t>
      </w:r>
      <w:r w:rsidRPr="00597883">
        <w:rPr>
          <w:szCs w:val="22"/>
        </w:rPr>
        <w:noBreakHyphen/>
        <w:t>CML) szenvedő betegeknél. Az első 3 hónapban minden 2. héten, majd azt követően havonta vagy a klinikai igénynek megfelelő gyakorisággal teljes vérképvizsgálatot kell végezni. A myelosuppressio általában reverzibilis, és rendszerint kezelhető volt az Iclusig alkalmazásának időleges felfüggesztésével vagy dóziscsökkentéssel (lásd 4.2 pont).</w:t>
      </w:r>
    </w:p>
    <w:p w14:paraId="2A391DF3" w14:textId="77777777" w:rsidR="00A66D3D" w:rsidRPr="00597883" w:rsidRDefault="00A66D3D">
      <w:pPr>
        <w:tabs>
          <w:tab w:val="left" w:pos="567"/>
        </w:tabs>
        <w:rPr>
          <w:szCs w:val="22"/>
        </w:rPr>
      </w:pPr>
    </w:p>
    <w:p w14:paraId="6C3EC4DF" w14:textId="77777777" w:rsidR="00A66D3D" w:rsidRPr="00597883" w:rsidRDefault="00740722">
      <w:pPr>
        <w:tabs>
          <w:tab w:val="left" w:pos="567"/>
        </w:tabs>
        <w:rPr>
          <w:i/>
          <w:szCs w:val="22"/>
        </w:rPr>
      </w:pPr>
      <w:r w:rsidRPr="00597883">
        <w:rPr>
          <w:i/>
          <w:szCs w:val="22"/>
        </w:rPr>
        <w:t>Arteriás occlusio</w:t>
      </w:r>
    </w:p>
    <w:p w14:paraId="3F1397CC" w14:textId="77777777" w:rsidR="00A66D3D" w:rsidRPr="00597883" w:rsidRDefault="00740722">
      <w:pPr>
        <w:tabs>
          <w:tab w:val="left" w:pos="567"/>
        </w:tabs>
        <w:rPr>
          <w:szCs w:val="22"/>
        </w:rPr>
      </w:pPr>
      <w:r w:rsidRPr="00597883">
        <w:rPr>
          <w:szCs w:val="22"/>
        </w:rPr>
        <w:t>Az Iclusig</w:t>
      </w:r>
      <w:r w:rsidRPr="00597883">
        <w:rPr>
          <w:szCs w:val="22"/>
        </w:rPr>
        <w:noBreakHyphen/>
        <w:t>gal kezelt betegeknél artériás érelzáródás fordult elő, beleértve a végzetes myocardialis infarctust, a stroke</w:t>
      </w:r>
      <w:r w:rsidRPr="00597883">
        <w:rPr>
          <w:szCs w:val="22"/>
        </w:rPr>
        <w:noBreakHyphen/>
        <w:t>ot, egyes esetekben maradandó látáskárosodással vagy látásvesztéssel járó arteria retinalis occlusiót, a nagy agyi artériák stenosisát, a súlyos perifériás érbetegséget, az arteria renalis stenosisát (amely súlyosbodó, ingadozó vagy terápiarezisztens hypertoniával társul), és a sürgősen szükségessé váló revascularisatiós beavatkozásokat. Ilyen eseményeket egyaránt észleltek cardiovascularis kockázati tényezőkkel rendelkező, illetve azokkal nem rendelkező betegeknél, beleértve az 50 éves vagy fiatalabb betegeket is. Az artériás elzáródással járó nemkívánatos események gyakorisága az életkorral emelkedett, illetve gyakrabban jelentkeztek olyan betegeknél, akiknek a kórelőzményében ischaemia, hypertonia, diabetes vagy hyperlipidaemia szerepelt.</w:t>
      </w:r>
    </w:p>
    <w:p w14:paraId="6DB33F74" w14:textId="77777777" w:rsidR="00A66D3D" w:rsidRPr="00597883" w:rsidRDefault="00A66D3D">
      <w:pPr>
        <w:tabs>
          <w:tab w:val="left" w:pos="567"/>
        </w:tabs>
        <w:rPr>
          <w:szCs w:val="22"/>
        </w:rPr>
      </w:pPr>
    </w:p>
    <w:p w14:paraId="109636E3" w14:textId="1EFFFE55" w:rsidR="00A66D3D" w:rsidRPr="00597883" w:rsidRDefault="00740722">
      <w:pPr>
        <w:tabs>
          <w:tab w:val="left" w:pos="567"/>
        </w:tabs>
        <w:rPr>
          <w:szCs w:val="22"/>
        </w:rPr>
      </w:pPr>
      <w:r w:rsidRPr="00597883">
        <w:rPr>
          <w:szCs w:val="22"/>
        </w:rPr>
        <w:t>Az artériaelzáródásos szövődmények kockázata valószínűleg dózisfüggő (lásd 4.</w:t>
      </w:r>
      <w:r w:rsidR="00CF6ABB" w:rsidRPr="00597883">
        <w:rPr>
          <w:szCs w:val="22"/>
        </w:rPr>
        <w:t xml:space="preserve">8 </w:t>
      </w:r>
      <w:r w:rsidRPr="00597883">
        <w:rPr>
          <w:szCs w:val="22"/>
        </w:rPr>
        <w:t>és 5.1</w:t>
      </w:r>
      <w:r w:rsidR="00D65095" w:rsidRPr="00597883">
        <w:rPr>
          <w:szCs w:val="22"/>
        </w:rPr>
        <w:t> </w:t>
      </w:r>
      <w:r w:rsidRPr="00597883">
        <w:rPr>
          <w:szCs w:val="22"/>
        </w:rPr>
        <w:t>pont).</w:t>
      </w:r>
    </w:p>
    <w:p w14:paraId="6DC44BBF" w14:textId="77777777" w:rsidR="00A66D3D" w:rsidRPr="00597883" w:rsidRDefault="00A66D3D">
      <w:pPr>
        <w:tabs>
          <w:tab w:val="left" w:pos="567"/>
        </w:tabs>
        <w:rPr>
          <w:szCs w:val="22"/>
        </w:rPr>
      </w:pPr>
    </w:p>
    <w:p w14:paraId="1E9AE1D0" w14:textId="1214EBE1" w:rsidR="00A66D3D" w:rsidRPr="00597883" w:rsidRDefault="00740722">
      <w:pPr>
        <w:tabs>
          <w:tab w:val="left" w:pos="567"/>
        </w:tabs>
        <w:rPr>
          <w:szCs w:val="22"/>
        </w:rPr>
      </w:pPr>
      <w:r w:rsidRPr="00597883">
        <w:rPr>
          <w:szCs w:val="22"/>
        </w:rPr>
        <w:t xml:space="preserve">Artériaelzáródásos szövődmények, beleértve a súlyos rekaciókat is, léptek fel a </w:t>
      </w:r>
      <w:r w:rsidR="00CF6ABB" w:rsidRPr="00597883">
        <w:rPr>
          <w:szCs w:val="22"/>
        </w:rPr>
        <w:t>klinikai fejlesztés során</w:t>
      </w:r>
      <w:r w:rsidRPr="00597883">
        <w:rPr>
          <w:szCs w:val="22"/>
        </w:rPr>
        <w:t xml:space="preserve"> (lásd 4.</w:t>
      </w:r>
      <w:r w:rsidR="00CF6ABB" w:rsidRPr="00597883">
        <w:rPr>
          <w:szCs w:val="22"/>
        </w:rPr>
        <w:t>8 </w:t>
      </w:r>
      <w:r w:rsidRPr="00597883">
        <w:rPr>
          <w:szCs w:val="22"/>
        </w:rPr>
        <w:t>pont). Egyes betegeknél több mint egyféle szövődményt tapasztaltak.</w:t>
      </w:r>
    </w:p>
    <w:p w14:paraId="61ECD90C" w14:textId="77777777" w:rsidR="00A66D3D" w:rsidRPr="00597883" w:rsidRDefault="00A66D3D">
      <w:pPr>
        <w:tabs>
          <w:tab w:val="left" w:pos="567"/>
        </w:tabs>
        <w:rPr>
          <w:szCs w:val="22"/>
        </w:rPr>
      </w:pPr>
    </w:p>
    <w:p w14:paraId="564F963F" w14:textId="02C2E4AB" w:rsidR="00A66D3D" w:rsidRPr="00597883" w:rsidRDefault="00740722">
      <w:pPr>
        <w:tabs>
          <w:tab w:val="left" w:pos="567"/>
        </w:tabs>
        <w:rPr>
          <w:szCs w:val="22"/>
        </w:rPr>
      </w:pPr>
      <w:r w:rsidRPr="00597883">
        <w:rPr>
          <w:szCs w:val="22"/>
        </w:rPr>
        <w:t>Az Iclusig nem alkalmazható olyan betegeknél, akiknek a kórelőzményében myocardialis infarctus, korábbi revascularisatio, vagy stroke szerepel, kivéve akkor, ha a kezeléstől várható előny meghaladja a lehetséges kockázatokat (lásd 4.2 és 4.8</w:t>
      </w:r>
      <w:r w:rsidR="00D65095" w:rsidRPr="00597883">
        <w:rPr>
          <w:szCs w:val="22"/>
        </w:rPr>
        <w:t> </w:t>
      </w:r>
      <w:r w:rsidRPr="00597883">
        <w:rPr>
          <w:szCs w:val="22"/>
        </w:rPr>
        <w:t>pont). Ezeknél a betegeknél alternatív terápiás lehetőségeket is meg kell fontolni a ponatinib kezelés megkezdése előtt.</w:t>
      </w:r>
    </w:p>
    <w:p w14:paraId="4643D683" w14:textId="77777777" w:rsidR="00A66D3D" w:rsidRPr="00597883" w:rsidRDefault="00A66D3D">
      <w:pPr>
        <w:tabs>
          <w:tab w:val="left" w:pos="567"/>
        </w:tabs>
        <w:rPr>
          <w:szCs w:val="22"/>
        </w:rPr>
      </w:pPr>
    </w:p>
    <w:p w14:paraId="33894173" w14:textId="556A6217" w:rsidR="00A66D3D" w:rsidRPr="00597883" w:rsidRDefault="00740722">
      <w:pPr>
        <w:tabs>
          <w:tab w:val="left" w:pos="567"/>
        </w:tabs>
        <w:rPr>
          <w:szCs w:val="22"/>
        </w:rPr>
      </w:pPr>
      <w:r w:rsidRPr="00597883">
        <w:rPr>
          <w:szCs w:val="22"/>
        </w:rPr>
        <w:t>A ponatinib</w:t>
      </w:r>
      <w:r w:rsidRPr="00597883">
        <w:rPr>
          <w:szCs w:val="22"/>
        </w:rPr>
        <w:noBreakHyphen/>
        <w:t>kezelés megkezdése előtt értékelni kell a beteg cardiovascularis állapotát – ideértve a kórtörténet felvételét és a fizikális vizsgálat elvégzését is – a cardiovascularis kockázati tényezőket pedig aktívan kezelni kell. A cardiovascularis állapotot folyamatosan monitorozni, a szív</w:t>
      </w:r>
      <w:r w:rsidRPr="00597883">
        <w:rPr>
          <w:szCs w:val="22"/>
        </w:rPr>
        <w:noBreakHyphen/>
        <w:t>érrendszeri kockázathoz hozzájáruló állapotok gyógyszeres és támogató terápiáját pedig a ponatinib</w:t>
      </w:r>
      <w:r w:rsidRPr="00597883">
        <w:rPr>
          <w:szCs w:val="22"/>
        </w:rPr>
        <w:noBreakHyphen/>
        <w:t>kezelés alatt optimalizálni kell.</w:t>
      </w:r>
      <w:ins w:id="63" w:author="Author">
        <w:r w:rsidR="00A64B2A" w:rsidRPr="00597883">
          <w:rPr>
            <w:szCs w:val="22"/>
          </w:rPr>
          <w:t xml:space="preserve"> A ponatinib-kezelés biztonságosságát pitvarfibrillációban szenvedő betegeknél nem vizsgálták.</w:t>
        </w:r>
      </w:ins>
    </w:p>
    <w:p w14:paraId="33A094CC" w14:textId="77777777" w:rsidR="00A66D3D" w:rsidRPr="00597883" w:rsidRDefault="00A66D3D">
      <w:pPr>
        <w:tabs>
          <w:tab w:val="left" w:pos="567"/>
        </w:tabs>
        <w:rPr>
          <w:szCs w:val="22"/>
        </w:rPr>
      </w:pPr>
    </w:p>
    <w:p w14:paraId="32791C8B" w14:textId="09CB38D5" w:rsidR="00A66D3D" w:rsidRPr="00597883" w:rsidRDefault="00740722">
      <w:pPr>
        <w:tabs>
          <w:tab w:val="left" w:pos="567"/>
        </w:tabs>
        <w:rPr>
          <w:szCs w:val="22"/>
        </w:rPr>
      </w:pPr>
      <w:r w:rsidRPr="00597883">
        <w:rPr>
          <w:szCs w:val="22"/>
        </w:rPr>
        <w:t xml:space="preserve">Az artériaelzáródásra utaló jeleket monitorozni kell, és </w:t>
      </w:r>
      <w:r w:rsidRPr="00597883">
        <w:rPr>
          <w:rStyle w:val="hps"/>
          <w:szCs w:val="22"/>
        </w:rPr>
        <w:t>ha</w:t>
      </w:r>
      <w:r w:rsidRPr="00597883">
        <w:rPr>
          <w:szCs w:val="22"/>
        </w:rPr>
        <w:t xml:space="preserve"> </w:t>
      </w:r>
      <w:r w:rsidRPr="00597883">
        <w:rPr>
          <w:rStyle w:val="hps"/>
          <w:szCs w:val="22"/>
        </w:rPr>
        <w:t>csökkent</w:t>
      </w:r>
      <w:r w:rsidRPr="00597883">
        <w:rPr>
          <w:szCs w:val="22"/>
        </w:rPr>
        <w:t xml:space="preserve"> </w:t>
      </w:r>
      <w:r w:rsidRPr="00597883">
        <w:rPr>
          <w:rStyle w:val="hps"/>
          <w:szCs w:val="22"/>
        </w:rPr>
        <w:t>vagy homályos látás</w:t>
      </w:r>
      <w:r w:rsidRPr="00597883">
        <w:rPr>
          <w:szCs w:val="22"/>
        </w:rPr>
        <w:t xml:space="preserve"> </w:t>
      </w:r>
      <w:r w:rsidRPr="00597883">
        <w:rPr>
          <w:rStyle w:val="hps"/>
          <w:szCs w:val="22"/>
        </w:rPr>
        <w:t>jelentkezik</w:t>
      </w:r>
      <w:r w:rsidRPr="00597883">
        <w:rPr>
          <w:szCs w:val="22"/>
        </w:rPr>
        <w:t xml:space="preserve">, </w:t>
      </w:r>
      <w:r w:rsidRPr="00597883">
        <w:rPr>
          <w:rStyle w:val="hps"/>
          <w:szCs w:val="22"/>
        </w:rPr>
        <w:t>szemészeti</w:t>
      </w:r>
      <w:r w:rsidRPr="00597883">
        <w:rPr>
          <w:szCs w:val="22"/>
        </w:rPr>
        <w:t xml:space="preserve"> </w:t>
      </w:r>
      <w:r w:rsidRPr="00597883">
        <w:rPr>
          <w:rStyle w:val="hps"/>
          <w:szCs w:val="22"/>
        </w:rPr>
        <w:t>vizsgálatot</w:t>
      </w:r>
      <w:r w:rsidRPr="00597883">
        <w:rPr>
          <w:szCs w:val="22"/>
        </w:rPr>
        <w:t xml:space="preserve"> </w:t>
      </w:r>
      <w:r w:rsidRPr="00597883">
        <w:rPr>
          <w:rStyle w:val="alt-edited"/>
          <w:szCs w:val="22"/>
        </w:rPr>
        <w:t xml:space="preserve">kell végezni </w:t>
      </w:r>
      <w:r w:rsidRPr="00597883">
        <w:rPr>
          <w:rStyle w:val="hps"/>
          <w:szCs w:val="22"/>
        </w:rPr>
        <w:t>(</w:t>
      </w:r>
      <w:r w:rsidRPr="00597883">
        <w:rPr>
          <w:rStyle w:val="alt-edited"/>
          <w:szCs w:val="22"/>
        </w:rPr>
        <w:t>beleértve a szemfenék vizsgálatot is)</w:t>
      </w:r>
      <w:r w:rsidRPr="00597883">
        <w:rPr>
          <w:szCs w:val="22"/>
        </w:rPr>
        <w:t>. Artériaelzáródás esetén azonnal meg kell szakítani az Iclusig</w:t>
      </w:r>
      <w:r w:rsidRPr="00597883">
        <w:rPr>
          <w:szCs w:val="22"/>
        </w:rPr>
        <w:noBreakHyphen/>
        <w:t>gal végzett kezelést. Az esemény megszűnése után a haszon</w:t>
      </w:r>
      <w:r w:rsidRPr="00597883">
        <w:rPr>
          <w:szCs w:val="22"/>
        </w:rPr>
        <w:noBreakHyphen/>
        <w:t>kockázat arány mérlegelése kell az Iclusig</w:t>
      </w:r>
      <w:r w:rsidRPr="00597883">
        <w:rPr>
          <w:szCs w:val="22"/>
        </w:rPr>
        <w:noBreakHyphen/>
        <w:t>kezelés újraindítását irányítsa (lásd 4.4 és 4.8</w:t>
      </w:r>
      <w:r w:rsidR="00A91644" w:rsidRPr="00597883">
        <w:rPr>
          <w:szCs w:val="22"/>
        </w:rPr>
        <w:t> </w:t>
      </w:r>
      <w:r w:rsidRPr="00597883">
        <w:rPr>
          <w:szCs w:val="22"/>
        </w:rPr>
        <w:t>pont).</w:t>
      </w:r>
    </w:p>
    <w:p w14:paraId="6B48D071" w14:textId="77777777" w:rsidR="00A66D3D" w:rsidRPr="00597883" w:rsidRDefault="00A66D3D">
      <w:pPr>
        <w:tabs>
          <w:tab w:val="left" w:pos="567"/>
        </w:tabs>
        <w:rPr>
          <w:szCs w:val="22"/>
        </w:rPr>
      </w:pPr>
    </w:p>
    <w:p w14:paraId="637177FC" w14:textId="77777777" w:rsidR="00A66D3D" w:rsidRPr="00597883" w:rsidRDefault="00740722">
      <w:pPr>
        <w:keepNext/>
        <w:rPr>
          <w:i/>
          <w:szCs w:val="22"/>
        </w:rPr>
      </w:pPr>
      <w:r w:rsidRPr="00597883">
        <w:rPr>
          <w:i/>
          <w:szCs w:val="22"/>
        </w:rPr>
        <w:t xml:space="preserve">Vénás thromboembolia </w:t>
      </w:r>
    </w:p>
    <w:p w14:paraId="1314DEFC" w14:textId="1DFCD2DA" w:rsidR="00A66D3D" w:rsidRPr="00597883" w:rsidRDefault="00740722">
      <w:pPr>
        <w:tabs>
          <w:tab w:val="left" w:pos="567"/>
        </w:tabs>
        <w:rPr>
          <w:szCs w:val="22"/>
        </w:rPr>
      </w:pPr>
      <w:r w:rsidRPr="00597883">
        <w:rPr>
          <w:szCs w:val="22"/>
        </w:rPr>
        <w:t xml:space="preserve">Vénás thromboemboliás mellékhatások, beleértve a súlyos reakciókat is, fordultak elő a </w:t>
      </w:r>
      <w:r w:rsidR="003B12AE" w:rsidRPr="00597883">
        <w:rPr>
          <w:szCs w:val="22"/>
        </w:rPr>
        <w:t>kl</w:t>
      </w:r>
      <w:r w:rsidR="006F52A9" w:rsidRPr="00597883">
        <w:rPr>
          <w:szCs w:val="22"/>
        </w:rPr>
        <w:t>i</w:t>
      </w:r>
      <w:r w:rsidR="003B12AE" w:rsidRPr="00597883">
        <w:rPr>
          <w:szCs w:val="22"/>
        </w:rPr>
        <w:t>nikai fejlesztés során</w:t>
      </w:r>
      <w:r w:rsidRPr="00597883">
        <w:rPr>
          <w:szCs w:val="22"/>
        </w:rPr>
        <w:t xml:space="preserve"> (lásd 4.8 pont).</w:t>
      </w:r>
    </w:p>
    <w:p w14:paraId="22BB1442" w14:textId="77777777" w:rsidR="00A66D3D" w:rsidRPr="00597883" w:rsidRDefault="00A66D3D">
      <w:pPr>
        <w:keepNext/>
        <w:rPr>
          <w:szCs w:val="22"/>
        </w:rPr>
      </w:pPr>
    </w:p>
    <w:p w14:paraId="7E04EFFB" w14:textId="0731B483" w:rsidR="00A66D3D" w:rsidRPr="00597883" w:rsidRDefault="00740722">
      <w:pPr>
        <w:tabs>
          <w:tab w:val="left" w:pos="567"/>
        </w:tabs>
        <w:rPr>
          <w:szCs w:val="22"/>
        </w:rPr>
      </w:pPr>
      <w:r w:rsidRPr="00597883">
        <w:rPr>
          <w:szCs w:val="22"/>
        </w:rPr>
        <w:t>A thromboemboliára utaló jeleket monitorozni kell. Thromboembolia esetén azonnal meg kell szakítani az Iclusig</w:t>
      </w:r>
      <w:r w:rsidRPr="00597883">
        <w:rPr>
          <w:szCs w:val="22"/>
        </w:rPr>
        <w:noBreakHyphen/>
        <w:t>kezelést. A haszon</w:t>
      </w:r>
      <w:r w:rsidRPr="00597883">
        <w:rPr>
          <w:szCs w:val="22"/>
        </w:rPr>
        <w:noBreakHyphen/>
        <w:t>kockázat arány mérlegelésének kell meghatároznia az Iclusig</w:t>
      </w:r>
      <w:r w:rsidRPr="00597883">
        <w:rPr>
          <w:szCs w:val="22"/>
        </w:rPr>
        <w:noBreakHyphen/>
        <w:t>kezelés újraindításáról hozott döntésben (lásd 4.2 és 4.8</w:t>
      </w:r>
      <w:r w:rsidR="00D65095" w:rsidRPr="00597883">
        <w:rPr>
          <w:szCs w:val="22"/>
        </w:rPr>
        <w:t> </w:t>
      </w:r>
      <w:r w:rsidRPr="00597883">
        <w:rPr>
          <w:szCs w:val="22"/>
        </w:rPr>
        <w:t>pont).</w:t>
      </w:r>
    </w:p>
    <w:p w14:paraId="1E775F61" w14:textId="77777777" w:rsidR="00A66D3D" w:rsidRPr="00597883" w:rsidRDefault="00A66D3D">
      <w:pPr>
        <w:keepNext/>
        <w:rPr>
          <w:szCs w:val="22"/>
        </w:rPr>
      </w:pPr>
    </w:p>
    <w:p w14:paraId="6492D4FE" w14:textId="77777777" w:rsidR="00A66D3D" w:rsidRPr="00597883" w:rsidRDefault="00740722">
      <w:pPr>
        <w:keepNext/>
        <w:rPr>
          <w:szCs w:val="22"/>
        </w:rPr>
      </w:pPr>
      <w:r w:rsidRPr="00597883">
        <w:rPr>
          <w:szCs w:val="22"/>
        </w:rPr>
        <w:t>Iclusig</w:t>
      </w:r>
      <w:r w:rsidRPr="00597883">
        <w:rPr>
          <w:szCs w:val="22"/>
        </w:rPr>
        <w:noBreakHyphen/>
        <w:t>gal kezelt betegeknél a vena retinalis elzáródása egyes esetekben maradandó látáscsökkenéssel, illetve látásvesztéssel társult. H</w:t>
      </w:r>
      <w:r w:rsidRPr="00597883">
        <w:rPr>
          <w:rStyle w:val="hps"/>
          <w:szCs w:val="22"/>
        </w:rPr>
        <w:t>a</w:t>
      </w:r>
      <w:r w:rsidRPr="00597883">
        <w:rPr>
          <w:szCs w:val="22"/>
        </w:rPr>
        <w:t xml:space="preserve"> </w:t>
      </w:r>
      <w:r w:rsidRPr="00597883">
        <w:rPr>
          <w:rStyle w:val="hps"/>
          <w:szCs w:val="22"/>
        </w:rPr>
        <w:t>csökkent</w:t>
      </w:r>
      <w:r w:rsidRPr="00597883">
        <w:rPr>
          <w:szCs w:val="22"/>
        </w:rPr>
        <w:t xml:space="preserve"> </w:t>
      </w:r>
      <w:r w:rsidRPr="00597883">
        <w:rPr>
          <w:rStyle w:val="hps"/>
          <w:szCs w:val="22"/>
        </w:rPr>
        <w:t>vagy homályos látás</w:t>
      </w:r>
      <w:r w:rsidRPr="00597883">
        <w:rPr>
          <w:szCs w:val="22"/>
        </w:rPr>
        <w:t xml:space="preserve"> </w:t>
      </w:r>
      <w:r w:rsidRPr="00597883">
        <w:rPr>
          <w:rStyle w:val="hps"/>
          <w:szCs w:val="22"/>
        </w:rPr>
        <w:t>jelentkezik</w:t>
      </w:r>
      <w:r w:rsidRPr="00597883">
        <w:rPr>
          <w:szCs w:val="22"/>
        </w:rPr>
        <w:t xml:space="preserve">, </w:t>
      </w:r>
      <w:r w:rsidRPr="00597883">
        <w:rPr>
          <w:rStyle w:val="hps"/>
          <w:szCs w:val="22"/>
        </w:rPr>
        <w:t>szemészeti</w:t>
      </w:r>
      <w:r w:rsidRPr="00597883">
        <w:rPr>
          <w:szCs w:val="22"/>
        </w:rPr>
        <w:t xml:space="preserve"> </w:t>
      </w:r>
      <w:r w:rsidRPr="00597883">
        <w:rPr>
          <w:rStyle w:val="hps"/>
          <w:szCs w:val="22"/>
        </w:rPr>
        <w:t>vizsgálatot</w:t>
      </w:r>
      <w:r w:rsidRPr="00597883">
        <w:rPr>
          <w:szCs w:val="22"/>
        </w:rPr>
        <w:t xml:space="preserve"> </w:t>
      </w:r>
      <w:r w:rsidRPr="00597883">
        <w:rPr>
          <w:rStyle w:val="alt-edited"/>
          <w:szCs w:val="22"/>
        </w:rPr>
        <w:t xml:space="preserve">kell végezni </w:t>
      </w:r>
      <w:r w:rsidRPr="00597883">
        <w:rPr>
          <w:rStyle w:val="hps"/>
          <w:szCs w:val="22"/>
        </w:rPr>
        <w:t>(</w:t>
      </w:r>
      <w:r w:rsidRPr="00597883">
        <w:rPr>
          <w:rStyle w:val="alt-edited"/>
          <w:szCs w:val="22"/>
        </w:rPr>
        <w:t>beleértve a szemfenék vizsgálatot is)</w:t>
      </w:r>
      <w:r w:rsidRPr="00597883">
        <w:rPr>
          <w:szCs w:val="22"/>
        </w:rPr>
        <w:t>.</w:t>
      </w:r>
    </w:p>
    <w:p w14:paraId="7001FC6C" w14:textId="77777777" w:rsidR="00A66D3D" w:rsidRPr="00597883" w:rsidRDefault="00A66D3D">
      <w:pPr>
        <w:tabs>
          <w:tab w:val="left" w:pos="567"/>
        </w:tabs>
        <w:rPr>
          <w:szCs w:val="22"/>
        </w:rPr>
      </w:pPr>
    </w:p>
    <w:p w14:paraId="173DA782" w14:textId="77777777" w:rsidR="00A66D3D" w:rsidRPr="00597883" w:rsidRDefault="00740722">
      <w:pPr>
        <w:tabs>
          <w:tab w:val="left" w:pos="567"/>
        </w:tabs>
        <w:rPr>
          <w:i/>
          <w:szCs w:val="22"/>
        </w:rPr>
      </w:pPr>
      <w:r w:rsidRPr="00597883">
        <w:rPr>
          <w:i/>
          <w:szCs w:val="22"/>
        </w:rPr>
        <w:t>Hypertonia</w:t>
      </w:r>
    </w:p>
    <w:p w14:paraId="334FEBD6" w14:textId="18E6CBBA" w:rsidR="00A66D3D" w:rsidRPr="00597883" w:rsidRDefault="00740722">
      <w:pPr>
        <w:tabs>
          <w:tab w:val="left" w:pos="567"/>
        </w:tabs>
        <w:rPr>
          <w:szCs w:val="22"/>
        </w:rPr>
      </w:pPr>
      <w:r w:rsidRPr="00597883">
        <w:rPr>
          <w:szCs w:val="22"/>
        </w:rPr>
        <w:t>A magas vérnyomás hozzájárulhat az artériás trombotikus események kockázatához, beleértve az arteria renalis stenosisát is. Iclusig</w:t>
      </w:r>
      <w:r w:rsidRPr="00597883">
        <w:rPr>
          <w:szCs w:val="22"/>
        </w:rPr>
        <w:noBreakHyphen/>
        <w:t>kezelés során minden egyes klinikai vizit alkalmával monitorozni és kezelni kell a vérnyomást, a magasvérnyomás</w:t>
      </w:r>
      <w:r w:rsidRPr="00597883">
        <w:rPr>
          <w:szCs w:val="22"/>
        </w:rPr>
        <w:noBreakHyphen/>
        <w:t>betegség beállítását pedig a normál érték eléréséig kell folytatni. Az Iclusig</w:t>
      </w:r>
      <w:r w:rsidRPr="00597883">
        <w:rPr>
          <w:szCs w:val="22"/>
        </w:rPr>
        <w:noBreakHyphen/>
        <w:t>kezelést ideiglenesen fel kell függeszteni, ha a magas vérnyomás nincs gyógyszeresen beállítva (lásd 4.2</w:t>
      </w:r>
      <w:r w:rsidR="00D65095" w:rsidRPr="00597883">
        <w:rPr>
          <w:szCs w:val="22"/>
        </w:rPr>
        <w:t> </w:t>
      </w:r>
      <w:r w:rsidRPr="00597883">
        <w:rPr>
          <w:szCs w:val="22"/>
        </w:rPr>
        <w:t>pont).</w:t>
      </w:r>
    </w:p>
    <w:p w14:paraId="1C1740C5" w14:textId="77777777" w:rsidR="00A66D3D" w:rsidRPr="00597883" w:rsidRDefault="00A66D3D">
      <w:pPr>
        <w:tabs>
          <w:tab w:val="left" w:pos="567"/>
        </w:tabs>
        <w:rPr>
          <w:szCs w:val="22"/>
        </w:rPr>
      </w:pPr>
    </w:p>
    <w:p w14:paraId="431C78BE" w14:textId="77777777" w:rsidR="00A66D3D" w:rsidRPr="00597883" w:rsidRDefault="00740722">
      <w:pPr>
        <w:rPr>
          <w:szCs w:val="22"/>
        </w:rPr>
      </w:pPr>
      <w:r w:rsidRPr="00597883">
        <w:rPr>
          <w:szCs w:val="22"/>
        </w:rPr>
        <w:t>Nagymértékben súlyosbodó, ingadozó vagy terápiarezisztens hypertonia esetén a kezelést meg kell szakítani, és meg kell fontolni az arteria renalis stenosis vizsgálatát.</w:t>
      </w:r>
    </w:p>
    <w:p w14:paraId="3650ED30" w14:textId="77777777" w:rsidR="00A66D3D" w:rsidRPr="00597883" w:rsidRDefault="00A66D3D">
      <w:pPr>
        <w:tabs>
          <w:tab w:val="left" w:pos="567"/>
        </w:tabs>
        <w:rPr>
          <w:szCs w:val="22"/>
        </w:rPr>
      </w:pPr>
    </w:p>
    <w:p w14:paraId="59A80DF2" w14:textId="77777777" w:rsidR="00A66D3D" w:rsidRPr="00597883" w:rsidRDefault="00740722">
      <w:pPr>
        <w:tabs>
          <w:tab w:val="left" w:pos="567"/>
        </w:tabs>
        <w:rPr>
          <w:szCs w:val="22"/>
        </w:rPr>
      </w:pPr>
      <w:r w:rsidRPr="00597883">
        <w:rPr>
          <w:szCs w:val="22"/>
        </w:rPr>
        <w:t>Iclusig</w:t>
      </w:r>
      <w:r w:rsidRPr="00597883">
        <w:rPr>
          <w:szCs w:val="22"/>
        </w:rPr>
        <w:noBreakHyphen/>
        <w:t>gal kezelt betegeknél a kezelés ideje alatt hypertonia alakult ki (beleértve a hypertoniás krízist is). Zavartsággal, fejfájással, mellkasi fájdalommal vagy légszomjjal járó hypertonia esetén a betegek sürgős klinikai beavatkozásra szorulhatnak.</w:t>
      </w:r>
    </w:p>
    <w:p w14:paraId="1F2BF002" w14:textId="77777777" w:rsidR="00A66D3D" w:rsidRPr="00597883" w:rsidRDefault="00A66D3D">
      <w:pPr>
        <w:tabs>
          <w:tab w:val="left" w:pos="567"/>
        </w:tabs>
        <w:rPr>
          <w:szCs w:val="22"/>
        </w:rPr>
      </w:pPr>
    </w:p>
    <w:p w14:paraId="73A33033" w14:textId="77777777" w:rsidR="00A66D3D" w:rsidRPr="00597883" w:rsidRDefault="00740722">
      <w:pPr>
        <w:tabs>
          <w:tab w:val="left" w:pos="567"/>
        </w:tabs>
        <w:rPr>
          <w:i/>
          <w:szCs w:val="22"/>
        </w:rPr>
      </w:pPr>
      <w:r w:rsidRPr="00597883">
        <w:rPr>
          <w:i/>
          <w:szCs w:val="22"/>
        </w:rPr>
        <w:t>Aneurysma és arteria</w:t>
      </w:r>
      <w:r w:rsidRPr="00597883">
        <w:rPr>
          <w:i/>
          <w:szCs w:val="22"/>
        </w:rPr>
        <w:noBreakHyphen/>
        <w:t>dissectio</w:t>
      </w:r>
    </w:p>
    <w:p w14:paraId="567D0C90" w14:textId="77777777" w:rsidR="00A66D3D" w:rsidRPr="00597883" w:rsidRDefault="00740722">
      <w:pPr>
        <w:tabs>
          <w:tab w:val="left" w:pos="567"/>
        </w:tabs>
        <w:rPr>
          <w:szCs w:val="22"/>
        </w:rPr>
      </w:pPr>
      <w:r w:rsidRPr="00597883">
        <w:rPr>
          <w:szCs w:val="22"/>
        </w:rPr>
        <w:t>A VEGF</w:t>
      </w:r>
      <w:r w:rsidRPr="00597883">
        <w:rPr>
          <w:szCs w:val="22"/>
        </w:rPr>
        <w:noBreakHyphen/>
        <w:t>jelútgátlók alkalmazása a hypertoniás és a nem magas vérnyomású betegeknél egyaránt aeurysmák és/vagy arteria dissectiók kialakulását segítheti elő. A Iclusig</w:t>
      </w:r>
      <w:r w:rsidRPr="00597883">
        <w:rPr>
          <w:szCs w:val="22"/>
        </w:rPr>
        <w:noBreakHyphen/>
        <w:t>kezelés megkezdése előtt ezt a kockázatot gondosan mérlegelni kell az olyan rizikófaktorokkal rendelkező betegeknél, mint hypertonia vagy a kórtörténetben előforduló aneurysma.</w:t>
      </w:r>
    </w:p>
    <w:p w14:paraId="1657C9DB" w14:textId="77777777" w:rsidR="00A66D3D" w:rsidRPr="00597883" w:rsidRDefault="00A66D3D">
      <w:pPr>
        <w:tabs>
          <w:tab w:val="left" w:pos="567"/>
        </w:tabs>
        <w:rPr>
          <w:szCs w:val="22"/>
        </w:rPr>
      </w:pPr>
    </w:p>
    <w:p w14:paraId="40E78C5B" w14:textId="77777777" w:rsidR="00A66D3D" w:rsidRPr="00597883" w:rsidRDefault="00740722">
      <w:pPr>
        <w:keepNext/>
        <w:keepLines/>
        <w:tabs>
          <w:tab w:val="left" w:pos="567"/>
        </w:tabs>
        <w:rPr>
          <w:i/>
          <w:szCs w:val="22"/>
        </w:rPr>
      </w:pPr>
      <w:r w:rsidRPr="00597883">
        <w:rPr>
          <w:i/>
          <w:szCs w:val="22"/>
        </w:rPr>
        <w:lastRenderedPageBreak/>
        <w:t>Pangásos szívelégtelenség</w:t>
      </w:r>
    </w:p>
    <w:p w14:paraId="0E0068F0" w14:textId="5E3A42EF" w:rsidR="00A66D3D" w:rsidRPr="00597883" w:rsidRDefault="00740722">
      <w:pPr>
        <w:keepNext/>
        <w:keepLines/>
        <w:tabs>
          <w:tab w:val="left" w:pos="567"/>
        </w:tabs>
        <w:rPr>
          <w:szCs w:val="22"/>
        </w:rPr>
      </w:pPr>
      <w:r w:rsidRPr="00597883">
        <w:rPr>
          <w:szCs w:val="22"/>
        </w:rPr>
        <w:t>Súlyos és végzetes szívelégtelenség, vagy bal kamrai működészavar alakult ki Iclusig</w:t>
      </w:r>
      <w:r w:rsidRPr="00597883">
        <w:rPr>
          <w:szCs w:val="22"/>
        </w:rPr>
        <w:noBreakHyphen/>
        <w:t>gal kezelt betegeknél – többek között korábbi, érelzáródásos reakciókkal összefüggésben. A betegeken monitorozni kell a szívelégtelenségnek megfelelő panaszokat és tüneteket, azokat a klinikailag javallt módon kezelni kell, akár az Iclusig-kezelés megszakításával. Meg kell fontolni a ponatinib</w:t>
      </w:r>
      <w:r w:rsidRPr="00597883">
        <w:rPr>
          <w:szCs w:val="22"/>
        </w:rPr>
        <w:noBreakHyphen/>
        <w:t>kezelés leállítását azoknál a betegeknél, akiknél súlyos szívelégtleneség alakul ki (4.2 és 4.8 pont).</w:t>
      </w:r>
    </w:p>
    <w:p w14:paraId="40C6658D" w14:textId="77777777" w:rsidR="00A66D3D" w:rsidRPr="00597883" w:rsidRDefault="00A66D3D">
      <w:pPr>
        <w:tabs>
          <w:tab w:val="left" w:pos="567"/>
        </w:tabs>
        <w:rPr>
          <w:szCs w:val="22"/>
        </w:rPr>
      </w:pPr>
    </w:p>
    <w:p w14:paraId="1632AC11" w14:textId="77777777" w:rsidR="00A66D3D" w:rsidRPr="00597883" w:rsidRDefault="00740722">
      <w:pPr>
        <w:pStyle w:val="List3"/>
        <w:numPr>
          <w:ilvl w:val="0"/>
          <w:numId w:val="0"/>
        </w:numPr>
        <w:tabs>
          <w:tab w:val="left" w:pos="567"/>
        </w:tabs>
        <w:rPr>
          <w:i/>
          <w:szCs w:val="22"/>
        </w:rPr>
      </w:pPr>
      <w:r w:rsidRPr="00597883">
        <w:rPr>
          <w:i/>
          <w:szCs w:val="22"/>
        </w:rPr>
        <w:t>Pancreatitis és szérumlipázszint</w:t>
      </w:r>
    </w:p>
    <w:p w14:paraId="30FFB37C" w14:textId="77777777" w:rsidR="00A66D3D" w:rsidRPr="00597883" w:rsidRDefault="00740722">
      <w:pPr>
        <w:tabs>
          <w:tab w:val="left" w:pos="567"/>
        </w:tabs>
        <w:rPr>
          <w:szCs w:val="22"/>
        </w:rPr>
      </w:pPr>
      <w:r w:rsidRPr="00597883">
        <w:rPr>
          <w:szCs w:val="22"/>
        </w:rPr>
        <w:t>Az Iclusig</w:t>
      </w:r>
      <w:r w:rsidRPr="00597883">
        <w:rPr>
          <w:szCs w:val="22"/>
        </w:rPr>
        <w:noBreakHyphen/>
        <w:t>kezelés pancreatitis kialakulásával társul. A pancreatitis kialakulásának gyakorisága a kezelés első 2 hónapjában magasabb. Az első 2 hónapban minden 2. héten, majd azt követően időszakosan ellenőrizni kell a szérum lipázszintjét. Szükség lehet az adagolás félbeszakítására vagy dóziscsökkentésre. Amennyiben a lipázszint emelkedése hasi tünetekkel jár, az Iclusig adagolását fel kell függeszteni, és a betegeket pancreatitis gyanújával ki kell vizsgálni (lásd 4.2 pont). Óvatosság ajánlott olyan betegeknél, akiknél a kórtörténetben pancreatitis vagy alkohol abusus szerepel. A pancreatitis kockázatának csökkentése érdekében a súlyos vagy nagyon súlyos hypertriglyceridaemiában szenvedő betegeket megfelelő módon kezelni kell.</w:t>
      </w:r>
    </w:p>
    <w:p w14:paraId="5C95756F" w14:textId="77777777" w:rsidR="00A66D3D" w:rsidRPr="00597883" w:rsidRDefault="00A66D3D">
      <w:pPr>
        <w:tabs>
          <w:tab w:val="left" w:pos="567"/>
        </w:tabs>
        <w:rPr>
          <w:szCs w:val="22"/>
        </w:rPr>
      </w:pPr>
    </w:p>
    <w:p w14:paraId="6CC717E9" w14:textId="77777777" w:rsidR="00A66D3D" w:rsidRPr="00597883" w:rsidRDefault="00740722">
      <w:pPr>
        <w:tabs>
          <w:tab w:val="left" w:pos="567"/>
        </w:tabs>
        <w:rPr>
          <w:i/>
          <w:szCs w:val="22"/>
        </w:rPr>
      </w:pPr>
      <w:r w:rsidRPr="00597883">
        <w:rPr>
          <w:i/>
          <w:szCs w:val="22"/>
        </w:rPr>
        <w:t>Hepatotoxicitás</w:t>
      </w:r>
    </w:p>
    <w:p w14:paraId="2CED37C3" w14:textId="6175793C" w:rsidR="00A66D3D" w:rsidRPr="00597883" w:rsidRDefault="00740722">
      <w:pPr>
        <w:tabs>
          <w:tab w:val="left" w:pos="567"/>
        </w:tabs>
        <w:rPr>
          <w:szCs w:val="22"/>
        </w:rPr>
      </w:pPr>
      <w:r w:rsidRPr="00597883">
        <w:rPr>
          <w:szCs w:val="22"/>
        </w:rPr>
        <w:t>Az Iclusig</w:t>
      </w:r>
      <w:r w:rsidRPr="00597883">
        <w:rPr>
          <w:szCs w:val="22"/>
        </w:rPr>
        <w:noBreakHyphen/>
        <w:t>kezelés hatására megemelkedhet a GPT, GOT, bilirubin és alkalikus foszfatáz szintje. Azoknak a betegeknek a többségénél, akiknél hepatotoxicitás fordult elő, ez az esemény a kezelés első évében jelentkezett először. Májelégtelenséget figyeltek meg (beleértve a halálos kimenetelűt is). A kezelés megkezdése előtt májfunkciós vizsgálatokat kell végezni és azok eredményét a kezelés során időszakosan, a klinikai igényeknek megfelelően monitorozni kell.</w:t>
      </w:r>
      <w:ins w:id="64" w:author="Author">
        <w:r w:rsidR="00BF51C3" w:rsidRPr="00597883">
          <w:rPr>
            <w:szCs w:val="22"/>
          </w:rPr>
          <w:t xml:space="preserve"> A májfunkciót gondosan monitorozni kell, ha a ponatinibet olyan kemoterápiás szerekkel kombinációban alkalmazzák, amelyekről ismert, hogy májműködési zavarral járnak (lásd 4.8</w:t>
        </w:r>
      </w:ins>
      <w:ins w:id="65" w:author="HU OGYI 8.3" w:date="2026-02-12T10:51:00Z" w16du:dateUtc="2026-02-12T09:51:00Z">
        <w:r w:rsidR="00BE59DD">
          <w:rPr>
            <w:szCs w:val="22"/>
          </w:rPr>
          <w:t> </w:t>
        </w:r>
      </w:ins>
      <w:ins w:id="66" w:author="Author">
        <w:del w:id="67" w:author="HU OGYI 8.3" w:date="2026-02-12T10:51:00Z" w16du:dateUtc="2026-02-12T09:51:00Z">
          <w:r w:rsidR="00BF51C3" w:rsidRPr="00597883" w:rsidDel="00BE59DD">
            <w:rPr>
              <w:szCs w:val="22"/>
            </w:rPr>
            <w:delText xml:space="preserve"> </w:delText>
          </w:r>
        </w:del>
        <w:r w:rsidR="00BF51C3" w:rsidRPr="00597883">
          <w:rPr>
            <w:szCs w:val="22"/>
          </w:rPr>
          <w:t>pont).</w:t>
        </w:r>
      </w:ins>
    </w:p>
    <w:p w14:paraId="2380FFE5" w14:textId="77777777" w:rsidR="00A66D3D" w:rsidRPr="00597883" w:rsidRDefault="00A66D3D">
      <w:pPr>
        <w:tabs>
          <w:tab w:val="left" w:pos="567"/>
        </w:tabs>
        <w:rPr>
          <w:szCs w:val="22"/>
        </w:rPr>
      </w:pPr>
    </w:p>
    <w:p w14:paraId="26E5B5AE" w14:textId="77777777" w:rsidR="00A66D3D" w:rsidRPr="00597883" w:rsidRDefault="00740722">
      <w:pPr>
        <w:tabs>
          <w:tab w:val="left" w:pos="567"/>
        </w:tabs>
        <w:rPr>
          <w:i/>
          <w:szCs w:val="22"/>
        </w:rPr>
      </w:pPr>
      <w:r w:rsidRPr="00597883">
        <w:rPr>
          <w:i/>
          <w:szCs w:val="22"/>
        </w:rPr>
        <w:t>Vérzés</w:t>
      </w:r>
    </w:p>
    <w:p w14:paraId="5577A49C" w14:textId="77777777" w:rsidR="00A66D3D" w:rsidRPr="00597883" w:rsidRDefault="00740722">
      <w:pPr>
        <w:tabs>
          <w:tab w:val="left" w:pos="567"/>
        </w:tabs>
        <w:rPr>
          <w:szCs w:val="22"/>
        </w:rPr>
      </w:pPr>
      <w:r w:rsidRPr="00597883">
        <w:rPr>
          <w:szCs w:val="22"/>
        </w:rPr>
        <w:t>Iclusig</w:t>
      </w:r>
      <w:r w:rsidRPr="00597883">
        <w:rPr>
          <w:szCs w:val="22"/>
        </w:rPr>
        <w:noBreakHyphen/>
        <w:t>gal kezelt betegeknél súlyos (akár végzetes) vérzések léptek fel. A súlyos vérzéses szövődmények előfordulási gyakorisága AP</w:t>
      </w:r>
      <w:r w:rsidRPr="00597883">
        <w:rPr>
          <w:szCs w:val="22"/>
        </w:rPr>
        <w:noBreakHyphen/>
        <w:t>CML, BP</w:t>
      </w:r>
      <w:r w:rsidRPr="00597883">
        <w:rPr>
          <w:szCs w:val="22"/>
        </w:rPr>
        <w:noBreakHyphen/>
        <w:t>CML, és Ph+ ALL betegeknél nagyobb volt. Leggyakoribb 3</w:t>
      </w:r>
      <w:r w:rsidRPr="00597883">
        <w:rPr>
          <w:szCs w:val="22"/>
        </w:rPr>
        <w:noBreakHyphen/>
        <w:t>as vagy 4</w:t>
      </w:r>
      <w:r w:rsidRPr="00597883">
        <w:rPr>
          <w:szCs w:val="22"/>
        </w:rPr>
        <w:noBreakHyphen/>
        <w:t>es fokozatú vérzéses szövődményként tápcsatornai vérzéses szövődményekről és subduralis haematomáról számoltak be. A legtöbb – azonban nem minden</w:t>
      </w:r>
      <w:r w:rsidRPr="00597883">
        <w:rPr>
          <w:szCs w:val="22"/>
        </w:rPr>
        <w:noBreakHyphen/>
        <w:t>vérzéses szövődmény a 3</w:t>
      </w:r>
      <w:r w:rsidRPr="00597883">
        <w:rPr>
          <w:szCs w:val="22"/>
        </w:rPr>
        <w:noBreakHyphen/>
        <w:t>as vagy 4</w:t>
      </w:r>
      <w:r w:rsidRPr="00597883">
        <w:rPr>
          <w:szCs w:val="22"/>
        </w:rPr>
        <w:noBreakHyphen/>
        <w:t>es fokozatú thrombocytopeniás betegeknél fordult elő. Az Iclusig adását jelentős vagy súlyos vérzés esetén meg kell szakítani, és ki kell vizsgálni a szövődményt.</w:t>
      </w:r>
    </w:p>
    <w:p w14:paraId="69F2CAB0" w14:textId="77777777" w:rsidR="00A66D3D" w:rsidRPr="00597883" w:rsidRDefault="00A66D3D">
      <w:pPr>
        <w:tabs>
          <w:tab w:val="left" w:pos="567"/>
        </w:tabs>
        <w:rPr>
          <w:szCs w:val="22"/>
        </w:rPr>
      </w:pPr>
    </w:p>
    <w:p w14:paraId="2256AFDC" w14:textId="77777777" w:rsidR="00A66D3D" w:rsidRPr="00597883" w:rsidRDefault="00740722">
      <w:pPr>
        <w:keepNext/>
        <w:tabs>
          <w:tab w:val="left" w:pos="567"/>
        </w:tabs>
        <w:rPr>
          <w:i/>
          <w:szCs w:val="22"/>
        </w:rPr>
      </w:pPr>
      <w:r w:rsidRPr="00597883">
        <w:rPr>
          <w:i/>
          <w:szCs w:val="22"/>
        </w:rPr>
        <w:t>Hepatitis B reaktiváció</w:t>
      </w:r>
    </w:p>
    <w:p w14:paraId="72A5504D" w14:textId="77777777" w:rsidR="00A66D3D" w:rsidRPr="00597883" w:rsidRDefault="00740722">
      <w:pPr>
        <w:tabs>
          <w:tab w:val="left" w:pos="567"/>
        </w:tabs>
        <w:rPr>
          <w:szCs w:val="22"/>
        </w:rPr>
      </w:pPr>
      <w:r w:rsidRPr="00597883">
        <w:rPr>
          <w:szCs w:val="22"/>
        </w:rPr>
        <w:t>A hepatitis B reaktivációja fordult elő a krónikus vírushordozó betegeknél, miután ezek a betegek BCR</w:t>
      </w:r>
      <w:r w:rsidRPr="00597883">
        <w:rPr>
          <w:szCs w:val="22"/>
        </w:rPr>
        <w:noBreakHyphen/>
        <w:t>ABL tirozin</w:t>
      </w:r>
      <w:r w:rsidRPr="00597883">
        <w:rPr>
          <w:szCs w:val="22"/>
        </w:rPr>
        <w:noBreakHyphen/>
        <w:t>kináz inhibitorokat kaptak. Egyes esetekben akut májelégtelenség vagy fulmináns hepatitis alakult ki, amely májtranszplantációhoz vagy halálos kimenetelhez vezetett.</w:t>
      </w:r>
    </w:p>
    <w:p w14:paraId="4B06A1D1" w14:textId="692252A5" w:rsidR="00A66D3D" w:rsidRPr="00597883" w:rsidRDefault="00740722">
      <w:pPr>
        <w:tabs>
          <w:tab w:val="left" w:pos="567"/>
        </w:tabs>
        <w:rPr>
          <w:szCs w:val="22"/>
        </w:rPr>
      </w:pPr>
      <w:r w:rsidRPr="00597883">
        <w:rPr>
          <w:szCs w:val="22"/>
        </w:rPr>
        <w:t>Az Iclusig</w:t>
      </w:r>
      <w:r w:rsidRPr="00597883">
        <w:rPr>
          <w:szCs w:val="22"/>
        </w:rPr>
        <w:noBreakHyphen/>
        <w:t>kezelés megkezdése előtt a betegeknél a HBV fertőzöttség kivizsgálására van szükség. A májbetegségek és a hepatitis B kezelés szakértőivel kell konzultálni a kezelés megkezdése előtt a pozitív hepatitis B szerológiájú betegeknél (beleértve az aktív betegséget is), valamint olyan betegeknél, akiknél a kezelés közben derül ki a HBV fertőzés. Az Iclusig</w:t>
      </w:r>
      <w:r w:rsidRPr="00597883">
        <w:rPr>
          <w:szCs w:val="22"/>
        </w:rPr>
        <w:noBreakHyphen/>
        <w:t>kezelést igénylő HBV hordozókat szorosan ellenőrizni kell a kezelés közben, valamint a kezelés befejezését követően több hónapon keresztül, hogy nem alakulnak</w:t>
      </w:r>
      <w:r w:rsidRPr="00597883">
        <w:rPr>
          <w:szCs w:val="22"/>
        </w:rPr>
        <w:noBreakHyphen/>
        <w:t>e ki az aktív HBV fertőzés jelei és tünetei (lásd 4.8</w:t>
      </w:r>
      <w:r w:rsidR="00650AB9" w:rsidRPr="00597883">
        <w:rPr>
          <w:szCs w:val="22"/>
        </w:rPr>
        <w:t> </w:t>
      </w:r>
      <w:r w:rsidRPr="00597883">
        <w:rPr>
          <w:szCs w:val="22"/>
        </w:rPr>
        <w:t>pont).</w:t>
      </w:r>
    </w:p>
    <w:p w14:paraId="587AB4E7" w14:textId="77777777" w:rsidR="00A66D3D" w:rsidRPr="00597883" w:rsidRDefault="00A66D3D">
      <w:pPr>
        <w:tabs>
          <w:tab w:val="left" w:pos="567"/>
        </w:tabs>
        <w:rPr>
          <w:szCs w:val="22"/>
        </w:rPr>
      </w:pPr>
    </w:p>
    <w:p w14:paraId="767AE3EC" w14:textId="77777777" w:rsidR="00A66D3D" w:rsidRPr="00597883" w:rsidRDefault="00740722">
      <w:pPr>
        <w:rPr>
          <w:i/>
        </w:rPr>
      </w:pPr>
      <w:r w:rsidRPr="00597883">
        <w:rPr>
          <w:i/>
        </w:rPr>
        <w:t>Posterior reverzibilis encephalopathia szindróma</w:t>
      </w:r>
    </w:p>
    <w:p w14:paraId="6386C50D" w14:textId="77777777" w:rsidR="00A66D3D" w:rsidRPr="00597883" w:rsidRDefault="00740722">
      <w:pPr>
        <w:rPr>
          <w:i/>
          <w:szCs w:val="24"/>
        </w:rPr>
      </w:pPr>
      <w:r w:rsidRPr="00597883">
        <w:rPr>
          <w:szCs w:val="22"/>
        </w:rPr>
        <w:t xml:space="preserve">A forgalomba hozatalt követően </w:t>
      </w:r>
      <w:r w:rsidRPr="00597883">
        <w:t>posterior reverzibilis encephalopathia szindrómáról</w:t>
      </w:r>
      <w:r w:rsidRPr="00597883">
        <w:rPr>
          <w:szCs w:val="22"/>
        </w:rPr>
        <w:t xml:space="preserve"> (Posterior Reversible Encephalopathy Syndrome – PRES) számoltak be az Iclusig</w:t>
      </w:r>
      <w:r w:rsidRPr="00597883">
        <w:rPr>
          <w:szCs w:val="22"/>
        </w:rPr>
        <w:noBreakHyphen/>
        <w:t>gal kezelt betegeknél.</w:t>
      </w:r>
    </w:p>
    <w:p w14:paraId="4442685A" w14:textId="77777777" w:rsidR="00A66D3D" w:rsidRPr="00597883" w:rsidRDefault="00740722">
      <w:pPr>
        <w:tabs>
          <w:tab w:val="left" w:pos="3180"/>
        </w:tabs>
        <w:rPr>
          <w:szCs w:val="22"/>
        </w:rPr>
      </w:pPr>
      <w:r w:rsidRPr="00597883">
        <w:rPr>
          <w:szCs w:val="22"/>
        </w:rPr>
        <w:t>A PRES egy neurológiai betegség, amely olyan panaszok és tünetek kíséretében jelentkezhet, mint az epilepsziás roham, fejfájás, csökkent éberség, mentális zavarok, látásvesztés és egyéb látás</w:t>
      </w:r>
      <w:r w:rsidRPr="00597883">
        <w:rPr>
          <w:szCs w:val="22"/>
        </w:rPr>
        <w:noBreakHyphen/>
        <w:t xml:space="preserve"> és neurológiai zavarok.</w:t>
      </w:r>
    </w:p>
    <w:p w14:paraId="42AA1C5D" w14:textId="77777777" w:rsidR="00A66D3D" w:rsidRPr="00597883" w:rsidRDefault="00740722">
      <w:pPr>
        <w:tabs>
          <w:tab w:val="left" w:pos="567"/>
        </w:tabs>
        <w:rPr>
          <w:szCs w:val="22"/>
        </w:rPr>
      </w:pPr>
      <w:r w:rsidRPr="00597883">
        <w:rPr>
          <w:szCs w:val="22"/>
        </w:rPr>
        <w:t>Amennyiben ezt diagnosztizálják, az Iclusig</w:t>
      </w:r>
      <w:r w:rsidRPr="00597883">
        <w:rPr>
          <w:szCs w:val="22"/>
        </w:rPr>
        <w:noBreakHyphen/>
        <w:t>kezelést meg kell szakítani, és csak abban az esetben kezdhető újra, ha a kezelés megszakítását indokoló esemény már nem áll fenn, és az állandó kezelés előnye nagyobb a PRES kockázatánál.</w:t>
      </w:r>
    </w:p>
    <w:p w14:paraId="130EE332" w14:textId="77777777" w:rsidR="00A66D3D" w:rsidRPr="00597883" w:rsidRDefault="00A66D3D">
      <w:pPr>
        <w:tabs>
          <w:tab w:val="left" w:pos="567"/>
        </w:tabs>
        <w:rPr>
          <w:szCs w:val="22"/>
        </w:rPr>
      </w:pPr>
    </w:p>
    <w:p w14:paraId="3D2EAC9D" w14:textId="77777777" w:rsidR="00A66D3D" w:rsidRPr="00597883" w:rsidRDefault="00740722">
      <w:pPr>
        <w:keepNext/>
        <w:tabs>
          <w:tab w:val="left" w:pos="567"/>
        </w:tabs>
        <w:rPr>
          <w:szCs w:val="22"/>
          <w:u w:val="single"/>
        </w:rPr>
      </w:pPr>
      <w:r w:rsidRPr="00597883">
        <w:rPr>
          <w:szCs w:val="22"/>
          <w:u w:val="single"/>
        </w:rPr>
        <w:lastRenderedPageBreak/>
        <w:t>Kölcsönhatás gyógyszerekkel</w:t>
      </w:r>
    </w:p>
    <w:p w14:paraId="42A0C665" w14:textId="77777777" w:rsidR="00A66D3D" w:rsidRPr="00597883" w:rsidRDefault="00740722">
      <w:pPr>
        <w:tabs>
          <w:tab w:val="left" w:pos="567"/>
        </w:tabs>
        <w:rPr>
          <w:szCs w:val="22"/>
        </w:rPr>
      </w:pPr>
      <w:r w:rsidRPr="00597883">
        <w:rPr>
          <w:szCs w:val="22"/>
        </w:rPr>
        <w:t>Óvatosság szükséges az Iclusig és a közepesen erős és erős CYP3A</w:t>
      </w:r>
      <w:r w:rsidRPr="00597883">
        <w:rPr>
          <w:szCs w:val="22"/>
        </w:rPr>
        <w:noBreakHyphen/>
        <w:t>gátlók, illetve a közepesen erős és erős CYP3A</w:t>
      </w:r>
      <w:r w:rsidRPr="00597883">
        <w:rPr>
          <w:szCs w:val="22"/>
        </w:rPr>
        <w:noBreakHyphen/>
        <w:t>induktorok együttes alkalmazása során (lásd 4.5 pont).</w:t>
      </w:r>
    </w:p>
    <w:p w14:paraId="2CE7F5D9" w14:textId="77777777" w:rsidR="00A66D3D" w:rsidRPr="00597883" w:rsidRDefault="00A66D3D">
      <w:pPr>
        <w:tabs>
          <w:tab w:val="left" w:pos="567"/>
        </w:tabs>
        <w:rPr>
          <w:szCs w:val="22"/>
        </w:rPr>
      </w:pPr>
    </w:p>
    <w:p w14:paraId="59CF418C" w14:textId="77777777" w:rsidR="00A66D3D" w:rsidRPr="00597883" w:rsidRDefault="00740722">
      <w:pPr>
        <w:tabs>
          <w:tab w:val="left" w:pos="567"/>
        </w:tabs>
        <w:rPr>
          <w:ins w:id="68" w:author="Author"/>
          <w:szCs w:val="22"/>
        </w:rPr>
      </w:pPr>
      <w:r w:rsidRPr="00597883">
        <w:rPr>
          <w:szCs w:val="22"/>
        </w:rPr>
        <w:t>A ponatinib és véralvadásgátlók egyidejű alkalmazása körültekintést igényel a vérzéses szövődmények kockázatának feltehetően kitett betegeknél (lásd „Myelosuppressio”, „Vérzés”). A ponatinib és véralvadásgátló gyógyszerek együttes alkalmazásával nem végeztek hivatalos vizsgálatokat.</w:t>
      </w:r>
    </w:p>
    <w:p w14:paraId="4DF72C3A" w14:textId="77777777" w:rsidR="00BF51C3" w:rsidRPr="00597883" w:rsidRDefault="00BF51C3">
      <w:pPr>
        <w:tabs>
          <w:tab w:val="left" w:pos="567"/>
        </w:tabs>
        <w:rPr>
          <w:ins w:id="69" w:author="Author"/>
          <w:szCs w:val="22"/>
        </w:rPr>
      </w:pPr>
    </w:p>
    <w:p w14:paraId="49046698" w14:textId="515484C2" w:rsidR="00BF51C3" w:rsidRPr="00597883" w:rsidRDefault="00BF51C3">
      <w:pPr>
        <w:tabs>
          <w:tab w:val="left" w:pos="567"/>
        </w:tabs>
        <w:rPr>
          <w:szCs w:val="22"/>
        </w:rPr>
      </w:pPr>
      <w:ins w:id="70" w:author="Author">
        <w:r w:rsidRPr="00597883">
          <w:rPr>
            <w:szCs w:val="22"/>
          </w:rPr>
          <w:t>A Ph+</w:t>
        </w:r>
      </w:ins>
      <w:ins w:id="71" w:author="HU OGYI 8.3" w:date="2026-02-12T10:51:00Z" w16du:dateUtc="2026-02-12T09:51:00Z">
        <w:r w:rsidR="00BE59DD">
          <w:rPr>
            <w:szCs w:val="22"/>
          </w:rPr>
          <w:t> </w:t>
        </w:r>
      </w:ins>
      <w:ins w:id="72" w:author="Author">
        <w:del w:id="73" w:author="HU OGYI 8.3" w:date="2026-02-12T10:51:00Z" w16du:dateUtc="2026-02-12T09:51:00Z">
          <w:r w:rsidRPr="00597883" w:rsidDel="00BE59DD">
            <w:rPr>
              <w:szCs w:val="22"/>
            </w:rPr>
            <w:delText xml:space="preserve"> </w:delText>
          </w:r>
        </w:del>
        <w:r w:rsidRPr="00597883">
          <w:rPr>
            <w:szCs w:val="22"/>
          </w:rPr>
          <w:t>ALL-ben szenvedő betegeknél, a ponatinib kemoterápiával történő együttes alkalmazása esetén (lásd az 5.1</w:t>
        </w:r>
      </w:ins>
      <w:ins w:id="74" w:author="HU OGYI 8.3" w:date="2026-02-12T10:51:00Z" w16du:dateUtc="2026-02-12T09:51:00Z">
        <w:r w:rsidR="00BE59DD">
          <w:rPr>
            <w:szCs w:val="22"/>
          </w:rPr>
          <w:t> </w:t>
        </w:r>
      </w:ins>
      <w:ins w:id="75" w:author="Author">
        <w:del w:id="76" w:author="HU OGYI 8.3" w:date="2026-02-12T10:51:00Z" w16du:dateUtc="2026-02-12T09:51:00Z">
          <w:r w:rsidRPr="00597883" w:rsidDel="00BE59DD">
            <w:rPr>
              <w:szCs w:val="22"/>
            </w:rPr>
            <w:delText xml:space="preserve">. </w:delText>
          </w:r>
        </w:del>
        <w:r w:rsidRPr="00597883">
          <w:rPr>
            <w:szCs w:val="22"/>
          </w:rPr>
          <w:t>pont</w:t>
        </w:r>
        <w:del w:id="77" w:author="HU OGYI 8.3" w:date="2026-02-12T10:53:00Z" w16du:dateUtc="2026-02-12T09:53:00Z">
          <w:r w:rsidRPr="00597883" w:rsidDel="00BE59DD">
            <w:rPr>
              <w:szCs w:val="22"/>
            </w:rPr>
            <w:delText>ot</w:delText>
          </w:r>
        </w:del>
        <w:r w:rsidRPr="00597883">
          <w:rPr>
            <w:szCs w:val="22"/>
          </w:rPr>
          <w:t xml:space="preserve">) a mellékhatások, </w:t>
        </w:r>
        <w:del w:id="78" w:author="HU OGYI 8.3" w:date="2026-02-12T10:52:00Z" w16du:dateUtc="2026-02-12T09:52:00Z">
          <w:r w:rsidRPr="00597883" w:rsidDel="00BE59DD">
            <w:rPr>
              <w:szCs w:val="22"/>
            </w:rPr>
            <w:delText>nevezetesen</w:delText>
          </w:r>
        </w:del>
      </w:ins>
      <w:ins w:id="79" w:author="HU OGYI 8.3" w:date="2026-02-12T10:52:00Z" w16du:dateUtc="2026-02-12T09:52:00Z">
        <w:r w:rsidR="00BE59DD">
          <w:rPr>
            <w:szCs w:val="22"/>
          </w:rPr>
          <w:t>úgymint</w:t>
        </w:r>
      </w:ins>
      <w:ins w:id="80" w:author="Author">
        <w:r w:rsidRPr="00597883">
          <w:rPr>
            <w:szCs w:val="22"/>
          </w:rPr>
          <w:t xml:space="preserve"> hepatotoxicitás, m</w:t>
        </w:r>
        <w:r w:rsidR="00790D5F" w:rsidRPr="00597883">
          <w:rPr>
            <w:szCs w:val="22"/>
          </w:rPr>
          <w:t>y</w:t>
        </w:r>
        <w:r w:rsidRPr="00597883">
          <w:rPr>
            <w:szCs w:val="22"/>
          </w:rPr>
          <w:t>elosuppressi</w:t>
        </w:r>
        <w:r w:rsidR="00790D5F" w:rsidRPr="00597883">
          <w:rPr>
            <w:szCs w:val="22"/>
          </w:rPr>
          <w:t>o</w:t>
        </w:r>
        <w:r w:rsidRPr="00597883">
          <w:rPr>
            <w:szCs w:val="22"/>
          </w:rPr>
          <w:t xml:space="preserve"> vagy egyéb mellékhatások előfordulása fokozódhat (lásd 4.8.</w:t>
        </w:r>
      </w:ins>
      <w:ins w:id="81" w:author="HU OGYI 8.3" w:date="2026-02-12T10:53:00Z" w16du:dateUtc="2026-02-12T09:53:00Z">
        <w:r w:rsidR="00BE59DD">
          <w:rPr>
            <w:szCs w:val="22"/>
          </w:rPr>
          <w:t> </w:t>
        </w:r>
      </w:ins>
      <w:ins w:id="82" w:author="Author">
        <w:del w:id="83" w:author="HU OGYI 8.3" w:date="2026-02-12T10:53:00Z" w16du:dateUtc="2026-02-12T09:53:00Z">
          <w:r w:rsidRPr="00597883" w:rsidDel="00BE59DD">
            <w:rPr>
              <w:szCs w:val="22"/>
            </w:rPr>
            <w:delText xml:space="preserve"> </w:delText>
          </w:r>
        </w:del>
        <w:r w:rsidRPr="00597883">
          <w:rPr>
            <w:szCs w:val="22"/>
          </w:rPr>
          <w:t>pont). A ponatinib kemoterápiával kombinációban történő alkalmazása különös elővigyázatosságot igényel.</w:t>
        </w:r>
      </w:ins>
    </w:p>
    <w:p w14:paraId="7F128F24" w14:textId="77777777" w:rsidR="00A66D3D" w:rsidRPr="00597883" w:rsidRDefault="00A66D3D">
      <w:pPr>
        <w:tabs>
          <w:tab w:val="left" w:pos="567"/>
        </w:tabs>
        <w:rPr>
          <w:szCs w:val="22"/>
        </w:rPr>
      </w:pPr>
    </w:p>
    <w:p w14:paraId="060A5EE1" w14:textId="77777777" w:rsidR="00A66D3D" w:rsidRPr="00597883" w:rsidRDefault="00740722">
      <w:pPr>
        <w:tabs>
          <w:tab w:val="left" w:pos="567"/>
        </w:tabs>
        <w:rPr>
          <w:szCs w:val="22"/>
          <w:u w:val="single"/>
        </w:rPr>
      </w:pPr>
      <w:r w:rsidRPr="00597883">
        <w:rPr>
          <w:szCs w:val="22"/>
          <w:u w:val="single"/>
        </w:rPr>
        <w:t>QT</w:t>
      </w:r>
      <w:r w:rsidRPr="00597883">
        <w:rPr>
          <w:szCs w:val="22"/>
          <w:u w:val="single"/>
        </w:rPr>
        <w:noBreakHyphen/>
        <w:t>megnyúlás</w:t>
      </w:r>
    </w:p>
    <w:p w14:paraId="56E68885" w14:textId="64C966FF" w:rsidR="00A66D3D" w:rsidRPr="00597883" w:rsidRDefault="00740722">
      <w:pPr>
        <w:tabs>
          <w:tab w:val="left" w:pos="567"/>
        </w:tabs>
        <w:rPr>
          <w:szCs w:val="22"/>
        </w:rPr>
      </w:pPr>
      <w:r w:rsidRPr="00597883">
        <w:rPr>
          <w:szCs w:val="22"/>
        </w:rPr>
        <w:t>Az Iclusig QT</w:t>
      </w:r>
      <w:r w:rsidRPr="00597883">
        <w:rPr>
          <w:szCs w:val="22"/>
        </w:rPr>
        <w:noBreakHyphen/>
        <w:t>intervallum</w:t>
      </w:r>
      <w:r w:rsidRPr="00597883">
        <w:rPr>
          <w:szCs w:val="22"/>
        </w:rPr>
        <w:noBreakHyphen/>
        <w:t>megnyúlást előidéző hatását 39, leukaemiás betegen vizsgálták, és klinikailag jelentős QT</w:t>
      </w:r>
      <w:r w:rsidRPr="00597883">
        <w:rPr>
          <w:szCs w:val="22"/>
        </w:rPr>
        <w:noBreakHyphen/>
        <w:t>megnyúlást nem tapasztaltak (lásd 5.1 pont). Ugyanakkor átfogó vizsgálatot nem végeztek a QT</w:t>
      </w:r>
      <w:r w:rsidRPr="00597883">
        <w:rPr>
          <w:szCs w:val="22"/>
        </w:rPr>
        <w:noBreakHyphen/>
        <w:t>megnyúlással kapcsolatban, így a QT</w:t>
      </w:r>
      <w:r w:rsidRPr="00597883">
        <w:rPr>
          <w:szCs w:val="22"/>
        </w:rPr>
        <w:noBreakHyphen/>
        <w:t>időre kifejtett klinikailag jelentős hatás nem zárható ki.</w:t>
      </w:r>
    </w:p>
    <w:p w14:paraId="65104BA7" w14:textId="77777777" w:rsidR="00A66D3D" w:rsidRPr="00597883" w:rsidRDefault="00A66D3D">
      <w:pPr>
        <w:tabs>
          <w:tab w:val="left" w:pos="567"/>
        </w:tabs>
        <w:rPr>
          <w:szCs w:val="22"/>
          <w:u w:val="single"/>
        </w:rPr>
      </w:pPr>
    </w:p>
    <w:p w14:paraId="3D3330BE" w14:textId="1D81236C" w:rsidR="00A66D3D" w:rsidRPr="00597883" w:rsidRDefault="00AA31CE">
      <w:pPr>
        <w:keepNext/>
        <w:tabs>
          <w:tab w:val="left" w:pos="567"/>
        </w:tabs>
        <w:rPr>
          <w:szCs w:val="22"/>
          <w:u w:val="single"/>
        </w:rPr>
      </w:pPr>
      <w:r w:rsidRPr="00597883">
        <w:rPr>
          <w:szCs w:val="22"/>
          <w:u w:val="single"/>
        </w:rPr>
        <w:t xml:space="preserve">Különleges </w:t>
      </w:r>
      <w:r w:rsidR="00740722" w:rsidRPr="00597883">
        <w:rPr>
          <w:szCs w:val="22"/>
          <w:u w:val="single"/>
        </w:rPr>
        <w:t>betegcsoportok</w:t>
      </w:r>
    </w:p>
    <w:p w14:paraId="6FE1B227" w14:textId="77777777" w:rsidR="00A66D3D" w:rsidRPr="00597883" w:rsidRDefault="00A66D3D">
      <w:pPr>
        <w:tabs>
          <w:tab w:val="left" w:pos="567"/>
        </w:tabs>
        <w:rPr>
          <w:szCs w:val="22"/>
        </w:rPr>
      </w:pPr>
    </w:p>
    <w:p w14:paraId="407C66CC" w14:textId="77777777" w:rsidR="00A66D3D" w:rsidRPr="00597883" w:rsidRDefault="00740722">
      <w:pPr>
        <w:pStyle w:val="List3"/>
        <w:keepNext/>
        <w:numPr>
          <w:ilvl w:val="0"/>
          <w:numId w:val="0"/>
        </w:numPr>
        <w:tabs>
          <w:tab w:val="left" w:pos="567"/>
        </w:tabs>
        <w:rPr>
          <w:i/>
          <w:szCs w:val="22"/>
        </w:rPr>
      </w:pPr>
      <w:r w:rsidRPr="00597883">
        <w:rPr>
          <w:i/>
          <w:szCs w:val="22"/>
        </w:rPr>
        <w:t>Májkárosodás</w:t>
      </w:r>
    </w:p>
    <w:p w14:paraId="7F8077D9" w14:textId="7E38B774" w:rsidR="00A66D3D" w:rsidRPr="00597883" w:rsidRDefault="00740722">
      <w:pPr>
        <w:tabs>
          <w:tab w:val="left" w:pos="567"/>
        </w:tabs>
        <w:rPr>
          <w:szCs w:val="22"/>
        </w:rPr>
      </w:pPr>
      <w:r w:rsidRPr="00597883">
        <w:rPr>
          <w:szCs w:val="22"/>
        </w:rPr>
        <w:t xml:space="preserve">Májkárosodásban szenvedő betegek az ajánlott kezdő </w:t>
      </w:r>
      <w:r w:rsidR="00AA31CE" w:rsidRPr="00597883">
        <w:rPr>
          <w:szCs w:val="22"/>
        </w:rPr>
        <w:t xml:space="preserve">dózist </w:t>
      </w:r>
      <w:r w:rsidRPr="00597883">
        <w:rPr>
          <w:szCs w:val="22"/>
        </w:rPr>
        <w:t>kaphatják. Óvatosság ajánlott, amikor májkárosodásban szenvedő betegeknek adják az Iclusig</w:t>
      </w:r>
      <w:r w:rsidRPr="00597883">
        <w:rPr>
          <w:szCs w:val="22"/>
        </w:rPr>
        <w:noBreakHyphen/>
        <w:t>ot (lásd 4.2 és 5.2 pont).</w:t>
      </w:r>
    </w:p>
    <w:p w14:paraId="7E82B491" w14:textId="77777777" w:rsidR="00A66D3D" w:rsidRPr="00597883" w:rsidRDefault="00A66D3D">
      <w:pPr>
        <w:tabs>
          <w:tab w:val="left" w:pos="567"/>
        </w:tabs>
        <w:rPr>
          <w:szCs w:val="22"/>
        </w:rPr>
      </w:pPr>
    </w:p>
    <w:p w14:paraId="77561EE0" w14:textId="77777777" w:rsidR="00A66D3D" w:rsidRPr="00597883" w:rsidRDefault="00740722">
      <w:pPr>
        <w:pStyle w:val="List3"/>
        <w:numPr>
          <w:ilvl w:val="0"/>
          <w:numId w:val="0"/>
        </w:numPr>
        <w:tabs>
          <w:tab w:val="left" w:pos="567"/>
        </w:tabs>
        <w:rPr>
          <w:i/>
          <w:szCs w:val="22"/>
        </w:rPr>
      </w:pPr>
      <w:r w:rsidRPr="00597883">
        <w:rPr>
          <w:i/>
          <w:szCs w:val="22"/>
        </w:rPr>
        <w:t>Vesekárosodás</w:t>
      </w:r>
    </w:p>
    <w:p w14:paraId="3DEB6F7C" w14:textId="77777777" w:rsidR="00A66D3D" w:rsidRPr="00597883" w:rsidRDefault="00740722">
      <w:pPr>
        <w:tabs>
          <w:tab w:val="left" w:pos="567"/>
        </w:tabs>
        <w:rPr>
          <w:szCs w:val="22"/>
        </w:rPr>
      </w:pPr>
      <w:r w:rsidRPr="00597883">
        <w:rPr>
          <w:szCs w:val="22"/>
        </w:rPr>
        <w:t>Óvatosság ajánlott, amennyiben olyan betegeket kezelnek Iclusig</w:t>
      </w:r>
      <w:r w:rsidRPr="00597883">
        <w:rPr>
          <w:szCs w:val="22"/>
        </w:rPr>
        <w:noBreakHyphen/>
        <w:t>gal, akik becsült kreatininclearance</w:t>
      </w:r>
      <w:r w:rsidRPr="00597883">
        <w:rPr>
          <w:szCs w:val="22"/>
        </w:rPr>
        <w:noBreakHyphen/>
        <w:t>e &lt; 50 ml/min vagy végstádiumú vesebetegségben szenvednek (lásd 4.2 pont).</w:t>
      </w:r>
    </w:p>
    <w:p w14:paraId="0C20C87C" w14:textId="77777777" w:rsidR="00A66D3D" w:rsidRPr="00597883" w:rsidRDefault="00A66D3D">
      <w:pPr>
        <w:tabs>
          <w:tab w:val="left" w:pos="567"/>
        </w:tabs>
        <w:rPr>
          <w:szCs w:val="22"/>
        </w:rPr>
      </w:pPr>
    </w:p>
    <w:p w14:paraId="60B7E7C1" w14:textId="77777777" w:rsidR="00A66D3D" w:rsidRPr="00597883" w:rsidRDefault="00740722">
      <w:pPr>
        <w:keepNext/>
        <w:tabs>
          <w:tab w:val="left" w:pos="567"/>
        </w:tabs>
        <w:rPr>
          <w:szCs w:val="22"/>
          <w:u w:val="single"/>
        </w:rPr>
      </w:pPr>
      <w:r w:rsidRPr="00597883">
        <w:rPr>
          <w:szCs w:val="22"/>
          <w:u w:val="single"/>
        </w:rPr>
        <w:t>Laktóz</w:t>
      </w:r>
    </w:p>
    <w:p w14:paraId="0A42C57C" w14:textId="77777777" w:rsidR="00A66D3D" w:rsidRPr="00597883" w:rsidRDefault="00740722">
      <w:pPr>
        <w:tabs>
          <w:tab w:val="left" w:pos="567"/>
        </w:tabs>
        <w:rPr>
          <w:szCs w:val="22"/>
        </w:rPr>
      </w:pPr>
      <w:r w:rsidRPr="00597883">
        <w:rPr>
          <w:szCs w:val="22"/>
        </w:rPr>
        <w:t>A gyógyszer laktóz</w:t>
      </w:r>
      <w:r w:rsidRPr="00597883">
        <w:rPr>
          <w:szCs w:val="22"/>
        </w:rPr>
        <w:noBreakHyphen/>
        <w:t>monohidrátot tartalmaz. Ritkán előforduló, örökletes galaktóz</w:t>
      </w:r>
      <w:r w:rsidRPr="00597883">
        <w:rPr>
          <w:szCs w:val="22"/>
        </w:rPr>
        <w:noBreakHyphen/>
        <w:t>intoleranciában, teljes laktázhiányban vagy glükóz</w:t>
      </w:r>
      <w:r w:rsidRPr="00597883">
        <w:rPr>
          <w:szCs w:val="22"/>
        </w:rPr>
        <w:noBreakHyphen/>
        <w:t>galaktóz malabszorpcióban a készítmény nem szedhető.</w:t>
      </w:r>
    </w:p>
    <w:p w14:paraId="3E9EEEE1" w14:textId="77777777" w:rsidR="00A66D3D" w:rsidRPr="00597883" w:rsidRDefault="00A66D3D">
      <w:pPr>
        <w:tabs>
          <w:tab w:val="left" w:pos="567"/>
        </w:tabs>
        <w:rPr>
          <w:szCs w:val="22"/>
        </w:rPr>
      </w:pPr>
    </w:p>
    <w:p w14:paraId="723EF67E" w14:textId="77777777" w:rsidR="00A66D3D" w:rsidRPr="00597883" w:rsidRDefault="00740722">
      <w:pPr>
        <w:pStyle w:val="Heading2"/>
        <w:numPr>
          <w:ilvl w:val="1"/>
          <w:numId w:val="25"/>
        </w:numPr>
        <w:spacing w:before="0"/>
        <w:ind w:left="567" w:hanging="567"/>
        <w:rPr>
          <w:bCs w:val="0"/>
          <w:szCs w:val="22"/>
        </w:rPr>
      </w:pPr>
      <w:r w:rsidRPr="00597883">
        <w:rPr>
          <w:bCs w:val="0"/>
          <w:szCs w:val="22"/>
        </w:rPr>
        <w:t>Gyógyszerkölcsönhatások és egyéb interakciók</w:t>
      </w:r>
    </w:p>
    <w:p w14:paraId="748327EC" w14:textId="77777777" w:rsidR="00A66D3D" w:rsidRPr="00597883" w:rsidRDefault="00A66D3D">
      <w:pPr>
        <w:tabs>
          <w:tab w:val="left" w:pos="567"/>
        </w:tabs>
        <w:rPr>
          <w:szCs w:val="22"/>
          <w:u w:val="single"/>
        </w:rPr>
      </w:pPr>
    </w:p>
    <w:p w14:paraId="669F7527" w14:textId="77777777" w:rsidR="00A66D3D" w:rsidRPr="00597883" w:rsidRDefault="00740722">
      <w:pPr>
        <w:tabs>
          <w:tab w:val="left" w:pos="567"/>
        </w:tabs>
        <w:rPr>
          <w:szCs w:val="22"/>
          <w:u w:val="single"/>
        </w:rPr>
      </w:pPr>
      <w:r w:rsidRPr="00597883">
        <w:rPr>
          <w:szCs w:val="22"/>
          <w:u w:val="single"/>
        </w:rPr>
        <w:t>Hatóanyagok, amelyek növelhetik a ponatinib plazmakoncentrációját</w:t>
      </w:r>
    </w:p>
    <w:p w14:paraId="0E5E5314" w14:textId="77777777" w:rsidR="00A66D3D" w:rsidRPr="00597883" w:rsidRDefault="00A66D3D">
      <w:pPr>
        <w:pStyle w:val="List3"/>
        <w:numPr>
          <w:ilvl w:val="0"/>
          <w:numId w:val="0"/>
        </w:numPr>
        <w:tabs>
          <w:tab w:val="left" w:pos="567"/>
        </w:tabs>
        <w:rPr>
          <w:szCs w:val="22"/>
        </w:rPr>
      </w:pPr>
    </w:p>
    <w:p w14:paraId="53A5EE0C" w14:textId="77777777" w:rsidR="00A66D3D" w:rsidRPr="00597883" w:rsidRDefault="00740722">
      <w:pPr>
        <w:pStyle w:val="List3"/>
        <w:numPr>
          <w:ilvl w:val="0"/>
          <w:numId w:val="0"/>
        </w:numPr>
        <w:tabs>
          <w:tab w:val="left" w:pos="567"/>
        </w:tabs>
        <w:rPr>
          <w:i/>
          <w:szCs w:val="22"/>
        </w:rPr>
      </w:pPr>
      <w:r w:rsidRPr="00597883">
        <w:rPr>
          <w:i/>
          <w:szCs w:val="22"/>
        </w:rPr>
        <w:t>CYP3A gátlók</w:t>
      </w:r>
    </w:p>
    <w:p w14:paraId="1FAA1CA6" w14:textId="60E2D972" w:rsidR="00A66D3D" w:rsidRPr="00597883" w:rsidRDefault="00740722">
      <w:pPr>
        <w:tabs>
          <w:tab w:val="left" w:pos="567"/>
        </w:tabs>
        <w:rPr>
          <w:szCs w:val="22"/>
        </w:rPr>
      </w:pPr>
      <w:r w:rsidRPr="00597883">
        <w:rPr>
          <w:szCs w:val="22"/>
        </w:rPr>
        <w:t>A ponatinib metabolizmusát a CYP3A4 végzi.</w:t>
      </w:r>
    </w:p>
    <w:p w14:paraId="5C19E16C" w14:textId="79BCD170" w:rsidR="00A66D3D" w:rsidRPr="00597883" w:rsidRDefault="00740722">
      <w:pPr>
        <w:tabs>
          <w:tab w:val="left" w:pos="567"/>
        </w:tabs>
        <w:rPr>
          <w:szCs w:val="22"/>
        </w:rPr>
      </w:pPr>
      <w:r w:rsidRPr="00597883">
        <w:rPr>
          <w:szCs w:val="22"/>
        </w:rPr>
        <w:t xml:space="preserve">Egyszeri 15 mg Iclusig </w:t>
      </w:r>
      <w:r w:rsidRPr="00597883">
        <w:rPr>
          <w:i/>
          <w:szCs w:val="22"/>
        </w:rPr>
        <w:t>per os</w:t>
      </w:r>
      <w:r w:rsidRPr="00597883">
        <w:rPr>
          <w:szCs w:val="22"/>
        </w:rPr>
        <w:t xml:space="preserve"> dózis alkalmazása ketokonazol (naponta 400 mg), egy erős CYP3A gátló jelenlétében kismértékben megnövelte a szisztémás ponatinib</w:t>
      </w:r>
      <w:r w:rsidRPr="00597883">
        <w:rPr>
          <w:szCs w:val="22"/>
        </w:rPr>
        <w:noBreakHyphen/>
        <w:t>expozíciót, amely során a ponatinib AUC</w:t>
      </w:r>
      <w:r w:rsidRPr="00597883">
        <w:rPr>
          <w:szCs w:val="22"/>
          <w:vertAlign w:val="subscript"/>
        </w:rPr>
        <w:t>0</w:t>
      </w:r>
      <w:r w:rsidRPr="00597883">
        <w:rPr>
          <w:szCs w:val="22"/>
          <w:vertAlign w:val="subscript"/>
        </w:rPr>
        <w:noBreakHyphen/>
        <w:t>∞</w:t>
      </w:r>
      <w:r w:rsidRPr="00597883">
        <w:rPr>
          <w:szCs w:val="22"/>
        </w:rPr>
        <w:t xml:space="preserve"> és C</w:t>
      </w:r>
      <w:r w:rsidRPr="00597883">
        <w:rPr>
          <w:szCs w:val="22"/>
          <w:vertAlign w:val="subscript"/>
        </w:rPr>
        <w:t>max</w:t>
      </w:r>
      <w:r w:rsidRPr="00597883">
        <w:rPr>
          <w:szCs w:val="22"/>
        </w:rPr>
        <w:t xml:space="preserve"> értékei rendre 78%</w:t>
      </w:r>
      <w:r w:rsidRPr="00597883">
        <w:rPr>
          <w:szCs w:val="22"/>
        </w:rPr>
        <w:noBreakHyphen/>
        <w:t>kal és 47%</w:t>
      </w:r>
      <w:r w:rsidRPr="00597883">
        <w:rPr>
          <w:szCs w:val="22"/>
        </w:rPr>
        <w:noBreakHyphen/>
        <w:t>kal magasabbak voltak, mint a ponatinib egyedüli alkalmazásakor kapott értékek.</w:t>
      </w:r>
    </w:p>
    <w:p w14:paraId="67E9D342" w14:textId="77777777" w:rsidR="00A66D3D" w:rsidRPr="00597883" w:rsidRDefault="00A66D3D">
      <w:pPr>
        <w:tabs>
          <w:tab w:val="left" w:pos="567"/>
        </w:tabs>
        <w:rPr>
          <w:szCs w:val="22"/>
        </w:rPr>
      </w:pPr>
    </w:p>
    <w:p w14:paraId="105A81D1" w14:textId="5BBBAC86" w:rsidR="00A66D3D" w:rsidRPr="00597883" w:rsidRDefault="00740722">
      <w:pPr>
        <w:tabs>
          <w:tab w:val="left" w:pos="567"/>
        </w:tabs>
        <w:rPr>
          <w:szCs w:val="22"/>
        </w:rPr>
      </w:pPr>
      <w:r w:rsidRPr="00597883">
        <w:rPr>
          <w:szCs w:val="22"/>
        </w:rPr>
        <w:t xml:space="preserve">Az Iclusig és erős CYP3A gátlók, mint a klaritromicin, indinavir, itrakonazol, ketokonazol, nefazodon, nelfinavir, ritonavir, szakvinavir, telitromicin, troleandomicin, vorikonazol és grapefruitlé együttes alkalmazása során elővigyázatosság szükséges, és megfontolandó az Iclusig kezdő </w:t>
      </w:r>
      <w:r w:rsidR="00946495" w:rsidRPr="00597883">
        <w:rPr>
          <w:szCs w:val="22"/>
        </w:rPr>
        <w:t xml:space="preserve">dózisának </w:t>
      </w:r>
      <w:r w:rsidRPr="00597883">
        <w:rPr>
          <w:szCs w:val="22"/>
        </w:rPr>
        <w:t>30 mg</w:t>
      </w:r>
      <w:r w:rsidRPr="00597883">
        <w:rPr>
          <w:szCs w:val="22"/>
        </w:rPr>
        <w:noBreakHyphen/>
        <w:t>ra történő csökkentése.</w:t>
      </w:r>
    </w:p>
    <w:p w14:paraId="7B32E58C" w14:textId="77777777" w:rsidR="00A66D3D" w:rsidRPr="00597883" w:rsidRDefault="00A66D3D">
      <w:pPr>
        <w:tabs>
          <w:tab w:val="left" w:pos="567"/>
        </w:tabs>
        <w:rPr>
          <w:szCs w:val="22"/>
        </w:rPr>
      </w:pPr>
    </w:p>
    <w:p w14:paraId="6A9D15A8" w14:textId="77777777" w:rsidR="00A66D3D" w:rsidRPr="00597883" w:rsidRDefault="00740722">
      <w:pPr>
        <w:keepNext/>
        <w:tabs>
          <w:tab w:val="left" w:pos="567"/>
        </w:tabs>
        <w:rPr>
          <w:szCs w:val="22"/>
          <w:u w:val="single"/>
        </w:rPr>
      </w:pPr>
      <w:r w:rsidRPr="00597883">
        <w:rPr>
          <w:szCs w:val="22"/>
          <w:u w:val="single"/>
        </w:rPr>
        <w:t>Hatóanyagok, amelyek csökkenthetik a ponatinib plazmakoncentrációját</w:t>
      </w:r>
    </w:p>
    <w:p w14:paraId="2754BA28" w14:textId="77777777" w:rsidR="00A66D3D" w:rsidRPr="00597883" w:rsidRDefault="00A66D3D">
      <w:pPr>
        <w:pStyle w:val="List3"/>
        <w:keepNext/>
        <w:numPr>
          <w:ilvl w:val="0"/>
          <w:numId w:val="0"/>
        </w:numPr>
        <w:tabs>
          <w:tab w:val="left" w:pos="567"/>
        </w:tabs>
        <w:rPr>
          <w:szCs w:val="22"/>
        </w:rPr>
      </w:pPr>
    </w:p>
    <w:p w14:paraId="78764820" w14:textId="77777777" w:rsidR="00A66D3D" w:rsidRPr="00597883" w:rsidRDefault="00740722">
      <w:pPr>
        <w:pStyle w:val="List3"/>
        <w:numPr>
          <w:ilvl w:val="0"/>
          <w:numId w:val="0"/>
        </w:numPr>
        <w:tabs>
          <w:tab w:val="left" w:pos="567"/>
        </w:tabs>
        <w:rPr>
          <w:i/>
          <w:szCs w:val="22"/>
        </w:rPr>
      </w:pPr>
      <w:r w:rsidRPr="00597883">
        <w:rPr>
          <w:i/>
          <w:szCs w:val="22"/>
        </w:rPr>
        <w:t>CYP3A induktorok</w:t>
      </w:r>
    </w:p>
    <w:p w14:paraId="6CB9EB48" w14:textId="423FBC4C" w:rsidR="00A66D3D" w:rsidRPr="00597883" w:rsidRDefault="00740722">
      <w:pPr>
        <w:tabs>
          <w:tab w:val="left" w:pos="567"/>
        </w:tabs>
        <w:rPr>
          <w:szCs w:val="22"/>
        </w:rPr>
      </w:pPr>
      <w:r w:rsidRPr="00597883">
        <w:rPr>
          <w:szCs w:val="22"/>
        </w:rPr>
        <w:t>Az Iclusig egyszeri, 45 mg</w:t>
      </w:r>
      <w:r w:rsidRPr="00597883">
        <w:rPr>
          <w:szCs w:val="22"/>
        </w:rPr>
        <w:noBreakHyphen/>
        <w:t>os dózisának az erős CYP3A induktor rifampin (napi 600 mg) jelenlétében történő együttes alkalmazása 19</w:t>
      </w:r>
      <w:r w:rsidR="00946495" w:rsidRPr="00597883">
        <w:rPr>
          <w:szCs w:val="22"/>
        </w:rPr>
        <w:t> </w:t>
      </w:r>
      <w:r w:rsidRPr="00597883">
        <w:rPr>
          <w:szCs w:val="22"/>
        </w:rPr>
        <w:t>egészséges önkéntesen a ponatinib AUC</w:t>
      </w:r>
      <w:r w:rsidRPr="00597883">
        <w:rPr>
          <w:szCs w:val="22"/>
          <w:vertAlign w:val="subscript"/>
        </w:rPr>
        <w:t>0</w:t>
      </w:r>
      <w:r w:rsidRPr="00597883">
        <w:rPr>
          <w:szCs w:val="22"/>
          <w:vertAlign w:val="subscript"/>
        </w:rPr>
        <w:noBreakHyphen/>
        <w:t>∞</w:t>
      </w:r>
      <w:r w:rsidRPr="00597883">
        <w:rPr>
          <w:szCs w:val="22"/>
        </w:rPr>
        <w:t xml:space="preserve"> értékét 62%</w:t>
      </w:r>
      <w:r w:rsidRPr="00597883">
        <w:rPr>
          <w:szCs w:val="22"/>
        </w:rPr>
        <w:noBreakHyphen/>
        <w:t>kal, a C</w:t>
      </w:r>
      <w:r w:rsidRPr="00597883">
        <w:rPr>
          <w:szCs w:val="22"/>
          <w:vertAlign w:val="subscript"/>
        </w:rPr>
        <w:t>max</w:t>
      </w:r>
      <w:r w:rsidRPr="00597883">
        <w:rPr>
          <w:szCs w:val="22"/>
        </w:rPr>
        <w:t xml:space="preserve"> értékét 42%</w:t>
      </w:r>
      <w:r w:rsidRPr="00597883">
        <w:rPr>
          <w:szCs w:val="22"/>
        </w:rPr>
        <w:noBreakHyphen/>
        <w:t>kal csökkentette a ponatinib monoterápiához viszonyítva.</w:t>
      </w:r>
    </w:p>
    <w:p w14:paraId="33842C82" w14:textId="77777777" w:rsidR="00A66D3D" w:rsidRPr="00597883" w:rsidRDefault="00A66D3D">
      <w:pPr>
        <w:tabs>
          <w:tab w:val="left" w:pos="567"/>
        </w:tabs>
        <w:rPr>
          <w:szCs w:val="22"/>
        </w:rPr>
      </w:pPr>
    </w:p>
    <w:p w14:paraId="70AC3ABC" w14:textId="77777777" w:rsidR="00A66D3D" w:rsidRPr="00597883" w:rsidRDefault="00740722">
      <w:pPr>
        <w:tabs>
          <w:tab w:val="left" w:pos="567"/>
        </w:tabs>
        <w:rPr>
          <w:szCs w:val="22"/>
        </w:rPr>
      </w:pPr>
      <w:r w:rsidRPr="00597883">
        <w:rPr>
          <w:szCs w:val="22"/>
        </w:rPr>
        <w:lastRenderedPageBreak/>
        <w:t xml:space="preserve">Erős CYP3A4 induktorok, mint a karbamazepin, fenobarbitál, fenitoin, rifabutin, rifampicin és az </w:t>
      </w:r>
      <w:r w:rsidRPr="00597883">
        <w:t>közönséges</w:t>
      </w:r>
      <w:r w:rsidRPr="00597883">
        <w:rPr>
          <w:szCs w:val="22"/>
        </w:rPr>
        <w:t xml:space="preserve"> orbáncfű együttes alkalmazása a ponatinibbel kerülendő, és a CYP3A4 induktor helyett alternatív szereket kell keresni – kivéve, ha a kezelés előnye messze meghaladja a csökkent ponatinib</w:t>
      </w:r>
      <w:r w:rsidRPr="00597883">
        <w:rPr>
          <w:szCs w:val="22"/>
        </w:rPr>
        <w:noBreakHyphen/>
        <w:t>expozíció lehetséges kockázatát.</w:t>
      </w:r>
    </w:p>
    <w:p w14:paraId="1A563164" w14:textId="77777777" w:rsidR="00A66D3D" w:rsidRPr="00597883" w:rsidRDefault="00A66D3D">
      <w:pPr>
        <w:tabs>
          <w:tab w:val="left" w:pos="567"/>
        </w:tabs>
        <w:rPr>
          <w:szCs w:val="22"/>
        </w:rPr>
      </w:pPr>
    </w:p>
    <w:p w14:paraId="77B17CCD" w14:textId="77777777" w:rsidR="00A66D3D" w:rsidRPr="00597883" w:rsidRDefault="00740722">
      <w:pPr>
        <w:keepNext/>
        <w:tabs>
          <w:tab w:val="left" w:pos="567"/>
        </w:tabs>
        <w:rPr>
          <w:szCs w:val="22"/>
        </w:rPr>
      </w:pPr>
      <w:r w:rsidRPr="00597883">
        <w:rPr>
          <w:szCs w:val="22"/>
          <w:u w:val="single"/>
        </w:rPr>
        <w:t>Hatóanyagok, amelyek plazmakoncentrációját a ponatinib megváltoztathatja</w:t>
      </w:r>
      <w:r w:rsidRPr="00597883">
        <w:rPr>
          <w:szCs w:val="22"/>
        </w:rPr>
        <w:t xml:space="preserve"> </w:t>
      </w:r>
    </w:p>
    <w:p w14:paraId="6F0DBC81" w14:textId="77777777" w:rsidR="00A66D3D" w:rsidRPr="00597883" w:rsidRDefault="00A66D3D">
      <w:pPr>
        <w:keepNext/>
        <w:tabs>
          <w:tab w:val="left" w:pos="567"/>
        </w:tabs>
        <w:rPr>
          <w:szCs w:val="22"/>
        </w:rPr>
      </w:pPr>
    </w:p>
    <w:p w14:paraId="7D05A0C3" w14:textId="77777777" w:rsidR="00A66D3D" w:rsidRPr="00597883" w:rsidRDefault="00740722">
      <w:pPr>
        <w:pStyle w:val="List3"/>
        <w:keepNext/>
        <w:numPr>
          <w:ilvl w:val="0"/>
          <w:numId w:val="0"/>
        </w:numPr>
        <w:tabs>
          <w:tab w:val="left" w:pos="567"/>
        </w:tabs>
        <w:rPr>
          <w:i/>
          <w:szCs w:val="22"/>
        </w:rPr>
      </w:pPr>
      <w:r w:rsidRPr="00597883">
        <w:rPr>
          <w:i/>
          <w:szCs w:val="22"/>
        </w:rPr>
        <w:t>Transzporterfehérje</w:t>
      </w:r>
      <w:r w:rsidRPr="00597883">
        <w:rPr>
          <w:i/>
          <w:szCs w:val="22"/>
        </w:rPr>
        <w:noBreakHyphen/>
        <w:t>szubsztrátok</w:t>
      </w:r>
    </w:p>
    <w:p w14:paraId="5BF55B70" w14:textId="6352011E" w:rsidR="00A66D3D" w:rsidRPr="00597883" w:rsidRDefault="00740722">
      <w:pPr>
        <w:tabs>
          <w:tab w:val="left" w:pos="567"/>
        </w:tabs>
        <w:rPr>
          <w:szCs w:val="22"/>
        </w:rPr>
      </w:pPr>
      <w:r w:rsidRPr="00597883">
        <w:rPr>
          <w:szCs w:val="22"/>
        </w:rPr>
        <w:t>A ponatinib a P</w:t>
      </w:r>
      <w:r w:rsidRPr="00597883">
        <w:rPr>
          <w:szCs w:val="22"/>
        </w:rPr>
        <w:noBreakHyphen/>
        <w:t xml:space="preserve">gp és a BCRP gátlója </w:t>
      </w:r>
      <w:r w:rsidRPr="00597883">
        <w:rPr>
          <w:i/>
          <w:szCs w:val="22"/>
        </w:rPr>
        <w:t>in vitro</w:t>
      </w:r>
      <w:r w:rsidRPr="00597883">
        <w:rPr>
          <w:szCs w:val="22"/>
        </w:rPr>
        <w:t>. Ezért együttes alkalmazás során a ponatinib megnövelheti a P</w:t>
      </w:r>
      <w:r w:rsidRPr="00597883">
        <w:rPr>
          <w:szCs w:val="22"/>
        </w:rPr>
        <w:noBreakHyphen/>
        <w:t>gp (p</w:t>
      </w:r>
      <w:r w:rsidR="00946495" w:rsidRPr="00597883">
        <w:rPr>
          <w:szCs w:val="22"/>
        </w:rPr>
        <w:t>éldául</w:t>
      </w:r>
      <w:r w:rsidRPr="00597883">
        <w:rPr>
          <w:szCs w:val="22"/>
        </w:rPr>
        <w:t xml:space="preserve"> digoxin, dabigatran, kolhicin, pravasztatin) vagy a BCRP (p</w:t>
      </w:r>
      <w:r w:rsidR="00946495" w:rsidRPr="00597883">
        <w:rPr>
          <w:szCs w:val="22"/>
        </w:rPr>
        <w:t>éldául</w:t>
      </w:r>
      <w:r w:rsidRPr="00597883">
        <w:rPr>
          <w:szCs w:val="22"/>
        </w:rPr>
        <w:t xml:space="preserve"> metotrexát, rozuvasztatin, szulfaszalazin) szubsztrátjainak plazmakoncentrációját és terápiás hatását, valamint a mellékhatásaik megjelenését. Amennyiben a ponatinibet együtt alkalmazzák ezekkel a gyógyszerekkel, szoros klinikai felügyelet ajánlott.</w:t>
      </w:r>
    </w:p>
    <w:p w14:paraId="6EC1C89A" w14:textId="77777777" w:rsidR="00A66D3D" w:rsidRPr="00597883" w:rsidRDefault="00A66D3D">
      <w:pPr>
        <w:tabs>
          <w:tab w:val="left" w:pos="567"/>
        </w:tabs>
        <w:rPr>
          <w:szCs w:val="22"/>
        </w:rPr>
      </w:pPr>
    </w:p>
    <w:p w14:paraId="1B39B1E3" w14:textId="77777777" w:rsidR="00A66D3D" w:rsidRPr="00597883" w:rsidRDefault="00740722">
      <w:pPr>
        <w:tabs>
          <w:tab w:val="left" w:pos="567"/>
        </w:tabs>
        <w:rPr>
          <w:szCs w:val="22"/>
          <w:u w:val="single"/>
        </w:rPr>
      </w:pPr>
      <w:r w:rsidRPr="00597883">
        <w:rPr>
          <w:szCs w:val="22"/>
          <w:u w:val="single"/>
        </w:rPr>
        <w:t>Gyermekek és serdülők</w:t>
      </w:r>
    </w:p>
    <w:p w14:paraId="0F6A0159" w14:textId="77777777" w:rsidR="00A66D3D" w:rsidRPr="00597883" w:rsidRDefault="00740722">
      <w:pPr>
        <w:tabs>
          <w:tab w:val="left" w:pos="567"/>
        </w:tabs>
        <w:rPr>
          <w:szCs w:val="22"/>
        </w:rPr>
      </w:pPr>
      <w:r w:rsidRPr="00597883">
        <w:rPr>
          <w:szCs w:val="22"/>
        </w:rPr>
        <w:t>Interakciós vizsgálatokat csak felnőttek körében végeztek.</w:t>
      </w:r>
    </w:p>
    <w:p w14:paraId="70C2696D" w14:textId="77777777" w:rsidR="00A66D3D" w:rsidRPr="00597883" w:rsidRDefault="00A66D3D">
      <w:pPr>
        <w:tabs>
          <w:tab w:val="left" w:pos="567"/>
        </w:tabs>
        <w:rPr>
          <w:szCs w:val="22"/>
        </w:rPr>
      </w:pPr>
    </w:p>
    <w:p w14:paraId="6D538058" w14:textId="77777777" w:rsidR="00A66D3D" w:rsidRPr="00597883" w:rsidRDefault="00740722">
      <w:pPr>
        <w:pStyle w:val="Heading2"/>
        <w:numPr>
          <w:ilvl w:val="1"/>
          <w:numId w:val="25"/>
        </w:numPr>
        <w:spacing w:before="0"/>
        <w:ind w:left="567" w:hanging="567"/>
        <w:rPr>
          <w:bCs w:val="0"/>
          <w:szCs w:val="22"/>
        </w:rPr>
      </w:pPr>
      <w:r w:rsidRPr="00597883">
        <w:rPr>
          <w:bCs w:val="0"/>
          <w:szCs w:val="22"/>
        </w:rPr>
        <w:t>Termékenység, terhesség és szoptatás</w:t>
      </w:r>
    </w:p>
    <w:p w14:paraId="376F92A6" w14:textId="77777777" w:rsidR="00A66D3D" w:rsidRPr="00597883" w:rsidRDefault="00A66D3D">
      <w:pPr>
        <w:keepNext/>
        <w:tabs>
          <w:tab w:val="left" w:pos="567"/>
        </w:tabs>
        <w:rPr>
          <w:szCs w:val="22"/>
        </w:rPr>
      </w:pPr>
    </w:p>
    <w:p w14:paraId="4E59CCAF" w14:textId="77777777" w:rsidR="00A66D3D" w:rsidRPr="00597883" w:rsidRDefault="00740722">
      <w:pPr>
        <w:keepNext/>
        <w:tabs>
          <w:tab w:val="left" w:pos="567"/>
        </w:tabs>
        <w:rPr>
          <w:szCs w:val="22"/>
        </w:rPr>
      </w:pPr>
      <w:r w:rsidRPr="00597883">
        <w:rPr>
          <w:szCs w:val="22"/>
          <w:u w:val="single"/>
        </w:rPr>
        <w:t>Fogamzóképes nők/fogamzásgátlás férfiaknál és nőknél</w:t>
      </w:r>
      <w:r w:rsidRPr="00597883">
        <w:rPr>
          <w:szCs w:val="22"/>
        </w:rPr>
        <w:t xml:space="preserve"> </w:t>
      </w:r>
    </w:p>
    <w:p w14:paraId="660E425E" w14:textId="77777777" w:rsidR="00A66D3D" w:rsidRPr="00597883" w:rsidRDefault="00740722">
      <w:pPr>
        <w:tabs>
          <w:tab w:val="left" w:pos="567"/>
        </w:tabs>
        <w:rPr>
          <w:szCs w:val="22"/>
        </w:rPr>
      </w:pPr>
      <w:r w:rsidRPr="00597883">
        <w:rPr>
          <w:szCs w:val="22"/>
        </w:rPr>
        <w:t>Az Iclusig</w:t>
      </w:r>
      <w:r w:rsidRPr="00597883">
        <w:rPr>
          <w:szCs w:val="22"/>
        </w:rPr>
        <w:noBreakHyphen/>
        <w:t>kezelés alatt álló, fogamzóképes korú nők tartózkodjanak a teherbeeséstől, és az Iclusig</w:t>
      </w:r>
      <w:r w:rsidRPr="00597883">
        <w:rPr>
          <w:szCs w:val="22"/>
        </w:rPr>
        <w:noBreakHyphen/>
        <w:t>kezelés alatt álló férfiak is tartózkodjanak a gyermeknemzéstől a kezelés ideje alatt. A kezelés ideje alatt hatékony fogamzásgátló módszer alkalmazása javasolt. Nem ismert, hogy a ponatinib befolyásolja</w:t>
      </w:r>
      <w:r w:rsidRPr="00597883">
        <w:rPr>
          <w:szCs w:val="22"/>
        </w:rPr>
        <w:noBreakHyphen/>
        <w:t>e a szisztémás, hormonális fogamzásgátlók hatásosságát. Alternatív vagy kiegészítő fogamzásgátló eljárást kell alkalmazni.</w:t>
      </w:r>
    </w:p>
    <w:p w14:paraId="4C150676" w14:textId="77777777" w:rsidR="00A66D3D" w:rsidRPr="00597883" w:rsidRDefault="00A66D3D">
      <w:pPr>
        <w:tabs>
          <w:tab w:val="left" w:pos="567"/>
        </w:tabs>
        <w:rPr>
          <w:szCs w:val="22"/>
        </w:rPr>
      </w:pPr>
    </w:p>
    <w:p w14:paraId="5DA5AF70" w14:textId="77777777" w:rsidR="00A66D3D" w:rsidRPr="00597883" w:rsidRDefault="00740722">
      <w:pPr>
        <w:tabs>
          <w:tab w:val="left" w:pos="567"/>
        </w:tabs>
        <w:rPr>
          <w:szCs w:val="22"/>
          <w:u w:val="single"/>
        </w:rPr>
      </w:pPr>
      <w:r w:rsidRPr="00597883">
        <w:rPr>
          <w:szCs w:val="22"/>
          <w:u w:val="single"/>
        </w:rPr>
        <w:t>Terhesség</w:t>
      </w:r>
    </w:p>
    <w:p w14:paraId="38483BF9" w14:textId="5C01CC84" w:rsidR="00A66D3D" w:rsidRPr="00597883" w:rsidRDefault="00740722">
      <w:pPr>
        <w:tabs>
          <w:tab w:val="left" w:pos="567"/>
        </w:tabs>
        <w:rPr>
          <w:szCs w:val="22"/>
        </w:rPr>
      </w:pPr>
      <w:r w:rsidRPr="00597883">
        <w:rPr>
          <w:szCs w:val="22"/>
        </w:rPr>
        <w:t xml:space="preserve">Az Iclusig terhes nőknél történő alkalmazása tekintetében nem áll rendelkezésre megfelelő információ. Állatkísérletek során reproduktív toxicitást igazoltak (lásd 5.3 pont). </w:t>
      </w:r>
      <w:r w:rsidR="00946495" w:rsidRPr="00597883">
        <w:rPr>
          <w:szCs w:val="22"/>
        </w:rPr>
        <w:t xml:space="preserve">Embernél </w:t>
      </w:r>
      <w:r w:rsidRPr="00597883">
        <w:rPr>
          <w:szCs w:val="22"/>
        </w:rPr>
        <w:t>a potenciális veszély nem ismert. Az Iclusig alkalmazása a terhesség alatt csak egyértelmű szükség esetén javasolt. Amennyiben terhesség alatt alkalmazzák, a beteget tájékoztatni kell a magzatot érintő lehetséges kockázatokról.</w:t>
      </w:r>
    </w:p>
    <w:p w14:paraId="46318298" w14:textId="77777777" w:rsidR="00A66D3D" w:rsidRPr="00597883" w:rsidRDefault="00A66D3D">
      <w:pPr>
        <w:tabs>
          <w:tab w:val="left" w:pos="567"/>
        </w:tabs>
        <w:rPr>
          <w:szCs w:val="22"/>
        </w:rPr>
      </w:pPr>
    </w:p>
    <w:p w14:paraId="746BD177" w14:textId="77777777" w:rsidR="00A66D3D" w:rsidRPr="00597883" w:rsidRDefault="00740722">
      <w:pPr>
        <w:tabs>
          <w:tab w:val="left" w:pos="567"/>
        </w:tabs>
        <w:rPr>
          <w:szCs w:val="22"/>
          <w:u w:val="single"/>
        </w:rPr>
      </w:pPr>
      <w:r w:rsidRPr="00597883">
        <w:rPr>
          <w:szCs w:val="22"/>
          <w:u w:val="single"/>
        </w:rPr>
        <w:t>Szoptatás</w:t>
      </w:r>
    </w:p>
    <w:p w14:paraId="674FB0AC" w14:textId="77777777" w:rsidR="00A66D3D" w:rsidRPr="00597883" w:rsidRDefault="00740722">
      <w:pPr>
        <w:tabs>
          <w:tab w:val="left" w:pos="567"/>
        </w:tabs>
        <w:rPr>
          <w:szCs w:val="22"/>
        </w:rPr>
      </w:pPr>
      <w:r w:rsidRPr="00597883">
        <w:rPr>
          <w:szCs w:val="22"/>
        </w:rPr>
        <w:t>Nem ismert, hogy az Iclusig kiválasztódik</w:t>
      </w:r>
      <w:r w:rsidRPr="00597883">
        <w:rPr>
          <w:szCs w:val="22"/>
        </w:rPr>
        <w:noBreakHyphen/>
        <w:t xml:space="preserve">e a humán anyatejbe. A </w:t>
      </w:r>
      <w:r w:rsidRPr="00597883">
        <w:rPr>
          <w:rFonts w:eastAsia="SimSun"/>
          <w:szCs w:val="22"/>
          <w:lang w:eastAsia="zh-CN"/>
        </w:rPr>
        <w:t>rendelkezésre álló</w:t>
      </w:r>
      <w:r w:rsidRPr="00597883">
        <w:rPr>
          <w:szCs w:val="22"/>
        </w:rPr>
        <w:t xml:space="preserve"> farmakodinámiás és toxikológiai adatok nem zárják ki az anyatejbe történő kiválasztódás lehetőségét. A szoptatást ajánlott felfüggeszteni az Iclusig</w:t>
      </w:r>
      <w:r w:rsidRPr="00597883">
        <w:rPr>
          <w:szCs w:val="22"/>
        </w:rPr>
        <w:noBreakHyphen/>
        <w:t>kezelés ideje alatt.</w:t>
      </w:r>
    </w:p>
    <w:p w14:paraId="7739ACCB" w14:textId="77777777" w:rsidR="00A66D3D" w:rsidRPr="00597883" w:rsidRDefault="00A66D3D">
      <w:pPr>
        <w:tabs>
          <w:tab w:val="left" w:pos="567"/>
        </w:tabs>
        <w:rPr>
          <w:szCs w:val="22"/>
        </w:rPr>
      </w:pPr>
    </w:p>
    <w:p w14:paraId="7AA6E0AD" w14:textId="77777777" w:rsidR="00A66D3D" w:rsidRPr="00597883" w:rsidRDefault="00740722">
      <w:pPr>
        <w:keepNext/>
        <w:tabs>
          <w:tab w:val="left" w:pos="567"/>
        </w:tabs>
        <w:rPr>
          <w:szCs w:val="22"/>
          <w:u w:val="single"/>
        </w:rPr>
      </w:pPr>
      <w:r w:rsidRPr="00597883">
        <w:rPr>
          <w:szCs w:val="22"/>
          <w:u w:val="single"/>
        </w:rPr>
        <w:t>Termékenység</w:t>
      </w:r>
    </w:p>
    <w:p w14:paraId="6F0653A4" w14:textId="4C0FBE04" w:rsidR="00A66D3D" w:rsidRPr="00597883" w:rsidRDefault="00740722">
      <w:pPr>
        <w:keepNext/>
        <w:tabs>
          <w:tab w:val="left" w:pos="567"/>
        </w:tabs>
        <w:rPr>
          <w:szCs w:val="22"/>
        </w:rPr>
      </w:pPr>
      <w:r w:rsidRPr="00597883">
        <w:t>A ponatinib termékenységre kifejtett hatására vonatkozóan nem állnak rendelkezésre humán adatok. Patkányok esetében a ponatinib</w:t>
      </w:r>
      <w:r w:rsidRPr="00597883">
        <w:noBreakHyphen/>
        <w:t xml:space="preserve">kezelés nőstény </w:t>
      </w:r>
      <w:r w:rsidR="00946495" w:rsidRPr="00597883">
        <w:t xml:space="preserve">patkányoknál </w:t>
      </w:r>
      <w:r w:rsidRPr="00597883">
        <w:t>befolyásolta a termékenységet, ezzel szemben a hímeknél a kezelés a termékenységet nem befolyásolta (lásd 5.3 pont). Ezen eredmények klinikai jelentősége a humán fertilitás vonatkozásában nem ismert.</w:t>
      </w:r>
    </w:p>
    <w:p w14:paraId="60C3B216" w14:textId="77777777" w:rsidR="00A66D3D" w:rsidRPr="00597883" w:rsidRDefault="00A66D3D">
      <w:pPr>
        <w:tabs>
          <w:tab w:val="left" w:pos="567"/>
        </w:tabs>
        <w:rPr>
          <w:szCs w:val="22"/>
        </w:rPr>
      </w:pPr>
    </w:p>
    <w:p w14:paraId="4E93EB67" w14:textId="77777777" w:rsidR="00A66D3D" w:rsidRPr="00597883" w:rsidRDefault="00740722">
      <w:pPr>
        <w:pStyle w:val="Heading2"/>
        <w:numPr>
          <w:ilvl w:val="1"/>
          <w:numId w:val="25"/>
        </w:numPr>
        <w:spacing w:before="0"/>
        <w:ind w:left="567" w:hanging="567"/>
        <w:rPr>
          <w:bCs w:val="0"/>
          <w:szCs w:val="22"/>
        </w:rPr>
      </w:pPr>
      <w:r w:rsidRPr="00597883">
        <w:rPr>
          <w:bCs w:val="0"/>
          <w:szCs w:val="22"/>
        </w:rPr>
        <w:t>A készítmény hatásai a gépjárművezetéshez és a gépek kezeléséhez szükséges képességekre</w:t>
      </w:r>
    </w:p>
    <w:p w14:paraId="1BBAC076" w14:textId="77777777" w:rsidR="00A66D3D" w:rsidRPr="00597883" w:rsidRDefault="00A66D3D">
      <w:pPr>
        <w:tabs>
          <w:tab w:val="left" w:pos="567"/>
        </w:tabs>
        <w:rPr>
          <w:szCs w:val="22"/>
        </w:rPr>
      </w:pPr>
    </w:p>
    <w:p w14:paraId="667633E0" w14:textId="47F125DA" w:rsidR="00A66D3D" w:rsidRPr="00597883" w:rsidRDefault="00740722">
      <w:pPr>
        <w:tabs>
          <w:tab w:val="left" w:pos="567"/>
        </w:tabs>
        <w:rPr>
          <w:szCs w:val="22"/>
        </w:rPr>
      </w:pPr>
      <w:r w:rsidRPr="00597883">
        <w:rPr>
          <w:szCs w:val="22"/>
        </w:rPr>
        <w:t>Az Iclusig kismértékben befolyásolja a gépjárművezetéshez és a gépek kezeléséhez szükséges képességeket. Az Iclusig</w:t>
      </w:r>
      <w:r w:rsidRPr="00597883">
        <w:rPr>
          <w:szCs w:val="22"/>
        </w:rPr>
        <w:noBreakHyphen/>
        <w:t xml:space="preserve">kezelés olyan mellékhatásokkal járhat, mint az érdektelenség, </w:t>
      </w:r>
      <w:r w:rsidR="0056162E" w:rsidRPr="00597883">
        <w:rPr>
          <w:szCs w:val="22"/>
        </w:rPr>
        <w:t xml:space="preserve">a </w:t>
      </w:r>
      <w:r w:rsidRPr="00597883">
        <w:rPr>
          <w:szCs w:val="22"/>
        </w:rPr>
        <w:t>szédülés és a homályos látás. Ezért gépjárművezetés és gépek üzemeltetése esetén óvatosság ajánlott.</w:t>
      </w:r>
    </w:p>
    <w:p w14:paraId="5FB0FD60" w14:textId="77777777" w:rsidR="00A66D3D" w:rsidRPr="00597883" w:rsidRDefault="00A66D3D">
      <w:pPr>
        <w:tabs>
          <w:tab w:val="left" w:pos="567"/>
        </w:tabs>
        <w:rPr>
          <w:szCs w:val="22"/>
        </w:rPr>
      </w:pPr>
    </w:p>
    <w:p w14:paraId="23F54663" w14:textId="77777777" w:rsidR="00A66D3D" w:rsidRPr="00597883" w:rsidRDefault="00740722">
      <w:pPr>
        <w:pStyle w:val="Heading2"/>
        <w:numPr>
          <w:ilvl w:val="1"/>
          <w:numId w:val="25"/>
        </w:numPr>
        <w:spacing w:before="0"/>
        <w:ind w:left="567" w:hanging="567"/>
        <w:rPr>
          <w:bCs w:val="0"/>
          <w:szCs w:val="22"/>
        </w:rPr>
      </w:pPr>
      <w:r w:rsidRPr="00597883">
        <w:rPr>
          <w:bCs w:val="0"/>
          <w:szCs w:val="22"/>
        </w:rPr>
        <w:t>Nemkívánatos hatások, mellékhatások</w:t>
      </w:r>
    </w:p>
    <w:p w14:paraId="1399F6C5" w14:textId="77777777" w:rsidR="00A66D3D" w:rsidRPr="00597883" w:rsidRDefault="00A66D3D">
      <w:pPr>
        <w:tabs>
          <w:tab w:val="left" w:pos="567"/>
        </w:tabs>
        <w:rPr>
          <w:szCs w:val="22"/>
        </w:rPr>
      </w:pPr>
    </w:p>
    <w:p w14:paraId="149C9CE4" w14:textId="77777777" w:rsidR="00A66D3D" w:rsidRPr="00597883" w:rsidRDefault="00740722">
      <w:pPr>
        <w:pStyle w:val="List3"/>
        <w:keepNext/>
        <w:numPr>
          <w:ilvl w:val="0"/>
          <w:numId w:val="0"/>
        </w:numPr>
        <w:tabs>
          <w:tab w:val="left" w:pos="567"/>
        </w:tabs>
        <w:rPr>
          <w:szCs w:val="22"/>
          <w:u w:val="single"/>
        </w:rPr>
      </w:pPr>
      <w:r w:rsidRPr="00597883">
        <w:rPr>
          <w:szCs w:val="22"/>
          <w:u w:val="single"/>
        </w:rPr>
        <w:t>A biztonságossági profil összefoglalása</w:t>
      </w:r>
    </w:p>
    <w:p w14:paraId="379FCD76" w14:textId="77777777" w:rsidR="009C0374" w:rsidRPr="006C7020" w:rsidRDefault="009C0374">
      <w:pPr>
        <w:tabs>
          <w:tab w:val="left" w:pos="567"/>
        </w:tabs>
        <w:rPr>
          <w:ins w:id="84" w:author="Author"/>
          <w:szCs w:val="22"/>
        </w:rPr>
      </w:pPr>
    </w:p>
    <w:p w14:paraId="63702FA2" w14:textId="3281C643" w:rsidR="00B70C1B" w:rsidRPr="00597883" w:rsidRDefault="00B70C1B">
      <w:pPr>
        <w:tabs>
          <w:tab w:val="left" w:pos="567"/>
        </w:tabs>
        <w:rPr>
          <w:szCs w:val="22"/>
        </w:rPr>
      </w:pPr>
      <w:r w:rsidRPr="00597883">
        <w:rPr>
          <w:i/>
          <w:iCs/>
          <w:szCs w:val="22"/>
        </w:rPr>
        <w:t>Korábban kezelt CML vagy Ph+ALL</w:t>
      </w:r>
      <w:ins w:id="85" w:author="Author">
        <w:r w:rsidR="0010193C" w:rsidRPr="00597883">
          <w:rPr>
            <w:i/>
            <w:iCs/>
            <w:szCs w:val="22"/>
          </w:rPr>
          <w:t xml:space="preserve">, illetve T315I mutációval rendelkező betegek </w:t>
        </w:r>
      </w:ins>
      <w:del w:id="86" w:author="Author">
        <w:r w:rsidRPr="00597883" w:rsidDel="0010193C">
          <w:rPr>
            <w:i/>
            <w:iCs/>
            <w:szCs w:val="22"/>
          </w:rPr>
          <w:delText xml:space="preserve"> </w:delText>
        </w:r>
      </w:del>
      <w:r w:rsidRPr="00597883">
        <w:rPr>
          <w:i/>
          <w:iCs/>
          <w:szCs w:val="22"/>
        </w:rPr>
        <w:t>(PACE vizsgálat)</w:t>
      </w:r>
    </w:p>
    <w:p w14:paraId="573B8894" w14:textId="1AF8792D" w:rsidR="00A66D3D" w:rsidRPr="00597883" w:rsidRDefault="00740722">
      <w:pPr>
        <w:tabs>
          <w:tab w:val="left" w:pos="567"/>
        </w:tabs>
        <w:rPr>
          <w:szCs w:val="22"/>
        </w:rPr>
      </w:pPr>
      <w:r w:rsidRPr="00597883">
        <w:rPr>
          <w:szCs w:val="22"/>
        </w:rPr>
        <w:t>A II.</w:t>
      </w:r>
      <w:r w:rsidR="00E002B1" w:rsidRPr="00597883">
        <w:rPr>
          <w:szCs w:val="22"/>
        </w:rPr>
        <w:t> </w:t>
      </w:r>
      <w:r w:rsidRPr="00597883">
        <w:rPr>
          <w:szCs w:val="22"/>
        </w:rPr>
        <w:t>fázisú PACE vizsgálatban (lásd 5.1 pont) a leggyakrabban észlelt, &gt; 2%</w:t>
      </w:r>
      <w:r w:rsidRPr="00597883">
        <w:rPr>
          <w:szCs w:val="22"/>
        </w:rPr>
        <w:noBreakHyphen/>
        <w:t xml:space="preserve">ban előforduló súlyos mellékhatások (zárójelben a kezelésből eredő gyakoriság értékek): pneumonia (7,3%), pancreatitis </w:t>
      </w:r>
      <w:r w:rsidRPr="00597883">
        <w:rPr>
          <w:szCs w:val="22"/>
        </w:rPr>
        <w:lastRenderedPageBreak/>
        <w:t xml:space="preserve">(5,8%), hasi fájdalom (4,7%), pitvarfibrilláció (4,5%), láz (4,5%), myocardialis infarctus (4,0%), </w:t>
      </w:r>
      <w:r w:rsidRPr="00597883">
        <w:rPr>
          <w:bCs/>
          <w:iCs/>
          <w:szCs w:val="28"/>
        </w:rPr>
        <w:t xml:space="preserve">peripheriás artériaelzáródásos események (3,8%), </w:t>
      </w:r>
      <w:r w:rsidRPr="00597883">
        <w:rPr>
          <w:szCs w:val="22"/>
        </w:rPr>
        <w:t>anaemia (3,8%), angina pectoris (3,3%), thrombocytaszám</w:t>
      </w:r>
      <w:r w:rsidRPr="00597883">
        <w:rPr>
          <w:szCs w:val="22"/>
        </w:rPr>
        <w:noBreakHyphen/>
        <w:t xml:space="preserve">csökkenés (3,1%), lázas neutropenia (2,9%), </w:t>
      </w:r>
      <w:r w:rsidRPr="00597883">
        <w:t>hypertonia (2,9%),</w:t>
      </w:r>
      <w:r w:rsidRPr="00597883">
        <w:rPr>
          <w:szCs w:val="22"/>
        </w:rPr>
        <w:t xml:space="preserve"> koszorúér</w:t>
      </w:r>
      <w:r w:rsidRPr="00597883">
        <w:rPr>
          <w:szCs w:val="22"/>
        </w:rPr>
        <w:noBreakHyphen/>
        <w:t>betegség (2,7%),</w:t>
      </w:r>
      <w:r w:rsidRPr="00597883">
        <w:t xml:space="preserve"> pangásos </w:t>
      </w:r>
      <w:r w:rsidRPr="00597883">
        <w:rPr>
          <w:szCs w:val="22"/>
        </w:rPr>
        <w:t>szívelégtelenség (2,4%), cerebrovascularis történés (2,4%), sepsis (2,4%), cellulitis (2,2%), akut veseelégtelenség (2,0%), húgyúti fertőzés (2,0%) és emelkedett lipázszint (2%).</w:t>
      </w:r>
    </w:p>
    <w:p w14:paraId="21F386FC" w14:textId="77777777" w:rsidR="00A66D3D" w:rsidRPr="00597883" w:rsidRDefault="00A66D3D">
      <w:pPr>
        <w:tabs>
          <w:tab w:val="left" w:pos="567"/>
        </w:tabs>
        <w:rPr>
          <w:szCs w:val="22"/>
        </w:rPr>
      </w:pPr>
    </w:p>
    <w:p w14:paraId="168E36A2" w14:textId="77777777" w:rsidR="00A66D3D" w:rsidRPr="00597883" w:rsidRDefault="00740722">
      <w:pPr>
        <w:tabs>
          <w:tab w:val="left" w:pos="567"/>
        </w:tabs>
        <w:rPr>
          <w:szCs w:val="22"/>
        </w:rPr>
      </w:pPr>
      <w:r w:rsidRPr="00597883">
        <w:rPr>
          <w:szCs w:val="22"/>
        </w:rPr>
        <w:t>Súlyos artériás cardiovascularis, cerebrovascularis, és perifériás érrendszeri elzáródásos mellékhatások az Iclusig</w:t>
      </w:r>
      <w:r w:rsidRPr="00597883">
        <w:rPr>
          <w:szCs w:val="22"/>
        </w:rPr>
        <w:noBreakHyphen/>
        <w:t>gal kezelt betegeknél sorrendben 10%</w:t>
      </w:r>
      <w:r w:rsidRPr="00597883">
        <w:rPr>
          <w:szCs w:val="22"/>
        </w:rPr>
        <w:noBreakHyphen/>
        <w:t>os, 7%</w:t>
      </w:r>
      <w:r w:rsidRPr="00597883">
        <w:rPr>
          <w:szCs w:val="22"/>
        </w:rPr>
        <w:noBreakHyphen/>
        <w:t>os, és 9%</w:t>
      </w:r>
      <w:r w:rsidRPr="00597883">
        <w:rPr>
          <w:szCs w:val="22"/>
        </w:rPr>
        <w:noBreakHyphen/>
        <w:t>os arányban fordultak elő (kezelés során észlelt gyakoriságok). Súlyos vénás elzáródásos reakciók a betegek 5%</w:t>
      </w:r>
      <w:r w:rsidRPr="00597883">
        <w:rPr>
          <w:szCs w:val="22"/>
        </w:rPr>
        <w:noBreakHyphen/>
        <w:t>ánál jelentkeztek (kezelés során észlelt gyakoriság).</w:t>
      </w:r>
    </w:p>
    <w:p w14:paraId="68D2AA75" w14:textId="77777777" w:rsidR="00A66D3D" w:rsidRPr="00597883" w:rsidRDefault="00A66D3D">
      <w:pPr>
        <w:tabs>
          <w:tab w:val="left" w:pos="567"/>
        </w:tabs>
        <w:rPr>
          <w:szCs w:val="22"/>
        </w:rPr>
      </w:pPr>
    </w:p>
    <w:p w14:paraId="74E240E3" w14:textId="494D7489" w:rsidR="00A66D3D" w:rsidRPr="00597883" w:rsidRDefault="00740722">
      <w:pPr>
        <w:tabs>
          <w:tab w:val="left" w:pos="567"/>
        </w:tabs>
        <w:rPr>
          <w:szCs w:val="22"/>
        </w:rPr>
      </w:pPr>
      <w:r w:rsidRPr="00597883">
        <w:rPr>
          <w:szCs w:val="22"/>
        </w:rPr>
        <w:t>Artériás cardiovascularis, cerebrovasculáris, és perifériás érrendszeri elzáródásos mellékhatások az Iclusig</w:t>
      </w:r>
      <w:r w:rsidRPr="00597883">
        <w:rPr>
          <w:szCs w:val="22"/>
        </w:rPr>
        <w:noBreakHyphen/>
        <w:t>gal kezelt betegeknél sorrendben 13%</w:t>
      </w:r>
      <w:r w:rsidRPr="00597883">
        <w:rPr>
          <w:szCs w:val="22"/>
        </w:rPr>
        <w:noBreakHyphen/>
        <w:t>os, 9%</w:t>
      </w:r>
      <w:r w:rsidRPr="00597883">
        <w:rPr>
          <w:szCs w:val="22"/>
        </w:rPr>
        <w:noBreakHyphen/>
        <w:t>os, és 11%</w:t>
      </w:r>
      <w:r w:rsidRPr="00597883">
        <w:rPr>
          <w:szCs w:val="22"/>
        </w:rPr>
        <w:noBreakHyphen/>
        <w:t>os arányban fordultak elő (kezelés során észlelt gyakoriságok). Összességében, a legalább 64 hónapos követéssel végzett, II.</w:t>
      </w:r>
      <w:r w:rsidR="00E002B1" w:rsidRPr="00597883">
        <w:rPr>
          <w:szCs w:val="22"/>
        </w:rPr>
        <w:t> </w:t>
      </w:r>
      <w:r w:rsidRPr="00597883">
        <w:rPr>
          <w:szCs w:val="22"/>
        </w:rPr>
        <w:t>fázisú PACE vizsgálat betegeinek 25%</w:t>
      </w:r>
      <w:r w:rsidRPr="00597883">
        <w:rPr>
          <w:szCs w:val="22"/>
        </w:rPr>
        <w:noBreakHyphen/>
        <w:t>ánál léptek fel verőérelzáródásos mellékhatások, köztük súlyos mellékhatások a betegek 20%</w:t>
      </w:r>
      <w:r w:rsidRPr="00597883">
        <w:rPr>
          <w:szCs w:val="22"/>
        </w:rPr>
        <w:noBreakHyphen/>
        <w:t>ánál jelentkeztek. Egyes betegeknél többféle típusú szövődményt is tapasztaltak.</w:t>
      </w:r>
    </w:p>
    <w:p w14:paraId="26E0445F" w14:textId="77777777" w:rsidR="00A66D3D" w:rsidRPr="00597883" w:rsidRDefault="00A66D3D">
      <w:pPr>
        <w:tabs>
          <w:tab w:val="left" w:pos="567"/>
        </w:tabs>
        <w:rPr>
          <w:szCs w:val="22"/>
        </w:rPr>
      </w:pPr>
    </w:p>
    <w:p w14:paraId="04ABA664" w14:textId="77777777" w:rsidR="00A66D3D" w:rsidRPr="00597883" w:rsidRDefault="00740722">
      <w:pPr>
        <w:tabs>
          <w:tab w:val="left" w:pos="567"/>
        </w:tabs>
        <w:rPr>
          <w:szCs w:val="22"/>
        </w:rPr>
      </w:pPr>
      <w:r w:rsidRPr="00597883">
        <w:rPr>
          <w:szCs w:val="22"/>
        </w:rPr>
        <w:t>Vénás thromboemboliás reakciók a betegek 6%</w:t>
      </w:r>
      <w:r w:rsidRPr="00597883">
        <w:rPr>
          <w:szCs w:val="22"/>
        </w:rPr>
        <w:noBreakHyphen/>
        <w:t>ánál jelentkeztek (kezelés során észlelt gyakoriság). A thromboemboliás események előfordulása Ph+ALL</w:t>
      </w:r>
      <w:r w:rsidRPr="00597883">
        <w:rPr>
          <w:szCs w:val="22"/>
        </w:rPr>
        <w:noBreakHyphen/>
        <w:t>ben, illetve BP</w:t>
      </w:r>
      <w:r w:rsidRPr="00597883">
        <w:rPr>
          <w:szCs w:val="22"/>
        </w:rPr>
        <w:noBreakHyphen/>
        <w:t>CML</w:t>
      </w:r>
      <w:r w:rsidRPr="00597883">
        <w:rPr>
          <w:szCs w:val="22"/>
        </w:rPr>
        <w:noBreakHyphen/>
        <w:t>ben szenvedő betegeknél magasabb volt, mint AP</w:t>
      </w:r>
      <w:r w:rsidRPr="00597883">
        <w:rPr>
          <w:szCs w:val="22"/>
        </w:rPr>
        <w:noBreakHyphen/>
        <w:t>CML</w:t>
      </w:r>
      <w:r w:rsidRPr="00597883">
        <w:rPr>
          <w:szCs w:val="22"/>
        </w:rPr>
        <w:noBreakHyphen/>
        <w:t>ben, illetve CP</w:t>
      </w:r>
      <w:r w:rsidRPr="00597883">
        <w:rPr>
          <w:szCs w:val="22"/>
        </w:rPr>
        <w:noBreakHyphen/>
        <w:t>CML</w:t>
      </w:r>
      <w:r w:rsidRPr="00597883">
        <w:rPr>
          <w:szCs w:val="22"/>
        </w:rPr>
        <w:noBreakHyphen/>
        <w:t>ben szenvedő betegeknél. Egyetlen vénás occlusiós esemény sem volt halálos kimenetelű.</w:t>
      </w:r>
    </w:p>
    <w:p w14:paraId="481AEE72" w14:textId="77777777" w:rsidR="00A66D3D" w:rsidRPr="00597883" w:rsidRDefault="00A66D3D">
      <w:pPr>
        <w:tabs>
          <w:tab w:val="left" w:pos="567"/>
        </w:tabs>
        <w:rPr>
          <w:szCs w:val="22"/>
        </w:rPr>
      </w:pPr>
    </w:p>
    <w:p w14:paraId="4C3A5405" w14:textId="3B7C86A8" w:rsidR="00A66D3D" w:rsidRPr="00597883" w:rsidRDefault="00740722">
      <w:pPr>
        <w:tabs>
          <w:tab w:val="left" w:pos="567"/>
        </w:tabs>
        <w:rPr>
          <w:szCs w:val="22"/>
        </w:rPr>
      </w:pPr>
      <w:r w:rsidRPr="00597883">
        <w:rPr>
          <w:szCs w:val="22"/>
        </w:rPr>
        <w:t>Legalább 64 hónapos követés után a kezelés megszakítását eredményező mellékhatások aránya 20% volt a CP</w:t>
      </w:r>
      <w:r w:rsidRPr="00597883">
        <w:rPr>
          <w:szCs w:val="22"/>
        </w:rPr>
        <w:noBreakHyphen/>
        <w:t>CML</w:t>
      </w:r>
      <w:r w:rsidRPr="00597883">
        <w:rPr>
          <w:szCs w:val="22"/>
        </w:rPr>
        <w:noBreakHyphen/>
        <w:t>ben szenvedő betegeknél, 11% az AP</w:t>
      </w:r>
      <w:r w:rsidRPr="00597883">
        <w:rPr>
          <w:szCs w:val="22"/>
        </w:rPr>
        <w:noBreakHyphen/>
        <w:t>CML</w:t>
      </w:r>
      <w:r w:rsidRPr="00597883">
        <w:rPr>
          <w:szCs w:val="22"/>
        </w:rPr>
        <w:noBreakHyphen/>
        <w:t>ben szenvedő betegeknél és 15% a BP</w:t>
      </w:r>
      <w:r w:rsidRPr="00597883">
        <w:rPr>
          <w:szCs w:val="22"/>
        </w:rPr>
        <w:noBreakHyphen/>
        <w:t>CML</w:t>
      </w:r>
      <w:r w:rsidRPr="00597883">
        <w:rPr>
          <w:szCs w:val="22"/>
        </w:rPr>
        <w:noBreakHyphen/>
        <w:t>ben, és 9% Ph+ ALL</w:t>
      </w:r>
      <w:r w:rsidRPr="00597883">
        <w:rPr>
          <w:szCs w:val="22"/>
        </w:rPr>
        <w:noBreakHyphen/>
        <w:t>ben szenvedő betegeknél.</w:t>
      </w:r>
    </w:p>
    <w:p w14:paraId="74B61E07" w14:textId="77777777" w:rsidR="00A66D3D" w:rsidRPr="00597883" w:rsidRDefault="00A66D3D">
      <w:pPr>
        <w:tabs>
          <w:tab w:val="left" w:pos="567"/>
        </w:tabs>
        <w:rPr>
          <w:szCs w:val="22"/>
        </w:rPr>
      </w:pPr>
    </w:p>
    <w:p w14:paraId="548206A3" w14:textId="146E0739" w:rsidR="00457B18" w:rsidRPr="00597883" w:rsidRDefault="00457B18">
      <w:pPr>
        <w:autoSpaceDE w:val="0"/>
        <w:autoSpaceDN w:val="0"/>
        <w:adjustRightInd w:val="0"/>
        <w:rPr>
          <w:i/>
          <w:iCs/>
          <w:szCs w:val="22"/>
        </w:rPr>
      </w:pPr>
      <w:r w:rsidRPr="00597883">
        <w:rPr>
          <w:i/>
          <w:iCs/>
          <w:szCs w:val="22"/>
        </w:rPr>
        <w:t>Korábban kezelt CP-CML (OPTIC vizsgálat)</w:t>
      </w:r>
    </w:p>
    <w:p w14:paraId="09AAE70F" w14:textId="4DF96081" w:rsidR="00A66D3D" w:rsidRPr="00597883" w:rsidRDefault="00740722">
      <w:pPr>
        <w:autoSpaceDE w:val="0"/>
        <w:autoSpaceDN w:val="0"/>
        <w:adjustRightInd w:val="0"/>
        <w:rPr>
          <w:ins w:id="87" w:author="Author"/>
          <w:szCs w:val="22"/>
        </w:rPr>
      </w:pPr>
      <w:r w:rsidRPr="00597883">
        <w:rPr>
          <w:szCs w:val="22"/>
        </w:rPr>
        <w:t>A II.</w:t>
      </w:r>
      <w:r w:rsidR="00E002B1" w:rsidRPr="00597883">
        <w:rPr>
          <w:szCs w:val="22"/>
        </w:rPr>
        <w:t> </w:t>
      </w:r>
      <w:r w:rsidRPr="00597883">
        <w:rPr>
          <w:szCs w:val="22"/>
        </w:rPr>
        <w:t xml:space="preserve">fázisú OPTIC vizsgálatban (lásd 5.1 pont) a követés időtartamának </w:t>
      </w:r>
      <w:r w:rsidR="0056162E" w:rsidRPr="00597883">
        <w:rPr>
          <w:szCs w:val="22"/>
        </w:rPr>
        <w:t>77,93</w:t>
      </w:r>
      <w:r w:rsidRPr="00597883">
        <w:rPr>
          <w:szCs w:val="22"/>
        </w:rPr>
        <w:t> hónapos középértékével, általános artériás elzáródásos mellékhatások jelentkeztek az Iclusig</w:t>
      </w:r>
      <w:r w:rsidRPr="00597883">
        <w:rPr>
          <w:szCs w:val="22"/>
        </w:rPr>
        <w:noBreakHyphen/>
        <w:t xml:space="preserve">gal kezelt betegek </w:t>
      </w:r>
      <w:r w:rsidR="00457B18" w:rsidRPr="00597883">
        <w:rPr>
          <w:szCs w:val="22"/>
        </w:rPr>
        <w:t>13,8</w:t>
      </w:r>
      <w:r w:rsidRPr="00597883">
        <w:rPr>
          <w:szCs w:val="22"/>
        </w:rPr>
        <w:t>%</w:t>
      </w:r>
      <w:r w:rsidRPr="00597883">
        <w:rPr>
          <w:szCs w:val="22"/>
        </w:rPr>
        <w:noBreakHyphen/>
        <w:t>ánál (45 mg</w:t>
      </w:r>
      <w:r w:rsidRPr="00597883">
        <w:rPr>
          <w:szCs w:val="22"/>
        </w:rPr>
        <w:noBreakHyphen/>
        <w:t>os kohorsz)</w:t>
      </w:r>
      <w:r w:rsidR="00457B18" w:rsidRPr="00597883">
        <w:rPr>
          <w:szCs w:val="22"/>
        </w:rPr>
        <w:t xml:space="preserve"> beleértve 2 halállal végződő esetet is</w:t>
      </w:r>
      <w:r w:rsidRPr="00597883">
        <w:rPr>
          <w:szCs w:val="22"/>
        </w:rPr>
        <w:t xml:space="preserve">, súlyos mellékhatások pedig a betegek </w:t>
      </w:r>
      <w:r w:rsidR="00457B18" w:rsidRPr="00597883">
        <w:rPr>
          <w:szCs w:val="22"/>
        </w:rPr>
        <w:t>8,5</w:t>
      </w:r>
      <w:r w:rsidRPr="00597883">
        <w:rPr>
          <w:szCs w:val="22"/>
        </w:rPr>
        <w:t>%</w:t>
      </w:r>
      <w:r w:rsidRPr="00597883">
        <w:rPr>
          <w:szCs w:val="22"/>
        </w:rPr>
        <w:noBreakHyphen/>
        <w:t>ánál fordultak elő (45 mg</w:t>
      </w:r>
      <w:r w:rsidRPr="00597883">
        <w:rPr>
          <w:szCs w:val="22"/>
        </w:rPr>
        <w:noBreakHyphen/>
        <w:t>os kohorsz). Artériás cardiovascularis elzáródásos mellékhatások az Iclusig</w:t>
      </w:r>
      <w:r w:rsidRPr="00597883">
        <w:rPr>
          <w:szCs w:val="22"/>
        </w:rPr>
        <w:noBreakHyphen/>
        <w:t xml:space="preserve">gal kezelt betegek </w:t>
      </w:r>
      <w:r w:rsidR="00457B18" w:rsidRPr="00597883">
        <w:rPr>
          <w:szCs w:val="22"/>
        </w:rPr>
        <w:t>5</w:t>
      </w:r>
      <w:r w:rsidRPr="00597883">
        <w:rPr>
          <w:szCs w:val="22"/>
        </w:rPr>
        <w:t>,3%</w:t>
      </w:r>
      <w:r w:rsidRPr="00597883">
        <w:rPr>
          <w:szCs w:val="22"/>
        </w:rPr>
        <w:noBreakHyphen/>
        <w:t>ánál, cerebrovasculáris elzáródásos mellékhatások az Iclusig</w:t>
      </w:r>
      <w:r w:rsidRPr="00597883">
        <w:rPr>
          <w:szCs w:val="22"/>
        </w:rPr>
        <w:noBreakHyphen/>
        <w:t xml:space="preserve">gal kezelt betegek </w:t>
      </w:r>
      <w:r w:rsidR="00457B18" w:rsidRPr="00597883">
        <w:rPr>
          <w:szCs w:val="22"/>
        </w:rPr>
        <w:t>4</w:t>
      </w:r>
      <w:r w:rsidRPr="00597883">
        <w:rPr>
          <w:szCs w:val="22"/>
        </w:rPr>
        <w:t>,</w:t>
      </w:r>
      <w:r w:rsidR="00457B18" w:rsidRPr="00597883">
        <w:rPr>
          <w:szCs w:val="22"/>
        </w:rPr>
        <w:t>3</w:t>
      </w:r>
      <w:r w:rsidRPr="00597883">
        <w:rPr>
          <w:szCs w:val="22"/>
        </w:rPr>
        <w:t>%</w:t>
      </w:r>
      <w:r w:rsidRPr="00597883">
        <w:rPr>
          <w:szCs w:val="22"/>
        </w:rPr>
        <w:noBreakHyphen/>
        <w:t>ánál, perifériás érrendszeri elzáródásos mellékhatások az Iclusig</w:t>
      </w:r>
      <w:r w:rsidRPr="00597883">
        <w:rPr>
          <w:szCs w:val="22"/>
        </w:rPr>
        <w:noBreakHyphen/>
        <w:t xml:space="preserve">gal kezelt betegek </w:t>
      </w:r>
      <w:r w:rsidR="00457B18" w:rsidRPr="00597883">
        <w:rPr>
          <w:szCs w:val="22"/>
        </w:rPr>
        <w:t>4</w:t>
      </w:r>
      <w:r w:rsidRPr="00597883">
        <w:rPr>
          <w:szCs w:val="22"/>
        </w:rPr>
        <w:t>,</w:t>
      </w:r>
      <w:r w:rsidR="00457B18" w:rsidRPr="00597883">
        <w:rPr>
          <w:szCs w:val="22"/>
        </w:rPr>
        <w:t>3</w:t>
      </w:r>
      <w:r w:rsidRPr="00597883">
        <w:rPr>
          <w:szCs w:val="22"/>
        </w:rPr>
        <w:t>%</w:t>
      </w:r>
      <w:r w:rsidRPr="00597883">
        <w:rPr>
          <w:szCs w:val="22"/>
        </w:rPr>
        <w:noBreakHyphen/>
        <w:t>ánál jelentkeztek (kezelés során felmerülő gyakoriságok) (45 mg</w:t>
      </w:r>
      <w:r w:rsidRPr="00597883">
        <w:rPr>
          <w:szCs w:val="22"/>
        </w:rPr>
        <w:noBreakHyphen/>
        <w:t>os kohorsz). A 45 mg</w:t>
      </w:r>
      <w:r w:rsidRPr="00597883">
        <w:rPr>
          <w:szCs w:val="22"/>
        </w:rPr>
        <w:noBreakHyphen/>
        <w:t>os kohorsz 94 betegéből 1 betegnél fordult elő thromboemboliás reakció</w:t>
      </w:r>
      <w:r w:rsidR="00457B18" w:rsidRPr="00597883">
        <w:rPr>
          <w:szCs w:val="22"/>
        </w:rPr>
        <w:t xml:space="preserve"> (1. fokú retina</w:t>
      </w:r>
      <w:r w:rsidR="001C5FCD" w:rsidRPr="00597883">
        <w:rPr>
          <w:szCs w:val="22"/>
        </w:rPr>
        <w:t>lis</w:t>
      </w:r>
      <w:r w:rsidR="00457B18" w:rsidRPr="00597883">
        <w:rPr>
          <w:szCs w:val="22"/>
        </w:rPr>
        <w:t xml:space="preserve"> v</w:t>
      </w:r>
      <w:r w:rsidR="00F41753" w:rsidRPr="00597883">
        <w:rPr>
          <w:szCs w:val="22"/>
        </w:rPr>
        <w:t>e</w:t>
      </w:r>
      <w:r w:rsidR="00457B18" w:rsidRPr="00597883">
        <w:rPr>
          <w:szCs w:val="22"/>
        </w:rPr>
        <w:t>na elzáródás)</w:t>
      </w:r>
      <w:r w:rsidRPr="00597883">
        <w:rPr>
          <w:szCs w:val="22"/>
        </w:rPr>
        <w:t>.</w:t>
      </w:r>
    </w:p>
    <w:p w14:paraId="1843F26B" w14:textId="77777777" w:rsidR="0010193C" w:rsidRPr="00597883" w:rsidRDefault="0010193C">
      <w:pPr>
        <w:autoSpaceDE w:val="0"/>
        <w:autoSpaceDN w:val="0"/>
        <w:adjustRightInd w:val="0"/>
        <w:rPr>
          <w:ins w:id="88" w:author="Author"/>
          <w:szCs w:val="22"/>
        </w:rPr>
      </w:pPr>
    </w:p>
    <w:p w14:paraId="2BD42822" w14:textId="0E42131B" w:rsidR="0010193C" w:rsidRPr="00597883" w:rsidRDefault="0010193C">
      <w:pPr>
        <w:autoSpaceDE w:val="0"/>
        <w:autoSpaceDN w:val="0"/>
        <w:adjustRightInd w:val="0"/>
        <w:rPr>
          <w:ins w:id="89" w:author="Author"/>
          <w:szCs w:val="22"/>
        </w:rPr>
      </w:pPr>
      <w:ins w:id="90" w:author="Author">
        <w:r w:rsidRPr="00487F26">
          <w:rPr>
            <w:i/>
            <w:iCs/>
            <w:szCs w:val="22"/>
          </w:rPr>
          <w:t>Újonnan diagnosztizált Ph+</w:t>
        </w:r>
      </w:ins>
      <w:ins w:id="91" w:author="HU OGYI 8.3" w:date="2026-02-12T11:03:00Z" w16du:dateUtc="2026-02-12T10:03:00Z">
        <w:r w:rsidR="003D4DD0">
          <w:rPr>
            <w:i/>
            <w:iCs/>
            <w:szCs w:val="22"/>
          </w:rPr>
          <w:t> </w:t>
        </w:r>
      </w:ins>
      <w:ins w:id="92" w:author="Author">
        <w:del w:id="93" w:author="HU OGYI 8.3" w:date="2026-02-12T11:03:00Z" w16du:dateUtc="2026-02-12T10:03:00Z">
          <w:r w:rsidRPr="00487F26" w:rsidDel="003D4DD0">
            <w:rPr>
              <w:i/>
              <w:iCs/>
              <w:szCs w:val="22"/>
            </w:rPr>
            <w:delText xml:space="preserve"> </w:delText>
          </w:r>
        </w:del>
        <w:r w:rsidRPr="00487F26">
          <w:rPr>
            <w:i/>
            <w:iCs/>
            <w:szCs w:val="22"/>
          </w:rPr>
          <w:t>ALL-ben szenvedő betegek (PhALLCON vizsgálat)</w:t>
        </w:r>
        <w:r w:rsidRPr="00597883">
          <w:rPr>
            <w:szCs w:val="22"/>
          </w:rPr>
          <w:t xml:space="preserve"> </w:t>
        </w:r>
      </w:ins>
    </w:p>
    <w:p w14:paraId="0064DD4A" w14:textId="73BCFD75" w:rsidR="0010193C" w:rsidRPr="00597883" w:rsidRDefault="0010193C">
      <w:pPr>
        <w:autoSpaceDE w:val="0"/>
        <w:autoSpaceDN w:val="0"/>
        <w:adjustRightInd w:val="0"/>
        <w:rPr>
          <w:szCs w:val="22"/>
        </w:rPr>
      </w:pPr>
      <w:ins w:id="94" w:author="Author">
        <w:r w:rsidRPr="00597883">
          <w:rPr>
            <w:szCs w:val="22"/>
          </w:rPr>
          <w:t>A csökkentett intenzitású kemoterápiával kombinált ponatinibbel kezelt</w:t>
        </w:r>
      </w:ins>
      <w:ins w:id="95" w:author="HU OGYI 8.3" w:date="2026-02-12T11:03:00Z" w16du:dateUtc="2026-02-12T10:03:00Z">
        <w:r w:rsidR="003D4DD0">
          <w:rPr>
            <w:szCs w:val="22"/>
          </w:rPr>
          <w:t>,</w:t>
        </w:r>
      </w:ins>
      <w:ins w:id="96" w:author="Author">
        <w:r w:rsidRPr="00597883">
          <w:rPr>
            <w:szCs w:val="22"/>
          </w:rPr>
          <w:t xml:space="preserve"> Ph+</w:t>
        </w:r>
      </w:ins>
      <w:ins w:id="97" w:author="HU OGYI 8.3" w:date="2026-02-12T11:03:00Z" w16du:dateUtc="2026-02-12T10:03:00Z">
        <w:r w:rsidR="003D4DD0">
          <w:rPr>
            <w:szCs w:val="22"/>
          </w:rPr>
          <w:t> </w:t>
        </w:r>
      </w:ins>
      <w:ins w:id="98" w:author="Author">
        <w:del w:id="99" w:author="HU OGYI 8.3" w:date="2026-02-12T11:03:00Z" w16du:dateUtc="2026-02-12T10:03:00Z">
          <w:r w:rsidRPr="00597883" w:rsidDel="003D4DD0">
            <w:rPr>
              <w:szCs w:val="22"/>
            </w:rPr>
            <w:delText xml:space="preserve"> </w:delText>
          </w:r>
        </w:del>
        <w:r w:rsidRPr="00597883">
          <w:rPr>
            <w:szCs w:val="22"/>
          </w:rPr>
          <w:t>ALL-ben szenvedő betegek biztonságossági profilja az események típusát tekintve összhangban volt a ponatinib önmagában történő alkalmazásának biztonságossági profiljával. A PhALLCON vizsgálatban a ponatinibbel kezelt betegek 83%-ánál jelentettek m</w:t>
        </w:r>
        <w:r w:rsidR="00790D5F" w:rsidRPr="00597883">
          <w:rPr>
            <w:szCs w:val="22"/>
          </w:rPr>
          <w:t>y</w:t>
        </w:r>
        <w:r w:rsidRPr="00597883">
          <w:rPr>
            <w:szCs w:val="22"/>
          </w:rPr>
          <w:t>elosuppressiós eseményeket. A leggyakrabban jelentett gyógyszermellékhatások a thrombocytopenia (47%), a neutropenia (44%) és az anaemia (44%) voltak. A hepatotoxicitási események a betegek 64%-ánál fordultak elő. Összességében a kemoterápiával összefüggő m</w:t>
        </w:r>
        <w:r w:rsidR="00790D5F" w:rsidRPr="00597883">
          <w:rPr>
            <w:szCs w:val="22"/>
          </w:rPr>
          <w:t>y</w:t>
        </w:r>
        <w:r w:rsidRPr="00597883">
          <w:rPr>
            <w:szCs w:val="22"/>
          </w:rPr>
          <w:t>elosuppressi</w:t>
        </w:r>
        <w:r w:rsidR="00790D5F" w:rsidRPr="00597883">
          <w:rPr>
            <w:szCs w:val="22"/>
          </w:rPr>
          <w:t>o</w:t>
        </w:r>
        <w:r w:rsidRPr="00597883">
          <w:rPr>
            <w:szCs w:val="22"/>
          </w:rPr>
          <w:t xml:space="preserve"> (lázas neutropenia, pyrexia, pneumonia és sepsis), valamint sen</w:t>
        </w:r>
        <w:r w:rsidR="0005707D" w:rsidRPr="00597883">
          <w:rPr>
            <w:szCs w:val="22"/>
          </w:rPr>
          <w:t>s</w:t>
        </w:r>
        <w:r w:rsidRPr="00597883">
          <w:rPr>
            <w:szCs w:val="22"/>
          </w:rPr>
          <w:t xml:space="preserve">oros </w:t>
        </w:r>
        <w:r w:rsidR="0005707D" w:rsidRPr="00597883">
          <w:rPr>
            <w:szCs w:val="22"/>
          </w:rPr>
          <w:t xml:space="preserve">peripheriás </w:t>
        </w:r>
        <w:r w:rsidRPr="00597883">
          <w:rPr>
            <w:szCs w:val="22"/>
          </w:rPr>
          <w:t>neurop</w:t>
        </w:r>
        <w:r w:rsidR="00165FF3" w:rsidRPr="00597883">
          <w:rPr>
            <w:szCs w:val="22"/>
          </w:rPr>
          <w:t>athi</w:t>
        </w:r>
        <w:r w:rsidRPr="00597883">
          <w:rPr>
            <w:szCs w:val="22"/>
          </w:rPr>
          <w:t xml:space="preserve">a és stomatitis </w:t>
        </w:r>
        <w:r w:rsidR="0005707D" w:rsidRPr="00597883">
          <w:rPr>
            <w:szCs w:val="22"/>
          </w:rPr>
          <w:t>gyakoribb</w:t>
        </w:r>
        <w:r w:rsidRPr="00597883">
          <w:rPr>
            <w:szCs w:val="22"/>
          </w:rPr>
          <w:t xml:space="preserve"> előfordulását figyelték meg a ponatinib önmagában történő alkalmazásához képest.</w:t>
        </w:r>
      </w:ins>
    </w:p>
    <w:p w14:paraId="7C6EEF4E" w14:textId="77777777" w:rsidR="00A66D3D" w:rsidRPr="00597883" w:rsidRDefault="00A66D3D">
      <w:pPr>
        <w:tabs>
          <w:tab w:val="left" w:pos="567"/>
        </w:tabs>
        <w:rPr>
          <w:szCs w:val="22"/>
        </w:rPr>
      </w:pPr>
    </w:p>
    <w:p w14:paraId="46DF80C4" w14:textId="77777777" w:rsidR="00A66D3D" w:rsidRPr="00597883" w:rsidRDefault="00740722">
      <w:pPr>
        <w:pStyle w:val="List3"/>
        <w:keepNext/>
        <w:numPr>
          <w:ilvl w:val="0"/>
          <w:numId w:val="0"/>
        </w:numPr>
        <w:tabs>
          <w:tab w:val="left" w:pos="567"/>
        </w:tabs>
        <w:rPr>
          <w:szCs w:val="22"/>
          <w:u w:val="single"/>
        </w:rPr>
      </w:pPr>
      <w:r w:rsidRPr="00597883">
        <w:rPr>
          <w:szCs w:val="22"/>
          <w:u w:val="single"/>
        </w:rPr>
        <w:t>A mellékhatások táblázatos összefoglalása</w:t>
      </w:r>
    </w:p>
    <w:p w14:paraId="337E2556" w14:textId="49877103" w:rsidR="00BB58B1" w:rsidRPr="00597883" w:rsidRDefault="00740722">
      <w:pPr>
        <w:tabs>
          <w:tab w:val="left" w:pos="567"/>
        </w:tabs>
        <w:rPr>
          <w:ins w:id="100" w:author="Author"/>
        </w:rPr>
      </w:pPr>
      <w:bookmarkStart w:id="101" w:name="_Hlk99043659"/>
      <w:r w:rsidRPr="00597883">
        <w:rPr>
          <w:szCs w:val="22"/>
        </w:rPr>
        <w:t>A</w:t>
      </w:r>
      <w:ins w:id="102" w:author="Author">
        <w:r w:rsidR="00103031" w:rsidRPr="00597883">
          <w:rPr>
            <w:szCs w:val="22"/>
          </w:rPr>
          <w:t>z Iclusig</w:t>
        </w:r>
      </w:ins>
      <w:r w:rsidRPr="00597883">
        <w:rPr>
          <w:szCs w:val="22"/>
        </w:rPr>
        <w:t xml:space="preserve"> </w:t>
      </w:r>
      <w:ins w:id="103" w:author="Author">
        <w:r w:rsidR="00103031" w:rsidRPr="00597883">
          <w:rPr>
            <w:szCs w:val="22"/>
          </w:rPr>
          <w:t>monoterápia</w:t>
        </w:r>
        <w:r w:rsidR="00BB58B1" w:rsidRPr="00597883">
          <w:rPr>
            <w:szCs w:val="22"/>
          </w:rPr>
          <w:t xml:space="preserve"> esetén a</w:t>
        </w:r>
        <w:r w:rsidR="00103031" w:rsidRPr="00597883">
          <w:rPr>
            <w:szCs w:val="22"/>
          </w:rPr>
          <w:t xml:space="preserve"> </w:t>
        </w:r>
      </w:ins>
      <w:r w:rsidRPr="00597883">
        <w:rPr>
          <w:szCs w:val="22"/>
        </w:rPr>
        <w:t>mellékhatás</w:t>
      </w:r>
      <w:ins w:id="104" w:author="Author">
        <w:r w:rsidR="00BB58B1" w:rsidRPr="00597883">
          <w:rPr>
            <w:szCs w:val="22"/>
          </w:rPr>
          <w:t>ok</w:t>
        </w:r>
      </w:ins>
      <w:r w:rsidRPr="00597883">
        <w:rPr>
          <w:szCs w:val="22"/>
        </w:rPr>
        <w:t xml:space="preserve"> gyakorisága a 449 CML</w:t>
      </w:r>
      <w:r w:rsidRPr="00597883">
        <w:rPr>
          <w:szCs w:val="22"/>
        </w:rPr>
        <w:noBreakHyphen/>
        <w:t>ben és Ph+ALL</w:t>
      </w:r>
      <w:r w:rsidRPr="00597883">
        <w:rPr>
          <w:szCs w:val="22"/>
        </w:rPr>
        <w:noBreakHyphen/>
        <w:t>ben szenvedő betegeken alapszik, akiket ponatinibbel kezeltek a II.</w:t>
      </w:r>
      <w:r w:rsidR="003E08C8" w:rsidRPr="00597883">
        <w:rPr>
          <w:szCs w:val="22"/>
        </w:rPr>
        <w:t> </w:t>
      </w:r>
      <w:r w:rsidRPr="00597883">
        <w:rPr>
          <w:szCs w:val="22"/>
        </w:rPr>
        <w:t>fázisú PACE vizsgálatban</w:t>
      </w:r>
      <w:bookmarkEnd w:id="101"/>
      <w:r w:rsidR="00457B18" w:rsidRPr="00597883">
        <w:rPr>
          <w:szCs w:val="22"/>
        </w:rPr>
        <w:t>, illetve 94</w:t>
      </w:r>
      <w:r w:rsidR="003E08C8" w:rsidRPr="00597883">
        <w:rPr>
          <w:szCs w:val="22"/>
        </w:rPr>
        <w:t> </w:t>
      </w:r>
      <w:r w:rsidR="00457B18" w:rsidRPr="00597883">
        <w:rPr>
          <w:szCs w:val="22"/>
        </w:rPr>
        <w:t xml:space="preserve">CML betegen, </w:t>
      </w:r>
      <w:r w:rsidR="003679BE" w:rsidRPr="00597883">
        <w:rPr>
          <w:szCs w:val="22"/>
        </w:rPr>
        <w:t>akiket</w:t>
      </w:r>
      <w:r w:rsidR="00457B18" w:rsidRPr="00597883">
        <w:rPr>
          <w:szCs w:val="22"/>
        </w:rPr>
        <w:t xml:space="preserve"> ponatinib</w:t>
      </w:r>
      <w:r w:rsidR="003679BE" w:rsidRPr="00597883">
        <w:rPr>
          <w:szCs w:val="22"/>
        </w:rPr>
        <w:t>bel</w:t>
      </w:r>
      <w:r w:rsidR="00457B18" w:rsidRPr="00597883">
        <w:rPr>
          <w:szCs w:val="22"/>
        </w:rPr>
        <w:t xml:space="preserve"> (45</w:t>
      </w:r>
      <w:r w:rsidR="004D1157" w:rsidRPr="00597883">
        <w:rPr>
          <w:szCs w:val="22"/>
        </w:rPr>
        <w:t> </w:t>
      </w:r>
      <w:r w:rsidR="00457B18" w:rsidRPr="00597883">
        <w:rPr>
          <w:szCs w:val="22"/>
        </w:rPr>
        <w:t>mg</w:t>
      </w:r>
      <w:r w:rsidR="00094408" w:rsidRPr="00597883">
        <w:rPr>
          <w:szCs w:val="22"/>
        </w:rPr>
        <w:t>-os kezdő dózissal</w:t>
      </w:r>
      <w:r w:rsidR="00457B18" w:rsidRPr="00597883">
        <w:rPr>
          <w:szCs w:val="22"/>
        </w:rPr>
        <w:t xml:space="preserve">) </w:t>
      </w:r>
      <w:r w:rsidR="003679BE" w:rsidRPr="00597883">
        <w:rPr>
          <w:szCs w:val="22"/>
        </w:rPr>
        <w:t>kezeltek a II. fázisú</w:t>
      </w:r>
      <w:r w:rsidR="00457B18" w:rsidRPr="00597883">
        <w:rPr>
          <w:szCs w:val="22"/>
        </w:rPr>
        <w:t xml:space="preserve"> OPTIC </w:t>
      </w:r>
      <w:r w:rsidR="003679BE" w:rsidRPr="00597883">
        <w:rPr>
          <w:szCs w:val="22"/>
        </w:rPr>
        <w:t>vizsg</w:t>
      </w:r>
      <w:r w:rsidR="00094408" w:rsidRPr="00597883">
        <w:rPr>
          <w:szCs w:val="22"/>
        </w:rPr>
        <w:t>á</w:t>
      </w:r>
      <w:r w:rsidR="003679BE" w:rsidRPr="00597883">
        <w:rPr>
          <w:szCs w:val="22"/>
        </w:rPr>
        <w:t>latban</w:t>
      </w:r>
      <w:r w:rsidRPr="00597883">
        <w:rPr>
          <w:szCs w:val="22"/>
        </w:rPr>
        <w:t>. A vizsgálat</w:t>
      </w:r>
      <w:r w:rsidR="0075186D" w:rsidRPr="00597883">
        <w:rPr>
          <w:szCs w:val="22"/>
        </w:rPr>
        <w:t>ok</w:t>
      </w:r>
      <w:r w:rsidRPr="00597883">
        <w:rPr>
          <w:szCs w:val="22"/>
        </w:rPr>
        <w:t>ban részt vevő betegek fő jellemzőire vonatkozó információkért lásd az 5.1 pontot. A 4. táblázat az összes, CML</w:t>
      </w:r>
      <w:r w:rsidRPr="00597883">
        <w:rPr>
          <w:szCs w:val="22"/>
        </w:rPr>
        <w:noBreakHyphen/>
        <w:t>ben és Ph+ ALL</w:t>
      </w:r>
      <w:r w:rsidRPr="00597883">
        <w:rPr>
          <w:szCs w:val="22"/>
        </w:rPr>
        <w:noBreakHyphen/>
        <w:t>ben szenvedő beteg esetében jelentett mellékhatást listázza szervrendszerenkénti csoportosításban és gyakoriság szerint.</w:t>
      </w:r>
      <w:ins w:id="105" w:author="Author">
        <w:r w:rsidR="00BB58B1" w:rsidRPr="00597883">
          <w:t xml:space="preserve"> </w:t>
        </w:r>
      </w:ins>
    </w:p>
    <w:p w14:paraId="7782326B" w14:textId="5C43667B" w:rsidR="00BB58B1" w:rsidRPr="00597883" w:rsidRDefault="00BB58B1">
      <w:pPr>
        <w:tabs>
          <w:tab w:val="left" w:pos="567"/>
        </w:tabs>
        <w:rPr>
          <w:ins w:id="106" w:author="Author"/>
          <w:szCs w:val="22"/>
        </w:rPr>
      </w:pPr>
      <w:ins w:id="107" w:author="Author">
        <w:r w:rsidRPr="00597883">
          <w:rPr>
            <w:szCs w:val="22"/>
          </w:rPr>
          <w:lastRenderedPageBreak/>
          <w:t>Az Iclusig kemoterápiával kombinált alkalmazása esetén a mellékhatások gyakorisága 163 újonnan diagnosztizált Ph+</w:t>
        </w:r>
      </w:ins>
      <w:ins w:id="108" w:author="HU OGYI 8.3" w:date="2026-02-12T11:08:00Z" w16du:dateUtc="2026-02-12T10:08:00Z">
        <w:r w:rsidR="003D4DD0">
          <w:rPr>
            <w:szCs w:val="22"/>
          </w:rPr>
          <w:t> </w:t>
        </w:r>
      </w:ins>
      <w:ins w:id="109" w:author="Author">
        <w:del w:id="110" w:author="HU OGYI 8.3" w:date="2026-02-12T11:08:00Z" w16du:dateUtc="2026-02-12T10:08:00Z">
          <w:r w:rsidRPr="00597883" w:rsidDel="003D4DD0">
            <w:rPr>
              <w:szCs w:val="22"/>
            </w:rPr>
            <w:delText xml:space="preserve"> </w:delText>
          </w:r>
        </w:del>
        <w:r w:rsidRPr="00597883">
          <w:rPr>
            <w:szCs w:val="22"/>
          </w:rPr>
          <w:t>ALL-es beteg adatain alapul, akiknél a PhALLCON III.</w:t>
        </w:r>
        <w:r w:rsidR="00CC40E3" w:rsidRPr="00597883">
          <w:rPr>
            <w:szCs w:val="22"/>
          </w:rPr>
          <w:t> </w:t>
        </w:r>
        <w:r w:rsidRPr="00597883">
          <w:rPr>
            <w:szCs w:val="22"/>
          </w:rPr>
          <w:t xml:space="preserve">fázisú vizsgálatban </w:t>
        </w:r>
        <w:r w:rsidR="001C6ED1" w:rsidRPr="00597883">
          <w:rPr>
            <w:szCs w:val="22"/>
          </w:rPr>
          <w:t xml:space="preserve">csökkentett intenzitású kemoterápiával kombinált </w:t>
        </w:r>
        <w:r w:rsidRPr="00597883">
          <w:rPr>
            <w:szCs w:val="22"/>
          </w:rPr>
          <w:t>ponatinib-kezelést végeztek, majd ezt monoterápiában adott Iclusig-kezeléssel folytatták. A vizsgálatban résztvevők főbb jellemzőire vonatkozó információkat lásd az 5.1 pontban. Az összes újonnan diagnosztizált Ph+</w:t>
        </w:r>
      </w:ins>
      <w:ins w:id="111" w:author="HU OGYI 8.3" w:date="2026-02-12T11:09:00Z" w16du:dateUtc="2026-02-12T10:09:00Z">
        <w:r w:rsidR="003D4DD0">
          <w:rPr>
            <w:szCs w:val="22"/>
          </w:rPr>
          <w:t> </w:t>
        </w:r>
      </w:ins>
      <w:ins w:id="112" w:author="Author">
        <w:del w:id="113" w:author="HU OGYI 8.3" w:date="2026-02-12T11:09:00Z" w16du:dateUtc="2026-02-12T10:09:00Z">
          <w:r w:rsidRPr="00597883" w:rsidDel="003D4DD0">
            <w:rPr>
              <w:szCs w:val="22"/>
            </w:rPr>
            <w:delText xml:space="preserve"> </w:delText>
          </w:r>
        </w:del>
        <w:r w:rsidRPr="00597883">
          <w:rPr>
            <w:szCs w:val="22"/>
          </w:rPr>
          <w:t>ALL-ben szemvedő betegnél jelentett mellékhatások szervrendszerek és gyakoriság szerint vannak felsorolva az 5.</w:t>
        </w:r>
        <w:r w:rsidR="00C44DE0" w:rsidRPr="00597883">
          <w:rPr>
            <w:szCs w:val="22"/>
          </w:rPr>
          <w:t> </w:t>
        </w:r>
        <w:r w:rsidRPr="00597883">
          <w:rPr>
            <w:szCs w:val="22"/>
          </w:rPr>
          <w:t>táblázatban.</w:t>
        </w:r>
      </w:ins>
      <w:r w:rsidR="00740722" w:rsidRPr="00597883">
        <w:rPr>
          <w:szCs w:val="22"/>
        </w:rPr>
        <w:t xml:space="preserve"> </w:t>
      </w:r>
    </w:p>
    <w:p w14:paraId="075BBBBE" w14:textId="07879595" w:rsidR="00A66D3D" w:rsidRPr="00597883" w:rsidRDefault="00740722">
      <w:pPr>
        <w:tabs>
          <w:tab w:val="left" w:pos="567"/>
        </w:tabs>
        <w:rPr>
          <w:szCs w:val="22"/>
        </w:rPr>
      </w:pPr>
      <w:r w:rsidRPr="00597883">
        <w:rPr>
          <w:szCs w:val="22"/>
        </w:rPr>
        <w:t>A gyakoriság definíciói: nagyon gyakori (≥ 1/10), gyakori (≥ 1/100 – &lt; 1/10) és nem gyakori (≥ 1/1000 – &lt; 1/100), ritka (≥ 1/10 000 – &lt; 1/1000), nagyon ritka (&lt;1/10 000) és nem ismert (a rendelkezésre álló adatokból nem állapítható meg). Az egyes gyakorisági kategóriákon belül a mellékhatások csökkenő súlyosság szerint kerülnek megadásra.</w:t>
      </w:r>
    </w:p>
    <w:p w14:paraId="653E2803" w14:textId="77777777" w:rsidR="00A66D3D" w:rsidRPr="00597883" w:rsidRDefault="00A66D3D">
      <w:pPr>
        <w:pStyle w:val="Table"/>
        <w:tabs>
          <w:tab w:val="clear" w:pos="1008"/>
          <w:tab w:val="left" w:pos="567"/>
        </w:tabs>
        <w:ind w:left="1134" w:hanging="1134"/>
        <w:jc w:val="left"/>
        <w:rPr>
          <w:bCs w:val="0"/>
          <w:szCs w:val="22"/>
        </w:rPr>
      </w:pPr>
    </w:p>
    <w:p w14:paraId="1C91D994" w14:textId="2187FC29" w:rsidR="00A66D3D" w:rsidRPr="00597883" w:rsidRDefault="00740722">
      <w:pPr>
        <w:pStyle w:val="Table"/>
        <w:keepNext/>
        <w:tabs>
          <w:tab w:val="clear" w:pos="1008"/>
          <w:tab w:val="left" w:pos="567"/>
        </w:tabs>
        <w:ind w:left="1140" w:hanging="1140"/>
        <w:jc w:val="left"/>
        <w:rPr>
          <w:b w:val="0"/>
          <w:bCs w:val="0"/>
          <w:szCs w:val="22"/>
        </w:rPr>
      </w:pPr>
      <w:r w:rsidRPr="00597883">
        <w:rPr>
          <w:bCs w:val="0"/>
          <w:szCs w:val="22"/>
        </w:rPr>
        <w:t>4. táblázat</w:t>
      </w:r>
      <w:r w:rsidRPr="00597883">
        <w:rPr>
          <w:bCs w:val="0"/>
          <w:szCs w:val="22"/>
        </w:rPr>
        <w:tab/>
        <w:t>A</w:t>
      </w:r>
      <w:r w:rsidR="0075186D" w:rsidRPr="00597883">
        <w:rPr>
          <w:bCs w:val="0"/>
          <w:szCs w:val="22"/>
        </w:rPr>
        <w:t xml:space="preserve"> korábban kezelt</w:t>
      </w:r>
      <w:r w:rsidRPr="00597883">
        <w:rPr>
          <w:bCs w:val="0"/>
          <w:szCs w:val="22"/>
        </w:rPr>
        <w:t xml:space="preserve"> CML</w:t>
      </w:r>
      <w:r w:rsidRPr="00597883">
        <w:rPr>
          <w:bCs w:val="0"/>
          <w:szCs w:val="22"/>
        </w:rPr>
        <w:noBreakHyphen/>
        <w:t>ben és Ph+ ALL</w:t>
      </w:r>
      <w:r w:rsidRPr="00597883">
        <w:rPr>
          <w:bCs w:val="0"/>
          <w:szCs w:val="22"/>
        </w:rPr>
        <w:noBreakHyphen/>
        <w:t xml:space="preserve">ben szenvedő </w:t>
      </w:r>
      <w:ins w:id="114" w:author="Author">
        <w:r w:rsidR="009B4214" w:rsidRPr="00597883">
          <w:rPr>
            <w:bCs w:val="0"/>
            <w:szCs w:val="22"/>
          </w:rPr>
          <w:t xml:space="preserve">vagy a T315I mutációval rendelkező </w:t>
        </w:r>
      </w:ins>
      <w:r w:rsidRPr="00597883">
        <w:rPr>
          <w:bCs w:val="0"/>
          <w:szCs w:val="22"/>
        </w:rPr>
        <w:t>betegeknél megfigyelt mellékhatások</w:t>
      </w:r>
      <w:r w:rsidR="004D1157" w:rsidRPr="00597883">
        <w:rPr>
          <w:bCs w:val="0"/>
          <w:szCs w:val="22"/>
        </w:rPr>
        <w:t xml:space="preserve"> </w:t>
      </w:r>
      <w:r w:rsidR="004D1157" w:rsidRPr="00597883">
        <w:rPr>
          <w:szCs w:val="22"/>
        </w:rPr>
        <w:t>–</w:t>
      </w:r>
      <w:r w:rsidR="004D1157" w:rsidRPr="00597883">
        <w:rPr>
          <w:bCs w:val="0"/>
          <w:szCs w:val="22"/>
        </w:rPr>
        <w:t xml:space="preserve"> </w:t>
      </w:r>
      <w:r w:rsidRPr="00597883">
        <w:rPr>
          <w:bCs w:val="0"/>
          <w:szCs w:val="22"/>
        </w:rPr>
        <w:t>gyakoriságuk a kezelésből eredő események incidenciája alapján feltüntet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9"/>
        <w:gridCol w:w="2096"/>
        <w:gridCol w:w="4095"/>
      </w:tblGrid>
      <w:tr w:rsidR="00A66D3D" w:rsidRPr="00597883" w14:paraId="1FC30FE2" w14:textId="77777777">
        <w:trPr>
          <w:cantSplit/>
          <w:tblHeader/>
        </w:trPr>
        <w:tc>
          <w:tcPr>
            <w:tcW w:w="1583" w:type="pct"/>
            <w:vAlign w:val="center"/>
          </w:tcPr>
          <w:p w14:paraId="2254B81E" w14:textId="77777777" w:rsidR="00A66D3D" w:rsidRPr="00597883" w:rsidRDefault="00740722">
            <w:pPr>
              <w:pStyle w:val="TableHeader10"/>
              <w:tabs>
                <w:tab w:val="left" w:pos="567"/>
              </w:tabs>
              <w:rPr>
                <w:b w:val="0"/>
                <w:bCs w:val="0"/>
                <w:szCs w:val="22"/>
              </w:rPr>
            </w:pPr>
            <w:r w:rsidRPr="00597883">
              <w:rPr>
                <w:bCs w:val="0"/>
                <w:szCs w:val="22"/>
              </w:rPr>
              <w:t>Szervrendszerenkénti csoportosítás</w:t>
            </w:r>
          </w:p>
        </w:tc>
        <w:tc>
          <w:tcPr>
            <w:tcW w:w="1157" w:type="pct"/>
            <w:vAlign w:val="center"/>
          </w:tcPr>
          <w:p w14:paraId="272816F7" w14:textId="77777777" w:rsidR="00A66D3D" w:rsidRPr="00597883" w:rsidRDefault="00740722">
            <w:pPr>
              <w:pStyle w:val="TableHeader10"/>
              <w:tabs>
                <w:tab w:val="left" w:pos="567"/>
              </w:tabs>
              <w:rPr>
                <w:b w:val="0"/>
                <w:bCs w:val="0"/>
                <w:szCs w:val="22"/>
              </w:rPr>
            </w:pPr>
            <w:r w:rsidRPr="00597883">
              <w:rPr>
                <w:bCs w:val="0"/>
                <w:szCs w:val="22"/>
              </w:rPr>
              <w:t>Gyakoriság</w:t>
            </w:r>
          </w:p>
        </w:tc>
        <w:tc>
          <w:tcPr>
            <w:tcW w:w="2260" w:type="pct"/>
            <w:vAlign w:val="center"/>
          </w:tcPr>
          <w:p w14:paraId="4805C0D2" w14:textId="77777777" w:rsidR="00A66D3D" w:rsidRPr="00597883" w:rsidRDefault="00740722">
            <w:pPr>
              <w:pStyle w:val="TableHeader10"/>
              <w:tabs>
                <w:tab w:val="left" w:pos="567"/>
              </w:tabs>
              <w:rPr>
                <w:b w:val="0"/>
                <w:bCs w:val="0"/>
                <w:szCs w:val="22"/>
              </w:rPr>
            </w:pPr>
            <w:r w:rsidRPr="00597883">
              <w:rPr>
                <w:bCs w:val="0"/>
                <w:szCs w:val="22"/>
              </w:rPr>
              <w:t>Mellékhatások</w:t>
            </w:r>
          </w:p>
        </w:tc>
      </w:tr>
      <w:tr w:rsidR="00A66D3D" w:rsidRPr="00597883" w14:paraId="30A82592" w14:textId="77777777">
        <w:trPr>
          <w:cantSplit/>
        </w:trPr>
        <w:tc>
          <w:tcPr>
            <w:tcW w:w="1583" w:type="pct"/>
            <w:vMerge w:val="restart"/>
            <w:vAlign w:val="center"/>
          </w:tcPr>
          <w:p w14:paraId="1945118B" w14:textId="77777777" w:rsidR="00A66D3D" w:rsidRPr="00597883" w:rsidRDefault="00740722">
            <w:pPr>
              <w:pStyle w:val="TableText10"/>
              <w:tabs>
                <w:tab w:val="left" w:pos="567"/>
              </w:tabs>
              <w:rPr>
                <w:szCs w:val="22"/>
              </w:rPr>
            </w:pPr>
            <w:r w:rsidRPr="00597883">
              <w:rPr>
                <w:szCs w:val="22"/>
              </w:rPr>
              <w:t>Fertőző betegségek és parazitafertőzések</w:t>
            </w:r>
          </w:p>
        </w:tc>
        <w:tc>
          <w:tcPr>
            <w:tcW w:w="1157" w:type="pct"/>
            <w:vAlign w:val="center"/>
          </w:tcPr>
          <w:p w14:paraId="09BEBD11" w14:textId="77777777" w:rsidR="00A66D3D" w:rsidRPr="00597883" w:rsidRDefault="00740722">
            <w:pPr>
              <w:pStyle w:val="TableText10"/>
              <w:tabs>
                <w:tab w:val="left" w:pos="567"/>
              </w:tabs>
              <w:rPr>
                <w:szCs w:val="22"/>
              </w:rPr>
            </w:pPr>
            <w:r w:rsidRPr="00597883">
              <w:rPr>
                <w:szCs w:val="22"/>
              </w:rPr>
              <w:t>Nagyon gyakori</w:t>
            </w:r>
          </w:p>
        </w:tc>
        <w:tc>
          <w:tcPr>
            <w:tcW w:w="2260" w:type="pct"/>
            <w:vAlign w:val="center"/>
          </w:tcPr>
          <w:p w14:paraId="7567F829" w14:textId="77777777" w:rsidR="00A66D3D" w:rsidRPr="00597883" w:rsidRDefault="00740722">
            <w:pPr>
              <w:pStyle w:val="TableText10"/>
              <w:tabs>
                <w:tab w:val="left" w:pos="567"/>
              </w:tabs>
              <w:rPr>
                <w:szCs w:val="22"/>
              </w:rPr>
            </w:pPr>
            <w:r w:rsidRPr="00597883">
              <w:rPr>
                <w:szCs w:val="22"/>
              </w:rPr>
              <w:t>felső légúti fertőzés</w:t>
            </w:r>
          </w:p>
        </w:tc>
      </w:tr>
      <w:tr w:rsidR="00A66D3D" w:rsidRPr="00597883" w14:paraId="73E76571" w14:textId="77777777">
        <w:trPr>
          <w:cantSplit/>
        </w:trPr>
        <w:tc>
          <w:tcPr>
            <w:tcW w:w="1583" w:type="pct"/>
            <w:vMerge/>
            <w:vAlign w:val="center"/>
          </w:tcPr>
          <w:p w14:paraId="3DB62270" w14:textId="77777777" w:rsidR="00A66D3D" w:rsidRPr="00597883" w:rsidRDefault="00A66D3D">
            <w:pPr>
              <w:pStyle w:val="TableText10"/>
              <w:tabs>
                <w:tab w:val="left" w:pos="567"/>
              </w:tabs>
              <w:rPr>
                <w:szCs w:val="22"/>
              </w:rPr>
            </w:pPr>
          </w:p>
        </w:tc>
        <w:tc>
          <w:tcPr>
            <w:tcW w:w="1157" w:type="pct"/>
            <w:vAlign w:val="center"/>
          </w:tcPr>
          <w:p w14:paraId="0F53F8B5" w14:textId="77777777" w:rsidR="00A66D3D" w:rsidRPr="00597883" w:rsidRDefault="00740722">
            <w:pPr>
              <w:pStyle w:val="TableText10"/>
              <w:tabs>
                <w:tab w:val="left" w:pos="567"/>
              </w:tabs>
              <w:rPr>
                <w:szCs w:val="22"/>
              </w:rPr>
            </w:pPr>
            <w:r w:rsidRPr="00597883">
              <w:rPr>
                <w:szCs w:val="22"/>
              </w:rPr>
              <w:t>Gyakori</w:t>
            </w:r>
          </w:p>
        </w:tc>
        <w:tc>
          <w:tcPr>
            <w:tcW w:w="2260" w:type="pct"/>
            <w:vAlign w:val="center"/>
          </w:tcPr>
          <w:p w14:paraId="2378FF50" w14:textId="42E088B3" w:rsidR="00A66D3D" w:rsidRPr="00597883" w:rsidRDefault="00740722">
            <w:pPr>
              <w:pStyle w:val="TableText10"/>
              <w:tabs>
                <w:tab w:val="left" w:pos="567"/>
              </w:tabs>
              <w:rPr>
                <w:szCs w:val="22"/>
              </w:rPr>
            </w:pPr>
            <w:r w:rsidRPr="00597883">
              <w:rPr>
                <w:szCs w:val="22"/>
              </w:rPr>
              <w:t>pneumonia, sepsis, folliculitis, cellulitis</w:t>
            </w:r>
            <w:r w:rsidR="0075186D" w:rsidRPr="00597883">
              <w:rPr>
                <w:szCs w:val="22"/>
              </w:rPr>
              <w:t>, herpes zoster</w:t>
            </w:r>
          </w:p>
        </w:tc>
      </w:tr>
      <w:tr w:rsidR="00A66D3D" w:rsidRPr="00597883" w14:paraId="177B8372" w14:textId="77777777">
        <w:trPr>
          <w:cantSplit/>
        </w:trPr>
        <w:tc>
          <w:tcPr>
            <w:tcW w:w="1583" w:type="pct"/>
            <w:vMerge w:val="restart"/>
            <w:vAlign w:val="center"/>
          </w:tcPr>
          <w:p w14:paraId="0F2BA7E6" w14:textId="77777777" w:rsidR="00A66D3D" w:rsidRPr="00597883" w:rsidRDefault="00740722">
            <w:pPr>
              <w:pStyle w:val="TableText10"/>
              <w:tabs>
                <w:tab w:val="left" w:pos="567"/>
              </w:tabs>
              <w:rPr>
                <w:szCs w:val="22"/>
              </w:rPr>
            </w:pPr>
            <w:r w:rsidRPr="00597883">
              <w:rPr>
                <w:szCs w:val="22"/>
              </w:rPr>
              <w:t>Vérképzőszervi és nyirokrendszeri betegségek és tünetek</w:t>
            </w:r>
          </w:p>
        </w:tc>
        <w:tc>
          <w:tcPr>
            <w:tcW w:w="1157" w:type="pct"/>
            <w:vAlign w:val="center"/>
          </w:tcPr>
          <w:p w14:paraId="18D4E22C" w14:textId="77777777" w:rsidR="00A66D3D" w:rsidRPr="00597883" w:rsidRDefault="00740722">
            <w:pPr>
              <w:pStyle w:val="TableText10"/>
              <w:tabs>
                <w:tab w:val="left" w:pos="567"/>
              </w:tabs>
              <w:rPr>
                <w:szCs w:val="22"/>
              </w:rPr>
            </w:pPr>
            <w:r w:rsidRPr="00597883">
              <w:rPr>
                <w:szCs w:val="22"/>
              </w:rPr>
              <w:t>Nagyon gyakori</w:t>
            </w:r>
          </w:p>
        </w:tc>
        <w:tc>
          <w:tcPr>
            <w:tcW w:w="2260" w:type="pct"/>
            <w:vAlign w:val="center"/>
          </w:tcPr>
          <w:p w14:paraId="39F56DA1" w14:textId="77777777" w:rsidR="00A66D3D" w:rsidRPr="00597883" w:rsidRDefault="00740722">
            <w:pPr>
              <w:pStyle w:val="TableText10"/>
              <w:tabs>
                <w:tab w:val="left" w:pos="567"/>
              </w:tabs>
              <w:rPr>
                <w:szCs w:val="22"/>
              </w:rPr>
            </w:pPr>
            <w:r w:rsidRPr="00597883">
              <w:rPr>
                <w:szCs w:val="22"/>
              </w:rPr>
              <w:t>anaemia, thrombocytaszám</w:t>
            </w:r>
            <w:r w:rsidRPr="00597883">
              <w:rPr>
                <w:szCs w:val="22"/>
              </w:rPr>
              <w:noBreakHyphen/>
              <w:t>csökkenés, neutrophilszám</w:t>
            </w:r>
            <w:r w:rsidRPr="00597883">
              <w:rPr>
                <w:szCs w:val="22"/>
              </w:rPr>
              <w:noBreakHyphen/>
              <w:t>csökkenés</w:t>
            </w:r>
          </w:p>
        </w:tc>
      </w:tr>
      <w:tr w:rsidR="00A66D3D" w:rsidRPr="00597883" w14:paraId="7BCEE7EB" w14:textId="77777777">
        <w:trPr>
          <w:cantSplit/>
        </w:trPr>
        <w:tc>
          <w:tcPr>
            <w:tcW w:w="1583" w:type="pct"/>
            <w:vMerge/>
            <w:vAlign w:val="center"/>
          </w:tcPr>
          <w:p w14:paraId="786E6A9A" w14:textId="77777777" w:rsidR="00A66D3D" w:rsidRPr="00597883" w:rsidRDefault="00A66D3D">
            <w:pPr>
              <w:pStyle w:val="TableText10"/>
              <w:tabs>
                <w:tab w:val="left" w:pos="567"/>
              </w:tabs>
              <w:rPr>
                <w:szCs w:val="22"/>
              </w:rPr>
            </w:pPr>
          </w:p>
        </w:tc>
        <w:tc>
          <w:tcPr>
            <w:tcW w:w="1157" w:type="pct"/>
            <w:vAlign w:val="center"/>
          </w:tcPr>
          <w:p w14:paraId="3EFC8D02" w14:textId="77777777" w:rsidR="00A66D3D" w:rsidRPr="00597883" w:rsidRDefault="00740722">
            <w:pPr>
              <w:pStyle w:val="TableText10"/>
              <w:tabs>
                <w:tab w:val="left" w:pos="567"/>
              </w:tabs>
              <w:rPr>
                <w:szCs w:val="22"/>
              </w:rPr>
            </w:pPr>
            <w:r w:rsidRPr="00597883">
              <w:rPr>
                <w:szCs w:val="22"/>
              </w:rPr>
              <w:t>Gyakori</w:t>
            </w:r>
          </w:p>
        </w:tc>
        <w:tc>
          <w:tcPr>
            <w:tcW w:w="2260" w:type="pct"/>
            <w:vAlign w:val="center"/>
          </w:tcPr>
          <w:p w14:paraId="79BA5153" w14:textId="6C6F7A2F" w:rsidR="00A66D3D" w:rsidRPr="00597883" w:rsidRDefault="00740722" w:rsidP="0016644E">
            <w:pPr>
              <w:pStyle w:val="TableText10"/>
              <w:tabs>
                <w:tab w:val="left" w:pos="567"/>
              </w:tabs>
              <w:rPr>
                <w:szCs w:val="22"/>
              </w:rPr>
            </w:pPr>
            <w:r w:rsidRPr="00597883">
              <w:rPr>
                <w:szCs w:val="22"/>
              </w:rPr>
              <w:t>pancytopenia, lázas neutropenia, fehérvérsejtszám csökkenése, lymphocytaszám</w:t>
            </w:r>
            <w:r w:rsidRPr="00597883">
              <w:rPr>
                <w:szCs w:val="22"/>
              </w:rPr>
              <w:noBreakHyphen/>
              <w:t>csökkenés</w:t>
            </w:r>
            <w:r w:rsidR="0075186D" w:rsidRPr="00597883">
              <w:rPr>
                <w:szCs w:val="22"/>
              </w:rPr>
              <w:t xml:space="preserve">, </w:t>
            </w:r>
            <w:r w:rsidR="00360952" w:rsidRPr="00597883">
              <w:rPr>
                <w:noProof/>
                <w:szCs w:val="22"/>
              </w:rPr>
              <w:t>m</w:t>
            </w:r>
            <w:r w:rsidR="00CB1FE5" w:rsidRPr="00597883">
              <w:rPr>
                <w:noProof/>
                <w:szCs w:val="22"/>
              </w:rPr>
              <w:t>y</w:t>
            </w:r>
            <w:r w:rsidR="00360952" w:rsidRPr="00597883">
              <w:rPr>
                <w:noProof/>
                <w:szCs w:val="22"/>
              </w:rPr>
              <w:t>elos</w:t>
            </w:r>
            <w:del w:id="115" w:author="Author">
              <w:r w:rsidR="00360952" w:rsidRPr="00597883" w:rsidDel="00790D5F">
                <w:rPr>
                  <w:noProof/>
                  <w:szCs w:val="22"/>
                </w:rPr>
                <w:delText>z</w:delText>
              </w:r>
            </w:del>
            <w:r w:rsidR="00360952" w:rsidRPr="00597883">
              <w:rPr>
                <w:noProof/>
                <w:szCs w:val="22"/>
              </w:rPr>
              <w:t>uppress</w:t>
            </w:r>
            <w:del w:id="116" w:author="Author">
              <w:r w:rsidR="00360952" w:rsidRPr="00597883" w:rsidDel="00790D5F">
                <w:rPr>
                  <w:noProof/>
                  <w:szCs w:val="22"/>
                </w:rPr>
                <w:delText>z</w:delText>
              </w:r>
            </w:del>
            <w:r w:rsidR="00360952" w:rsidRPr="00597883">
              <w:rPr>
                <w:noProof/>
                <w:szCs w:val="22"/>
              </w:rPr>
              <w:t>i</w:t>
            </w:r>
            <w:ins w:id="117" w:author="Author">
              <w:r w:rsidR="00790D5F" w:rsidRPr="00597883">
                <w:rPr>
                  <w:noProof/>
                  <w:szCs w:val="22"/>
                </w:rPr>
                <w:t>o</w:t>
              </w:r>
            </w:ins>
            <w:del w:id="118" w:author="Author">
              <w:r w:rsidR="00360952" w:rsidRPr="00597883" w:rsidDel="00790D5F">
                <w:rPr>
                  <w:noProof/>
                  <w:szCs w:val="22"/>
                </w:rPr>
                <w:delText>ó</w:delText>
              </w:r>
            </w:del>
          </w:p>
        </w:tc>
      </w:tr>
      <w:tr w:rsidR="00A66D3D" w:rsidRPr="00597883" w14:paraId="6503AC0F" w14:textId="77777777">
        <w:trPr>
          <w:cantSplit/>
        </w:trPr>
        <w:tc>
          <w:tcPr>
            <w:tcW w:w="1583" w:type="pct"/>
            <w:vAlign w:val="center"/>
          </w:tcPr>
          <w:p w14:paraId="4BA40B7F" w14:textId="77777777" w:rsidR="00A66D3D" w:rsidRPr="00597883" w:rsidRDefault="00740722">
            <w:pPr>
              <w:pStyle w:val="TableText10"/>
              <w:tabs>
                <w:tab w:val="left" w:pos="567"/>
              </w:tabs>
              <w:rPr>
                <w:szCs w:val="22"/>
              </w:rPr>
            </w:pPr>
            <w:r w:rsidRPr="00597883">
              <w:rPr>
                <w:szCs w:val="22"/>
              </w:rPr>
              <w:t>Endokrin betegségek és tünetek</w:t>
            </w:r>
          </w:p>
        </w:tc>
        <w:tc>
          <w:tcPr>
            <w:tcW w:w="1157" w:type="pct"/>
            <w:vAlign w:val="center"/>
          </w:tcPr>
          <w:p w14:paraId="6F59DAFB" w14:textId="77777777" w:rsidR="00A66D3D" w:rsidRPr="00597883" w:rsidRDefault="00740722">
            <w:pPr>
              <w:pStyle w:val="TableText10"/>
              <w:tabs>
                <w:tab w:val="left" w:pos="567"/>
              </w:tabs>
              <w:rPr>
                <w:szCs w:val="22"/>
              </w:rPr>
            </w:pPr>
            <w:r w:rsidRPr="00597883">
              <w:rPr>
                <w:szCs w:val="22"/>
              </w:rPr>
              <w:t>Gyakori</w:t>
            </w:r>
          </w:p>
        </w:tc>
        <w:tc>
          <w:tcPr>
            <w:tcW w:w="2260" w:type="pct"/>
            <w:vAlign w:val="center"/>
          </w:tcPr>
          <w:p w14:paraId="6532B2D6" w14:textId="1E079387" w:rsidR="00A66D3D" w:rsidRPr="00597883" w:rsidRDefault="00740722">
            <w:pPr>
              <w:pStyle w:val="TableText10"/>
              <w:tabs>
                <w:tab w:val="left" w:pos="567"/>
              </w:tabs>
              <w:rPr>
                <w:szCs w:val="22"/>
                <w:vertAlign w:val="superscript"/>
              </w:rPr>
            </w:pPr>
            <w:r w:rsidRPr="00597883">
              <w:rPr>
                <w:szCs w:val="22"/>
              </w:rPr>
              <w:t>hypothyreosis</w:t>
            </w:r>
            <w:r w:rsidR="00B01994" w:rsidRPr="00597883">
              <w:rPr>
                <w:szCs w:val="22"/>
                <w:vertAlign w:val="superscript"/>
              </w:rPr>
              <w:t>a</w:t>
            </w:r>
          </w:p>
        </w:tc>
      </w:tr>
      <w:tr w:rsidR="00A66D3D" w:rsidRPr="00597883" w14:paraId="430CC30B" w14:textId="77777777">
        <w:trPr>
          <w:cantSplit/>
        </w:trPr>
        <w:tc>
          <w:tcPr>
            <w:tcW w:w="1583" w:type="pct"/>
            <w:vMerge w:val="restart"/>
            <w:vAlign w:val="center"/>
          </w:tcPr>
          <w:p w14:paraId="58ECA000" w14:textId="77777777" w:rsidR="00A66D3D" w:rsidRPr="00597883" w:rsidRDefault="00740722">
            <w:pPr>
              <w:pStyle w:val="TableText10"/>
              <w:keepNext/>
              <w:tabs>
                <w:tab w:val="left" w:pos="567"/>
              </w:tabs>
              <w:rPr>
                <w:szCs w:val="22"/>
              </w:rPr>
            </w:pPr>
            <w:r w:rsidRPr="00597883">
              <w:rPr>
                <w:szCs w:val="22"/>
              </w:rPr>
              <w:t>Anyagcsere</w:t>
            </w:r>
            <w:r w:rsidRPr="00597883">
              <w:rPr>
                <w:szCs w:val="22"/>
              </w:rPr>
              <w:noBreakHyphen/>
              <w:t xml:space="preserve"> és táplálkozási betegségek és tünetek</w:t>
            </w:r>
          </w:p>
        </w:tc>
        <w:tc>
          <w:tcPr>
            <w:tcW w:w="1157" w:type="pct"/>
            <w:vAlign w:val="center"/>
          </w:tcPr>
          <w:p w14:paraId="08C31711" w14:textId="77777777" w:rsidR="00A66D3D" w:rsidRPr="00597883" w:rsidRDefault="00740722">
            <w:pPr>
              <w:pStyle w:val="TableText10"/>
              <w:keepNext/>
              <w:tabs>
                <w:tab w:val="left" w:pos="567"/>
              </w:tabs>
              <w:rPr>
                <w:szCs w:val="22"/>
              </w:rPr>
            </w:pPr>
            <w:r w:rsidRPr="00597883">
              <w:rPr>
                <w:szCs w:val="22"/>
              </w:rPr>
              <w:t>Nagyon gyakori</w:t>
            </w:r>
          </w:p>
        </w:tc>
        <w:tc>
          <w:tcPr>
            <w:tcW w:w="2260" w:type="pct"/>
            <w:vAlign w:val="center"/>
          </w:tcPr>
          <w:p w14:paraId="3F588C57" w14:textId="16E6DD6B" w:rsidR="00A66D3D" w:rsidRPr="00597883" w:rsidRDefault="00740722">
            <w:pPr>
              <w:pStyle w:val="TableText10"/>
              <w:keepNext/>
              <w:tabs>
                <w:tab w:val="left" w:pos="567"/>
              </w:tabs>
              <w:rPr>
                <w:szCs w:val="22"/>
              </w:rPr>
            </w:pPr>
            <w:r w:rsidRPr="00597883">
              <w:rPr>
                <w:szCs w:val="22"/>
              </w:rPr>
              <w:t>étvágycsökkenés</w:t>
            </w:r>
            <w:r w:rsidR="00874605" w:rsidRPr="00597883">
              <w:rPr>
                <w:szCs w:val="22"/>
              </w:rPr>
              <w:t xml:space="preserve">, </w:t>
            </w:r>
            <w:r w:rsidR="00874605" w:rsidRPr="00597883">
              <w:rPr>
                <w:noProof/>
                <w:szCs w:val="22"/>
                <w:lang w:val="en-GB"/>
              </w:rPr>
              <w:t>hypertriglyceridaemia, hypercholesterinaemia</w:t>
            </w:r>
          </w:p>
        </w:tc>
      </w:tr>
      <w:tr w:rsidR="00A66D3D" w:rsidRPr="00597883" w14:paraId="142BDA7C" w14:textId="77777777">
        <w:trPr>
          <w:cantSplit/>
        </w:trPr>
        <w:tc>
          <w:tcPr>
            <w:tcW w:w="1583" w:type="pct"/>
            <w:vMerge/>
            <w:vAlign w:val="center"/>
          </w:tcPr>
          <w:p w14:paraId="5BA343E0" w14:textId="77777777" w:rsidR="00A66D3D" w:rsidRPr="00597883" w:rsidRDefault="00A66D3D">
            <w:pPr>
              <w:pStyle w:val="TableText10"/>
              <w:tabs>
                <w:tab w:val="left" w:pos="567"/>
              </w:tabs>
              <w:rPr>
                <w:szCs w:val="22"/>
              </w:rPr>
            </w:pPr>
          </w:p>
        </w:tc>
        <w:tc>
          <w:tcPr>
            <w:tcW w:w="1157" w:type="pct"/>
            <w:vAlign w:val="center"/>
          </w:tcPr>
          <w:p w14:paraId="216FE223" w14:textId="77777777" w:rsidR="00A66D3D" w:rsidRPr="00597883" w:rsidRDefault="00740722">
            <w:pPr>
              <w:pStyle w:val="TableText10"/>
              <w:tabs>
                <w:tab w:val="left" w:pos="567"/>
              </w:tabs>
              <w:rPr>
                <w:szCs w:val="22"/>
              </w:rPr>
            </w:pPr>
            <w:r w:rsidRPr="00597883">
              <w:rPr>
                <w:szCs w:val="22"/>
              </w:rPr>
              <w:t>Gyakori</w:t>
            </w:r>
          </w:p>
        </w:tc>
        <w:tc>
          <w:tcPr>
            <w:tcW w:w="2260" w:type="pct"/>
            <w:vAlign w:val="center"/>
          </w:tcPr>
          <w:p w14:paraId="5C43128F" w14:textId="7175A6E5" w:rsidR="00A66D3D" w:rsidRPr="00597883" w:rsidRDefault="00740722">
            <w:pPr>
              <w:pStyle w:val="TableText10"/>
              <w:tabs>
                <w:tab w:val="left" w:pos="567"/>
              </w:tabs>
              <w:rPr>
                <w:szCs w:val="22"/>
              </w:rPr>
            </w:pPr>
            <w:r w:rsidRPr="00597883">
              <w:rPr>
                <w:szCs w:val="22"/>
              </w:rPr>
              <w:t>kiszáradás, folyadék</w:t>
            </w:r>
            <w:r w:rsidRPr="00597883">
              <w:rPr>
                <w:szCs w:val="22"/>
              </w:rPr>
              <w:noBreakHyphen/>
              <w:t>visszatartás, hypocalcaemia, hyperglykaemia, hyperuricaemia, hypophosphataemia, hypokalaemia, testsúlycsökkenés, hyponatraemia</w:t>
            </w:r>
            <w:r w:rsidR="006B18F7" w:rsidRPr="00597883">
              <w:rPr>
                <w:szCs w:val="22"/>
              </w:rPr>
              <w:t xml:space="preserve">, </w:t>
            </w:r>
            <w:r w:rsidR="006B18F7" w:rsidRPr="00597883">
              <w:rPr>
                <w:noProof/>
                <w:szCs w:val="22"/>
              </w:rPr>
              <w:t xml:space="preserve">dyslipidaemia, </w:t>
            </w:r>
            <w:r w:rsidR="0037276E" w:rsidRPr="00597883">
              <w:rPr>
                <w:noProof/>
                <w:szCs w:val="22"/>
              </w:rPr>
              <w:t xml:space="preserve">csökkent </w:t>
            </w:r>
            <w:r w:rsidR="007D5B7D" w:rsidRPr="00597883">
              <w:rPr>
                <w:noProof/>
                <w:szCs w:val="22"/>
              </w:rPr>
              <w:t>glukóz</w:t>
            </w:r>
            <w:r w:rsidR="0037276E" w:rsidRPr="00597883">
              <w:rPr>
                <w:noProof/>
                <w:szCs w:val="22"/>
              </w:rPr>
              <w:t xml:space="preserve"> tolerancia, alacsony denzitású lipoprotein</w:t>
            </w:r>
            <w:r w:rsidR="003C7F19" w:rsidRPr="00597883">
              <w:rPr>
                <w:noProof/>
                <w:szCs w:val="22"/>
              </w:rPr>
              <w:t>,</w:t>
            </w:r>
            <w:r w:rsidR="0037276E" w:rsidRPr="00597883">
              <w:rPr>
                <w:noProof/>
                <w:szCs w:val="22"/>
              </w:rPr>
              <w:t xml:space="preserve"> emelkedett test</w:t>
            </w:r>
            <w:r w:rsidR="003C7F19" w:rsidRPr="00597883">
              <w:rPr>
                <w:noProof/>
                <w:szCs w:val="22"/>
              </w:rPr>
              <w:t>tömeg,</w:t>
            </w:r>
            <w:r w:rsidR="0037276E" w:rsidRPr="00597883">
              <w:rPr>
                <w:noProof/>
                <w:szCs w:val="22"/>
              </w:rPr>
              <w:t xml:space="preserve"> tumor lízis </w:t>
            </w:r>
            <w:r w:rsidR="007813B5" w:rsidRPr="00597883">
              <w:rPr>
                <w:noProof/>
                <w:szCs w:val="22"/>
              </w:rPr>
              <w:t>szindróma</w:t>
            </w:r>
          </w:p>
        </w:tc>
      </w:tr>
      <w:tr w:rsidR="0037276E" w:rsidRPr="00597883" w14:paraId="54F55F70" w14:textId="77777777">
        <w:trPr>
          <w:cantSplit/>
        </w:trPr>
        <w:tc>
          <w:tcPr>
            <w:tcW w:w="1583" w:type="pct"/>
            <w:vMerge w:val="restart"/>
            <w:vAlign w:val="center"/>
          </w:tcPr>
          <w:p w14:paraId="55E91FEB" w14:textId="77777777" w:rsidR="0037276E" w:rsidRPr="00597883" w:rsidRDefault="0037276E">
            <w:pPr>
              <w:pStyle w:val="TableText10"/>
              <w:tabs>
                <w:tab w:val="left" w:pos="567"/>
              </w:tabs>
              <w:rPr>
                <w:szCs w:val="22"/>
              </w:rPr>
            </w:pPr>
            <w:r w:rsidRPr="00597883">
              <w:rPr>
                <w:szCs w:val="22"/>
              </w:rPr>
              <w:t>Pszichiátriai kórképek</w:t>
            </w:r>
          </w:p>
        </w:tc>
        <w:tc>
          <w:tcPr>
            <w:tcW w:w="1157" w:type="pct"/>
            <w:vAlign w:val="center"/>
          </w:tcPr>
          <w:p w14:paraId="6B7A70FB" w14:textId="77777777" w:rsidR="0037276E" w:rsidRPr="00597883" w:rsidRDefault="0037276E">
            <w:pPr>
              <w:pStyle w:val="TableText10"/>
              <w:tabs>
                <w:tab w:val="left" w:pos="567"/>
              </w:tabs>
              <w:rPr>
                <w:szCs w:val="22"/>
              </w:rPr>
            </w:pPr>
            <w:r w:rsidRPr="00597883">
              <w:rPr>
                <w:szCs w:val="22"/>
              </w:rPr>
              <w:t>Nagyon gyakori</w:t>
            </w:r>
          </w:p>
        </w:tc>
        <w:tc>
          <w:tcPr>
            <w:tcW w:w="2260" w:type="pct"/>
            <w:vAlign w:val="center"/>
          </w:tcPr>
          <w:p w14:paraId="534D3BA1" w14:textId="77777777" w:rsidR="0037276E" w:rsidRPr="00597883" w:rsidRDefault="0037276E">
            <w:pPr>
              <w:pStyle w:val="TableText10"/>
              <w:tabs>
                <w:tab w:val="left" w:pos="567"/>
              </w:tabs>
              <w:rPr>
                <w:szCs w:val="22"/>
              </w:rPr>
            </w:pPr>
            <w:r w:rsidRPr="00597883">
              <w:rPr>
                <w:szCs w:val="22"/>
              </w:rPr>
              <w:t>insomnia</w:t>
            </w:r>
          </w:p>
        </w:tc>
      </w:tr>
      <w:tr w:rsidR="0037276E" w:rsidRPr="00597883" w14:paraId="51D29243" w14:textId="77777777">
        <w:trPr>
          <w:cantSplit/>
        </w:trPr>
        <w:tc>
          <w:tcPr>
            <w:tcW w:w="1583" w:type="pct"/>
            <w:vMerge/>
            <w:vAlign w:val="center"/>
          </w:tcPr>
          <w:p w14:paraId="772A68E8" w14:textId="77777777" w:rsidR="0037276E" w:rsidRPr="00597883" w:rsidRDefault="0037276E">
            <w:pPr>
              <w:pStyle w:val="TableText10"/>
              <w:tabs>
                <w:tab w:val="left" w:pos="567"/>
              </w:tabs>
              <w:rPr>
                <w:szCs w:val="22"/>
              </w:rPr>
            </w:pPr>
          </w:p>
        </w:tc>
        <w:tc>
          <w:tcPr>
            <w:tcW w:w="1157" w:type="pct"/>
            <w:vAlign w:val="center"/>
          </w:tcPr>
          <w:p w14:paraId="310777BB" w14:textId="0C73711B" w:rsidR="0037276E" w:rsidRPr="00597883" w:rsidRDefault="0037276E">
            <w:pPr>
              <w:pStyle w:val="TableText10"/>
              <w:tabs>
                <w:tab w:val="left" w:pos="567"/>
              </w:tabs>
              <w:rPr>
                <w:szCs w:val="22"/>
              </w:rPr>
            </w:pPr>
            <w:r w:rsidRPr="00597883">
              <w:rPr>
                <w:szCs w:val="22"/>
              </w:rPr>
              <w:t>Gyakori</w:t>
            </w:r>
          </w:p>
        </w:tc>
        <w:tc>
          <w:tcPr>
            <w:tcW w:w="2260" w:type="pct"/>
            <w:vAlign w:val="center"/>
          </w:tcPr>
          <w:p w14:paraId="068906B2" w14:textId="4ABFD171" w:rsidR="0037276E" w:rsidRPr="00597883" w:rsidRDefault="0037276E">
            <w:pPr>
              <w:pStyle w:val="TableText10"/>
              <w:tabs>
                <w:tab w:val="left" w:pos="567"/>
              </w:tabs>
              <w:rPr>
                <w:szCs w:val="22"/>
              </w:rPr>
            </w:pPr>
            <w:r w:rsidRPr="00597883">
              <w:rPr>
                <w:szCs w:val="22"/>
              </w:rPr>
              <w:t>szorongás</w:t>
            </w:r>
          </w:p>
        </w:tc>
      </w:tr>
      <w:tr w:rsidR="00A66D3D" w:rsidRPr="00597883" w14:paraId="03A10B93" w14:textId="77777777">
        <w:trPr>
          <w:cantSplit/>
        </w:trPr>
        <w:tc>
          <w:tcPr>
            <w:tcW w:w="1583" w:type="pct"/>
            <w:vMerge w:val="restart"/>
            <w:vAlign w:val="center"/>
          </w:tcPr>
          <w:p w14:paraId="645B1E42" w14:textId="77777777" w:rsidR="00A66D3D" w:rsidRPr="00597883" w:rsidRDefault="00740722">
            <w:pPr>
              <w:pStyle w:val="TableText10"/>
              <w:keepNext/>
              <w:tabs>
                <w:tab w:val="left" w:pos="567"/>
              </w:tabs>
              <w:rPr>
                <w:szCs w:val="22"/>
              </w:rPr>
            </w:pPr>
            <w:r w:rsidRPr="00597883">
              <w:rPr>
                <w:szCs w:val="22"/>
              </w:rPr>
              <w:t>Idegrendszeri betegségek és tünetek</w:t>
            </w:r>
          </w:p>
        </w:tc>
        <w:tc>
          <w:tcPr>
            <w:tcW w:w="1157" w:type="pct"/>
            <w:vAlign w:val="center"/>
          </w:tcPr>
          <w:p w14:paraId="16A4AA43" w14:textId="77777777" w:rsidR="00A66D3D" w:rsidRPr="00597883" w:rsidRDefault="00740722">
            <w:pPr>
              <w:pStyle w:val="TableText10"/>
              <w:keepNext/>
              <w:tabs>
                <w:tab w:val="left" w:pos="567"/>
              </w:tabs>
              <w:rPr>
                <w:szCs w:val="22"/>
              </w:rPr>
            </w:pPr>
            <w:r w:rsidRPr="00597883">
              <w:rPr>
                <w:szCs w:val="22"/>
              </w:rPr>
              <w:t>Nagyon gyakori</w:t>
            </w:r>
          </w:p>
        </w:tc>
        <w:tc>
          <w:tcPr>
            <w:tcW w:w="2260" w:type="pct"/>
            <w:vAlign w:val="center"/>
          </w:tcPr>
          <w:p w14:paraId="46248F7A" w14:textId="77777777" w:rsidR="00A66D3D" w:rsidRPr="00597883" w:rsidRDefault="00740722">
            <w:pPr>
              <w:pStyle w:val="TableText10"/>
              <w:keepNext/>
              <w:tabs>
                <w:tab w:val="left" w:pos="567"/>
              </w:tabs>
              <w:rPr>
                <w:szCs w:val="22"/>
              </w:rPr>
            </w:pPr>
            <w:r w:rsidRPr="00597883">
              <w:rPr>
                <w:szCs w:val="22"/>
              </w:rPr>
              <w:t>fejfájás, szédülés</w:t>
            </w:r>
          </w:p>
        </w:tc>
      </w:tr>
      <w:tr w:rsidR="00A66D3D" w:rsidRPr="00597883" w14:paraId="278E64F1" w14:textId="77777777">
        <w:trPr>
          <w:cantSplit/>
        </w:trPr>
        <w:tc>
          <w:tcPr>
            <w:tcW w:w="1583" w:type="pct"/>
            <w:vMerge/>
            <w:vAlign w:val="center"/>
          </w:tcPr>
          <w:p w14:paraId="5445A81F" w14:textId="77777777" w:rsidR="00A66D3D" w:rsidRPr="00597883" w:rsidRDefault="00A66D3D">
            <w:pPr>
              <w:pStyle w:val="TableText10"/>
              <w:keepNext/>
              <w:tabs>
                <w:tab w:val="left" w:pos="567"/>
              </w:tabs>
              <w:rPr>
                <w:szCs w:val="22"/>
              </w:rPr>
            </w:pPr>
          </w:p>
        </w:tc>
        <w:tc>
          <w:tcPr>
            <w:tcW w:w="1157" w:type="pct"/>
            <w:vAlign w:val="center"/>
          </w:tcPr>
          <w:p w14:paraId="0F4F7D10" w14:textId="77777777" w:rsidR="00A66D3D" w:rsidRPr="00597883" w:rsidRDefault="00740722">
            <w:pPr>
              <w:pStyle w:val="TableText10"/>
              <w:keepNext/>
              <w:tabs>
                <w:tab w:val="left" w:pos="567"/>
              </w:tabs>
              <w:rPr>
                <w:szCs w:val="22"/>
              </w:rPr>
            </w:pPr>
            <w:r w:rsidRPr="00597883">
              <w:rPr>
                <w:szCs w:val="22"/>
              </w:rPr>
              <w:t>Gyakori</w:t>
            </w:r>
          </w:p>
        </w:tc>
        <w:tc>
          <w:tcPr>
            <w:tcW w:w="2260" w:type="pct"/>
            <w:vAlign w:val="center"/>
          </w:tcPr>
          <w:p w14:paraId="777D9372" w14:textId="365B21D0" w:rsidR="00A66D3D" w:rsidRPr="00597883" w:rsidRDefault="00740722">
            <w:pPr>
              <w:pStyle w:val="TableText10"/>
              <w:keepNext/>
              <w:tabs>
                <w:tab w:val="left" w:pos="567"/>
              </w:tabs>
              <w:rPr>
                <w:szCs w:val="22"/>
              </w:rPr>
            </w:pPr>
            <w:r w:rsidRPr="00597883">
              <w:rPr>
                <w:szCs w:val="22"/>
              </w:rPr>
              <w:t>cerebrovascularis történés, agyi infarctus, perifériás neuropathia, érdektelenség, migrén, hyperaesthesia, hypaesthesia, paraesthesia, tranziens ischaemiás attak</w:t>
            </w:r>
            <w:r w:rsidR="0037276E" w:rsidRPr="00597883">
              <w:rPr>
                <w:szCs w:val="22"/>
              </w:rPr>
              <w:t xml:space="preserve">, nervus facialis </w:t>
            </w:r>
            <w:r w:rsidR="002579FA" w:rsidRPr="00597883">
              <w:rPr>
                <w:szCs w:val="22"/>
              </w:rPr>
              <w:t>rendellenesség</w:t>
            </w:r>
            <w:r w:rsidR="0037276E" w:rsidRPr="00597883">
              <w:rPr>
                <w:szCs w:val="22"/>
              </w:rPr>
              <w:t>, arteria carotis stenosis</w:t>
            </w:r>
          </w:p>
        </w:tc>
      </w:tr>
      <w:tr w:rsidR="00A66D3D" w:rsidRPr="00597883" w14:paraId="474E154A" w14:textId="77777777">
        <w:trPr>
          <w:cantSplit/>
        </w:trPr>
        <w:tc>
          <w:tcPr>
            <w:tcW w:w="1583" w:type="pct"/>
            <w:vMerge/>
            <w:vAlign w:val="center"/>
          </w:tcPr>
          <w:p w14:paraId="1CC33404" w14:textId="77777777" w:rsidR="00A66D3D" w:rsidRPr="00597883" w:rsidRDefault="00A66D3D">
            <w:pPr>
              <w:pStyle w:val="TableText10"/>
              <w:tabs>
                <w:tab w:val="left" w:pos="567"/>
              </w:tabs>
              <w:rPr>
                <w:szCs w:val="22"/>
              </w:rPr>
            </w:pPr>
          </w:p>
        </w:tc>
        <w:tc>
          <w:tcPr>
            <w:tcW w:w="1157" w:type="pct"/>
            <w:vAlign w:val="center"/>
          </w:tcPr>
          <w:p w14:paraId="07AF355A" w14:textId="77777777" w:rsidR="00A66D3D" w:rsidRPr="00597883" w:rsidRDefault="00740722">
            <w:pPr>
              <w:pStyle w:val="TableText10"/>
              <w:tabs>
                <w:tab w:val="left" w:pos="567"/>
              </w:tabs>
              <w:rPr>
                <w:szCs w:val="22"/>
              </w:rPr>
            </w:pPr>
            <w:r w:rsidRPr="00597883">
              <w:rPr>
                <w:szCs w:val="22"/>
              </w:rPr>
              <w:t>Nem gyakori</w:t>
            </w:r>
          </w:p>
        </w:tc>
        <w:tc>
          <w:tcPr>
            <w:tcW w:w="2260" w:type="pct"/>
            <w:vAlign w:val="center"/>
          </w:tcPr>
          <w:p w14:paraId="679E8480" w14:textId="77777777" w:rsidR="00A66D3D" w:rsidRPr="00597883" w:rsidRDefault="00740722">
            <w:pPr>
              <w:pStyle w:val="TableText10"/>
              <w:tabs>
                <w:tab w:val="left" w:pos="567"/>
              </w:tabs>
              <w:rPr>
                <w:szCs w:val="22"/>
              </w:rPr>
            </w:pPr>
            <w:r w:rsidRPr="00597883">
              <w:rPr>
                <w:szCs w:val="22"/>
              </w:rPr>
              <w:t xml:space="preserve">agyi artériás stenosis, cerebralis haemorrhagia, koponyaűri vérzés, </w:t>
            </w:r>
            <w:r w:rsidRPr="00597883">
              <w:t>posterior reverzibilis encephalopathia szindróma *</w:t>
            </w:r>
          </w:p>
        </w:tc>
      </w:tr>
      <w:tr w:rsidR="00A66D3D" w:rsidRPr="00597883" w14:paraId="351E789A" w14:textId="77777777">
        <w:trPr>
          <w:cantSplit/>
        </w:trPr>
        <w:tc>
          <w:tcPr>
            <w:tcW w:w="1583" w:type="pct"/>
            <w:vMerge w:val="restart"/>
            <w:vAlign w:val="center"/>
          </w:tcPr>
          <w:p w14:paraId="19939C37" w14:textId="77777777" w:rsidR="00A66D3D" w:rsidRPr="00597883" w:rsidRDefault="00740722">
            <w:pPr>
              <w:pStyle w:val="TableText10"/>
              <w:tabs>
                <w:tab w:val="left" w:pos="567"/>
              </w:tabs>
              <w:rPr>
                <w:szCs w:val="22"/>
              </w:rPr>
            </w:pPr>
            <w:r w:rsidRPr="00597883">
              <w:rPr>
                <w:szCs w:val="22"/>
              </w:rPr>
              <w:t>Szembetegségek és szemészeti tünetek</w:t>
            </w:r>
          </w:p>
        </w:tc>
        <w:tc>
          <w:tcPr>
            <w:tcW w:w="1157" w:type="pct"/>
            <w:vAlign w:val="center"/>
          </w:tcPr>
          <w:p w14:paraId="4EDCA5C6" w14:textId="77777777" w:rsidR="00A66D3D" w:rsidRPr="00597883" w:rsidRDefault="00740722">
            <w:pPr>
              <w:pStyle w:val="TableText10"/>
              <w:tabs>
                <w:tab w:val="left" w:pos="567"/>
              </w:tabs>
              <w:rPr>
                <w:szCs w:val="22"/>
              </w:rPr>
            </w:pPr>
            <w:r w:rsidRPr="00597883">
              <w:rPr>
                <w:szCs w:val="22"/>
              </w:rPr>
              <w:t>Gyakori</w:t>
            </w:r>
          </w:p>
        </w:tc>
        <w:tc>
          <w:tcPr>
            <w:tcW w:w="2260" w:type="pct"/>
            <w:vAlign w:val="center"/>
          </w:tcPr>
          <w:p w14:paraId="01D074D3" w14:textId="45E6A364" w:rsidR="00A66D3D" w:rsidRPr="00597883" w:rsidRDefault="00740722">
            <w:pPr>
              <w:pStyle w:val="TableText10"/>
              <w:tabs>
                <w:tab w:val="left" w:pos="567"/>
              </w:tabs>
              <w:rPr>
                <w:szCs w:val="22"/>
              </w:rPr>
            </w:pPr>
            <w:r w:rsidRPr="00597883">
              <w:rPr>
                <w:szCs w:val="22"/>
              </w:rPr>
              <w:t>homályos látás, szemszárazság, periorbitalis oedema, szemhéjoedema, conjunctivitis, látásromlás</w:t>
            </w:r>
            <w:r w:rsidR="0037276E" w:rsidRPr="00597883">
              <w:rPr>
                <w:szCs w:val="22"/>
              </w:rPr>
              <w:t>, szem fájdalma, retinalis vena elzáródás</w:t>
            </w:r>
          </w:p>
        </w:tc>
      </w:tr>
      <w:tr w:rsidR="00A66D3D" w:rsidRPr="00597883" w14:paraId="4589A61F" w14:textId="77777777">
        <w:trPr>
          <w:cantSplit/>
        </w:trPr>
        <w:tc>
          <w:tcPr>
            <w:tcW w:w="1583" w:type="pct"/>
            <w:vMerge/>
            <w:vAlign w:val="center"/>
          </w:tcPr>
          <w:p w14:paraId="6D057D64" w14:textId="77777777" w:rsidR="00A66D3D" w:rsidRPr="00597883" w:rsidRDefault="00A66D3D">
            <w:pPr>
              <w:pStyle w:val="TableText10"/>
              <w:tabs>
                <w:tab w:val="left" w:pos="567"/>
              </w:tabs>
              <w:rPr>
                <w:szCs w:val="22"/>
              </w:rPr>
            </w:pPr>
          </w:p>
        </w:tc>
        <w:tc>
          <w:tcPr>
            <w:tcW w:w="1157" w:type="pct"/>
            <w:vAlign w:val="center"/>
          </w:tcPr>
          <w:p w14:paraId="06A8672F" w14:textId="77777777" w:rsidR="00A66D3D" w:rsidRPr="00597883" w:rsidRDefault="00740722">
            <w:pPr>
              <w:pStyle w:val="TableText10"/>
              <w:tabs>
                <w:tab w:val="left" w:pos="567"/>
              </w:tabs>
              <w:rPr>
                <w:szCs w:val="22"/>
              </w:rPr>
            </w:pPr>
            <w:r w:rsidRPr="00597883">
              <w:rPr>
                <w:szCs w:val="22"/>
              </w:rPr>
              <w:t>Nem gyakori</w:t>
            </w:r>
          </w:p>
        </w:tc>
        <w:tc>
          <w:tcPr>
            <w:tcW w:w="2260" w:type="pct"/>
            <w:vAlign w:val="center"/>
          </w:tcPr>
          <w:p w14:paraId="058B2150" w14:textId="5D2E2338" w:rsidR="00A66D3D" w:rsidRPr="00597883" w:rsidRDefault="00740722" w:rsidP="009C0088">
            <w:pPr>
              <w:pStyle w:val="TableText10"/>
              <w:tabs>
                <w:tab w:val="left" w:pos="567"/>
              </w:tabs>
              <w:rPr>
                <w:szCs w:val="22"/>
              </w:rPr>
            </w:pPr>
            <w:r w:rsidRPr="00597883">
              <w:rPr>
                <w:szCs w:val="22"/>
              </w:rPr>
              <w:t>retinalis v</w:t>
            </w:r>
            <w:r w:rsidR="001C5FCD" w:rsidRPr="00597883">
              <w:rPr>
                <w:szCs w:val="22"/>
              </w:rPr>
              <w:t>e</w:t>
            </w:r>
            <w:r w:rsidRPr="00597883">
              <w:rPr>
                <w:szCs w:val="22"/>
              </w:rPr>
              <w:t xml:space="preserve">na thrombosis, </w:t>
            </w:r>
            <w:r w:rsidR="009C0088" w:rsidRPr="00597883">
              <w:rPr>
                <w:szCs w:val="22"/>
              </w:rPr>
              <w:t xml:space="preserve">arteria </w:t>
            </w:r>
            <w:r w:rsidRPr="00597883">
              <w:rPr>
                <w:szCs w:val="22"/>
              </w:rPr>
              <w:t>retinalis elzáródás</w:t>
            </w:r>
          </w:p>
        </w:tc>
      </w:tr>
      <w:tr w:rsidR="00A66D3D" w:rsidRPr="00597883" w14:paraId="209A38D5" w14:textId="77777777">
        <w:trPr>
          <w:cantSplit/>
        </w:trPr>
        <w:tc>
          <w:tcPr>
            <w:tcW w:w="1583" w:type="pct"/>
            <w:vMerge w:val="restart"/>
            <w:vAlign w:val="center"/>
          </w:tcPr>
          <w:p w14:paraId="4CB6C59C" w14:textId="77777777" w:rsidR="00A66D3D" w:rsidRPr="00597883" w:rsidRDefault="00740722">
            <w:pPr>
              <w:pStyle w:val="TableText10"/>
              <w:tabs>
                <w:tab w:val="left" w:pos="567"/>
              </w:tabs>
              <w:rPr>
                <w:rFonts w:ascii="Courier New" w:hAnsi="Courier New"/>
                <w:snapToGrid w:val="0"/>
                <w:szCs w:val="22"/>
              </w:rPr>
            </w:pPr>
            <w:r w:rsidRPr="00597883">
              <w:rPr>
                <w:szCs w:val="22"/>
              </w:rPr>
              <w:lastRenderedPageBreak/>
              <w:t>Szívbetegségek és a szívvel kapcsolatos tünetek</w:t>
            </w:r>
          </w:p>
        </w:tc>
        <w:tc>
          <w:tcPr>
            <w:tcW w:w="1157" w:type="pct"/>
            <w:vAlign w:val="center"/>
          </w:tcPr>
          <w:p w14:paraId="1AC7BD0D" w14:textId="77777777" w:rsidR="00A66D3D" w:rsidRPr="00597883" w:rsidRDefault="00740722">
            <w:pPr>
              <w:pStyle w:val="TableText10"/>
              <w:tabs>
                <w:tab w:val="left" w:pos="567"/>
              </w:tabs>
              <w:rPr>
                <w:rFonts w:ascii="Courier New" w:hAnsi="Courier New"/>
                <w:snapToGrid w:val="0"/>
                <w:szCs w:val="22"/>
              </w:rPr>
            </w:pPr>
            <w:r w:rsidRPr="00597883">
              <w:rPr>
                <w:szCs w:val="22"/>
              </w:rPr>
              <w:t>Gyakori</w:t>
            </w:r>
          </w:p>
        </w:tc>
        <w:tc>
          <w:tcPr>
            <w:tcW w:w="2260" w:type="pct"/>
            <w:vAlign w:val="center"/>
          </w:tcPr>
          <w:p w14:paraId="7BAC6B38" w14:textId="4183680E" w:rsidR="00A66D3D" w:rsidRPr="00597883" w:rsidRDefault="00740722">
            <w:pPr>
              <w:pStyle w:val="TableText10"/>
              <w:tabs>
                <w:tab w:val="left" w:pos="567"/>
              </w:tabs>
              <w:rPr>
                <w:rFonts w:ascii="Courier New" w:hAnsi="Courier New"/>
                <w:snapToGrid w:val="0"/>
                <w:szCs w:val="22"/>
              </w:rPr>
            </w:pPr>
            <w:r w:rsidRPr="00597883">
              <w:rPr>
                <w:szCs w:val="22"/>
              </w:rPr>
              <w:t>szívelégtelenség, myocardialis infarctus, pangásos szívelégtelenség, koszorúér</w:t>
            </w:r>
            <w:r w:rsidRPr="00597883">
              <w:rPr>
                <w:szCs w:val="22"/>
              </w:rPr>
              <w:noBreakHyphen/>
              <w:t xml:space="preserve">betegség, angina pectoris, </w:t>
            </w:r>
            <w:del w:id="119" w:author="Author">
              <w:r w:rsidRPr="00597883" w:rsidDel="007A0477">
                <w:rPr>
                  <w:szCs w:val="22"/>
                </w:rPr>
                <w:delText>pericardialis folyadékgyülem</w:delText>
              </w:r>
            </w:del>
            <w:ins w:id="120" w:author="Author">
              <w:r w:rsidR="007A0477">
                <w:rPr>
                  <w:szCs w:val="22"/>
                </w:rPr>
                <w:t>pericardialis effusio</w:t>
              </w:r>
            </w:ins>
            <w:r w:rsidRPr="00597883">
              <w:rPr>
                <w:szCs w:val="22"/>
              </w:rPr>
              <w:t>, pitvarfibrilláció, ejekciós frakció csökkenése, acut coronaria syndroma, pitvari flutter</w:t>
            </w:r>
            <w:r w:rsidR="00B96EA4" w:rsidRPr="00597883">
              <w:rPr>
                <w:szCs w:val="22"/>
              </w:rPr>
              <w:t>,</w:t>
            </w:r>
            <w:r w:rsidRPr="00597883">
              <w:rPr>
                <w:szCs w:val="22"/>
              </w:rPr>
              <w:t xml:space="preserve"> </w:t>
            </w:r>
            <w:r w:rsidR="00B96EA4" w:rsidRPr="00597883">
              <w:rPr>
                <w:szCs w:val="22"/>
              </w:rPr>
              <w:t>b</w:t>
            </w:r>
            <w:r w:rsidR="00B96EA4" w:rsidRPr="00597883">
              <w:rPr>
                <w:noProof/>
                <w:szCs w:val="22"/>
              </w:rPr>
              <w:t xml:space="preserve">al kamra működési zavara, bal kamra hypertrophia, sinus bradycardia, tachycardia, </w:t>
            </w:r>
            <w:r w:rsidR="006A6F79" w:rsidRPr="00597883">
              <w:rPr>
                <w:noProof/>
                <w:szCs w:val="22"/>
              </w:rPr>
              <w:t>N-terminális prohormon agyi natriuretikus peptidje növekedett</w:t>
            </w:r>
            <w:r w:rsidR="00B96EA4" w:rsidRPr="00597883">
              <w:rPr>
                <w:noProof/>
                <w:szCs w:val="22"/>
              </w:rPr>
              <w:t xml:space="preserve">, </w:t>
            </w:r>
            <w:r w:rsidR="006A6F79" w:rsidRPr="00597883">
              <w:rPr>
                <w:noProof/>
                <w:szCs w:val="22"/>
              </w:rPr>
              <w:t>instabil angina</w:t>
            </w:r>
            <w:r w:rsidR="00B96EA4" w:rsidRPr="00597883">
              <w:rPr>
                <w:noProof/>
                <w:szCs w:val="22"/>
              </w:rPr>
              <w:t xml:space="preserve">, </w:t>
            </w:r>
            <w:r w:rsidR="006A6F79" w:rsidRPr="00597883">
              <w:rPr>
                <w:noProof/>
                <w:szCs w:val="22"/>
              </w:rPr>
              <w:t>szívizom ischaemia</w:t>
            </w:r>
            <w:r w:rsidR="00B96EA4" w:rsidRPr="00597883">
              <w:rPr>
                <w:noProof/>
                <w:szCs w:val="22"/>
              </w:rPr>
              <w:t xml:space="preserve">, </w:t>
            </w:r>
            <w:r w:rsidR="006A6F79" w:rsidRPr="00597883">
              <w:rPr>
                <w:noProof/>
                <w:szCs w:val="22"/>
              </w:rPr>
              <w:t>supraventricularis extrasystolék</w:t>
            </w:r>
            <w:r w:rsidR="00B96EA4" w:rsidRPr="00597883">
              <w:rPr>
                <w:noProof/>
                <w:szCs w:val="22"/>
              </w:rPr>
              <w:t xml:space="preserve">, </w:t>
            </w:r>
            <w:r w:rsidR="006A6F79" w:rsidRPr="00597883">
              <w:rPr>
                <w:noProof/>
                <w:szCs w:val="22"/>
              </w:rPr>
              <w:t>ventricularis extrasystolék</w:t>
            </w:r>
            <w:r w:rsidR="00B96EA4" w:rsidRPr="00597883">
              <w:rPr>
                <w:noProof/>
                <w:szCs w:val="22"/>
              </w:rPr>
              <w:t xml:space="preserve">, </w:t>
            </w:r>
            <w:r w:rsidR="006A6F79" w:rsidRPr="00597883">
              <w:rPr>
                <w:noProof/>
                <w:szCs w:val="22"/>
              </w:rPr>
              <w:t>QT megnyúl</w:t>
            </w:r>
            <w:r w:rsidR="00261481" w:rsidRPr="00597883">
              <w:rPr>
                <w:noProof/>
                <w:szCs w:val="22"/>
              </w:rPr>
              <w:t>ás az elektrokardiogrammon</w:t>
            </w:r>
            <w:r w:rsidR="00B96EA4" w:rsidRPr="00597883">
              <w:rPr>
                <w:noProof/>
                <w:szCs w:val="22"/>
              </w:rPr>
              <w:t xml:space="preserve">, </w:t>
            </w:r>
            <w:r w:rsidR="00261481" w:rsidRPr="00597883">
              <w:rPr>
                <w:noProof/>
                <w:szCs w:val="22"/>
              </w:rPr>
              <w:t>krónikus</w:t>
            </w:r>
            <w:r w:rsidR="007254CF" w:rsidRPr="00597883">
              <w:rPr>
                <w:noProof/>
                <w:szCs w:val="22"/>
              </w:rPr>
              <w:t xml:space="preserve"> szívelégtelenség, fokozott</w:t>
            </w:r>
            <w:r w:rsidR="00B96EA4" w:rsidRPr="00597883">
              <w:rPr>
                <w:noProof/>
                <w:szCs w:val="22"/>
              </w:rPr>
              <w:t xml:space="preserve">, </w:t>
            </w:r>
            <w:r w:rsidR="00A01781" w:rsidRPr="00597883">
              <w:rPr>
                <w:noProof/>
                <w:szCs w:val="22"/>
              </w:rPr>
              <w:t xml:space="preserve">emelkedett </w:t>
            </w:r>
            <w:r w:rsidR="007254CF" w:rsidRPr="00597883">
              <w:rPr>
                <w:noProof/>
                <w:szCs w:val="22"/>
              </w:rPr>
              <w:t>agyi natriuretikus peptid</w:t>
            </w:r>
          </w:p>
        </w:tc>
      </w:tr>
      <w:tr w:rsidR="00A66D3D" w:rsidRPr="00597883" w14:paraId="731A7A3A" w14:textId="77777777">
        <w:trPr>
          <w:cantSplit/>
        </w:trPr>
        <w:tc>
          <w:tcPr>
            <w:tcW w:w="1583" w:type="pct"/>
            <w:vMerge/>
            <w:vAlign w:val="center"/>
          </w:tcPr>
          <w:p w14:paraId="57831606" w14:textId="77777777" w:rsidR="00A66D3D" w:rsidRPr="00597883" w:rsidRDefault="00A66D3D">
            <w:pPr>
              <w:pStyle w:val="TableText10"/>
              <w:tabs>
                <w:tab w:val="left" w:pos="567"/>
              </w:tabs>
              <w:rPr>
                <w:szCs w:val="22"/>
              </w:rPr>
            </w:pPr>
          </w:p>
        </w:tc>
        <w:tc>
          <w:tcPr>
            <w:tcW w:w="1157" w:type="pct"/>
            <w:vAlign w:val="center"/>
          </w:tcPr>
          <w:p w14:paraId="5AF0CB6E" w14:textId="77777777" w:rsidR="00A66D3D" w:rsidRPr="00597883" w:rsidRDefault="00740722">
            <w:pPr>
              <w:pStyle w:val="TableText10"/>
              <w:tabs>
                <w:tab w:val="left" w:pos="567"/>
              </w:tabs>
              <w:rPr>
                <w:rFonts w:ascii="Courier New" w:hAnsi="Courier New"/>
                <w:snapToGrid w:val="0"/>
                <w:szCs w:val="22"/>
              </w:rPr>
            </w:pPr>
            <w:r w:rsidRPr="00597883">
              <w:rPr>
                <w:szCs w:val="22"/>
              </w:rPr>
              <w:t>Nem gyakori</w:t>
            </w:r>
          </w:p>
        </w:tc>
        <w:tc>
          <w:tcPr>
            <w:tcW w:w="2260" w:type="pct"/>
            <w:vAlign w:val="center"/>
          </w:tcPr>
          <w:p w14:paraId="62B92056" w14:textId="50788CA1" w:rsidR="00A66D3D" w:rsidRPr="00597883" w:rsidRDefault="00740722" w:rsidP="001D475C">
            <w:pPr>
              <w:pStyle w:val="TableText10"/>
              <w:tabs>
                <w:tab w:val="left" w:pos="567"/>
              </w:tabs>
              <w:rPr>
                <w:rFonts w:ascii="Courier New" w:hAnsi="Courier New"/>
                <w:snapToGrid w:val="0"/>
                <w:szCs w:val="22"/>
              </w:rPr>
            </w:pPr>
            <w:r w:rsidRPr="00597883">
              <w:rPr>
                <w:szCs w:val="22"/>
              </w:rPr>
              <w:t>cardialis dis</w:t>
            </w:r>
            <w:r w:rsidR="001D475C" w:rsidRPr="00597883">
              <w:rPr>
                <w:szCs w:val="22"/>
              </w:rPr>
              <w:t>c</w:t>
            </w:r>
            <w:r w:rsidRPr="00597883">
              <w:rPr>
                <w:szCs w:val="22"/>
              </w:rPr>
              <w:t xml:space="preserve">omfort, ischaemiás cardiomyopathia, </w:t>
            </w:r>
            <w:r w:rsidR="001D475C" w:rsidRPr="00597883">
              <w:rPr>
                <w:szCs w:val="22"/>
              </w:rPr>
              <w:t>coronaria spasmus</w:t>
            </w:r>
          </w:p>
        </w:tc>
      </w:tr>
      <w:tr w:rsidR="00A66D3D" w:rsidRPr="00597883" w14:paraId="5A1B6C45" w14:textId="77777777">
        <w:trPr>
          <w:cantSplit/>
        </w:trPr>
        <w:tc>
          <w:tcPr>
            <w:tcW w:w="1583" w:type="pct"/>
            <w:vMerge w:val="restart"/>
            <w:vAlign w:val="center"/>
          </w:tcPr>
          <w:p w14:paraId="59CFEDFE" w14:textId="77777777" w:rsidR="00A66D3D" w:rsidRPr="00597883" w:rsidRDefault="00740722">
            <w:pPr>
              <w:pStyle w:val="TableText10"/>
              <w:keepNext/>
              <w:tabs>
                <w:tab w:val="left" w:pos="567"/>
              </w:tabs>
              <w:rPr>
                <w:szCs w:val="22"/>
              </w:rPr>
            </w:pPr>
            <w:r w:rsidRPr="00597883">
              <w:rPr>
                <w:szCs w:val="22"/>
              </w:rPr>
              <w:t>Érbetegségek és tünetek</w:t>
            </w:r>
          </w:p>
        </w:tc>
        <w:tc>
          <w:tcPr>
            <w:tcW w:w="1157" w:type="pct"/>
            <w:vAlign w:val="center"/>
          </w:tcPr>
          <w:p w14:paraId="18EA0AE8" w14:textId="77777777" w:rsidR="00A66D3D" w:rsidRPr="00597883" w:rsidRDefault="00740722">
            <w:pPr>
              <w:pStyle w:val="TableText10"/>
              <w:keepNext/>
              <w:tabs>
                <w:tab w:val="left" w:pos="567"/>
              </w:tabs>
              <w:rPr>
                <w:szCs w:val="22"/>
              </w:rPr>
            </w:pPr>
            <w:r w:rsidRPr="00597883">
              <w:rPr>
                <w:szCs w:val="22"/>
              </w:rPr>
              <w:t>Nagyon gyakori</w:t>
            </w:r>
          </w:p>
        </w:tc>
        <w:tc>
          <w:tcPr>
            <w:tcW w:w="2260" w:type="pct"/>
            <w:vAlign w:val="center"/>
          </w:tcPr>
          <w:p w14:paraId="65B133C1" w14:textId="77777777" w:rsidR="00A66D3D" w:rsidRPr="00597883" w:rsidRDefault="00740722">
            <w:pPr>
              <w:pStyle w:val="TableText10"/>
              <w:keepNext/>
              <w:tabs>
                <w:tab w:val="left" w:pos="567"/>
              </w:tabs>
              <w:rPr>
                <w:szCs w:val="22"/>
              </w:rPr>
            </w:pPr>
            <w:r w:rsidRPr="00597883">
              <w:rPr>
                <w:szCs w:val="22"/>
              </w:rPr>
              <w:t>hypertensio</w:t>
            </w:r>
          </w:p>
        </w:tc>
      </w:tr>
      <w:tr w:rsidR="00A66D3D" w:rsidRPr="00597883" w14:paraId="77B3F64A" w14:textId="77777777">
        <w:trPr>
          <w:cantSplit/>
        </w:trPr>
        <w:tc>
          <w:tcPr>
            <w:tcW w:w="1583" w:type="pct"/>
            <w:vMerge/>
            <w:vAlign w:val="center"/>
          </w:tcPr>
          <w:p w14:paraId="69158841" w14:textId="77777777" w:rsidR="00A66D3D" w:rsidRPr="00597883" w:rsidRDefault="00A66D3D">
            <w:pPr>
              <w:pStyle w:val="TableText10"/>
              <w:keepNext/>
              <w:tabs>
                <w:tab w:val="left" w:pos="567"/>
              </w:tabs>
              <w:rPr>
                <w:szCs w:val="22"/>
              </w:rPr>
            </w:pPr>
          </w:p>
        </w:tc>
        <w:tc>
          <w:tcPr>
            <w:tcW w:w="1157" w:type="pct"/>
            <w:vAlign w:val="center"/>
          </w:tcPr>
          <w:p w14:paraId="7A1902BF" w14:textId="77777777" w:rsidR="00A66D3D" w:rsidRPr="00597883" w:rsidRDefault="00740722">
            <w:pPr>
              <w:pStyle w:val="TableText10"/>
              <w:keepNext/>
              <w:tabs>
                <w:tab w:val="left" w:pos="567"/>
              </w:tabs>
              <w:rPr>
                <w:szCs w:val="22"/>
              </w:rPr>
            </w:pPr>
            <w:r w:rsidRPr="00597883">
              <w:rPr>
                <w:szCs w:val="22"/>
              </w:rPr>
              <w:t>Gyakori</w:t>
            </w:r>
          </w:p>
        </w:tc>
        <w:tc>
          <w:tcPr>
            <w:tcW w:w="2260" w:type="pct"/>
            <w:vAlign w:val="center"/>
          </w:tcPr>
          <w:p w14:paraId="2C8B5120" w14:textId="2BD1E1C2" w:rsidR="00A66D3D" w:rsidRPr="00597883" w:rsidRDefault="00740722">
            <w:pPr>
              <w:pStyle w:val="TableText10"/>
              <w:keepNext/>
              <w:tabs>
                <w:tab w:val="left" w:pos="567"/>
              </w:tabs>
              <w:rPr>
                <w:szCs w:val="22"/>
              </w:rPr>
            </w:pPr>
            <w:r w:rsidRPr="00597883">
              <w:rPr>
                <w:szCs w:val="22"/>
              </w:rPr>
              <w:t>perifériás arterialis elzáródásos betegség, perifériás ischaemia, perifériás verőérszűkület, claudicatio intermittens, mélyvénás thrombosis, hőhullám, kipirulás</w:t>
            </w:r>
            <w:r w:rsidR="007254CF" w:rsidRPr="00597883">
              <w:rPr>
                <w:szCs w:val="22"/>
              </w:rPr>
              <w:t>, hypertensiv crisis</w:t>
            </w:r>
          </w:p>
        </w:tc>
      </w:tr>
      <w:tr w:rsidR="00A66D3D" w:rsidRPr="00597883" w14:paraId="2075C3E4" w14:textId="77777777">
        <w:trPr>
          <w:cantSplit/>
        </w:trPr>
        <w:tc>
          <w:tcPr>
            <w:tcW w:w="1583" w:type="pct"/>
            <w:vMerge/>
            <w:vAlign w:val="center"/>
          </w:tcPr>
          <w:p w14:paraId="4DFC6187" w14:textId="77777777" w:rsidR="00A66D3D" w:rsidRPr="00597883" w:rsidRDefault="00A66D3D">
            <w:pPr>
              <w:pStyle w:val="TableText10"/>
              <w:keepLines/>
              <w:tabs>
                <w:tab w:val="left" w:pos="567"/>
              </w:tabs>
              <w:rPr>
                <w:szCs w:val="22"/>
              </w:rPr>
            </w:pPr>
          </w:p>
        </w:tc>
        <w:tc>
          <w:tcPr>
            <w:tcW w:w="1157" w:type="pct"/>
            <w:vAlign w:val="center"/>
          </w:tcPr>
          <w:p w14:paraId="66366091" w14:textId="77777777" w:rsidR="00A66D3D" w:rsidRPr="00597883" w:rsidRDefault="00740722">
            <w:pPr>
              <w:pStyle w:val="TableText10"/>
              <w:keepLines/>
              <w:tabs>
                <w:tab w:val="left" w:pos="567"/>
              </w:tabs>
              <w:rPr>
                <w:szCs w:val="22"/>
              </w:rPr>
            </w:pPr>
            <w:r w:rsidRPr="00597883">
              <w:rPr>
                <w:szCs w:val="22"/>
              </w:rPr>
              <w:t>Nem gyakori</w:t>
            </w:r>
          </w:p>
        </w:tc>
        <w:tc>
          <w:tcPr>
            <w:tcW w:w="2260" w:type="pct"/>
            <w:vAlign w:val="center"/>
          </w:tcPr>
          <w:p w14:paraId="4F23836D" w14:textId="3BB7DCD9" w:rsidR="00A66D3D" w:rsidRPr="00597883" w:rsidRDefault="00740722">
            <w:pPr>
              <w:pStyle w:val="TableText10"/>
              <w:keepLines/>
              <w:tabs>
                <w:tab w:val="left" w:pos="567"/>
              </w:tabs>
              <w:rPr>
                <w:szCs w:val="22"/>
              </w:rPr>
            </w:pPr>
            <w:r w:rsidRPr="00597883">
              <w:rPr>
                <w:szCs w:val="22"/>
              </w:rPr>
              <w:t>perifériás ischaemia, lépinfarktus, vénás embolisatio, vénás thrombosis, arteria renalis stenosis</w:t>
            </w:r>
          </w:p>
        </w:tc>
      </w:tr>
      <w:tr w:rsidR="00A66D3D" w:rsidRPr="00597883" w14:paraId="27F5C597" w14:textId="77777777">
        <w:trPr>
          <w:cantSplit/>
        </w:trPr>
        <w:tc>
          <w:tcPr>
            <w:tcW w:w="1583" w:type="pct"/>
            <w:vMerge/>
            <w:vAlign w:val="center"/>
          </w:tcPr>
          <w:p w14:paraId="60E8CCC1" w14:textId="77777777" w:rsidR="00A66D3D" w:rsidRPr="00597883" w:rsidRDefault="00A66D3D">
            <w:pPr>
              <w:pStyle w:val="TableText10"/>
              <w:keepNext/>
              <w:tabs>
                <w:tab w:val="left" w:pos="567"/>
              </w:tabs>
              <w:rPr>
                <w:szCs w:val="22"/>
              </w:rPr>
            </w:pPr>
          </w:p>
        </w:tc>
        <w:tc>
          <w:tcPr>
            <w:tcW w:w="1157" w:type="pct"/>
            <w:vAlign w:val="center"/>
          </w:tcPr>
          <w:p w14:paraId="5E03FA87" w14:textId="77777777" w:rsidR="00A66D3D" w:rsidRPr="00597883" w:rsidRDefault="00740722">
            <w:pPr>
              <w:pStyle w:val="TableText10"/>
              <w:keepNext/>
              <w:tabs>
                <w:tab w:val="left" w:pos="567"/>
              </w:tabs>
              <w:rPr>
                <w:szCs w:val="22"/>
              </w:rPr>
            </w:pPr>
            <w:r w:rsidRPr="00597883">
              <w:rPr>
                <w:szCs w:val="22"/>
              </w:rPr>
              <w:t>Nem ismert</w:t>
            </w:r>
          </w:p>
        </w:tc>
        <w:tc>
          <w:tcPr>
            <w:tcW w:w="2260" w:type="pct"/>
            <w:vAlign w:val="center"/>
          </w:tcPr>
          <w:p w14:paraId="59AEF4E4" w14:textId="77777777" w:rsidR="00A66D3D" w:rsidRPr="00597883" w:rsidRDefault="00740722">
            <w:pPr>
              <w:pStyle w:val="TableText10"/>
              <w:keepNext/>
              <w:tabs>
                <w:tab w:val="left" w:pos="567"/>
              </w:tabs>
              <w:rPr>
                <w:szCs w:val="22"/>
              </w:rPr>
            </w:pPr>
            <w:r w:rsidRPr="00597883">
              <w:rPr>
                <w:szCs w:val="22"/>
              </w:rPr>
              <w:t>aneurysma és arteria</w:t>
            </w:r>
            <w:r w:rsidRPr="00597883">
              <w:rPr>
                <w:szCs w:val="22"/>
              </w:rPr>
              <w:noBreakHyphen/>
              <w:t>dissectio</w:t>
            </w:r>
          </w:p>
        </w:tc>
      </w:tr>
      <w:tr w:rsidR="00A66D3D" w:rsidRPr="00597883" w14:paraId="08248BBD" w14:textId="77777777">
        <w:trPr>
          <w:cantSplit/>
        </w:trPr>
        <w:tc>
          <w:tcPr>
            <w:tcW w:w="1583" w:type="pct"/>
            <w:vMerge w:val="restart"/>
            <w:vAlign w:val="center"/>
          </w:tcPr>
          <w:p w14:paraId="1AAA07E0" w14:textId="77777777" w:rsidR="00A66D3D" w:rsidRPr="00597883" w:rsidRDefault="00740722">
            <w:pPr>
              <w:pStyle w:val="TableText10"/>
              <w:keepNext/>
              <w:tabs>
                <w:tab w:val="left" w:pos="567"/>
              </w:tabs>
              <w:rPr>
                <w:szCs w:val="22"/>
              </w:rPr>
            </w:pPr>
            <w:r w:rsidRPr="00597883">
              <w:rPr>
                <w:szCs w:val="22"/>
              </w:rPr>
              <w:t>Légzőrendszeri, mellkasi és mediastinalis betegségek és tünetek</w:t>
            </w:r>
          </w:p>
        </w:tc>
        <w:tc>
          <w:tcPr>
            <w:tcW w:w="1157" w:type="pct"/>
            <w:vAlign w:val="center"/>
          </w:tcPr>
          <w:p w14:paraId="07FCE3EF" w14:textId="77777777" w:rsidR="00A66D3D" w:rsidRPr="00597883" w:rsidRDefault="00740722">
            <w:pPr>
              <w:pStyle w:val="TableText10"/>
              <w:keepNext/>
              <w:tabs>
                <w:tab w:val="left" w:pos="567"/>
              </w:tabs>
              <w:rPr>
                <w:szCs w:val="22"/>
              </w:rPr>
            </w:pPr>
            <w:r w:rsidRPr="00597883">
              <w:rPr>
                <w:szCs w:val="22"/>
              </w:rPr>
              <w:t>Nagyon gyakori</w:t>
            </w:r>
          </w:p>
        </w:tc>
        <w:tc>
          <w:tcPr>
            <w:tcW w:w="2260" w:type="pct"/>
            <w:vAlign w:val="center"/>
          </w:tcPr>
          <w:p w14:paraId="0BC10D36" w14:textId="77777777" w:rsidR="00A66D3D" w:rsidRPr="00597883" w:rsidRDefault="00740722">
            <w:pPr>
              <w:pStyle w:val="TableText10"/>
              <w:keepNext/>
              <w:tabs>
                <w:tab w:val="left" w:pos="567"/>
              </w:tabs>
              <w:rPr>
                <w:szCs w:val="22"/>
              </w:rPr>
            </w:pPr>
            <w:r w:rsidRPr="00597883">
              <w:rPr>
                <w:szCs w:val="22"/>
              </w:rPr>
              <w:t>dyspnoe, köhögés</w:t>
            </w:r>
          </w:p>
        </w:tc>
      </w:tr>
      <w:tr w:rsidR="00A66D3D" w:rsidRPr="00597883" w14:paraId="6A627DCC" w14:textId="77777777">
        <w:trPr>
          <w:cantSplit/>
          <w:trHeight w:val="360"/>
        </w:trPr>
        <w:tc>
          <w:tcPr>
            <w:tcW w:w="1583" w:type="pct"/>
            <w:vMerge/>
            <w:vAlign w:val="center"/>
          </w:tcPr>
          <w:p w14:paraId="7D119132" w14:textId="77777777" w:rsidR="00A66D3D" w:rsidRPr="00597883" w:rsidRDefault="00A66D3D">
            <w:pPr>
              <w:pStyle w:val="TableText10"/>
              <w:keepLines/>
              <w:tabs>
                <w:tab w:val="left" w:pos="567"/>
              </w:tabs>
              <w:rPr>
                <w:szCs w:val="22"/>
              </w:rPr>
            </w:pPr>
          </w:p>
        </w:tc>
        <w:tc>
          <w:tcPr>
            <w:tcW w:w="1157" w:type="pct"/>
            <w:vAlign w:val="center"/>
          </w:tcPr>
          <w:p w14:paraId="25FC2C91" w14:textId="77777777" w:rsidR="00A66D3D" w:rsidRPr="00597883" w:rsidRDefault="00740722">
            <w:pPr>
              <w:pStyle w:val="TableText10"/>
              <w:keepLines/>
              <w:tabs>
                <w:tab w:val="left" w:pos="567"/>
              </w:tabs>
              <w:rPr>
                <w:szCs w:val="22"/>
              </w:rPr>
            </w:pPr>
            <w:r w:rsidRPr="00597883">
              <w:rPr>
                <w:szCs w:val="22"/>
              </w:rPr>
              <w:t>Gyakori</w:t>
            </w:r>
          </w:p>
        </w:tc>
        <w:tc>
          <w:tcPr>
            <w:tcW w:w="2260" w:type="pct"/>
            <w:vAlign w:val="center"/>
          </w:tcPr>
          <w:p w14:paraId="564684D3" w14:textId="7901D550" w:rsidR="00A66D3D" w:rsidRPr="00597883" w:rsidRDefault="00740722">
            <w:pPr>
              <w:pStyle w:val="TableText10"/>
              <w:keepLines/>
              <w:tabs>
                <w:tab w:val="left" w:pos="567"/>
              </w:tabs>
              <w:rPr>
                <w:szCs w:val="22"/>
              </w:rPr>
            </w:pPr>
            <w:r w:rsidRPr="00597883">
              <w:rPr>
                <w:szCs w:val="22"/>
              </w:rPr>
              <w:t>pulmonalis embolisatio, pleuralis folyadékgyülem, epistaxis, dysphonia, pulmonális hipertenzió</w:t>
            </w:r>
            <w:r w:rsidR="007254CF" w:rsidRPr="00597883">
              <w:rPr>
                <w:szCs w:val="22"/>
              </w:rPr>
              <w:t xml:space="preserve">, oropharyngealis fájdalom, </w:t>
            </w:r>
            <w:r w:rsidR="00CC248E" w:rsidRPr="00597883">
              <w:rPr>
                <w:szCs w:val="22"/>
              </w:rPr>
              <w:t>produktív</w:t>
            </w:r>
            <w:r w:rsidR="007254CF" w:rsidRPr="00597883">
              <w:rPr>
                <w:szCs w:val="22"/>
              </w:rPr>
              <w:t xml:space="preserve"> köhögés</w:t>
            </w:r>
          </w:p>
        </w:tc>
      </w:tr>
      <w:tr w:rsidR="00A66D3D" w:rsidRPr="00597883" w14:paraId="2E37E9E1" w14:textId="77777777">
        <w:trPr>
          <w:cantSplit/>
        </w:trPr>
        <w:tc>
          <w:tcPr>
            <w:tcW w:w="1583" w:type="pct"/>
            <w:vMerge w:val="restart"/>
            <w:vAlign w:val="center"/>
          </w:tcPr>
          <w:p w14:paraId="5F80F192" w14:textId="77777777" w:rsidR="00A66D3D" w:rsidRPr="00597883" w:rsidRDefault="00740722">
            <w:pPr>
              <w:pStyle w:val="TableText10"/>
              <w:keepNext/>
              <w:tabs>
                <w:tab w:val="left" w:pos="567"/>
              </w:tabs>
              <w:rPr>
                <w:szCs w:val="22"/>
              </w:rPr>
            </w:pPr>
            <w:r w:rsidRPr="00597883">
              <w:rPr>
                <w:szCs w:val="22"/>
              </w:rPr>
              <w:t>Emésztőrendszeri betegségek és tünetek</w:t>
            </w:r>
          </w:p>
        </w:tc>
        <w:tc>
          <w:tcPr>
            <w:tcW w:w="1157" w:type="pct"/>
            <w:vAlign w:val="center"/>
          </w:tcPr>
          <w:p w14:paraId="70C04E8B" w14:textId="77777777" w:rsidR="00A66D3D" w:rsidRPr="00597883" w:rsidRDefault="00740722">
            <w:pPr>
              <w:pStyle w:val="TableText10"/>
              <w:keepLines/>
              <w:tabs>
                <w:tab w:val="left" w:pos="567"/>
              </w:tabs>
              <w:rPr>
                <w:szCs w:val="22"/>
              </w:rPr>
            </w:pPr>
            <w:r w:rsidRPr="00597883">
              <w:rPr>
                <w:szCs w:val="22"/>
              </w:rPr>
              <w:t>Nagyon gyakori</w:t>
            </w:r>
          </w:p>
        </w:tc>
        <w:tc>
          <w:tcPr>
            <w:tcW w:w="2260" w:type="pct"/>
            <w:vAlign w:val="center"/>
          </w:tcPr>
          <w:p w14:paraId="1C9228E7" w14:textId="7AD38604" w:rsidR="00A66D3D" w:rsidRPr="00597883" w:rsidRDefault="00E90E0D">
            <w:pPr>
              <w:pStyle w:val="TableText10"/>
              <w:keepLines/>
              <w:tabs>
                <w:tab w:val="left" w:pos="567"/>
              </w:tabs>
              <w:rPr>
                <w:szCs w:val="22"/>
              </w:rPr>
            </w:pPr>
            <w:ins w:id="121" w:author="Author">
              <w:r w:rsidRPr="00E90E0D">
                <w:rPr>
                  <w:szCs w:val="22"/>
                </w:rPr>
                <w:t>abdominalis</w:t>
              </w:r>
            </w:ins>
            <w:del w:id="122" w:author="Author">
              <w:r w:rsidR="00740722" w:rsidRPr="00597883" w:rsidDel="00E90E0D">
                <w:rPr>
                  <w:szCs w:val="22"/>
                </w:rPr>
                <w:delText>hasi</w:delText>
              </w:r>
            </w:del>
            <w:r w:rsidR="00740722" w:rsidRPr="00597883">
              <w:rPr>
                <w:szCs w:val="22"/>
              </w:rPr>
              <w:t xml:space="preserve"> fájdalom, hasmenés, hányás, székrekedés, hányinger, lipázszint növekedése</w:t>
            </w:r>
          </w:p>
        </w:tc>
      </w:tr>
      <w:tr w:rsidR="00A66D3D" w:rsidRPr="00597883" w14:paraId="5DBD8255" w14:textId="77777777">
        <w:trPr>
          <w:cantSplit/>
        </w:trPr>
        <w:tc>
          <w:tcPr>
            <w:tcW w:w="1583" w:type="pct"/>
            <w:vMerge/>
            <w:vAlign w:val="center"/>
          </w:tcPr>
          <w:p w14:paraId="32142CEA" w14:textId="77777777" w:rsidR="00A66D3D" w:rsidRPr="00597883" w:rsidRDefault="00A66D3D">
            <w:pPr>
              <w:pStyle w:val="TableText10"/>
              <w:keepLines/>
              <w:tabs>
                <w:tab w:val="left" w:pos="567"/>
              </w:tabs>
              <w:rPr>
                <w:szCs w:val="22"/>
              </w:rPr>
            </w:pPr>
          </w:p>
        </w:tc>
        <w:tc>
          <w:tcPr>
            <w:tcW w:w="1157" w:type="pct"/>
            <w:vAlign w:val="center"/>
          </w:tcPr>
          <w:p w14:paraId="4B0BCE1F" w14:textId="77777777" w:rsidR="00A66D3D" w:rsidRPr="00597883" w:rsidRDefault="00740722">
            <w:pPr>
              <w:pStyle w:val="TableText10"/>
              <w:keepLines/>
              <w:tabs>
                <w:tab w:val="left" w:pos="567"/>
              </w:tabs>
              <w:rPr>
                <w:szCs w:val="22"/>
              </w:rPr>
            </w:pPr>
            <w:r w:rsidRPr="00597883">
              <w:rPr>
                <w:szCs w:val="22"/>
              </w:rPr>
              <w:t>Gyakori</w:t>
            </w:r>
          </w:p>
        </w:tc>
        <w:tc>
          <w:tcPr>
            <w:tcW w:w="2260" w:type="pct"/>
            <w:vAlign w:val="center"/>
          </w:tcPr>
          <w:p w14:paraId="1EEF4F2F" w14:textId="32E62A30" w:rsidR="00A66D3D" w:rsidRPr="00597883" w:rsidRDefault="00740722">
            <w:pPr>
              <w:pStyle w:val="TableText10"/>
              <w:keepLines/>
              <w:tabs>
                <w:tab w:val="left" w:pos="567"/>
              </w:tabs>
              <w:rPr>
                <w:szCs w:val="22"/>
              </w:rPr>
            </w:pPr>
            <w:r w:rsidRPr="00597883">
              <w:rPr>
                <w:szCs w:val="22"/>
              </w:rPr>
              <w:t>pancreatitis, a vér amilázszintjének emelkedése, gastrooesophagealis reflux betegség, stomatitis, dyspepsia, hasi distensio, hasi diszkomfort, szájszárazság, gyomorvérzés</w:t>
            </w:r>
            <w:r w:rsidR="007254CF" w:rsidRPr="00597883">
              <w:rPr>
                <w:szCs w:val="22"/>
              </w:rPr>
              <w:t>,</w:t>
            </w:r>
            <w:r w:rsidRPr="00597883">
              <w:rPr>
                <w:szCs w:val="22"/>
              </w:rPr>
              <w:t xml:space="preserve"> </w:t>
            </w:r>
            <w:r w:rsidR="007254CF" w:rsidRPr="00597883">
              <w:rPr>
                <w:noProof/>
                <w:szCs w:val="22"/>
              </w:rPr>
              <w:t>gastritis, gyomorfekély, fogíny vérzés</w:t>
            </w:r>
          </w:p>
        </w:tc>
      </w:tr>
      <w:tr w:rsidR="00A66D3D" w:rsidRPr="00597883" w14:paraId="5D8A3077" w14:textId="77777777">
        <w:trPr>
          <w:cantSplit/>
        </w:trPr>
        <w:tc>
          <w:tcPr>
            <w:tcW w:w="1583" w:type="pct"/>
            <w:vMerge w:val="restart"/>
            <w:vAlign w:val="center"/>
          </w:tcPr>
          <w:p w14:paraId="4A3DE2ED" w14:textId="77777777" w:rsidR="00A66D3D" w:rsidRPr="00597883" w:rsidRDefault="00740722">
            <w:pPr>
              <w:pStyle w:val="TableText10"/>
              <w:keepNext/>
              <w:tabs>
                <w:tab w:val="left" w:pos="567"/>
              </w:tabs>
              <w:rPr>
                <w:szCs w:val="22"/>
              </w:rPr>
            </w:pPr>
            <w:r w:rsidRPr="00597883">
              <w:rPr>
                <w:szCs w:val="22"/>
              </w:rPr>
              <w:t>Máj</w:t>
            </w:r>
            <w:r w:rsidRPr="00597883">
              <w:rPr>
                <w:szCs w:val="22"/>
              </w:rPr>
              <w:noBreakHyphen/>
              <w:t xml:space="preserve"> és epebetegségek, illetve tünetek</w:t>
            </w:r>
          </w:p>
        </w:tc>
        <w:tc>
          <w:tcPr>
            <w:tcW w:w="1157" w:type="pct"/>
            <w:vAlign w:val="center"/>
          </w:tcPr>
          <w:p w14:paraId="43377517" w14:textId="77777777" w:rsidR="00A66D3D" w:rsidRPr="00597883" w:rsidRDefault="00740722">
            <w:pPr>
              <w:pStyle w:val="TableText10"/>
              <w:keepNext/>
              <w:tabs>
                <w:tab w:val="left" w:pos="567"/>
              </w:tabs>
              <w:rPr>
                <w:szCs w:val="22"/>
              </w:rPr>
            </w:pPr>
            <w:r w:rsidRPr="00597883">
              <w:rPr>
                <w:szCs w:val="22"/>
              </w:rPr>
              <w:t>Nagyon gyakori</w:t>
            </w:r>
          </w:p>
        </w:tc>
        <w:tc>
          <w:tcPr>
            <w:tcW w:w="2260" w:type="pct"/>
            <w:vAlign w:val="center"/>
          </w:tcPr>
          <w:p w14:paraId="4193C8C6" w14:textId="77777777" w:rsidR="00A66D3D" w:rsidRPr="00597883" w:rsidRDefault="00740722">
            <w:pPr>
              <w:pStyle w:val="TableText10"/>
              <w:keepNext/>
              <w:tabs>
                <w:tab w:val="left" w:pos="567"/>
              </w:tabs>
              <w:rPr>
                <w:szCs w:val="22"/>
              </w:rPr>
            </w:pPr>
            <w:r w:rsidRPr="00597883">
              <w:rPr>
                <w:szCs w:val="22"/>
              </w:rPr>
              <w:t>emelkedett alanin</w:t>
            </w:r>
            <w:r w:rsidRPr="00597883">
              <w:rPr>
                <w:szCs w:val="22"/>
              </w:rPr>
              <w:noBreakHyphen/>
              <w:t>aminotranszferáz</w:t>
            </w:r>
            <w:r w:rsidRPr="00597883">
              <w:rPr>
                <w:szCs w:val="22"/>
              </w:rPr>
              <w:noBreakHyphen/>
              <w:t>szint, emelkedett aszpartát</w:t>
            </w:r>
            <w:r w:rsidRPr="00597883">
              <w:rPr>
                <w:szCs w:val="22"/>
              </w:rPr>
              <w:noBreakHyphen/>
              <w:t>aminotranszferáz</w:t>
            </w:r>
            <w:r w:rsidRPr="00597883">
              <w:rPr>
                <w:szCs w:val="22"/>
              </w:rPr>
              <w:noBreakHyphen/>
              <w:t>szint</w:t>
            </w:r>
          </w:p>
        </w:tc>
      </w:tr>
      <w:tr w:rsidR="00A66D3D" w:rsidRPr="00597883" w14:paraId="184C38D1" w14:textId="77777777">
        <w:trPr>
          <w:cantSplit/>
        </w:trPr>
        <w:tc>
          <w:tcPr>
            <w:tcW w:w="1583" w:type="pct"/>
            <w:vMerge/>
            <w:vAlign w:val="center"/>
          </w:tcPr>
          <w:p w14:paraId="19722B96" w14:textId="77777777" w:rsidR="00A66D3D" w:rsidRPr="00597883" w:rsidRDefault="00A66D3D">
            <w:pPr>
              <w:pStyle w:val="TableText10"/>
              <w:keepNext/>
              <w:tabs>
                <w:tab w:val="left" w:pos="567"/>
              </w:tabs>
              <w:rPr>
                <w:szCs w:val="22"/>
              </w:rPr>
            </w:pPr>
          </w:p>
        </w:tc>
        <w:tc>
          <w:tcPr>
            <w:tcW w:w="1157" w:type="pct"/>
            <w:vAlign w:val="center"/>
          </w:tcPr>
          <w:p w14:paraId="4BFED19D" w14:textId="77777777" w:rsidR="00A66D3D" w:rsidRPr="00597883" w:rsidRDefault="00740722">
            <w:pPr>
              <w:pStyle w:val="TableText10"/>
              <w:keepNext/>
              <w:tabs>
                <w:tab w:val="left" w:pos="567"/>
              </w:tabs>
              <w:rPr>
                <w:szCs w:val="22"/>
              </w:rPr>
            </w:pPr>
            <w:r w:rsidRPr="00597883">
              <w:rPr>
                <w:szCs w:val="22"/>
              </w:rPr>
              <w:t>Gyakori</w:t>
            </w:r>
          </w:p>
        </w:tc>
        <w:tc>
          <w:tcPr>
            <w:tcW w:w="2260" w:type="pct"/>
            <w:vAlign w:val="center"/>
          </w:tcPr>
          <w:p w14:paraId="09BC4FC0" w14:textId="6DCF4673" w:rsidR="00A66D3D" w:rsidRPr="00597883" w:rsidRDefault="00740722" w:rsidP="00D65095">
            <w:pPr>
              <w:pStyle w:val="TableText10"/>
              <w:keepNext/>
              <w:tabs>
                <w:tab w:val="left" w:pos="567"/>
              </w:tabs>
              <w:rPr>
                <w:szCs w:val="22"/>
              </w:rPr>
            </w:pPr>
            <w:r w:rsidRPr="00597883">
              <w:rPr>
                <w:szCs w:val="22"/>
              </w:rPr>
              <w:t>a vér bilirubinszintjének emelkedése, a vér alkalikus</w:t>
            </w:r>
            <w:r w:rsidRPr="00597883">
              <w:rPr>
                <w:szCs w:val="22"/>
              </w:rPr>
              <w:noBreakHyphen/>
              <w:t>foszfatáz</w:t>
            </w:r>
            <w:r w:rsidRPr="00597883">
              <w:rPr>
                <w:szCs w:val="22"/>
              </w:rPr>
              <w:noBreakHyphen/>
              <w:t>szintjének emelkedése, emelkedett gamma</w:t>
            </w:r>
            <w:r w:rsidRPr="00597883">
              <w:rPr>
                <w:szCs w:val="22"/>
              </w:rPr>
              <w:noBreakHyphen/>
              <w:t>glutamiltranszferáz</w:t>
            </w:r>
            <w:r w:rsidRPr="00597883">
              <w:rPr>
                <w:szCs w:val="22"/>
              </w:rPr>
              <w:noBreakHyphen/>
              <w:t>szint</w:t>
            </w:r>
            <w:r w:rsidR="00BA633B" w:rsidRPr="00597883">
              <w:rPr>
                <w:szCs w:val="22"/>
              </w:rPr>
              <w:t xml:space="preserve">, </w:t>
            </w:r>
            <w:r w:rsidR="00CE1F96" w:rsidRPr="00597883">
              <w:rPr>
                <w:szCs w:val="22"/>
              </w:rPr>
              <w:t xml:space="preserve">emelkedett </w:t>
            </w:r>
            <w:r w:rsidR="00D45E6A" w:rsidRPr="00597883">
              <w:rPr>
                <w:szCs w:val="22"/>
              </w:rPr>
              <w:t>transzaminázok</w:t>
            </w:r>
            <w:r w:rsidR="00BA633B" w:rsidRPr="00597883">
              <w:rPr>
                <w:szCs w:val="22"/>
              </w:rPr>
              <w:t>, hepatotoxicit</w:t>
            </w:r>
            <w:r w:rsidR="00D65095" w:rsidRPr="00597883">
              <w:rPr>
                <w:szCs w:val="22"/>
              </w:rPr>
              <w:t>á</w:t>
            </w:r>
            <w:r w:rsidR="00D45E6A" w:rsidRPr="00597883">
              <w:rPr>
                <w:szCs w:val="22"/>
              </w:rPr>
              <w:t>s</w:t>
            </w:r>
          </w:p>
        </w:tc>
      </w:tr>
      <w:tr w:rsidR="00A66D3D" w:rsidRPr="00597883" w14:paraId="0A1D160B" w14:textId="77777777">
        <w:trPr>
          <w:cantSplit/>
        </w:trPr>
        <w:tc>
          <w:tcPr>
            <w:tcW w:w="1583" w:type="pct"/>
            <w:vMerge/>
            <w:vAlign w:val="center"/>
          </w:tcPr>
          <w:p w14:paraId="3F2C6904" w14:textId="77777777" w:rsidR="00A66D3D" w:rsidRPr="00597883" w:rsidRDefault="00A66D3D">
            <w:pPr>
              <w:pStyle w:val="TableText10"/>
              <w:keepNext/>
              <w:tabs>
                <w:tab w:val="left" w:pos="567"/>
              </w:tabs>
              <w:rPr>
                <w:szCs w:val="22"/>
              </w:rPr>
            </w:pPr>
          </w:p>
        </w:tc>
        <w:tc>
          <w:tcPr>
            <w:tcW w:w="1157" w:type="pct"/>
            <w:vAlign w:val="center"/>
          </w:tcPr>
          <w:p w14:paraId="25C5960C" w14:textId="77777777" w:rsidR="00A66D3D" w:rsidRPr="00597883" w:rsidRDefault="00740722">
            <w:pPr>
              <w:pStyle w:val="TableText10"/>
              <w:keepNext/>
              <w:tabs>
                <w:tab w:val="left" w:pos="567"/>
              </w:tabs>
              <w:rPr>
                <w:szCs w:val="22"/>
              </w:rPr>
            </w:pPr>
            <w:r w:rsidRPr="00597883">
              <w:rPr>
                <w:szCs w:val="22"/>
              </w:rPr>
              <w:t>Nem gyakori</w:t>
            </w:r>
          </w:p>
        </w:tc>
        <w:tc>
          <w:tcPr>
            <w:tcW w:w="2260" w:type="pct"/>
            <w:vAlign w:val="center"/>
          </w:tcPr>
          <w:p w14:paraId="281A0ACD" w14:textId="43CEAD80" w:rsidR="00A66D3D" w:rsidRPr="00597883" w:rsidRDefault="00740722">
            <w:pPr>
              <w:pStyle w:val="TableText10"/>
              <w:keepNext/>
              <w:tabs>
                <w:tab w:val="left" w:pos="567"/>
              </w:tabs>
              <w:rPr>
                <w:szCs w:val="22"/>
              </w:rPr>
            </w:pPr>
            <w:r w:rsidRPr="00597883">
              <w:rPr>
                <w:szCs w:val="22"/>
              </w:rPr>
              <w:t>májelégtelenség, sárgaság</w:t>
            </w:r>
          </w:p>
        </w:tc>
      </w:tr>
      <w:tr w:rsidR="00A66D3D" w:rsidRPr="00597883" w14:paraId="5E6452EF" w14:textId="77777777">
        <w:trPr>
          <w:cantSplit/>
        </w:trPr>
        <w:tc>
          <w:tcPr>
            <w:tcW w:w="1583" w:type="pct"/>
            <w:vMerge w:val="restart"/>
            <w:vAlign w:val="center"/>
          </w:tcPr>
          <w:p w14:paraId="18E366FC" w14:textId="77777777" w:rsidR="00A66D3D" w:rsidRPr="00597883" w:rsidRDefault="00740722">
            <w:pPr>
              <w:pStyle w:val="TableText10"/>
              <w:tabs>
                <w:tab w:val="left" w:pos="567"/>
              </w:tabs>
              <w:rPr>
                <w:szCs w:val="22"/>
              </w:rPr>
            </w:pPr>
            <w:r w:rsidRPr="00597883">
              <w:rPr>
                <w:szCs w:val="22"/>
              </w:rPr>
              <w:t xml:space="preserve">A bőr és a bőr alatti szövet betegségei és tünetei </w:t>
            </w:r>
          </w:p>
        </w:tc>
        <w:tc>
          <w:tcPr>
            <w:tcW w:w="1157" w:type="pct"/>
            <w:vAlign w:val="center"/>
          </w:tcPr>
          <w:p w14:paraId="66F293DB" w14:textId="77777777" w:rsidR="00A66D3D" w:rsidRPr="00597883" w:rsidRDefault="00740722">
            <w:pPr>
              <w:pStyle w:val="TableText10"/>
              <w:tabs>
                <w:tab w:val="left" w:pos="567"/>
              </w:tabs>
              <w:rPr>
                <w:szCs w:val="22"/>
              </w:rPr>
            </w:pPr>
            <w:r w:rsidRPr="00597883">
              <w:rPr>
                <w:szCs w:val="22"/>
              </w:rPr>
              <w:t>Nagyon gyakori</w:t>
            </w:r>
          </w:p>
        </w:tc>
        <w:tc>
          <w:tcPr>
            <w:tcW w:w="2260" w:type="pct"/>
            <w:vAlign w:val="center"/>
          </w:tcPr>
          <w:p w14:paraId="031F2F40" w14:textId="77777777" w:rsidR="00A66D3D" w:rsidRPr="00597883" w:rsidRDefault="00740722">
            <w:pPr>
              <w:pStyle w:val="TableText10"/>
              <w:tabs>
                <w:tab w:val="left" w:pos="567"/>
              </w:tabs>
              <w:rPr>
                <w:szCs w:val="22"/>
              </w:rPr>
            </w:pPr>
            <w:r w:rsidRPr="00597883">
              <w:rPr>
                <w:szCs w:val="22"/>
              </w:rPr>
              <w:t>bőrkiütés, száraz bőr, viszketés</w:t>
            </w:r>
          </w:p>
        </w:tc>
      </w:tr>
      <w:tr w:rsidR="00A66D3D" w:rsidRPr="00597883" w14:paraId="1A3280DA" w14:textId="77777777">
        <w:trPr>
          <w:cantSplit/>
          <w:trHeight w:val="385"/>
        </w:trPr>
        <w:tc>
          <w:tcPr>
            <w:tcW w:w="1583" w:type="pct"/>
            <w:vMerge/>
            <w:vAlign w:val="center"/>
          </w:tcPr>
          <w:p w14:paraId="49CE8CDE" w14:textId="77777777" w:rsidR="00A66D3D" w:rsidRPr="00597883" w:rsidRDefault="00A66D3D">
            <w:pPr>
              <w:pStyle w:val="TableText10"/>
              <w:tabs>
                <w:tab w:val="left" w:pos="567"/>
              </w:tabs>
              <w:rPr>
                <w:szCs w:val="22"/>
              </w:rPr>
            </w:pPr>
          </w:p>
        </w:tc>
        <w:tc>
          <w:tcPr>
            <w:tcW w:w="1157" w:type="pct"/>
            <w:vAlign w:val="center"/>
          </w:tcPr>
          <w:p w14:paraId="13FEFCAA" w14:textId="77777777" w:rsidR="00A66D3D" w:rsidRPr="00597883" w:rsidRDefault="00740722">
            <w:pPr>
              <w:pStyle w:val="TableText10"/>
              <w:tabs>
                <w:tab w:val="left" w:pos="567"/>
              </w:tabs>
              <w:rPr>
                <w:szCs w:val="22"/>
              </w:rPr>
            </w:pPr>
            <w:r w:rsidRPr="00597883">
              <w:rPr>
                <w:szCs w:val="22"/>
              </w:rPr>
              <w:t>Gyakori</w:t>
            </w:r>
          </w:p>
        </w:tc>
        <w:tc>
          <w:tcPr>
            <w:tcW w:w="2260" w:type="pct"/>
            <w:vAlign w:val="center"/>
          </w:tcPr>
          <w:p w14:paraId="382FBB55" w14:textId="737332F6" w:rsidR="00A66D3D" w:rsidRPr="00597883" w:rsidRDefault="00740722" w:rsidP="0072329E">
            <w:pPr>
              <w:pStyle w:val="TableText10"/>
              <w:tabs>
                <w:tab w:val="left" w:pos="567"/>
              </w:tabs>
              <w:rPr>
                <w:szCs w:val="22"/>
              </w:rPr>
            </w:pPr>
            <w:r w:rsidRPr="00597883">
              <w:rPr>
                <w:szCs w:val="22"/>
              </w:rPr>
              <w:t>viszkető kiütés, hámló kiütés, erythema, alopecia, hámló bőr, éjjeli izzadás, hyperhydrosis, petechia, ecchymosis, bőrfájdalom, exfoliativ dermatitis, hyperkeratosis, a bőr hyperpigmentatiója</w:t>
            </w:r>
            <w:r w:rsidR="00D45E6A" w:rsidRPr="00597883">
              <w:rPr>
                <w:szCs w:val="22"/>
              </w:rPr>
              <w:t xml:space="preserve">, </w:t>
            </w:r>
            <w:r w:rsidR="00D45E6A" w:rsidRPr="00597883">
              <w:rPr>
                <w:noProof/>
                <w:szCs w:val="22"/>
              </w:rPr>
              <w:t>panniculitis (beleértve az erythema nodosumot is), dermatitis, maculo-papulosus</w:t>
            </w:r>
            <w:r w:rsidR="00A24C48" w:rsidRPr="00597883">
              <w:rPr>
                <w:noProof/>
                <w:szCs w:val="22"/>
              </w:rPr>
              <w:t xml:space="preserve"> kiütés</w:t>
            </w:r>
            <w:r w:rsidR="00D45E6A" w:rsidRPr="00597883">
              <w:rPr>
                <w:noProof/>
                <w:szCs w:val="22"/>
              </w:rPr>
              <w:t xml:space="preserve">, </w:t>
            </w:r>
            <w:r w:rsidR="0072329E" w:rsidRPr="00597883">
              <w:rPr>
                <w:noProof/>
                <w:szCs w:val="22"/>
              </w:rPr>
              <w:t>a</w:t>
            </w:r>
            <w:r w:rsidR="00D45E6A" w:rsidRPr="00597883">
              <w:rPr>
                <w:noProof/>
                <w:szCs w:val="22"/>
              </w:rPr>
              <w:t>cneiform dermatitis, erythemás kiütés, ek</w:t>
            </w:r>
            <w:r w:rsidR="00DD41BA" w:rsidRPr="00597883">
              <w:rPr>
                <w:noProof/>
                <w:szCs w:val="22"/>
              </w:rPr>
              <w:t>céma</w:t>
            </w:r>
            <w:r w:rsidR="00D45E6A" w:rsidRPr="00597883">
              <w:rPr>
                <w:noProof/>
                <w:szCs w:val="22"/>
              </w:rPr>
              <w:t xml:space="preserve">, maculosus kiütés, </w:t>
            </w:r>
            <w:r w:rsidR="00E2431C" w:rsidRPr="00597883">
              <w:rPr>
                <w:noProof/>
                <w:szCs w:val="22"/>
              </w:rPr>
              <w:t>papulosus exanthema</w:t>
            </w:r>
            <w:r w:rsidR="00D45E6A" w:rsidRPr="00597883">
              <w:rPr>
                <w:noProof/>
                <w:szCs w:val="22"/>
              </w:rPr>
              <w:t xml:space="preserve">, erythema multiforme, </w:t>
            </w:r>
            <w:r w:rsidR="00650ABE" w:rsidRPr="00597883">
              <w:rPr>
                <w:noProof/>
                <w:szCs w:val="22"/>
              </w:rPr>
              <w:t xml:space="preserve">allergiás </w:t>
            </w:r>
            <w:r w:rsidR="00D45E6A" w:rsidRPr="00597883">
              <w:rPr>
                <w:noProof/>
                <w:szCs w:val="22"/>
              </w:rPr>
              <w:t xml:space="preserve">dermatitis, </w:t>
            </w:r>
            <w:r w:rsidR="00650ABE" w:rsidRPr="00597883">
              <w:rPr>
                <w:noProof/>
                <w:szCs w:val="22"/>
              </w:rPr>
              <w:t>bőr</w:t>
            </w:r>
            <w:r w:rsidR="00D45E6A" w:rsidRPr="00597883">
              <w:rPr>
                <w:noProof/>
                <w:szCs w:val="22"/>
              </w:rPr>
              <w:t xml:space="preserve"> papilloma, </w:t>
            </w:r>
            <w:r w:rsidR="00650ABE" w:rsidRPr="00597883">
              <w:rPr>
                <w:noProof/>
                <w:szCs w:val="22"/>
              </w:rPr>
              <w:t>psoriasiform dermatitis</w:t>
            </w:r>
          </w:p>
        </w:tc>
      </w:tr>
      <w:tr w:rsidR="00A66D3D" w:rsidRPr="00597883" w14:paraId="0C4F0E0D" w14:textId="77777777">
        <w:trPr>
          <w:cantSplit/>
        </w:trPr>
        <w:tc>
          <w:tcPr>
            <w:tcW w:w="1583" w:type="pct"/>
            <w:vMerge w:val="restart"/>
            <w:vAlign w:val="center"/>
          </w:tcPr>
          <w:p w14:paraId="716DE36D" w14:textId="77777777" w:rsidR="00A66D3D" w:rsidRPr="00597883" w:rsidRDefault="00740722">
            <w:pPr>
              <w:pStyle w:val="TableText10"/>
              <w:tabs>
                <w:tab w:val="left" w:pos="567"/>
              </w:tabs>
              <w:rPr>
                <w:szCs w:val="22"/>
              </w:rPr>
            </w:pPr>
            <w:r w:rsidRPr="00597883">
              <w:rPr>
                <w:szCs w:val="22"/>
              </w:rPr>
              <w:t>A csont</w:t>
            </w:r>
            <w:r w:rsidRPr="00597883">
              <w:rPr>
                <w:szCs w:val="22"/>
              </w:rPr>
              <w:noBreakHyphen/>
              <w:t xml:space="preserve"> és izomrendszer, valamint a kötőszövet betegségei és tünetei</w:t>
            </w:r>
          </w:p>
        </w:tc>
        <w:tc>
          <w:tcPr>
            <w:tcW w:w="1157" w:type="pct"/>
            <w:vAlign w:val="center"/>
          </w:tcPr>
          <w:p w14:paraId="1FBACD40" w14:textId="77777777" w:rsidR="00A66D3D" w:rsidRPr="00597883" w:rsidRDefault="00740722">
            <w:pPr>
              <w:pStyle w:val="TableText10"/>
              <w:tabs>
                <w:tab w:val="left" w:pos="567"/>
              </w:tabs>
              <w:rPr>
                <w:szCs w:val="22"/>
              </w:rPr>
            </w:pPr>
            <w:r w:rsidRPr="00597883">
              <w:rPr>
                <w:szCs w:val="22"/>
              </w:rPr>
              <w:t>Nagyon gyakori</w:t>
            </w:r>
          </w:p>
        </w:tc>
        <w:tc>
          <w:tcPr>
            <w:tcW w:w="2260" w:type="pct"/>
            <w:vAlign w:val="center"/>
          </w:tcPr>
          <w:p w14:paraId="5C60E571" w14:textId="77777777" w:rsidR="00A66D3D" w:rsidRPr="00597883" w:rsidRDefault="00740722">
            <w:pPr>
              <w:pStyle w:val="TableText10"/>
              <w:tabs>
                <w:tab w:val="left" w:pos="567"/>
              </w:tabs>
              <w:rPr>
                <w:szCs w:val="22"/>
              </w:rPr>
            </w:pPr>
            <w:r w:rsidRPr="00597883">
              <w:rPr>
                <w:szCs w:val="22"/>
              </w:rPr>
              <w:t>csontfájdalom, arthralgia, myalgia, végtagfájdalom, hátfájdalom, izomgörcs</w:t>
            </w:r>
          </w:p>
        </w:tc>
      </w:tr>
      <w:tr w:rsidR="00A66D3D" w:rsidRPr="00597883" w14:paraId="78DB5C18" w14:textId="77777777">
        <w:trPr>
          <w:cantSplit/>
        </w:trPr>
        <w:tc>
          <w:tcPr>
            <w:tcW w:w="1583" w:type="pct"/>
            <w:vMerge/>
            <w:vAlign w:val="center"/>
          </w:tcPr>
          <w:p w14:paraId="4FDAAEB6" w14:textId="77777777" w:rsidR="00A66D3D" w:rsidRPr="00597883" w:rsidRDefault="00A66D3D">
            <w:pPr>
              <w:pStyle w:val="TableText10"/>
              <w:tabs>
                <w:tab w:val="left" w:pos="567"/>
              </w:tabs>
              <w:rPr>
                <w:szCs w:val="22"/>
              </w:rPr>
            </w:pPr>
          </w:p>
        </w:tc>
        <w:tc>
          <w:tcPr>
            <w:tcW w:w="1157" w:type="pct"/>
            <w:vAlign w:val="center"/>
          </w:tcPr>
          <w:p w14:paraId="136D597B" w14:textId="77777777" w:rsidR="00A66D3D" w:rsidRPr="00597883" w:rsidRDefault="00740722">
            <w:pPr>
              <w:pStyle w:val="TableText10"/>
              <w:tabs>
                <w:tab w:val="left" w:pos="567"/>
              </w:tabs>
              <w:rPr>
                <w:szCs w:val="22"/>
              </w:rPr>
            </w:pPr>
            <w:r w:rsidRPr="00597883">
              <w:rPr>
                <w:szCs w:val="22"/>
              </w:rPr>
              <w:t>Gyakori</w:t>
            </w:r>
          </w:p>
        </w:tc>
        <w:tc>
          <w:tcPr>
            <w:tcW w:w="2260" w:type="pct"/>
            <w:vAlign w:val="center"/>
          </w:tcPr>
          <w:p w14:paraId="650E8398" w14:textId="2512F731" w:rsidR="00A66D3D" w:rsidRPr="00597883" w:rsidRDefault="00740722">
            <w:pPr>
              <w:pStyle w:val="TableText10"/>
              <w:tabs>
                <w:tab w:val="left" w:pos="567"/>
              </w:tabs>
              <w:rPr>
                <w:szCs w:val="22"/>
              </w:rPr>
            </w:pPr>
            <w:r w:rsidRPr="00597883">
              <w:rPr>
                <w:szCs w:val="22"/>
              </w:rPr>
              <w:t>musculoskeletalis fájdalom, nyaki fájdalom, musculoskeletalis mellkasi fájdalom</w:t>
            </w:r>
            <w:r w:rsidR="00650ABE" w:rsidRPr="00597883">
              <w:rPr>
                <w:szCs w:val="22"/>
              </w:rPr>
              <w:t xml:space="preserve">, </w:t>
            </w:r>
            <w:r w:rsidR="00650ABE" w:rsidRPr="00597883">
              <w:rPr>
                <w:noProof/>
                <w:szCs w:val="22"/>
              </w:rPr>
              <w:t>izomgyengeség, musculoskeletalis merevség, spinalis fájdalom, tendonitis</w:t>
            </w:r>
          </w:p>
        </w:tc>
      </w:tr>
      <w:tr w:rsidR="00A66D3D" w:rsidRPr="00597883" w14:paraId="52B62E52" w14:textId="77777777">
        <w:trPr>
          <w:cantSplit/>
        </w:trPr>
        <w:tc>
          <w:tcPr>
            <w:tcW w:w="1583" w:type="pct"/>
            <w:vAlign w:val="center"/>
          </w:tcPr>
          <w:p w14:paraId="12690AEB" w14:textId="77777777" w:rsidR="00A66D3D" w:rsidRPr="00597883" w:rsidRDefault="00740722">
            <w:pPr>
              <w:pStyle w:val="TableText10"/>
              <w:tabs>
                <w:tab w:val="left" w:pos="567"/>
              </w:tabs>
              <w:rPr>
                <w:szCs w:val="22"/>
              </w:rPr>
            </w:pPr>
            <w:r w:rsidRPr="00597883">
              <w:rPr>
                <w:szCs w:val="22"/>
              </w:rPr>
              <w:t>A nemi szervekkel és az emlőkkel kapcsolatos betegségek és tünetek</w:t>
            </w:r>
          </w:p>
        </w:tc>
        <w:tc>
          <w:tcPr>
            <w:tcW w:w="1157" w:type="pct"/>
            <w:vAlign w:val="center"/>
          </w:tcPr>
          <w:p w14:paraId="62D49922" w14:textId="77777777" w:rsidR="00A66D3D" w:rsidRPr="00597883" w:rsidRDefault="00740722">
            <w:pPr>
              <w:pStyle w:val="TableText10"/>
              <w:tabs>
                <w:tab w:val="left" w:pos="567"/>
              </w:tabs>
              <w:rPr>
                <w:szCs w:val="22"/>
              </w:rPr>
            </w:pPr>
            <w:r w:rsidRPr="00597883">
              <w:rPr>
                <w:szCs w:val="22"/>
              </w:rPr>
              <w:t>Gyakori</w:t>
            </w:r>
          </w:p>
        </w:tc>
        <w:tc>
          <w:tcPr>
            <w:tcW w:w="2260" w:type="pct"/>
            <w:vAlign w:val="center"/>
          </w:tcPr>
          <w:p w14:paraId="11039D4C" w14:textId="77777777" w:rsidR="00A66D3D" w:rsidRPr="00597883" w:rsidRDefault="00740722">
            <w:pPr>
              <w:pStyle w:val="TableText10"/>
              <w:tabs>
                <w:tab w:val="left" w:pos="567"/>
              </w:tabs>
              <w:rPr>
                <w:szCs w:val="22"/>
              </w:rPr>
            </w:pPr>
            <w:r w:rsidRPr="00597883">
              <w:rPr>
                <w:szCs w:val="22"/>
              </w:rPr>
              <w:t>erectilis dysfunctio</w:t>
            </w:r>
          </w:p>
        </w:tc>
      </w:tr>
      <w:tr w:rsidR="00A66D3D" w:rsidRPr="00597883" w14:paraId="770D32EA" w14:textId="77777777">
        <w:trPr>
          <w:cantSplit/>
        </w:trPr>
        <w:tc>
          <w:tcPr>
            <w:tcW w:w="1583" w:type="pct"/>
            <w:vMerge w:val="restart"/>
            <w:vAlign w:val="center"/>
          </w:tcPr>
          <w:p w14:paraId="321BE518" w14:textId="77777777" w:rsidR="00A66D3D" w:rsidRPr="00597883" w:rsidRDefault="00740722">
            <w:pPr>
              <w:pStyle w:val="TableText10"/>
              <w:tabs>
                <w:tab w:val="left" w:pos="567"/>
              </w:tabs>
              <w:rPr>
                <w:szCs w:val="22"/>
              </w:rPr>
            </w:pPr>
            <w:r w:rsidRPr="00597883">
              <w:rPr>
                <w:szCs w:val="22"/>
              </w:rPr>
              <w:t>Általános tünetek, az alkalmazás helyén fellépő reakciók</w:t>
            </w:r>
          </w:p>
        </w:tc>
        <w:tc>
          <w:tcPr>
            <w:tcW w:w="1157" w:type="pct"/>
            <w:vAlign w:val="center"/>
          </w:tcPr>
          <w:p w14:paraId="7330935F" w14:textId="77777777" w:rsidR="00A66D3D" w:rsidRPr="00597883" w:rsidRDefault="00740722">
            <w:pPr>
              <w:pStyle w:val="TableText10"/>
              <w:tabs>
                <w:tab w:val="left" w:pos="567"/>
              </w:tabs>
              <w:rPr>
                <w:szCs w:val="22"/>
              </w:rPr>
            </w:pPr>
            <w:r w:rsidRPr="00597883">
              <w:rPr>
                <w:szCs w:val="22"/>
              </w:rPr>
              <w:t>Nagyon gyakori</w:t>
            </w:r>
          </w:p>
        </w:tc>
        <w:tc>
          <w:tcPr>
            <w:tcW w:w="2260" w:type="pct"/>
            <w:vAlign w:val="center"/>
          </w:tcPr>
          <w:p w14:paraId="2992928F" w14:textId="77777777" w:rsidR="00A66D3D" w:rsidRPr="00597883" w:rsidRDefault="00740722">
            <w:pPr>
              <w:pStyle w:val="TableText10"/>
              <w:tabs>
                <w:tab w:val="left" w:pos="567"/>
              </w:tabs>
              <w:rPr>
                <w:szCs w:val="22"/>
              </w:rPr>
            </w:pPr>
            <w:r w:rsidRPr="00597883">
              <w:rPr>
                <w:szCs w:val="22"/>
              </w:rPr>
              <w:t>fáradtság, asthenia, perifériás oedema, láz, fájdalom</w:t>
            </w:r>
          </w:p>
        </w:tc>
      </w:tr>
      <w:tr w:rsidR="00A66D3D" w:rsidRPr="00597883" w14:paraId="6E0E925D" w14:textId="77777777">
        <w:trPr>
          <w:cantSplit/>
        </w:trPr>
        <w:tc>
          <w:tcPr>
            <w:tcW w:w="1583" w:type="pct"/>
            <w:vMerge/>
            <w:vAlign w:val="center"/>
          </w:tcPr>
          <w:p w14:paraId="50673956" w14:textId="77777777" w:rsidR="00A66D3D" w:rsidRPr="00597883" w:rsidRDefault="00A66D3D">
            <w:pPr>
              <w:pStyle w:val="TableText10"/>
              <w:tabs>
                <w:tab w:val="left" w:pos="567"/>
              </w:tabs>
              <w:rPr>
                <w:szCs w:val="22"/>
              </w:rPr>
            </w:pPr>
          </w:p>
        </w:tc>
        <w:tc>
          <w:tcPr>
            <w:tcW w:w="1157" w:type="pct"/>
            <w:vAlign w:val="center"/>
          </w:tcPr>
          <w:p w14:paraId="230F7BAD" w14:textId="77777777" w:rsidR="00A66D3D" w:rsidRPr="00597883" w:rsidRDefault="00740722">
            <w:pPr>
              <w:pStyle w:val="TableText10"/>
              <w:tabs>
                <w:tab w:val="left" w:pos="567"/>
              </w:tabs>
              <w:rPr>
                <w:szCs w:val="22"/>
              </w:rPr>
            </w:pPr>
            <w:r w:rsidRPr="00597883">
              <w:rPr>
                <w:szCs w:val="22"/>
              </w:rPr>
              <w:t>Gyakori</w:t>
            </w:r>
          </w:p>
        </w:tc>
        <w:tc>
          <w:tcPr>
            <w:tcW w:w="2260" w:type="pct"/>
            <w:vAlign w:val="center"/>
          </w:tcPr>
          <w:p w14:paraId="240850C0" w14:textId="38BEBEFA" w:rsidR="00A66D3D" w:rsidRPr="00597883" w:rsidRDefault="00740722">
            <w:pPr>
              <w:pStyle w:val="TableText10"/>
              <w:tabs>
                <w:tab w:val="left" w:pos="567"/>
              </w:tabs>
              <w:rPr>
                <w:szCs w:val="22"/>
              </w:rPr>
            </w:pPr>
            <w:r w:rsidRPr="00597883">
              <w:rPr>
                <w:szCs w:val="22"/>
              </w:rPr>
              <w:t>hidegrázás, influenzaszerű tünetek, nem szíveredetű mellkasi fájdalom, tapintható csomó, arcoedema</w:t>
            </w:r>
            <w:r w:rsidR="00650ABE" w:rsidRPr="00597883">
              <w:rPr>
                <w:szCs w:val="22"/>
              </w:rPr>
              <w:t xml:space="preserve">, </w:t>
            </w:r>
            <w:r w:rsidR="00747F65" w:rsidRPr="00597883">
              <w:rPr>
                <w:szCs w:val="22"/>
              </w:rPr>
              <w:t xml:space="preserve">emelkedett </w:t>
            </w:r>
            <w:r w:rsidR="00650ABE" w:rsidRPr="00597883">
              <w:rPr>
                <w:noProof/>
                <w:szCs w:val="22"/>
              </w:rPr>
              <w:t>C-reaktív fehérje, mellkasi fájdalom</w:t>
            </w:r>
          </w:p>
        </w:tc>
      </w:tr>
    </w:tbl>
    <w:p w14:paraId="38B06F6B" w14:textId="77777777" w:rsidR="00650ABE" w:rsidRPr="00597883" w:rsidRDefault="00740722">
      <w:pPr>
        <w:tabs>
          <w:tab w:val="left" w:pos="567"/>
        </w:tabs>
        <w:rPr>
          <w:sz w:val="20"/>
        </w:rPr>
      </w:pPr>
      <w:r w:rsidRPr="00597883">
        <w:rPr>
          <w:sz w:val="20"/>
        </w:rPr>
        <w:t>*A forgalomba hozatalt követő, spontán bejelentések</w:t>
      </w:r>
    </w:p>
    <w:p w14:paraId="4011F7F7" w14:textId="47852F87" w:rsidR="00A66D3D" w:rsidRPr="00597883" w:rsidRDefault="00650ABE">
      <w:pPr>
        <w:tabs>
          <w:tab w:val="left" w:pos="567"/>
        </w:tabs>
        <w:rPr>
          <w:ins w:id="123" w:author="Author"/>
          <w:sz w:val="20"/>
        </w:rPr>
      </w:pPr>
      <w:r w:rsidRPr="00597883">
        <w:rPr>
          <w:sz w:val="20"/>
          <w:vertAlign w:val="superscript"/>
        </w:rPr>
        <w:t xml:space="preserve">a </w:t>
      </w:r>
      <w:r w:rsidR="004F253B" w:rsidRPr="00597883">
        <w:rPr>
          <w:sz w:val="20"/>
        </w:rPr>
        <w:t>a hypothyreosis</w:t>
      </w:r>
      <w:r w:rsidRPr="00597883">
        <w:rPr>
          <w:sz w:val="20"/>
        </w:rPr>
        <w:t xml:space="preserve"> </w:t>
      </w:r>
      <w:r w:rsidR="004F253B" w:rsidRPr="00597883">
        <w:rPr>
          <w:sz w:val="20"/>
        </w:rPr>
        <w:t>a</w:t>
      </w:r>
      <w:r w:rsidRPr="00597883">
        <w:rPr>
          <w:sz w:val="20"/>
        </w:rPr>
        <w:t xml:space="preserve"> </w:t>
      </w:r>
      <w:r w:rsidR="004F253B" w:rsidRPr="00597883">
        <w:rPr>
          <w:sz w:val="20"/>
        </w:rPr>
        <w:t xml:space="preserve">hypothyreosist és a </w:t>
      </w:r>
      <w:r w:rsidRPr="00597883">
        <w:rPr>
          <w:sz w:val="20"/>
        </w:rPr>
        <w:t>prima</w:t>
      </w:r>
      <w:r w:rsidR="004F253B" w:rsidRPr="00597883">
        <w:rPr>
          <w:sz w:val="20"/>
        </w:rPr>
        <w:t>er</w:t>
      </w:r>
      <w:r w:rsidRPr="00597883">
        <w:rPr>
          <w:sz w:val="20"/>
        </w:rPr>
        <w:t xml:space="preserve"> </w:t>
      </w:r>
      <w:r w:rsidR="00061D04" w:rsidRPr="00597883">
        <w:rPr>
          <w:sz w:val="20"/>
        </w:rPr>
        <w:t>h</w:t>
      </w:r>
      <w:r w:rsidR="004F253B" w:rsidRPr="00597883">
        <w:rPr>
          <w:sz w:val="20"/>
        </w:rPr>
        <w:t>ypothyreosist foglalja magában</w:t>
      </w:r>
    </w:p>
    <w:p w14:paraId="770D522E" w14:textId="77777777" w:rsidR="00EB738D" w:rsidRPr="00597883" w:rsidRDefault="00EB738D">
      <w:pPr>
        <w:tabs>
          <w:tab w:val="left" w:pos="567"/>
        </w:tabs>
        <w:rPr>
          <w:ins w:id="124" w:author="Author"/>
          <w:sz w:val="20"/>
        </w:rPr>
      </w:pPr>
    </w:p>
    <w:p w14:paraId="65962A04" w14:textId="61AAFE7C" w:rsidR="00EB738D" w:rsidRPr="00597883" w:rsidRDefault="00EB738D" w:rsidP="00EB738D">
      <w:pPr>
        <w:pStyle w:val="Table"/>
        <w:keepNext/>
        <w:tabs>
          <w:tab w:val="clear" w:pos="1008"/>
          <w:tab w:val="left" w:pos="567"/>
        </w:tabs>
        <w:ind w:left="1140" w:hanging="1140"/>
        <w:jc w:val="left"/>
        <w:rPr>
          <w:ins w:id="125" w:author="Author"/>
          <w:b w:val="0"/>
          <w:bCs w:val="0"/>
          <w:szCs w:val="22"/>
        </w:rPr>
      </w:pPr>
      <w:ins w:id="126" w:author="Author">
        <w:r w:rsidRPr="00487F26">
          <w:rPr>
            <w:szCs w:val="22"/>
          </w:rPr>
          <w:t>5.</w:t>
        </w:r>
        <w:r w:rsidR="006176A1" w:rsidRPr="00487F26">
          <w:rPr>
            <w:szCs w:val="22"/>
          </w:rPr>
          <w:t> </w:t>
        </w:r>
        <w:r w:rsidRPr="00487F26">
          <w:rPr>
            <w:szCs w:val="22"/>
          </w:rPr>
          <w:t xml:space="preserve">táblázat </w:t>
        </w:r>
        <w:r w:rsidR="006176A1" w:rsidRPr="00487F26">
          <w:rPr>
            <w:szCs w:val="22"/>
          </w:rPr>
          <w:tab/>
        </w:r>
        <w:r w:rsidRPr="00487F26">
          <w:rPr>
            <w:szCs w:val="22"/>
          </w:rPr>
          <w:t>A PhALLCON vizsgálatban újonnan diagnosztizált Ph+</w:t>
        </w:r>
      </w:ins>
      <w:ins w:id="127" w:author="HU OGYI 8.3" w:date="2026-02-12T11:10:00Z" w16du:dateUtc="2026-02-12T10:10:00Z">
        <w:r w:rsidR="00305CBB">
          <w:rPr>
            <w:szCs w:val="22"/>
          </w:rPr>
          <w:t> </w:t>
        </w:r>
      </w:ins>
      <w:ins w:id="128" w:author="Author">
        <w:del w:id="129" w:author="HU OGYI 8.3" w:date="2026-02-12T11:10:00Z" w16du:dateUtc="2026-02-12T10:10:00Z">
          <w:r w:rsidRPr="00487F26" w:rsidDel="00305CBB">
            <w:rPr>
              <w:szCs w:val="22"/>
            </w:rPr>
            <w:delText xml:space="preserve"> </w:delText>
          </w:r>
        </w:del>
        <w:r w:rsidRPr="00487F26">
          <w:rPr>
            <w:szCs w:val="22"/>
          </w:rPr>
          <w:t>ALL-ben szenvedő betegeknél megfigyelt mellékhatások</w:t>
        </w:r>
        <w:r w:rsidR="00BB1945" w:rsidRPr="00597883">
          <w:rPr>
            <w:szCs w:val="22"/>
          </w:rPr>
          <w:t xml:space="preserve"> </w:t>
        </w:r>
        <w:r w:rsidRPr="00597883">
          <w:rPr>
            <w:szCs w:val="22"/>
          </w:rPr>
          <w:t>–</w:t>
        </w:r>
        <w:r w:rsidRPr="00597883">
          <w:rPr>
            <w:bCs w:val="0"/>
            <w:szCs w:val="22"/>
          </w:rPr>
          <w:t xml:space="preserve"> </w:t>
        </w:r>
      </w:ins>
      <w:ins w:id="130" w:author="HU OGYI 8.3" w:date="2026-02-12T11:11:00Z" w16du:dateUtc="2026-02-12T10:11:00Z">
        <w:r w:rsidR="00305CBB">
          <w:rPr>
            <w:bCs w:val="0"/>
            <w:szCs w:val="22"/>
          </w:rPr>
          <w:t>a</w:t>
        </w:r>
        <w:r w:rsidR="00305CBB" w:rsidRPr="00305CBB">
          <w:rPr>
            <w:bCs w:val="0"/>
            <w:szCs w:val="22"/>
          </w:rPr>
          <w:t xml:space="preserve"> kezelés során fellépő események előfordulási gyakorisága szerint jelentett gyakoriság</w:t>
        </w:r>
      </w:ins>
      <w:ins w:id="131" w:author="Author">
        <w:del w:id="132" w:author="HU OGYI 8.3" w:date="2026-02-12T11:11:00Z" w16du:dateUtc="2026-02-12T10:11:00Z">
          <w:r w:rsidRPr="00597883" w:rsidDel="00305CBB">
            <w:rPr>
              <w:bCs w:val="0"/>
              <w:szCs w:val="22"/>
            </w:rPr>
            <w:delText>gyakoriságuk a kezelésből eredő események incidenciája alapján feltüntetve</w:delText>
          </w:r>
        </w:del>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9"/>
        <w:gridCol w:w="2096"/>
        <w:gridCol w:w="4095"/>
      </w:tblGrid>
      <w:tr w:rsidR="00EB738D" w:rsidRPr="00597883" w14:paraId="32FA03B7" w14:textId="77777777" w:rsidTr="00567281">
        <w:trPr>
          <w:cantSplit/>
          <w:tblHeader/>
          <w:ins w:id="133" w:author="Author"/>
        </w:trPr>
        <w:tc>
          <w:tcPr>
            <w:tcW w:w="1583" w:type="pct"/>
            <w:vAlign w:val="center"/>
          </w:tcPr>
          <w:p w14:paraId="0F999E12" w14:textId="77777777" w:rsidR="00EB738D" w:rsidRPr="00597883" w:rsidRDefault="00EB738D" w:rsidP="003978EE">
            <w:pPr>
              <w:pStyle w:val="TableHeader10"/>
              <w:tabs>
                <w:tab w:val="left" w:pos="567"/>
              </w:tabs>
              <w:rPr>
                <w:ins w:id="134" w:author="Author"/>
                <w:b w:val="0"/>
                <w:bCs w:val="0"/>
                <w:szCs w:val="22"/>
              </w:rPr>
            </w:pPr>
            <w:ins w:id="135" w:author="Author">
              <w:r w:rsidRPr="00597883">
                <w:rPr>
                  <w:bCs w:val="0"/>
                  <w:szCs w:val="22"/>
                </w:rPr>
                <w:t>Szervrendszerenkénti csoportosítás</w:t>
              </w:r>
            </w:ins>
          </w:p>
        </w:tc>
        <w:tc>
          <w:tcPr>
            <w:tcW w:w="1157" w:type="pct"/>
            <w:vAlign w:val="center"/>
          </w:tcPr>
          <w:p w14:paraId="1351E4E5" w14:textId="77777777" w:rsidR="00EB738D" w:rsidRPr="00597883" w:rsidRDefault="00EB738D" w:rsidP="003978EE">
            <w:pPr>
              <w:pStyle w:val="TableHeader10"/>
              <w:tabs>
                <w:tab w:val="left" w:pos="567"/>
              </w:tabs>
              <w:rPr>
                <w:ins w:id="136" w:author="Author"/>
                <w:b w:val="0"/>
                <w:bCs w:val="0"/>
                <w:szCs w:val="22"/>
              </w:rPr>
            </w:pPr>
            <w:ins w:id="137" w:author="Author">
              <w:r w:rsidRPr="00597883">
                <w:rPr>
                  <w:bCs w:val="0"/>
                  <w:szCs w:val="22"/>
                </w:rPr>
                <w:t>Gyakoriság</w:t>
              </w:r>
            </w:ins>
          </w:p>
        </w:tc>
        <w:tc>
          <w:tcPr>
            <w:tcW w:w="2260" w:type="pct"/>
            <w:vAlign w:val="center"/>
          </w:tcPr>
          <w:p w14:paraId="4C45369C" w14:textId="2F5F0FB2" w:rsidR="00E639D0" w:rsidRDefault="006C6BED" w:rsidP="003978EE">
            <w:pPr>
              <w:pStyle w:val="TableHeader10"/>
              <w:tabs>
                <w:tab w:val="left" w:pos="567"/>
              </w:tabs>
              <w:rPr>
                <w:ins w:id="138" w:author="Author"/>
                <w:bCs w:val="0"/>
                <w:szCs w:val="22"/>
              </w:rPr>
            </w:pPr>
            <w:ins w:id="139" w:author="Author">
              <w:r>
                <w:rPr>
                  <w:bCs w:val="0"/>
                  <w:szCs w:val="22"/>
                </w:rPr>
                <w:t>C</w:t>
              </w:r>
              <w:r w:rsidR="00E639D0" w:rsidRPr="00E639D0">
                <w:rPr>
                  <w:bCs w:val="0"/>
                  <w:szCs w:val="22"/>
                </w:rPr>
                <w:t>sökkentett intenzitású kemoterápiával kombinál</w:t>
              </w:r>
              <w:r w:rsidR="00E639D0">
                <w:rPr>
                  <w:bCs w:val="0"/>
                  <w:szCs w:val="22"/>
                </w:rPr>
                <w:t>t</w:t>
              </w:r>
              <w:r>
                <w:rPr>
                  <w:bCs w:val="0"/>
                  <w:szCs w:val="22"/>
                </w:rPr>
                <w:t xml:space="preserve"> ponatinib</w:t>
              </w:r>
            </w:ins>
          </w:p>
          <w:p w14:paraId="55D7A726" w14:textId="77777777" w:rsidR="00E639D0" w:rsidRDefault="00E639D0" w:rsidP="003978EE">
            <w:pPr>
              <w:pStyle w:val="TableHeader10"/>
              <w:tabs>
                <w:tab w:val="left" w:pos="567"/>
              </w:tabs>
              <w:rPr>
                <w:ins w:id="140" w:author="Author"/>
                <w:bCs w:val="0"/>
                <w:szCs w:val="22"/>
              </w:rPr>
            </w:pPr>
          </w:p>
          <w:p w14:paraId="78AD25C6" w14:textId="77777777" w:rsidR="00EB738D" w:rsidRDefault="00EB738D" w:rsidP="003978EE">
            <w:pPr>
              <w:pStyle w:val="TableHeader10"/>
              <w:tabs>
                <w:tab w:val="left" w:pos="567"/>
              </w:tabs>
              <w:rPr>
                <w:ins w:id="141" w:author="Author"/>
                <w:bCs w:val="0"/>
                <w:szCs w:val="22"/>
              </w:rPr>
            </w:pPr>
            <w:ins w:id="142" w:author="Author">
              <w:r w:rsidRPr="00597883">
                <w:rPr>
                  <w:bCs w:val="0"/>
                  <w:szCs w:val="22"/>
                </w:rPr>
                <w:t>Mellékhatások</w:t>
              </w:r>
            </w:ins>
          </w:p>
          <w:p w14:paraId="47C6DC30" w14:textId="384BFA8C" w:rsidR="00460914" w:rsidRPr="00597883" w:rsidRDefault="00460914" w:rsidP="003978EE">
            <w:pPr>
              <w:pStyle w:val="TableHeader10"/>
              <w:tabs>
                <w:tab w:val="left" w:pos="567"/>
              </w:tabs>
              <w:rPr>
                <w:ins w:id="143" w:author="Author"/>
                <w:b w:val="0"/>
                <w:bCs w:val="0"/>
                <w:szCs w:val="22"/>
              </w:rPr>
            </w:pPr>
          </w:p>
        </w:tc>
      </w:tr>
      <w:tr w:rsidR="003978EE" w:rsidRPr="00597883" w14:paraId="519067EA" w14:textId="77777777" w:rsidTr="00917F15">
        <w:trPr>
          <w:cantSplit/>
          <w:trHeight w:val="769"/>
          <w:ins w:id="144" w:author="Author"/>
        </w:trPr>
        <w:tc>
          <w:tcPr>
            <w:tcW w:w="1583" w:type="pct"/>
            <w:vAlign w:val="center"/>
          </w:tcPr>
          <w:p w14:paraId="3C6D5AFF" w14:textId="77777777" w:rsidR="003978EE" w:rsidRPr="00597883" w:rsidRDefault="003978EE" w:rsidP="003978EE">
            <w:pPr>
              <w:pStyle w:val="TableText10"/>
              <w:tabs>
                <w:tab w:val="left" w:pos="567"/>
              </w:tabs>
              <w:rPr>
                <w:ins w:id="145" w:author="Author"/>
                <w:szCs w:val="22"/>
              </w:rPr>
            </w:pPr>
            <w:ins w:id="146" w:author="Author">
              <w:r w:rsidRPr="00597883">
                <w:rPr>
                  <w:szCs w:val="22"/>
                </w:rPr>
                <w:t>Fertőző betegségek és parazitafertőzések</w:t>
              </w:r>
            </w:ins>
          </w:p>
        </w:tc>
        <w:tc>
          <w:tcPr>
            <w:tcW w:w="1157" w:type="pct"/>
            <w:vAlign w:val="center"/>
          </w:tcPr>
          <w:p w14:paraId="4A48C878" w14:textId="551960C7" w:rsidR="003978EE" w:rsidRPr="00597883" w:rsidRDefault="003978EE" w:rsidP="003978EE">
            <w:pPr>
              <w:pStyle w:val="TableText10"/>
              <w:tabs>
                <w:tab w:val="left" w:pos="567"/>
              </w:tabs>
              <w:rPr>
                <w:ins w:id="147" w:author="Author"/>
                <w:szCs w:val="22"/>
              </w:rPr>
            </w:pPr>
            <w:ins w:id="148" w:author="Author">
              <w:r w:rsidRPr="00597883">
                <w:rPr>
                  <w:szCs w:val="22"/>
                </w:rPr>
                <w:t>Gyakori</w:t>
              </w:r>
            </w:ins>
          </w:p>
        </w:tc>
        <w:tc>
          <w:tcPr>
            <w:tcW w:w="2260" w:type="pct"/>
            <w:vAlign w:val="center"/>
          </w:tcPr>
          <w:p w14:paraId="653F89A5" w14:textId="693644A8" w:rsidR="003978EE" w:rsidRPr="00597883" w:rsidRDefault="003978EE" w:rsidP="003978EE">
            <w:pPr>
              <w:pStyle w:val="TableText10"/>
              <w:tabs>
                <w:tab w:val="left" w:pos="567"/>
              </w:tabs>
              <w:rPr>
                <w:ins w:id="149" w:author="Author"/>
                <w:szCs w:val="22"/>
              </w:rPr>
            </w:pPr>
            <w:ins w:id="150" w:author="Author">
              <w:r w:rsidRPr="00597883">
                <w:rPr>
                  <w:szCs w:val="22"/>
                </w:rPr>
                <w:t xml:space="preserve">pneumonia, </w:t>
              </w:r>
              <w:r w:rsidRPr="00487F26">
                <w:rPr>
                  <w:bCs/>
                  <w:noProof/>
                  <w:szCs w:val="22"/>
                </w:rPr>
                <w:t>conjunctivitis, sepsis, septicus shock, neutropeniás fertőzés</w:t>
              </w:r>
            </w:ins>
          </w:p>
        </w:tc>
      </w:tr>
      <w:tr w:rsidR="00C26C2C" w:rsidRPr="00597883" w14:paraId="5390AD5E" w14:textId="77777777" w:rsidTr="00567281">
        <w:trPr>
          <w:cantSplit/>
          <w:ins w:id="151" w:author="Author"/>
        </w:trPr>
        <w:tc>
          <w:tcPr>
            <w:tcW w:w="1583" w:type="pct"/>
            <w:vMerge w:val="restart"/>
            <w:vAlign w:val="center"/>
          </w:tcPr>
          <w:p w14:paraId="21D1D144" w14:textId="56D5BA8A" w:rsidR="00C26C2C" w:rsidRPr="00597883" w:rsidRDefault="00C26C2C" w:rsidP="003978EE">
            <w:pPr>
              <w:pStyle w:val="TableText10"/>
              <w:tabs>
                <w:tab w:val="left" w:pos="567"/>
              </w:tabs>
              <w:rPr>
                <w:ins w:id="152" w:author="Author"/>
                <w:szCs w:val="22"/>
              </w:rPr>
            </w:pPr>
            <w:ins w:id="153" w:author="Author">
              <w:r w:rsidRPr="00597883">
                <w:rPr>
                  <w:szCs w:val="22"/>
                </w:rPr>
                <w:t>Vérképzőszervi és nyirokrendszeri betegségek és tünetek</w:t>
              </w:r>
            </w:ins>
          </w:p>
        </w:tc>
        <w:tc>
          <w:tcPr>
            <w:tcW w:w="1157" w:type="pct"/>
            <w:vAlign w:val="center"/>
          </w:tcPr>
          <w:p w14:paraId="0955D2FB" w14:textId="77777777" w:rsidR="00C26C2C" w:rsidRPr="00597883" w:rsidRDefault="00C26C2C" w:rsidP="003978EE">
            <w:pPr>
              <w:pStyle w:val="TableText10"/>
              <w:tabs>
                <w:tab w:val="left" w:pos="567"/>
              </w:tabs>
              <w:rPr>
                <w:ins w:id="154" w:author="Author"/>
                <w:szCs w:val="22"/>
              </w:rPr>
            </w:pPr>
            <w:ins w:id="155" w:author="Author">
              <w:r w:rsidRPr="00597883">
                <w:rPr>
                  <w:szCs w:val="22"/>
                </w:rPr>
                <w:t>Nagyon gyakori</w:t>
              </w:r>
            </w:ins>
          </w:p>
        </w:tc>
        <w:tc>
          <w:tcPr>
            <w:tcW w:w="2260" w:type="pct"/>
            <w:vAlign w:val="center"/>
          </w:tcPr>
          <w:p w14:paraId="3C8BA048" w14:textId="17CEC627" w:rsidR="00C26C2C" w:rsidRPr="00597883" w:rsidRDefault="00C26C2C" w:rsidP="003978EE">
            <w:pPr>
              <w:pStyle w:val="TableText10"/>
              <w:tabs>
                <w:tab w:val="left" w:pos="567"/>
              </w:tabs>
              <w:rPr>
                <w:ins w:id="156" w:author="Author"/>
                <w:szCs w:val="22"/>
              </w:rPr>
            </w:pPr>
            <w:ins w:id="157" w:author="Author">
              <w:r w:rsidRPr="002305D4">
                <w:rPr>
                  <w:bCs/>
                  <w:noProof/>
                  <w:szCs w:val="22"/>
                  <w:lang w:val="it-IT"/>
                  <w:rPrChange w:id="158" w:author="Author">
                    <w:rPr>
                      <w:bCs/>
                      <w:noProof/>
                      <w:szCs w:val="22"/>
                      <w:lang w:val="en-GB"/>
                    </w:rPr>
                  </w:rPrChange>
                </w:rPr>
                <w:t>thrombocytopenia, anaemia, neutropenia, lázas neutropenia, leukopenia, leukocytosis</w:t>
              </w:r>
            </w:ins>
          </w:p>
        </w:tc>
      </w:tr>
      <w:tr w:rsidR="00C26C2C" w:rsidRPr="00597883" w14:paraId="2E04B964" w14:textId="77777777" w:rsidTr="00554878">
        <w:trPr>
          <w:cantSplit/>
          <w:trHeight w:val="759"/>
          <w:ins w:id="159" w:author="Author"/>
        </w:trPr>
        <w:tc>
          <w:tcPr>
            <w:tcW w:w="1583" w:type="pct"/>
            <w:vMerge/>
            <w:tcBorders>
              <w:bottom w:val="single" w:sz="4" w:space="0" w:color="auto"/>
            </w:tcBorders>
            <w:vAlign w:val="center"/>
          </w:tcPr>
          <w:p w14:paraId="7057C65D" w14:textId="33F85508" w:rsidR="00C26C2C" w:rsidRPr="00597883" w:rsidRDefault="00C26C2C" w:rsidP="003978EE">
            <w:pPr>
              <w:pStyle w:val="TableText10"/>
              <w:tabs>
                <w:tab w:val="left" w:pos="567"/>
              </w:tabs>
              <w:rPr>
                <w:ins w:id="160" w:author="Author"/>
                <w:szCs w:val="22"/>
              </w:rPr>
            </w:pPr>
          </w:p>
        </w:tc>
        <w:tc>
          <w:tcPr>
            <w:tcW w:w="1157" w:type="pct"/>
            <w:tcBorders>
              <w:bottom w:val="single" w:sz="4" w:space="0" w:color="auto"/>
            </w:tcBorders>
            <w:vAlign w:val="center"/>
          </w:tcPr>
          <w:p w14:paraId="7261C81B" w14:textId="59076DC3" w:rsidR="00C26C2C" w:rsidRPr="00597883" w:rsidRDefault="00C26C2C" w:rsidP="003978EE">
            <w:pPr>
              <w:pStyle w:val="TableText10"/>
              <w:tabs>
                <w:tab w:val="left" w:pos="567"/>
              </w:tabs>
              <w:rPr>
                <w:ins w:id="161" w:author="Author"/>
                <w:szCs w:val="22"/>
              </w:rPr>
            </w:pPr>
            <w:ins w:id="162" w:author="Author">
              <w:r w:rsidRPr="00597883">
                <w:rPr>
                  <w:szCs w:val="22"/>
                </w:rPr>
                <w:t>Gyakori</w:t>
              </w:r>
            </w:ins>
          </w:p>
        </w:tc>
        <w:tc>
          <w:tcPr>
            <w:tcW w:w="2260" w:type="pct"/>
            <w:tcBorders>
              <w:bottom w:val="single" w:sz="4" w:space="0" w:color="auto"/>
            </w:tcBorders>
            <w:vAlign w:val="center"/>
          </w:tcPr>
          <w:p w14:paraId="2C46AA6C" w14:textId="2BB2A569" w:rsidR="00C26C2C" w:rsidRPr="00597883" w:rsidRDefault="00C26C2C" w:rsidP="003978EE">
            <w:pPr>
              <w:pStyle w:val="TableText10"/>
              <w:tabs>
                <w:tab w:val="left" w:pos="567"/>
              </w:tabs>
              <w:rPr>
                <w:ins w:id="163" w:author="Author"/>
                <w:szCs w:val="22"/>
              </w:rPr>
            </w:pPr>
            <w:ins w:id="164" w:author="Author">
              <w:r w:rsidRPr="00487F26">
                <w:rPr>
                  <w:bCs/>
                  <w:noProof/>
                  <w:szCs w:val="22"/>
                  <w:lang w:val="en-GB"/>
                </w:rPr>
                <w:t>myelosuppressio, lymphopenia, cytopenia, agranulocytosis</w:t>
              </w:r>
            </w:ins>
          </w:p>
        </w:tc>
      </w:tr>
      <w:tr w:rsidR="00EB738D" w:rsidRPr="00597883" w14:paraId="5B5DAB16" w14:textId="77777777" w:rsidTr="00567281">
        <w:trPr>
          <w:cantSplit/>
          <w:ins w:id="165" w:author="Author"/>
        </w:trPr>
        <w:tc>
          <w:tcPr>
            <w:tcW w:w="1583" w:type="pct"/>
            <w:vMerge w:val="restart"/>
            <w:vAlign w:val="center"/>
          </w:tcPr>
          <w:p w14:paraId="18923BAD" w14:textId="77777777" w:rsidR="00EB738D" w:rsidRPr="00597883" w:rsidRDefault="00EB738D" w:rsidP="003978EE">
            <w:pPr>
              <w:pStyle w:val="TableText10"/>
              <w:tabs>
                <w:tab w:val="left" w:pos="567"/>
              </w:tabs>
              <w:rPr>
                <w:ins w:id="166" w:author="Author"/>
                <w:szCs w:val="22"/>
              </w:rPr>
            </w:pPr>
            <w:ins w:id="167" w:author="Author">
              <w:r w:rsidRPr="00597883">
                <w:rPr>
                  <w:szCs w:val="22"/>
                </w:rPr>
                <w:t>Anyagcsere</w:t>
              </w:r>
              <w:r w:rsidRPr="00597883">
                <w:rPr>
                  <w:szCs w:val="22"/>
                </w:rPr>
                <w:noBreakHyphen/>
                <w:t xml:space="preserve"> és táplálkozási betegségek és tünetek</w:t>
              </w:r>
            </w:ins>
          </w:p>
        </w:tc>
        <w:tc>
          <w:tcPr>
            <w:tcW w:w="1157" w:type="pct"/>
            <w:vAlign w:val="center"/>
          </w:tcPr>
          <w:p w14:paraId="3D0828A6" w14:textId="77777777" w:rsidR="00EB738D" w:rsidRPr="00597883" w:rsidRDefault="00EB738D" w:rsidP="003978EE">
            <w:pPr>
              <w:pStyle w:val="TableText10"/>
              <w:tabs>
                <w:tab w:val="left" w:pos="567"/>
              </w:tabs>
              <w:rPr>
                <w:ins w:id="168" w:author="Author"/>
                <w:szCs w:val="22"/>
              </w:rPr>
            </w:pPr>
            <w:ins w:id="169" w:author="Author">
              <w:r w:rsidRPr="00597883">
                <w:rPr>
                  <w:szCs w:val="22"/>
                </w:rPr>
                <w:t>Nagyon gyakori</w:t>
              </w:r>
            </w:ins>
          </w:p>
        </w:tc>
        <w:tc>
          <w:tcPr>
            <w:tcW w:w="2260" w:type="pct"/>
            <w:vAlign w:val="center"/>
          </w:tcPr>
          <w:p w14:paraId="7D0C491C" w14:textId="6DF118F1" w:rsidR="00EB738D" w:rsidRPr="00597883" w:rsidRDefault="00C43188" w:rsidP="003978EE">
            <w:pPr>
              <w:pStyle w:val="TableText10"/>
              <w:tabs>
                <w:tab w:val="left" w:pos="567"/>
              </w:tabs>
              <w:rPr>
                <w:ins w:id="170" w:author="Author"/>
                <w:szCs w:val="22"/>
              </w:rPr>
            </w:pPr>
            <w:ins w:id="171" w:author="Author">
              <w:r w:rsidRPr="00487F26">
                <w:rPr>
                  <w:bCs/>
                  <w:noProof/>
                  <w:szCs w:val="22"/>
                </w:rPr>
                <w:t>hypokalaemia, hypergly</w:t>
              </w:r>
              <w:r w:rsidR="00F256D8">
                <w:rPr>
                  <w:bCs/>
                  <w:noProof/>
                  <w:szCs w:val="22"/>
                </w:rPr>
                <w:t>k</w:t>
              </w:r>
              <w:del w:id="172" w:author="Author">
                <w:r w:rsidRPr="00487F26" w:rsidDel="00F256D8">
                  <w:rPr>
                    <w:bCs/>
                    <w:noProof/>
                    <w:szCs w:val="22"/>
                  </w:rPr>
                  <w:delText>c</w:delText>
                </w:r>
              </w:del>
              <w:r w:rsidRPr="00487F26">
                <w:rPr>
                  <w:bCs/>
                  <w:noProof/>
                  <w:szCs w:val="22"/>
                </w:rPr>
                <w:t>aemia, hypocalcaemia, hypophosphataemia, hyperuricaemia</w:t>
              </w:r>
            </w:ins>
          </w:p>
        </w:tc>
      </w:tr>
      <w:tr w:rsidR="00EB738D" w:rsidRPr="00597883" w14:paraId="4CE0FBC3" w14:textId="77777777" w:rsidTr="00567281">
        <w:trPr>
          <w:cantSplit/>
          <w:ins w:id="173" w:author="Author"/>
        </w:trPr>
        <w:tc>
          <w:tcPr>
            <w:tcW w:w="1583" w:type="pct"/>
            <w:vMerge/>
            <w:vAlign w:val="center"/>
          </w:tcPr>
          <w:p w14:paraId="337944D5" w14:textId="77777777" w:rsidR="00EB738D" w:rsidRPr="00597883" w:rsidRDefault="00EB738D" w:rsidP="003978EE">
            <w:pPr>
              <w:pStyle w:val="TableText10"/>
              <w:tabs>
                <w:tab w:val="left" w:pos="567"/>
              </w:tabs>
              <w:rPr>
                <w:ins w:id="174" w:author="Author"/>
                <w:szCs w:val="22"/>
              </w:rPr>
            </w:pPr>
          </w:p>
        </w:tc>
        <w:tc>
          <w:tcPr>
            <w:tcW w:w="1157" w:type="pct"/>
            <w:vAlign w:val="center"/>
          </w:tcPr>
          <w:p w14:paraId="4E52710D" w14:textId="77777777" w:rsidR="00EB738D" w:rsidRPr="00597883" w:rsidRDefault="00EB738D" w:rsidP="003978EE">
            <w:pPr>
              <w:pStyle w:val="TableText10"/>
              <w:tabs>
                <w:tab w:val="left" w:pos="567"/>
              </w:tabs>
              <w:rPr>
                <w:ins w:id="175" w:author="Author"/>
                <w:szCs w:val="22"/>
              </w:rPr>
            </w:pPr>
            <w:ins w:id="176" w:author="Author">
              <w:r w:rsidRPr="00597883">
                <w:rPr>
                  <w:szCs w:val="22"/>
                </w:rPr>
                <w:t>Gyakori</w:t>
              </w:r>
            </w:ins>
          </w:p>
        </w:tc>
        <w:tc>
          <w:tcPr>
            <w:tcW w:w="2260" w:type="pct"/>
            <w:vAlign w:val="center"/>
          </w:tcPr>
          <w:p w14:paraId="4BC7D91D" w14:textId="70BE1958" w:rsidR="00EB738D" w:rsidRPr="00597883" w:rsidRDefault="000C3F4A" w:rsidP="003978EE">
            <w:pPr>
              <w:pStyle w:val="TableText10"/>
              <w:tabs>
                <w:tab w:val="left" w:pos="567"/>
              </w:tabs>
              <w:rPr>
                <w:ins w:id="177" w:author="Author"/>
                <w:szCs w:val="22"/>
              </w:rPr>
            </w:pPr>
            <w:ins w:id="178" w:author="Author">
              <w:r>
                <w:rPr>
                  <w:bCs/>
                  <w:noProof/>
                  <w:szCs w:val="22"/>
                </w:rPr>
                <w:t>étvágycsökkenés</w:t>
              </w:r>
              <w:r w:rsidR="00C43188" w:rsidRPr="00487F26">
                <w:rPr>
                  <w:bCs/>
                  <w:noProof/>
                  <w:szCs w:val="22"/>
                </w:rPr>
                <w:t xml:space="preserve">, hypertriglyceridaemia, hyponatraemia, hypoalbuminaemia, </w:t>
              </w:r>
              <w:r w:rsidR="008B309C">
                <w:rPr>
                  <w:bCs/>
                  <w:noProof/>
                  <w:szCs w:val="22"/>
                </w:rPr>
                <w:t>hypercholesterinaemia</w:t>
              </w:r>
              <w:r w:rsidR="00C43188" w:rsidRPr="00487F26">
                <w:rPr>
                  <w:bCs/>
                  <w:noProof/>
                  <w:szCs w:val="22"/>
                </w:rPr>
                <w:t>, dyslipidaemia, folyadék</w:t>
              </w:r>
              <w:r w:rsidR="004D5CBB">
                <w:rPr>
                  <w:bCs/>
                  <w:noProof/>
                  <w:szCs w:val="22"/>
                </w:rPr>
                <w:t>-visszatartás</w:t>
              </w:r>
            </w:ins>
          </w:p>
        </w:tc>
      </w:tr>
      <w:tr w:rsidR="003978EE" w:rsidRPr="00597883" w14:paraId="06A64DB3" w14:textId="77777777" w:rsidTr="00E83373">
        <w:trPr>
          <w:cantSplit/>
          <w:trHeight w:val="516"/>
          <w:ins w:id="179" w:author="Author"/>
        </w:trPr>
        <w:tc>
          <w:tcPr>
            <w:tcW w:w="1583" w:type="pct"/>
            <w:vAlign w:val="center"/>
          </w:tcPr>
          <w:p w14:paraId="6E273397" w14:textId="77777777" w:rsidR="003978EE" w:rsidRPr="00597883" w:rsidRDefault="003978EE" w:rsidP="003978EE">
            <w:pPr>
              <w:pStyle w:val="TableText10"/>
              <w:tabs>
                <w:tab w:val="left" w:pos="567"/>
              </w:tabs>
              <w:rPr>
                <w:ins w:id="180" w:author="Author"/>
                <w:szCs w:val="22"/>
              </w:rPr>
            </w:pPr>
            <w:ins w:id="181" w:author="Author">
              <w:r w:rsidRPr="00597883">
                <w:rPr>
                  <w:szCs w:val="22"/>
                </w:rPr>
                <w:lastRenderedPageBreak/>
                <w:t>Pszichiátriai kórképek</w:t>
              </w:r>
            </w:ins>
          </w:p>
        </w:tc>
        <w:tc>
          <w:tcPr>
            <w:tcW w:w="1157" w:type="pct"/>
            <w:vAlign w:val="center"/>
          </w:tcPr>
          <w:p w14:paraId="70F31A32" w14:textId="77777777" w:rsidR="003978EE" w:rsidRPr="00597883" w:rsidRDefault="003978EE" w:rsidP="003978EE">
            <w:pPr>
              <w:pStyle w:val="TableText10"/>
              <w:tabs>
                <w:tab w:val="left" w:pos="567"/>
              </w:tabs>
              <w:rPr>
                <w:ins w:id="182" w:author="Author"/>
                <w:szCs w:val="22"/>
              </w:rPr>
            </w:pPr>
            <w:ins w:id="183" w:author="Author">
              <w:r w:rsidRPr="00597883">
                <w:rPr>
                  <w:szCs w:val="22"/>
                </w:rPr>
                <w:t>Nagyon gyakori</w:t>
              </w:r>
            </w:ins>
          </w:p>
        </w:tc>
        <w:tc>
          <w:tcPr>
            <w:tcW w:w="2260" w:type="pct"/>
            <w:vAlign w:val="center"/>
          </w:tcPr>
          <w:p w14:paraId="3940D132" w14:textId="77777777" w:rsidR="003978EE" w:rsidRPr="00597883" w:rsidRDefault="003978EE" w:rsidP="003978EE">
            <w:pPr>
              <w:pStyle w:val="TableText10"/>
              <w:tabs>
                <w:tab w:val="left" w:pos="567"/>
              </w:tabs>
              <w:rPr>
                <w:ins w:id="184" w:author="Author"/>
                <w:szCs w:val="22"/>
              </w:rPr>
            </w:pPr>
            <w:ins w:id="185" w:author="Author">
              <w:r w:rsidRPr="00597883">
                <w:rPr>
                  <w:szCs w:val="22"/>
                </w:rPr>
                <w:t>insomnia</w:t>
              </w:r>
            </w:ins>
          </w:p>
        </w:tc>
      </w:tr>
      <w:tr w:rsidR="00EB738D" w:rsidRPr="00597883" w14:paraId="0D46229B" w14:textId="77777777" w:rsidTr="00567281">
        <w:trPr>
          <w:cantSplit/>
          <w:ins w:id="186" w:author="Author"/>
        </w:trPr>
        <w:tc>
          <w:tcPr>
            <w:tcW w:w="1583" w:type="pct"/>
            <w:vMerge w:val="restart"/>
            <w:vAlign w:val="center"/>
          </w:tcPr>
          <w:p w14:paraId="15FAE415" w14:textId="77777777" w:rsidR="00EB738D" w:rsidRPr="00597883" w:rsidRDefault="00EB738D" w:rsidP="003978EE">
            <w:pPr>
              <w:pStyle w:val="TableText10"/>
              <w:tabs>
                <w:tab w:val="left" w:pos="567"/>
              </w:tabs>
              <w:rPr>
                <w:ins w:id="187" w:author="Author"/>
                <w:szCs w:val="22"/>
              </w:rPr>
            </w:pPr>
            <w:ins w:id="188" w:author="Author">
              <w:r w:rsidRPr="00597883">
                <w:rPr>
                  <w:szCs w:val="22"/>
                </w:rPr>
                <w:t>Idegrendszeri betegségek és tünetek</w:t>
              </w:r>
            </w:ins>
          </w:p>
        </w:tc>
        <w:tc>
          <w:tcPr>
            <w:tcW w:w="1157" w:type="pct"/>
            <w:vAlign w:val="center"/>
          </w:tcPr>
          <w:p w14:paraId="550CA742" w14:textId="77777777" w:rsidR="00EB738D" w:rsidRPr="00597883" w:rsidRDefault="00EB738D" w:rsidP="003978EE">
            <w:pPr>
              <w:pStyle w:val="TableText10"/>
              <w:tabs>
                <w:tab w:val="left" w:pos="567"/>
              </w:tabs>
              <w:rPr>
                <w:ins w:id="189" w:author="Author"/>
                <w:szCs w:val="22"/>
              </w:rPr>
            </w:pPr>
            <w:ins w:id="190" w:author="Author">
              <w:r w:rsidRPr="00597883">
                <w:rPr>
                  <w:szCs w:val="22"/>
                </w:rPr>
                <w:t>Nagyon gyakori</w:t>
              </w:r>
            </w:ins>
          </w:p>
        </w:tc>
        <w:tc>
          <w:tcPr>
            <w:tcW w:w="2260" w:type="pct"/>
            <w:vAlign w:val="center"/>
          </w:tcPr>
          <w:p w14:paraId="61798091" w14:textId="7DC1D2F1" w:rsidR="00EB738D" w:rsidRPr="00597883" w:rsidRDefault="00EB738D" w:rsidP="003978EE">
            <w:pPr>
              <w:pStyle w:val="TableText10"/>
              <w:tabs>
                <w:tab w:val="left" w:pos="567"/>
              </w:tabs>
              <w:rPr>
                <w:ins w:id="191" w:author="Author"/>
                <w:szCs w:val="22"/>
              </w:rPr>
            </w:pPr>
            <w:ins w:id="192" w:author="Author">
              <w:r w:rsidRPr="00597883">
                <w:rPr>
                  <w:szCs w:val="22"/>
                </w:rPr>
                <w:t>fejfájás,</w:t>
              </w:r>
              <w:r w:rsidR="00C43188" w:rsidRPr="00597883">
                <w:rPr>
                  <w:szCs w:val="22"/>
                </w:rPr>
                <w:t xml:space="preserve"> peripheriás</w:t>
              </w:r>
              <w:r w:rsidR="00C43188" w:rsidRPr="00487F26">
                <w:rPr>
                  <w:bCs/>
                  <w:noProof/>
                  <w:szCs w:val="22"/>
                </w:rPr>
                <w:t xml:space="preserve"> neuropathia, paraesthesia, sensoros </w:t>
              </w:r>
              <w:r w:rsidR="00C43188" w:rsidRPr="00597883">
                <w:rPr>
                  <w:szCs w:val="22"/>
                </w:rPr>
                <w:t>peripheriás</w:t>
              </w:r>
              <w:r w:rsidR="00C43188" w:rsidRPr="00487F26">
                <w:rPr>
                  <w:bCs/>
                  <w:noProof/>
                  <w:szCs w:val="22"/>
                </w:rPr>
                <w:t xml:space="preserve"> neuropathia, szédülés</w:t>
              </w:r>
            </w:ins>
          </w:p>
        </w:tc>
      </w:tr>
      <w:tr w:rsidR="00EB738D" w:rsidRPr="00597883" w14:paraId="396A53D6" w14:textId="77777777" w:rsidTr="00567281">
        <w:trPr>
          <w:cantSplit/>
          <w:ins w:id="193" w:author="Author"/>
        </w:trPr>
        <w:tc>
          <w:tcPr>
            <w:tcW w:w="1583" w:type="pct"/>
            <w:vMerge/>
            <w:vAlign w:val="center"/>
          </w:tcPr>
          <w:p w14:paraId="56AA4550" w14:textId="77777777" w:rsidR="00EB738D" w:rsidRPr="00597883" w:rsidRDefault="00EB738D" w:rsidP="003978EE">
            <w:pPr>
              <w:pStyle w:val="TableText10"/>
              <w:tabs>
                <w:tab w:val="left" w:pos="567"/>
              </w:tabs>
              <w:rPr>
                <w:ins w:id="194" w:author="Author"/>
                <w:szCs w:val="22"/>
              </w:rPr>
            </w:pPr>
          </w:p>
        </w:tc>
        <w:tc>
          <w:tcPr>
            <w:tcW w:w="1157" w:type="pct"/>
            <w:vAlign w:val="center"/>
          </w:tcPr>
          <w:p w14:paraId="5D31DFF5" w14:textId="77777777" w:rsidR="00EB738D" w:rsidRPr="00597883" w:rsidRDefault="00EB738D" w:rsidP="003978EE">
            <w:pPr>
              <w:pStyle w:val="TableText10"/>
              <w:tabs>
                <w:tab w:val="left" w:pos="567"/>
              </w:tabs>
              <w:rPr>
                <w:ins w:id="195" w:author="Author"/>
                <w:szCs w:val="22"/>
              </w:rPr>
            </w:pPr>
            <w:ins w:id="196" w:author="Author">
              <w:r w:rsidRPr="00597883">
                <w:rPr>
                  <w:szCs w:val="22"/>
                </w:rPr>
                <w:t>Gyakori</w:t>
              </w:r>
            </w:ins>
          </w:p>
        </w:tc>
        <w:tc>
          <w:tcPr>
            <w:tcW w:w="2260" w:type="pct"/>
            <w:vAlign w:val="center"/>
          </w:tcPr>
          <w:p w14:paraId="5D69A84C" w14:textId="404A0E97" w:rsidR="00EB738D" w:rsidRPr="00597883" w:rsidRDefault="00EB738D" w:rsidP="003978EE">
            <w:pPr>
              <w:pStyle w:val="TableText10"/>
              <w:tabs>
                <w:tab w:val="left" w:pos="567"/>
              </w:tabs>
              <w:rPr>
                <w:ins w:id="197" w:author="Author"/>
                <w:szCs w:val="22"/>
              </w:rPr>
            </w:pPr>
            <w:ins w:id="198" w:author="Author">
              <w:r w:rsidRPr="00597883">
                <w:rPr>
                  <w:szCs w:val="22"/>
                </w:rPr>
                <w:t xml:space="preserve">hypaesthesia </w:t>
              </w:r>
            </w:ins>
          </w:p>
        </w:tc>
      </w:tr>
      <w:tr w:rsidR="00EB738D" w:rsidRPr="00597883" w14:paraId="0C20D2EF" w14:textId="77777777" w:rsidTr="00567281">
        <w:trPr>
          <w:cantSplit/>
          <w:ins w:id="199" w:author="Author"/>
        </w:trPr>
        <w:tc>
          <w:tcPr>
            <w:tcW w:w="1583" w:type="pct"/>
            <w:vMerge w:val="restart"/>
            <w:vAlign w:val="center"/>
          </w:tcPr>
          <w:p w14:paraId="439AE282" w14:textId="77777777" w:rsidR="00EB738D" w:rsidRPr="00597883" w:rsidRDefault="00EB738D" w:rsidP="003978EE">
            <w:pPr>
              <w:pStyle w:val="TableText10"/>
              <w:tabs>
                <w:tab w:val="left" w:pos="567"/>
              </w:tabs>
              <w:rPr>
                <w:ins w:id="200" w:author="Author"/>
                <w:szCs w:val="22"/>
              </w:rPr>
            </w:pPr>
            <w:ins w:id="201" w:author="Author">
              <w:r w:rsidRPr="00597883">
                <w:rPr>
                  <w:szCs w:val="22"/>
                </w:rPr>
                <w:t>Szembetegségek és szemészeti tünetek</w:t>
              </w:r>
            </w:ins>
          </w:p>
        </w:tc>
        <w:tc>
          <w:tcPr>
            <w:tcW w:w="1157" w:type="pct"/>
            <w:vAlign w:val="center"/>
          </w:tcPr>
          <w:p w14:paraId="27F05E22" w14:textId="77777777" w:rsidR="00EB738D" w:rsidRPr="00597883" w:rsidRDefault="00EB738D" w:rsidP="003978EE">
            <w:pPr>
              <w:pStyle w:val="TableText10"/>
              <w:tabs>
                <w:tab w:val="left" w:pos="567"/>
              </w:tabs>
              <w:rPr>
                <w:ins w:id="202" w:author="Author"/>
                <w:szCs w:val="22"/>
              </w:rPr>
            </w:pPr>
            <w:ins w:id="203" w:author="Author">
              <w:r w:rsidRPr="00597883">
                <w:rPr>
                  <w:szCs w:val="22"/>
                </w:rPr>
                <w:t>Gyakori</w:t>
              </w:r>
            </w:ins>
          </w:p>
        </w:tc>
        <w:tc>
          <w:tcPr>
            <w:tcW w:w="2260" w:type="pct"/>
            <w:vAlign w:val="center"/>
          </w:tcPr>
          <w:p w14:paraId="4B580E13" w14:textId="5DB9A06E" w:rsidR="00EB738D" w:rsidRPr="00597883" w:rsidRDefault="001D0294" w:rsidP="003978EE">
            <w:pPr>
              <w:pStyle w:val="TableText10"/>
              <w:tabs>
                <w:tab w:val="left" w:pos="567"/>
              </w:tabs>
              <w:rPr>
                <w:ins w:id="204" w:author="Author"/>
                <w:szCs w:val="22"/>
              </w:rPr>
            </w:pPr>
            <w:ins w:id="205" w:author="Author">
              <w:r w:rsidRPr="00597883">
                <w:rPr>
                  <w:szCs w:val="22"/>
                </w:rPr>
                <w:t>kötőhártya</w:t>
              </w:r>
              <w:del w:id="206" w:author="HU OGYI 8.3" w:date="2026-02-12T11:14:00Z" w16du:dateUtc="2026-02-12T10:14:00Z">
                <w:r w:rsidRPr="00597883" w:rsidDel="00305CBB">
                  <w:rPr>
                    <w:szCs w:val="22"/>
                  </w:rPr>
                  <w:delText>-</w:delText>
                </w:r>
              </w:del>
              <w:r w:rsidRPr="00597883">
                <w:rPr>
                  <w:szCs w:val="22"/>
                </w:rPr>
                <w:t>vérzés</w:t>
              </w:r>
            </w:ins>
          </w:p>
        </w:tc>
      </w:tr>
      <w:tr w:rsidR="00EB738D" w:rsidRPr="00597883" w14:paraId="040F0E01" w14:textId="77777777" w:rsidTr="00567281">
        <w:trPr>
          <w:cantSplit/>
          <w:ins w:id="207" w:author="Author"/>
        </w:trPr>
        <w:tc>
          <w:tcPr>
            <w:tcW w:w="1583" w:type="pct"/>
            <w:vMerge/>
            <w:vAlign w:val="center"/>
          </w:tcPr>
          <w:p w14:paraId="6248E11B" w14:textId="77777777" w:rsidR="00EB738D" w:rsidRPr="00597883" w:rsidRDefault="00EB738D" w:rsidP="003978EE">
            <w:pPr>
              <w:pStyle w:val="TableText10"/>
              <w:tabs>
                <w:tab w:val="left" w:pos="567"/>
              </w:tabs>
              <w:rPr>
                <w:ins w:id="208" w:author="Author"/>
                <w:szCs w:val="22"/>
              </w:rPr>
            </w:pPr>
          </w:p>
        </w:tc>
        <w:tc>
          <w:tcPr>
            <w:tcW w:w="1157" w:type="pct"/>
            <w:vAlign w:val="center"/>
          </w:tcPr>
          <w:p w14:paraId="20F0B130" w14:textId="77777777" w:rsidR="00EB738D" w:rsidRPr="00597883" w:rsidRDefault="00EB738D" w:rsidP="003978EE">
            <w:pPr>
              <w:pStyle w:val="TableText10"/>
              <w:tabs>
                <w:tab w:val="left" w:pos="567"/>
              </w:tabs>
              <w:rPr>
                <w:ins w:id="209" w:author="Author"/>
                <w:szCs w:val="22"/>
              </w:rPr>
            </w:pPr>
            <w:ins w:id="210" w:author="Author">
              <w:r w:rsidRPr="00597883">
                <w:rPr>
                  <w:szCs w:val="22"/>
                </w:rPr>
                <w:t>Nem gyakori</w:t>
              </w:r>
            </w:ins>
          </w:p>
        </w:tc>
        <w:tc>
          <w:tcPr>
            <w:tcW w:w="2260" w:type="pct"/>
            <w:vAlign w:val="center"/>
          </w:tcPr>
          <w:p w14:paraId="4CCA32E3" w14:textId="4199143B" w:rsidR="00EB738D" w:rsidRPr="00597883" w:rsidRDefault="00EB738D" w:rsidP="003978EE">
            <w:pPr>
              <w:pStyle w:val="TableText10"/>
              <w:tabs>
                <w:tab w:val="left" w:pos="567"/>
              </w:tabs>
              <w:rPr>
                <w:ins w:id="211" w:author="Author"/>
                <w:szCs w:val="22"/>
              </w:rPr>
            </w:pPr>
            <w:ins w:id="212" w:author="Author">
              <w:r w:rsidRPr="00597883">
                <w:rPr>
                  <w:szCs w:val="22"/>
                </w:rPr>
                <w:t>retinalis v</w:t>
              </w:r>
            </w:ins>
            <w:ins w:id="213" w:author="HU OGYI 8.3" w:date="2026-02-12T11:14:00Z" w16du:dateUtc="2026-02-12T10:14:00Z">
              <w:r w:rsidR="00305CBB">
                <w:rPr>
                  <w:szCs w:val="22"/>
                </w:rPr>
                <w:t>é</w:t>
              </w:r>
            </w:ins>
            <w:ins w:id="214" w:author="Author">
              <w:del w:id="215" w:author="HU OGYI 8.3" w:date="2026-02-12T11:14:00Z" w16du:dateUtc="2026-02-12T10:14:00Z">
                <w:r w:rsidRPr="00597883" w:rsidDel="00305CBB">
                  <w:rPr>
                    <w:szCs w:val="22"/>
                  </w:rPr>
                  <w:delText>e</w:delText>
                </w:r>
              </w:del>
              <w:r w:rsidRPr="00597883">
                <w:rPr>
                  <w:szCs w:val="22"/>
                </w:rPr>
                <w:t xml:space="preserve">na </w:t>
              </w:r>
              <w:r w:rsidR="001D0294" w:rsidRPr="00597883">
                <w:rPr>
                  <w:szCs w:val="22"/>
                </w:rPr>
                <w:t>elzáródás</w:t>
              </w:r>
            </w:ins>
            <w:ins w:id="216" w:author="HU OGYI 8.3" w:date="2026-02-12T11:14:00Z" w16du:dateUtc="2026-02-12T10:14:00Z">
              <w:r w:rsidR="00305CBB">
                <w:rPr>
                  <w:szCs w:val="22"/>
                </w:rPr>
                <w:t>a</w:t>
              </w:r>
            </w:ins>
            <w:ins w:id="217" w:author="Author">
              <w:r w:rsidRPr="00597883">
                <w:rPr>
                  <w:szCs w:val="22"/>
                </w:rPr>
                <w:t xml:space="preserve"> </w:t>
              </w:r>
            </w:ins>
          </w:p>
        </w:tc>
      </w:tr>
      <w:tr w:rsidR="00EB738D" w:rsidRPr="00597883" w14:paraId="7571686B" w14:textId="77777777" w:rsidTr="00567281">
        <w:trPr>
          <w:cantSplit/>
          <w:ins w:id="218" w:author="Author"/>
        </w:trPr>
        <w:tc>
          <w:tcPr>
            <w:tcW w:w="1583" w:type="pct"/>
            <w:vMerge w:val="restart"/>
            <w:vAlign w:val="center"/>
          </w:tcPr>
          <w:p w14:paraId="5098E02E" w14:textId="77777777" w:rsidR="00EB738D" w:rsidRPr="00597883" w:rsidRDefault="00EB738D" w:rsidP="003978EE">
            <w:pPr>
              <w:pStyle w:val="TableText10"/>
              <w:tabs>
                <w:tab w:val="left" w:pos="567"/>
              </w:tabs>
              <w:rPr>
                <w:ins w:id="219" w:author="Author"/>
                <w:rFonts w:ascii="Courier New" w:hAnsi="Courier New"/>
                <w:snapToGrid w:val="0"/>
                <w:szCs w:val="22"/>
              </w:rPr>
            </w:pPr>
            <w:ins w:id="220" w:author="Author">
              <w:r w:rsidRPr="00597883">
                <w:rPr>
                  <w:szCs w:val="22"/>
                </w:rPr>
                <w:t>Szívbetegségek és a szívvel kapcsolatos tünetek</w:t>
              </w:r>
            </w:ins>
          </w:p>
        </w:tc>
        <w:tc>
          <w:tcPr>
            <w:tcW w:w="1157" w:type="pct"/>
            <w:vAlign w:val="center"/>
          </w:tcPr>
          <w:p w14:paraId="13DD17CF" w14:textId="77777777" w:rsidR="00EB738D" w:rsidRPr="00597883" w:rsidRDefault="00EB738D" w:rsidP="003978EE">
            <w:pPr>
              <w:pStyle w:val="TableText10"/>
              <w:tabs>
                <w:tab w:val="left" w:pos="567"/>
              </w:tabs>
              <w:rPr>
                <w:ins w:id="221" w:author="Author"/>
                <w:rFonts w:ascii="Courier New" w:hAnsi="Courier New"/>
                <w:snapToGrid w:val="0"/>
                <w:szCs w:val="22"/>
              </w:rPr>
            </w:pPr>
            <w:ins w:id="222" w:author="Author">
              <w:r w:rsidRPr="00597883">
                <w:rPr>
                  <w:szCs w:val="22"/>
                </w:rPr>
                <w:t>Gyakori</w:t>
              </w:r>
            </w:ins>
          </w:p>
        </w:tc>
        <w:tc>
          <w:tcPr>
            <w:tcW w:w="2260" w:type="pct"/>
            <w:vAlign w:val="center"/>
          </w:tcPr>
          <w:p w14:paraId="23E72489" w14:textId="6BA16D86" w:rsidR="00EB738D" w:rsidRPr="00597883" w:rsidRDefault="001D0294" w:rsidP="003978EE">
            <w:pPr>
              <w:pStyle w:val="TableText10"/>
              <w:tabs>
                <w:tab w:val="left" w:pos="567"/>
              </w:tabs>
              <w:rPr>
                <w:ins w:id="223" w:author="Author"/>
                <w:rFonts w:ascii="Courier New" w:hAnsi="Courier New"/>
                <w:snapToGrid w:val="0"/>
                <w:szCs w:val="22"/>
              </w:rPr>
            </w:pPr>
            <w:ins w:id="224" w:author="Author">
              <w:r w:rsidRPr="006C7020">
                <w:rPr>
                  <w:bCs/>
                  <w:noProof/>
                  <w:szCs w:val="22"/>
                  <w:lang w:val="en-GB"/>
                </w:rPr>
                <w:t>tachycardia, palpitati</w:t>
              </w:r>
              <w:r w:rsidR="006D027A" w:rsidRPr="006C7020">
                <w:rPr>
                  <w:bCs/>
                  <w:noProof/>
                  <w:szCs w:val="22"/>
                  <w:lang w:val="en-GB"/>
                </w:rPr>
                <w:t>o</w:t>
              </w:r>
              <w:r w:rsidRPr="006C7020">
                <w:rPr>
                  <w:bCs/>
                  <w:noProof/>
                  <w:szCs w:val="22"/>
                  <w:lang w:val="en-GB"/>
                </w:rPr>
                <w:t>, pericardia</w:t>
              </w:r>
              <w:r w:rsidR="006D027A" w:rsidRPr="006C7020">
                <w:rPr>
                  <w:bCs/>
                  <w:noProof/>
                  <w:szCs w:val="22"/>
                  <w:lang w:val="en-GB"/>
                </w:rPr>
                <w:t xml:space="preserve">lis </w:t>
              </w:r>
              <w:r w:rsidRPr="006C7020">
                <w:rPr>
                  <w:bCs/>
                  <w:noProof/>
                  <w:szCs w:val="22"/>
                  <w:lang w:val="en-GB"/>
                </w:rPr>
                <w:t>effusio,</w:t>
              </w:r>
              <w:r w:rsidR="006D027A" w:rsidRPr="006C7020">
                <w:rPr>
                  <w:bCs/>
                  <w:noProof/>
                  <w:szCs w:val="22"/>
                  <w:lang w:val="en-GB"/>
                </w:rPr>
                <w:t xml:space="preserve"> pitvarfibrilláció</w:t>
              </w:r>
              <w:r w:rsidRPr="006C7020">
                <w:rPr>
                  <w:bCs/>
                  <w:noProof/>
                  <w:szCs w:val="22"/>
                  <w:lang w:val="en-GB"/>
                </w:rPr>
                <w:t>, sinus bradycardia, angina pectoris</w:t>
              </w:r>
            </w:ins>
          </w:p>
        </w:tc>
      </w:tr>
      <w:tr w:rsidR="00EB738D" w:rsidRPr="00597883" w14:paraId="17BFD9E6" w14:textId="77777777" w:rsidTr="00567281">
        <w:trPr>
          <w:cantSplit/>
          <w:ins w:id="225" w:author="Author"/>
        </w:trPr>
        <w:tc>
          <w:tcPr>
            <w:tcW w:w="1583" w:type="pct"/>
            <w:vMerge/>
            <w:vAlign w:val="center"/>
          </w:tcPr>
          <w:p w14:paraId="1ABFCA1C" w14:textId="77777777" w:rsidR="00EB738D" w:rsidRPr="00597883" w:rsidRDefault="00EB738D" w:rsidP="003978EE">
            <w:pPr>
              <w:pStyle w:val="TableText10"/>
              <w:tabs>
                <w:tab w:val="left" w:pos="567"/>
              </w:tabs>
              <w:rPr>
                <w:ins w:id="226" w:author="Author"/>
                <w:szCs w:val="22"/>
              </w:rPr>
            </w:pPr>
          </w:p>
        </w:tc>
        <w:tc>
          <w:tcPr>
            <w:tcW w:w="1157" w:type="pct"/>
            <w:vAlign w:val="center"/>
          </w:tcPr>
          <w:p w14:paraId="4AB943C0" w14:textId="77777777" w:rsidR="00EB738D" w:rsidRPr="00597883" w:rsidRDefault="00EB738D" w:rsidP="003978EE">
            <w:pPr>
              <w:pStyle w:val="TableText10"/>
              <w:tabs>
                <w:tab w:val="left" w:pos="567"/>
              </w:tabs>
              <w:rPr>
                <w:ins w:id="227" w:author="Author"/>
                <w:rFonts w:ascii="Courier New" w:hAnsi="Courier New"/>
                <w:snapToGrid w:val="0"/>
                <w:szCs w:val="22"/>
              </w:rPr>
            </w:pPr>
            <w:ins w:id="228" w:author="Author">
              <w:r w:rsidRPr="00597883">
                <w:rPr>
                  <w:szCs w:val="22"/>
                </w:rPr>
                <w:t>Nem gyakori</w:t>
              </w:r>
            </w:ins>
          </w:p>
        </w:tc>
        <w:tc>
          <w:tcPr>
            <w:tcW w:w="2260" w:type="pct"/>
            <w:vAlign w:val="center"/>
          </w:tcPr>
          <w:p w14:paraId="406903B4" w14:textId="57F35EB9" w:rsidR="00EB738D" w:rsidRPr="00597883" w:rsidRDefault="006D027A" w:rsidP="003978EE">
            <w:pPr>
              <w:pStyle w:val="TableText10"/>
              <w:tabs>
                <w:tab w:val="left" w:pos="567"/>
              </w:tabs>
              <w:rPr>
                <w:ins w:id="229" w:author="Author"/>
                <w:rFonts w:ascii="Courier New" w:hAnsi="Courier New"/>
                <w:snapToGrid w:val="0"/>
                <w:szCs w:val="22"/>
              </w:rPr>
            </w:pPr>
            <w:ins w:id="230" w:author="Author">
              <w:r w:rsidRPr="00487F26">
                <w:rPr>
                  <w:bCs/>
                  <w:noProof/>
                  <w:szCs w:val="22"/>
                </w:rPr>
                <w:t>szívelégtelenség</w:t>
              </w:r>
              <w:r w:rsidR="001D0294" w:rsidRPr="00487F26">
                <w:rPr>
                  <w:bCs/>
                  <w:noProof/>
                  <w:szCs w:val="22"/>
                </w:rPr>
                <w:t>, acut</w:t>
              </w:r>
              <w:r w:rsidRPr="00487F26">
                <w:rPr>
                  <w:bCs/>
                  <w:noProof/>
                  <w:szCs w:val="22"/>
                </w:rPr>
                <w:t xml:space="preserve"> szívizom infarctus</w:t>
              </w:r>
              <w:r w:rsidR="007141D2">
                <w:rPr>
                  <w:bCs/>
                  <w:noProof/>
                  <w:szCs w:val="22"/>
                </w:rPr>
                <w:t>,</w:t>
              </w:r>
              <w:r w:rsidR="001D0294" w:rsidRPr="00487F26">
                <w:rPr>
                  <w:bCs/>
                  <w:noProof/>
                  <w:szCs w:val="22"/>
                </w:rPr>
                <w:t xml:space="preserve"> </w:t>
              </w:r>
              <w:r w:rsidRPr="00487F26">
                <w:rPr>
                  <w:bCs/>
                  <w:noProof/>
                  <w:szCs w:val="22"/>
                </w:rPr>
                <w:t>pangásos szívelégtelenség</w:t>
              </w:r>
            </w:ins>
          </w:p>
        </w:tc>
      </w:tr>
      <w:tr w:rsidR="00EB738D" w:rsidRPr="00597883" w14:paraId="0328DF6E" w14:textId="77777777" w:rsidTr="00567281">
        <w:trPr>
          <w:cantSplit/>
          <w:ins w:id="231" w:author="Author"/>
        </w:trPr>
        <w:tc>
          <w:tcPr>
            <w:tcW w:w="1583" w:type="pct"/>
            <w:vMerge w:val="restart"/>
            <w:vAlign w:val="center"/>
          </w:tcPr>
          <w:p w14:paraId="3617074D" w14:textId="77777777" w:rsidR="00EB738D" w:rsidRPr="00597883" w:rsidRDefault="00EB738D" w:rsidP="003978EE">
            <w:pPr>
              <w:pStyle w:val="TableText10"/>
              <w:tabs>
                <w:tab w:val="left" w:pos="567"/>
              </w:tabs>
              <w:rPr>
                <w:ins w:id="232" w:author="Author"/>
                <w:szCs w:val="22"/>
              </w:rPr>
            </w:pPr>
            <w:ins w:id="233" w:author="Author">
              <w:r w:rsidRPr="00597883">
                <w:rPr>
                  <w:szCs w:val="22"/>
                </w:rPr>
                <w:t>Érbetegségek és tünetek</w:t>
              </w:r>
            </w:ins>
          </w:p>
        </w:tc>
        <w:tc>
          <w:tcPr>
            <w:tcW w:w="1157" w:type="pct"/>
            <w:vAlign w:val="center"/>
          </w:tcPr>
          <w:p w14:paraId="2C7FD809" w14:textId="77777777" w:rsidR="00EB738D" w:rsidRPr="00597883" w:rsidRDefault="00EB738D" w:rsidP="003978EE">
            <w:pPr>
              <w:pStyle w:val="TableText10"/>
              <w:tabs>
                <w:tab w:val="left" w:pos="567"/>
              </w:tabs>
              <w:rPr>
                <w:ins w:id="234" w:author="Author"/>
                <w:szCs w:val="22"/>
              </w:rPr>
            </w:pPr>
            <w:ins w:id="235" w:author="Author">
              <w:r w:rsidRPr="00597883">
                <w:rPr>
                  <w:szCs w:val="22"/>
                </w:rPr>
                <w:t>Nagyon gyakori</w:t>
              </w:r>
            </w:ins>
          </w:p>
        </w:tc>
        <w:tc>
          <w:tcPr>
            <w:tcW w:w="2260" w:type="pct"/>
            <w:vAlign w:val="center"/>
          </w:tcPr>
          <w:p w14:paraId="3F8F9A8D" w14:textId="77777777" w:rsidR="00EB738D" w:rsidRPr="00597883" w:rsidRDefault="00EB738D" w:rsidP="003978EE">
            <w:pPr>
              <w:pStyle w:val="TableText10"/>
              <w:tabs>
                <w:tab w:val="left" w:pos="567"/>
              </w:tabs>
              <w:rPr>
                <w:ins w:id="236" w:author="Author"/>
                <w:szCs w:val="22"/>
              </w:rPr>
            </w:pPr>
            <w:ins w:id="237" w:author="Author">
              <w:r w:rsidRPr="00597883">
                <w:rPr>
                  <w:szCs w:val="22"/>
                </w:rPr>
                <w:t>hypertensio</w:t>
              </w:r>
            </w:ins>
          </w:p>
        </w:tc>
      </w:tr>
      <w:tr w:rsidR="00EB738D" w:rsidRPr="00597883" w14:paraId="2338A3E7" w14:textId="77777777" w:rsidTr="00567281">
        <w:trPr>
          <w:cantSplit/>
          <w:ins w:id="238" w:author="Author"/>
        </w:trPr>
        <w:tc>
          <w:tcPr>
            <w:tcW w:w="1583" w:type="pct"/>
            <w:vMerge/>
            <w:vAlign w:val="center"/>
          </w:tcPr>
          <w:p w14:paraId="52102805" w14:textId="77777777" w:rsidR="00EB738D" w:rsidRPr="00597883" w:rsidRDefault="00EB738D" w:rsidP="003978EE">
            <w:pPr>
              <w:pStyle w:val="TableText10"/>
              <w:tabs>
                <w:tab w:val="left" w:pos="567"/>
              </w:tabs>
              <w:rPr>
                <w:ins w:id="239" w:author="Author"/>
                <w:szCs w:val="22"/>
              </w:rPr>
            </w:pPr>
          </w:p>
        </w:tc>
        <w:tc>
          <w:tcPr>
            <w:tcW w:w="1157" w:type="pct"/>
            <w:vAlign w:val="center"/>
          </w:tcPr>
          <w:p w14:paraId="50DC3656" w14:textId="77777777" w:rsidR="00EB738D" w:rsidRPr="00597883" w:rsidRDefault="00EB738D" w:rsidP="003978EE">
            <w:pPr>
              <w:pStyle w:val="TableText10"/>
              <w:tabs>
                <w:tab w:val="left" w:pos="567"/>
              </w:tabs>
              <w:rPr>
                <w:ins w:id="240" w:author="Author"/>
                <w:szCs w:val="22"/>
              </w:rPr>
            </w:pPr>
            <w:ins w:id="241" w:author="Author">
              <w:r w:rsidRPr="00597883">
                <w:rPr>
                  <w:szCs w:val="22"/>
                </w:rPr>
                <w:t>Gyakori</w:t>
              </w:r>
            </w:ins>
          </w:p>
        </w:tc>
        <w:tc>
          <w:tcPr>
            <w:tcW w:w="2260" w:type="pct"/>
            <w:vAlign w:val="center"/>
          </w:tcPr>
          <w:p w14:paraId="2B1D6F04" w14:textId="4D854007" w:rsidR="00EB738D" w:rsidRPr="00597883" w:rsidRDefault="00EB738D" w:rsidP="003978EE">
            <w:pPr>
              <w:pStyle w:val="TableText10"/>
              <w:tabs>
                <w:tab w:val="left" w:pos="567"/>
              </w:tabs>
              <w:rPr>
                <w:ins w:id="242" w:author="Author"/>
                <w:szCs w:val="22"/>
              </w:rPr>
            </w:pPr>
            <w:ins w:id="243" w:author="Author">
              <w:r w:rsidRPr="00597883">
                <w:rPr>
                  <w:szCs w:val="22"/>
                </w:rPr>
                <w:t>mélyvén</w:t>
              </w:r>
              <w:r w:rsidR="00CC23B9">
                <w:rPr>
                  <w:szCs w:val="22"/>
                </w:rPr>
                <w:t>ás</w:t>
              </w:r>
              <w:r w:rsidRPr="00597883">
                <w:rPr>
                  <w:szCs w:val="22"/>
                </w:rPr>
                <w:t xml:space="preserve"> thrombosis, </w:t>
              </w:r>
              <w:r w:rsidR="00FF224F">
                <w:rPr>
                  <w:szCs w:val="22"/>
                </w:rPr>
                <w:t xml:space="preserve">felületes </w:t>
              </w:r>
              <w:r w:rsidR="000F1AB4" w:rsidRPr="00597883">
                <w:rPr>
                  <w:szCs w:val="22"/>
                </w:rPr>
                <w:t xml:space="preserve">véna thrombosisa, embolisatio </w:t>
              </w:r>
            </w:ins>
          </w:p>
        </w:tc>
      </w:tr>
      <w:tr w:rsidR="00EB738D" w:rsidRPr="00597883" w14:paraId="4DF4388F" w14:textId="77777777" w:rsidTr="00567281">
        <w:trPr>
          <w:cantSplit/>
          <w:ins w:id="244" w:author="Author"/>
        </w:trPr>
        <w:tc>
          <w:tcPr>
            <w:tcW w:w="1583" w:type="pct"/>
            <w:vMerge/>
            <w:vAlign w:val="center"/>
          </w:tcPr>
          <w:p w14:paraId="4EF49847" w14:textId="77777777" w:rsidR="00EB738D" w:rsidRPr="00597883" w:rsidRDefault="00EB738D" w:rsidP="003978EE">
            <w:pPr>
              <w:pStyle w:val="TableText10"/>
              <w:tabs>
                <w:tab w:val="left" w:pos="567"/>
              </w:tabs>
              <w:rPr>
                <w:ins w:id="245" w:author="Author"/>
                <w:szCs w:val="22"/>
              </w:rPr>
            </w:pPr>
          </w:p>
        </w:tc>
        <w:tc>
          <w:tcPr>
            <w:tcW w:w="1157" w:type="pct"/>
            <w:vAlign w:val="center"/>
          </w:tcPr>
          <w:p w14:paraId="1882C0F3" w14:textId="77777777" w:rsidR="00EB738D" w:rsidRPr="00597883" w:rsidRDefault="00EB738D" w:rsidP="003978EE">
            <w:pPr>
              <w:pStyle w:val="TableText10"/>
              <w:tabs>
                <w:tab w:val="left" w:pos="567"/>
              </w:tabs>
              <w:rPr>
                <w:ins w:id="246" w:author="Author"/>
                <w:szCs w:val="22"/>
              </w:rPr>
            </w:pPr>
            <w:ins w:id="247" w:author="Author">
              <w:r w:rsidRPr="00597883">
                <w:rPr>
                  <w:szCs w:val="22"/>
                </w:rPr>
                <w:t>Nem gyakori</w:t>
              </w:r>
            </w:ins>
          </w:p>
        </w:tc>
        <w:tc>
          <w:tcPr>
            <w:tcW w:w="2260" w:type="pct"/>
            <w:vAlign w:val="center"/>
          </w:tcPr>
          <w:p w14:paraId="6B30E5FE" w14:textId="0BD40CCF" w:rsidR="00EB738D" w:rsidRPr="00597883" w:rsidRDefault="000F1AB4" w:rsidP="003978EE">
            <w:pPr>
              <w:pStyle w:val="TableText10"/>
              <w:tabs>
                <w:tab w:val="left" w:pos="567"/>
              </w:tabs>
              <w:rPr>
                <w:ins w:id="248" w:author="Author"/>
                <w:szCs w:val="22"/>
              </w:rPr>
            </w:pPr>
            <w:ins w:id="249" w:author="Author">
              <w:r w:rsidRPr="00487F26">
                <w:rPr>
                  <w:bCs/>
                  <w:noProof/>
                  <w:szCs w:val="22"/>
                </w:rPr>
                <w:t xml:space="preserve">peripheriás arteriás occlusiv betegség, peripheriás </w:t>
              </w:r>
              <w:r w:rsidR="00AE5073">
                <w:rPr>
                  <w:bCs/>
                  <w:noProof/>
                  <w:szCs w:val="22"/>
                </w:rPr>
                <w:t>-keringési zavar</w:t>
              </w:r>
              <w:r w:rsidRPr="00487F26">
                <w:rPr>
                  <w:bCs/>
                  <w:noProof/>
                  <w:szCs w:val="22"/>
                </w:rPr>
                <w:t>, thrombosis</w:t>
              </w:r>
            </w:ins>
          </w:p>
        </w:tc>
      </w:tr>
      <w:tr w:rsidR="00EB738D" w:rsidRPr="00597883" w14:paraId="42221036" w14:textId="77777777" w:rsidTr="00567281">
        <w:trPr>
          <w:cantSplit/>
          <w:ins w:id="250" w:author="Author"/>
        </w:trPr>
        <w:tc>
          <w:tcPr>
            <w:tcW w:w="1583" w:type="pct"/>
            <w:vMerge w:val="restart"/>
            <w:vAlign w:val="center"/>
          </w:tcPr>
          <w:p w14:paraId="3BF51116" w14:textId="77777777" w:rsidR="00EB738D" w:rsidRPr="00597883" w:rsidRDefault="00EB738D" w:rsidP="003978EE">
            <w:pPr>
              <w:pStyle w:val="TableText10"/>
              <w:tabs>
                <w:tab w:val="left" w:pos="567"/>
              </w:tabs>
              <w:rPr>
                <w:ins w:id="251" w:author="Author"/>
                <w:szCs w:val="22"/>
              </w:rPr>
            </w:pPr>
            <w:ins w:id="252" w:author="Author">
              <w:r w:rsidRPr="00597883">
                <w:rPr>
                  <w:szCs w:val="22"/>
                </w:rPr>
                <w:t>Légzőrendszeri, mellkasi és mediastinalis betegségek és tünetek</w:t>
              </w:r>
            </w:ins>
          </w:p>
        </w:tc>
        <w:tc>
          <w:tcPr>
            <w:tcW w:w="1157" w:type="pct"/>
            <w:vAlign w:val="center"/>
          </w:tcPr>
          <w:p w14:paraId="439D3AC8" w14:textId="77777777" w:rsidR="00EB738D" w:rsidRPr="00597883" w:rsidRDefault="00EB738D" w:rsidP="003978EE">
            <w:pPr>
              <w:pStyle w:val="TableText10"/>
              <w:tabs>
                <w:tab w:val="left" w:pos="567"/>
              </w:tabs>
              <w:rPr>
                <w:ins w:id="253" w:author="Author"/>
                <w:szCs w:val="22"/>
              </w:rPr>
            </w:pPr>
            <w:ins w:id="254" w:author="Author">
              <w:r w:rsidRPr="00597883">
                <w:rPr>
                  <w:szCs w:val="22"/>
                </w:rPr>
                <w:t>Nagyon gyakori</w:t>
              </w:r>
            </w:ins>
          </w:p>
        </w:tc>
        <w:tc>
          <w:tcPr>
            <w:tcW w:w="2260" w:type="pct"/>
            <w:vAlign w:val="center"/>
          </w:tcPr>
          <w:p w14:paraId="01E4D092" w14:textId="66BB4233" w:rsidR="00EB738D" w:rsidRPr="00597883" w:rsidRDefault="00EB738D" w:rsidP="003978EE">
            <w:pPr>
              <w:pStyle w:val="TableText10"/>
              <w:tabs>
                <w:tab w:val="left" w:pos="567"/>
              </w:tabs>
              <w:rPr>
                <w:ins w:id="255" w:author="Author"/>
                <w:szCs w:val="22"/>
              </w:rPr>
            </w:pPr>
            <w:ins w:id="256" w:author="Author">
              <w:r w:rsidRPr="00597883">
                <w:rPr>
                  <w:szCs w:val="22"/>
                </w:rPr>
                <w:t>köhögés</w:t>
              </w:r>
            </w:ins>
          </w:p>
        </w:tc>
      </w:tr>
      <w:tr w:rsidR="00EB738D" w:rsidRPr="00597883" w14:paraId="479239E6" w14:textId="77777777" w:rsidTr="00567281">
        <w:trPr>
          <w:cantSplit/>
          <w:trHeight w:val="360"/>
          <w:ins w:id="257" w:author="Author"/>
        </w:trPr>
        <w:tc>
          <w:tcPr>
            <w:tcW w:w="1583" w:type="pct"/>
            <w:vMerge/>
            <w:vAlign w:val="center"/>
          </w:tcPr>
          <w:p w14:paraId="2FD4B0AD" w14:textId="77777777" w:rsidR="00EB738D" w:rsidRPr="00597883" w:rsidRDefault="00EB738D" w:rsidP="003978EE">
            <w:pPr>
              <w:pStyle w:val="TableText10"/>
              <w:tabs>
                <w:tab w:val="left" w:pos="567"/>
              </w:tabs>
              <w:rPr>
                <w:ins w:id="258" w:author="Author"/>
                <w:szCs w:val="22"/>
              </w:rPr>
            </w:pPr>
          </w:p>
        </w:tc>
        <w:tc>
          <w:tcPr>
            <w:tcW w:w="1157" w:type="pct"/>
            <w:vAlign w:val="center"/>
          </w:tcPr>
          <w:p w14:paraId="0D8AAB27" w14:textId="77777777" w:rsidR="00EB738D" w:rsidRPr="00597883" w:rsidRDefault="00EB738D" w:rsidP="003978EE">
            <w:pPr>
              <w:pStyle w:val="TableText10"/>
              <w:tabs>
                <w:tab w:val="left" w:pos="567"/>
              </w:tabs>
              <w:rPr>
                <w:ins w:id="259" w:author="Author"/>
                <w:szCs w:val="22"/>
              </w:rPr>
            </w:pPr>
            <w:ins w:id="260" w:author="Author">
              <w:r w:rsidRPr="00597883">
                <w:rPr>
                  <w:szCs w:val="22"/>
                </w:rPr>
                <w:t>Gyakori</w:t>
              </w:r>
            </w:ins>
          </w:p>
        </w:tc>
        <w:tc>
          <w:tcPr>
            <w:tcW w:w="2260" w:type="pct"/>
            <w:vAlign w:val="center"/>
          </w:tcPr>
          <w:p w14:paraId="1BD4A387" w14:textId="7C3C9A7D" w:rsidR="00EB738D" w:rsidRPr="00597883" w:rsidRDefault="000F1AB4" w:rsidP="003978EE">
            <w:pPr>
              <w:pStyle w:val="TableText10"/>
              <w:tabs>
                <w:tab w:val="left" w:pos="567"/>
              </w:tabs>
              <w:rPr>
                <w:ins w:id="261" w:author="Author"/>
                <w:szCs w:val="22"/>
              </w:rPr>
            </w:pPr>
            <w:ins w:id="262" w:author="Author">
              <w:r w:rsidRPr="00487F26">
                <w:rPr>
                  <w:bCs/>
                  <w:noProof/>
                  <w:szCs w:val="22"/>
                </w:rPr>
                <w:t xml:space="preserve">dyspnoea, oropharyngealis fájdalom, </w:t>
              </w:r>
              <w:r w:rsidR="00A70566">
                <w:rPr>
                  <w:bCs/>
                  <w:noProof/>
                  <w:szCs w:val="22"/>
                </w:rPr>
                <w:t>pleuralis effusio</w:t>
              </w:r>
              <w:r w:rsidRPr="00487F26">
                <w:rPr>
                  <w:bCs/>
                  <w:noProof/>
                  <w:szCs w:val="22"/>
                </w:rPr>
                <w:t>,</w:t>
              </w:r>
              <w:r w:rsidR="003C62DB" w:rsidRPr="00487F26">
                <w:rPr>
                  <w:bCs/>
                  <w:noProof/>
                  <w:szCs w:val="22"/>
                </w:rPr>
                <w:t xml:space="preserve"> </w:t>
              </w:r>
              <w:r w:rsidRPr="00487F26">
                <w:rPr>
                  <w:bCs/>
                  <w:noProof/>
                  <w:szCs w:val="22"/>
                </w:rPr>
                <w:t>dysphonia, pulmona</w:t>
              </w:r>
              <w:r w:rsidR="003C62DB" w:rsidRPr="00487F26">
                <w:rPr>
                  <w:bCs/>
                  <w:noProof/>
                  <w:szCs w:val="22"/>
                </w:rPr>
                <w:t>lis embolisatio</w:t>
              </w:r>
            </w:ins>
          </w:p>
        </w:tc>
      </w:tr>
      <w:tr w:rsidR="003C62DB" w:rsidRPr="00597883" w14:paraId="51C247A5" w14:textId="77777777" w:rsidTr="00567281">
        <w:trPr>
          <w:cantSplit/>
          <w:ins w:id="263" w:author="Author"/>
        </w:trPr>
        <w:tc>
          <w:tcPr>
            <w:tcW w:w="1583" w:type="pct"/>
            <w:vMerge w:val="restart"/>
            <w:vAlign w:val="center"/>
          </w:tcPr>
          <w:p w14:paraId="4FC40DD0" w14:textId="77777777" w:rsidR="003C62DB" w:rsidRPr="00597883" w:rsidRDefault="003C62DB" w:rsidP="003978EE">
            <w:pPr>
              <w:pStyle w:val="TableText10"/>
              <w:tabs>
                <w:tab w:val="left" w:pos="567"/>
              </w:tabs>
              <w:rPr>
                <w:ins w:id="264" w:author="Author"/>
                <w:szCs w:val="22"/>
              </w:rPr>
            </w:pPr>
            <w:ins w:id="265" w:author="Author">
              <w:r w:rsidRPr="00597883">
                <w:rPr>
                  <w:szCs w:val="22"/>
                </w:rPr>
                <w:t>Emésztőrendszeri betegségek és tünetek</w:t>
              </w:r>
            </w:ins>
          </w:p>
        </w:tc>
        <w:tc>
          <w:tcPr>
            <w:tcW w:w="1157" w:type="pct"/>
            <w:vAlign w:val="center"/>
          </w:tcPr>
          <w:p w14:paraId="2F52B590" w14:textId="77777777" w:rsidR="003C62DB" w:rsidRPr="00597883" w:rsidRDefault="003C62DB" w:rsidP="003978EE">
            <w:pPr>
              <w:pStyle w:val="TableText10"/>
              <w:tabs>
                <w:tab w:val="left" w:pos="567"/>
              </w:tabs>
              <w:rPr>
                <w:ins w:id="266" w:author="Author"/>
                <w:szCs w:val="22"/>
              </w:rPr>
            </w:pPr>
            <w:ins w:id="267" w:author="Author">
              <w:r w:rsidRPr="00597883">
                <w:rPr>
                  <w:szCs w:val="22"/>
                </w:rPr>
                <w:t>Nagyon gyakori</w:t>
              </w:r>
            </w:ins>
          </w:p>
        </w:tc>
        <w:tc>
          <w:tcPr>
            <w:tcW w:w="2260" w:type="pct"/>
            <w:vAlign w:val="center"/>
          </w:tcPr>
          <w:p w14:paraId="130C165A" w14:textId="2A9419F2" w:rsidR="003C62DB" w:rsidRPr="00597883" w:rsidRDefault="003C62DB" w:rsidP="003978EE">
            <w:pPr>
              <w:pStyle w:val="TableText10"/>
              <w:tabs>
                <w:tab w:val="left" w:pos="567"/>
              </w:tabs>
              <w:rPr>
                <w:ins w:id="268" w:author="Author"/>
                <w:szCs w:val="22"/>
              </w:rPr>
            </w:pPr>
            <w:ins w:id="269" w:author="Author">
              <w:r w:rsidRPr="00597883">
                <w:rPr>
                  <w:szCs w:val="22"/>
                </w:rPr>
                <w:t>székrekedés, hányinger, hányás, stomatitis, hasmenés, abdominalis fájdalom, felhas</w:t>
              </w:r>
              <w:r w:rsidR="001C2EEE">
                <w:rPr>
                  <w:szCs w:val="22"/>
                </w:rPr>
                <w:t>i</w:t>
              </w:r>
              <w:r w:rsidRPr="00597883">
                <w:rPr>
                  <w:szCs w:val="22"/>
                </w:rPr>
                <w:t xml:space="preserve"> fájdal</w:t>
              </w:r>
              <w:r w:rsidR="001C2EEE">
                <w:rPr>
                  <w:szCs w:val="22"/>
                </w:rPr>
                <w:t>om</w:t>
              </w:r>
            </w:ins>
          </w:p>
        </w:tc>
      </w:tr>
      <w:tr w:rsidR="003C62DB" w:rsidRPr="00597883" w14:paraId="498DBE14" w14:textId="77777777" w:rsidTr="00567281">
        <w:trPr>
          <w:cantSplit/>
          <w:ins w:id="270" w:author="Author"/>
        </w:trPr>
        <w:tc>
          <w:tcPr>
            <w:tcW w:w="1583" w:type="pct"/>
            <w:vMerge/>
            <w:vAlign w:val="center"/>
          </w:tcPr>
          <w:p w14:paraId="254373B0" w14:textId="77777777" w:rsidR="003C62DB" w:rsidRPr="00597883" w:rsidRDefault="003C62DB" w:rsidP="003978EE">
            <w:pPr>
              <w:pStyle w:val="TableText10"/>
              <w:tabs>
                <w:tab w:val="left" w:pos="567"/>
              </w:tabs>
              <w:rPr>
                <w:ins w:id="271" w:author="Author"/>
                <w:szCs w:val="22"/>
              </w:rPr>
            </w:pPr>
          </w:p>
        </w:tc>
        <w:tc>
          <w:tcPr>
            <w:tcW w:w="1157" w:type="pct"/>
            <w:vAlign w:val="center"/>
          </w:tcPr>
          <w:p w14:paraId="27B9EC3F" w14:textId="77777777" w:rsidR="003C62DB" w:rsidRPr="00597883" w:rsidRDefault="003C62DB" w:rsidP="003978EE">
            <w:pPr>
              <w:pStyle w:val="TableText10"/>
              <w:tabs>
                <w:tab w:val="left" w:pos="567"/>
              </w:tabs>
              <w:rPr>
                <w:ins w:id="272" w:author="Author"/>
                <w:szCs w:val="22"/>
              </w:rPr>
            </w:pPr>
            <w:ins w:id="273" w:author="Author">
              <w:r w:rsidRPr="00597883">
                <w:rPr>
                  <w:szCs w:val="22"/>
                </w:rPr>
                <w:t>Gyakori</w:t>
              </w:r>
            </w:ins>
          </w:p>
        </w:tc>
        <w:tc>
          <w:tcPr>
            <w:tcW w:w="2260" w:type="pct"/>
            <w:vAlign w:val="center"/>
          </w:tcPr>
          <w:p w14:paraId="22A90767" w14:textId="5310B310" w:rsidR="003C62DB" w:rsidRPr="00597883" w:rsidRDefault="003C62DB" w:rsidP="003978EE">
            <w:pPr>
              <w:pStyle w:val="TableText10"/>
              <w:tabs>
                <w:tab w:val="left" w:pos="567"/>
              </w:tabs>
              <w:rPr>
                <w:ins w:id="274" w:author="Author"/>
                <w:szCs w:val="22"/>
              </w:rPr>
            </w:pPr>
            <w:ins w:id="275" w:author="Author">
              <w:r w:rsidRPr="00597883">
                <w:rPr>
                  <w:szCs w:val="22"/>
                </w:rPr>
                <w:t xml:space="preserve">dyspepsia, hasi distensio, hasi diszkomfort, pancreatitis, </w:t>
              </w:r>
              <w:r w:rsidRPr="00597883">
                <w:rPr>
                  <w:noProof/>
                  <w:szCs w:val="22"/>
                </w:rPr>
                <w:t>gastritis, acut pancreatitis</w:t>
              </w:r>
            </w:ins>
          </w:p>
        </w:tc>
      </w:tr>
      <w:tr w:rsidR="003C62DB" w:rsidRPr="00597883" w14:paraId="6657E2F0" w14:textId="77777777" w:rsidTr="00567281">
        <w:trPr>
          <w:cantSplit/>
          <w:ins w:id="276" w:author="Author"/>
        </w:trPr>
        <w:tc>
          <w:tcPr>
            <w:tcW w:w="1583" w:type="pct"/>
            <w:vMerge/>
            <w:vAlign w:val="center"/>
          </w:tcPr>
          <w:p w14:paraId="7D973228" w14:textId="77777777" w:rsidR="003C62DB" w:rsidRPr="00597883" w:rsidRDefault="003C62DB" w:rsidP="003978EE">
            <w:pPr>
              <w:pStyle w:val="TableText10"/>
              <w:tabs>
                <w:tab w:val="left" w:pos="567"/>
              </w:tabs>
              <w:rPr>
                <w:ins w:id="277" w:author="Author"/>
                <w:szCs w:val="22"/>
              </w:rPr>
            </w:pPr>
          </w:p>
        </w:tc>
        <w:tc>
          <w:tcPr>
            <w:tcW w:w="1157" w:type="pct"/>
            <w:vAlign w:val="center"/>
          </w:tcPr>
          <w:p w14:paraId="2C6C1BFF" w14:textId="78C2AA23" w:rsidR="003C62DB" w:rsidRPr="00597883" w:rsidRDefault="003C62DB" w:rsidP="003978EE">
            <w:pPr>
              <w:pStyle w:val="TableText10"/>
              <w:tabs>
                <w:tab w:val="left" w:pos="567"/>
              </w:tabs>
              <w:rPr>
                <w:ins w:id="278" w:author="Author"/>
                <w:szCs w:val="22"/>
              </w:rPr>
            </w:pPr>
            <w:ins w:id="279" w:author="Author">
              <w:r w:rsidRPr="00597883">
                <w:rPr>
                  <w:szCs w:val="22"/>
                </w:rPr>
                <w:t>Nem gyakori</w:t>
              </w:r>
            </w:ins>
          </w:p>
        </w:tc>
        <w:tc>
          <w:tcPr>
            <w:tcW w:w="2260" w:type="pct"/>
            <w:vAlign w:val="center"/>
          </w:tcPr>
          <w:p w14:paraId="4A7ADC07" w14:textId="2CF6F423" w:rsidR="003C62DB" w:rsidRPr="00597883" w:rsidRDefault="00380FCA" w:rsidP="003978EE">
            <w:pPr>
              <w:pStyle w:val="TableText10"/>
              <w:tabs>
                <w:tab w:val="left" w:pos="567"/>
              </w:tabs>
              <w:rPr>
                <w:ins w:id="280" w:author="Author"/>
                <w:szCs w:val="22"/>
              </w:rPr>
            </w:pPr>
            <w:ins w:id="281" w:author="Author">
              <w:r>
                <w:rPr>
                  <w:szCs w:val="22"/>
                </w:rPr>
                <w:t>Szájüregi vérzés</w:t>
              </w:r>
            </w:ins>
          </w:p>
        </w:tc>
      </w:tr>
      <w:tr w:rsidR="000F7E1C" w:rsidRPr="00597883" w14:paraId="6CCC215B" w14:textId="77777777" w:rsidTr="002D0E9A">
        <w:trPr>
          <w:cantSplit/>
          <w:trHeight w:val="516"/>
          <w:ins w:id="282" w:author="Author"/>
        </w:trPr>
        <w:tc>
          <w:tcPr>
            <w:tcW w:w="1583" w:type="pct"/>
            <w:vMerge w:val="restart"/>
            <w:vAlign w:val="center"/>
          </w:tcPr>
          <w:p w14:paraId="5DC1DFED" w14:textId="77777777" w:rsidR="000F7E1C" w:rsidRPr="00597883" w:rsidRDefault="000F7E1C" w:rsidP="003978EE">
            <w:pPr>
              <w:pStyle w:val="TableText10"/>
              <w:tabs>
                <w:tab w:val="left" w:pos="567"/>
              </w:tabs>
              <w:rPr>
                <w:ins w:id="283" w:author="Author"/>
                <w:szCs w:val="22"/>
              </w:rPr>
            </w:pPr>
            <w:ins w:id="284" w:author="Author">
              <w:r w:rsidRPr="00597883">
                <w:rPr>
                  <w:szCs w:val="22"/>
                </w:rPr>
                <w:t>Máj</w:t>
              </w:r>
              <w:r w:rsidRPr="00597883">
                <w:rPr>
                  <w:szCs w:val="22"/>
                </w:rPr>
                <w:noBreakHyphen/>
                <w:t xml:space="preserve"> és epebetegségek, illetve tünetek</w:t>
              </w:r>
            </w:ins>
          </w:p>
        </w:tc>
        <w:tc>
          <w:tcPr>
            <w:tcW w:w="1157" w:type="pct"/>
            <w:vAlign w:val="center"/>
          </w:tcPr>
          <w:p w14:paraId="71B87F0E" w14:textId="4B2F5191" w:rsidR="000F7E1C" w:rsidRPr="00597883" w:rsidRDefault="000F7E1C" w:rsidP="003978EE">
            <w:pPr>
              <w:pStyle w:val="TableText10"/>
              <w:tabs>
                <w:tab w:val="left" w:pos="567"/>
              </w:tabs>
              <w:rPr>
                <w:ins w:id="285" w:author="Author"/>
                <w:szCs w:val="22"/>
              </w:rPr>
            </w:pPr>
            <w:ins w:id="286" w:author="Author">
              <w:r w:rsidRPr="00597883">
                <w:rPr>
                  <w:szCs w:val="22"/>
                </w:rPr>
                <w:t>Gyakori</w:t>
              </w:r>
            </w:ins>
          </w:p>
        </w:tc>
        <w:tc>
          <w:tcPr>
            <w:tcW w:w="2260" w:type="pct"/>
            <w:vAlign w:val="center"/>
          </w:tcPr>
          <w:p w14:paraId="4DEF34DF" w14:textId="4EF7962C" w:rsidR="000F7E1C" w:rsidRPr="00597883" w:rsidRDefault="000F7E1C" w:rsidP="003978EE">
            <w:pPr>
              <w:pStyle w:val="TableText10"/>
              <w:tabs>
                <w:tab w:val="left" w:pos="567"/>
              </w:tabs>
              <w:rPr>
                <w:ins w:id="287" w:author="Author"/>
                <w:szCs w:val="22"/>
              </w:rPr>
            </w:pPr>
            <w:ins w:id="288" w:author="Author">
              <w:r w:rsidRPr="00487F26">
                <w:rPr>
                  <w:bCs/>
                  <w:noProof/>
                  <w:szCs w:val="22"/>
                </w:rPr>
                <w:t>hepatotoxicitás, hyperbilirubinaemia, hypertransaminasaemia, toxicus hepatitis</w:t>
              </w:r>
              <w:r w:rsidRPr="00597883">
                <w:rPr>
                  <w:szCs w:val="22"/>
                </w:rPr>
                <w:t xml:space="preserve"> </w:t>
              </w:r>
            </w:ins>
          </w:p>
        </w:tc>
      </w:tr>
      <w:tr w:rsidR="00EB738D" w:rsidRPr="00597883" w14:paraId="70F864F5" w14:textId="77777777" w:rsidTr="00567281">
        <w:trPr>
          <w:cantSplit/>
          <w:ins w:id="289" w:author="Author"/>
        </w:trPr>
        <w:tc>
          <w:tcPr>
            <w:tcW w:w="1583" w:type="pct"/>
            <w:vMerge/>
            <w:vAlign w:val="center"/>
          </w:tcPr>
          <w:p w14:paraId="4F76C67A" w14:textId="77777777" w:rsidR="00EB738D" w:rsidRPr="00597883" w:rsidRDefault="00EB738D" w:rsidP="003978EE">
            <w:pPr>
              <w:pStyle w:val="TableText10"/>
              <w:tabs>
                <w:tab w:val="left" w:pos="567"/>
              </w:tabs>
              <w:rPr>
                <w:ins w:id="290" w:author="Author"/>
                <w:szCs w:val="22"/>
              </w:rPr>
            </w:pPr>
          </w:p>
        </w:tc>
        <w:tc>
          <w:tcPr>
            <w:tcW w:w="1157" w:type="pct"/>
            <w:vAlign w:val="center"/>
          </w:tcPr>
          <w:p w14:paraId="1AA91508" w14:textId="77777777" w:rsidR="00EB738D" w:rsidRPr="00597883" w:rsidRDefault="00EB738D" w:rsidP="003978EE">
            <w:pPr>
              <w:pStyle w:val="TableText10"/>
              <w:tabs>
                <w:tab w:val="left" w:pos="567"/>
              </w:tabs>
              <w:rPr>
                <w:ins w:id="291" w:author="Author"/>
                <w:szCs w:val="22"/>
              </w:rPr>
            </w:pPr>
            <w:ins w:id="292" w:author="Author">
              <w:r w:rsidRPr="00597883">
                <w:rPr>
                  <w:szCs w:val="22"/>
                </w:rPr>
                <w:t>Nem gyakori</w:t>
              </w:r>
            </w:ins>
          </w:p>
        </w:tc>
        <w:tc>
          <w:tcPr>
            <w:tcW w:w="2260" w:type="pct"/>
            <w:vAlign w:val="center"/>
          </w:tcPr>
          <w:p w14:paraId="63989E29" w14:textId="49B918AD" w:rsidR="00EB738D" w:rsidRPr="00597883" w:rsidRDefault="009D3F0C" w:rsidP="003978EE">
            <w:pPr>
              <w:pStyle w:val="TableText10"/>
              <w:tabs>
                <w:tab w:val="left" w:pos="567"/>
              </w:tabs>
              <w:rPr>
                <w:ins w:id="293" w:author="Author"/>
                <w:szCs w:val="22"/>
              </w:rPr>
            </w:pPr>
            <w:ins w:id="294" w:author="Author">
              <w:r w:rsidRPr="00487F26">
                <w:rPr>
                  <w:bCs/>
                  <w:noProof/>
                  <w:szCs w:val="22"/>
                </w:rPr>
                <w:t>gyógyszer okozta máj</w:t>
              </w:r>
              <w:del w:id="295" w:author="HU OGYI 8.3" w:date="2026-02-12T11:16:00Z" w16du:dateUtc="2026-02-12T10:16:00Z">
                <w:r w:rsidRPr="00487F26" w:rsidDel="00305CBB">
                  <w:rPr>
                    <w:bCs/>
                    <w:noProof/>
                    <w:szCs w:val="22"/>
                  </w:rPr>
                  <w:delText>sérülés</w:delText>
                </w:r>
              </w:del>
            </w:ins>
            <w:ins w:id="296" w:author="HU OGYI 8.3" w:date="2026-02-12T11:16:00Z" w16du:dateUtc="2026-02-12T10:16:00Z">
              <w:r w:rsidR="00305CBB">
                <w:rPr>
                  <w:bCs/>
                  <w:noProof/>
                  <w:szCs w:val="22"/>
                </w:rPr>
                <w:t>károsodás</w:t>
              </w:r>
            </w:ins>
            <w:ins w:id="297" w:author="Author">
              <w:r w:rsidRPr="00487F26">
                <w:rPr>
                  <w:bCs/>
                  <w:noProof/>
                  <w:szCs w:val="22"/>
                </w:rPr>
                <w:t xml:space="preserve">, hepatobilliaris betegség, </w:t>
              </w:r>
              <w:r w:rsidR="00C70B9C">
                <w:rPr>
                  <w:bCs/>
                  <w:noProof/>
                  <w:szCs w:val="22"/>
                </w:rPr>
                <w:t>májkárosodás</w:t>
              </w:r>
            </w:ins>
          </w:p>
        </w:tc>
      </w:tr>
      <w:tr w:rsidR="00EB738D" w:rsidRPr="00597883" w14:paraId="634F202E" w14:textId="77777777" w:rsidTr="00567281">
        <w:trPr>
          <w:cantSplit/>
          <w:ins w:id="298" w:author="Author"/>
        </w:trPr>
        <w:tc>
          <w:tcPr>
            <w:tcW w:w="1583" w:type="pct"/>
            <w:vMerge w:val="restart"/>
            <w:vAlign w:val="center"/>
          </w:tcPr>
          <w:p w14:paraId="0445F196" w14:textId="77777777" w:rsidR="00EB738D" w:rsidRPr="00597883" w:rsidRDefault="00EB738D" w:rsidP="003978EE">
            <w:pPr>
              <w:pStyle w:val="TableText10"/>
              <w:tabs>
                <w:tab w:val="left" w:pos="567"/>
              </w:tabs>
              <w:rPr>
                <w:ins w:id="299" w:author="Author"/>
                <w:szCs w:val="22"/>
              </w:rPr>
            </w:pPr>
            <w:ins w:id="300" w:author="Author">
              <w:r w:rsidRPr="00597883">
                <w:rPr>
                  <w:szCs w:val="22"/>
                </w:rPr>
                <w:t xml:space="preserve">A bőr és a bőr alatti szövet betegségei és tünetei </w:t>
              </w:r>
            </w:ins>
          </w:p>
        </w:tc>
        <w:tc>
          <w:tcPr>
            <w:tcW w:w="1157" w:type="pct"/>
            <w:vAlign w:val="center"/>
          </w:tcPr>
          <w:p w14:paraId="0A51AE3C" w14:textId="77777777" w:rsidR="00EB738D" w:rsidRPr="00597883" w:rsidRDefault="00EB738D" w:rsidP="003978EE">
            <w:pPr>
              <w:pStyle w:val="TableText10"/>
              <w:tabs>
                <w:tab w:val="left" w:pos="567"/>
              </w:tabs>
              <w:rPr>
                <w:ins w:id="301" w:author="Author"/>
                <w:szCs w:val="22"/>
              </w:rPr>
            </w:pPr>
            <w:ins w:id="302" w:author="Author">
              <w:r w:rsidRPr="00597883">
                <w:rPr>
                  <w:szCs w:val="22"/>
                </w:rPr>
                <w:t>Nagyon gyakori</w:t>
              </w:r>
            </w:ins>
          </w:p>
        </w:tc>
        <w:tc>
          <w:tcPr>
            <w:tcW w:w="2260" w:type="pct"/>
            <w:vAlign w:val="center"/>
          </w:tcPr>
          <w:p w14:paraId="7A95E3BF" w14:textId="4F8B754B" w:rsidR="00EB738D" w:rsidRPr="00597883" w:rsidRDefault="00EB738D" w:rsidP="003978EE">
            <w:pPr>
              <w:pStyle w:val="TableText10"/>
              <w:tabs>
                <w:tab w:val="left" w:pos="567"/>
              </w:tabs>
              <w:rPr>
                <w:ins w:id="303" w:author="Author"/>
                <w:szCs w:val="22"/>
              </w:rPr>
            </w:pPr>
            <w:ins w:id="304" w:author="Author">
              <w:r w:rsidRPr="00597883">
                <w:rPr>
                  <w:szCs w:val="22"/>
                </w:rPr>
                <w:t>bőrkiütés, száraz bőr</w:t>
              </w:r>
            </w:ins>
          </w:p>
        </w:tc>
      </w:tr>
      <w:tr w:rsidR="00EB738D" w:rsidRPr="00597883" w14:paraId="201A4027" w14:textId="77777777" w:rsidTr="00567281">
        <w:trPr>
          <w:cantSplit/>
          <w:trHeight w:val="385"/>
          <w:ins w:id="305" w:author="Author"/>
        </w:trPr>
        <w:tc>
          <w:tcPr>
            <w:tcW w:w="1583" w:type="pct"/>
            <w:vMerge/>
            <w:vAlign w:val="center"/>
          </w:tcPr>
          <w:p w14:paraId="6D92600C" w14:textId="77777777" w:rsidR="00EB738D" w:rsidRPr="00597883" w:rsidRDefault="00EB738D" w:rsidP="003978EE">
            <w:pPr>
              <w:pStyle w:val="TableText10"/>
              <w:tabs>
                <w:tab w:val="left" w:pos="567"/>
              </w:tabs>
              <w:rPr>
                <w:ins w:id="306" w:author="Author"/>
                <w:szCs w:val="22"/>
              </w:rPr>
            </w:pPr>
          </w:p>
        </w:tc>
        <w:tc>
          <w:tcPr>
            <w:tcW w:w="1157" w:type="pct"/>
            <w:vAlign w:val="center"/>
          </w:tcPr>
          <w:p w14:paraId="237B964F" w14:textId="77777777" w:rsidR="00EB738D" w:rsidRPr="00597883" w:rsidRDefault="00EB738D" w:rsidP="003978EE">
            <w:pPr>
              <w:pStyle w:val="TableText10"/>
              <w:tabs>
                <w:tab w:val="left" w:pos="567"/>
              </w:tabs>
              <w:rPr>
                <w:ins w:id="307" w:author="Author"/>
                <w:szCs w:val="22"/>
              </w:rPr>
            </w:pPr>
            <w:ins w:id="308" w:author="Author">
              <w:r w:rsidRPr="00597883">
                <w:rPr>
                  <w:szCs w:val="22"/>
                </w:rPr>
                <w:t>Gyakori</w:t>
              </w:r>
            </w:ins>
          </w:p>
        </w:tc>
        <w:tc>
          <w:tcPr>
            <w:tcW w:w="2260" w:type="pct"/>
            <w:vAlign w:val="center"/>
          </w:tcPr>
          <w:p w14:paraId="5742288B" w14:textId="03CC0CE9" w:rsidR="00EB738D" w:rsidRPr="00597883" w:rsidRDefault="009D3F0C" w:rsidP="003978EE">
            <w:pPr>
              <w:pStyle w:val="TableText10"/>
              <w:tabs>
                <w:tab w:val="left" w:pos="567"/>
              </w:tabs>
              <w:rPr>
                <w:ins w:id="309" w:author="Author"/>
                <w:szCs w:val="22"/>
              </w:rPr>
            </w:pPr>
            <w:ins w:id="310" w:author="Author">
              <w:r w:rsidRPr="00597883">
                <w:rPr>
                  <w:szCs w:val="22"/>
                </w:rPr>
                <w:t>pruritus,</w:t>
              </w:r>
              <w:r w:rsidR="00EB738D" w:rsidRPr="00597883">
                <w:rPr>
                  <w:szCs w:val="22"/>
                </w:rPr>
                <w:t xml:space="preserve"> alopecia, </w:t>
              </w:r>
              <w:r w:rsidR="00EB738D" w:rsidRPr="00597883">
                <w:rPr>
                  <w:noProof/>
                  <w:szCs w:val="22"/>
                </w:rPr>
                <w:t>maculo-papulosus kiütés</w:t>
              </w:r>
            </w:ins>
          </w:p>
        </w:tc>
      </w:tr>
      <w:tr w:rsidR="00EB738D" w:rsidRPr="00597883" w14:paraId="4BA57A3F" w14:textId="77777777" w:rsidTr="00567281">
        <w:trPr>
          <w:cantSplit/>
          <w:ins w:id="311" w:author="Author"/>
        </w:trPr>
        <w:tc>
          <w:tcPr>
            <w:tcW w:w="1583" w:type="pct"/>
            <w:vMerge w:val="restart"/>
            <w:vAlign w:val="center"/>
          </w:tcPr>
          <w:p w14:paraId="2A1BE1F9" w14:textId="77777777" w:rsidR="00EB738D" w:rsidRPr="00597883" w:rsidRDefault="00EB738D" w:rsidP="003978EE">
            <w:pPr>
              <w:pStyle w:val="TableText10"/>
              <w:tabs>
                <w:tab w:val="left" w:pos="567"/>
              </w:tabs>
              <w:rPr>
                <w:ins w:id="312" w:author="Author"/>
                <w:szCs w:val="22"/>
              </w:rPr>
            </w:pPr>
            <w:ins w:id="313" w:author="Author">
              <w:r w:rsidRPr="00597883">
                <w:rPr>
                  <w:szCs w:val="22"/>
                </w:rPr>
                <w:t>A csont</w:t>
              </w:r>
              <w:r w:rsidRPr="00597883">
                <w:rPr>
                  <w:szCs w:val="22"/>
                </w:rPr>
                <w:noBreakHyphen/>
                <w:t xml:space="preserve"> és izomrendszer, valamint a kötőszövet betegségei és tünetei</w:t>
              </w:r>
            </w:ins>
          </w:p>
        </w:tc>
        <w:tc>
          <w:tcPr>
            <w:tcW w:w="1157" w:type="pct"/>
            <w:vAlign w:val="center"/>
          </w:tcPr>
          <w:p w14:paraId="0AB8E414" w14:textId="77777777" w:rsidR="00EB738D" w:rsidRPr="00597883" w:rsidRDefault="00EB738D" w:rsidP="003978EE">
            <w:pPr>
              <w:pStyle w:val="TableText10"/>
              <w:tabs>
                <w:tab w:val="left" w:pos="567"/>
              </w:tabs>
              <w:rPr>
                <w:ins w:id="314" w:author="Author"/>
                <w:szCs w:val="22"/>
              </w:rPr>
            </w:pPr>
            <w:ins w:id="315" w:author="Author">
              <w:r w:rsidRPr="00597883">
                <w:rPr>
                  <w:szCs w:val="22"/>
                </w:rPr>
                <w:t>Nagyon gyakori</w:t>
              </w:r>
            </w:ins>
          </w:p>
        </w:tc>
        <w:tc>
          <w:tcPr>
            <w:tcW w:w="2260" w:type="pct"/>
            <w:vAlign w:val="center"/>
          </w:tcPr>
          <w:p w14:paraId="721285D7" w14:textId="25F54636" w:rsidR="00EB738D" w:rsidRPr="00597883" w:rsidRDefault="009D3F0C" w:rsidP="003978EE">
            <w:pPr>
              <w:pStyle w:val="TableText10"/>
              <w:tabs>
                <w:tab w:val="left" w:pos="567"/>
              </w:tabs>
              <w:rPr>
                <w:ins w:id="316" w:author="Author"/>
                <w:szCs w:val="22"/>
              </w:rPr>
            </w:pPr>
            <w:ins w:id="317" w:author="Author">
              <w:r w:rsidRPr="00597883">
                <w:rPr>
                  <w:szCs w:val="22"/>
                </w:rPr>
                <w:t xml:space="preserve">hátfájdalom, végtagfájdalom, </w:t>
              </w:r>
              <w:r w:rsidR="00EB738D" w:rsidRPr="00597883">
                <w:rPr>
                  <w:szCs w:val="22"/>
                </w:rPr>
                <w:t>arthralgia, myalgia</w:t>
              </w:r>
            </w:ins>
          </w:p>
        </w:tc>
      </w:tr>
      <w:tr w:rsidR="00EB738D" w:rsidRPr="00597883" w14:paraId="0867B86F" w14:textId="77777777" w:rsidTr="00567281">
        <w:trPr>
          <w:cantSplit/>
          <w:ins w:id="318" w:author="Author"/>
        </w:trPr>
        <w:tc>
          <w:tcPr>
            <w:tcW w:w="1583" w:type="pct"/>
            <w:vMerge/>
            <w:vAlign w:val="center"/>
          </w:tcPr>
          <w:p w14:paraId="264FA784" w14:textId="77777777" w:rsidR="00EB738D" w:rsidRPr="00597883" w:rsidRDefault="00EB738D" w:rsidP="003978EE">
            <w:pPr>
              <w:pStyle w:val="TableText10"/>
              <w:tabs>
                <w:tab w:val="left" w:pos="567"/>
              </w:tabs>
              <w:rPr>
                <w:ins w:id="319" w:author="Author"/>
                <w:szCs w:val="22"/>
              </w:rPr>
            </w:pPr>
          </w:p>
        </w:tc>
        <w:tc>
          <w:tcPr>
            <w:tcW w:w="1157" w:type="pct"/>
            <w:vAlign w:val="center"/>
          </w:tcPr>
          <w:p w14:paraId="58DA4A9E" w14:textId="77777777" w:rsidR="00EB738D" w:rsidRPr="00597883" w:rsidRDefault="00EB738D" w:rsidP="003978EE">
            <w:pPr>
              <w:pStyle w:val="TableText10"/>
              <w:tabs>
                <w:tab w:val="left" w:pos="567"/>
              </w:tabs>
              <w:rPr>
                <w:ins w:id="320" w:author="Author"/>
                <w:szCs w:val="22"/>
              </w:rPr>
            </w:pPr>
            <w:ins w:id="321" w:author="Author">
              <w:r w:rsidRPr="00597883">
                <w:rPr>
                  <w:szCs w:val="22"/>
                </w:rPr>
                <w:t>Gyakori</w:t>
              </w:r>
            </w:ins>
          </w:p>
        </w:tc>
        <w:tc>
          <w:tcPr>
            <w:tcW w:w="2260" w:type="pct"/>
            <w:vAlign w:val="center"/>
          </w:tcPr>
          <w:p w14:paraId="496D7D2B" w14:textId="5BC0CF88" w:rsidR="00EB738D" w:rsidRPr="00597883" w:rsidRDefault="009D3F0C" w:rsidP="003978EE">
            <w:pPr>
              <w:pStyle w:val="TableText10"/>
              <w:tabs>
                <w:tab w:val="left" w:pos="567"/>
              </w:tabs>
              <w:rPr>
                <w:ins w:id="322" w:author="Author"/>
                <w:szCs w:val="22"/>
              </w:rPr>
            </w:pPr>
            <w:ins w:id="323" w:author="Author">
              <w:r w:rsidRPr="00597883">
                <w:rPr>
                  <w:szCs w:val="22"/>
                </w:rPr>
                <w:t>csont</w:t>
              </w:r>
              <w:r w:rsidR="00EB738D" w:rsidRPr="00597883">
                <w:rPr>
                  <w:szCs w:val="22"/>
                </w:rPr>
                <w:t xml:space="preserve">fájdalom, nyaki fájdalom, </w:t>
              </w:r>
              <w:r w:rsidRPr="00597883">
                <w:rPr>
                  <w:szCs w:val="22"/>
                </w:rPr>
                <w:t>izomgörcs</w:t>
              </w:r>
            </w:ins>
          </w:p>
        </w:tc>
      </w:tr>
      <w:tr w:rsidR="00EB738D" w:rsidRPr="00597883" w14:paraId="380ECFD0" w14:textId="77777777" w:rsidTr="00567281">
        <w:trPr>
          <w:cantSplit/>
          <w:ins w:id="324" w:author="Author"/>
        </w:trPr>
        <w:tc>
          <w:tcPr>
            <w:tcW w:w="1583" w:type="pct"/>
            <w:vMerge w:val="restart"/>
            <w:vAlign w:val="center"/>
          </w:tcPr>
          <w:p w14:paraId="69448849" w14:textId="77777777" w:rsidR="00EB738D" w:rsidRPr="00597883" w:rsidRDefault="00EB738D" w:rsidP="003978EE">
            <w:pPr>
              <w:pStyle w:val="TableText10"/>
              <w:tabs>
                <w:tab w:val="left" w:pos="567"/>
              </w:tabs>
              <w:rPr>
                <w:ins w:id="325" w:author="Author"/>
                <w:szCs w:val="22"/>
              </w:rPr>
            </w:pPr>
            <w:ins w:id="326" w:author="Author">
              <w:r w:rsidRPr="00597883">
                <w:rPr>
                  <w:szCs w:val="22"/>
                </w:rPr>
                <w:t>Általános tünetek, az alkalmazás helyén fellépő reakciók</w:t>
              </w:r>
            </w:ins>
          </w:p>
        </w:tc>
        <w:tc>
          <w:tcPr>
            <w:tcW w:w="1157" w:type="pct"/>
            <w:vAlign w:val="center"/>
          </w:tcPr>
          <w:p w14:paraId="052D5009" w14:textId="77777777" w:rsidR="00EB738D" w:rsidRPr="00597883" w:rsidRDefault="00EB738D" w:rsidP="003978EE">
            <w:pPr>
              <w:pStyle w:val="TableText10"/>
              <w:tabs>
                <w:tab w:val="left" w:pos="567"/>
              </w:tabs>
              <w:rPr>
                <w:ins w:id="327" w:author="Author"/>
                <w:szCs w:val="22"/>
              </w:rPr>
            </w:pPr>
            <w:ins w:id="328" w:author="Author">
              <w:r w:rsidRPr="00597883">
                <w:rPr>
                  <w:szCs w:val="22"/>
                </w:rPr>
                <w:t>Nagyon gyakori</w:t>
              </w:r>
            </w:ins>
          </w:p>
        </w:tc>
        <w:tc>
          <w:tcPr>
            <w:tcW w:w="2260" w:type="pct"/>
            <w:vAlign w:val="center"/>
          </w:tcPr>
          <w:p w14:paraId="366411E2" w14:textId="12E4AB76" w:rsidR="00EB738D" w:rsidRPr="00597883" w:rsidRDefault="00714CD3" w:rsidP="003978EE">
            <w:pPr>
              <w:pStyle w:val="TableText10"/>
              <w:tabs>
                <w:tab w:val="left" w:pos="567"/>
              </w:tabs>
              <w:rPr>
                <w:ins w:id="329" w:author="Author"/>
                <w:szCs w:val="22"/>
              </w:rPr>
            </w:pPr>
            <w:ins w:id="330" w:author="Author">
              <w:r w:rsidRPr="00597883">
                <w:rPr>
                  <w:szCs w:val="22"/>
                </w:rPr>
                <w:t xml:space="preserve">pyrexia, </w:t>
              </w:r>
              <w:r w:rsidR="00EB738D" w:rsidRPr="00597883">
                <w:rPr>
                  <w:szCs w:val="22"/>
                </w:rPr>
                <w:t>fáradtság, asthenia, perifériás oedema</w:t>
              </w:r>
            </w:ins>
          </w:p>
        </w:tc>
      </w:tr>
      <w:tr w:rsidR="00EB738D" w:rsidRPr="00597883" w14:paraId="440CF065" w14:textId="77777777" w:rsidTr="00567281">
        <w:trPr>
          <w:cantSplit/>
          <w:ins w:id="331" w:author="Author"/>
        </w:trPr>
        <w:tc>
          <w:tcPr>
            <w:tcW w:w="1583" w:type="pct"/>
            <w:vMerge/>
            <w:vAlign w:val="center"/>
          </w:tcPr>
          <w:p w14:paraId="2B4727B2" w14:textId="77777777" w:rsidR="00EB738D" w:rsidRPr="00597883" w:rsidRDefault="00EB738D" w:rsidP="003978EE">
            <w:pPr>
              <w:pStyle w:val="TableText10"/>
              <w:tabs>
                <w:tab w:val="left" w:pos="567"/>
              </w:tabs>
              <w:rPr>
                <w:ins w:id="332" w:author="Author"/>
                <w:szCs w:val="22"/>
              </w:rPr>
            </w:pPr>
          </w:p>
        </w:tc>
        <w:tc>
          <w:tcPr>
            <w:tcW w:w="1157" w:type="pct"/>
            <w:vAlign w:val="center"/>
          </w:tcPr>
          <w:p w14:paraId="63CA95ED" w14:textId="77777777" w:rsidR="00EB738D" w:rsidRPr="00597883" w:rsidRDefault="00EB738D" w:rsidP="003978EE">
            <w:pPr>
              <w:pStyle w:val="TableText10"/>
              <w:tabs>
                <w:tab w:val="left" w:pos="567"/>
              </w:tabs>
              <w:rPr>
                <w:ins w:id="333" w:author="Author"/>
                <w:szCs w:val="22"/>
              </w:rPr>
            </w:pPr>
            <w:ins w:id="334" w:author="Author">
              <w:r w:rsidRPr="00597883">
                <w:rPr>
                  <w:szCs w:val="22"/>
                </w:rPr>
                <w:t>Gyakori</w:t>
              </w:r>
            </w:ins>
          </w:p>
        </w:tc>
        <w:tc>
          <w:tcPr>
            <w:tcW w:w="2260" w:type="pct"/>
            <w:vAlign w:val="center"/>
          </w:tcPr>
          <w:p w14:paraId="6DE6A320" w14:textId="78E197BE" w:rsidR="00EB738D" w:rsidRPr="00597883" w:rsidRDefault="00EB738D" w:rsidP="003978EE">
            <w:pPr>
              <w:pStyle w:val="TableText10"/>
              <w:tabs>
                <w:tab w:val="left" w:pos="567"/>
              </w:tabs>
              <w:rPr>
                <w:ins w:id="335" w:author="Author"/>
                <w:szCs w:val="22"/>
              </w:rPr>
            </w:pPr>
            <w:ins w:id="336" w:author="Author">
              <w:r w:rsidRPr="00597883">
                <w:rPr>
                  <w:noProof/>
                  <w:szCs w:val="22"/>
                </w:rPr>
                <w:t>mellkasi fájdalom</w:t>
              </w:r>
              <w:r w:rsidR="00714CD3" w:rsidRPr="00597883">
                <w:rPr>
                  <w:noProof/>
                  <w:szCs w:val="22"/>
                </w:rPr>
                <w:t>, fájdalom</w:t>
              </w:r>
            </w:ins>
          </w:p>
        </w:tc>
      </w:tr>
      <w:tr w:rsidR="003978EE" w:rsidRPr="00597883" w14:paraId="180A3858" w14:textId="77777777" w:rsidTr="00567281">
        <w:trPr>
          <w:cantSplit/>
          <w:ins w:id="337" w:author="Author"/>
        </w:trPr>
        <w:tc>
          <w:tcPr>
            <w:tcW w:w="1583" w:type="pct"/>
            <w:vMerge w:val="restart"/>
            <w:vAlign w:val="center"/>
          </w:tcPr>
          <w:p w14:paraId="7800C20F" w14:textId="034AF2A2" w:rsidR="003978EE" w:rsidRPr="00597883" w:rsidRDefault="000E78FC" w:rsidP="003978EE">
            <w:pPr>
              <w:pStyle w:val="TableText10"/>
              <w:tabs>
                <w:tab w:val="left" w:pos="567"/>
              </w:tabs>
              <w:rPr>
                <w:ins w:id="338" w:author="Author"/>
                <w:szCs w:val="22"/>
              </w:rPr>
            </w:pPr>
            <w:ins w:id="339" w:author="Author">
              <w:r w:rsidRPr="000E78FC">
                <w:rPr>
                  <w:bCs/>
                  <w:szCs w:val="22"/>
                </w:rPr>
                <w:t>Laboratóriumi és egyéb v</w:t>
              </w:r>
              <w:r w:rsidR="003978EE" w:rsidRPr="00597883">
                <w:rPr>
                  <w:bCs/>
                  <w:szCs w:val="22"/>
                </w:rPr>
                <w:t>i</w:t>
              </w:r>
              <w:r w:rsidR="00A70566">
                <w:rPr>
                  <w:bCs/>
                  <w:szCs w:val="22"/>
                </w:rPr>
                <w:t>zs</w:t>
              </w:r>
              <w:r w:rsidR="003978EE" w:rsidRPr="00597883">
                <w:rPr>
                  <w:bCs/>
                  <w:szCs w:val="22"/>
                </w:rPr>
                <w:t>gálatok</w:t>
              </w:r>
              <w:r w:rsidR="006F781B">
                <w:rPr>
                  <w:bCs/>
                  <w:szCs w:val="22"/>
                </w:rPr>
                <w:t xml:space="preserve"> </w:t>
              </w:r>
              <w:r w:rsidR="006F781B" w:rsidRPr="000E78FC">
                <w:rPr>
                  <w:bCs/>
                  <w:szCs w:val="22"/>
                </w:rPr>
                <w:t>eredményei</w:t>
              </w:r>
            </w:ins>
          </w:p>
        </w:tc>
        <w:tc>
          <w:tcPr>
            <w:tcW w:w="1157" w:type="pct"/>
            <w:vAlign w:val="center"/>
          </w:tcPr>
          <w:p w14:paraId="5021C44A" w14:textId="3BFBEBEF" w:rsidR="003978EE" w:rsidRPr="00597883" w:rsidRDefault="003978EE" w:rsidP="003978EE">
            <w:pPr>
              <w:pStyle w:val="TableText10"/>
              <w:tabs>
                <w:tab w:val="left" w:pos="567"/>
              </w:tabs>
              <w:rPr>
                <w:ins w:id="340" w:author="Author"/>
                <w:szCs w:val="22"/>
              </w:rPr>
            </w:pPr>
            <w:ins w:id="341" w:author="Author">
              <w:r w:rsidRPr="00597883">
                <w:rPr>
                  <w:bCs/>
                  <w:szCs w:val="22"/>
                </w:rPr>
                <w:t>Nagyon gyakori</w:t>
              </w:r>
            </w:ins>
          </w:p>
        </w:tc>
        <w:tc>
          <w:tcPr>
            <w:tcW w:w="2260" w:type="pct"/>
            <w:vAlign w:val="center"/>
          </w:tcPr>
          <w:p w14:paraId="3A743B0D" w14:textId="5A8A0047" w:rsidR="003978EE" w:rsidRPr="00597883" w:rsidRDefault="00FA211F" w:rsidP="003978EE">
            <w:pPr>
              <w:pStyle w:val="TableText10"/>
              <w:tabs>
                <w:tab w:val="left" w:pos="567"/>
              </w:tabs>
              <w:rPr>
                <w:ins w:id="342" w:author="Author"/>
                <w:noProof/>
                <w:szCs w:val="22"/>
              </w:rPr>
            </w:pPr>
            <w:ins w:id="343" w:author="Author">
              <w:r>
                <w:rPr>
                  <w:bCs/>
                  <w:noProof/>
                  <w:szCs w:val="22"/>
                </w:rPr>
                <w:t xml:space="preserve">emelkedett </w:t>
              </w:r>
            </w:ins>
            <w:ins w:id="344" w:author="HU OGYI 8.3" w:date="2026-02-12T11:20:00Z" w16du:dateUtc="2026-02-12T10:20:00Z">
              <w:r w:rsidR="00791A75" w:rsidRPr="00C6719D">
                <w:rPr>
                  <w:color w:val="000000"/>
                  <w:lang w:eastAsia="hu-HU"/>
                </w:rPr>
                <w:t>glutamát-piruvát-transzamináz</w:t>
              </w:r>
              <w:r w:rsidR="00791A75">
                <w:rPr>
                  <w:color w:val="000000"/>
                  <w:lang w:eastAsia="hu-HU"/>
                </w:rPr>
                <w:t xml:space="preserve"> (ALAT/GPT)</w:t>
              </w:r>
            </w:ins>
            <w:ins w:id="345" w:author="HU OGYI 8.3" w:date="2026-02-12T11:21:00Z" w16du:dateUtc="2026-02-12T10:21:00Z">
              <w:r w:rsidR="00791A75">
                <w:rPr>
                  <w:color w:val="000000"/>
                  <w:lang w:eastAsia="hu-HU"/>
                </w:rPr>
                <w:t>-szint</w:t>
              </w:r>
            </w:ins>
            <w:ins w:id="346" w:author="Author">
              <w:del w:id="347" w:author="HU OGYI 8.3" w:date="2026-02-12T11:20:00Z" w16du:dateUtc="2026-02-12T10:20:00Z">
                <w:r w:rsidR="003978EE" w:rsidRPr="00487F26" w:rsidDel="00791A75">
                  <w:rPr>
                    <w:bCs/>
                    <w:noProof/>
                    <w:szCs w:val="22"/>
                  </w:rPr>
                  <w:delText>alanin-aminotranszferáz</w:delText>
                </w:r>
                <w:r w:rsidDel="00791A75">
                  <w:rPr>
                    <w:bCs/>
                    <w:noProof/>
                    <w:szCs w:val="22"/>
                  </w:rPr>
                  <w:delText>-szint</w:delText>
                </w:r>
              </w:del>
              <w:r w:rsidR="003978EE" w:rsidRPr="00487F26">
                <w:rPr>
                  <w:bCs/>
                  <w:noProof/>
                  <w:szCs w:val="22"/>
                </w:rPr>
                <w:t xml:space="preserve">, </w:t>
              </w:r>
              <w:r w:rsidR="004F1784">
                <w:rPr>
                  <w:bCs/>
                  <w:noProof/>
                  <w:szCs w:val="22"/>
                </w:rPr>
                <w:t xml:space="preserve">emelkedett </w:t>
              </w:r>
              <w:r w:rsidR="003978EE" w:rsidRPr="00487F26">
                <w:rPr>
                  <w:bCs/>
                  <w:noProof/>
                  <w:szCs w:val="22"/>
                </w:rPr>
                <w:t>lipáz</w:t>
              </w:r>
              <w:del w:id="348" w:author="Author">
                <w:r w:rsidR="003978EE" w:rsidRPr="00487F26" w:rsidDel="004F1784">
                  <w:rPr>
                    <w:bCs/>
                    <w:noProof/>
                    <w:szCs w:val="22"/>
                  </w:rPr>
                  <w:delText xml:space="preserve"> </w:delText>
                </w:r>
              </w:del>
              <w:r w:rsidR="004F1784">
                <w:rPr>
                  <w:bCs/>
                  <w:noProof/>
                  <w:szCs w:val="22"/>
                </w:rPr>
                <w:t>-szint</w:t>
              </w:r>
              <w:del w:id="349" w:author="Author">
                <w:r w:rsidR="003978EE" w:rsidRPr="00487F26" w:rsidDel="004F1784">
                  <w:rPr>
                    <w:bCs/>
                    <w:noProof/>
                    <w:szCs w:val="22"/>
                  </w:rPr>
                  <w:delText>e</w:delText>
                </w:r>
              </w:del>
              <w:r w:rsidR="003978EE" w:rsidRPr="00487F26">
                <w:rPr>
                  <w:bCs/>
                  <w:noProof/>
                  <w:szCs w:val="22"/>
                </w:rPr>
                <w:t xml:space="preserve">, </w:t>
              </w:r>
              <w:r w:rsidR="004F1784">
                <w:rPr>
                  <w:bCs/>
                  <w:noProof/>
                  <w:szCs w:val="22"/>
                </w:rPr>
                <w:t xml:space="preserve">emelkedett </w:t>
              </w:r>
            </w:ins>
            <w:ins w:id="350" w:author="HU OGYI 8.3" w:date="2026-02-12T11:20:00Z" w16du:dateUtc="2026-02-12T10:20:00Z">
              <w:r w:rsidR="00791A75" w:rsidRPr="00C6719D">
                <w:rPr>
                  <w:color w:val="000000"/>
                  <w:lang w:eastAsia="hu-HU"/>
                </w:rPr>
                <w:t>glutamát-oxálacetát</w:t>
              </w:r>
              <w:r w:rsidR="00791A75">
                <w:rPr>
                  <w:color w:val="000000"/>
                  <w:lang w:eastAsia="hu-HU"/>
                </w:rPr>
                <w:t>-</w:t>
              </w:r>
              <w:r w:rsidR="00791A75" w:rsidRPr="00C6719D">
                <w:rPr>
                  <w:color w:val="000000"/>
                  <w:lang w:eastAsia="hu-HU"/>
                </w:rPr>
                <w:t>transzamináz</w:t>
              </w:r>
              <w:r w:rsidR="00791A75">
                <w:rPr>
                  <w:color w:val="000000"/>
                  <w:lang w:eastAsia="hu-HU"/>
                </w:rPr>
                <w:t xml:space="preserve"> (ASAT</w:t>
              </w:r>
            </w:ins>
            <w:ins w:id="351" w:author="HU OGYI 8.3" w:date="2026-02-12T11:21:00Z" w16du:dateUtc="2026-02-12T10:21:00Z">
              <w:r w:rsidR="00791A75">
                <w:rPr>
                  <w:color w:val="000000"/>
                  <w:lang w:eastAsia="hu-HU"/>
                </w:rPr>
                <w:t>/GOT)</w:t>
              </w:r>
            </w:ins>
            <w:ins w:id="352" w:author="Author">
              <w:del w:id="353" w:author="HU OGYI 8.3" w:date="2026-02-12T11:20:00Z" w16du:dateUtc="2026-02-12T10:20:00Z">
                <w:r w:rsidR="003978EE" w:rsidRPr="00487F26" w:rsidDel="00791A75">
                  <w:rPr>
                    <w:bCs/>
                    <w:noProof/>
                    <w:szCs w:val="22"/>
                  </w:rPr>
                  <w:delText>aszpartát-aminotranszferáz</w:delText>
                </w:r>
              </w:del>
              <w:r w:rsidR="004F1784">
                <w:rPr>
                  <w:bCs/>
                  <w:noProof/>
                  <w:szCs w:val="22"/>
                </w:rPr>
                <w:t>-szint</w:t>
              </w:r>
              <w:r w:rsidR="003978EE" w:rsidRPr="00487F26">
                <w:rPr>
                  <w:bCs/>
                  <w:noProof/>
                  <w:szCs w:val="22"/>
                </w:rPr>
                <w:t xml:space="preserve">, </w:t>
              </w:r>
              <w:r w:rsidR="004F1784">
                <w:rPr>
                  <w:bCs/>
                  <w:noProof/>
                  <w:szCs w:val="22"/>
                </w:rPr>
                <w:t xml:space="preserve">emelkedett </w:t>
              </w:r>
              <w:r w:rsidR="003978EE" w:rsidRPr="00487F26">
                <w:rPr>
                  <w:bCs/>
                  <w:noProof/>
                  <w:szCs w:val="22"/>
                </w:rPr>
                <w:t>gamma-glutamil-transzferáz</w:t>
              </w:r>
              <w:r w:rsidR="004F1784">
                <w:rPr>
                  <w:bCs/>
                  <w:noProof/>
                  <w:szCs w:val="22"/>
                </w:rPr>
                <w:t>-szint</w:t>
              </w:r>
              <w:r w:rsidR="003978EE" w:rsidRPr="00487F26">
                <w:rPr>
                  <w:bCs/>
                  <w:noProof/>
                  <w:szCs w:val="22"/>
                </w:rPr>
                <w:t xml:space="preserve">, </w:t>
              </w:r>
              <w:r w:rsidR="004F1784">
                <w:rPr>
                  <w:bCs/>
                  <w:noProof/>
                  <w:szCs w:val="22"/>
                </w:rPr>
                <w:t xml:space="preserve">emelkedett </w:t>
              </w:r>
              <w:r w:rsidR="003978EE" w:rsidRPr="00487F26">
                <w:rPr>
                  <w:bCs/>
                  <w:noProof/>
                  <w:szCs w:val="22"/>
                </w:rPr>
                <w:t>vér laktát-dehidrogenáz</w:t>
              </w:r>
              <w:r w:rsidR="004F1784">
                <w:rPr>
                  <w:bCs/>
                  <w:noProof/>
                  <w:szCs w:val="22"/>
                </w:rPr>
                <w:t>-szint</w:t>
              </w:r>
              <w:r w:rsidR="003978EE" w:rsidRPr="00487F26">
                <w:rPr>
                  <w:bCs/>
                  <w:noProof/>
                  <w:szCs w:val="22"/>
                </w:rPr>
                <w:t xml:space="preserve">, </w:t>
              </w:r>
              <w:r w:rsidR="004F1784">
                <w:rPr>
                  <w:bCs/>
                  <w:noProof/>
                  <w:szCs w:val="22"/>
                </w:rPr>
                <w:t xml:space="preserve">emelkedett </w:t>
              </w:r>
              <w:r w:rsidR="003978EE" w:rsidRPr="00487F26">
                <w:rPr>
                  <w:bCs/>
                  <w:noProof/>
                  <w:szCs w:val="22"/>
                </w:rPr>
                <w:t>amiláz</w:t>
              </w:r>
              <w:r w:rsidR="004F1784">
                <w:rPr>
                  <w:bCs/>
                  <w:noProof/>
                  <w:szCs w:val="22"/>
                </w:rPr>
                <w:t>-szint</w:t>
              </w:r>
              <w:r w:rsidR="003978EE" w:rsidRPr="00487F26">
                <w:rPr>
                  <w:bCs/>
                  <w:noProof/>
                  <w:szCs w:val="22"/>
                </w:rPr>
                <w:t xml:space="preserve">. </w:t>
              </w:r>
            </w:ins>
          </w:p>
        </w:tc>
      </w:tr>
      <w:tr w:rsidR="003978EE" w:rsidRPr="00597883" w14:paraId="225BE5D3" w14:textId="77777777" w:rsidTr="00567281">
        <w:trPr>
          <w:cantSplit/>
          <w:ins w:id="354" w:author="Author"/>
        </w:trPr>
        <w:tc>
          <w:tcPr>
            <w:tcW w:w="1583" w:type="pct"/>
            <w:vMerge/>
            <w:vAlign w:val="center"/>
          </w:tcPr>
          <w:p w14:paraId="5D8A1B9A" w14:textId="77777777" w:rsidR="003978EE" w:rsidRPr="00597883" w:rsidRDefault="003978EE" w:rsidP="003978EE">
            <w:pPr>
              <w:pStyle w:val="TableText10"/>
              <w:tabs>
                <w:tab w:val="left" w:pos="567"/>
              </w:tabs>
              <w:rPr>
                <w:ins w:id="355" w:author="Author"/>
                <w:szCs w:val="22"/>
              </w:rPr>
            </w:pPr>
          </w:p>
        </w:tc>
        <w:tc>
          <w:tcPr>
            <w:tcW w:w="1157" w:type="pct"/>
            <w:vAlign w:val="center"/>
          </w:tcPr>
          <w:p w14:paraId="1651CBC6" w14:textId="615089E2" w:rsidR="003978EE" w:rsidRPr="00597883" w:rsidRDefault="003978EE" w:rsidP="003978EE">
            <w:pPr>
              <w:pStyle w:val="TableText10"/>
              <w:tabs>
                <w:tab w:val="left" w:pos="567"/>
              </w:tabs>
              <w:rPr>
                <w:ins w:id="356" w:author="Author"/>
                <w:szCs w:val="22"/>
              </w:rPr>
            </w:pPr>
            <w:ins w:id="357" w:author="Author">
              <w:r w:rsidRPr="00597883">
                <w:rPr>
                  <w:bCs/>
                  <w:szCs w:val="22"/>
                </w:rPr>
                <w:t>Gyakori</w:t>
              </w:r>
            </w:ins>
          </w:p>
        </w:tc>
        <w:tc>
          <w:tcPr>
            <w:tcW w:w="2260" w:type="pct"/>
            <w:vAlign w:val="center"/>
          </w:tcPr>
          <w:p w14:paraId="5B0322D3" w14:textId="2239FAB3" w:rsidR="003978EE" w:rsidRPr="00597883" w:rsidRDefault="00F9241F" w:rsidP="003978EE">
            <w:pPr>
              <w:pStyle w:val="TableText10"/>
              <w:tabs>
                <w:tab w:val="left" w:pos="567"/>
              </w:tabs>
              <w:rPr>
                <w:ins w:id="358" w:author="Author"/>
                <w:noProof/>
                <w:szCs w:val="22"/>
              </w:rPr>
            </w:pPr>
            <w:ins w:id="359" w:author="Author">
              <w:r>
                <w:rPr>
                  <w:bCs/>
                  <w:noProof/>
                  <w:szCs w:val="22"/>
                </w:rPr>
                <w:t xml:space="preserve">a </w:t>
              </w:r>
              <w:r w:rsidR="003978EE" w:rsidRPr="00487F26">
                <w:rPr>
                  <w:bCs/>
                  <w:noProof/>
                  <w:szCs w:val="22"/>
                </w:rPr>
                <w:t>vér alkalikus</w:t>
              </w:r>
              <w:r>
                <w:rPr>
                  <w:bCs/>
                  <w:noProof/>
                  <w:szCs w:val="22"/>
                </w:rPr>
                <w:t>-</w:t>
              </w:r>
              <w:r w:rsidR="003978EE" w:rsidRPr="00487F26">
                <w:rPr>
                  <w:bCs/>
                  <w:noProof/>
                  <w:szCs w:val="22"/>
                </w:rPr>
                <w:t>foszfatáz</w:t>
              </w:r>
              <w:r>
                <w:rPr>
                  <w:bCs/>
                  <w:noProof/>
                  <w:szCs w:val="22"/>
                </w:rPr>
                <w:t>-szintjének</w:t>
              </w:r>
              <w:r w:rsidR="003978EE" w:rsidRPr="00487F26">
                <w:rPr>
                  <w:bCs/>
                  <w:noProof/>
                  <w:szCs w:val="22"/>
                </w:rPr>
                <w:t xml:space="preserve"> emelked</w:t>
              </w:r>
              <w:r>
                <w:rPr>
                  <w:bCs/>
                  <w:noProof/>
                  <w:szCs w:val="22"/>
                </w:rPr>
                <w:t>ése</w:t>
              </w:r>
              <w:r w:rsidR="003978EE" w:rsidRPr="00487F26">
                <w:rPr>
                  <w:bCs/>
                  <w:noProof/>
                  <w:szCs w:val="22"/>
                </w:rPr>
                <w:t xml:space="preserve">, </w:t>
              </w:r>
              <w:r>
                <w:rPr>
                  <w:bCs/>
                  <w:noProof/>
                  <w:szCs w:val="22"/>
                </w:rPr>
                <w:t xml:space="preserve">emelkedett </w:t>
              </w:r>
              <w:del w:id="360" w:author="HU OGYI 8.3" w:date="2026-02-12T11:21:00Z" w16du:dateUtc="2026-02-12T10:21:00Z">
                <w:r w:rsidR="003978EE" w:rsidRPr="00487F26" w:rsidDel="00791A75">
                  <w:rPr>
                    <w:bCs/>
                    <w:noProof/>
                    <w:szCs w:val="22"/>
                  </w:rPr>
                  <w:delText xml:space="preserve">vér </w:delText>
                </w:r>
              </w:del>
              <w:r w:rsidR="003978EE" w:rsidRPr="00487F26">
                <w:rPr>
                  <w:bCs/>
                  <w:noProof/>
                  <w:szCs w:val="22"/>
                </w:rPr>
                <w:t>kreatinin</w:t>
              </w:r>
              <w:r>
                <w:rPr>
                  <w:bCs/>
                  <w:noProof/>
                  <w:szCs w:val="22"/>
                </w:rPr>
                <w:t>-szint</w:t>
              </w:r>
            </w:ins>
            <w:ins w:id="361" w:author="HU OGYI 8.3" w:date="2026-02-12T11:22:00Z" w16du:dateUtc="2026-02-12T10:22:00Z">
              <w:r w:rsidR="00791A75">
                <w:rPr>
                  <w:bCs/>
                  <w:noProof/>
                  <w:szCs w:val="22"/>
                </w:rPr>
                <w:t xml:space="preserve"> a vérben</w:t>
              </w:r>
            </w:ins>
            <w:ins w:id="362" w:author="Author">
              <w:r w:rsidR="003978EE" w:rsidRPr="00487F26">
                <w:rPr>
                  <w:bCs/>
                  <w:noProof/>
                  <w:szCs w:val="22"/>
                </w:rPr>
                <w:t xml:space="preserve">, </w:t>
              </w:r>
              <w:r>
                <w:rPr>
                  <w:bCs/>
                  <w:noProof/>
                  <w:szCs w:val="22"/>
                </w:rPr>
                <w:t>csökkent</w:t>
              </w:r>
            </w:ins>
            <w:ins w:id="363" w:author="HU OGYI 8.3" w:date="2026-02-12T11:29:00Z" w16du:dateUtc="2026-02-12T10:29:00Z">
              <w:r w:rsidR="00791A75">
                <w:rPr>
                  <w:bCs/>
                  <w:noProof/>
                  <w:szCs w:val="22"/>
                </w:rPr>
                <w:t xml:space="preserve"> </w:t>
              </w:r>
            </w:ins>
            <w:ins w:id="364" w:author="Author">
              <w:del w:id="365" w:author="HU OGYI 8.3" w:date="2026-02-12T11:29:00Z" w16du:dateUtc="2026-02-12T10:29:00Z">
                <w:r w:rsidDel="00791A75">
                  <w:rPr>
                    <w:bCs/>
                    <w:noProof/>
                    <w:szCs w:val="22"/>
                  </w:rPr>
                  <w:delText xml:space="preserve"> </w:delText>
                </w:r>
                <w:r w:rsidR="003978EE" w:rsidRPr="00487F26" w:rsidDel="00791A75">
                  <w:rPr>
                    <w:bCs/>
                    <w:noProof/>
                    <w:szCs w:val="22"/>
                  </w:rPr>
                  <w:delText xml:space="preserve">vér </w:delText>
                </w:r>
              </w:del>
              <w:r w:rsidR="003978EE" w:rsidRPr="00487F26">
                <w:rPr>
                  <w:bCs/>
                  <w:noProof/>
                  <w:szCs w:val="22"/>
                </w:rPr>
                <w:t>fibrinogén</w:t>
              </w:r>
              <w:r>
                <w:rPr>
                  <w:bCs/>
                  <w:noProof/>
                  <w:szCs w:val="22"/>
                </w:rPr>
                <w:t>-szint</w:t>
              </w:r>
            </w:ins>
            <w:ins w:id="366" w:author="HU OGYI 8.3" w:date="2026-02-12T11:29:00Z" w16du:dateUtc="2026-02-12T10:29:00Z">
              <w:r w:rsidR="00791A75">
                <w:rPr>
                  <w:bCs/>
                  <w:noProof/>
                  <w:szCs w:val="22"/>
                </w:rPr>
                <w:t xml:space="preserve"> a vérben</w:t>
              </w:r>
            </w:ins>
            <w:ins w:id="367" w:author="Author">
              <w:r w:rsidR="003978EE" w:rsidRPr="00487F26">
                <w:rPr>
                  <w:bCs/>
                  <w:noProof/>
                  <w:szCs w:val="22"/>
                </w:rPr>
                <w:t xml:space="preserve">, </w:t>
              </w:r>
              <w:r>
                <w:rPr>
                  <w:bCs/>
                  <w:noProof/>
                  <w:szCs w:val="22"/>
                </w:rPr>
                <w:t xml:space="preserve">emelkedett </w:t>
              </w:r>
              <w:r w:rsidR="003978EE" w:rsidRPr="00487F26">
                <w:rPr>
                  <w:bCs/>
                  <w:noProof/>
                  <w:szCs w:val="22"/>
                </w:rPr>
                <w:t xml:space="preserve">C-reaktív </w:t>
              </w:r>
              <w:r>
                <w:rPr>
                  <w:bCs/>
                  <w:noProof/>
                  <w:szCs w:val="22"/>
                </w:rPr>
                <w:t>fehérje</w:t>
              </w:r>
              <w:r w:rsidR="003978EE" w:rsidRPr="00487F26">
                <w:rPr>
                  <w:bCs/>
                  <w:noProof/>
                  <w:szCs w:val="22"/>
                </w:rPr>
                <w:t xml:space="preserve">, </w:t>
              </w:r>
              <w:r w:rsidR="0074669C">
                <w:rPr>
                  <w:bCs/>
                  <w:noProof/>
                  <w:szCs w:val="22"/>
                </w:rPr>
                <w:t xml:space="preserve">emelkedett </w:t>
              </w:r>
              <w:r w:rsidR="003978EE" w:rsidRPr="00487F26">
                <w:rPr>
                  <w:bCs/>
                  <w:noProof/>
                  <w:szCs w:val="22"/>
                </w:rPr>
                <w:t xml:space="preserve">neutrofilszám, </w:t>
              </w:r>
              <w:r w:rsidR="0074669C">
                <w:rPr>
                  <w:bCs/>
                  <w:noProof/>
                  <w:szCs w:val="22"/>
                </w:rPr>
                <w:t xml:space="preserve">csökkent </w:t>
              </w:r>
              <w:r w:rsidR="003978EE" w:rsidRPr="00487F26">
                <w:rPr>
                  <w:bCs/>
                  <w:noProof/>
                  <w:szCs w:val="22"/>
                </w:rPr>
                <w:t xml:space="preserve">összfehérje, </w:t>
              </w:r>
              <w:r w:rsidR="0074669C">
                <w:rPr>
                  <w:bCs/>
                  <w:noProof/>
                  <w:szCs w:val="22"/>
                </w:rPr>
                <w:t xml:space="preserve">emelkedett </w:t>
              </w:r>
              <w:r w:rsidR="003978EE" w:rsidRPr="00487F26">
                <w:rPr>
                  <w:bCs/>
                  <w:noProof/>
                  <w:szCs w:val="22"/>
                </w:rPr>
                <w:t xml:space="preserve">vérlemezkeszám, </w:t>
              </w:r>
              <w:r w:rsidR="0074669C">
                <w:rPr>
                  <w:bCs/>
                  <w:noProof/>
                  <w:szCs w:val="22"/>
                </w:rPr>
                <w:t xml:space="preserve">emelkedett </w:t>
              </w:r>
              <w:r w:rsidR="003978EE" w:rsidRPr="00487F26">
                <w:rPr>
                  <w:bCs/>
                  <w:noProof/>
                  <w:szCs w:val="22"/>
                </w:rPr>
                <w:t xml:space="preserve">agyi natriuretikus peptid, </w:t>
              </w:r>
              <w:r w:rsidR="00F837DD">
                <w:rPr>
                  <w:bCs/>
                  <w:noProof/>
                  <w:szCs w:val="22"/>
                </w:rPr>
                <w:t xml:space="preserve">emelkedett </w:t>
              </w:r>
              <w:r w:rsidR="003978EE" w:rsidRPr="00487F26">
                <w:rPr>
                  <w:bCs/>
                  <w:noProof/>
                  <w:szCs w:val="22"/>
                </w:rPr>
                <w:t>troponin I.</w:t>
              </w:r>
            </w:ins>
          </w:p>
        </w:tc>
      </w:tr>
      <w:tr w:rsidR="003978EE" w:rsidRPr="00597883" w14:paraId="0ACE066B" w14:textId="77777777" w:rsidTr="00567281">
        <w:trPr>
          <w:cantSplit/>
          <w:ins w:id="368" w:author="Author"/>
        </w:trPr>
        <w:tc>
          <w:tcPr>
            <w:tcW w:w="1583" w:type="pct"/>
            <w:vMerge/>
            <w:vAlign w:val="center"/>
          </w:tcPr>
          <w:p w14:paraId="0C5AA6DE" w14:textId="77777777" w:rsidR="003978EE" w:rsidRPr="00597883" w:rsidRDefault="003978EE" w:rsidP="003978EE">
            <w:pPr>
              <w:pStyle w:val="TableText10"/>
              <w:tabs>
                <w:tab w:val="left" w:pos="567"/>
              </w:tabs>
              <w:rPr>
                <w:ins w:id="369" w:author="Author"/>
                <w:szCs w:val="22"/>
              </w:rPr>
            </w:pPr>
          </w:p>
        </w:tc>
        <w:tc>
          <w:tcPr>
            <w:tcW w:w="1157" w:type="pct"/>
            <w:vAlign w:val="center"/>
          </w:tcPr>
          <w:p w14:paraId="0CC057A9" w14:textId="7BCD0DB8" w:rsidR="003978EE" w:rsidRPr="00597883" w:rsidRDefault="003978EE" w:rsidP="003978EE">
            <w:pPr>
              <w:pStyle w:val="TableText10"/>
              <w:tabs>
                <w:tab w:val="left" w:pos="567"/>
              </w:tabs>
              <w:rPr>
                <w:ins w:id="370" w:author="Author"/>
                <w:szCs w:val="22"/>
              </w:rPr>
            </w:pPr>
            <w:ins w:id="371" w:author="Author">
              <w:r w:rsidRPr="00597883">
                <w:rPr>
                  <w:bCs/>
                  <w:szCs w:val="22"/>
                </w:rPr>
                <w:t>Nem gyakori</w:t>
              </w:r>
            </w:ins>
          </w:p>
        </w:tc>
        <w:tc>
          <w:tcPr>
            <w:tcW w:w="2260" w:type="pct"/>
            <w:vAlign w:val="center"/>
          </w:tcPr>
          <w:p w14:paraId="49EFAD09" w14:textId="169DEE05" w:rsidR="003978EE" w:rsidRPr="00597883" w:rsidRDefault="003978EE" w:rsidP="003978EE">
            <w:pPr>
              <w:pStyle w:val="TableText10"/>
              <w:tabs>
                <w:tab w:val="left" w:pos="567"/>
              </w:tabs>
              <w:rPr>
                <w:ins w:id="372" w:author="Author"/>
                <w:noProof/>
                <w:szCs w:val="22"/>
              </w:rPr>
            </w:pPr>
            <w:ins w:id="373" w:author="Author">
              <w:r w:rsidRPr="00487F26">
                <w:rPr>
                  <w:bCs/>
                  <w:noProof/>
                  <w:szCs w:val="22"/>
                </w:rPr>
                <w:t>ejekciós frakció csökke</w:t>
              </w:r>
              <w:r w:rsidR="00863DFE">
                <w:rPr>
                  <w:bCs/>
                  <w:noProof/>
                  <w:szCs w:val="22"/>
                </w:rPr>
                <w:t>nése</w:t>
              </w:r>
            </w:ins>
          </w:p>
        </w:tc>
      </w:tr>
      <w:tr w:rsidR="00714CD3" w:rsidRPr="00597883" w14:paraId="3E40E75C" w14:textId="77777777" w:rsidTr="00D95C57">
        <w:trPr>
          <w:cantSplit/>
          <w:trHeight w:val="759"/>
          <w:ins w:id="374" w:author="Author"/>
        </w:trPr>
        <w:tc>
          <w:tcPr>
            <w:tcW w:w="1583" w:type="pct"/>
            <w:vAlign w:val="center"/>
          </w:tcPr>
          <w:p w14:paraId="5AE32E41" w14:textId="7E81EF11" w:rsidR="00714CD3" w:rsidRPr="00597883" w:rsidRDefault="00714CD3" w:rsidP="003978EE">
            <w:pPr>
              <w:pStyle w:val="TableText10"/>
              <w:tabs>
                <w:tab w:val="left" w:pos="567"/>
              </w:tabs>
              <w:rPr>
                <w:ins w:id="375" w:author="Author"/>
                <w:szCs w:val="22"/>
              </w:rPr>
            </w:pPr>
            <w:ins w:id="376" w:author="Author">
              <w:r w:rsidRPr="00487F26">
                <w:rPr>
                  <w:bCs/>
                  <w:noProof/>
                  <w:szCs w:val="22"/>
                </w:rPr>
                <w:t>Sérülés, mérgezés és beavatkozással összefüggő szövődmények</w:t>
              </w:r>
            </w:ins>
          </w:p>
        </w:tc>
        <w:tc>
          <w:tcPr>
            <w:tcW w:w="1157" w:type="pct"/>
            <w:vAlign w:val="center"/>
          </w:tcPr>
          <w:p w14:paraId="58724BCD" w14:textId="77E73DDA" w:rsidR="00714CD3" w:rsidRPr="00597883" w:rsidRDefault="00714CD3" w:rsidP="003978EE">
            <w:pPr>
              <w:pStyle w:val="TableText10"/>
              <w:tabs>
                <w:tab w:val="left" w:pos="567"/>
              </w:tabs>
              <w:rPr>
                <w:ins w:id="377" w:author="Author"/>
                <w:szCs w:val="22"/>
              </w:rPr>
            </w:pPr>
            <w:ins w:id="378" w:author="Author">
              <w:r w:rsidRPr="00597883">
                <w:rPr>
                  <w:bCs/>
                  <w:szCs w:val="22"/>
                </w:rPr>
                <w:t>Nem gyakori</w:t>
              </w:r>
            </w:ins>
          </w:p>
        </w:tc>
        <w:tc>
          <w:tcPr>
            <w:tcW w:w="2260" w:type="pct"/>
            <w:vAlign w:val="center"/>
          </w:tcPr>
          <w:p w14:paraId="33D2EFA9" w14:textId="0C9853D6" w:rsidR="00714CD3" w:rsidRPr="00597883" w:rsidRDefault="00714CD3" w:rsidP="003978EE">
            <w:pPr>
              <w:pStyle w:val="TableText10"/>
              <w:tabs>
                <w:tab w:val="left" w:pos="567"/>
              </w:tabs>
              <w:rPr>
                <w:ins w:id="379" w:author="Author"/>
                <w:noProof/>
                <w:szCs w:val="22"/>
              </w:rPr>
            </w:pPr>
            <w:ins w:id="380" w:author="Author">
              <w:r w:rsidRPr="00487F26">
                <w:rPr>
                  <w:bCs/>
                  <w:noProof/>
                  <w:szCs w:val="22"/>
                  <w:lang w:val="en-GB"/>
                </w:rPr>
                <w:t>subduralis haematoma</w:t>
              </w:r>
            </w:ins>
          </w:p>
        </w:tc>
      </w:tr>
    </w:tbl>
    <w:p w14:paraId="0C629414" w14:textId="77777777" w:rsidR="00A66D3D" w:rsidRPr="00597883" w:rsidRDefault="00A66D3D">
      <w:pPr>
        <w:tabs>
          <w:tab w:val="left" w:pos="567"/>
        </w:tabs>
        <w:rPr>
          <w:szCs w:val="22"/>
        </w:rPr>
      </w:pPr>
    </w:p>
    <w:p w14:paraId="3CD77279" w14:textId="77777777" w:rsidR="00A66D3D" w:rsidRPr="00597883" w:rsidRDefault="00740722">
      <w:pPr>
        <w:keepNext/>
        <w:tabs>
          <w:tab w:val="left" w:pos="567"/>
        </w:tabs>
        <w:rPr>
          <w:szCs w:val="22"/>
          <w:u w:val="single"/>
        </w:rPr>
      </w:pPr>
      <w:r w:rsidRPr="00597883">
        <w:rPr>
          <w:szCs w:val="22"/>
          <w:u w:val="single"/>
        </w:rPr>
        <w:t>Kiválasztott mellékhatások leírása</w:t>
      </w:r>
    </w:p>
    <w:p w14:paraId="304F5011" w14:textId="77777777" w:rsidR="00A66D3D" w:rsidRPr="00597883" w:rsidRDefault="00A66D3D">
      <w:pPr>
        <w:keepNext/>
        <w:tabs>
          <w:tab w:val="left" w:pos="567"/>
        </w:tabs>
        <w:rPr>
          <w:szCs w:val="22"/>
        </w:rPr>
      </w:pPr>
    </w:p>
    <w:p w14:paraId="6DBF7A49" w14:textId="0DF1F407" w:rsidR="00A66D3D" w:rsidRPr="00597883" w:rsidRDefault="00740722">
      <w:pPr>
        <w:keepNext/>
        <w:tabs>
          <w:tab w:val="left" w:pos="567"/>
        </w:tabs>
        <w:rPr>
          <w:i/>
          <w:szCs w:val="22"/>
        </w:rPr>
      </w:pPr>
      <w:r w:rsidRPr="00597883">
        <w:rPr>
          <w:i/>
          <w:szCs w:val="22"/>
        </w:rPr>
        <w:t>Érrendszeri elzáródás (lásd 4.2 és 4.4 pont)</w:t>
      </w:r>
    </w:p>
    <w:p w14:paraId="65C321C0" w14:textId="77777777" w:rsidR="00A66D3D" w:rsidRPr="00597883" w:rsidRDefault="00740722">
      <w:pPr>
        <w:keepNext/>
        <w:tabs>
          <w:tab w:val="left" w:pos="567"/>
        </w:tabs>
        <w:rPr>
          <w:szCs w:val="22"/>
        </w:rPr>
      </w:pPr>
      <w:r w:rsidRPr="00597883">
        <w:rPr>
          <w:szCs w:val="22"/>
        </w:rPr>
        <w:t>Az Iclusig</w:t>
      </w:r>
      <w:r w:rsidRPr="00597883">
        <w:rPr>
          <w:szCs w:val="22"/>
        </w:rPr>
        <w:noBreakHyphen/>
        <w:t>gal kezelt betegeknél előfordult súlyos érelzáródás, beleértve a cardiovascularis, cerebrovascularis és perifériális értörténéseket és a vénás thrombotikus történéseket. Ilyen tüneteket egyaránt észleltek cardiovascularis kockázati tényezőkkel rendelkező, illetve azokkal nem rendelkező betegeknél, beleértve az 50 éves vagy fiatalabb betegeket is. Az artériaelzáródásos nemkívánatos események gyakorisága az életkorral emelkedett, illetve gyakrabban jelentkeztek olyan betegeknél, akiknek a kórelőzményében ischaemia, hypertonia, diabetes vagy hyperlipidaemia szerepelt.</w:t>
      </w:r>
    </w:p>
    <w:p w14:paraId="09F2BDDC" w14:textId="77777777" w:rsidR="00A66D3D" w:rsidRPr="00487F26" w:rsidRDefault="00A66D3D">
      <w:pPr>
        <w:rPr>
          <w:szCs w:val="22"/>
        </w:rPr>
      </w:pPr>
    </w:p>
    <w:p w14:paraId="406A651B" w14:textId="757CE138" w:rsidR="00A66D3D" w:rsidRPr="00597883" w:rsidRDefault="00740722">
      <w:pPr>
        <w:rPr>
          <w:szCs w:val="22"/>
        </w:rPr>
      </w:pPr>
      <w:r w:rsidRPr="00597883">
        <w:rPr>
          <w:szCs w:val="22"/>
        </w:rPr>
        <w:t>A II.</w:t>
      </w:r>
      <w:r w:rsidR="00DD41BA" w:rsidRPr="00597883">
        <w:rPr>
          <w:szCs w:val="22"/>
        </w:rPr>
        <w:t> </w:t>
      </w:r>
      <w:r w:rsidRPr="00597883">
        <w:rPr>
          <w:szCs w:val="22"/>
        </w:rPr>
        <w:t>fázisú PACE vizsgálatban (lásd 5.1 pont) 64 hónapos minimális követéssel, artériás cardiovascularis elzáródásos mellékhatások az Iclusig</w:t>
      </w:r>
      <w:r w:rsidRPr="00597883">
        <w:rPr>
          <w:szCs w:val="22"/>
        </w:rPr>
        <w:noBreakHyphen/>
        <w:t>gal kezelt betegek 13%</w:t>
      </w:r>
      <w:r w:rsidRPr="00597883">
        <w:rPr>
          <w:szCs w:val="22"/>
        </w:rPr>
        <w:noBreakHyphen/>
        <w:t>ánál, cerebrovasculáris elzáródásos mellékhatások az Iclusig</w:t>
      </w:r>
      <w:r w:rsidRPr="00597883">
        <w:rPr>
          <w:szCs w:val="22"/>
        </w:rPr>
        <w:noBreakHyphen/>
        <w:t>gal kezelt betegek 9%</w:t>
      </w:r>
      <w:r w:rsidRPr="00597883">
        <w:rPr>
          <w:szCs w:val="22"/>
        </w:rPr>
        <w:noBreakHyphen/>
        <w:t>ánál, perifériás érrendszeri elzáródásos mellékhatások az Iclusig</w:t>
      </w:r>
      <w:r w:rsidRPr="00597883">
        <w:rPr>
          <w:szCs w:val="22"/>
        </w:rPr>
        <w:noBreakHyphen/>
        <w:t>gal kezelt betegek 11%</w:t>
      </w:r>
      <w:r w:rsidRPr="00597883">
        <w:rPr>
          <w:szCs w:val="22"/>
        </w:rPr>
        <w:noBreakHyphen/>
        <w:t>ánál jelentkeztek (kezelés során felmerülő gyakoriságok). Összefoglalva, artériás elzáródásos mellékhatások a II.</w:t>
      </w:r>
      <w:r w:rsidR="00DD41BA" w:rsidRPr="00597883">
        <w:rPr>
          <w:szCs w:val="22"/>
        </w:rPr>
        <w:t> </w:t>
      </w:r>
      <w:r w:rsidRPr="00597883">
        <w:rPr>
          <w:szCs w:val="22"/>
        </w:rPr>
        <w:t>fázisú PACE vizsgálatból Iclusig</w:t>
      </w:r>
      <w:r w:rsidRPr="00597883">
        <w:rPr>
          <w:szCs w:val="22"/>
        </w:rPr>
        <w:noBreakHyphen/>
        <w:t>gal kezelt betegek 25%</w:t>
      </w:r>
      <w:r w:rsidRPr="00597883">
        <w:rPr>
          <w:szCs w:val="22"/>
        </w:rPr>
        <w:noBreakHyphen/>
        <w:t>ánál, súlyos mellékhatások pedig a betegek 20%</w:t>
      </w:r>
      <w:r w:rsidRPr="00597883">
        <w:rPr>
          <w:szCs w:val="22"/>
        </w:rPr>
        <w:noBreakHyphen/>
        <w:t>ánál fordultak elő. Néhány betegnél egynél több mellékhatás jelentkezett. Az első cardiovascularis, cerebrovascularis és perifériális artériaelzáródásos történés jelentkezésének medián időpontja 351, 611, ill</w:t>
      </w:r>
      <w:r w:rsidR="00DD41BA" w:rsidRPr="00597883">
        <w:rPr>
          <w:szCs w:val="22"/>
        </w:rPr>
        <w:t>etve</w:t>
      </w:r>
      <w:r w:rsidRPr="00597883">
        <w:rPr>
          <w:szCs w:val="22"/>
        </w:rPr>
        <w:t xml:space="preserve"> 605 nap volt a PACE vizsgálatban. Vénás thromboemboliás mellékhatások az Iclusig</w:t>
      </w:r>
      <w:r w:rsidRPr="00597883">
        <w:rPr>
          <w:szCs w:val="22"/>
        </w:rPr>
        <w:noBreakHyphen/>
        <w:t>gal kezelt betegek 6%</w:t>
      </w:r>
      <w:r w:rsidRPr="00597883">
        <w:rPr>
          <w:szCs w:val="22"/>
        </w:rPr>
        <w:noBreakHyphen/>
        <w:t>ánál fordultak elő (kezelés során felmerülő gyakoriságok).</w:t>
      </w:r>
    </w:p>
    <w:p w14:paraId="4CB5A1E3" w14:textId="77777777" w:rsidR="00A66D3D" w:rsidRPr="00597883" w:rsidRDefault="00A66D3D">
      <w:pPr>
        <w:rPr>
          <w:szCs w:val="22"/>
        </w:rPr>
      </w:pPr>
    </w:p>
    <w:p w14:paraId="6F105C93" w14:textId="0552B97F" w:rsidR="00A66D3D" w:rsidRPr="00597883" w:rsidRDefault="00740722">
      <w:pPr>
        <w:rPr>
          <w:szCs w:val="22"/>
        </w:rPr>
      </w:pPr>
      <w:r w:rsidRPr="00597883">
        <w:rPr>
          <w:szCs w:val="22"/>
        </w:rPr>
        <w:t>A II.</w:t>
      </w:r>
      <w:r w:rsidR="00DD41BA" w:rsidRPr="00597883">
        <w:rPr>
          <w:szCs w:val="22"/>
        </w:rPr>
        <w:t> </w:t>
      </w:r>
      <w:r w:rsidRPr="00597883">
        <w:rPr>
          <w:szCs w:val="22"/>
        </w:rPr>
        <w:t xml:space="preserve">fázisú OPTIC vizsgálatban (lásd 5.1 pont) a követés időtartamának </w:t>
      </w:r>
      <w:r w:rsidR="00D465E9" w:rsidRPr="00597883">
        <w:rPr>
          <w:szCs w:val="22"/>
        </w:rPr>
        <w:t>77</w:t>
      </w:r>
      <w:r w:rsidRPr="00597883">
        <w:rPr>
          <w:szCs w:val="22"/>
        </w:rPr>
        <w:t>,</w:t>
      </w:r>
      <w:r w:rsidR="00D465E9" w:rsidRPr="00597883">
        <w:rPr>
          <w:szCs w:val="22"/>
        </w:rPr>
        <w:t>9 </w:t>
      </w:r>
      <w:r w:rsidRPr="00597883">
        <w:rPr>
          <w:szCs w:val="22"/>
        </w:rPr>
        <w:t>hónapos középértékével, artériás cardiovascularis elzáródásos mellékhatások az Iclusig</w:t>
      </w:r>
      <w:r w:rsidRPr="00597883">
        <w:rPr>
          <w:szCs w:val="22"/>
        </w:rPr>
        <w:noBreakHyphen/>
        <w:t xml:space="preserve">gal kezelt betegek </w:t>
      </w:r>
      <w:r w:rsidR="00D05F97" w:rsidRPr="00597883">
        <w:rPr>
          <w:szCs w:val="22"/>
        </w:rPr>
        <w:t>5,3</w:t>
      </w:r>
      <w:r w:rsidRPr="00597883">
        <w:rPr>
          <w:szCs w:val="22"/>
        </w:rPr>
        <w:t>%</w:t>
      </w:r>
      <w:r w:rsidRPr="00597883">
        <w:rPr>
          <w:szCs w:val="22"/>
        </w:rPr>
        <w:noBreakHyphen/>
        <w:t>ánál, cerebrovasculáris elzáródásos mellékhatások az Iclusig</w:t>
      </w:r>
      <w:r w:rsidRPr="00597883">
        <w:rPr>
          <w:szCs w:val="22"/>
        </w:rPr>
        <w:noBreakHyphen/>
        <w:t xml:space="preserve">gal kezelt betegek </w:t>
      </w:r>
      <w:r w:rsidR="00D05F97" w:rsidRPr="00597883">
        <w:rPr>
          <w:szCs w:val="22"/>
        </w:rPr>
        <w:t>4,3</w:t>
      </w:r>
      <w:r w:rsidRPr="00597883">
        <w:rPr>
          <w:szCs w:val="22"/>
        </w:rPr>
        <w:t>%</w:t>
      </w:r>
      <w:r w:rsidRPr="00597883">
        <w:rPr>
          <w:szCs w:val="22"/>
        </w:rPr>
        <w:noBreakHyphen/>
        <w:t>ánál, perifériás érrendszeri elzáródásos mellékhatások az Iclusig</w:t>
      </w:r>
      <w:r w:rsidRPr="00597883">
        <w:rPr>
          <w:szCs w:val="22"/>
        </w:rPr>
        <w:noBreakHyphen/>
        <w:t xml:space="preserve">gal kezelt betegek </w:t>
      </w:r>
      <w:r w:rsidR="00D05F97" w:rsidRPr="00597883">
        <w:rPr>
          <w:szCs w:val="22"/>
        </w:rPr>
        <w:t>4,3</w:t>
      </w:r>
      <w:r w:rsidRPr="00597883">
        <w:rPr>
          <w:szCs w:val="22"/>
        </w:rPr>
        <w:t>%</w:t>
      </w:r>
      <w:r w:rsidRPr="00597883">
        <w:rPr>
          <w:szCs w:val="22"/>
        </w:rPr>
        <w:noBreakHyphen/>
        <w:t>ánál jelentkeztek (kezelés során felmerülő gyakoriságok) (45 mg</w:t>
      </w:r>
      <w:r w:rsidRPr="00597883">
        <w:rPr>
          <w:szCs w:val="22"/>
        </w:rPr>
        <w:noBreakHyphen/>
        <w:t>os kohorsz). Összefoglalva, artériás elzáródásos mellékhatások az Iclusig</w:t>
      </w:r>
      <w:r w:rsidRPr="00597883">
        <w:rPr>
          <w:szCs w:val="22"/>
        </w:rPr>
        <w:noBreakHyphen/>
        <w:t xml:space="preserve">gal kezelt betegek </w:t>
      </w:r>
      <w:r w:rsidR="00D05F97" w:rsidRPr="00597883">
        <w:rPr>
          <w:szCs w:val="22"/>
        </w:rPr>
        <w:t>13,8</w:t>
      </w:r>
      <w:r w:rsidRPr="00597883">
        <w:rPr>
          <w:szCs w:val="22"/>
        </w:rPr>
        <w:t>%</w:t>
      </w:r>
      <w:r w:rsidRPr="00597883">
        <w:rPr>
          <w:szCs w:val="22"/>
        </w:rPr>
        <w:noBreakHyphen/>
        <w:t>ánál (45 mg</w:t>
      </w:r>
      <w:r w:rsidRPr="00597883">
        <w:rPr>
          <w:szCs w:val="22"/>
        </w:rPr>
        <w:noBreakHyphen/>
        <w:t xml:space="preserve">os kohorsz), súlyos mellékhatások pedig a betegek </w:t>
      </w:r>
      <w:r w:rsidR="00D05F97" w:rsidRPr="00597883">
        <w:rPr>
          <w:szCs w:val="22"/>
        </w:rPr>
        <w:t>8,5</w:t>
      </w:r>
      <w:r w:rsidRPr="00597883">
        <w:rPr>
          <w:szCs w:val="22"/>
        </w:rPr>
        <w:t>%</w:t>
      </w:r>
      <w:r w:rsidRPr="00597883">
        <w:rPr>
          <w:szCs w:val="22"/>
        </w:rPr>
        <w:noBreakHyphen/>
        <w:t>ánál (45 mg</w:t>
      </w:r>
      <w:r w:rsidRPr="00597883">
        <w:rPr>
          <w:szCs w:val="22"/>
        </w:rPr>
        <w:noBreakHyphen/>
        <w:t xml:space="preserve">os kohorsz) fordultak elő. Az első cardiovascularis, cerebrovascularis és perifériális artériaelzáródásos történés jelentkezésének medián időpontja </w:t>
      </w:r>
      <w:r w:rsidR="00D05F97" w:rsidRPr="00597883">
        <w:rPr>
          <w:szCs w:val="22"/>
        </w:rPr>
        <w:t>473</w:t>
      </w:r>
      <w:r w:rsidRPr="00597883">
        <w:rPr>
          <w:szCs w:val="22"/>
        </w:rPr>
        <w:t xml:space="preserve">, </w:t>
      </w:r>
      <w:r w:rsidR="00D05F97" w:rsidRPr="00597883">
        <w:rPr>
          <w:szCs w:val="22"/>
        </w:rPr>
        <w:t>356</w:t>
      </w:r>
      <w:r w:rsidRPr="00597883">
        <w:rPr>
          <w:szCs w:val="22"/>
        </w:rPr>
        <w:t xml:space="preserve">, ill. </w:t>
      </w:r>
      <w:r w:rsidR="00D05F97" w:rsidRPr="00597883">
        <w:rPr>
          <w:szCs w:val="22"/>
        </w:rPr>
        <w:t>108 </w:t>
      </w:r>
      <w:r w:rsidRPr="00597883">
        <w:rPr>
          <w:szCs w:val="22"/>
        </w:rPr>
        <w:t>nap volt az OPTIC vizsgálatban. Az OPTIC vizsgálatban a 45 mg</w:t>
      </w:r>
      <w:r w:rsidRPr="00597883">
        <w:rPr>
          <w:szCs w:val="22"/>
        </w:rPr>
        <w:noBreakHyphen/>
        <w:t>os kohorsz 94 betegéből 1 betegnél fordult elő vénás thromboemboliás reakció.</w:t>
      </w:r>
    </w:p>
    <w:p w14:paraId="61BC6ECF" w14:textId="77777777" w:rsidR="00A66D3D" w:rsidRPr="00597883" w:rsidRDefault="00A66D3D">
      <w:pPr>
        <w:tabs>
          <w:tab w:val="left" w:pos="567"/>
        </w:tabs>
        <w:rPr>
          <w:ins w:id="381" w:author="Author"/>
          <w:szCs w:val="22"/>
          <w:u w:val="single"/>
        </w:rPr>
      </w:pPr>
    </w:p>
    <w:p w14:paraId="163E0671" w14:textId="66C808A3" w:rsidR="00643F14" w:rsidRPr="009C0374" w:rsidRDefault="00643F14" w:rsidP="00643F14">
      <w:pPr>
        <w:tabs>
          <w:tab w:val="left" w:pos="567"/>
        </w:tabs>
        <w:rPr>
          <w:ins w:id="382" w:author="Author"/>
          <w:szCs w:val="22"/>
        </w:rPr>
      </w:pPr>
      <w:ins w:id="383" w:author="Author">
        <w:r w:rsidRPr="009C0374">
          <w:rPr>
            <w:szCs w:val="22"/>
          </w:rPr>
          <w:t>A PhALLCON III. fázisú vizsgálatban (lásd 5.1 pont), amelynek medián követési ideje 20,43 hónap volt, az artériás cardiovascularis, cerebrovasculáris és perifériás érelzáródásos mellékhatások (kezelés során felmerülő gyakoriságok) a kemoterápiával kombinált ponatinibbel kezelt betegek</w:t>
        </w:r>
      </w:ins>
      <w:ins w:id="384" w:author="HU OGYI 8.3" w:date="2026-02-12T11:33:00Z" w16du:dateUtc="2026-02-12T10:33:00Z">
        <w:r w:rsidR="00DF0C90">
          <w:rPr>
            <w:szCs w:val="22"/>
          </w:rPr>
          <w:t xml:space="preserve"> sorrendben</w:t>
        </w:r>
      </w:ins>
      <w:ins w:id="385" w:author="Author">
        <w:r w:rsidRPr="009C0374">
          <w:rPr>
            <w:szCs w:val="22"/>
          </w:rPr>
          <w:t xml:space="preserve"> 1,2%-ánál, 0,6%-ánál és 0,6%-ánál fordultak elő. Vénás thromboemboliás események a PhALLCON vizsgálatban kemoterápiával kombinált ponatinibet kapó betegek 12%-ánál fordultak elő.</w:t>
        </w:r>
      </w:ins>
    </w:p>
    <w:p w14:paraId="0B50B296" w14:textId="77777777" w:rsidR="00643F14" w:rsidRPr="009C0374" w:rsidRDefault="00643F14">
      <w:pPr>
        <w:tabs>
          <w:tab w:val="left" w:pos="567"/>
        </w:tabs>
        <w:rPr>
          <w:szCs w:val="22"/>
        </w:rPr>
      </w:pPr>
    </w:p>
    <w:p w14:paraId="14F3DB56" w14:textId="77777777" w:rsidR="00A66D3D" w:rsidRPr="00597883" w:rsidRDefault="00740722">
      <w:pPr>
        <w:keepNext/>
        <w:tabs>
          <w:tab w:val="left" w:pos="567"/>
        </w:tabs>
        <w:rPr>
          <w:i/>
          <w:szCs w:val="22"/>
        </w:rPr>
        <w:pPrChange w:id="386" w:author="HU OGYI 8.3" w:date="2026-02-12T11:30:00Z" w16du:dateUtc="2026-02-12T10:30:00Z">
          <w:pPr>
            <w:tabs>
              <w:tab w:val="left" w:pos="567"/>
            </w:tabs>
          </w:pPr>
        </w:pPrChange>
      </w:pPr>
      <w:r w:rsidRPr="00597883">
        <w:rPr>
          <w:i/>
          <w:szCs w:val="22"/>
        </w:rPr>
        <w:lastRenderedPageBreak/>
        <w:t>Myelosuppressio</w:t>
      </w:r>
    </w:p>
    <w:p w14:paraId="6A322770" w14:textId="5378DAD4" w:rsidR="00A66D3D" w:rsidRPr="00597883" w:rsidRDefault="00643F14">
      <w:pPr>
        <w:keepNext/>
        <w:tabs>
          <w:tab w:val="left" w:pos="567"/>
        </w:tabs>
        <w:rPr>
          <w:szCs w:val="22"/>
        </w:rPr>
        <w:pPrChange w:id="387" w:author="HU OGYI 8.3" w:date="2026-02-12T11:30:00Z" w16du:dateUtc="2026-02-12T10:30:00Z">
          <w:pPr>
            <w:tabs>
              <w:tab w:val="left" w:pos="567"/>
            </w:tabs>
          </w:pPr>
        </w:pPrChange>
      </w:pPr>
      <w:ins w:id="388" w:author="Author">
        <w:r w:rsidRPr="00597883">
          <w:rPr>
            <w:szCs w:val="22"/>
          </w:rPr>
          <w:t xml:space="preserve">A PACE vizsgálatban </w:t>
        </w:r>
      </w:ins>
      <w:del w:id="389" w:author="Author">
        <w:r w:rsidR="00740722" w:rsidRPr="00597883" w:rsidDel="00643F14">
          <w:rPr>
            <w:szCs w:val="22"/>
          </w:rPr>
          <w:delText>M</w:delText>
        </w:r>
      </w:del>
      <w:ins w:id="390" w:author="Author">
        <w:r w:rsidRPr="00597883">
          <w:rPr>
            <w:szCs w:val="22"/>
          </w:rPr>
          <w:t>m</w:t>
        </w:r>
      </w:ins>
      <w:r w:rsidR="00740722" w:rsidRPr="00597883">
        <w:rPr>
          <w:szCs w:val="22"/>
        </w:rPr>
        <w:t xml:space="preserve">yelosuppressiót minden </w:t>
      </w:r>
      <w:r w:rsidR="001D3511" w:rsidRPr="00597883">
        <w:rPr>
          <w:szCs w:val="22"/>
        </w:rPr>
        <w:t xml:space="preserve">betegcsoport </w:t>
      </w:r>
      <w:r w:rsidR="00740722" w:rsidRPr="00597883">
        <w:rPr>
          <w:szCs w:val="22"/>
        </w:rPr>
        <w:t>esetében jelentettek. A 3</w:t>
      </w:r>
      <w:r w:rsidR="00740722" w:rsidRPr="00597883">
        <w:rPr>
          <w:szCs w:val="22"/>
        </w:rPr>
        <w:noBreakHyphen/>
        <w:t>as vagy 4</w:t>
      </w:r>
      <w:r w:rsidR="00740722" w:rsidRPr="00597883">
        <w:rPr>
          <w:szCs w:val="22"/>
        </w:rPr>
        <w:noBreakHyphen/>
        <w:t>es fokú thrombocytopenia, neutropenia és anaemia gyakorisága nagyobbnak bizonyult az AP</w:t>
      </w:r>
      <w:r w:rsidR="00740722" w:rsidRPr="00597883">
        <w:rPr>
          <w:szCs w:val="22"/>
        </w:rPr>
        <w:noBreakHyphen/>
        <w:t>CML</w:t>
      </w:r>
      <w:r w:rsidR="00740722" w:rsidRPr="00597883">
        <w:rPr>
          <w:szCs w:val="22"/>
        </w:rPr>
        <w:noBreakHyphen/>
        <w:t>ben és BP</w:t>
      </w:r>
      <w:r w:rsidR="00740722" w:rsidRPr="00597883">
        <w:rPr>
          <w:szCs w:val="22"/>
        </w:rPr>
        <w:noBreakHyphen/>
        <w:t>CML/Ph+ ALL</w:t>
      </w:r>
      <w:r w:rsidR="00740722" w:rsidRPr="00597883">
        <w:rPr>
          <w:szCs w:val="22"/>
        </w:rPr>
        <w:noBreakHyphen/>
        <w:t>ben szenvedő, mint a CP</w:t>
      </w:r>
      <w:r w:rsidR="00740722" w:rsidRPr="00597883">
        <w:rPr>
          <w:szCs w:val="22"/>
        </w:rPr>
        <w:noBreakHyphen/>
        <w:t>CML</w:t>
      </w:r>
      <w:r w:rsidR="00740722" w:rsidRPr="00597883">
        <w:rPr>
          <w:szCs w:val="22"/>
        </w:rPr>
        <w:noBreakHyphen/>
        <w:t xml:space="preserve">ben szenvedő betegeknél (lásd </w:t>
      </w:r>
      <w:del w:id="391" w:author="Author">
        <w:r w:rsidR="00740722" w:rsidRPr="00597883" w:rsidDel="00E1416F">
          <w:rPr>
            <w:szCs w:val="22"/>
          </w:rPr>
          <w:delText>5. tábl</w:delText>
        </w:r>
      </w:del>
      <w:ins w:id="392" w:author="Author">
        <w:r w:rsidR="00E1416F" w:rsidRPr="00597883">
          <w:rPr>
            <w:szCs w:val="22"/>
          </w:rPr>
          <w:t>6.</w:t>
        </w:r>
        <w:r w:rsidR="00B042C1">
          <w:rPr>
            <w:szCs w:val="22"/>
          </w:rPr>
          <w:t> </w:t>
        </w:r>
        <w:r w:rsidR="00E1416F" w:rsidRPr="00597883">
          <w:rPr>
            <w:szCs w:val="22"/>
          </w:rPr>
          <w:t>tábl</w:t>
        </w:r>
      </w:ins>
      <w:r w:rsidR="00740722" w:rsidRPr="00597883">
        <w:rPr>
          <w:szCs w:val="22"/>
        </w:rPr>
        <w:t>ázat). Myelosuppressiót mind a vizsgálat kezdetekor normál, mind a már korábban rendellenes laboratóriumi értékekkel rendelkező betegeknél jelentettek.</w:t>
      </w:r>
    </w:p>
    <w:p w14:paraId="211FF28B" w14:textId="402DCC6A" w:rsidR="00A66D3D" w:rsidRPr="00597883" w:rsidDel="008A66DC" w:rsidRDefault="00A66D3D">
      <w:pPr>
        <w:tabs>
          <w:tab w:val="left" w:pos="567"/>
        </w:tabs>
        <w:rPr>
          <w:del w:id="393" w:author="Author"/>
          <w:szCs w:val="22"/>
        </w:rPr>
      </w:pPr>
    </w:p>
    <w:p w14:paraId="61A885D3" w14:textId="77777777" w:rsidR="00A66D3D" w:rsidRPr="00597883" w:rsidRDefault="00740722">
      <w:pPr>
        <w:tabs>
          <w:tab w:val="left" w:pos="567"/>
        </w:tabs>
        <w:rPr>
          <w:ins w:id="394" w:author="Author"/>
          <w:szCs w:val="22"/>
        </w:rPr>
      </w:pPr>
      <w:r w:rsidRPr="00597883">
        <w:rPr>
          <w:szCs w:val="22"/>
        </w:rPr>
        <w:t>A myelosuppressio ritkán (thrombocytopenia 4%, neutropenia és anaemia &lt; 1%) eredményezte a kezelés megszakítását.</w:t>
      </w:r>
    </w:p>
    <w:p w14:paraId="44655739" w14:textId="77777777" w:rsidR="00572B74" w:rsidRPr="00597883" w:rsidRDefault="00572B74">
      <w:pPr>
        <w:tabs>
          <w:tab w:val="left" w:pos="567"/>
        </w:tabs>
        <w:rPr>
          <w:ins w:id="395" w:author="Author"/>
          <w:szCs w:val="22"/>
        </w:rPr>
      </w:pPr>
    </w:p>
    <w:p w14:paraId="0460FF18" w14:textId="707C19B0" w:rsidR="00572B74" w:rsidRPr="00597883" w:rsidRDefault="00572B74" w:rsidP="008A66DC">
      <w:pPr>
        <w:tabs>
          <w:tab w:val="left" w:pos="567"/>
        </w:tabs>
        <w:rPr>
          <w:ins w:id="396" w:author="Author"/>
          <w:szCs w:val="22"/>
        </w:rPr>
      </w:pPr>
      <w:ins w:id="397" w:author="Author">
        <w:r w:rsidRPr="00597883">
          <w:rPr>
            <w:szCs w:val="22"/>
          </w:rPr>
          <w:t>Myelosuppressi</w:t>
        </w:r>
      </w:ins>
      <w:ins w:id="398" w:author="HU OGYI 8.3" w:date="2026-02-12T11:34:00Z" w16du:dateUtc="2026-02-12T10:34:00Z">
        <w:r w:rsidR="00DF0C90">
          <w:rPr>
            <w:szCs w:val="22"/>
          </w:rPr>
          <w:t>ó</w:t>
        </w:r>
      </w:ins>
      <w:ins w:id="399" w:author="Author">
        <w:del w:id="400" w:author="HU OGYI 8.3" w:date="2026-02-12T11:34:00Z" w16du:dateUtc="2026-02-12T10:34:00Z">
          <w:r w:rsidRPr="00597883" w:rsidDel="00DF0C90">
            <w:rPr>
              <w:szCs w:val="22"/>
            </w:rPr>
            <w:delText>o</w:delText>
          </w:r>
        </w:del>
        <w:r w:rsidRPr="00597883">
          <w:rPr>
            <w:szCs w:val="22"/>
          </w:rPr>
          <w:t xml:space="preserve">s eseményeket </w:t>
        </w:r>
        <w:del w:id="401" w:author="HU OGYI 8.3" w:date="2026-02-12T11:36:00Z" w16du:dateUtc="2026-02-12T10:36:00Z">
          <w:r w:rsidRPr="00597883" w:rsidDel="00DF0C90">
            <w:rPr>
              <w:szCs w:val="22"/>
            </w:rPr>
            <w:delText xml:space="preserve">jelentettek </w:delText>
          </w:r>
        </w:del>
        <w:r w:rsidRPr="00597883">
          <w:rPr>
            <w:szCs w:val="22"/>
          </w:rPr>
          <w:t>a PhALLCON vizsgálatban a ponatinibbel kezelt betegek 83%-ánál, az OPTIC vizsgálatban (45</w:t>
        </w:r>
        <w:r w:rsidR="008A66DC">
          <w:rPr>
            <w:szCs w:val="22"/>
          </w:rPr>
          <w:t> </w:t>
        </w:r>
        <w:r w:rsidRPr="00597883">
          <w:rPr>
            <w:szCs w:val="22"/>
          </w:rPr>
          <w:t>mg-os kohorsz) a ponatinibbel kezelt betegek 63%-ánál és a PACE vizsgálatban a ponatinibbel kezelt betegek 60%-ánál</w:t>
        </w:r>
      </w:ins>
      <w:ins w:id="402" w:author="HU OGYI 8.3" w:date="2026-02-12T11:44:00Z" w16du:dateUtc="2026-02-12T10:44:00Z">
        <w:r w:rsidR="00EB356C">
          <w:rPr>
            <w:szCs w:val="22"/>
          </w:rPr>
          <w:t xml:space="preserve"> </w:t>
        </w:r>
        <w:r w:rsidR="00EB356C" w:rsidRPr="00597883">
          <w:rPr>
            <w:szCs w:val="22"/>
          </w:rPr>
          <w:t>jelentettek</w:t>
        </w:r>
      </w:ins>
      <w:r w:rsidR="00535AA4">
        <w:rPr>
          <w:szCs w:val="22"/>
        </w:rPr>
        <w:t>.</w:t>
      </w:r>
      <w:r w:rsidRPr="00597883">
        <w:rPr>
          <w:szCs w:val="22"/>
        </w:rPr>
        <w:t xml:space="preserve"> </w:t>
      </w:r>
    </w:p>
    <w:p w14:paraId="1325F637" w14:textId="77777777" w:rsidR="00572B74" w:rsidRPr="00597883" w:rsidRDefault="00572B74">
      <w:pPr>
        <w:tabs>
          <w:tab w:val="left" w:pos="567"/>
        </w:tabs>
        <w:rPr>
          <w:ins w:id="403" w:author="Author"/>
          <w:szCs w:val="22"/>
        </w:rPr>
      </w:pPr>
    </w:p>
    <w:p w14:paraId="4D7F564F" w14:textId="77777777" w:rsidR="00572B74" w:rsidRPr="00597883" w:rsidRDefault="00572B74">
      <w:pPr>
        <w:tabs>
          <w:tab w:val="left" w:pos="567"/>
        </w:tabs>
        <w:rPr>
          <w:ins w:id="404" w:author="Author"/>
          <w:szCs w:val="22"/>
        </w:rPr>
      </w:pPr>
      <w:ins w:id="405" w:author="Author">
        <w:r w:rsidRPr="00487F26">
          <w:rPr>
            <w:i/>
            <w:iCs/>
            <w:szCs w:val="22"/>
          </w:rPr>
          <w:t>Hepatotoxicitás</w:t>
        </w:r>
        <w:r w:rsidRPr="00597883">
          <w:rPr>
            <w:szCs w:val="22"/>
          </w:rPr>
          <w:t xml:space="preserve"> </w:t>
        </w:r>
      </w:ins>
    </w:p>
    <w:p w14:paraId="4208E2A5" w14:textId="32E5DAC2" w:rsidR="00572B74" w:rsidRPr="00597883" w:rsidRDefault="00572B74">
      <w:pPr>
        <w:tabs>
          <w:tab w:val="left" w:pos="567"/>
        </w:tabs>
        <w:rPr>
          <w:szCs w:val="22"/>
        </w:rPr>
      </w:pPr>
      <w:ins w:id="406" w:author="Author">
        <w:r w:rsidRPr="00597883">
          <w:rPr>
            <w:szCs w:val="22"/>
          </w:rPr>
          <w:t>Hepatotoxicitási események a PhALLCON vizsgálatban a kemoterápiával kombinált ponatinibet kapó betegek 64%-ánál, az OPTIC vizsgálatban (45</w:t>
        </w:r>
        <w:r w:rsidR="000B0EAF">
          <w:rPr>
            <w:szCs w:val="22"/>
          </w:rPr>
          <w:t> </w:t>
        </w:r>
        <w:r w:rsidRPr="00597883">
          <w:rPr>
            <w:szCs w:val="22"/>
          </w:rPr>
          <w:t>mg-os kohorsz) a ponatinibbel kezelt betegek 28%-ánál és a PACE vizsgálatban a ponatinibbel kezelt betegek 30%-ánál fordultak elő (lásd 4.4</w:t>
        </w:r>
      </w:ins>
      <w:ins w:id="407" w:author="HU OGYI 8.3" w:date="2026-02-12T11:44:00Z" w16du:dateUtc="2026-02-12T10:44:00Z">
        <w:r w:rsidR="00EB356C">
          <w:rPr>
            <w:szCs w:val="22"/>
          </w:rPr>
          <w:t> </w:t>
        </w:r>
      </w:ins>
      <w:ins w:id="408" w:author="Author">
        <w:del w:id="409" w:author="HU OGYI 8.3" w:date="2026-02-12T11:44:00Z" w16du:dateUtc="2026-02-12T10:44:00Z">
          <w:r w:rsidRPr="00597883" w:rsidDel="00EB356C">
            <w:rPr>
              <w:szCs w:val="22"/>
            </w:rPr>
            <w:delText xml:space="preserve"> </w:delText>
          </w:r>
        </w:del>
        <w:r w:rsidRPr="00597883">
          <w:rPr>
            <w:szCs w:val="22"/>
          </w:rPr>
          <w:t>pont).</w:t>
        </w:r>
      </w:ins>
    </w:p>
    <w:p w14:paraId="1922ECDC" w14:textId="77777777" w:rsidR="00A66D3D" w:rsidRPr="00597883" w:rsidRDefault="00A66D3D">
      <w:pPr>
        <w:tabs>
          <w:tab w:val="left" w:pos="567"/>
        </w:tabs>
        <w:rPr>
          <w:szCs w:val="22"/>
        </w:rPr>
      </w:pPr>
    </w:p>
    <w:p w14:paraId="6BE57B67" w14:textId="41A8D991" w:rsidR="00A66D3D" w:rsidRPr="00597883" w:rsidRDefault="00740722" w:rsidP="002D0881">
      <w:pPr>
        <w:keepNext/>
        <w:tabs>
          <w:tab w:val="left" w:pos="567"/>
        </w:tabs>
        <w:rPr>
          <w:i/>
          <w:szCs w:val="22"/>
        </w:rPr>
      </w:pPr>
      <w:r w:rsidRPr="006741B6">
        <w:rPr>
          <w:i/>
          <w:szCs w:val="22"/>
        </w:rPr>
        <w:t>Hepatitis B</w:t>
      </w:r>
      <w:ins w:id="410" w:author="HU OGYI 8.3" w:date="2026-02-12T11:45:00Z" w16du:dateUtc="2026-02-12T10:45:00Z">
        <w:r w:rsidR="00EB356C" w:rsidRPr="006741B6">
          <w:rPr>
            <w:i/>
            <w:szCs w:val="22"/>
          </w:rPr>
          <w:t>-</w:t>
        </w:r>
      </w:ins>
      <w:del w:id="411" w:author="HU OGYI 8.3" w:date="2026-02-12T11:45:00Z" w16du:dateUtc="2026-02-12T10:45:00Z">
        <w:r w:rsidRPr="006741B6" w:rsidDel="00EB356C">
          <w:rPr>
            <w:i/>
            <w:szCs w:val="22"/>
          </w:rPr>
          <w:delText xml:space="preserve"> </w:delText>
        </w:r>
      </w:del>
      <w:r w:rsidRPr="006741B6">
        <w:rPr>
          <w:i/>
          <w:szCs w:val="22"/>
        </w:rPr>
        <w:t>reaktiváció</w:t>
      </w:r>
    </w:p>
    <w:p w14:paraId="5DBC0332" w14:textId="46EFA3E6" w:rsidR="00A66D3D" w:rsidRPr="00597883" w:rsidRDefault="00740722" w:rsidP="00796405">
      <w:pPr>
        <w:tabs>
          <w:tab w:val="left" w:pos="567"/>
        </w:tabs>
        <w:rPr>
          <w:szCs w:val="22"/>
        </w:rPr>
      </w:pPr>
      <w:r w:rsidRPr="00597883">
        <w:rPr>
          <w:szCs w:val="22"/>
        </w:rPr>
        <w:t>A BCR</w:t>
      </w:r>
      <w:r w:rsidRPr="00597883">
        <w:rPr>
          <w:szCs w:val="22"/>
        </w:rPr>
        <w:noBreakHyphen/>
        <w:t>ABL tirozin</w:t>
      </w:r>
      <w:r w:rsidRPr="00597883">
        <w:rPr>
          <w:szCs w:val="22"/>
        </w:rPr>
        <w:noBreakHyphen/>
        <w:t>kináz inhibitorok alkalmazásával kapcsolatban a hepatitis B</w:t>
      </w:r>
      <w:ins w:id="412" w:author="HU OGYI 8.3" w:date="2026-02-12T12:35:00Z" w16du:dateUtc="2026-02-12T11:35:00Z">
        <w:r w:rsidR="006741B6">
          <w:rPr>
            <w:szCs w:val="22"/>
          </w:rPr>
          <w:t>-</w:t>
        </w:r>
      </w:ins>
      <w:del w:id="413" w:author="HU OGYI 8.3" w:date="2026-02-12T12:35:00Z" w16du:dateUtc="2026-02-12T11:35:00Z">
        <w:r w:rsidRPr="00597883" w:rsidDel="006741B6">
          <w:rPr>
            <w:szCs w:val="22"/>
          </w:rPr>
          <w:delText xml:space="preserve"> </w:delText>
        </w:r>
      </w:del>
      <w:r w:rsidRPr="00597883">
        <w:rPr>
          <w:szCs w:val="22"/>
        </w:rPr>
        <w:t>reaktivációjáról számoltak be Egyes esetekben akut májelégtelenség vagy fulmináns hepatitis alakult ki, amely májtranszplantációhoz vagy halálos kimenetelhez vezetett (lásd 4.4</w:t>
      </w:r>
      <w:r w:rsidR="001D3511" w:rsidRPr="00597883">
        <w:rPr>
          <w:szCs w:val="22"/>
        </w:rPr>
        <w:t> </w:t>
      </w:r>
      <w:r w:rsidRPr="00597883">
        <w:rPr>
          <w:szCs w:val="22"/>
        </w:rPr>
        <w:t>pont).</w:t>
      </w:r>
    </w:p>
    <w:p w14:paraId="10D37AD8" w14:textId="77777777" w:rsidR="00A66D3D" w:rsidRPr="00597883" w:rsidRDefault="00A66D3D" w:rsidP="00796405">
      <w:pPr>
        <w:tabs>
          <w:tab w:val="left" w:pos="567"/>
        </w:tabs>
        <w:rPr>
          <w:szCs w:val="22"/>
        </w:rPr>
      </w:pPr>
    </w:p>
    <w:p w14:paraId="1C1C769B" w14:textId="77777777" w:rsidR="00A66D3D" w:rsidRPr="00597883" w:rsidRDefault="00740722" w:rsidP="00796405">
      <w:pPr>
        <w:rPr>
          <w:i/>
        </w:rPr>
      </w:pPr>
      <w:r w:rsidRPr="00597883">
        <w:rPr>
          <w:i/>
        </w:rPr>
        <w:t>Súlyos cutan mellékhatások (Severe cutaneous adverse reactions, röv. SCARs)</w:t>
      </w:r>
    </w:p>
    <w:p w14:paraId="0AFECC63" w14:textId="52CAF9D4" w:rsidR="00A66D3D" w:rsidRPr="00597883" w:rsidRDefault="00740722" w:rsidP="00796405">
      <w:pPr>
        <w:tabs>
          <w:tab w:val="left" w:pos="567"/>
        </w:tabs>
      </w:pPr>
      <w:r w:rsidRPr="00597883">
        <w:t>Súlyos cutan mellékhatásokról (így p</w:t>
      </w:r>
      <w:r w:rsidR="001D3511" w:rsidRPr="00597883">
        <w:t>éldául</w:t>
      </w:r>
      <w:r w:rsidRPr="00597883">
        <w:t xml:space="preserve"> Stevens</w:t>
      </w:r>
      <w:r w:rsidRPr="00597883">
        <w:noBreakHyphen/>
        <w:t>Johnson</w:t>
      </w:r>
      <w:r w:rsidR="001D3511" w:rsidRPr="00597883">
        <w:t>-</w:t>
      </w:r>
      <w:r w:rsidRPr="00597883">
        <w:t>szindrómáról) számoltak be bizonyos BCR</w:t>
      </w:r>
      <w:r w:rsidRPr="00597883">
        <w:noBreakHyphen/>
        <w:t>abl tirozin kináz inhibitorok mellett. Figyelmeztetni kell a betegeket, hogy az esetleges bőrreakciókról haladéktalanul számoljanak be, különösen abban az esetben, ha azok hólyagképződéssel, a bőr hámlásával, a nyálkahártya érintettségével vagy szisztémás tünetekkel járnak.</w:t>
      </w:r>
    </w:p>
    <w:p w14:paraId="6BF3AEA8" w14:textId="77777777" w:rsidR="00A66D3D" w:rsidRPr="00597883" w:rsidRDefault="00A66D3D" w:rsidP="00796405">
      <w:pPr>
        <w:tabs>
          <w:tab w:val="left" w:pos="567"/>
        </w:tabs>
        <w:rPr>
          <w:szCs w:val="22"/>
        </w:rPr>
      </w:pPr>
    </w:p>
    <w:p w14:paraId="7E8041D0" w14:textId="23586808" w:rsidR="00A66D3D" w:rsidRPr="00597883" w:rsidRDefault="00E1416F" w:rsidP="00796405">
      <w:pPr>
        <w:pStyle w:val="Table"/>
        <w:tabs>
          <w:tab w:val="clear" w:pos="1008"/>
          <w:tab w:val="left" w:pos="567"/>
        </w:tabs>
        <w:ind w:left="1140" w:hanging="1140"/>
        <w:jc w:val="left"/>
        <w:rPr>
          <w:b w:val="0"/>
          <w:bCs w:val="0"/>
          <w:szCs w:val="22"/>
        </w:rPr>
      </w:pPr>
      <w:ins w:id="414" w:author="Author">
        <w:r w:rsidRPr="00597883">
          <w:rPr>
            <w:bCs w:val="0"/>
            <w:szCs w:val="22"/>
          </w:rPr>
          <w:t>6</w:t>
        </w:r>
      </w:ins>
      <w:del w:id="415" w:author="Author">
        <w:r w:rsidR="00740722" w:rsidRPr="00597883" w:rsidDel="00E1416F">
          <w:rPr>
            <w:bCs w:val="0"/>
            <w:szCs w:val="22"/>
          </w:rPr>
          <w:delText>5</w:delText>
        </w:r>
      </w:del>
      <w:r w:rsidR="00740722" w:rsidRPr="00597883">
        <w:rPr>
          <w:bCs w:val="0"/>
          <w:szCs w:val="22"/>
        </w:rPr>
        <w:t>. táblázat</w:t>
      </w:r>
      <w:r w:rsidR="00740722" w:rsidRPr="00597883">
        <w:rPr>
          <w:bCs w:val="0"/>
          <w:szCs w:val="22"/>
        </w:rPr>
        <w:tab/>
        <w:t>A klinikailag releváns, 3/4* fokú laboratóriumi eltérések incidenciája bármely betegségcsoport betegeinek ≥ 2%</w:t>
      </w:r>
      <w:r w:rsidR="00740722" w:rsidRPr="00597883">
        <w:rPr>
          <w:bCs w:val="0"/>
          <w:szCs w:val="22"/>
        </w:rPr>
        <w:noBreakHyphen/>
        <w:t xml:space="preserve">ban a </w:t>
      </w:r>
      <w:r w:rsidR="00772FBB" w:rsidRPr="00597883">
        <w:rPr>
          <w:bCs w:val="0"/>
          <w:szCs w:val="22"/>
        </w:rPr>
        <w:t>II.</w:t>
      </w:r>
      <w:r w:rsidR="00A00204" w:rsidRPr="00597883">
        <w:rPr>
          <w:bCs w:val="0"/>
          <w:szCs w:val="22"/>
        </w:rPr>
        <w:t> </w:t>
      </w:r>
      <w:r w:rsidR="00740722" w:rsidRPr="00597883">
        <w:rPr>
          <w:bCs w:val="0"/>
          <w:szCs w:val="22"/>
        </w:rPr>
        <w:t>fázis</w:t>
      </w:r>
      <w:r w:rsidR="00772FBB" w:rsidRPr="00597883">
        <w:rPr>
          <w:bCs w:val="0"/>
          <w:szCs w:val="22"/>
        </w:rPr>
        <w:t>ú</w:t>
      </w:r>
      <w:r w:rsidR="00171E79" w:rsidRPr="00597883">
        <w:rPr>
          <w:bCs w:val="0"/>
          <w:szCs w:val="22"/>
        </w:rPr>
        <w:t xml:space="preserve"> PACE</w:t>
      </w:r>
      <w:r w:rsidR="00740722" w:rsidRPr="00597883">
        <w:rPr>
          <w:bCs w:val="0"/>
          <w:szCs w:val="22"/>
        </w:rPr>
        <w:t xml:space="preserve"> vizsgálatban </w:t>
      </w:r>
      <w:r w:rsidR="00740722" w:rsidRPr="00597883">
        <w:rPr>
          <w:szCs w:val="22"/>
        </w:rPr>
        <w:t>(N = 449): a minimális követés minden, a vizsgálatban éppen résztvevő betegnél 64 hón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Change w:id="416" w:author="QbD_1" w:date="2026-02-17T16:23:00Z" w16du:dateUtc="2026-02-17T16:23: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PrChange>
      </w:tblPr>
      <w:tblGrid>
        <w:gridCol w:w="3583"/>
        <w:gridCol w:w="1279"/>
        <w:gridCol w:w="1279"/>
        <w:gridCol w:w="1279"/>
        <w:gridCol w:w="1640"/>
        <w:tblGridChange w:id="417">
          <w:tblGrid>
            <w:gridCol w:w="3583"/>
            <w:gridCol w:w="1279"/>
            <w:gridCol w:w="1279"/>
            <w:gridCol w:w="1279"/>
            <w:gridCol w:w="1640"/>
          </w:tblGrid>
        </w:tblGridChange>
      </w:tblGrid>
      <w:tr w:rsidR="00A66D3D" w:rsidRPr="00597883" w14:paraId="5DE193FA" w14:textId="77777777" w:rsidTr="00E95F45">
        <w:trPr>
          <w:trHeight w:val="330"/>
          <w:tblHeader/>
          <w:trPrChange w:id="418" w:author="QbD_1" w:date="2026-02-17T16:23:00Z" w16du:dateUtc="2026-02-17T16:23:00Z">
            <w:trPr>
              <w:trHeight w:val="330"/>
            </w:trPr>
          </w:trPrChange>
        </w:trPr>
        <w:tc>
          <w:tcPr>
            <w:tcW w:w="1977" w:type="pct"/>
            <w:tcPrChange w:id="419" w:author="QbD_1" w:date="2026-02-17T16:23:00Z" w16du:dateUtc="2026-02-17T16:23:00Z">
              <w:tcPr>
                <w:tcW w:w="1977" w:type="pct"/>
              </w:tcPr>
            </w:tcPrChange>
          </w:tcPr>
          <w:p w14:paraId="1969C03A" w14:textId="77777777" w:rsidR="00A66D3D" w:rsidRPr="00597883" w:rsidRDefault="00740722">
            <w:pPr>
              <w:pStyle w:val="TableHeader10"/>
              <w:tabs>
                <w:tab w:val="left" w:pos="567"/>
              </w:tabs>
              <w:rPr>
                <w:b w:val="0"/>
                <w:bCs w:val="0"/>
                <w:szCs w:val="22"/>
              </w:rPr>
            </w:pPr>
            <w:r w:rsidRPr="00597883">
              <w:rPr>
                <w:bCs w:val="0"/>
                <w:szCs w:val="22"/>
              </w:rPr>
              <w:t>Laboratóriumi vizsgálat</w:t>
            </w:r>
          </w:p>
        </w:tc>
        <w:tc>
          <w:tcPr>
            <w:tcW w:w="706" w:type="pct"/>
            <w:tcPrChange w:id="420" w:author="QbD_1" w:date="2026-02-17T16:23:00Z" w16du:dateUtc="2026-02-17T16:23:00Z">
              <w:tcPr>
                <w:tcW w:w="706" w:type="pct"/>
              </w:tcPr>
            </w:tcPrChange>
          </w:tcPr>
          <w:p w14:paraId="090027B2" w14:textId="77777777" w:rsidR="00A66D3D" w:rsidRPr="00597883" w:rsidRDefault="00740722">
            <w:pPr>
              <w:pStyle w:val="TableHeader10"/>
              <w:tabs>
                <w:tab w:val="left" w:pos="567"/>
              </w:tabs>
              <w:rPr>
                <w:b w:val="0"/>
                <w:bCs w:val="0"/>
                <w:szCs w:val="22"/>
              </w:rPr>
            </w:pPr>
            <w:r w:rsidRPr="00597883">
              <w:rPr>
                <w:bCs w:val="0"/>
                <w:szCs w:val="22"/>
              </w:rPr>
              <w:t>Minden beteg</w:t>
            </w:r>
            <w:r w:rsidRPr="00597883">
              <w:rPr>
                <w:b w:val="0"/>
                <w:bCs w:val="0"/>
                <w:szCs w:val="22"/>
              </w:rPr>
              <w:br/>
            </w:r>
            <w:r w:rsidRPr="00597883">
              <w:rPr>
                <w:bCs w:val="0"/>
                <w:szCs w:val="22"/>
              </w:rPr>
              <w:t>(N = 449)</w:t>
            </w:r>
          </w:p>
          <w:p w14:paraId="65FF9B19" w14:textId="77777777" w:rsidR="00A66D3D" w:rsidRPr="00597883" w:rsidRDefault="00740722">
            <w:pPr>
              <w:pStyle w:val="TableHeader10"/>
              <w:tabs>
                <w:tab w:val="left" w:pos="567"/>
              </w:tabs>
              <w:rPr>
                <w:bCs w:val="0"/>
                <w:szCs w:val="22"/>
              </w:rPr>
            </w:pPr>
            <w:r w:rsidRPr="00597883">
              <w:rPr>
                <w:bCs w:val="0"/>
                <w:szCs w:val="22"/>
              </w:rPr>
              <w:t>(%)</w:t>
            </w:r>
          </w:p>
        </w:tc>
        <w:tc>
          <w:tcPr>
            <w:tcW w:w="706" w:type="pct"/>
            <w:tcPrChange w:id="421" w:author="QbD_1" w:date="2026-02-17T16:23:00Z" w16du:dateUtc="2026-02-17T16:23:00Z">
              <w:tcPr>
                <w:tcW w:w="706" w:type="pct"/>
              </w:tcPr>
            </w:tcPrChange>
          </w:tcPr>
          <w:p w14:paraId="19EDFA35" w14:textId="77777777" w:rsidR="00A66D3D" w:rsidRPr="00597883" w:rsidRDefault="00740722">
            <w:pPr>
              <w:pStyle w:val="TableHeader10"/>
              <w:tabs>
                <w:tab w:val="left" w:pos="567"/>
              </w:tabs>
              <w:rPr>
                <w:bCs w:val="0"/>
                <w:szCs w:val="22"/>
              </w:rPr>
            </w:pPr>
            <w:r w:rsidRPr="00597883">
              <w:rPr>
                <w:bCs w:val="0"/>
                <w:szCs w:val="22"/>
              </w:rPr>
              <w:t>CP</w:t>
            </w:r>
            <w:r w:rsidRPr="00597883">
              <w:rPr>
                <w:bCs w:val="0"/>
                <w:szCs w:val="22"/>
              </w:rPr>
              <w:noBreakHyphen/>
              <w:t>CML</w:t>
            </w:r>
            <w:r w:rsidRPr="00597883">
              <w:rPr>
                <w:bCs w:val="0"/>
                <w:szCs w:val="22"/>
              </w:rPr>
              <w:br/>
              <w:t>(N = 270)</w:t>
            </w:r>
          </w:p>
          <w:p w14:paraId="59A47AD9" w14:textId="77777777" w:rsidR="00A66D3D" w:rsidRPr="00597883" w:rsidRDefault="00740722">
            <w:pPr>
              <w:pStyle w:val="TableHeader10"/>
              <w:tabs>
                <w:tab w:val="left" w:pos="567"/>
              </w:tabs>
              <w:rPr>
                <w:bCs w:val="0"/>
                <w:szCs w:val="22"/>
              </w:rPr>
            </w:pPr>
            <w:r w:rsidRPr="00597883">
              <w:rPr>
                <w:bCs w:val="0"/>
                <w:szCs w:val="22"/>
              </w:rPr>
              <w:t>(%)</w:t>
            </w:r>
          </w:p>
        </w:tc>
        <w:tc>
          <w:tcPr>
            <w:tcW w:w="706" w:type="pct"/>
            <w:tcPrChange w:id="422" w:author="QbD_1" w:date="2026-02-17T16:23:00Z" w16du:dateUtc="2026-02-17T16:23:00Z">
              <w:tcPr>
                <w:tcW w:w="706" w:type="pct"/>
              </w:tcPr>
            </w:tcPrChange>
          </w:tcPr>
          <w:p w14:paraId="1609CE7F" w14:textId="77777777" w:rsidR="00A66D3D" w:rsidRPr="00597883" w:rsidRDefault="00740722">
            <w:pPr>
              <w:pStyle w:val="TableHeader10"/>
              <w:tabs>
                <w:tab w:val="left" w:pos="567"/>
              </w:tabs>
              <w:rPr>
                <w:bCs w:val="0"/>
                <w:szCs w:val="22"/>
              </w:rPr>
            </w:pPr>
            <w:r w:rsidRPr="00597883">
              <w:rPr>
                <w:bCs w:val="0"/>
                <w:szCs w:val="22"/>
              </w:rPr>
              <w:t>AP</w:t>
            </w:r>
            <w:r w:rsidRPr="00597883">
              <w:rPr>
                <w:bCs w:val="0"/>
                <w:szCs w:val="22"/>
              </w:rPr>
              <w:noBreakHyphen/>
              <w:t>CML</w:t>
            </w:r>
            <w:r w:rsidRPr="00597883">
              <w:rPr>
                <w:bCs w:val="0"/>
                <w:szCs w:val="22"/>
              </w:rPr>
              <w:br/>
              <w:t>(N = 85)</w:t>
            </w:r>
          </w:p>
          <w:p w14:paraId="114394B0" w14:textId="77777777" w:rsidR="00A66D3D" w:rsidRPr="00597883" w:rsidRDefault="00740722">
            <w:pPr>
              <w:pStyle w:val="TableHeader10"/>
              <w:tabs>
                <w:tab w:val="left" w:pos="567"/>
              </w:tabs>
              <w:rPr>
                <w:bCs w:val="0"/>
                <w:szCs w:val="22"/>
              </w:rPr>
            </w:pPr>
            <w:r w:rsidRPr="00597883">
              <w:rPr>
                <w:bCs w:val="0"/>
                <w:szCs w:val="22"/>
              </w:rPr>
              <w:t xml:space="preserve">(%) </w:t>
            </w:r>
          </w:p>
        </w:tc>
        <w:tc>
          <w:tcPr>
            <w:tcW w:w="905" w:type="pct"/>
            <w:tcPrChange w:id="423" w:author="QbD_1" w:date="2026-02-17T16:23:00Z" w16du:dateUtc="2026-02-17T16:23:00Z">
              <w:tcPr>
                <w:tcW w:w="905" w:type="pct"/>
              </w:tcPr>
            </w:tcPrChange>
          </w:tcPr>
          <w:p w14:paraId="68ABE067" w14:textId="77777777" w:rsidR="00A66D3D" w:rsidRPr="00597883" w:rsidRDefault="00740722">
            <w:pPr>
              <w:pStyle w:val="TableHeader10"/>
              <w:tabs>
                <w:tab w:val="left" w:pos="567"/>
              </w:tabs>
              <w:rPr>
                <w:bCs w:val="0"/>
                <w:szCs w:val="22"/>
              </w:rPr>
            </w:pPr>
            <w:r w:rsidRPr="00597883">
              <w:rPr>
                <w:bCs w:val="0"/>
                <w:szCs w:val="22"/>
              </w:rPr>
              <w:t>BP</w:t>
            </w:r>
            <w:r w:rsidRPr="00597883">
              <w:rPr>
                <w:bCs w:val="0"/>
                <w:szCs w:val="22"/>
              </w:rPr>
              <w:noBreakHyphen/>
              <w:t>CML/Ph+ ALL</w:t>
            </w:r>
            <w:r w:rsidRPr="00597883">
              <w:rPr>
                <w:bCs w:val="0"/>
                <w:szCs w:val="22"/>
              </w:rPr>
              <w:br/>
              <w:t xml:space="preserve">(N = 94) </w:t>
            </w:r>
          </w:p>
          <w:p w14:paraId="24CCBFAA" w14:textId="77777777" w:rsidR="00A66D3D" w:rsidRPr="00597883" w:rsidRDefault="00740722">
            <w:pPr>
              <w:pStyle w:val="TableHeader10"/>
              <w:tabs>
                <w:tab w:val="left" w:pos="567"/>
              </w:tabs>
              <w:rPr>
                <w:bCs w:val="0"/>
                <w:szCs w:val="22"/>
              </w:rPr>
            </w:pPr>
            <w:r w:rsidRPr="00597883">
              <w:rPr>
                <w:bCs w:val="0"/>
                <w:szCs w:val="22"/>
              </w:rPr>
              <w:t>(%)</w:t>
            </w:r>
          </w:p>
        </w:tc>
      </w:tr>
      <w:tr w:rsidR="00A66D3D" w:rsidRPr="00597883" w14:paraId="65EFC684" w14:textId="77777777">
        <w:trPr>
          <w:trHeight w:val="209"/>
        </w:trPr>
        <w:tc>
          <w:tcPr>
            <w:tcW w:w="5000" w:type="pct"/>
            <w:gridSpan w:val="5"/>
          </w:tcPr>
          <w:p w14:paraId="31F6D901" w14:textId="77777777" w:rsidR="00A66D3D" w:rsidRPr="00597883" w:rsidRDefault="00740722">
            <w:pPr>
              <w:pStyle w:val="TableText10"/>
              <w:tabs>
                <w:tab w:val="left" w:pos="567"/>
              </w:tabs>
              <w:rPr>
                <w:szCs w:val="22"/>
              </w:rPr>
            </w:pPr>
            <w:r w:rsidRPr="00597883">
              <w:rPr>
                <w:b/>
                <w:i/>
                <w:szCs w:val="22"/>
              </w:rPr>
              <w:t>Haematologia</w:t>
            </w:r>
          </w:p>
        </w:tc>
      </w:tr>
      <w:tr w:rsidR="00A66D3D" w:rsidRPr="00597883" w14:paraId="7599FC0C" w14:textId="77777777">
        <w:trPr>
          <w:trHeight w:val="323"/>
        </w:trPr>
        <w:tc>
          <w:tcPr>
            <w:tcW w:w="1977" w:type="pct"/>
          </w:tcPr>
          <w:p w14:paraId="3A9F96E9" w14:textId="77777777" w:rsidR="00A66D3D" w:rsidRPr="00597883" w:rsidRDefault="00740722">
            <w:pPr>
              <w:pStyle w:val="TableText10"/>
              <w:tabs>
                <w:tab w:val="left" w:pos="567"/>
              </w:tabs>
              <w:ind w:left="180"/>
              <w:rPr>
                <w:szCs w:val="22"/>
              </w:rPr>
            </w:pPr>
            <w:r w:rsidRPr="00597883">
              <w:rPr>
                <w:szCs w:val="22"/>
              </w:rPr>
              <w:t>Thrombocytopenia (thrombocytaszám csökkenése)</w:t>
            </w:r>
          </w:p>
        </w:tc>
        <w:tc>
          <w:tcPr>
            <w:tcW w:w="706" w:type="pct"/>
          </w:tcPr>
          <w:p w14:paraId="176D4423" w14:textId="77777777" w:rsidR="00A66D3D" w:rsidRPr="00597883" w:rsidRDefault="00740722">
            <w:pPr>
              <w:pStyle w:val="TableText10"/>
              <w:tabs>
                <w:tab w:val="left" w:pos="567"/>
              </w:tabs>
              <w:jc w:val="center"/>
              <w:rPr>
                <w:szCs w:val="22"/>
              </w:rPr>
            </w:pPr>
            <w:r w:rsidRPr="00597883">
              <w:rPr>
                <w:szCs w:val="22"/>
              </w:rPr>
              <w:t>40</w:t>
            </w:r>
          </w:p>
        </w:tc>
        <w:tc>
          <w:tcPr>
            <w:tcW w:w="706" w:type="pct"/>
          </w:tcPr>
          <w:p w14:paraId="55DB9DDF" w14:textId="77777777" w:rsidR="00A66D3D" w:rsidRPr="00597883" w:rsidRDefault="00740722">
            <w:pPr>
              <w:pStyle w:val="TableText10"/>
              <w:tabs>
                <w:tab w:val="left" w:pos="567"/>
              </w:tabs>
              <w:jc w:val="center"/>
              <w:rPr>
                <w:szCs w:val="22"/>
              </w:rPr>
            </w:pPr>
            <w:r w:rsidRPr="00597883">
              <w:rPr>
                <w:szCs w:val="22"/>
              </w:rPr>
              <w:t>35</w:t>
            </w:r>
          </w:p>
        </w:tc>
        <w:tc>
          <w:tcPr>
            <w:tcW w:w="706" w:type="pct"/>
          </w:tcPr>
          <w:p w14:paraId="654465D3" w14:textId="77777777" w:rsidR="00A66D3D" w:rsidRPr="00597883" w:rsidRDefault="00740722">
            <w:pPr>
              <w:pStyle w:val="TableText10"/>
              <w:tabs>
                <w:tab w:val="left" w:pos="567"/>
              </w:tabs>
              <w:jc w:val="center"/>
              <w:rPr>
                <w:szCs w:val="22"/>
              </w:rPr>
            </w:pPr>
            <w:r w:rsidRPr="00597883">
              <w:rPr>
                <w:szCs w:val="22"/>
              </w:rPr>
              <w:t>49</w:t>
            </w:r>
          </w:p>
        </w:tc>
        <w:tc>
          <w:tcPr>
            <w:tcW w:w="905" w:type="pct"/>
          </w:tcPr>
          <w:p w14:paraId="0C034C7D" w14:textId="77777777" w:rsidR="00A66D3D" w:rsidRPr="00597883" w:rsidRDefault="00740722">
            <w:pPr>
              <w:pStyle w:val="TableText10"/>
              <w:tabs>
                <w:tab w:val="left" w:pos="567"/>
              </w:tabs>
              <w:jc w:val="center"/>
              <w:rPr>
                <w:szCs w:val="22"/>
              </w:rPr>
            </w:pPr>
            <w:r w:rsidRPr="00597883">
              <w:rPr>
                <w:szCs w:val="22"/>
              </w:rPr>
              <w:t>46</w:t>
            </w:r>
          </w:p>
        </w:tc>
      </w:tr>
      <w:tr w:rsidR="00A66D3D" w:rsidRPr="00597883" w14:paraId="2A98E9D5" w14:textId="77777777">
        <w:trPr>
          <w:trHeight w:val="242"/>
        </w:trPr>
        <w:tc>
          <w:tcPr>
            <w:tcW w:w="1977" w:type="pct"/>
          </w:tcPr>
          <w:p w14:paraId="2F6751BF" w14:textId="77777777" w:rsidR="00A66D3D" w:rsidRPr="00597883" w:rsidRDefault="00740722">
            <w:pPr>
              <w:pStyle w:val="TableText10"/>
              <w:tabs>
                <w:tab w:val="left" w:pos="567"/>
              </w:tabs>
              <w:ind w:left="180"/>
              <w:rPr>
                <w:szCs w:val="22"/>
              </w:rPr>
            </w:pPr>
            <w:r w:rsidRPr="00597883">
              <w:rPr>
                <w:szCs w:val="22"/>
              </w:rPr>
              <w:t>Neutropenia (ANC csökkenése)</w:t>
            </w:r>
          </w:p>
        </w:tc>
        <w:tc>
          <w:tcPr>
            <w:tcW w:w="706" w:type="pct"/>
          </w:tcPr>
          <w:p w14:paraId="29B7C9C1" w14:textId="77777777" w:rsidR="00A66D3D" w:rsidRPr="00597883" w:rsidRDefault="00740722">
            <w:pPr>
              <w:pStyle w:val="TableText10"/>
              <w:tabs>
                <w:tab w:val="left" w:pos="567"/>
              </w:tabs>
              <w:jc w:val="center"/>
              <w:rPr>
                <w:szCs w:val="22"/>
              </w:rPr>
            </w:pPr>
            <w:r w:rsidRPr="00597883">
              <w:rPr>
                <w:szCs w:val="22"/>
              </w:rPr>
              <w:t>34</w:t>
            </w:r>
          </w:p>
        </w:tc>
        <w:tc>
          <w:tcPr>
            <w:tcW w:w="706" w:type="pct"/>
          </w:tcPr>
          <w:p w14:paraId="0AC3C1E4" w14:textId="77777777" w:rsidR="00A66D3D" w:rsidRPr="00597883" w:rsidRDefault="00740722">
            <w:pPr>
              <w:pStyle w:val="TableText10"/>
              <w:tabs>
                <w:tab w:val="left" w:pos="567"/>
              </w:tabs>
              <w:jc w:val="center"/>
              <w:rPr>
                <w:szCs w:val="22"/>
              </w:rPr>
            </w:pPr>
            <w:r w:rsidRPr="00597883">
              <w:rPr>
                <w:szCs w:val="22"/>
              </w:rPr>
              <w:t>23</w:t>
            </w:r>
          </w:p>
        </w:tc>
        <w:tc>
          <w:tcPr>
            <w:tcW w:w="706" w:type="pct"/>
          </w:tcPr>
          <w:p w14:paraId="12F1F3F7" w14:textId="77777777" w:rsidR="00A66D3D" w:rsidRPr="00597883" w:rsidRDefault="00740722">
            <w:pPr>
              <w:pStyle w:val="TableText10"/>
              <w:tabs>
                <w:tab w:val="left" w:pos="567"/>
              </w:tabs>
              <w:jc w:val="center"/>
              <w:rPr>
                <w:szCs w:val="22"/>
              </w:rPr>
            </w:pPr>
            <w:r w:rsidRPr="00597883">
              <w:rPr>
                <w:szCs w:val="22"/>
              </w:rPr>
              <w:t>52</w:t>
            </w:r>
          </w:p>
        </w:tc>
        <w:tc>
          <w:tcPr>
            <w:tcW w:w="905" w:type="pct"/>
          </w:tcPr>
          <w:p w14:paraId="6728FDAE" w14:textId="77777777" w:rsidR="00A66D3D" w:rsidRPr="00597883" w:rsidRDefault="00740722">
            <w:pPr>
              <w:pStyle w:val="TableText10"/>
              <w:tabs>
                <w:tab w:val="left" w:pos="567"/>
              </w:tabs>
              <w:jc w:val="center"/>
              <w:rPr>
                <w:szCs w:val="22"/>
              </w:rPr>
            </w:pPr>
            <w:r w:rsidRPr="00597883">
              <w:rPr>
                <w:szCs w:val="22"/>
              </w:rPr>
              <w:t>52</w:t>
            </w:r>
          </w:p>
        </w:tc>
      </w:tr>
      <w:tr w:rsidR="00A66D3D" w:rsidRPr="00597883" w14:paraId="00D1BF4D" w14:textId="77777777">
        <w:trPr>
          <w:trHeight w:val="242"/>
        </w:trPr>
        <w:tc>
          <w:tcPr>
            <w:tcW w:w="1977" w:type="pct"/>
          </w:tcPr>
          <w:p w14:paraId="474F6041" w14:textId="77777777" w:rsidR="00A66D3D" w:rsidRPr="00597883" w:rsidRDefault="00740722">
            <w:pPr>
              <w:pStyle w:val="TableText10"/>
              <w:tabs>
                <w:tab w:val="left" w:pos="567"/>
              </w:tabs>
              <w:ind w:left="180"/>
              <w:rPr>
                <w:szCs w:val="22"/>
              </w:rPr>
            </w:pPr>
            <w:r w:rsidRPr="00597883">
              <w:rPr>
                <w:szCs w:val="22"/>
              </w:rPr>
              <w:t>Leukopenia (WBC csökkenése)</w:t>
            </w:r>
          </w:p>
        </w:tc>
        <w:tc>
          <w:tcPr>
            <w:tcW w:w="706" w:type="pct"/>
          </w:tcPr>
          <w:p w14:paraId="4B2C6937" w14:textId="77777777" w:rsidR="00A66D3D" w:rsidRPr="00597883" w:rsidRDefault="00740722">
            <w:pPr>
              <w:pStyle w:val="TableText10"/>
              <w:tabs>
                <w:tab w:val="left" w:pos="567"/>
              </w:tabs>
              <w:jc w:val="center"/>
              <w:rPr>
                <w:szCs w:val="22"/>
              </w:rPr>
            </w:pPr>
            <w:r w:rsidRPr="00597883">
              <w:rPr>
                <w:szCs w:val="22"/>
              </w:rPr>
              <w:t>25</w:t>
            </w:r>
          </w:p>
        </w:tc>
        <w:tc>
          <w:tcPr>
            <w:tcW w:w="706" w:type="pct"/>
          </w:tcPr>
          <w:p w14:paraId="01CD4763" w14:textId="77777777" w:rsidR="00A66D3D" w:rsidRPr="00597883" w:rsidRDefault="00740722">
            <w:pPr>
              <w:pStyle w:val="TableText10"/>
              <w:tabs>
                <w:tab w:val="left" w:pos="567"/>
              </w:tabs>
              <w:jc w:val="center"/>
              <w:rPr>
                <w:szCs w:val="22"/>
              </w:rPr>
            </w:pPr>
            <w:r w:rsidRPr="00597883">
              <w:rPr>
                <w:szCs w:val="22"/>
              </w:rPr>
              <w:t>12</w:t>
            </w:r>
          </w:p>
        </w:tc>
        <w:tc>
          <w:tcPr>
            <w:tcW w:w="706" w:type="pct"/>
          </w:tcPr>
          <w:p w14:paraId="3B3863BA" w14:textId="77777777" w:rsidR="00A66D3D" w:rsidRPr="00597883" w:rsidRDefault="00740722">
            <w:pPr>
              <w:pStyle w:val="TableText10"/>
              <w:tabs>
                <w:tab w:val="left" w:pos="567"/>
              </w:tabs>
              <w:jc w:val="center"/>
              <w:rPr>
                <w:szCs w:val="22"/>
              </w:rPr>
            </w:pPr>
            <w:r w:rsidRPr="00597883">
              <w:rPr>
                <w:szCs w:val="22"/>
              </w:rPr>
              <w:t>37</w:t>
            </w:r>
          </w:p>
        </w:tc>
        <w:tc>
          <w:tcPr>
            <w:tcW w:w="905" w:type="pct"/>
          </w:tcPr>
          <w:p w14:paraId="7D56AA57" w14:textId="77777777" w:rsidR="00A66D3D" w:rsidRPr="00597883" w:rsidRDefault="00740722">
            <w:pPr>
              <w:pStyle w:val="TableText10"/>
              <w:tabs>
                <w:tab w:val="left" w:pos="567"/>
              </w:tabs>
              <w:jc w:val="center"/>
              <w:rPr>
                <w:szCs w:val="22"/>
              </w:rPr>
            </w:pPr>
            <w:r w:rsidRPr="00597883">
              <w:rPr>
                <w:szCs w:val="22"/>
              </w:rPr>
              <w:t>53</w:t>
            </w:r>
          </w:p>
        </w:tc>
      </w:tr>
      <w:tr w:rsidR="00A66D3D" w:rsidRPr="00597883" w14:paraId="7C2A6CDA" w14:textId="77777777">
        <w:trPr>
          <w:trHeight w:val="70"/>
        </w:trPr>
        <w:tc>
          <w:tcPr>
            <w:tcW w:w="1977" w:type="pct"/>
          </w:tcPr>
          <w:p w14:paraId="09A48B79" w14:textId="77777777" w:rsidR="00A66D3D" w:rsidRPr="00597883" w:rsidRDefault="00740722">
            <w:pPr>
              <w:pStyle w:val="TableText10"/>
              <w:tabs>
                <w:tab w:val="left" w:pos="567"/>
              </w:tabs>
              <w:ind w:left="180"/>
              <w:rPr>
                <w:szCs w:val="22"/>
              </w:rPr>
            </w:pPr>
            <w:r w:rsidRPr="00597883">
              <w:rPr>
                <w:szCs w:val="22"/>
              </w:rPr>
              <w:t>Anaemia (Hgb csökkenése)</w:t>
            </w:r>
          </w:p>
        </w:tc>
        <w:tc>
          <w:tcPr>
            <w:tcW w:w="706" w:type="pct"/>
          </w:tcPr>
          <w:p w14:paraId="088751AA" w14:textId="77777777" w:rsidR="00A66D3D" w:rsidRPr="00597883" w:rsidRDefault="00740722">
            <w:pPr>
              <w:pStyle w:val="TableText10"/>
              <w:tabs>
                <w:tab w:val="left" w:pos="567"/>
              </w:tabs>
              <w:jc w:val="center"/>
              <w:rPr>
                <w:szCs w:val="22"/>
              </w:rPr>
            </w:pPr>
            <w:r w:rsidRPr="00597883">
              <w:rPr>
                <w:szCs w:val="22"/>
              </w:rPr>
              <w:t>20</w:t>
            </w:r>
          </w:p>
        </w:tc>
        <w:tc>
          <w:tcPr>
            <w:tcW w:w="706" w:type="pct"/>
          </w:tcPr>
          <w:p w14:paraId="4A54A848" w14:textId="77777777" w:rsidR="00A66D3D" w:rsidRPr="00597883" w:rsidRDefault="00740722">
            <w:pPr>
              <w:pStyle w:val="TableText10"/>
              <w:tabs>
                <w:tab w:val="left" w:pos="567"/>
              </w:tabs>
              <w:jc w:val="center"/>
              <w:rPr>
                <w:szCs w:val="22"/>
              </w:rPr>
            </w:pPr>
            <w:r w:rsidRPr="00597883">
              <w:rPr>
                <w:szCs w:val="22"/>
              </w:rPr>
              <w:t>8</w:t>
            </w:r>
          </w:p>
        </w:tc>
        <w:tc>
          <w:tcPr>
            <w:tcW w:w="706" w:type="pct"/>
          </w:tcPr>
          <w:p w14:paraId="2CC8B939" w14:textId="77777777" w:rsidR="00A66D3D" w:rsidRPr="00597883" w:rsidRDefault="00740722">
            <w:pPr>
              <w:pStyle w:val="TableText10"/>
              <w:tabs>
                <w:tab w:val="left" w:pos="567"/>
              </w:tabs>
              <w:jc w:val="center"/>
              <w:rPr>
                <w:szCs w:val="22"/>
              </w:rPr>
            </w:pPr>
            <w:r w:rsidRPr="00597883">
              <w:rPr>
                <w:szCs w:val="22"/>
              </w:rPr>
              <w:t>31</w:t>
            </w:r>
          </w:p>
        </w:tc>
        <w:tc>
          <w:tcPr>
            <w:tcW w:w="905" w:type="pct"/>
          </w:tcPr>
          <w:p w14:paraId="2B768072" w14:textId="77777777" w:rsidR="00A66D3D" w:rsidRPr="00597883" w:rsidRDefault="00740722">
            <w:pPr>
              <w:pStyle w:val="TableText10"/>
              <w:tabs>
                <w:tab w:val="left" w:pos="567"/>
              </w:tabs>
              <w:jc w:val="center"/>
              <w:rPr>
                <w:szCs w:val="22"/>
              </w:rPr>
            </w:pPr>
            <w:r w:rsidRPr="00597883">
              <w:rPr>
                <w:szCs w:val="22"/>
              </w:rPr>
              <w:t>46</w:t>
            </w:r>
          </w:p>
        </w:tc>
      </w:tr>
      <w:tr w:rsidR="00A66D3D" w:rsidRPr="00597883" w14:paraId="483C5BD2" w14:textId="77777777">
        <w:trPr>
          <w:trHeight w:val="209"/>
        </w:trPr>
        <w:tc>
          <w:tcPr>
            <w:tcW w:w="1977" w:type="pct"/>
          </w:tcPr>
          <w:p w14:paraId="029EE66D" w14:textId="77777777" w:rsidR="00A66D3D" w:rsidRPr="00597883" w:rsidRDefault="00740722">
            <w:pPr>
              <w:pStyle w:val="TableText10"/>
              <w:tabs>
                <w:tab w:val="left" w:pos="567"/>
              </w:tabs>
              <w:ind w:left="180"/>
              <w:rPr>
                <w:szCs w:val="22"/>
              </w:rPr>
            </w:pPr>
            <w:r w:rsidRPr="00597883">
              <w:rPr>
                <w:szCs w:val="22"/>
              </w:rPr>
              <w:t>Lymphopenia</w:t>
            </w:r>
          </w:p>
        </w:tc>
        <w:tc>
          <w:tcPr>
            <w:tcW w:w="706" w:type="pct"/>
          </w:tcPr>
          <w:p w14:paraId="24FAA78F" w14:textId="77777777" w:rsidR="00A66D3D" w:rsidRPr="00597883" w:rsidRDefault="00740722">
            <w:pPr>
              <w:pStyle w:val="TableText10"/>
              <w:tabs>
                <w:tab w:val="left" w:pos="567"/>
              </w:tabs>
              <w:jc w:val="center"/>
              <w:rPr>
                <w:szCs w:val="22"/>
              </w:rPr>
            </w:pPr>
            <w:r w:rsidRPr="00597883">
              <w:rPr>
                <w:szCs w:val="22"/>
              </w:rPr>
              <w:t>17</w:t>
            </w:r>
          </w:p>
        </w:tc>
        <w:tc>
          <w:tcPr>
            <w:tcW w:w="706" w:type="pct"/>
          </w:tcPr>
          <w:p w14:paraId="3EFAE920" w14:textId="77777777" w:rsidR="00A66D3D" w:rsidRPr="00597883" w:rsidRDefault="00740722">
            <w:pPr>
              <w:pStyle w:val="TableText10"/>
              <w:tabs>
                <w:tab w:val="left" w:pos="567"/>
              </w:tabs>
              <w:jc w:val="center"/>
              <w:rPr>
                <w:szCs w:val="22"/>
              </w:rPr>
            </w:pPr>
            <w:r w:rsidRPr="00597883">
              <w:rPr>
                <w:szCs w:val="22"/>
              </w:rPr>
              <w:t>10</w:t>
            </w:r>
          </w:p>
        </w:tc>
        <w:tc>
          <w:tcPr>
            <w:tcW w:w="706" w:type="pct"/>
          </w:tcPr>
          <w:p w14:paraId="3ACE48BE" w14:textId="77777777" w:rsidR="00A66D3D" w:rsidRPr="00597883" w:rsidRDefault="00740722">
            <w:pPr>
              <w:pStyle w:val="TableText10"/>
              <w:tabs>
                <w:tab w:val="left" w:pos="567"/>
              </w:tabs>
              <w:jc w:val="center"/>
              <w:rPr>
                <w:szCs w:val="22"/>
              </w:rPr>
            </w:pPr>
            <w:r w:rsidRPr="00597883">
              <w:rPr>
                <w:szCs w:val="22"/>
              </w:rPr>
              <w:t>25</w:t>
            </w:r>
          </w:p>
        </w:tc>
        <w:tc>
          <w:tcPr>
            <w:tcW w:w="905" w:type="pct"/>
          </w:tcPr>
          <w:p w14:paraId="16C96BE1" w14:textId="77777777" w:rsidR="00A66D3D" w:rsidRPr="00597883" w:rsidRDefault="00740722">
            <w:pPr>
              <w:pStyle w:val="TableText10"/>
              <w:tabs>
                <w:tab w:val="left" w:pos="567"/>
              </w:tabs>
              <w:jc w:val="center"/>
              <w:rPr>
                <w:szCs w:val="22"/>
              </w:rPr>
            </w:pPr>
            <w:r w:rsidRPr="00597883">
              <w:rPr>
                <w:szCs w:val="22"/>
              </w:rPr>
              <w:t>28</w:t>
            </w:r>
          </w:p>
        </w:tc>
      </w:tr>
      <w:tr w:rsidR="00A66D3D" w:rsidRPr="00597883" w14:paraId="3CA1A15D" w14:textId="77777777">
        <w:trPr>
          <w:trHeight w:val="209"/>
        </w:trPr>
        <w:tc>
          <w:tcPr>
            <w:tcW w:w="5000" w:type="pct"/>
            <w:gridSpan w:val="5"/>
          </w:tcPr>
          <w:p w14:paraId="4E9B7343" w14:textId="77777777" w:rsidR="00A66D3D" w:rsidRPr="00597883" w:rsidRDefault="00740722">
            <w:pPr>
              <w:pStyle w:val="TableText10"/>
              <w:tabs>
                <w:tab w:val="left" w:pos="567"/>
              </w:tabs>
              <w:rPr>
                <w:szCs w:val="22"/>
              </w:rPr>
            </w:pPr>
            <w:r w:rsidRPr="00597883">
              <w:rPr>
                <w:b/>
                <w:i/>
                <w:szCs w:val="22"/>
              </w:rPr>
              <w:t>Biokémiai paraméterek</w:t>
            </w:r>
          </w:p>
        </w:tc>
      </w:tr>
      <w:tr w:rsidR="00A66D3D" w:rsidRPr="00597883" w14:paraId="7C403564" w14:textId="77777777">
        <w:trPr>
          <w:trHeight w:val="107"/>
        </w:trPr>
        <w:tc>
          <w:tcPr>
            <w:tcW w:w="1977" w:type="pct"/>
          </w:tcPr>
          <w:p w14:paraId="1FB84654" w14:textId="77777777" w:rsidR="00A66D3D" w:rsidRPr="00597883" w:rsidRDefault="00740722">
            <w:pPr>
              <w:pStyle w:val="TableText10"/>
              <w:tabs>
                <w:tab w:val="left" w:pos="567"/>
              </w:tabs>
              <w:ind w:left="180"/>
              <w:rPr>
                <w:szCs w:val="22"/>
              </w:rPr>
            </w:pPr>
            <w:r w:rsidRPr="00597883">
              <w:rPr>
                <w:szCs w:val="22"/>
              </w:rPr>
              <w:t>Emelkedett lipázszint</w:t>
            </w:r>
          </w:p>
        </w:tc>
        <w:tc>
          <w:tcPr>
            <w:tcW w:w="706" w:type="pct"/>
          </w:tcPr>
          <w:p w14:paraId="7B6EBA50" w14:textId="77777777" w:rsidR="00A66D3D" w:rsidRPr="00597883" w:rsidRDefault="00740722">
            <w:pPr>
              <w:pStyle w:val="TableText10"/>
              <w:tabs>
                <w:tab w:val="left" w:pos="567"/>
              </w:tabs>
              <w:jc w:val="center"/>
              <w:rPr>
                <w:szCs w:val="22"/>
              </w:rPr>
            </w:pPr>
            <w:r w:rsidRPr="00597883">
              <w:rPr>
                <w:szCs w:val="22"/>
              </w:rPr>
              <w:t>14</w:t>
            </w:r>
          </w:p>
        </w:tc>
        <w:tc>
          <w:tcPr>
            <w:tcW w:w="706" w:type="pct"/>
          </w:tcPr>
          <w:p w14:paraId="61EE78EF" w14:textId="77777777" w:rsidR="00A66D3D" w:rsidRPr="00597883" w:rsidRDefault="00740722">
            <w:pPr>
              <w:pStyle w:val="TableText10"/>
              <w:tabs>
                <w:tab w:val="left" w:pos="567"/>
              </w:tabs>
              <w:jc w:val="center"/>
              <w:rPr>
                <w:szCs w:val="22"/>
              </w:rPr>
            </w:pPr>
            <w:r w:rsidRPr="00597883">
              <w:rPr>
                <w:szCs w:val="22"/>
              </w:rPr>
              <w:t>14</w:t>
            </w:r>
          </w:p>
        </w:tc>
        <w:tc>
          <w:tcPr>
            <w:tcW w:w="706" w:type="pct"/>
            <w:vAlign w:val="bottom"/>
          </w:tcPr>
          <w:p w14:paraId="14A25BFE" w14:textId="77777777" w:rsidR="00A66D3D" w:rsidRPr="00597883" w:rsidRDefault="00740722">
            <w:pPr>
              <w:pStyle w:val="TableText10"/>
              <w:tabs>
                <w:tab w:val="left" w:pos="567"/>
              </w:tabs>
              <w:jc w:val="center"/>
              <w:rPr>
                <w:szCs w:val="22"/>
              </w:rPr>
            </w:pPr>
            <w:r w:rsidRPr="00597883">
              <w:rPr>
                <w:szCs w:val="22"/>
              </w:rPr>
              <w:t>13</w:t>
            </w:r>
          </w:p>
        </w:tc>
        <w:tc>
          <w:tcPr>
            <w:tcW w:w="905" w:type="pct"/>
            <w:vAlign w:val="bottom"/>
          </w:tcPr>
          <w:p w14:paraId="33AFD9B8" w14:textId="77777777" w:rsidR="00A66D3D" w:rsidRPr="00597883" w:rsidRDefault="00740722">
            <w:pPr>
              <w:pStyle w:val="TableText10"/>
              <w:tabs>
                <w:tab w:val="left" w:pos="567"/>
              </w:tabs>
              <w:jc w:val="center"/>
              <w:rPr>
                <w:szCs w:val="22"/>
              </w:rPr>
            </w:pPr>
            <w:r w:rsidRPr="00597883">
              <w:rPr>
                <w:szCs w:val="22"/>
              </w:rPr>
              <w:t>14</w:t>
            </w:r>
          </w:p>
        </w:tc>
      </w:tr>
      <w:tr w:rsidR="00A66D3D" w:rsidRPr="00597883" w14:paraId="4B5937BE" w14:textId="77777777">
        <w:trPr>
          <w:trHeight w:val="107"/>
        </w:trPr>
        <w:tc>
          <w:tcPr>
            <w:tcW w:w="1977" w:type="pct"/>
          </w:tcPr>
          <w:p w14:paraId="464D3D75" w14:textId="77777777" w:rsidR="00A66D3D" w:rsidRPr="00597883" w:rsidRDefault="00740722">
            <w:pPr>
              <w:pStyle w:val="TableText10"/>
              <w:tabs>
                <w:tab w:val="left" w:pos="567"/>
              </w:tabs>
              <w:ind w:left="180"/>
              <w:rPr>
                <w:szCs w:val="22"/>
              </w:rPr>
            </w:pPr>
            <w:r w:rsidRPr="00597883">
              <w:rPr>
                <w:szCs w:val="22"/>
              </w:rPr>
              <w:t>Csökkent foszforszint</w:t>
            </w:r>
          </w:p>
        </w:tc>
        <w:tc>
          <w:tcPr>
            <w:tcW w:w="706" w:type="pct"/>
          </w:tcPr>
          <w:p w14:paraId="1C3B7C5C" w14:textId="77777777" w:rsidR="00A66D3D" w:rsidRPr="00597883" w:rsidRDefault="00740722">
            <w:pPr>
              <w:pStyle w:val="TableText10"/>
              <w:tabs>
                <w:tab w:val="left" w:pos="567"/>
              </w:tabs>
              <w:jc w:val="center"/>
              <w:rPr>
                <w:szCs w:val="22"/>
              </w:rPr>
            </w:pPr>
            <w:r w:rsidRPr="00597883">
              <w:rPr>
                <w:szCs w:val="22"/>
              </w:rPr>
              <w:t>10</w:t>
            </w:r>
          </w:p>
        </w:tc>
        <w:tc>
          <w:tcPr>
            <w:tcW w:w="706" w:type="pct"/>
          </w:tcPr>
          <w:p w14:paraId="311E9A82" w14:textId="77777777" w:rsidR="00A66D3D" w:rsidRPr="00597883" w:rsidRDefault="00740722">
            <w:pPr>
              <w:pStyle w:val="TableText10"/>
              <w:tabs>
                <w:tab w:val="left" w:pos="567"/>
              </w:tabs>
              <w:jc w:val="center"/>
              <w:rPr>
                <w:szCs w:val="22"/>
              </w:rPr>
            </w:pPr>
            <w:r w:rsidRPr="00597883">
              <w:rPr>
                <w:szCs w:val="22"/>
              </w:rPr>
              <w:t>10</w:t>
            </w:r>
          </w:p>
        </w:tc>
        <w:tc>
          <w:tcPr>
            <w:tcW w:w="706" w:type="pct"/>
            <w:vAlign w:val="bottom"/>
          </w:tcPr>
          <w:p w14:paraId="7E1A32D5" w14:textId="77777777" w:rsidR="00A66D3D" w:rsidRPr="00597883" w:rsidRDefault="00740722">
            <w:pPr>
              <w:pStyle w:val="TableText10"/>
              <w:tabs>
                <w:tab w:val="left" w:pos="567"/>
              </w:tabs>
              <w:jc w:val="center"/>
              <w:rPr>
                <w:szCs w:val="22"/>
              </w:rPr>
            </w:pPr>
            <w:r w:rsidRPr="00597883">
              <w:rPr>
                <w:szCs w:val="22"/>
              </w:rPr>
              <w:t>13</w:t>
            </w:r>
          </w:p>
        </w:tc>
        <w:tc>
          <w:tcPr>
            <w:tcW w:w="905" w:type="pct"/>
            <w:vAlign w:val="bottom"/>
          </w:tcPr>
          <w:p w14:paraId="4E1D0BC4" w14:textId="77777777" w:rsidR="00A66D3D" w:rsidRPr="00597883" w:rsidRDefault="00740722">
            <w:pPr>
              <w:pStyle w:val="TableText10"/>
              <w:tabs>
                <w:tab w:val="left" w:pos="567"/>
              </w:tabs>
              <w:jc w:val="center"/>
              <w:rPr>
                <w:szCs w:val="22"/>
              </w:rPr>
            </w:pPr>
            <w:r w:rsidRPr="00597883">
              <w:rPr>
                <w:szCs w:val="22"/>
              </w:rPr>
              <w:t>9</w:t>
            </w:r>
          </w:p>
        </w:tc>
      </w:tr>
      <w:tr w:rsidR="00A66D3D" w:rsidRPr="00597883" w14:paraId="7A7670D9" w14:textId="77777777">
        <w:trPr>
          <w:trHeight w:val="107"/>
        </w:trPr>
        <w:tc>
          <w:tcPr>
            <w:tcW w:w="1977" w:type="pct"/>
          </w:tcPr>
          <w:p w14:paraId="38BC5030" w14:textId="77777777" w:rsidR="00A66D3D" w:rsidRPr="00597883" w:rsidRDefault="00740722">
            <w:pPr>
              <w:pStyle w:val="TableText10"/>
              <w:tabs>
                <w:tab w:val="left" w:pos="567"/>
              </w:tabs>
              <w:ind w:left="180"/>
              <w:rPr>
                <w:szCs w:val="22"/>
              </w:rPr>
            </w:pPr>
            <w:r w:rsidRPr="00597883">
              <w:rPr>
                <w:szCs w:val="22"/>
              </w:rPr>
              <w:t>Emelkedett glükózszint</w:t>
            </w:r>
          </w:p>
        </w:tc>
        <w:tc>
          <w:tcPr>
            <w:tcW w:w="706" w:type="pct"/>
          </w:tcPr>
          <w:p w14:paraId="2B5D04F3" w14:textId="77777777" w:rsidR="00A66D3D" w:rsidRPr="00597883" w:rsidRDefault="00740722">
            <w:pPr>
              <w:pStyle w:val="TableText10"/>
              <w:tabs>
                <w:tab w:val="left" w:pos="567"/>
              </w:tabs>
              <w:jc w:val="center"/>
              <w:rPr>
                <w:szCs w:val="22"/>
              </w:rPr>
            </w:pPr>
            <w:r w:rsidRPr="00597883">
              <w:rPr>
                <w:szCs w:val="22"/>
              </w:rPr>
              <w:t>7</w:t>
            </w:r>
          </w:p>
        </w:tc>
        <w:tc>
          <w:tcPr>
            <w:tcW w:w="706" w:type="pct"/>
          </w:tcPr>
          <w:p w14:paraId="2A93AB01" w14:textId="77777777" w:rsidR="00A66D3D" w:rsidRPr="00597883" w:rsidRDefault="00740722">
            <w:pPr>
              <w:pStyle w:val="TableText10"/>
              <w:tabs>
                <w:tab w:val="left" w:pos="567"/>
              </w:tabs>
              <w:jc w:val="center"/>
              <w:rPr>
                <w:szCs w:val="22"/>
              </w:rPr>
            </w:pPr>
            <w:r w:rsidRPr="00597883">
              <w:rPr>
                <w:szCs w:val="22"/>
              </w:rPr>
              <w:t>8</w:t>
            </w:r>
          </w:p>
        </w:tc>
        <w:tc>
          <w:tcPr>
            <w:tcW w:w="706" w:type="pct"/>
            <w:vAlign w:val="bottom"/>
          </w:tcPr>
          <w:p w14:paraId="7E141F33" w14:textId="77777777" w:rsidR="00A66D3D" w:rsidRPr="00597883" w:rsidRDefault="00740722">
            <w:pPr>
              <w:pStyle w:val="TableText10"/>
              <w:tabs>
                <w:tab w:val="left" w:pos="567"/>
              </w:tabs>
              <w:jc w:val="center"/>
              <w:rPr>
                <w:szCs w:val="22"/>
              </w:rPr>
            </w:pPr>
            <w:r w:rsidRPr="00597883">
              <w:rPr>
                <w:szCs w:val="22"/>
              </w:rPr>
              <w:t>13</w:t>
            </w:r>
          </w:p>
        </w:tc>
        <w:tc>
          <w:tcPr>
            <w:tcW w:w="905" w:type="pct"/>
            <w:vAlign w:val="bottom"/>
          </w:tcPr>
          <w:p w14:paraId="64FDDF90" w14:textId="77777777" w:rsidR="00A66D3D" w:rsidRPr="00597883" w:rsidRDefault="00740722">
            <w:pPr>
              <w:pStyle w:val="TableText10"/>
              <w:tabs>
                <w:tab w:val="left" w:pos="567"/>
              </w:tabs>
              <w:jc w:val="center"/>
              <w:rPr>
                <w:szCs w:val="22"/>
              </w:rPr>
            </w:pPr>
            <w:r w:rsidRPr="00597883">
              <w:rPr>
                <w:szCs w:val="22"/>
              </w:rPr>
              <w:t>1</w:t>
            </w:r>
          </w:p>
        </w:tc>
      </w:tr>
      <w:tr w:rsidR="00A66D3D" w:rsidRPr="00597883" w14:paraId="5B85732C" w14:textId="77777777">
        <w:trPr>
          <w:trHeight w:val="70"/>
        </w:trPr>
        <w:tc>
          <w:tcPr>
            <w:tcW w:w="1977" w:type="pct"/>
          </w:tcPr>
          <w:p w14:paraId="2CD4375C" w14:textId="77777777" w:rsidR="00A66D3D" w:rsidRPr="00597883" w:rsidRDefault="00740722">
            <w:pPr>
              <w:pStyle w:val="TableText10"/>
              <w:tabs>
                <w:tab w:val="left" w:pos="567"/>
              </w:tabs>
              <w:ind w:left="180"/>
              <w:rPr>
                <w:szCs w:val="22"/>
              </w:rPr>
            </w:pPr>
            <w:r w:rsidRPr="00597883">
              <w:rPr>
                <w:szCs w:val="22"/>
              </w:rPr>
              <w:t>Emelkedett GPT (ALAT)</w:t>
            </w:r>
            <w:r w:rsidRPr="00597883">
              <w:rPr>
                <w:szCs w:val="22"/>
              </w:rPr>
              <w:noBreakHyphen/>
              <w:t>szint</w:t>
            </w:r>
          </w:p>
        </w:tc>
        <w:tc>
          <w:tcPr>
            <w:tcW w:w="706" w:type="pct"/>
          </w:tcPr>
          <w:p w14:paraId="645C8815" w14:textId="77777777" w:rsidR="00A66D3D" w:rsidRPr="00597883" w:rsidRDefault="00740722">
            <w:pPr>
              <w:pStyle w:val="TableText10"/>
              <w:tabs>
                <w:tab w:val="left" w:pos="567"/>
              </w:tabs>
              <w:jc w:val="center"/>
              <w:rPr>
                <w:szCs w:val="22"/>
              </w:rPr>
            </w:pPr>
            <w:r w:rsidRPr="00597883">
              <w:rPr>
                <w:szCs w:val="22"/>
              </w:rPr>
              <w:t>6</w:t>
            </w:r>
          </w:p>
        </w:tc>
        <w:tc>
          <w:tcPr>
            <w:tcW w:w="706" w:type="pct"/>
          </w:tcPr>
          <w:p w14:paraId="4CDD684B" w14:textId="77777777" w:rsidR="00A66D3D" w:rsidRPr="00597883" w:rsidRDefault="00740722">
            <w:pPr>
              <w:pStyle w:val="TableText10"/>
              <w:tabs>
                <w:tab w:val="left" w:pos="567"/>
              </w:tabs>
              <w:jc w:val="center"/>
              <w:rPr>
                <w:szCs w:val="22"/>
              </w:rPr>
            </w:pPr>
            <w:r w:rsidRPr="00597883">
              <w:rPr>
                <w:szCs w:val="22"/>
              </w:rPr>
              <w:t>4</w:t>
            </w:r>
          </w:p>
        </w:tc>
        <w:tc>
          <w:tcPr>
            <w:tcW w:w="706" w:type="pct"/>
            <w:vAlign w:val="bottom"/>
          </w:tcPr>
          <w:p w14:paraId="64F6D6D7" w14:textId="77777777" w:rsidR="00A66D3D" w:rsidRPr="00597883" w:rsidRDefault="00740722">
            <w:pPr>
              <w:pStyle w:val="TableText10"/>
              <w:tabs>
                <w:tab w:val="left" w:pos="567"/>
              </w:tabs>
              <w:jc w:val="center"/>
              <w:rPr>
                <w:szCs w:val="22"/>
              </w:rPr>
            </w:pPr>
            <w:r w:rsidRPr="00597883">
              <w:rPr>
                <w:szCs w:val="22"/>
              </w:rPr>
              <w:t>8</w:t>
            </w:r>
          </w:p>
        </w:tc>
        <w:tc>
          <w:tcPr>
            <w:tcW w:w="905" w:type="pct"/>
            <w:vAlign w:val="bottom"/>
          </w:tcPr>
          <w:p w14:paraId="6C9CEEE3" w14:textId="77777777" w:rsidR="00A66D3D" w:rsidRPr="00597883" w:rsidRDefault="00740722">
            <w:pPr>
              <w:pStyle w:val="TableText10"/>
              <w:tabs>
                <w:tab w:val="left" w:pos="567"/>
              </w:tabs>
              <w:jc w:val="center"/>
              <w:rPr>
                <w:szCs w:val="22"/>
              </w:rPr>
            </w:pPr>
            <w:r w:rsidRPr="00597883">
              <w:rPr>
                <w:szCs w:val="22"/>
              </w:rPr>
              <w:t>7</w:t>
            </w:r>
          </w:p>
        </w:tc>
      </w:tr>
      <w:tr w:rsidR="00A66D3D" w:rsidRPr="00597883" w14:paraId="42A92668" w14:textId="77777777">
        <w:trPr>
          <w:trHeight w:val="194"/>
        </w:trPr>
        <w:tc>
          <w:tcPr>
            <w:tcW w:w="1977" w:type="pct"/>
          </w:tcPr>
          <w:p w14:paraId="29A050CD" w14:textId="77777777" w:rsidR="00A66D3D" w:rsidRPr="00597883" w:rsidRDefault="00740722">
            <w:pPr>
              <w:pStyle w:val="TableText10"/>
              <w:tabs>
                <w:tab w:val="left" w:pos="567"/>
              </w:tabs>
              <w:ind w:left="180"/>
              <w:rPr>
                <w:szCs w:val="22"/>
              </w:rPr>
            </w:pPr>
            <w:r w:rsidRPr="00597883">
              <w:rPr>
                <w:szCs w:val="22"/>
              </w:rPr>
              <w:t>Csökkent nátriumszint</w:t>
            </w:r>
          </w:p>
        </w:tc>
        <w:tc>
          <w:tcPr>
            <w:tcW w:w="706" w:type="pct"/>
          </w:tcPr>
          <w:p w14:paraId="06489EF2" w14:textId="77777777" w:rsidR="00A66D3D" w:rsidRPr="00597883" w:rsidRDefault="00740722">
            <w:pPr>
              <w:pStyle w:val="TableText10"/>
              <w:tabs>
                <w:tab w:val="left" w:pos="567"/>
              </w:tabs>
              <w:jc w:val="center"/>
              <w:rPr>
                <w:szCs w:val="22"/>
              </w:rPr>
            </w:pPr>
            <w:r w:rsidRPr="00597883">
              <w:rPr>
                <w:szCs w:val="22"/>
              </w:rPr>
              <w:t>5</w:t>
            </w:r>
          </w:p>
        </w:tc>
        <w:tc>
          <w:tcPr>
            <w:tcW w:w="706" w:type="pct"/>
          </w:tcPr>
          <w:p w14:paraId="2B064E8E" w14:textId="77777777" w:rsidR="00A66D3D" w:rsidRPr="00597883" w:rsidRDefault="00740722">
            <w:pPr>
              <w:pStyle w:val="TableText10"/>
              <w:tabs>
                <w:tab w:val="left" w:pos="567"/>
              </w:tabs>
              <w:jc w:val="center"/>
              <w:rPr>
                <w:szCs w:val="22"/>
              </w:rPr>
            </w:pPr>
            <w:r w:rsidRPr="00597883">
              <w:rPr>
                <w:szCs w:val="22"/>
              </w:rPr>
              <w:t>6</w:t>
            </w:r>
          </w:p>
        </w:tc>
        <w:tc>
          <w:tcPr>
            <w:tcW w:w="706" w:type="pct"/>
            <w:vAlign w:val="bottom"/>
          </w:tcPr>
          <w:p w14:paraId="2C00709C" w14:textId="77777777" w:rsidR="00A66D3D" w:rsidRPr="00597883" w:rsidRDefault="00740722">
            <w:pPr>
              <w:pStyle w:val="TableText10"/>
              <w:tabs>
                <w:tab w:val="left" w:pos="567"/>
              </w:tabs>
              <w:jc w:val="center"/>
              <w:rPr>
                <w:szCs w:val="22"/>
              </w:rPr>
            </w:pPr>
            <w:r w:rsidRPr="00597883">
              <w:rPr>
                <w:szCs w:val="22"/>
              </w:rPr>
              <w:t>6</w:t>
            </w:r>
          </w:p>
        </w:tc>
        <w:tc>
          <w:tcPr>
            <w:tcW w:w="905" w:type="pct"/>
            <w:vAlign w:val="bottom"/>
          </w:tcPr>
          <w:p w14:paraId="27ECCE0A" w14:textId="77777777" w:rsidR="00A66D3D" w:rsidRPr="00597883" w:rsidRDefault="00740722">
            <w:pPr>
              <w:pStyle w:val="TableText10"/>
              <w:tabs>
                <w:tab w:val="left" w:pos="567"/>
              </w:tabs>
              <w:jc w:val="center"/>
              <w:rPr>
                <w:szCs w:val="22"/>
              </w:rPr>
            </w:pPr>
            <w:r w:rsidRPr="00597883">
              <w:rPr>
                <w:szCs w:val="22"/>
              </w:rPr>
              <w:t>2</w:t>
            </w:r>
          </w:p>
        </w:tc>
      </w:tr>
      <w:tr w:rsidR="00A66D3D" w:rsidRPr="00597883" w14:paraId="0DF92861" w14:textId="77777777">
        <w:trPr>
          <w:trHeight w:val="98"/>
        </w:trPr>
        <w:tc>
          <w:tcPr>
            <w:tcW w:w="1977" w:type="pct"/>
          </w:tcPr>
          <w:p w14:paraId="6E333646" w14:textId="77777777" w:rsidR="00A66D3D" w:rsidRPr="00597883" w:rsidRDefault="00740722">
            <w:pPr>
              <w:pStyle w:val="TableText10"/>
              <w:tabs>
                <w:tab w:val="left" w:pos="567"/>
              </w:tabs>
              <w:ind w:left="180"/>
              <w:rPr>
                <w:szCs w:val="22"/>
              </w:rPr>
            </w:pPr>
            <w:r w:rsidRPr="00597883">
              <w:rPr>
                <w:szCs w:val="22"/>
              </w:rPr>
              <w:t>Emelkedett GOT (ASAT)</w:t>
            </w:r>
            <w:r w:rsidRPr="00597883">
              <w:rPr>
                <w:szCs w:val="22"/>
              </w:rPr>
              <w:noBreakHyphen/>
              <w:t>szint</w:t>
            </w:r>
          </w:p>
        </w:tc>
        <w:tc>
          <w:tcPr>
            <w:tcW w:w="706" w:type="pct"/>
          </w:tcPr>
          <w:p w14:paraId="3DB61B1C" w14:textId="77777777" w:rsidR="00A66D3D" w:rsidRPr="00597883" w:rsidRDefault="00740722">
            <w:pPr>
              <w:pStyle w:val="TableText10"/>
              <w:tabs>
                <w:tab w:val="left" w:pos="567"/>
              </w:tabs>
              <w:jc w:val="center"/>
              <w:rPr>
                <w:szCs w:val="22"/>
              </w:rPr>
            </w:pPr>
            <w:r w:rsidRPr="00597883">
              <w:rPr>
                <w:szCs w:val="22"/>
              </w:rPr>
              <w:t>4</w:t>
            </w:r>
          </w:p>
        </w:tc>
        <w:tc>
          <w:tcPr>
            <w:tcW w:w="706" w:type="pct"/>
          </w:tcPr>
          <w:p w14:paraId="0E3AC86F" w14:textId="77777777" w:rsidR="00A66D3D" w:rsidRPr="00597883" w:rsidRDefault="00740722">
            <w:pPr>
              <w:pStyle w:val="TableText10"/>
              <w:tabs>
                <w:tab w:val="left" w:pos="567"/>
              </w:tabs>
              <w:jc w:val="center"/>
              <w:rPr>
                <w:szCs w:val="22"/>
              </w:rPr>
            </w:pPr>
            <w:r w:rsidRPr="00597883">
              <w:rPr>
                <w:szCs w:val="22"/>
              </w:rPr>
              <w:t>3</w:t>
            </w:r>
          </w:p>
        </w:tc>
        <w:tc>
          <w:tcPr>
            <w:tcW w:w="706" w:type="pct"/>
            <w:vAlign w:val="bottom"/>
          </w:tcPr>
          <w:p w14:paraId="0027F3D7" w14:textId="77777777" w:rsidR="00A66D3D" w:rsidRPr="00597883" w:rsidRDefault="00740722">
            <w:pPr>
              <w:pStyle w:val="TableText10"/>
              <w:tabs>
                <w:tab w:val="left" w:pos="567"/>
              </w:tabs>
              <w:jc w:val="center"/>
              <w:rPr>
                <w:szCs w:val="22"/>
              </w:rPr>
            </w:pPr>
            <w:r w:rsidRPr="00597883">
              <w:rPr>
                <w:szCs w:val="22"/>
              </w:rPr>
              <w:t>5</w:t>
            </w:r>
          </w:p>
        </w:tc>
        <w:tc>
          <w:tcPr>
            <w:tcW w:w="905" w:type="pct"/>
            <w:vAlign w:val="bottom"/>
          </w:tcPr>
          <w:p w14:paraId="17C22459" w14:textId="77777777" w:rsidR="00A66D3D" w:rsidRPr="00597883" w:rsidRDefault="00740722">
            <w:pPr>
              <w:pStyle w:val="TableText10"/>
              <w:tabs>
                <w:tab w:val="left" w:pos="567"/>
              </w:tabs>
              <w:jc w:val="center"/>
              <w:rPr>
                <w:szCs w:val="22"/>
              </w:rPr>
            </w:pPr>
            <w:r w:rsidRPr="00597883">
              <w:rPr>
                <w:szCs w:val="22"/>
              </w:rPr>
              <w:t>3</w:t>
            </w:r>
          </w:p>
        </w:tc>
      </w:tr>
      <w:tr w:rsidR="00A66D3D" w:rsidRPr="00597883" w14:paraId="47C96857" w14:textId="77777777">
        <w:trPr>
          <w:trHeight w:val="194"/>
        </w:trPr>
        <w:tc>
          <w:tcPr>
            <w:tcW w:w="1977" w:type="pct"/>
          </w:tcPr>
          <w:p w14:paraId="2A8EBC01" w14:textId="77777777" w:rsidR="00A66D3D" w:rsidRPr="00597883" w:rsidRDefault="00740722">
            <w:pPr>
              <w:pStyle w:val="TableText10"/>
              <w:tabs>
                <w:tab w:val="left" w:pos="567"/>
              </w:tabs>
              <w:ind w:left="180"/>
              <w:rPr>
                <w:szCs w:val="22"/>
              </w:rPr>
            </w:pPr>
            <w:r w:rsidRPr="00597883">
              <w:rPr>
                <w:szCs w:val="22"/>
              </w:rPr>
              <w:t>Emelkedett amilázszint</w:t>
            </w:r>
          </w:p>
        </w:tc>
        <w:tc>
          <w:tcPr>
            <w:tcW w:w="706" w:type="pct"/>
          </w:tcPr>
          <w:p w14:paraId="40CF4930" w14:textId="77777777" w:rsidR="00A66D3D" w:rsidRPr="00597883" w:rsidRDefault="00740722">
            <w:pPr>
              <w:pStyle w:val="TableText10"/>
              <w:tabs>
                <w:tab w:val="left" w:pos="567"/>
              </w:tabs>
              <w:jc w:val="center"/>
              <w:rPr>
                <w:szCs w:val="22"/>
              </w:rPr>
            </w:pPr>
            <w:r w:rsidRPr="00597883">
              <w:rPr>
                <w:szCs w:val="22"/>
              </w:rPr>
              <w:t>4</w:t>
            </w:r>
          </w:p>
        </w:tc>
        <w:tc>
          <w:tcPr>
            <w:tcW w:w="706" w:type="pct"/>
          </w:tcPr>
          <w:p w14:paraId="6B3785C9" w14:textId="77777777" w:rsidR="00A66D3D" w:rsidRPr="00597883" w:rsidRDefault="00740722">
            <w:pPr>
              <w:pStyle w:val="TableText10"/>
              <w:tabs>
                <w:tab w:val="left" w:pos="567"/>
              </w:tabs>
              <w:jc w:val="center"/>
              <w:rPr>
                <w:szCs w:val="22"/>
              </w:rPr>
            </w:pPr>
            <w:r w:rsidRPr="00597883">
              <w:rPr>
                <w:szCs w:val="22"/>
              </w:rPr>
              <w:t>4</w:t>
            </w:r>
          </w:p>
        </w:tc>
        <w:tc>
          <w:tcPr>
            <w:tcW w:w="706" w:type="pct"/>
            <w:vAlign w:val="bottom"/>
          </w:tcPr>
          <w:p w14:paraId="4C145792" w14:textId="77777777" w:rsidR="00A66D3D" w:rsidRPr="00597883" w:rsidRDefault="00740722">
            <w:pPr>
              <w:pStyle w:val="TableText10"/>
              <w:tabs>
                <w:tab w:val="left" w:pos="567"/>
              </w:tabs>
              <w:jc w:val="center"/>
              <w:rPr>
                <w:szCs w:val="22"/>
              </w:rPr>
            </w:pPr>
            <w:r w:rsidRPr="00597883">
              <w:rPr>
                <w:szCs w:val="22"/>
              </w:rPr>
              <w:t>4</w:t>
            </w:r>
          </w:p>
        </w:tc>
        <w:tc>
          <w:tcPr>
            <w:tcW w:w="905" w:type="pct"/>
            <w:vAlign w:val="bottom"/>
          </w:tcPr>
          <w:p w14:paraId="43705714" w14:textId="77777777" w:rsidR="00A66D3D" w:rsidRPr="00597883" w:rsidRDefault="00740722">
            <w:pPr>
              <w:pStyle w:val="TableText10"/>
              <w:tabs>
                <w:tab w:val="left" w:pos="567"/>
              </w:tabs>
              <w:jc w:val="center"/>
              <w:rPr>
                <w:szCs w:val="22"/>
              </w:rPr>
            </w:pPr>
            <w:r w:rsidRPr="00597883">
              <w:rPr>
                <w:szCs w:val="22"/>
              </w:rPr>
              <w:t>3</w:t>
            </w:r>
          </w:p>
        </w:tc>
      </w:tr>
      <w:tr w:rsidR="00A66D3D" w:rsidRPr="00597883" w14:paraId="2568E086" w14:textId="77777777">
        <w:trPr>
          <w:trHeight w:val="194"/>
        </w:trPr>
        <w:tc>
          <w:tcPr>
            <w:tcW w:w="1977" w:type="pct"/>
          </w:tcPr>
          <w:p w14:paraId="14B4B5CA" w14:textId="77777777" w:rsidR="00A66D3D" w:rsidRPr="00597883" w:rsidRDefault="00740722">
            <w:pPr>
              <w:pStyle w:val="TableText10"/>
              <w:tabs>
                <w:tab w:val="left" w:pos="567"/>
              </w:tabs>
              <w:ind w:left="180"/>
              <w:rPr>
                <w:szCs w:val="22"/>
              </w:rPr>
            </w:pPr>
            <w:r w:rsidRPr="00597883">
              <w:rPr>
                <w:szCs w:val="22"/>
              </w:rPr>
              <w:t>Csökkent káliumszint</w:t>
            </w:r>
          </w:p>
        </w:tc>
        <w:tc>
          <w:tcPr>
            <w:tcW w:w="706" w:type="pct"/>
          </w:tcPr>
          <w:p w14:paraId="73AEB43C" w14:textId="77777777" w:rsidR="00A66D3D" w:rsidRPr="00597883" w:rsidRDefault="00740722">
            <w:pPr>
              <w:pStyle w:val="TableText10"/>
              <w:tabs>
                <w:tab w:val="left" w:pos="567"/>
              </w:tabs>
              <w:jc w:val="center"/>
              <w:rPr>
                <w:szCs w:val="22"/>
              </w:rPr>
            </w:pPr>
            <w:r w:rsidRPr="00597883">
              <w:rPr>
                <w:szCs w:val="22"/>
              </w:rPr>
              <w:t>2</w:t>
            </w:r>
          </w:p>
        </w:tc>
        <w:tc>
          <w:tcPr>
            <w:tcW w:w="706" w:type="pct"/>
          </w:tcPr>
          <w:p w14:paraId="1045684C" w14:textId="77777777" w:rsidR="00A66D3D" w:rsidRPr="00597883" w:rsidRDefault="00740722">
            <w:pPr>
              <w:pStyle w:val="TableText10"/>
              <w:tabs>
                <w:tab w:val="left" w:pos="567"/>
              </w:tabs>
              <w:jc w:val="center"/>
            </w:pPr>
            <w:r w:rsidRPr="00597883">
              <w:rPr>
                <w:szCs w:val="22"/>
              </w:rPr>
              <w:t>&lt; </w:t>
            </w:r>
            <w:r w:rsidRPr="00597883">
              <w:t>1</w:t>
            </w:r>
          </w:p>
        </w:tc>
        <w:tc>
          <w:tcPr>
            <w:tcW w:w="706" w:type="pct"/>
            <w:vAlign w:val="bottom"/>
          </w:tcPr>
          <w:p w14:paraId="51BEE0E2" w14:textId="77777777" w:rsidR="00A66D3D" w:rsidRPr="00597883" w:rsidRDefault="00740722">
            <w:pPr>
              <w:pStyle w:val="TableText10"/>
              <w:tabs>
                <w:tab w:val="left" w:pos="567"/>
              </w:tabs>
              <w:jc w:val="center"/>
              <w:rPr>
                <w:szCs w:val="22"/>
              </w:rPr>
            </w:pPr>
            <w:r w:rsidRPr="00597883">
              <w:rPr>
                <w:szCs w:val="22"/>
              </w:rPr>
              <w:t>6</w:t>
            </w:r>
          </w:p>
        </w:tc>
        <w:tc>
          <w:tcPr>
            <w:tcW w:w="905" w:type="pct"/>
            <w:vAlign w:val="bottom"/>
          </w:tcPr>
          <w:p w14:paraId="22C61D90" w14:textId="77777777" w:rsidR="00A66D3D" w:rsidRPr="00597883" w:rsidRDefault="00740722">
            <w:pPr>
              <w:pStyle w:val="TableText10"/>
              <w:tabs>
                <w:tab w:val="left" w:pos="567"/>
              </w:tabs>
              <w:jc w:val="center"/>
              <w:rPr>
                <w:szCs w:val="22"/>
              </w:rPr>
            </w:pPr>
            <w:r w:rsidRPr="00597883">
              <w:rPr>
                <w:szCs w:val="22"/>
              </w:rPr>
              <w:t>2</w:t>
            </w:r>
          </w:p>
        </w:tc>
      </w:tr>
      <w:tr w:rsidR="00A66D3D" w:rsidRPr="00597883" w14:paraId="64AB2C68" w14:textId="77777777">
        <w:trPr>
          <w:trHeight w:val="194"/>
        </w:trPr>
        <w:tc>
          <w:tcPr>
            <w:tcW w:w="1977" w:type="pct"/>
          </w:tcPr>
          <w:p w14:paraId="437A4BE5" w14:textId="77777777" w:rsidR="00A66D3D" w:rsidRPr="00597883" w:rsidRDefault="00740722">
            <w:pPr>
              <w:pStyle w:val="TableText10"/>
              <w:tabs>
                <w:tab w:val="left" w:pos="567"/>
              </w:tabs>
              <w:ind w:left="180"/>
              <w:rPr>
                <w:szCs w:val="22"/>
              </w:rPr>
            </w:pPr>
            <w:r w:rsidRPr="00597883">
              <w:rPr>
                <w:szCs w:val="22"/>
              </w:rPr>
              <w:t>Emelkedett káliumszint</w:t>
            </w:r>
          </w:p>
        </w:tc>
        <w:tc>
          <w:tcPr>
            <w:tcW w:w="706" w:type="pct"/>
          </w:tcPr>
          <w:p w14:paraId="45BE7A84" w14:textId="77777777" w:rsidR="00A66D3D" w:rsidRPr="00597883" w:rsidRDefault="00740722">
            <w:pPr>
              <w:pStyle w:val="TableText10"/>
              <w:tabs>
                <w:tab w:val="left" w:pos="567"/>
              </w:tabs>
              <w:jc w:val="center"/>
              <w:rPr>
                <w:szCs w:val="22"/>
              </w:rPr>
            </w:pPr>
            <w:r w:rsidRPr="00597883">
              <w:rPr>
                <w:szCs w:val="22"/>
              </w:rPr>
              <w:t>2</w:t>
            </w:r>
          </w:p>
        </w:tc>
        <w:tc>
          <w:tcPr>
            <w:tcW w:w="706" w:type="pct"/>
          </w:tcPr>
          <w:p w14:paraId="376EEA21" w14:textId="77777777" w:rsidR="00A66D3D" w:rsidRPr="00597883" w:rsidRDefault="00740722">
            <w:pPr>
              <w:pStyle w:val="TableText10"/>
              <w:tabs>
                <w:tab w:val="left" w:pos="567"/>
              </w:tabs>
              <w:jc w:val="center"/>
              <w:rPr>
                <w:szCs w:val="22"/>
              </w:rPr>
            </w:pPr>
            <w:r w:rsidRPr="00597883">
              <w:rPr>
                <w:szCs w:val="22"/>
              </w:rPr>
              <w:t>2</w:t>
            </w:r>
          </w:p>
        </w:tc>
        <w:tc>
          <w:tcPr>
            <w:tcW w:w="706" w:type="pct"/>
            <w:vAlign w:val="bottom"/>
          </w:tcPr>
          <w:p w14:paraId="3518B51A" w14:textId="77777777" w:rsidR="00A66D3D" w:rsidRPr="00597883" w:rsidRDefault="00740722">
            <w:pPr>
              <w:pStyle w:val="TableText10"/>
              <w:tabs>
                <w:tab w:val="left" w:pos="567"/>
              </w:tabs>
              <w:jc w:val="center"/>
              <w:rPr>
                <w:szCs w:val="22"/>
              </w:rPr>
            </w:pPr>
            <w:r w:rsidRPr="00597883">
              <w:rPr>
                <w:szCs w:val="22"/>
              </w:rPr>
              <w:t>1</w:t>
            </w:r>
          </w:p>
        </w:tc>
        <w:tc>
          <w:tcPr>
            <w:tcW w:w="905" w:type="pct"/>
            <w:vAlign w:val="bottom"/>
          </w:tcPr>
          <w:p w14:paraId="0FE87A5E" w14:textId="77777777" w:rsidR="00A66D3D" w:rsidRPr="00597883" w:rsidRDefault="00740722">
            <w:pPr>
              <w:pStyle w:val="TableText10"/>
              <w:tabs>
                <w:tab w:val="left" w:pos="567"/>
              </w:tabs>
              <w:jc w:val="center"/>
              <w:rPr>
                <w:szCs w:val="22"/>
              </w:rPr>
            </w:pPr>
            <w:r w:rsidRPr="00597883">
              <w:rPr>
                <w:szCs w:val="22"/>
              </w:rPr>
              <w:t>3</w:t>
            </w:r>
          </w:p>
        </w:tc>
      </w:tr>
      <w:tr w:rsidR="00A66D3D" w:rsidRPr="00597883" w14:paraId="1342DD79" w14:textId="77777777">
        <w:trPr>
          <w:trHeight w:val="209"/>
        </w:trPr>
        <w:tc>
          <w:tcPr>
            <w:tcW w:w="1977" w:type="pct"/>
          </w:tcPr>
          <w:p w14:paraId="15D37DD5" w14:textId="77777777" w:rsidR="00A66D3D" w:rsidRPr="00597883" w:rsidRDefault="00740722">
            <w:pPr>
              <w:pStyle w:val="TableText10"/>
              <w:tabs>
                <w:tab w:val="left" w:pos="567"/>
              </w:tabs>
              <w:ind w:left="180"/>
              <w:rPr>
                <w:szCs w:val="22"/>
              </w:rPr>
            </w:pPr>
            <w:r w:rsidRPr="00597883">
              <w:rPr>
                <w:szCs w:val="22"/>
              </w:rPr>
              <w:t>Emelkedett alkalikusfoszfatáz</w:t>
            </w:r>
            <w:r w:rsidRPr="00597883">
              <w:rPr>
                <w:szCs w:val="22"/>
              </w:rPr>
              <w:noBreakHyphen/>
              <w:t>szint</w:t>
            </w:r>
          </w:p>
        </w:tc>
        <w:tc>
          <w:tcPr>
            <w:tcW w:w="706" w:type="pct"/>
          </w:tcPr>
          <w:p w14:paraId="6D8F0501" w14:textId="77777777" w:rsidR="00A66D3D" w:rsidRPr="00597883" w:rsidRDefault="00740722">
            <w:pPr>
              <w:pStyle w:val="TableText10"/>
              <w:tabs>
                <w:tab w:val="left" w:pos="567"/>
              </w:tabs>
              <w:jc w:val="center"/>
              <w:rPr>
                <w:szCs w:val="22"/>
              </w:rPr>
            </w:pPr>
            <w:r w:rsidRPr="00597883">
              <w:rPr>
                <w:szCs w:val="22"/>
              </w:rPr>
              <w:t>2</w:t>
            </w:r>
          </w:p>
        </w:tc>
        <w:tc>
          <w:tcPr>
            <w:tcW w:w="706" w:type="pct"/>
          </w:tcPr>
          <w:p w14:paraId="22BFF326" w14:textId="77777777" w:rsidR="00A66D3D" w:rsidRPr="00597883" w:rsidRDefault="00740722">
            <w:pPr>
              <w:pStyle w:val="TableText10"/>
              <w:tabs>
                <w:tab w:val="left" w:pos="567"/>
              </w:tabs>
              <w:jc w:val="center"/>
              <w:rPr>
                <w:szCs w:val="22"/>
              </w:rPr>
            </w:pPr>
            <w:r w:rsidRPr="00597883">
              <w:rPr>
                <w:szCs w:val="22"/>
              </w:rPr>
              <w:t>2</w:t>
            </w:r>
          </w:p>
        </w:tc>
        <w:tc>
          <w:tcPr>
            <w:tcW w:w="706" w:type="pct"/>
            <w:vAlign w:val="bottom"/>
          </w:tcPr>
          <w:p w14:paraId="38DFAEFB" w14:textId="77777777" w:rsidR="00A66D3D" w:rsidRPr="00597883" w:rsidRDefault="00740722">
            <w:pPr>
              <w:pStyle w:val="TableText10"/>
              <w:tabs>
                <w:tab w:val="left" w:pos="567"/>
              </w:tabs>
              <w:jc w:val="center"/>
              <w:rPr>
                <w:szCs w:val="22"/>
              </w:rPr>
            </w:pPr>
            <w:r w:rsidRPr="00597883">
              <w:rPr>
                <w:szCs w:val="22"/>
              </w:rPr>
              <w:t>4</w:t>
            </w:r>
          </w:p>
        </w:tc>
        <w:tc>
          <w:tcPr>
            <w:tcW w:w="905" w:type="pct"/>
            <w:vAlign w:val="bottom"/>
          </w:tcPr>
          <w:p w14:paraId="7848932B" w14:textId="77777777" w:rsidR="00A66D3D" w:rsidRPr="00597883" w:rsidRDefault="00740722">
            <w:pPr>
              <w:pStyle w:val="TableText10"/>
              <w:tabs>
                <w:tab w:val="left" w:pos="567"/>
              </w:tabs>
              <w:jc w:val="center"/>
              <w:rPr>
                <w:szCs w:val="22"/>
              </w:rPr>
            </w:pPr>
            <w:r w:rsidRPr="00597883">
              <w:rPr>
                <w:szCs w:val="22"/>
              </w:rPr>
              <w:t>2</w:t>
            </w:r>
          </w:p>
        </w:tc>
      </w:tr>
      <w:tr w:rsidR="00A66D3D" w:rsidRPr="00597883" w14:paraId="3E917156" w14:textId="77777777">
        <w:trPr>
          <w:trHeight w:val="194"/>
        </w:trPr>
        <w:tc>
          <w:tcPr>
            <w:tcW w:w="1977" w:type="pct"/>
          </w:tcPr>
          <w:p w14:paraId="07372062" w14:textId="77777777" w:rsidR="00A66D3D" w:rsidRPr="00597883" w:rsidRDefault="00740722">
            <w:pPr>
              <w:pStyle w:val="TableText10"/>
              <w:tabs>
                <w:tab w:val="left" w:pos="567"/>
              </w:tabs>
              <w:ind w:left="180"/>
              <w:rPr>
                <w:szCs w:val="22"/>
              </w:rPr>
            </w:pPr>
            <w:r w:rsidRPr="00597883">
              <w:rPr>
                <w:szCs w:val="22"/>
              </w:rPr>
              <w:lastRenderedPageBreak/>
              <w:t>Bilirubin</w:t>
            </w:r>
          </w:p>
        </w:tc>
        <w:tc>
          <w:tcPr>
            <w:tcW w:w="706" w:type="pct"/>
          </w:tcPr>
          <w:p w14:paraId="68E216A2" w14:textId="77777777" w:rsidR="00A66D3D" w:rsidRPr="00597883" w:rsidRDefault="00740722">
            <w:pPr>
              <w:pStyle w:val="TableText10"/>
              <w:tabs>
                <w:tab w:val="left" w:pos="567"/>
              </w:tabs>
              <w:jc w:val="center"/>
              <w:rPr>
                <w:szCs w:val="22"/>
              </w:rPr>
            </w:pPr>
            <w:r w:rsidRPr="00597883">
              <w:rPr>
                <w:szCs w:val="22"/>
              </w:rPr>
              <w:t>1</w:t>
            </w:r>
          </w:p>
        </w:tc>
        <w:tc>
          <w:tcPr>
            <w:tcW w:w="706" w:type="pct"/>
          </w:tcPr>
          <w:p w14:paraId="448B262F" w14:textId="77777777" w:rsidR="00A66D3D" w:rsidRPr="00597883" w:rsidRDefault="00740722">
            <w:pPr>
              <w:pStyle w:val="TableText10"/>
              <w:tabs>
                <w:tab w:val="left" w:pos="567"/>
              </w:tabs>
              <w:jc w:val="center"/>
              <w:rPr>
                <w:szCs w:val="22"/>
              </w:rPr>
            </w:pPr>
            <w:r w:rsidRPr="00597883">
              <w:rPr>
                <w:szCs w:val="22"/>
              </w:rPr>
              <w:t>&lt; 1</w:t>
            </w:r>
          </w:p>
        </w:tc>
        <w:tc>
          <w:tcPr>
            <w:tcW w:w="706" w:type="pct"/>
            <w:vAlign w:val="bottom"/>
          </w:tcPr>
          <w:p w14:paraId="2944B10B" w14:textId="77777777" w:rsidR="00A66D3D" w:rsidRPr="00597883" w:rsidRDefault="00740722">
            <w:pPr>
              <w:pStyle w:val="TableText10"/>
              <w:tabs>
                <w:tab w:val="left" w:pos="567"/>
              </w:tabs>
              <w:jc w:val="center"/>
              <w:rPr>
                <w:szCs w:val="22"/>
              </w:rPr>
            </w:pPr>
            <w:r w:rsidRPr="00597883">
              <w:rPr>
                <w:szCs w:val="22"/>
              </w:rPr>
              <w:t>2</w:t>
            </w:r>
          </w:p>
        </w:tc>
        <w:tc>
          <w:tcPr>
            <w:tcW w:w="905" w:type="pct"/>
            <w:vAlign w:val="bottom"/>
          </w:tcPr>
          <w:p w14:paraId="4B48AFEA" w14:textId="77777777" w:rsidR="00A66D3D" w:rsidRPr="00597883" w:rsidRDefault="00740722">
            <w:pPr>
              <w:pStyle w:val="TableText10"/>
              <w:tabs>
                <w:tab w:val="left" w:pos="567"/>
              </w:tabs>
              <w:jc w:val="center"/>
              <w:rPr>
                <w:szCs w:val="22"/>
              </w:rPr>
            </w:pPr>
            <w:r w:rsidRPr="00597883">
              <w:rPr>
                <w:szCs w:val="22"/>
              </w:rPr>
              <w:t>1</w:t>
            </w:r>
          </w:p>
        </w:tc>
      </w:tr>
      <w:tr w:rsidR="00A66D3D" w:rsidRPr="00597883" w14:paraId="081AA8DE" w14:textId="77777777">
        <w:trPr>
          <w:trHeight w:val="70"/>
        </w:trPr>
        <w:tc>
          <w:tcPr>
            <w:tcW w:w="1977" w:type="pct"/>
          </w:tcPr>
          <w:p w14:paraId="6CB5B519" w14:textId="77777777" w:rsidR="00A66D3D" w:rsidRPr="00597883" w:rsidRDefault="00740722">
            <w:pPr>
              <w:pStyle w:val="TableText10"/>
              <w:tabs>
                <w:tab w:val="left" w:pos="567"/>
              </w:tabs>
              <w:ind w:left="180"/>
              <w:rPr>
                <w:szCs w:val="22"/>
              </w:rPr>
            </w:pPr>
            <w:r w:rsidRPr="00597883">
              <w:rPr>
                <w:szCs w:val="22"/>
              </w:rPr>
              <w:t>Csökkent kalciumszint</w:t>
            </w:r>
          </w:p>
        </w:tc>
        <w:tc>
          <w:tcPr>
            <w:tcW w:w="706" w:type="pct"/>
          </w:tcPr>
          <w:p w14:paraId="11F17D84" w14:textId="77777777" w:rsidR="00A66D3D" w:rsidRPr="00597883" w:rsidRDefault="00740722">
            <w:pPr>
              <w:pStyle w:val="TableText10"/>
              <w:tabs>
                <w:tab w:val="left" w:pos="567"/>
              </w:tabs>
              <w:jc w:val="center"/>
              <w:rPr>
                <w:szCs w:val="22"/>
              </w:rPr>
            </w:pPr>
            <w:r w:rsidRPr="00597883">
              <w:rPr>
                <w:szCs w:val="22"/>
              </w:rPr>
              <w:t>1</w:t>
            </w:r>
          </w:p>
        </w:tc>
        <w:tc>
          <w:tcPr>
            <w:tcW w:w="706" w:type="pct"/>
          </w:tcPr>
          <w:p w14:paraId="7868E720" w14:textId="77777777" w:rsidR="00A66D3D" w:rsidRPr="00597883" w:rsidRDefault="00740722">
            <w:pPr>
              <w:pStyle w:val="TableText10"/>
              <w:tabs>
                <w:tab w:val="left" w:pos="567"/>
              </w:tabs>
              <w:jc w:val="center"/>
              <w:rPr>
                <w:szCs w:val="22"/>
              </w:rPr>
            </w:pPr>
            <w:r w:rsidRPr="00597883">
              <w:rPr>
                <w:szCs w:val="22"/>
              </w:rPr>
              <w:t>&lt; 1</w:t>
            </w:r>
          </w:p>
        </w:tc>
        <w:tc>
          <w:tcPr>
            <w:tcW w:w="706" w:type="pct"/>
            <w:vAlign w:val="bottom"/>
          </w:tcPr>
          <w:p w14:paraId="6B779CFA" w14:textId="77777777" w:rsidR="00A66D3D" w:rsidRPr="00597883" w:rsidRDefault="00740722">
            <w:pPr>
              <w:pStyle w:val="TableText10"/>
              <w:tabs>
                <w:tab w:val="left" w:pos="567"/>
              </w:tabs>
              <w:jc w:val="center"/>
              <w:rPr>
                <w:szCs w:val="22"/>
              </w:rPr>
            </w:pPr>
            <w:r w:rsidRPr="00597883">
              <w:rPr>
                <w:szCs w:val="22"/>
              </w:rPr>
              <w:t>2</w:t>
            </w:r>
          </w:p>
        </w:tc>
        <w:tc>
          <w:tcPr>
            <w:tcW w:w="905" w:type="pct"/>
            <w:vAlign w:val="bottom"/>
          </w:tcPr>
          <w:p w14:paraId="66CE0174" w14:textId="77777777" w:rsidR="00A66D3D" w:rsidRPr="00597883" w:rsidRDefault="00740722">
            <w:pPr>
              <w:pStyle w:val="TableText10"/>
              <w:tabs>
                <w:tab w:val="left" w:pos="567"/>
              </w:tabs>
              <w:jc w:val="center"/>
              <w:rPr>
                <w:szCs w:val="22"/>
              </w:rPr>
            </w:pPr>
            <w:r w:rsidRPr="00597883">
              <w:rPr>
                <w:szCs w:val="22"/>
              </w:rPr>
              <w:t>1</w:t>
            </w:r>
          </w:p>
        </w:tc>
      </w:tr>
      <w:tr w:rsidR="00A66D3D" w:rsidRPr="00597883" w14:paraId="5C49BB7D" w14:textId="77777777">
        <w:trPr>
          <w:trHeight w:val="70"/>
        </w:trPr>
        <w:tc>
          <w:tcPr>
            <w:tcW w:w="5000" w:type="pct"/>
            <w:gridSpan w:val="5"/>
          </w:tcPr>
          <w:p w14:paraId="01CD0B71" w14:textId="77777777" w:rsidR="00A66D3D" w:rsidRPr="00597883" w:rsidRDefault="00740722">
            <w:pPr>
              <w:pStyle w:val="TableSource10"/>
              <w:tabs>
                <w:tab w:val="left" w:pos="567"/>
              </w:tabs>
              <w:spacing w:before="0" w:after="0"/>
              <w:rPr>
                <w:sz w:val="20"/>
              </w:rPr>
            </w:pPr>
            <w:r w:rsidRPr="00597883">
              <w:rPr>
                <w:sz w:val="20"/>
              </w:rPr>
              <w:t>ALAT = alanin</w:t>
            </w:r>
            <w:r w:rsidRPr="00597883">
              <w:rPr>
                <w:sz w:val="20"/>
              </w:rPr>
              <w:noBreakHyphen/>
              <w:t>aminotranszferáz, ANC = abszolút neutrophilszám, ASAT = aszpartát</w:t>
            </w:r>
            <w:r w:rsidRPr="00597883">
              <w:rPr>
                <w:sz w:val="20"/>
              </w:rPr>
              <w:noBreakHyphen/>
              <w:t xml:space="preserve">aminotranszferáz, Hgb = hemoglobin, WBC = fehérvérsejtszám. </w:t>
            </w:r>
          </w:p>
          <w:p w14:paraId="323CA9C5" w14:textId="77777777" w:rsidR="00A66D3D" w:rsidRPr="00597883" w:rsidRDefault="00740722">
            <w:pPr>
              <w:pStyle w:val="TableSource10"/>
              <w:tabs>
                <w:tab w:val="left" w:pos="567"/>
              </w:tabs>
              <w:spacing w:before="0" w:after="0"/>
              <w:rPr>
                <w:szCs w:val="22"/>
              </w:rPr>
            </w:pPr>
            <w:r w:rsidRPr="00597883">
              <w:rPr>
                <w:sz w:val="20"/>
              </w:rPr>
              <w:t>*A National Cancer Institute Általános terminológiai kritériumok a mellékhatások esetében 4.0 verzió alapján készült.</w:t>
            </w:r>
          </w:p>
        </w:tc>
      </w:tr>
    </w:tbl>
    <w:p w14:paraId="13AAA1D9" w14:textId="77777777" w:rsidR="00A66D3D" w:rsidRPr="00597883" w:rsidRDefault="00A66D3D">
      <w:pPr>
        <w:rPr>
          <w:u w:val="single"/>
        </w:rPr>
      </w:pPr>
    </w:p>
    <w:p w14:paraId="140FC9D7" w14:textId="77777777" w:rsidR="00A66D3D" w:rsidRPr="00597883" w:rsidRDefault="00740722">
      <w:pPr>
        <w:rPr>
          <w:szCs w:val="22"/>
          <w:u w:val="single"/>
        </w:rPr>
      </w:pPr>
      <w:r w:rsidRPr="00597883">
        <w:rPr>
          <w:szCs w:val="22"/>
          <w:u w:val="single"/>
        </w:rPr>
        <w:t>Feltételezett mellékhatások bejelentése</w:t>
      </w:r>
    </w:p>
    <w:p w14:paraId="3CBF05F0" w14:textId="5EA40EFD" w:rsidR="00A66D3D" w:rsidRPr="00597883" w:rsidRDefault="00740722">
      <w:pPr>
        <w:rPr>
          <w:szCs w:val="22"/>
        </w:rPr>
      </w:pPr>
      <w:r w:rsidRPr="00597883">
        <w:rPr>
          <w:szCs w:val="22"/>
        </w:rPr>
        <w:t xml:space="preserve">A gyógyszer engedélyezését követően lényeges a feltételezett mellékhatások bejelentése, mert ez fontos eszköze annak, hogy a gyógyszer előny/kockázat profilját folyamatosan figyelemmel lehessen kísérni. Az egészségügyi szakembereket kérjük, hogy jelentsék be a feltételezett mellékhatásokat a hatóság részére az </w:t>
      </w:r>
      <w:hyperlink r:id="rId11" w:history="1">
        <w:r w:rsidRPr="00487F26">
          <w:rPr>
            <w:rStyle w:val="Hyperlink"/>
            <w:szCs w:val="22"/>
            <w:highlight w:val="lightGray"/>
            <w:u w:val="single"/>
          </w:rPr>
          <w:t>V. függelékben</w:t>
        </w:r>
      </w:hyperlink>
      <w:ins w:id="424" w:author="Author">
        <w:r w:rsidR="00700A4D" w:rsidRPr="00487F26">
          <w:rPr>
            <w:highlight w:val="lightGray"/>
          </w:rPr>
          <w:t xml:space="preserve"> </w:t>
        </w:r>
      </w:ins>
      <w:r w:rsidRPr="00487F26">
        <w:rPr>
          <w:szCs w:val="22"/>
          <w:highlight w:val="lightGray"/>
        </w:rPr>
        <w:t>található elérhetőségek valamelyikén keresztül</w:t>
      </w:r>
      <w:r w:rsidRPr="00597883">
        <w:rPr>
          <w:szCs w:val="22"/>
        </w:rPr>
        <w:t>.</w:t>
      </w:r>
    </w:p>
    <w:p w14:paraId="075390F2" w14:textId="77777777" w:rsidR="00A66D3D" w:rsidRPr="00597883" w:rsidRDefault="00A66D3D">
      <w:pPr>
        <w:tabs>
          <w:tab w:val="left" w:pos="567"/>
        </w:tabs>
        <w:rPr>
          <w:szCs w:val="22"/>
        </w:rPr>
      </w:pPr>
    </w:p>
    <w:p w14:paraId="2BEC55B4" w14:textId="77777777" w:rsidR="00A66D3D" w:rsidRPr="00597883" w:rsidRDefault="00740722">
      <w:pPr>
        <w:pStyle w:val="Heading2"/>
        <w:numPr>
          <w:ilvl w:val="1"/>
          <w:numId w:val="25"/>
        </w:numPr>
        <w:spacing w:before="0"/>
        <w:ind w:left="567" w:hanging="567"/>
        <w:rPr>
          <w:bCs w:val="0"/>
          <w:szCs w:val="22"/>
        </w:rPr>
      </w:pPr>
      <w:r w:rsidRPr="00597883">
        <w:rPr>
          <w:bCs w:val="0"/>
          <w:szCs w:val="22"/>
        </w:rPr>
        <w:t>Túladagolás</w:t>
      </w:r>
    </w:p>
    <w:p w14:paraId="24A0A04D" w14:textId="77777777" w:rsidR="00A66D3D" w:rsidRPr="00597883" w:rsidRDefault="00A66D3D">
      <w:pPr>
        <w:tabs>
          <w:tab w:val="left" w:pos="567"/>
        </w:tabs>
        <w:rPr>
          <w:szCs w:val="22"/>
        </w:rPr>
      </w:pPr>
    </w:p>
    <w:p w14:paraId="41326F82" w14:textId="6F6EF81A" w:rsidR="00A66D3D" w:rsidRPr="00597883" w:rsidRDefault="00740722">
      <w:pPr>
        <w:tabs>
          <w:tab w:val="left" w:pos="567"/>
        </w:tabs>
        <w:rPr>
          <w:szCs w:val="22"/>
        </w:rPr>
      </w:pPr>
      <w:r w:rsidRPr="00597883">
        <w:rPr>
          <w:szCs w:val="22"/>
        </w:rPr>
        <w:t>A klinikai vizsgálatok során az Iclusig véletlen túladagolásának izolált eseteit jelentették. Egyszeri 165 mg</w:t>
      </w:r>
      <w:r w:rsidRPr="00597883">
        <w:rPr>
          <w:szCs w:val="22"/>
        </w:rPr>
        <w:noBreakHyphen/>
        <w:t>os dózis és egy becsült 540 mg</w:t>
      </w:r>
      <w:r w:rsidRPr="00597883">
        <w:rPr>
          <w:szCs w:val="22"/>
        </w:rPr>
        <w:noBreakHyphen/>
        <w:t>os dózis bevétele két betegnél nem eredményezett semmiféle, klinikailag jelentős mellékhatást. Naponta 90 mg</w:t>
      </w:r>
      <w:r w:rsidRPr="00597883">
        <w:rPr>
          <w:szCs w:val="22"/>
        </w:rPr>
        <w:noBreakHyphen/>
        <w:t xml:space="preserve">os dózis többszöri bevétele 12 napon keresztül egy betegnél pneumoniát, szisztémás gyulladásos választ, pitvarfibrillációt és tünetmentes, közepesen súlyos </w:t>
      </w:r>
      <w:del w:id="425" w:author="Author">
        <w:r w:rsidRPr="00597883" w:rsidDel="007A0477">
          <w:rPr>
            <w:szCs w:val="22"/>
          </w:rPr>
          <w:delText>pericardialis folyadékgyülemet</w:delText>
        </w:r>
      </w:del>
      <w:ins w:id="426" w:author="Author">
        <w:r w:rsidR="007A0477">
          <w:rPr>
            <w:szCs w:val="22"/>
          </w:rPr>
          <w:t>pericardialis effusi</w:t>
        </w:r>
      </w:ins>
      <w:ins w:id="427" w:author="HU OGYI 8.3" w:date="2026-02-12T12:36:00Z" w16du:dateUtc="2026-02-12T11:36:00Z">
        <w:r w:rsidR="006741B6">
          <w:rPr>
            <w:szCs w:val="22"/>
          </w:rPr>
          <w:t>ó</w:t>
        </w:r>
      </w:ins>
      <w:ins w:id="428" w:author="Author">
        <w:del w:id="429" w:author="HU OGYI 8.3" w:date="2026-02-12T12:36:00Z" w16du:dateUtc="2026-02-12T11:36:00Z">
          <w:r w:rsidR="007A0477" w:rsidDel="006741B6">
            <w:rPr>
              <w:szCs w:val="22"/>
            </w:rPr>
            <w:delText>o</w:delText>
          </w:r>
        </w:del>
      </w:ins>
      <w:del w:id="430" w:author="HU OGYI 8.3" w:date="2026-02-12T12:36:00Z" w16du:dateUtc="2026-02-12T11:36:00Z">
        <w:r w:rsidR="007A0477" w:rsidDel="006741B6">
          <w:rPr>
            <w:szCs w:val="22"/>
          </w:rPr>
          <w:delText>-</w:delText>
        </w:r>
      </w:del>
      <w:ins w:id="431" w:author="Author">
        <w:r w:rsidR="007A0477">
          <w:rPr>
            <w:szCs w:val="22"/>
          </w:rPr>
          <w:t>t</w:t>
        </w:r>
      </w:ins>
      <w:r w:rsidRPr="00597883">
        <w:rPr>
          <w:szCs w:val="22"/>
        </w:rPr>
        <w:t xml:space="preserve"> okozott. A kezelést megszakították, a mellékhatások megszűntek, és az Iclusig</w:t>
      </w:r>
      <w:r w:rsidRPr="00597883">
        <w:rPr>
          <w:szCs w:val="22"/>
        </w:rPr>
        <w:noBreakHyphen/>
        <w:t>kezelést naponta egyszer 45 mg</w:t>
      </w:r>
      <w:r w:rsidRPr="00597883">
        <w:rPr>
          <w:szCs w:val="22"/>
        </w:rPr>
        <w:noBreakHyphen/>
        <w:t>os dózissal újrakezdték. Iclusig túladagolása esetén a beteget ajánlott megfigyelni, és a megfelelő szupportív kezelést biztosítani számára.</w:t>
      </w:r>
    </w:p>
    <w:p w14:paraId="46EC9748" w14:textId="77777777" w:rsidR="00A66D3D" w:rsidRPr="00597883" w:rsidRDefault="00A66D3D">
      <w:pPr>
        <w:tabs>
          <w:tab w:val="left" w:pos="567"/>
        </w:tabs>
        <w:rPr>
          <w:szCs w:val="22"/>
        </w:rPr>
      </w:pPr>
    </w:p>
    <w:p w14:paraId="7D7482D0" w14:textId="77777777" w:rsidR="00A66D3D" w:rsidRPr="00597883" w:rsidRDefault="00A66D3D">
      <w:pPr>
        <w:tabs>
          <w:tab w:val="left" w:pos="567"/>
        </w:tabs>
        <w:rPr>
          <w:szCs w:val="22"/>
        </w:rPr>
      </w:pPr>
    </w:p>
    <w:p w14:paraId="79CB67B6" w14:textId="77777777" w:rsidR="00A66D3D" w:rsidRPr="00597883" w:rsidRDefault="00740722" w:rsidP="004D2F12">
      <w:pPr>
        <w:pStyle w:val="Heading1"/>
        <w:rPr>
          <w:bCs/>
        </w:rPr>
      </w:pPr>
      <w:r w:rsidRPr="00597883">
        <w:t>5.</w:t>
      </w:r>
      <w:r w:rsidRPr="00597883">
        <w:tab/>
        <w:t>FARMAKOLÓGIAI TULAJDONSÁGOK</w:t>
      </w:r>
    </w:p>
    <w:p w14:paraId="0B569E97" w14:textId="77777777" w:rsidR="00A66D3D" w:rsidRPr="00597883" w:rsidRDefault="00A66D3D">
      <w:pPr>
        <w:tabs>
          <w:tab w:val="left" w:pos="567"/>
        </w:tabs>
        <w:rPr>
          <w:szCs w:val="22"/>
        </w:rPr>
      </w:pPr>
    </w:p>
    <w:p w14:paraId="150EC8DF" w14:textId="77777777" w:rsidR="00A66D3D" w:rsidRPr="00597883" w:rsidRDefault="00740722">
      <w:pPr>
        <w:pStyle w:val="Heading2"/>
        <w:keepNext w:val="0"/>
        <w:numPr>
          <w:ilvl w:val="1"/>
          <w:numId w:val="33"/>
        </w:numPr>
        <w:tabs>
          <w:tab w:val="left" w:pos="567"/>
        </w:tabs>
        <w:spacing w:before="0"/>
        <w:ind w:left="567" w:hanging="567"/>
        <w:rPr>
          <w:bCs w:val="0"/>
          <w:szCs w:val="22"/>
        </w:rPr>
      </w:pPr>
      <w:r w:rsidRPr="00597883">
        <w:rPr>
          <w:bCs w:val="0"/>
          <w:szCs w:val="22"/>
        </w:rPr>
        <w:t>Farmakodinámiás tulajdonságok</w:t>
      </w:r>
    </w:p>
    <w:p w14:paraId="733CC775" w14:textId="77777777" w:rsidR="00A66D3D" w:rsidRPr="00597883" w:rsidRDefault="00A66D3D">
      <w:pPr>
        <w:tabs>
          <w:tab w:val="left" w:pos="567"/>
        </w:tabs>
        <w:rPr>
          <w:szCs w:val="22"/>
        </w:rPr>
      </w:pPr>
    </w:p>
    <w:p w14:paraId="7DBCD966" w14:textId="50FCD07B" w:rsidR="00A66D3D" w:rsidRPr="00597883" w:rsidRDefault="00740722">
      <w:pPr>
        <w:tabs>
          <w:tab w:val="left" w:pos="567"/>
        </w:tabs>
        <w:rPr>
          <w:szCs w:val="22"/>
        </w:rPr>
      </w:pPr>
      <w:r w:rsidRPr="00597883">
        <w:rPr>
          <w:szCs w:val="22"/>
        </w:rPr>
        <w:t>Farmakoterápiás csoport: daganatellenes hatóanyagok, protein</w:t>
      </w:r>
      <w:r w:rsidRPr="00597883">
        <w:rPr>
          <w:szCs w:val="22"/>
        </w:rPr>
        <w:noBreakHyphen/>
        <w:t>kináz</w:t>
      </w:r>
      <w:r w:rsidRPr="00597883">
        <w:rPr>
          <w:szCs w:val="22"/>
        </w:rPr>
        <w:noBreakHyphen/>
        <w:t>inhibitorok, ATC</w:t>
      </w:r>
      <w:r w:rsidR="00A00204" w:rsidRPr="00597883">
        <w:rPr>
          <w:szCs w:val="22"/>
        </w:rPr>
        <w:t>-</w:t>
      </w:r>
      <w:r w:rsidRPr="00597883">
        <w:rPr>
          <w:szCs w:val="22"/>
        </w:rPr>
        <w:t>kód: L01EA05</w:t>
      </w:r>
    </w:p>
    <w:p w14:paraId="50ED0EAC" w14:textId="77777777" w:rsidR="00A66D3D" w:rsidRPr="00597883" w:rsidRDefault="00A66D3D">
      <w:pPr>
        <w:tabs>
          <w:tab w:val="left" w:pos="567"/>
        </w:tabs>
        <w:rPr>
          <w:szCs w:val="22"/>
        </w:rPr>
      </w:pPr>
    </w:p>
    <w:p w14:paraId="3158B6A0" w14:textId="0DD6E2A4" w:rsidR="00A66D3D" w:rsidRPr="00597883" w:rsidRDefault="00740722">
      <w:pPr>
        <w:tabs>
          <w:tab w:val="left" w:pos="567"/>
        </w:tabs>
        <w:rPr>
          <w:szCs w:val="22"/>
        </w:rPr>
      </w:pPr>
      <w:r w:rsidRPr="00597883">
        <w:rPr>
          <w:szCs w:val="22"/>
        </w:rPr>
        <w:t>A ponatinib egy potens, általános BCR</w:t>
      </w:r>
      <w:r w:rsidRPr="00597883">
        <w:rPr>
          <w:szCs w:val="22"/>
        </w:rPr>
        <w:noBreakHyphen/>
        <w:t>ABL inhibitor, melynek egyes szerkezeti elemei, mint a szén</w:t>
      </w:r>
      <w:r w:rsidRPr="00597883">
        <w:rPr>
          <w:szCs w:val="22"/>
        </w:rPr>
        <w:noBreakHyphen/>
        <w:t>szén hármas kötés, lehetővé teszik a molekula nagy affinitású kapcsolódását a natív BCR</w:t>
      </w:r>
      <w:r w:rsidRPr="00597883">
        <w:rPr>
          <w:szCs w:val="22"/>
        </w:rPr>
        <w:noBreakHyphen/>
        <w:t>ABL kinázhoz és az ABL kináz mutáns formáihoz. A ponatinib az ABL és az ABL T315I mutánsának tirozin</w:t>
      </w:r>
      <w:r w:rsidRPr="00597883">
        <w:rPr>
          <w:szCs w:val="22"/>
        </w:rPr>
        <w:noBreakHyphen/>
        <w:t>kináz aktivitását gátolja rendre 0,4 és 2,0 nM IC</w:t>
      </w:r>
      <w:r w:rsidRPr="00597883">
        <w:rPr>
          <w:szCs w:val="22"/>
          <w:vertAlign w:val="subscript"/>
        </w:rPr>
        <w:t>50</w:t>
      </w:r>
      <w:r w:rsidRPr="00597883">
        <w:rPr>
          <w:szCs w:val="22"/>
        </w:rPr>
        <w:t xml:space="preserve"> értékkel. Sejteken végzett vizsgálatok során a ponatinib hatékonynak bizonyult a BCR</w:t>
      </w:r>
      <w:r w:rsidRPr="00597883">
        <w:rPr>
          <w:szCs w:val="22"/>
        </w:rPr>
        <w:noBreakHyphen/>
        <w:t>ABL kináz domén mutációk által mediált imatinib</w:t>
      </w:r>
      <w:r w:rsidRPr="00597883">
        <w:rPr>
          <w:szCs w:val="22"/>
        </w:rPr>
        <w:noBreakHyphen/>
        <w:t>, dazatinib</w:t>
      </w:r>
      <w:r w:rsidRPr="00597883">
        <w:rPr>
          <w:szCs w:val="22"/>
        </w:rPr>
        <w:noBreakHyphen/>
        <w:t xml:space="preserve"> és nilotinibrezisztencia esetén. A preklinikai mutagenezisvizsgálatok során 40 nM</w:t>
      </w:r>
      <w:r w:rsidRPr="00597883">
        <w:rPr>
          <w:szCs w:val="22"/>
        </w:rPr>
        <w:noBreakHyphen/>
        <w:t>ban állapították meg a ponatinib azon koncentrációját, amely elégséges az összes vizsgált BCR</w:t>
      </w:r>
      <w:r w:rsidRPr="00597883">
        <w:rPr>
          <w:szCs w:val="22"/>
        </w:rPr>
        <w:noBreakHyphen/>
        <w:t>ABL mutánst (beleértve a T315I) expresszáló sejt viabilitásának legalább 50%</w:t>
      </w:r>
      <w:r w:rsidRPr="00597883">
        <w:rPr>
          <w:szCs w:val="22"/>
        </w:rPr>
        <w:noBreakHyphen/>
        <w:t>os gátlására, és gátolja a mutáns klónok kialakulását. Sejtalapú, gyorsított mutagenezisvizsgálatok során nem találtak olyan BCR</w:t>
      </w:r>
      <w:r w:rsidRPr="00597883">
        <w:rPr>
          <w:szCs w:val="22"/>
        </w:rPr>
        <w:noBreakHyphen/>
        <w:t>ABL mutációt, amely rezisztenciát hozna létre 40 nM ponatinibbel szemben.</w:t>
      </w:r>
    </w:p>
    <w:p w14:paraId="3362DF4F" w14:textId="77777777" w:rsidR="00A66D3D" w:rsidRPr="00597883" w:rsidRDefault="00A66D3D">
      <w:pPr>
        <w:tabs>
          <w:tab w:val="left" w:pos="567"/>
        </w:tabs>
        <w:rPr>
          <w:szCs w:val="22"/>
        </w:rPr>
      </w:pPr>
    </w:p>
    <w:p w14:paraId="731DA29A" w14:textId="227B5354" w:rsidR="00A66D3D" w:rsidRPr="00597883" w:rsidRDefault="00740722">
      <w:pPr>
        <w:tabs>
          <w:tab w:val="left" w:pos="567"/>
        </w:tabs>
        <w:rPr>
          <w:szCs w:val="22"/>
        </w:rPr>
      </w:pPr>
      <w:r w:rsidRPr="00597883">
        <w:rPr>
          <w:szCs w:val="22"/>
        </w:rPr>
        <w:t>A ponatinib a daganatok zsugorodását és megnövekedett túlélést váltott ki natív vagy T315I mutáns BCR</w:t>
      </w:r>
      <w:r w:rsidRPr="00597883">
        <w:rPr>
          <w:szCs w:val="22"/>
        </w:rPr>
        <w:noBreakHyphen/>
        <w:t xml:space="preserve">ABL fehérjét expresszáló daganattal rendelkező </w:t>
      </w:r>
      <w:r w:rsidR="00A00204" w:rsidRPr="00597883">
        <w:rPr>
          <w:szCs w:val="22"/>
        </w:rPr>
        <w:t>egereknél</w:t>
      </w:r>
      <w:r w:rsidRPr="00597883">
        <w:rPr>
          <w:szCs w:val="22"/>
        </w:rPr>
        <w:t>.</w:t>
      </w:r>
    </w:p>
    <w:p w14:paraId="52F3E408" w14:textId="77777777" w:rsidR="00A66D3D" w:rsidRPr="00597883" w:rsidRDefault="00A66D3D">
      <w:pPr>
        <w:tabs>
          <w:tab w:val="left" w:pos="567"/>
        </w:tabs>
        <w:rPr>
          <w:szCs w:val="22"/>
        </w:rPr>
      </w:pPr>
    </w:p>
    <w:p w14:paraId="717FEAEF" w14:textId="70387197" w:rsidR="00A66D3D" w:rsidRPr="00597883" w:rsidRDefault="00740722">
      <w:pPr>
        <w:tabs>
          <w:tab w:val="left" w:pos="567"/>
        </w:tabs>
        <w:rPr>
          <w:szCs w:val="22"/>
        </w:rPr>
      </w:pPr>
      <w:r w:rsidRPr="00597883">
        <w:rPr>
          <w:szCs w:val="22"/>
        </w:rPr>
        <w:t>30 mg vagy nagyobb dózisok alkalmazása esetén a ponatinib egyensúlyi plazmakoncentrációinak alsó értéke általában meghaladta a 21 ng/ml</w:t>
      </w:r>
      <w:r w:rsidRPr="00597883">
        <w:rPr>
          <w:szCs w:val="22"/>
        </w:rPr>
        <w:noBreakHyphen/>
        <w:t>t (40 nM</w:t>
      </w:r>
      <w:r w:rsidRPr="00597883">
        <w:rPr>
          <w:szCs w:val="22"/>
        </w:rPr>
        <w:noBreakHyphen/>
        <w:t>t). 15 mg vagy nagyobb dózisok alkalmazása esetén 34 betegből 32 (94%) beteg perifériás vérének mononukleáris sejtjeiben mutatták ki a CRK</w:t>
      </w:r>
      <w:r w:rsidRPr="00597883">
        <w:rPr>
          <w:szCs w:val="22"/>
        </w:rPr>
        <w:noBreakHyphen/>
        <w:t>szerű (CRKL) foszforiláció ≥ 50%</w:t>
      </w:r>
      <w:r w:rsidRPr="00597883">
        <w:rPr>
          <w:szCs w:val="22"/>
        </w:rPr>
        <w:noBreakHyphen/>
        <w:t>os csökkenését, amely a BCR</w:t>
      </w:r>
      <w:r w:rsidRPr="00597883">
        <w:rPr>
          <w:szCs w:val="22"/>
        </w:rPr>
        <w:noBreakHyphen/>
        <w:t>ABL gátlás biokémiai markere.</w:t>
      </w:r>
    </w:p>
    <w:p w14:paraId="5364BF78" w14:textId="77777777" w:rsidR="00A66D3D" w:rsidRPr="00597883" w:rsidRDefault="00A66D3D">
      <w:pPr>
        <w:tabs>
          <w:tab w:val="left" w:pos="567"/>
        </w:tabs>
        <w:rPr>
          <w:szCs w:val="22"/>
        </w:rPr>
      </w:pPr>
    </w:p>
    <w:p w14:paraId="5B12471E" w14:textId="406A90E9" w:rsidR="00A66D3D" w:rsidRPr="00597883" w:rsidRDefault="00740722">
      <w:pPr>
        <w:tabs>
          <w:tab w:val="left" w:pos="567"/>
        </w:tabs>
        <w:rPr>
          <w:szCs w:val="22"/>
        </w:rPr>
      </w:pPr>
      <w:r w:rsidRPr="00597883">
        <w:rPr>
          <w:szCs w:val="22"/>
        </w:rPr>
        <w:t>A ponatinib egyéb, klinikailag releváns kinázok aktivitását is 20 nM alatti IC</w:t>
      </w:r>
      <w:r w:rsidRPr="00597883">
        <w:rPr>
          <w:szCs w:val="22"/>
          <w:vertAlign w:val="subscript"/>
        </w:rPr>
        <w:t>50</w:t>
      </w:r>
      <w:r w:rsidRPr="00597883">
        <w:rPr>
          <w:szCs w:val="22"/>
        </w:rPr>
        <w:t xml:space="preserve"> értékben képes gátolni, és cellularis aktivitást mutatott a RET, FLT3 és KIT, valamint az FGFR, PDGFR és VEGFR kináz</w:t>
      </w:r>
      <w:r w:rsidRPr="00597883">
        <w:rPr>
          <w:szCs w:val="22"/>
        </w:rPr>
        <w:noBreakHyphen/>
        <w:t>családok esetén is.</w:t>
      </w:r>
    </w:p>
    <w:p w14:paraId="673F32A5" w14:textId="77777777" w:rsidR="00A66D3D" w:rsidRPr="00597883" w:rsidRDefault="00A66D3D">
      <w:pPr>
        <w:tabs>
          <w:tab w:val="left" w:pos="567"/>
        </w:tabs>
        <w:rPr>
          <w:szCs w:val="22"/>
        </w:rPr>
      </w:pPr>
    </w:p>
    <w:p w14:paraId="7E86E198" w14:textId="77777777" w:rsidR="00A66D3D" w:rsidRPr="00597883" w:rsidRDefault="00740722">
      <w:pPr>
        <w:keepNext/>
        <w:tabs>
          <w:tab w:val="left" w:pos="567"/>
        </w:tabs>
        <w:rPr>
          <w:szCs w:val="22"/>
          <w:u w:val="single"/>
        </w:rPr>
        <w:pPrChange w:id="432" w:author="HU OGYI 8.3" w:date="2026-02-12T12:37:00Z" w16du:dateUtc="2026-02-12T11:37:00Z">
          <w:pPr>
            <w:tabs>
              <w:tab w:val="left" w:pos="567"/>
            </w:tabs>
          </w:pPr>
        </w:pPrChange>
      </w:pPr>
      <w:r w:rsidRPr="00597883">
        <w:rPr>
          <w:szCs w:val="22"/>
          <w:u w:val="single"/>
        </w:rPr>
        <w:t>Klinikai hatásosság és biztonságosság</w:t>
      </w:r>
    </w:p>
    <w:p w14:paraId="17897583" w14:textId="77777777" w:rsidR="00A66D3D" w:rsidRPr="00597883" w:rsidRDefault="00A66D3D">
      <w:pPr>
        <w:keepNext/>
        <w:tabs>
          <w:tab w:val="left" w:pos="567"/>
        </w:tabs>
        <w:rPr>
          <w:ins w:id="433" w:author="Author"/>
          <w:szCs w:val="22"/>
        </w:rPr>
        <w:pPrChange w:id="434" w:author="HU OGYI 8.3" w:date="2026-02-12T12:37:00Z" w16du:dateUtc="2026-02-12T11:37:00Z">
          <w:pPr>
            <w:tabs>
              <w:tab w:val="left" w:pos="567"/>
            </w:tabs>
          </w:pPr>
        </w:pPrChange>
      </w:pPr>
    </w:p>
    <w:p w14:paraId="1AA8A968" w14:textId="77777777" w:rsidR="006741B6" w:rsidRDefault="00700A4D">
      <w:pPr>
        <w:keepNext/>
        <w:tabs>
          <w:tab w:val="left" w:pos="567"/>
        </w:tabs>
        <w:rPr>
          <w:ins w:id="435" w:author="HU OGYI 8.3" w:date="2026-02-12T12:36:00Z" w16du:dateUtc="2026-02-12T11:36:00Z"/>
          <w:i/>
          <w:iCs/>
          <w:szCs w:val="22"/>
          <w:u w:val="single"/>
        </w:rPr>
        <w:pPrChange w:id="436" w:author="HU OGYI 8.3" w:date="2026-02-12T12:37:00Z" w16du:dateUtc="2026-02-12T11:37:00Z">
          <w:pPr>
            <w:tabs>
              <w:tab w:val="left" w:pos="567"/>
            </w:tabs>
          </w:pPr>
        </w:pPrChange>
      </w:pPr>
      <w:ins w:id="437" w:author="Author">
        <w:r w:rsidRPr="00741773">
          <w:rPr>
            <w:i/>
            <w:iCs/>
            <w:szCs w:val="22"/>
            <w:u w:val="single"/>
          </w:rPr>
          <w:t xml:space="preserve">CML-ben és Ph+ ALL-ben szenvedő betegek, akiket korábban más tirozin-kináz inhibitorokkal </w:t>
        </w:r>
      </w:ins>
    </w:p>
    <w:p w14:paraId="0DD0A45B" w14:textId="73799727" w:rsidR="00700A4D" w:rsidRPr="00741773" w:rsidRDefault="00700A4D">
      <w:pPr>
        <w:keepNext/>
        <w:tabs>
          <w:tab w:val="left" w:pos="567"/>
        </w:tabs>
        <w:rPr>
          <w:i/>
          <w:iCs/>
          <w:szCs w:val="22"/>
          <w:u w:val="single"/>
        </w:rPr>
        <w:pPrChange w:id="438" w:author="HU OGYI 8.3" w:date="2026-02-12T12:37:00Z" w16du:dateUtc="2026-02-12T11:37:00Z">
          <w:pPr>
            <w:tabs>
              <w:tab w:val="left" w:pos="567"/>
            </w:tabs>
          </w:pPr>
        </w:pPrChange>
      </w:pPr>
      <w:ins w:id="439" w:author="Author">
        <w:r w:rsidRPr="00741773">
          <w:rPr>
            <w:i/>
            <w:iCs/>
            <w:szCs w:val="22"/>
            <w:u w:val="single"/>
          </w:rPr>
          <w:t>(TKI-kkal) kezeltek, vagy akiknél jelen van a T315I mutáció.</w:t>
        </w:r>
      </w:ins>
    </w:p>
    <w:p w14:paraId="0F6DEEA5" w14:textId="77777777" w:rsidR="00A66D3D" w:rsidRPr="00597883" w:rsidRDefault="00740722">
      <w:pPr>
        <w:keepNext/>
        <w:tabs>
          <w:tab w:val="left" w:pos="567"/>
        </w:tabs>
        <w:rPr>
          <w:szCs w:val="22"/>
        </w:rPr>
        <w:pPrChange w:id="440" w:author="HU OGYI 8.3" w:date="2026-02-12T12:37:00Z" w16du:dateUtc="2026-02-12T11:37:00Z">
          <w:pPr>
            <w:tabs>
              <w:tab w:val="left" w:pos="567"/>
            </w:tabs>
          </w:pPr>
        </w:pPrChange>
      </w:pPr>
      <w:r w:rsidRPr="00597883">
        <w:rPr>
          <w:i/>
          <w:szCs w:val="22"/>
        </w:rPr>
        <w:t>PACE vizsgálat</w:t>
      </w:r>
    </w:p>
    <w:p w14:paraId="0768F16F" w14:textId="77777777" w:rsidR="00A66D3D" w:rsidRPr="00597883" w:rsidRDefault="00740722">
      <w:pPr>
        <w:keepNext/>
        <w:tabs>
          <w:tab w:val="left" w:pos="567"/>
        </w:tabs>
        <w:rPr>
          <w:szCs w:val="22"/>
        </w:rPr>
        <w:pPrChange w:id="441" w:author="HU OGYI 8.3" w:date="2026-02-12T12:37:00Z" w16du:dateUtc="2026-02-12T11:37:00Z">
          <w:pPr>
            <w:tabs>
              <w:tab w:val="left" w:pos="567"/>
            </w:tabs>
          </w:pPr>
        </w:pPrChange>
      </w:pPr>
      <w:r w:rsidRPr="00597883">
        <w:rPr>
          <w:szCs w:val="22"/>
        </w:rPr>
        <w:t>A korábbi tirozin</w:t>
      </w:r>
      <w:r w:rsidRPr="00597883">
        <w:rPr>
          <w:szCs w:val="22"/>
        </w:rPr>
        <w:noBreakHyphen/>
        <w:t>kináz inhibitor (TKI) kezelésre rezisztens vagy intoleráns, CML</w:t>
      </w:r>
      <w:r w:rsidRPr="00597883">
        <w:rPr>
          <w:szCs w:val="22"/>
        </w:rPr>
        <w:noBreakHyphen/>
        <w:t>ben és Ph+ ALL</w:t>
      </w:r>
      <w:r w:rsidRPr="00597883">
        <w:rPr>
          <w:szCs w:val="22"/>
        </w:rPr>
        <w:noBreakHyphen/>
        <w:t>ben szenvedő betegeknél az Iclusig biztonságosságát és hatásosságát egy egykarú, nyílt, nemzetközi, multicentrikus klinikai vizsgálat során tanulmányozták. Minden beteget naponta egyszer 45 mg Iclusig</w:t>
      </w:r>
      <w:r w:rsidRPr="00597883">
        <w:rPr>
          <w:szCs w:val="22"/>
        </w:rPr>
        <w:noBreakHyphen/>
        <w:t>gal kezeltek, fenntartva az adagolás csökkentésének és megszakításának lehetőségét, amelyet az adagolás újrakezdése és újbóli megemelése követett. A betegeket a betegségük fázisa (CP</w:t>
      </w:r>
      <w:r w:rsidRPr="00597883">
        <w:rPr>
          <w:szCs w:val="22"/>
        </w:rPr>
        <w:noBreakHyphen/>
        <w:t>CML; AP</w:t>
      </w:r>
      <w:r w:rsidRPr="00597883">
        <w:rPr>
          <w:szCs w:val="22"/>
        </w:rPr>
        <w:noBreakHyphen/>
        <w:t>CML; vagy BP</w:t>
      </w:r>
      <w:r w:rsidRPr="00597883">
        <w:rPr>
          <w:szCs w:val="22"/>
        </w:rPr>
        <w:noBreakHyphen/>
        <w:t>CML/Ph+ ALL), a dazatinib</w:t>
      </w:r>
      <w:r w:rsidRPr="00597883">
        <w:rPr>
          <w:szCs w:val="22"/>
        </w:rPr>
        <w:noBreakHyphen/>
        <w:t>vagy nilotinibrezisztencia vagy intolerancia (R/I) jelenléte és a T315I mutáció jelenléte alapján a hat különböző kohorsz egyikébe sorolták.</w:t>
      </w:r>
    </w:p>
    <w:p w14:paraId="6002D95B" w14:textId="77777777" w:rsidR="00A66D3D" w:rsidRPr="00597883" w:rsidRDefault="00A66D3D">
      <w:pPr>
        <w:tabs>
          <w:tab w:val="left" w:pos="567"/>
        </w:tabs>
        <w:rPr>
          <w:szCs w:val="22"/>
        </w:rPr>
      </w:pPr>
    </w:p>
    <w:p w14:paraId="68597470" w14:textId="55A062AF" w:rsidR="00A66D3D" w:rsidRPr="00597883" w:rsidRDefault="00740722">
      <w:pPr>
        <w:tabs>
          <w:tab w:val="left" w:pos="567"/>
        </w:tabs>
        <w:rPr>
          <w:szCs w:val="22"/>
        </w:rPr>
      </w:pPr>
      <w:r w:rsidRPr="00597883">
        <w:rPr>
          <w:szCs w:val="22"/>
        </w:rPr>
        <w:t>A CP</w:t>
      </w:r>
      <w:r w:rsidRPr="00597883">
        <w:rPr>
          <w:szCs w:val="22"/>
        </w:rPr>
        <w:noBreakHyphen/>
        <w:t>CML rezisztenciát a dazatinib</w:t>
      </w:r>
      <w:r w:rsidRPr="00597883">
        <w:rPr>
          <w:szCs w:val="22"/>
        </w:rPr>
        <w:noBreakHyphen/>
        <w:t xml:space="preserve"> vagy nilotinibkezelés hatástalanságaként definiálták, amennyiben az előbbi kezelésekkel sem teljes h</w:t>
      </w:r>
      <w:del w:id="442" w:author="HU OGYI 8.3" w:date="2026-02-12T12:38:00Z" w16du:dateUtc="2026-02-12T11:38:00Z">
        <w:r w:rsidRPr="00597883" w:rsidDel="0077314F">
          <w:rPr>
            <w:szCs w:val="22"/>
          </w:rPr>
          <w:delText>a</w:delText>
        </w:r>
      </w:del>
      <w:r w:rsidRPr="00597883">
        <w:rPr>
          <w:szCs w:val="22"/>
        </w:rPr>
        <w:t>ematologiai válasz (3 hónapon belül), sem minor citogenetikai válasz (6 hónapon belül) vagy sem major citogenetikai válasz (12 hónapon belül) nem volt megfigyelhető. Azt a CP</w:t>
      </w:r>
      <w:r w:rsidRPr="00597883">
        <w:rPr>
          <w:szCs w:val="22"/>
        </w:rPr>
        <w:noBreakHyphen/>
        <w:t>CML</w:t>
      </w:r>
      <w:r w:rsidRPr="00597883">
        <w:rPr>
          <w:szCs w:val="22"/>
        </w:rPr>
        <w:noBreakHyphen/>
        <w:t>ben szenvedő beteget is rezisztensnek nyilvánították, akinél a válasz csökkenését vagy a teljes citogenetikai válasz hiányában a kináz domén mutáció kialakulását vagy a dazatinib</w:t>
      </w:r>
      <w:r w:rsidRPr="00597883">
        <w:rPr>
          <w:szCs w:val="22"/>
        </w:rPr>
        <w:noBreakHyphen/>
        <w:t xml:space="preserve"> vagy nilotinib</w:t>
      </w:r>
      <w:ins w:id="443" w:author="HU OGYI 8.3" w:date="2026-02-12T12:37:00Z" w16du:dateUtc="2026-02-12T11:37:00Z">
        <w:r w:rsidR="0077314F">
          <w:rPr>
            <w:szCs w:val="22"/>
          </w:rPr>
          <w:t>-</w:t>
        </w:r>
      </w:ins>
      <w:r w:rsidRPr="00597883">
        <w:rPr>
          <w:szCs w:val="22"/>
        </w:rPr>
        <w:t>kezelés időtartama alatt bármikor betegsége progresszióját (AP</w:t>
      </w:r>
      <w:r w:rsidRPr="00597883">
        <w:rPr>
          <w:szCs w:val="22"/>
        </w:rPr>
        <w:noBreakHyphen/>
        <w:t>CML vagy BP</w:t>
      </w:r>
      <w:r w:rsidRPr="00597883">
        <w:rPr>
          <w:szCs w:val="22"/>
        </w:rPr>
        <w:noBreakHyphen/>
        <w:t>CML kialakulását) tapasztalták. Az AP</w:t>
      </w:r>
      <w:r w:rsidRPr="00597883">
        <w:rPr>
          <w:szCs w:val="22"/>
        </w:rPr>
        <w:noBreakHyphen/>
        <w:t>CML és BP</w:t>
      </w:r>
      <w:r w:rsidRPr="00597883">
        <w:rPr>
          <w:szCs w:val="22"/>
        </w:rPr>
        <w:noBreakHyphen/>
        <w:t>CML/Ph+ ALL rezisztenciát a dazatinib</w:t>
      </w:r>
      <w:r w:rsidRPr="00597883">
        <w:rPr>
          <w:szCs w:val="22"/>
        </w:rPr>
        <w:noBreakHyphen/>
        <w:t xml:space="preserve"> vagy nilotinibkezelés hatástalanságaként definiálták, amennyiben major haematologiai válasz (AP</w:t>
      </w:r>
      <w:r w:rsidRPr="00597883">
        <w:rPr>
          <w:szCs w:val="22"/>
        </w:rPr>
        <w:noBreakHyphen/>
        <w:t>CML esetében 3 hónapon belül, BP</w:t>
      </w:r>
      <w:r w:rsidRPr="00597883">
        <w:rPr>
          <w:szCs w:val="22"/>
        </w:rPr>
        <w:noBreakHyphen/>
        <w:t>CML/Ph+ ALL esetében 1 hónapon belül) nem jelentkezett vagy a major haematologiai válasz megszűnt (a kezelés alatt bármikor), valamint amennyiben a major haematologiai válasz hiányában kináz domén mutáció kialakulását tapasztalták.</w:t>
      </w:r>
    </w:p>
    <w:p w14:paraId="4AD4DA9B" w14:textId="77777777" w:rsidR="00A66D3D" w:rsidRPr="00597883" w:rsidRDefault="00A66D3D">
      <w:pPr>
        <w:tabs>
          <w:tab w:val="left" w:pos="567"/>
        </w:tabs>
        <w:rPr>
          <w:szCs w:val="22"/>
        </w:rPr>
      </w:pPr>
    </w:p>
    <w:p w14:paraId="62D3580E" w14:textId="77777777" w:rsidR="00A66D3D" w:rsidRPr="00597883" w:rsidRDefault="00740722">
      <w:pPr>
        <w:tabs>
          <w:tab w:val="left" w:pos="567"/>
        </w:tabs>
        <w:rPr>
          <w:szCs w:val="22"/>
        </w:rPr>
      </w:pPr>
      <w:r w:rsidRPr="00597883">
        <w:rPr>
          <w:szCs w:val="22"/>
        </w:rPr>
        <w:t>Az intoleranciát a dazatinib</w:t>
      </w:r>
      <w:r w:rsidRPr="00597883">
        <w:rPr>
          <w:szCs w:val="22"/>
        </w:rPr>
        <w:noBreakHyphen/>
        <w:t xml:space="preserve"> vagy nilotinib</w:t>
      </w:r>
      <w:r w:rsidRPr="00597883">
        <w:rPr>
          <w:szCs w:val="22"/>
        </w:rPr>
        <w:noBreakHyphen/>
        <w:t>kezelés megszakításaként definiálták, amelyet az optimális kezelés ellenére kialakuló toxikus hatások eredményeztek a CP</w:t>
      </w:r>
      <w:r w:rsidRPr="00597883">
        <w:rPr>
          <w:szCs w:val="22"/>
        </w:rPr>
        <w:noBreakHyphen/>
        <w:t>CML</w:t>
      </w:r>
      <w:r w:rsidRPr="00597883">
        <w:rPr>
          <w:szCs w:val="22"/>
        </w:rPr>
        <w:noBreakHyphen/>
        <w:t>ben szenvedő betegek teljes citogenetikai válaszának hiányában vagy az AP</w:t>
      </w:r>
      <w:r w:rsidRPr="00597883">
        <w:rPr>
          <w:szCs w:val="22"/>
        </w:rPr>
        <w:noBreakHyphen/>
        <w:t>CML</w:t>
      </w:r>
      <w:r w:rsidRPr="00597883">
        <w:rPr>
          <w:szCs w:val="22"/>
        </w:rPr>
        <w:noBreakHyphen/>
        <w:t>ben, BP</w:t>
      </w:r>
      <w:r w:rsidRPr="00597883">
        <w:rPr>
          <w:szCs w:val="22"/>
        </w:rPr>
        <w:noBreakHyphen/>
        <w:t>CML</w:t>
      </w:r>
      <w:r w:rsidRPr="00597883">
        <w:rPr>
          <w:szCs w:val="22"/>
        </w:rPr>
        <w:noBreakHyphen/>
        <w:t>ben vagy Ph+ ALL</w:t>
      </w:r>
      <w:r w:rsidRPr="00597883">
        <w:rPr>
          <w:szCs w:val="22"/>
        </w:rPr>
        <w:noBreakHyphen/>
        <w:t>ben szenvedő betegek major haematologiai válaszában.</w:t>
      </w:r>
    </w:p>
    <w:p w14:paraId="60E5F291" w14:textId="77777777" w:rsidR="00A66D3D" w:rsidRPr="00597883" w:rsidRDefault="00A66D3D">
      <w:pPr>
        <w:tabs>
          <w:tab w:val="left" w:pos="567"/>
        </w:tabs>
        <w:rPr>
          <w:szCs w:val="22"/>
        </w:rPr>
      </w:pPr>
    </w:p>
    <w:p w14:paraId="70978A93" w14:textId="77777777" w:rsidR="00A66D3D" w:rsidRPr="00597883" w:rsidRDefault="00740722">
      <w:pPr>
        <w:tabs>
          <w:tab w:val="left" w:pos="567"/>
        </w:tabs>
        <w:rPr>
          <w:szCs w:val="22"/>
        </w:rPr>
      </w:pPr>
      <w:r w:rsidRPr="00597883">
        <w:rPr>
          <w:szCs w:val="22"/>
        </w:rPr>
        <w:t>A CP</w:t>
      </w:r>
      <w:r w:rsidRPr="00597883">
        <w:rPr>
          <w:szCs w:val="22"/>
        </w:rPr>
        <w:noBreakHyphen/>
        <w:t>CML elsődleges hatásossági végpontja a major citogenetikai válasz (MCyR) volt, amely a 12 hónap elteltével jelentkező teljes és részleges citogenetikai válaszokból (CCyR és PCyR) tevődik össze. A CP</w:t>
      </w:r>
      <w:r w:rsidRPr="00597883">
        <w:rPr>
          <w:szCs w:val="22"/>
        </w:rPr>
        <w:noBreakHyphen/>
        <w:t>CML másodlagos hatásossági végpontjai a teljes haematologiai válasz (CHR) és a major molekuláris válasz (MMR) voltak.</w:t>
      </w:r>
    </w:p>
    <w:p w14:paraId="00AC2ACF" w14:textId="77777777" w:rsidR="00A66D3D" w:rsidRPr="00597883" w:rsidRDefault="00A66D3D">
      <w:pPr>
        <w:tabs>
          <w:tab w:val="left" w:pos="567"/>
        </w:tabs>
        <w:rPr>
          <w:szCs w:val="22"/>
        </w:rPr>
      </w:pPr>
    </w:p>
    <w:p w14:paraId="67F2EEFC" w14:textId="77777777" w:rsidR="00A66D3D" w:rsidRPr="00597883" w:rsidRDefault="00740722">
      <w:pPr>
        <w:tabs>
          <w:tab w:val="left" w:pos="567"/>
        </w:tabs>
        <w:rPr>
          <w:szCs w:val="22"/>
        </w:rPr>
      </w:pPr>
      <w:r w:rsidRPr="00597883">
        <w:rPr>
          <w:szCs w:val="22"/>
        </w:rPr>
        <w:t>Az AP</w:t>
      </w:r>
      <w:r w:rsidRPr="00597883">
        <w:rPr>
          <w:szCs w:val="22"/>
        </w:rPr>
        <w:noBreakHyphen/>
        <w:t>CML és BP</w:t>
      </w:r>
      <w:r w:rsidRPr="00597883">
        <w:rPr>
          <w:szCs w:val="22"/>
        </w:rPr>
        <w:noBreakHyphen/>
        <w:t>CML/Ph+ ALL elsődleges hatásossági végpontja a major haematologiai válasz (MaHR) volt, amely vagy a teljes haematologiai választ (CHR) vagy a leukaemiára utaló bizonyíték hiányát (NEL) jelentette. Az AP</w:t>
      </w:r>
      <w:r w:rsidRPr="00597883">
        <w:rPr>
          <w:szCs w:val="22"/>
        </w:rPr>
        <w:noBreakHyphen/>
        <w:t>CML és BP</w:t>
      </w:r>
      <w:r w:rsidRPr="00597883">
        <w:rPr>
          <w:szCs w:val="22"/>
        </w:rPr>
        <w:noBreakHyphen/>
        <w:t>CML/Ph+ ALL másodlagos hatásossági végpontjai a MCyR és MMR voltak.</w:t>
      </w:r>
    </w:p>
    <w:p w14:paraId="6DC724B1" w14:textId="77777777" w:rsidR="00A66D3D" w:rsidRPr="00597883" w:rsidRDefault="00A66D3D">
      <w:pPr>
        <w:tabs>
          <w:tab w:val="left" w:pos="567"/>
        </w:tabs>
        <w:rPr>
          <w:szCs w:val="22"/>
        </w:rPr>
      </w:pPr>
    </w:p>
    <w:p w14:paraId="0BD79C3B" w14:textId="77777777" w:rsidR="00A66D3D" w:rsidRPr="00597883" w:rsidRDefault="00740722">
      <w:pPr>
        <w:tabs>
          <w:tab w:val="left" w:pos="567"/>
        </w:tabs>
        <w:rPr>
          <w:szCs w:val="22"/>
        </w:rPr>
      </w:pPr>
      <w:r w:rsidRPr="00597883">
        <w:rPr>
          <w:szCs w:val="22"/>
        </w:rPr>
        <w:t xml:space="preserve">Minden beteg esetében további másodlagos hatásossági végpontok voltak: bizonyított MCyR, klinikai válaszig eltelt idő, klinikai válasz időtartama, progresszió nélküli túlélés és teljes túlélés. </w:t>
      </w:r>
      <w:r w:rsidRPr="00597883">
        <w:rPr>
          <w:i/>
          <w:szCs w:val="22"/>
        </w:rPr>
        <w:t>Post</w:t>
      </w:r>
      <w:r w:rsidRPr="00597883">
        <w:rPr>
          <w:i/>
          <w:szCs w:val="22"/>
        </w:rPr>
        <w:noBreakHyphen/>
        <w:t>hoc</w:t>
      </w:r>
      <w:r w:rsidRPr="00597883">
        <w:rPr>
          <w:szCs w:val="22"/>
        </w:rPr>
        <w:t xml:space="preserve"> elemzéseket is végeztek a rövidebb távú citogenetikai (MCyR) és a molekuláris (MMR) válaszok eredményei, valamint a PFS és OS hosszabb távú eredményei közötti összefüggés, valamint a válaszok dóziscsökkentést követő tartósságának (MCyR és MMR) értékelésére, ezen kívül PFS és OS értékelést végeztek az artériaelzáródásos események státuszai alapján.</w:t>
      </w:r>
    </w:p>
    <w:p w14:paraId="699135B5" w14:textId="77777777" w:rsidR="00A66D3D" w:rsidRPr="00597883" w:rsidRDefault="00A66D3D">
      <w:pPr>
        <w:tabs>
          <w:tab w:val="left" w:pos="567"/>
        </w:tabs>
        <w:rPr>
          <w:szCs w:val="22"/>
        </w:rPr>
      </w:pPr>
    </w:p>
    <w:p w14:paraId="02C65C64" w14:textId="4E3BE1F9" w:rsidR="00A66D3D" w:rsidRPr="00597883" w:rsidRDefault="00740722">
      <w:pPr>
        <w:tabs>
          <w:tab w:val="left" w:pos="567"/>
        </w:tabs>
        <w:rPr>
          <w:szCs w:val="22"/>
        </w:rPr>
      </w:pPr>
      <w:r w:rsidRPr="00597883">
        <w:rPr>
          <w:szCs w:val="22"/>
        </w:rPr>
        <w:t>A klinikai vizsgálatba beválasztott 449 beteg közül 444 bizonyult elemzésre alkalmasnak: 267 CP</w:t>
      </w:r>
      <w:r w:rsidRPr="00597883">
        <w:rPr>
          <w:szCs w:val="22"/>
        </w:rPr>
        <w:noBreakHyphen/>
        <w:t>CML</w:t>
      </w:r>
      <w:r w:rsidRPr="00597883">
        <w:rPr>
          <w:szCs w:val="22"/>
        </w:rPr>
        <w:noBreakHyphen/>
        <w:t>ben szenvedő beteg (R/I kohorsz: n = 203, T315I kohorsz: N = 64), 83 AP</w:t>
      </w:r>
      <w:r w:rsidRPr="00597883">
        <w:rPr>
          <w:szCs w:val="22"/>
        </w:rPr>
        <w:noBreakHyphen/>
        <w:t>CML</w:t>
      </w:r>
      <w:r w:rsidRPr="00597883">
        <w:rPr>
          <w:szCs w:val="22"/>
        </w:rPr>
        <w:noBreakHyphen/>
        <w:t>ben szenvedő beteg (R/I kohorsz: n = 65, T315I kohorsz: n = 18) és 62 BP</w:t>
      </w:r>
      <w:r w:rsidRPr="00597883">
        <w:rPr>
          <w:szCs w:val="22"/>
        </w:rPr>
        <w:noBreakHyphen/>
        <w:t>CML</w:t>
      </w:r>
      <w:r w:rsidRPr="00597883">
        <w:rPr>
          <w:szCs w:val="22"/>
        </w:rPr>
        <w:noBreakHyphen/>
        <w:t>ben (R/I kohorsz: n = 38, T315I kohorsz: n = 24) és 32 Ph+ ALL</w:t>
      </w:r>
      <w:r w:rsidRPr="00597883">
        <w:rPr>
          <w:szCs w:val="22"/>
        </w:rPr>
        <w:noBreakHyphen/>
        <w:t>ben szenvedő beteg (R/I kohorsz: n = 10, T315I kohorsz: n = 22). Dazatinib</w:t>
      </w:r>
      <w:r w:rsidRPr="00597883">
        <w:rPr>
          <w:szCs w:val="22"/>
        </w:rPr>
        <w:noBreakHyphen/>
        <w:t xml:space="preserve"> vagy nilotinibkezelés során a CP</w:t>
      </w:r>
      <w:r w:rsidRPr="00597883">
        <w:rPr>
          <w:szCs w:val="22"/>
        </w:rPr>
        <w:noBreakHyphen/>
        <w:t>CML</w:t>
      </w:r>
      <w:r w:rsidRPr="00597883">
        <w:rPr>
          <w:szCs w:val="22"/>
        </w:rPr>
        <w:noBreakHyphen/>
        <w:t>ben szenvedő betegek csupán 26%</w:t>
      </w:r>
      <w:r w:rsidRPr="00597883">
        <w:rPr>
          <w:szCs w:val="22"/>
        </w:rPr>
        <w:noBreakHyphen/>
        <w:t>ánál fejlődött ki korábban MCyR vagy kedvezőbb válasz (MCyR, MMR vagy CMR) és az AP</w:t>
      </w:r>
      <w:r w:rsidRPr="00597883">
        <w:rPr>
          <w:szCs w:val="22"/>
        </w:rPr>
        <w:noBreakHyphen/>
        <w:t>CML</w:t>
      </w:r>
      <w:r w:rsidRPr="00597883">
        <w:rPr>
          <w:szCs w:val="22"/>
        </w:rPr>
        <w:noBreakHyphen/>
        <w:t>ben, valamint a BP</w:t>
      </w:r>
      <w:r w:rsidRPr="00597883">
        <w:rPr>
          <w:szCs w:val="22"/>
        </w:rPr>
        <w:noBreakHyphen/>
        <w:t>CML/Ph+ ALL</w:t>
      </w:r>
      <w:r w:rsidRPr="00597883">
        <w:rPr>
          <w:szCs w:val="22"/>
        </w:rPr>
        <w:noBreakHyphen/>
        <w:t>ben szenvedő betegek csupán rendre 21% és 24%</w:t>
      </w:r>
      <w:r w:rsidRPr="00597883">
        <w:rPr>
          <w:szCs w:val="22"/>
        </w:rPr>
        <w:noBreakHyphen/>
        <w:t xml:space="preserve">ánál fejlődött ki </w:t>
      </w:r>
      <w:r w:rsidRPr="00597883">
        <w:rPr>
          <w:szCs w:val="22"/>
        </w:rPr>
        <w:lastRenderedPageBreak/>
        <w:t xml:space="preserve">korábban MaHR vagy kedvezőbb válasz (MaHR, MCyR, MMR vagy CMR). A vizsgálat kezdetekor megállapított demográfiai jellemzőket a </w:t>
      </w:r>
      <w:del w:id="444" w:author="Author">
        <w:r w:rsidRPr="00597883" w:rsidDel="00700A4D">
          <w:rPr>
            <w:szCs w:val="22"/>
          </w:rPr>
          <w:delText>6. tábl</w:delText>
        </w:r>
      </w:del>
      <w:ins w:id="445" w:author="Author">
        <w:r w:rsidR="00700A4D" w:rsidRPr="00597883">
          <w:rPr>
            <w:szCs w:val="22"/>
          </w:rPr>
          <w:t>7. tábl</w:t>
        </w:r>
      </w:ins>
      <w:r w:rsidRPr="00597883">
        <w:rPr>
          <w:szCs w:val="22"/>
        </w:rPr>
        <w:t>ázat tartalmazza.</w:t>
      </w:r>
    </w:p>
    <w:p w14:paraId="0ED31091" w14:textId="77777777" w:rsidR="00A66D3D" w:rsidRPr="00597883" w:rsidRDefault="00A66D3D">
      <w:pPr>
        <w:tabs>
          <w:tab w:val="left" w:pos="567"/>
        </w:tabs>
        <w:rPr>
          <w:szCs w:val="22"/>
        </w:rPr>
      </w:pPr>
    </w:p>
    <w:p w14:paraId="522F52E9" w14:textId="5722260C" w:rsidR="00A66D3D" w:rsidRPr="00597883" w:rsidRDefault="00700A4D" w:rsidP="00F9602F">
      <w:pPr>
        <w:pStyle w:val="Table"/>
        <w:keepNext/>
        <w:keepLines/>
        <w:tabs>
          <w:tab w:val="clear" w:pos="1008"/>
          <w:tab w:val="left" w:pos="567"/>
        </w:tabs>
        <w:ind w:left="1140" w:hanging="1140"/>
        <w:jc w:val="left"/>
        <w:rPr>
          <w:b w:val="0"/>
          <w:bCs w:val="0"/>
          <w:szCs w:val="22"/>
        </w:rPr>
      </w:pPr>
      <w:ins w:id="446" w:author="Author">
        <w:r w:rsidRPr="00597883">
          <w:rPr>
            <w:bCs w:val="0"/>
            <w:szCs w:val="22"/>
          </w:rPr>
          <w:t>7</w:t>
        </w:r>
      </w:ins>
      <w:del w:id="447" w:author="Author">
        <w:r w:rsidR="00740722" w:rsidRPr="00597883" w:rsidDel="00700A4D">
          <w:rPr>
            <w:bCs w:val="0"/>
            <w:szCs w:val="22"/>
          </w:rPr>
          <w:delText>6</w:delText>
        </w:r>
      </w:del>
      <w:r w:rsidR="00740722" w:rsidRPr="00597883">
        <w:rPr>
          <w:bCs w:val="0"/>
          <w:szCs w:val="22"/>
        </w:rPr>
        <w:t>. táblázat</w:t>
      </w:r>
      <w:r w:rsidR="00740722" w:rsidRPr="00597883">
        <w:rPr>
          <w:bCs w:val="0"/>
          <w:szCs w:val="22"/>
        </w:rPr>
        <w:tab/>
        <w:t>Demográfiai adatok és a kórkép jellemzői a PACE vizsgálatb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89"/>
        <w:gridCol w:w="3071"/>
      </w:tblGrid>
      <w:tr w:rsidR="00A66D3D" w:rsidRPr="00597883" w14:paraId="37D0AF0A" w14:textId="77777777" w:rsidTr="00F9602F">
        <w:trPr>
          <w:tblHeader/>
        </w:trPr>
        <w:tc>
          <w:tcPr>
            <w:tcW w:w="3305" w:type="pct"/>
            <w:vAlign w:val="center"/>
          </w:tcPr>
          <w:p w14:paraId="7C8C8304" w14:textId="77777777" w:rsidR="00A66D3D" w:rsidRPr="00597883" w:rsidRDefault="00740722" w:rsidP="00F9602F">
            <w:pPr>
              <w:pStyle w:val="TableHeader10"/>
              <w:keepNext/>
              <w:keepLines/>
              <w:tabs>
                <w:tab w:val="left" w:pos="567"/>
              </w:tabs>
              <w:rPr>
                <w:b w:val="0"/>
                <w:bCs w:val="0"/>
                <w:szCs w:val="22"/>
              </w:rPr>
            </w:pPr>
            <w:r w:rsidRPr="00597883">
              <w:rPr>
                <w:bCs w:val="0"/>
                <w:szCs w:val="22"/>
              </w:rPr>
              <w:t>A betegek paraméterei a vizsgálatba történő bevonáskor</w:t>
            </w:r>
          </w:p>
        </w:tc>
        <w:tc>
          <w:tcPr>
            <w:tcW w:w="1695" w:type="pct"/>
            <w:vAlign w:val="bottom"/>
          </w:tcPr>
          <w:p w14:paraId="358B3082" w14:textId="77777777" w:rsidR="00A66D3D" w:rsidRPr="00597883" w:rsidRDefault="00740722" w:rsidP="00F9602F">
            <w:pPr>
              <w:pStyle w:val="TableHeader10"/>
              <w:keepNext/>
              <w:keepLines/>
              <w:tabs>
                <w:tab w:val="left" w:pos="567"/>
              </w:tabs>
              <w:rPr>
                <w:b w:val="0"/>
                <w:bCs w:val="0"/>
                <w:szCs w:val="22"/>
              </w:rPr>
            </w:pPr>
            <w:r w:rsidRPr="00597883">
              <w:rPr>
                <w:bCs w:val="0"/>
                <w:szCs w:val="22"/>
              </w:rPr>
              <w:t>Teljes populáció a biztonságossági vizsgálatban</w:t>
            </w:r>
            <w:r w:rsidRPr="00597883">
              <w:rPr>
                <w:b w:val="0"/>
                <w:bCs w:val="0"/>
                <w:szCs w:val="22"/>
              </w:rPr>
              <w:br/>
            </w:r>
            <w:r w:rsidRPr="00597883">
              <w:rPr>
                <w:bCs w:val="0"/>
                <w:szCs w:val="22"/>
              </w:rPr>
              <w:t>N = 449</w:t>
            </w:r>
          </w:p>
        </w:tc>
      </w:tr>
      <w:tr w:rsidR="00A66D3D" w:rsidRPr="00597883" w14:paraId="020E385F" w14:textId="77777777" w:rsidTr="00F9602F">
        <w:trPr>
          <w:tblHeader/>
        </w:trPr>
        <w:tc>
          <w:tcPr>
            <w:tcW w:w="5000" w:type="pct"/>
            <w:gridSpan w:val="2"/>
            <w:vAlign w:val="bottom"/>
          </w:tcPr>
          <w:p w14:paraId="5BD7D4DE" w14:textId="77777777" w:rsidR="00A66D3D" w:rsidRPr="00597883" w:rsidRDefault="00740722" w:rsidP="00F9602F">
            <w:pPr>
              <w:pStyle w:val="TableText10"/>
              <w:keepNext/>
              <w:keepLines/>
              <w:tabs>
                <w:tab w:val="left" w:pos="567"/>
              </w:tabs>
              <w:rPr>
                <w:szCs w:val="22"/>
              </w:rPr>
            </w:pPr>
            <w:r w:rsidRPr="00597883">
              <w:rPr>
                <w:b/>
                <w:szCs w:val="22"/>
              </w:rPr>
              <w:t>Életkor</w:t>
            </w:r>
          </w:p>
        </w:tc>
      </w:tr>
      <w:tr w:rsidR="00A66D3D" w:rsidRPr="00597883" w14:paraId="77782240" w14:textId="77777777" w:rsidTr="00F9602F">
        <w:trPr>
          <w:tblHeader/>
        </w:trPr>
        <w:tc>
          <w:tcPr>
            <w:tcW w:w="3305" w:type="pct"/>
            <w:vAlign w:val="bottom"/>
          </w:tcPr>
          <w:p w14:paraId="76954151" w14:textId="77777777" w:rsidR="00A66D3D" w:rsidRPr="00597883" w:rsidRDefault="00740722" w:rsidP="00F9602F">
            <w:pPr>
              <w:pStyle w:val="TableText10"/>
              <w:keepNext/>
              <w:keepLines/>
              <w:tabs>
                <w:tab w:val="left" w:pos="567"/>
              </w:tabs>
              <w:ind w:left="180"/>
              <w:rPr>
                <w:szCs w:val="22"/>
              </w:rPr>
            </w:pPr>
            <w:r w:rsidRPr="00597883">
              <w:rPr>
                <w:szCs w:val="22"/>
              </w:rPr>
              <w:t>Medián, évek (tartomány)</w:t>
            </w:r>
          </w:p>
        </w:tc>
        <w:tc>
          <w:tcPr>
            <w:tcW w:w="1695" w:type="pct"/>
            <w:vAlign w:val="bottom"/>
          </w:tcPr>
          <w:p w14:paraId="56F7B218" w14:textId="77777777" w:rsidR="00A66D3D" w:rsidRPr="00597883" w:rsidRDefault="00740722" w:rsidP="00F9602F">
            <w:pPr>
              <w:pStyle w:val="TableText10"/>
              <w:keepNext/>
              <w:keepLines/>
              <w:tabs>
                <w:tab w:val="left" w:pos="567"/>
              </w:tabs>
              <w:jc w:val="center"/>
              <w:rPr>
                <w:szCs w:val="22"/>
              </w:rPr>
            </w:pPr>
            <w:r w:rsidRPr="00597883">
              <w:rPr>
                <w:szCs w:val="22"/>
              </w:rPr>
              <w:t>59 (18–94)</w:t>
            </w:r>
          </w:p>
        </w:tc>
      </w:tr>
      <w:tr w:rsidR="00A66D3D" w:rsidRPr="00597883" w14:paraId="26D0FBFE" w14:textId="77777777" w:rsidTr="00F9602F">
        <w:trPr>
          <w:tblHeader/>
        </w:trPr>
        <w:tc>
          <w:tcPr>
            <w:tcW w:w="5000" w:type="pct"/>
            <w:gridSpan w:val="2"/>
            <w:vAlign w:val="bottom"/>
          </w:tcPr>
          <w:p w14:paraId="56C6E1CB" w14:textId="77777777" w:rsidR="00A66D3D" w:rsidRPr="00597883" w:rsidRDefault="00740722" w:rsidP="00F9602F">
            <w:pPr>
              <w:pStyle w:val="TableText10"/>
              <w:keepNext/>
              <w:keepLines/>
              <w:tabs>
                <w:tab w:val="left" w:pos="567"/>
              </w:tabs>
              <w:rPr>
                <w:szCs w:val="22"/>
              </w:rPr>
            </w:pPr>
            <w:r w:rsidRPr="00597883">
              <w:rPr>
                <w:b/>
                <w:szCs w:val="22"/>
              </w:rPr>
              <w:t>Nemek, n (%)</w:t>
            </w:r>
          </w:p>
        </w:tc>
      </w:tr>
      <w:tr w:rsidR="00A66D3D" w:rsidRPr="00597883" w14:paraId="69ADE6AF" w14:textId="77777777" w:rsidTr="00F9602F">
        <w:trPr>
          <w:tblHeader/>
        </w:trPr>
        <w:tc>
          <w:tcPr>
            <w:tcW w:w="3305" w:type="pct"/>
            <w:vAlign w:val="bottom"/>
          </w:tcPr>
          <w:p w14:paraId="3A60118C" w14:textId="77777777" w:rsidR="00A66D3D" w:rsidRPr="00597883" w:rsidRDefault="00740722" w:rsidP="00F9602F">
            <w:pPr>
              <w:pStyle w:val="TableText10"/>
              <w:keepNext/>
              <w:keepLines/>
              <w:tabs>
                <w:tab w:val="left" w:pos="567"/>
              </w:tabs>
              <w:ind w:left="180"/>
              <w:rPr>
                <w:szCs w:val="22"/>
              </w:rPr>
            </w:pPr>
            <w:r w:rsidRPr="00597883">
              <w:rPr>
                <w:szCs w:val="22"/>
              </w:rPr>
              <w:t>Férfi</w:t>
            </w:r>
          </w:p>
        </w:tc>
        <w:tc>
          <w:tcPr>
            <w:tcW w:w="1695" w:type="pct"/>
            <w:vAlign w:val="bottom"/>
          </w:tcPr>
          <w:p w14:paraId="128DEC46" w14:textId="77777777" w:rsidR="00A66D3D" w:rsidRPr="00597883" w:rsidRDefault="00740722" w:rsidP="00F9602F">
            <w:pPr>
              <w:pStyle w:val="TableText10"/>
              <w:keepNext/>
              <w:keepLines/>
              <w:tabs>
                <w:tab w:val="left" w:pos="567"/>
              </w:tabs>
              <w:jc w:val="center"/>
              <w:rPr>
                <w:szCs w:val="22"/>
              </w:rPr>
            </w:pPr>
            <w:r w:rsidRPr="00597883">
              <w:rPr>
                <w:szCs w:val="22"/>
              </w:rPr>
              <w:t>238 (53%)</w:t>
            </w:r>
          </w:p>
        </w:tc>
      </w:tr>
      <w:tr w:rsidR="00A66D3D" w:rsidRPr="00597883" w14:paraId="3F8E821B" w14:textId="77777777" w:rsidTr="00F9602F">
        <w:trPr>
          <w:tblHeader/>
        </w:trPr>
        <w:tc>
          <w:tcPr>
            <w:tcW w:w="5000" w:type="pct"/>
            <w:gridSpan w:val="2"/>
            <w:vAlign w:val="bottom"/>
          </w:tcPr>
          <w:p w14:paraId="4F77BCB0" w14:textId="77777777" w:rsidR="00A66D3D" w:rsidRPr="00597883" w:rsidRDefault="00740722" w:rsidP="00F9602F">
            <w:pPr>
              <w:pStyle w:val="TableText10"/>
              <w:keepNext/>
              <w:keepLines/>
              <w:tabs>
                <w:tab w:val="left" w:pos="567"/>
              </w:tabs>
              <w:rPr>
                <w:szCs w:val="22"/>
              </w:rPr>
            </w:pPr>
            <w:r w:rsidRPr="00597883">
              <w:rPr>
                <w:b/>
                <w:szCs w:val="22"/>
              </w:rPr>
              <w:t>Rassz, n (%)</w:t>
            </w:r>
          </w:p>
        </w:tc>
      </w:tr>
      <w:tr w:rsidR="00A66D3D" w:rsidRPr="00597883" w14:paraId="61E2F68D" w14:textId="77777777" w:rsidTr="00F9602F">
        <w:trPr>
          <w:tblHeader/>
        </w:trPr>
        <w:tc>
          <w:tcPr>
            <w:tcW w:w="3305" w:type="pct"/>
            <w:vAlign w:val="bottom"/>
          </w:tcPr>
          <w:p w14:paraId="59221B4D" w14:textId="77777777" w:rsidR="00A66D3D" w:rsidRPr="00597883" w:rsidRDefault="00740722" w:rsidP="00F9602F">
            <w:pPr>
              <w:pStyle w:val="TableText10"/>
              <w:keepNext/>
              <w:keepLines/>
              <w:tabs>
                <w:tab w:val="left" w:pos="567"/>
              </w:tabs>
              <w:ind w:left="180"/>
              <w:rPr>
                <w:szCs w:val="22"/>
              </w:rPr>
            </w:pPr>
            <w:r w:rsidRPr="00597883">
              <w:rPr>
                <w:szCs w:val="22"/>
              </w:rPr>
              <w:t>Ázsiai</w:t>
            </w:r>
          </w:p>
        </w:tc>
        <w:tc>
          <w:tcPr>
            <w:tcW w:w="1695" w:type="pct"/>
            <w:vAlign w:val="bottom"/>
          </w:tcPr>
          <w:p w14:paraId="0C7E3C7B" w14:textId="77777777" w:rsidR="00A66D3D" w:rsidRPr="00597883" w:rsidRDefault="00740722" w:rsidP="00F9602F">
            <w:pPr>
              <w:pStyle w:val="TableText10"/>
              <w:keepNext/>
              <w:keepLines/>
              <w:tabs>
                <w:tab w:val="left" w:pos="567"/>
              </w:tabs>
              <w:jc w:val="center"/>
              <w:rPr>
                <w:szCs w:val="22"/>
              </w:rPr>
            </w:pPr>
            <w:r w:rsidRPr="00597883">
              <w:rPr>
                <w:szCs w:val="22"/>
              </w:rPr>
              <w:t>59 (13%)</w:t>
            </w:r>
          </w:p>
        </w:tc>
      </w:tr>
      <w:tr w:rsidR="00A66D3D" w:rsidRPr="00597883" w14:paraId="32DA011D" w14:textId="77777777" w:rsidTr="00F9602F">
        <w:trPr>
          <w:tblHeader/>
        </w:trPr>
        <w:tc>
          <w:tcPr>
            <w:tcW w:w="3305" w:type="pct"/>
            <w:vAlign w:val="bottom"/>
          </w:tcPr>
          <w:p w14:paraId="5B195E15" w14:textId="77777777" w:rsidR="00A66D3D" w:rsidRPr="00597883" w:rsidRDefault="00740722" w:rsidP="00F9602F">
            <w:pPr>
              <w:pStyle w:val="TableText10"/>
              <w:keepNext/>
              <w:keepLines/>
              <w:tabs>
                <w:tab w:val="left" w:pos="567"/>
              </w:tabs>
              <w:ind w:left="180"/>
              <w:rPr>
                <w:szCs w:val="22"/>
              </w:rPr>
            </w:pPr>
            <w:r w:rsidRPr="00597883">
              <w:rPr>
                <w:szCs w:val="22"/>
              </w:rPr>
              <w:t>Fekete bőrű/afroamerikai</w:t>
            </w:r>
          </w:p>
        </w:tc>
        <w:tc>
          <w:tcPr>
            <w:tcW w:w="1695" w:type="pct"/>
            <w:vAlign w:val="bottom"/>
          </w:tcPr>
          <w:p w14:paraId="773B23D1" w14:textId="77777777" w:rsidR="00A66D3D" w:rsidRPr="00597883" w:rsidRDefault="00740722" w:rsidP="00F9602F">
            <w:pPr>
              <w:pStyle w:val="TableText10"/>
              <w:keepNext/>
              <w:keepLines/>
              <w:tabs>
                <w:tab w:val="left" w:pos="567"/>
              </w:tabs>
              <w:jc w:val="center"/>
              <w:rPr>
                <w:szCs w:val="22"/>
              </w:rPr>
            </w:pPr>
            <w:r w:rsidRPr="00597883">
              <w:rPr>
                <w:szCs w:val="22"/>
              </w:rPr>
              <w:t>25 (6%)</w:t>
            </w:r>
          </w:p>
        </w:tc>
      </w:tr>
      <w:tr w:rsidR="00A66D3D" w:rsidRPr="00597883" w14:paraId="5CDEABB2" w14:textId="77777777" w:rsidTr="00F9602F">
        <w:trPr>
          <w:tblHeader/>
        </w:trPr>
        <w:tc>
          <w:tcPr>
            <w:tcW w:w="3305" w:type="pct"/>
            <w:vAlign w:val="bottom"/>
          </w:tcPr>
          <w:p w14:paraId="7069767F" w14:textId="77777777" w:rsidR="00A66D3D" w:rsidRPr="00597883" w:rsidRDefault="00740722" w:rsidP="00F9602F">
            <w:pPr>
              <w:pStyle w:val="TableText10"/>
              <w:keepNext/>
              <w:keepLines/>
              <w:tabs>
                <w:tab w:val="left" w:pos="567"/>
              </w:tabs>
              <w:ind w:left="180"/>
              <w:rPr>
                <w:szCs w:val="22"/>
              </w:rPr>
            </w:pPr>
            <w:r w:rsidRPr="00597883">
              <w:rPr>
                <w:szCs w:val="22"/>
              </w:rPr>
              <w:t>Fehér</w:t>
            </w:r>
          </w:p>
        </w:tc>
        <w:tc>
          <w:tcPr>
            <w:tcW w:w="1695" w:type="pct"/>
            <w:vAlign w:val="bottom"/>
          </w:tcPr>
          <w:p w14:paraId="18F3D27C" w14:textId="77777777" w:rsidR="00A66D3D" w:rsidRPr="00597883" w:rsidRDefault="00740722" w:rsidP="00F9602F">
            <w:pPr>
              <w:pStyle w:val="TableText10"/>
              <w:keepNext/>
              <w:keepLines/>
              <w:tabs>
                <w:tab w:val="left" w:pos="567"/>
              </w:tabs>
              <w:jc w:val="center"/>
              <w:rPr>
                <w:szCs w:val="22"/>
              </w:rPr>
            </w:pPr>
            <w:r w:rsidRPr="00597883">
              <w:rPr>
                <w:szCs w:val="22"/>
              </w:rPr>
              <w:t>352 (78%)</w:t>
            </w:r>
          </w:p>
        </w:tc>
      </w:tr>
      <w:tr w:rsidR="00A66D3D" w:rsidRPr="00597883" w14:paraId="699A0C58" w14:textId="77777777" w:rsidTr="00F9602F">
        <w:trPr>
          <w:tblHeader/>
        </w:trPr>
        <w:tc>
          <w:tcPr>
            <w:tcW w:w="3305" w:type="pct"/>
            <w:vAlign w:val="bottom"/>
          </w:tcPr>
          <w:p w14:paraId="656DC4E5" w14:textId="77777777" w:rsidR="00A66D3D" w:rsidRPr="00597883" w:rsidRDefault="00740722" w:rsidP="00F9602F">
            <w:pPr>
              <w:pStyle w:val="TableText10"/>
              <w:keepNext/>
              <w:keepLines/>
              <w:tabs>
                <w:tab w:val="left" w:pos="567"/>
              </w:tabs>
              <w:ind w:left="180"/>
              <w:rPr>
                <w:szCs w:val="22"/>
              </w:rPr>
            </w:pPr>
            <w:r w:rsidRPr="00597883">
              <w:rPr>
                <w:szCs w:val="22"/>
              </w:rPr>
              <w:t>Egyéb</w:t>
            </w:r>
          </w:p>
        </w:tc>
        <w:tc>
          <w:tcPr>
            <w:tcW w:w="1695" w:type="pct"/>
            <w:vAlign w:val="bottom"/>
          </w:tcPr>
          <w:p w14:paraId="3F278159" w14:textId="77777777" w:rsidR="00A66D3D" w:rsidRPr="00597883" w:rsidRDefault="00740722" w:rsidP="00F9602F">
            <w:pPr>
              <w:pStyle w:val="TableText10"/>
              <w:keepNext/>
              <w:keepLines/>
              <w:tabs>
                <w:tab w:val="left" w:pos="567"/>
              </w:tabs>
              <w:jc w:val="center"/>
              <w:rPr>
                <w:szCs w:val="22"/>
              </w:rPr>
            </w:pPr>
            <w:r w:rsidRPr="00597883">
              <w:rPr>
                <w:szCs w:val="22"/>
              </w:rPr>
              <w:t>13 (3%)</w:t>
            </w:r>
          </w:p>
        </w:tc>
      </w:tr>
      <w:tr w:rsidR="00A66D3D" w:rsidRPr="00597883" w14:paraId="6E4FD39F" w14:textId="77777777" w:rsidTr="00F9602F">
        <w:trPr>
          <w:tblHeader/>
        </w:trPr>
        <w:tc>
          <w:tcPr>
            <w:tcW w:w="5000" w:type="pct"/>
            <w:gridSpan w:val="2"/>
            <w:vAlign w:val="bottom"/>
          </w:tcPr>
          <w:p w14:paraId="55D88414" w14:textId="77777777" w:rsidR="00A66D3D" w:rsidRPr="00597883" w:rsidRDefault="00740722">
            <w:pPr>
              <w:pStyle w:val="TableText10"/>
              <w:tabs>
                <w:tab w:val="left" w:pos="567"/>
              </w:tabs>
              <w:rPr>
                <w:szCs w:val="22"/>
              </w:rPr>
            </w:pPr>
            <w:r w:rsidRPr="00597883">
              <w:rPr>
                <w:b/>
                <w:szCs w:val="22"/>
              </w:rPr>
              <w:t>ECOG skála szerinti teljesítménystátusz, n (%)</w:t>
            </w:r>
          </w:p>
        </w:tc>
      </w:tr>
      <w:tr w:rsidR="00A66D3D" w:rsidRPr="00597883" w14:paraId="462C76A4" w14:textId="77777777" w:rsidTr="00F9602F">
        <w:trPr>
          <w:tblHeader/>
        </w:trPr>
        <w:tc>
          <w:tcPr>
            <w:tcW w:w="3305" w:type="pct"/>
            <w:vAlign w:val="bottom"/>
          </w:tcPr>
          <w:p w14:paraId="07766B3C" w14:textId="77777777" w:rsidR="00A66D3D" w:rsidRPr="00597883" w:rsidRDefault="00740722">
            <w:pPr>
              <w:pStyle w:val="TableText10"/>
              <w:tabs>
                <w:tab w:val="left" w:pos="567"/>
              </w:tabs>
              <w:ind w:left="180"/>
              <w:rPr>
                <w:szCs w:val="22"/>
              </w:rPr>
            </w:pPr>
            <w:r w:rsidRPr="00597883">
              <w:rPr>
                <w:szCs w:val="22"/>
              </w:rPr>
              <w:t>ECOG = 0 vagy 1</w:t>
            </w:r>
          </w:p>
        </w:tc>
        <w:tc>
          <w:tcPr>
            <w:tcW w:w="1695" w:type="pct"/>
            <w:vAlign w:val="bottom"/>
          </w:tcPr>
          <w:p w14:paraId="64FC82A2" w14:textId="77777777" w:rsidR="00A66D3D" w:rsidRPr="00597883" w:rsidRDefault="00740722">
            <w:pPr>
              <w:pStyle w:val="TableText10"/>
              <w:tabs>
                <w:tab w:val="left" w:pos="567"/>
              </w:tabs>
              <w:jc w:val="center"/>
              <w:rPr>
                <w:szCs w:val="22"/>
              </w:rPr>
            </w:pPr>
            <w:r w:rsidRPr="00597883">
              <w:rPr>
                <w:szCs w:val="22"/>
              </w:rPr>
              <w:t>414 (92%)</w:t>
            </w:r>
          </w:p>
        </w:tc>
      </w:tr>
      <w:tr w:rsidR="00A66D3D" w:rsidRPr="00597883" w14:paraId="7943B810" w14:textId="77777777" w:rsidTr="00F9602F">
        <w:trPr>
          <w:tblHeader/>
        </w:trPr>
        <w:tc>
          <w:tcPr>
            <w:tcW w:w="5000" w:type="pct"/>
            <w:gridSpan w:val="2"/>
            <w:vAlign w:val="bottom"/>
          </w:tcPr>
          <w:p w14:paraId="32D039BC" w14:textId="77777777" w:rsidR="00A66D3D" w:rsidRPr="00597883" w:rsidRDefault="00740722">
            <w:pPr>
              <w:pStyle w:val="TableText10"/>
              <w:tabs>
                <w:tab w:val="left" w:pos="567"/>
              </w:tabs>
              <w:rPr>
                <w:szCs w:val="22"/>
              </w:rPr>
            </w:pPr>
            <w:r w:rsidRPr="00597883">
              <w:rPr>
                <w:b/>
                <w:color w:val="000000"/>
                <w:szCs w:val="22"/>
              </w:rPr>
              <w:t>Kórtörténet</w:t>
            </w:r>
          </w:p>
        </w:tc>
      </w:tr>
      <w:tr w:rsidR="00A66D3D" w:rsidRPr="00597883" w14:paraId="795642D6" w14:textId="77777777" w:rsidTr="00F9602F">
        <w:trPr>
          <w:tblHeader/>
        </w:trPr>
        <w:tc>
          <w:tcPr>
            <w:tcW w:w="3305" w:type="pct"/>
          </w:tcPr>
          <w:p w14:paraId="35F924B1" w14:textId="77777777" w:rsidR="00A66D3D" w:rsidRPr="00597883" w:rsidRDefault="00740722">
            <w:pPr>
              <w:pStyle w:val="TableText10"/>
              <w:tabs>
                <w:tab w:val="left" w:pos="567"/>
              </w:tabs>
              <w:ind w:left="180"/>
              <w:rPr>
                <w:szCs w:val="22"/>
              </w:rPr>
            </w:pPr>
            <w:r w:rsidRPr="00597883">
              <w:rPr>
                <w:szCs w:val="22"/>
              </w:rPr>
              <w:t>A diagnózis felállítása és az első dózis alkalmazása között eltelt idő mediánja, évek (tartomány)</w:t>
            </w:r>
          </w:p>
        </w:tc>
        <w:tc>
          <w:tcPr>
            <w:tcW w:w="1695" w:type="pct"/>
            <w:vAlign w:val="bottom"/>
          </w:tcPr>
          <w:p w14:paraId="32015CEA" w14:textId="77777777" w:rsidR="00A66D3D" w:rsidRPr="00597883" w:rsidRDefault="00740722">
            <w:pPr>
              <w:pStyle w:val="TableText10"/>
              <w:tabs>
                <w:tab w:val="left" w:pos="567"/>
              </w:tabs>
              <w:jc w:val="center"/>
              <w:rPr>
                <w:szCs w:val="22"/>
              </w:rPr>
            </w:pPr>
            <w:r w:rsidRPr="00597883">
              <w:rPr>
                <w:szCs w:val="22"/>
              </w:rPr>
              <w:t>6,09 (0,33–28,47)</w:t>
            </w:r>
          </w:p>
        </w:tc>
      </w:tr>
      <w:tr w:rsidR="00A66D3D" w:rsidRPr="00597883" w14:paraId="78FCAFA4" w14:textId="77777777" w:rsidTr="00F9602F">
        <w:trPr>
          <w:tblHeader/>
        </w:trPr>
        <w:tc>
          <w:tcPr>
            <w:tcW w:w="3305" w:type="pct"/>
          </w:tcPr>
          <w:p w14:paraId="7D4F1708" w14:textId="77777777" w:rsidR="00A66D3D" w:rsidRPr="00597883" w:rsidRDefault="00740722">
            <w:pPr>
              <w:pStyle w:val="TableText10"/>
              <w:tabs>
                <w:tab w:val="left" w:pos="567"/>
              </w:tabs>
              <w:ind w:left="180"/>
              <w:rPr>
                <w:szCs w:val="22"/>
              </w:rPr>
            </w:pPr>
            <w:r w:rsidRPr="00597883">
              <w:rPr>
                <w:szCs w:val="22"/>
              </w:rPr>
              <w:t>Rezisztencia korábbi TKI</w:t>
            </w:r>
            <w:r w:rsidRPr="00597883">
              <w:rPr>
                <w:szCs w:val="22"/>
              </w:rPr>
              <w:noBreakHyphen/>
              <w:t>kezelésre</w:t>
            </w:r>
            <w:r w:rsidRPr="00597883">
              <w:rPr>
                <w:szCs w:val="22"/>
                <w:vertAlign w:val="superscript"/>
              </w:rPr>
              <w:t>a *</w:t>
            </w:r>
            <w:r w:rsidRPr="00597883">
              <w:rPr>
                <w:szCs w:val="22"/>
              </w:rPr>
              <w:t>, n (%)</w:t>
            </w:r>
          </w:p>
        </w:tc>
        <w:tc>
          <w:tcPr>
            <w:tcW w:w="1695" w:type="pct"/>
            <w:vAlign w:val="bottom"/>
          </w:tcPr>
          <w:p w14:paraId="5E338185" w14:textId="77777777" w:rsidR="00A66D3D" w:rsidRPr="00597883" w:rsidRDefault="00740722">
            <w:pPr>
              <w:pStyle w:val="TableText10"/>
              <w:tabs>
                <w:tab w:val="left" w:pos="567"/>
              </w:tabs>
              <w:jc w:val="center"/>
              <w:rPr>
                <w:szCs w:val="22"/>
              </w:rPr>
            </w:pPr>
            <w:r w:rsidRPr="00597883">
              <w:rPr>
                <w:szCs w:val="22"/>
              </w:rPr>
              <w:t>374 (88%)</w:t>
            </w:r>
          </w:p>
        </w:tc>
      </w:tr>
      <w:tr w:rsidR="00A66D3D" w:rsidRPr="00597883" w14:paraId="61DD5182" w14:textId="77777777" w:rsidTr="00F9602F">
        <w:trPr>
          <w:tblHeader/>
        </w:trPr>
        <w:tc>
          <w:tcPr>
            <w:tcW w:w="3305" w:type="pct"/>
          </w:tcPr>
          <w:p w14:paraId="10EB2F1A" w14:textId="77777777" w:rsidR="00A66D3D" w:rsidRPr="00597883" w:rsidRDefault="00740722">
            <w:pPr>
              <w:pStyle w:val="TableText10"/>
              <w:tabs>
                <w:tab w:val="left" w:pos="567"/>
              </w:tabs>
              <w:ind w:left="180"/>
              <w:rPr>
                <w:szCs w:val="22"/>
              </w:rPr>
            </w:pPr>
            <w:r w:rsidRPr="00597883">
              <w:rPr>
                <w:szCs w:val="22"/>
              </w:rPr>
              <w:t>Korábbi TKI</w:t>
            </w:r>
            <w:r w:rsidRPr="00597883">
              <w:rPr>
                <w:szCs w:val="22"/>
              </w:rPr>
              <w:noBreakHyphen/>
              <w:t>kezelés – kezelések száma, n (%)</w:t>
            </w:r>
          </w:p>
        </w:tc>
        <w:tc>
          <w:tcPr>
            <w:tcW w:w="1695" w:type="pct"/>
            <w:vAlign w:val="bottom"/>
          </w:tcPr>
          <w:p w14:paraId="297AAA20" w14:textId="77777777" w:rsidR="00A66D3D" w:rsidRPr="00597883" w:rsidRDefault="00A66D3D">
            <w:pPr>
              <w:pStyle w:val="TableText10"/>
              <w:tabs>
                <w:tab w:val="left" w:pos="567"/>
              </w:tabs>
              <w:jc w:val="center"/>
              <w:rPr>
                <w:szCs w:val="22"/>
              </w:rPr>
            </w:pPr>
          </w:p>
        </w:tc>
      </w:tr>
      <w:tr w:rsidR="00A66D3D" w:rsidRPr="00597883" w14:paraId="4D126D84" w14:textId="77777777" w:rsidTr="00F9602F">
        <w:trPr>
          <w:tblHeader/>
        </w:trPr>
        <w:tc>
          <w:tcPr>
            <w:tcW w:w="3305" w:type="pct"/>
          </w:tcPr>
          <w:p w14:paraId="028CD7CD" w14:textId="77777777" w:rsidR="00A66D3D" w:rsidRPr="00597883" w:rsidRDefault="00740722">
            <w:pPr>
              <w:pStyle w:val="TableText10"/>
              <w:tabs>
                <w:tab w:val="left" w:pos="567"/>
              </w:tabs>
              <w:ind w:firstLine="447"/>
              <w:rPr>
                <w:szCs w:val="22"/>
              </w:rPr>
            </w:pPr>
            <w:r w:rsidRPr="00597883">
              <w:rPr>
                <w:szCs w:val="22"/>
              </w:rPr>
              <w:t>1</w:t>
            </w:r>
          </w:p>
        </w:tc>
        <w:tc>
          <w:tcPr>
            <w:tcW w:w="1695" w:type="pct"/>
            <w:vAlign w:val="bottom"/>
          </w:tcPr>
          <w:p w14:paraId="703F7257" w14:textId="77777777" w:rsidR="00A66D3D" w:rsidRPr="00597883" w:rsidRDefault="00740722">
            <w:pPr>
              <w:pStyle w:val="TableText10"/>
              <w:tabs>
                <w:tab w:val="left" w:pos="567"/>
              </w:tabs>
              <w:jc w:val="center"/>
              <w:rPr>
                <w:szCs w:val="22"/>
              </w:rPr>
            </w:pPr>
            <w:r w:rsidRPr="00597883">
              <w:rPr>
                <w:szCs w:val="22"/>
              </w:rPr>
              <w:t>32 (7%)</w:t>
            </w:r>
          </w:p>
        </w:tc>
      </w:tr>
      <w:tr w:rsidR="00A66D3D" w:rsidRPr="00597883" w14:paraId="1306E20C" w14:textId="77777777" w:rsidTr="00F9602F">
        <w:trPr>
          <w:tblHeader/>
        </w:trPr>
        <w:tc>
          <w:tcPr>
            <w:tcW w:w="3305" w:type="pct"/>
          </w:tcPr>
          <w:p w14:paraId="57003FBD" w14:textId="77777777" w:rsidR="00A66D3D" w:rsidRPr="00597883" w:rsidRDefault="00740722">
            <w:pPr>
              <w:pStyle w:val="TableText10"/>
              <w:tabs>
                <w:tab w:val="left" w:pos="567"/>
              </w:tabs>
              <w:ind w:firstLine="447"/>
              <w:rPr>
                <w:szCs w:val="22"/>
              </w:rPr>
            </w:pPr>
            <w:r w:rsidRPr="00597883">
              <w:rPr>
                <w:szCs w:val="22"/>
              </w:rPr>
              <w:t>2</w:t>
            </w:r>
          </w:p>
        </w:tc>
        <w:tc>
          <w:tcPr>
            <w:tcW w:w="1695" w:type="pct"/>
            <w:vAlign w:val="bottom"/>
          </w:tcPr>
          <w:p w14:paraId="3F9A06E2" w14:textId="77777777" w:rsidR="00A66D3D" w:rsidRPr="00597883" w:rsidRDefault="00740722">
            <w:pPr>
              <w:pStyle w:val="TableText10"/>
              <w:tabs>
                <w:tab w:val="left" w:pos="567"/>
              </w:tabs>
              <w:jc w:val="center"/>
              <w:rPr>
                <w:szCs w:val="22"/>
              </w:rPr>
            </w:pPr>
            <w:r w:rsidRPr="00597883">
              <w:rPr>
                <w:szCs w:val="22"/>
              </w:rPr>
              <w:t>155 (35%)</w:t>
            </w:r>
          </w:p>
        </w:tc>
      </w:tr>
      <w:tr w:rsidR="00A66D3D" w:rsidRPr="00597883" w14:paraId="3F16B6C4" w14:textId="77777777" w:rsidTr="00F9602F">
        <w:trPr>
          <w:tblHeader/>
        </w:trPr>
        <w:tc>
          <w:tcPr>
            <w:tcW w:w="3305" w:type="pct"/>
          </w:tcPr>
          <w:p w14:paraId="0A1AA6F4" w14:textId="77777777" w:rsidR="00A66D3D" w:rsidRPr="00597883" w:rsidRDefault="00740722">
            <w:pPr>
              <w:pStyle w:val="TableText10"/>
              <w:tabs>
                <w:tab w:val="left" w:pos="567"/>
              </w:tabs>
              <w:ind w:firstLine="447"/>
              <w:rPr>
                <w:szCs w:val="22"/>
              </w:rPr>
            </w:pPr>
            <w:r w:rsidRPr="00597883">
              <w:rPr>
                <w:szCs w:val="22"/>
              </w:rPr>
              <w:t>≥ 3</w:t>
            </w:r>
          </w:p>
        </w:tc>
        <w:tc>
          <w:tcPr>
            <w:tcW w:w="1695" w:type="pct"/>
            <w:vAlign w:val="bottom"/>
          </w:tcPr>
          <w:p w14:paraId="3B8381C8" w14:textId="77777777" w:rsidR="00A66D3D" w:rsidRPr="00597883" w:rsidRDefault="00740722">
            <w:pPr>
              <w:pStyle w:val="TableText10"/>
              <w:tabs>
                <w:tab w:val="left" w:pos="567"/>
              </w:tabs>
              <w:jc w:val="center"/>
              <w:rPr>
                <w:szCs w:val="22"/>
              </w:rPr>
            </w:pPr>
            <w:r w:rsidRPr="00597883">
              <w:rPr>
                <w:szCs w:val="22"/>
              </w:rPr>
              <w:t>262 (58%)</w:t>
            </w:r>
          </w:p>
        </w:tc>
      </w:tr>
      <w:tr w:rsidR="00A66D3D" w:rsidRPr="00597883" w14:paraId="245144C0" w14:textId="77777777" w:rsidTr="00F9602F">
        <w:trPr>
          <w:tblHeader/>
        </w:trPr>
        <w:tc>
          <w:tcPr>
            <w:tcW w:w="3305" w:type="pct"/>
          </w:tcPr>
          <w:p w14:paraId="656E4043" w14:textId="77777777" w:rsidR="00A66D3D" w:rsidRPr="00597883" w:rsidRDefault="00740722">
            <w:pPr>
              <w:pStyle w:val="TableText10"/>
              <w:tabs>
                <w:tab w:val="left" w:pos="567"/>
              </w:tabs>
              <w:ind w:left="180"/>
              <w:rPr>
                <w:szCs w:val="22"/>
                <w:vertAlign w:val="superscript"/>
              </w:rPr>
            </w:pPr>
            <w:r w:rsidRPr="00597883">
              <w:rPr>
                <w:szCs w:val="22"/>
              </w:rPr>
              <w:t>A vizsgálatba történő bevonáskor kimutatott BCR</w:t>
            </w:r>
            <w:r w:rsidRPr="00597883">
              <w:rPr>
                <w:szCs w:val="22"/>
              </w:rPr>
              <w:noBreakHyphen/>
              <w:t>ABL mutáció, n (%)</w:t>
            </w:r>
            <w:r w:rsidRPr="00597883">
              <w:rPr>
                <w:szCs w:val="22"/>
                <w:vertAlign w:val="superscript"/>
              </w:rPr>
              <w:t>b</w:t>
            </w:r>
          </w:p>
        </w:tc>
        <w:tc>
          <w:tcPr>
            <w:tcW w:w="1695" w:type="pct"/>
            <w:vAlign w:val="bottom"/>
          </w:tcPr>
          <w:p w14:paraId="51A439FB" w14:textId="77777777" w:rsidR="00A66D3D" w:rsidRPr="00597883" w:rsidRDefault="00A66D3D">
            <w:pPr>
              <w:pStyle w:val="TableText10"/>
              <w:tabs>
                <w:tab w:val="left" w:pos="567"/>
              </w:tabs>
              <w:jc w:val="center"/>
              <w:rPr>
                <w:szCs w:val="22"/>
              </w:rPr>
            </w:pPr>
          </w:p>
        </w:tc>
      </w:tr>
      <w:tr w:rsidR="00A66D3D" w:rsidRPr="00597883" w14:paraId="47792AA1" w14:textId="77777777" w:rsidTr="00F9602F">
        <w:trPr>
          <w:tblHeader/>
        </w:trPr>
        <w:tc>
          <w:tcPr>
            <w:tcW w:w="3305" w:type="pct"/>
          </w:tcPr>
          <w:p w14:paraId="5CC7492C" w14:textId="77777777" w:rsidR="00A66D3D" w:rsidRPr="00597883" w:rsidRDefault="00740722">
            <w:pPr>
              <w:pStyle w:val="TableText10"/>
              <w:tabs>
                <w:tab w:val="left" w:pos="567"/>
              </w:tabs>
              <w:ind w:firstLine="447"/>
              <w:rPr>
                <w:szCs w:val="22"/>
              </w:rPr>
            </w:pPr>
            <w:r w:rsidRPr="00597883">
              <w:rPr>
                <w:szCs w:val="22"/>
              </w:rPr>
              <w:t>Nincsen</w:t>
            </w:r>
          </w:p>
        </w:tc>
        <w:tc>
          <w:tcPr>
            <w:tcW w:w="1695" w:type="pct"/>
            <w:vAlign w:val="bottom"/>
          </w:tcPr>
          <w:p w14:paraId="644F0B80" w14:textId="77777777" w:rsidR="00A66D3D" w:rsidRPr="00597883" w:rsidRDefault="00740722">
            <w:pPr>
              <w:pStyle w:val="TableText10"/>
              <w:tabs>
                <w:tab w:val="left" w:pos="567"/>
              </w:tabs>
              <w:jc w:val="center"/>
              <w:rPr>
                <w:szCs w:val="22"/>
              </w:rPr>
            </w:pPr>
            <w:r w:rsidRPr="00597883">
              <w:rPr>
                <w:color w:val="000000"/>
                <w:szCs w:val="22"/>
              </w:rPr>
              <w:t>198 (44%)</w:t>
            </w:r>
          </w:p>
        </w:tc>
      </w:tr>
      <w:tr w:rsidR="00A66D3D" w:rsidRPr="00597883" w14:paraId="7B62E7CD" w14:textId="77777777" w:rsidTr="00F9602F">
        <w:trPr>
          <w:tblHeader/>
        </w:trPr>
        <w:tc>
          <w:tcPr>
            <w:tcW w:w="3305" w:type="pct"/>
          </w:tcPr>
          <w:p w14:paraId="0E65495E" w14:textId="77777777" w:rsidR="00A66D3D" w:rsidRPr="00597883" w:rsidRDefault="00740722">
            <w:pPr>
              <w:pStyle w:val="TableText10"/>
              <w:tabs>
                <w:tab w:val="left" w:pos="567"/>
              </w:tabs>
              <w:ind w:firstLine="447"/>
              <w:rPr>
                <w:szCs w:val="22"/>
              </w:rPr>
            </w:pPr>
            <w:r w:rsidRPr="00597883">
              <w:rPr>
                <w:szCs w:val="22"/>
              </w:rPr>
              <w:t>1</w:t>
            </w:r>
          </w:p>
        </w:tc>
        <w:tc>
          <w:tcPr>
            <w:tcW w:w="1695" w:type="pct"/>
            <w:vAlign w:val="bottom"/>
          </w:tcPr>
          <w:p w14:paraId="5EBC5DAF" w14:textId="77777777" w:rsidR="00A66D3D" w:rsidRPr="00597883" w:rsidRDefault="00740722">
            <w:pPr>
              <w:pStyle w:val="TableText10"/>
              <w:tabs>
                <w:tab w:val="left" w:pos="567"/>
              </w:tabs>
              <w:jc w:val="center"/>
              <w:rPr>
                <w:szCs w:val="22"/>
              </w:rPr>
            </w:pPr>
            <w:r w:rsidRPr="00597883">
              <w:rPr>
                <w:color w:val="000000"/>
                <w:szCs w:val="22"/>
              </w:rPr>
              <w:t>192 (43%)</w:t>
            </w:r>
          </w:p>
        </w:tc>
      </w:tr>
      <w:tr w:rsidR="00A66D3D" w:rsidRPr="00597883" w14:paraId="1401B83C" w14:textId="77777777" w:rsidTr="00F9602F">
        <w:trPr>
          <w:tblHeader/>
        </w:trPr>
        <w:tc>
          <w:tcPr>
            <w:tcW w:w="3305" w:type="pct"/>
          </w:tcPr>
          <w:p w14:paraId="1C638C86" w14:textId="77777777" w:rsidR="00A66D3D" w:rsidRPr="00597883" w:rsidRDefault="00740722">
            <w:pPr>
              <w:pStyle w:val="TableText10"/>
              <w:tabs>
                <w:tab w:val="left" w:pos="567"/>
              </w:tabs>
              <w:ind w:firstLine="447"/>
              <w:rPr>
                <w:szCs w:val="22"/>
              </w:rPr>
            </w:pPr>
            <w:r w:rsidRPr="00597883">
              <w:rPr>
                <w:szCs w:val="22"/>
              </w:rPr>
              <w:t>≥ 2</w:t>
            </w:r>
          </w:p>
        </w:tc>
        <w:tc>
          <w:tcPr>
            <w:tcW w:w="1695" w:type="pct"/>
            <w:vAlign w:val="bottom"/>
          </w:tcPr>
          <w:p w14:paraId="3212BDA2" w14:textId="77777777" w:rsidR="00A66D3D" w:rsidRPr="00597883" w:rsidRDefault="00740722">
            <w:pPr>
              <w:pStyle w:val="TableText10"/>
              <w:tabs>
                <w:tab w:val="left" w:pos="567"/>
              </w:tabs>
              <w:jc w:val="center"/>
              <w:rPr>
                <w:szCs w:val="22"/>
              </w:rPr>
            </w:pPr>
            <w:r w:rsidRPr="00597883">
              <w:rPr>
                <w:szCs w:val="22"/>
              </w:rPr>
              <w:t>54 (12%)</w:t>
            </w:r>
          </w:p>
        </w:tc>
      </w:tr>
      <w:tr w:rsidR="00A66D3D" w:rsidRPr="00597883" w14:paraId="283674D0" w14:textId="77777777" w:rsidTr="00F9602F">
        <w:trPr>
          <w:tblHeader/>
        </w:trPr>
        <w:tc>
          <w:tcPr>
            <w:tcW w:w="3305" w:type="pct"/>
          </w:tcPr>
          <w:p w14:paraId="21059B1C" w14:textId="77777777" w:rsidR="00A66D3D" w:rsidRPr="00597883" w:rsidRDefault="00740722">
            <w:pPr>
              <w:pStyle w:val="TableText10"/>
              <w:pageBreakBefore/>
              <w:tabs>
                <w:tab w:val="left" w:pos="567"/>
              </w:tabs>
              <w:rPr>
                <w:szCs w:val="22"/>
              </w:rPr>
            </w:pPr>
            <w:r w:rsidRPr="00597883">
              <w:rPr>
                <w:b/>
                <w:szCs w:val="22"/>
              </w:rPr>
              <w:t>Komorbiditások</w:t>
            </w:r>
          </w:p>
        </w:tc>
        <w:tc>
          <w:tcPr>
            <w:tcW w:w="1695" w:type="pct"/>
            <w:vAlign w:val="bottom"/>
          </w:tcPr>
          <w:p w14:paraId="6F1C3552" w14:textId="77777777" w:rsidR="00A66D3D" w:rsidRPr="00597883" w:rsidRDefault="00A66D3D">
            <w:pPr>
              <w:pStyle w:val="TableText10"/>
              <w:tabs>
                <w:tab w:val="left" w:pos="567"/>
              </w:tabs>
              <w:jc w:val="center"/>
              <w:rPr>
                <w:szCs w:val="22"/>
              </w:rPr>
            </w:pPr>
          </w:p>
        </w:tc>
      </w:tr>
      <w:tr w:rsidR="00A66D3D" w:rsidRPr="00597883" w14:paraId="5138106F" w14:textId="77777777" w:rsidTr="00F9602F">
        <w:trPr>
          <w:tblHeader/>
        </w:trPr>
        <w:tc>
          <w:tcPr>
            <w:tcW w:w="3305" w:type="pct"/>
          </w:tcPr>
          <w:p w14:paraId="4C2C2A4D" w14:textId="77777777" w:rsidR="00A66D3D" w:rsidRPr="00597883" w:rsidRDefault="00740722">
            <w:pPr>
              <w:pStyle w:val="TableText10"/>
              <w:tabs>
                <w:tab w:val="left" w:pos="567"/>
              </w:tabs>
              <w:ind w:left="180"/>
              <w:rPr>
                <w:szCs w:val="22"/>
              </w:rPr>
            </w:pPr>
            <w:r w:rsidRPr="00597883">
              <w:rPr>
                <w:szCs w:val="22"/>
              </w:rPr>
              <w:t>Magas vérnyomás</w:t>
            </w:r>
          </w:p>
        </w:tc>
        <w:tc>
          <w:tcPr>
            <w:tcW w:w="1695" w:type="pct"/>
            <w:vAlign w:val="bottom"/>
          </w:tcPr>
          <w:p w14:paraId="555FA489" w14:textId="77777777" w:rsidR="00A66D3D" w:rsidRPr="00597883" w:rsidRDefault="00740722">
            <w:pPr>
              <w:pStyle w:val="TableText10"/>
              <w:tabs>
                <w:tab w:val="left" w:pos="567"/>
              </w:tabs>
              <w:jc w:val="center"/>
              <w:rPr>
                <w:szCs w:val="22"/>
              </w:rPr>
            </w:pPr>
            <w:r w:rsidRPr="00597883">
              <w:rPr>
                <w:szCs w:val="22"/>
              </w:rPr>
              <w:t>159 (35%)</w:t>
            </w:r>
          </w:p>
        </w:tc>
      </w:tr>
      <w:tr w:rsidR="00A66D3D" w:rsidRPr="00597883" w14:paraId="00731051" w14:textId="77777777" w:rsidTr="00F9602F">
        <w:trPr>
          <w:tblHeader/>
        </w:trPr>
        <w:tc>
          <w:tcPr>
            <w:tcW w:w="3305" w:type="pct"/>
          </w:tcPr>
          <w:p w14:paraId="6EDB450B" w14:textId="77777777" w:rsidR="00A66D3D" w:rsidRPr="00597883" w:rsidRDefault="00740722">
            <w:pPr>
              <w:pStyle w:val="TableText10"/>
              <w:tabs>
                <w:tab w:val="left" w:pos="567"/>
              </w:tabs>
              <w:ind w:left="180"/>
              <w:rPr>
                <w:szCs w:val="22"/>
              </w:rPr>
            </w:pPr>
            <w:r w:rsidRPr="00597883">
              <w:rPr>
                <w:szCs w:val="22"/>
              </w:rPr>
              <w:t>Diabétesz</w:t>
            </w:r>
          </w:p>
        </w:tc>
        <w:tc>
          <w:tcPr>
            <w:tcW w:w="1695" w:type="pct"/>
            <w:vAlign w:val="bottom"/>
          </w:tcPr>
          <w:p w14:paraId="6CF4A537" w14:textId="77777777" w:rsidR="00A66D3D" w:rsidRPr="00597883" w:rsidRDefault="00740722">
            <w:pPr>
              <w:pStyle w:val="TableText10"/>
              <w:tabs>
                <w:tab w:val="left" w:pos="567"/>
              </w:tabs>
              <w:jc w:val="center"/>
              <w:rPr>
                <w:szCs w:val="22"/>
              </w:rPr>
            </w:pPr>
            <w:r w:rsidRPr="00597883">
              <w:rPr>
                <w:szCs w:val="22"/>
              </w:rPr>
              <w:t>57 (13%)</w:t>
            </w:r>
          </w:p>
        </w:tc>
      </w:tr>
      <w:tr w:rsidR="00A66D3D" w:rsidRPr="00597883" w14:paraId="0C7C4156" w14:textId="77777777" w:rsidTr="00F9602F">
        <w:trPr>
          <w:tblHeader/>
        </w:trPr>
        <w:tc>
          <w:tcPr>
            <w:tcW w:w="3305" w:type="pct"/>
          </w:tcPr>
          <w:p w14:paraId="5945A51A" w14:textId="77777777" w:rsidR="00A66D3D" w:rsidRPr="00597883" w:rsidRDefault="00740722">
            <w:pPr>
              <w:pStyle w:val="TableText10"/>
              <w:tabs>
                <w:tab w:val="left" w:pos="567"/>
              </w:tabs>
              <w:ind w:left="180"/>
              <w:rPr>
                <w:szCs w:val="22"/>
              </w:rPr>
            </w:pPr>
            <w:r w:rsidRPr="00597883">
              <w:rPr>
                <w:szCs w:val="22"/>
              </w:rPr>
              <w:t>Magas koleszterinszint</w:t>
            </w:r>
          </w:p>
        </w:tc>
        <w:tc>
          <w:tcPr>
            <w:tcW w:w="1695" w:type="pct"/>
            <w:vAlign w:val="bottom"/>
          </w:tcPr>
          <w:p w14:paraId="5FDBC0B1" w14:textId="77777777" w:rsidR="00A66D3D" w:rsidRPr="00597883" w:rsidRDefault="00740722">
            <w:pPr>
              <w:pStyle w:val="TableText10"/>
              <w:tabs>
                <w:tab w:val="left" w:pos="567"/>
              </w:tabs>
              <w:jc w:val="center"/>
              <w:rPr>
                <w:szCs w:val="22"/>
              </w:rPr>
            </w:pPr>
            <w:r w:rsidRPr="00597883">
              <w:rPr>
                <w:szCs w:val="22"/>
              </w:rPr>
              <w:t>100 (22%)</w:t>
            </w:r>
          </w:p>
        </w:tc>
      </w:tr>
      <w:tr w:rsidR="00A66D3D" w:rsidRPr="00597883" w14:paraId="7070C620" w14:textId="77777777" w:rsidTr="00F9602F">
        <w:trPr>
          <w:tblHeader/>
        </w:trPr>
        <w:tc>
          <w:tcPr>
            <w:tcW w:w="3305" w:type="pct"/>
          </w:tcPr>
          <w:p w14:paraId="15E33D76" w14:textId="77777777" w:rsidR="00A66D3D" w:rsidRPr="00597883" w:rsidRDefault="00740722">
            <w:pPr>
              <w:pStyle w:val="TableText10"/>
              <w:tabs>
                <w:tab w:val="left" w:pos="567"/>
              </w:tabs>
              <w:ind w:left="180"/>
              <w:rPr>
                <w:szCs w:val="22"/>
              </w:rPr>
            </w:pPr>
            <w:r w:rsidRPr="00597883">
              <w:rPr>
                <w:szCs w:val="22"/>
              </w:rPr>
              <w:t>Ischaemiás szívbetegség a kórelőzményben</w:t>
            </w:r>
          </w:p>
        </w:tc>
        <w:tc>
          <w:tcPr>
            <w:tcW w:w="1695" w:type="pct"/>
            <w:vAlign w:val="bottom"/>
          </w:tcPr>
          <w:p w14:paraId="49B99AB4" w14:textId="77777777" w:rsidR="00A66D3D" w:rsidRPr="00597883" w:rsidRDefault="00740722">
            <w:pPr>
              <w:pStyle w:val="TableText10"/>
              <w:tabs>
                <w:tab w:val="left" w:pos="567"/>
              </w:tabs>
              <w:jc w:val="center"/>
              <w:rPr>
                <w:szCs w:val="22"/>
              </w:rPr>
            </w:pPr>
            <w:r w:rsidRPr="00597883">
              <w:rPr>
                <w:szCs w:val="22"/>
              </w:rPr>
              <w:t>67 (15%)</w:t>
            </w:r>
          </w:p>
        </w:tc>
      </w:tr>
      <w:tr w:rsidR="00A66D3D" w:rsidRPr="00597883" w14:paraId="1DB1AFEE" w14:textId="77777777" w:rsidTr="00F9602F">
        <w:trPr>
          <w:tblHeader/>
        </w:trPr>
        <w:tc>
          <w:tcPr>
            <w:tcW w:w="5000" w:type="pct"/>
            <w:gridSpan w:val="2"/>
          </w:tcPr>
          <w:p w14:paraId="316DB88E" w14:textId="77777777" w:rsidR="00A66D3D" w:rsidRPr="00597883" w:rsidRDefault="00740722">
            <w:pPr>
              <w:pStyle w:val="TableSource10"/>
              <w:tabs>
                <w:tab w:val="left" w:pos="567"/>
              </w:tabs>
              <w:spacing w:before="0" w:after="0"/>
              <w:rPr>
                <w:sz w:val="20"/>
              </w:rPr>
            </w:pPr>
            <w:r w:rsidRPr="00597883">
              <w:rPr>
                <w:sz w:val="20"/>
                <w:vertAlign w:val="superscript"/>
              </w:rPr>
              <w:t>a</w:t>
            </w:r>
            <w:r w:rsidRPr="00597883">
              <w:rPr>
                <w:sz w:val="20"/>
              </w:rPr>
              <w:t>* 427 beteg jelzett dazatinibbel vagy nilotinibbel végzett korábbi TKI</w:t>
            </w:r>
            <w:r w:rsidRPr="00597883">
              <w:rPr>
                <w:sz w:val="20"/>
              </w:rPr>
              <w:noBreakHyphen/>
              <w:t>kezelést</w:t>
            </w:r>
          </w:p>
          <w:p w14:paraId="594DEE09" w14:textId="77777777" w:rsidR="00A66D3D" w:rsidRPr="00597883" w:rsidRDefault="00740722">
            <w:r w:rsidRPr="00597883">
              <w:rPr>
                <w:sz w:val="20"/>
                <w:vertAlign w:val="superscript"/>
              </w:rPr>
              <w:t>b</w:t>
            </w:r>
            <w:r w:rsidRPr="00597883">
              <w:rPr>
                <w:sz w:val="20"/>
              </w:rPr>
              <w:t xml:space="preserve"> A vizsgálatba történő bevonáskor egy vagy több kimutatott BCR</w:t>
            </w:r>
            <w:r w:rsidRPr="00597883">
              <w:rPr>
                <w:sz w:val="20"/>
              </w:rPr>
              <w:noBreakHyphen/>
              <w:t>ABL kináz domén mutációval rendelkező betegeknél 37 egyedi mutációt észleltek.</w:t>
            </w:r>
            <w:r w:rsidRPr="00597883">
              <w:t xml:space="preserve"> </w:t>
            </w:r>
          </w:p>
        </w:tc>
      </w:tr>
    </w:tbl>
    <w:p w14:paraId="44B6FD13" w14:textId="77777777" w:rsidR="00A66D3D" w:rsidRPr="00597883" w:rsidRDefault="00A66D3D">
      <w:pPr>
        <w:tabs>
          <w:tab w:val="left" w:pos="567"/>
        </w:tabs>
        <w:rPr>
          <w:szCs w:val="22"/>
        </w:rPr>
      </w:pPr>
    </w:p>
    <w:p w14:paraId="3B17A3E9" w14:textId="77777777" w:rsidR="00A66D3D" w:rsidRPr="00597883" w:rsidRDefault="00740722">
      <w:pPr>
        <w:tabs>
          <w:tab w:val="left" w:pos="567"/>
        </w:tabs>
        <w:rPr>
          <w:szCs w:val="22"/>
        </w:rPr>
      </w:pPr>
      <w:r w:rsidRPr="00597883">
        <w:rPr>
          <w:szCs w:val="22"/>
        </w:rPr>
        <w:t>A vizsgálatba történő bevonáskor a teljes beteglétszám 55%</w:t>
      </w:r>
      <w:r w:rsidRPr="00597883">
        <w:rPr>
          <w:szCs w:val="22"/>
        </w:rPr>
        <w:noBreakHyphen/>
        <w:t>a rendelkezett egy vagy több BCR</w:t>
      </w:r>
      <w:r w:rsidRPr="00597883">
        <w:rPr>
          <w:szCs w:val="22"/>
        </w:rPr>
        <w:noBreakHyphen/>
        <w:t>ABL kináz domén mutációval, amelyek közül a leggyakoribbak a T315I (29%), F317L (8%), E255K (4%) és F359V (4%) voltak. A vizsgálatba történő bevonáskor az R/I kohorszba sorolt, CP</w:t>
      </w:r>
      <w:r w:rsidRPr="00597883">
        <w:rPr>
          <w:szCs w:val="22"/>
        </w:rPr>
        <w:noBreakHyphen/>
        <w:t>CML</w:t>
      </w:r>
      <w:r w:rsidRPr="00597883">
        <w:rPr>
          <w:szCs w:val="22"/>
        </w:rPr>
        <w:noBreakHyphen/>
        <w:t>ben szenvedő betegek 67%</w:t>
      </w:r>
      <w:r w:rsidRPr="00597883">
        <w:rPr>
          <w:szCs w:val="22"/>
        </w:rPr>
        <w:noBreakHyphen/>
        <w:t>ában nem mutattak ki semmilyen mutációt.</w:t>
      </w:r>
    </w:p>
    <w:p w14:paraId="14F7EB9A" w14:textId="77777777" w:rsidR="00A66D3D" w:rsidRPr="00597883" w:rsidRDefault="00A66D3D">
      <w:pPr>
        <w:tabs>
          <w:tab w:val="left" w:pos="567"/>
        </w:tabs>
        <w:rPr>
          <w:szCs w:val="22"/>
        </w:rPr>
      </w:pPr>
    </w:p>
    <w:p w14:paraId="06163124" w14:textId="1D1FAAD1" w:rsidR="00A66D3D" w:rsidRPr="00597883" w:rsidRDefault="00740722">
      <w:pPr>
        <w:tabs>
          <w:tab w:val="left" w:pos="567"/>
        </w:tabs>
        <w:rPr>
          <w:szCs w:val="22"/>
        </w:rPr>
      </w:pPr>
      <w:r w:rsidRPr="00597883">
        <w:rPr>
          <w:szCs w:val="22"/>
        </w:rPr>
        <w:t xml:space="preserve">A hatásosságra vonatkozó eredményeket a </w:t>
      </w:r>
      <w:ins w:id="448" w:author="Author">
        <w:r w:rsidR="00487F26">
          <w:rPr>
            <w:szCs w:val="22"/>
          </w:rPr>
          <w:t>8</w:t>
        </w:r>
      </w:ins>
      <w:del w:id="449" w:author="Author">
        <w:r w:rsidRPr="00597883" w:rsidDel="00487F26">
          <w:rPr>
            <w:szCs w:val="22"/>
          </w:rPr>
          <w:delText>7</w:delText>
        </w:r>
      </w:del>
      <w:r w:rsidRPr="00597883">
        <w:rPr>
          <w:szCs w:val="22"/>
        </w:rPr>
        <w:t xml:space="preserve">., </w:t>
      </w:r>
      <w:del w:id="450" w:author="Author">
        <w:r w:rsidRPr="00597883" w:rsidDel="00487F26">
          <w:rPr>
            <w:szCs w:val="22"/>
          </w:rPr>
          <w:delText>8</w:delText>
        </w:r>
      </w:del>
      <w:ins w:id="451" w:author="Author">
        <w:r w:rsidR="00487F26">
          <w:rPr>
            <w:szCs w:val="22"/>
          </w:rPr>
          <w:t>9</w:t>
        </w:r>
      </w:ins>
      <w:r w:rsidRPr="00597883">
        <w:rPr>
          <w:szCs w:val="22"/>
        </w:rPr>
        <w:t xml:space="preserve">. és </w:t>
      </w:r>
      <w:del w:id="452" w:author="Author">
        <w:r w:rsidRPr="00597883" w:rsidDel="000C2D59">
          <w:rPr>
            <w:szCs w:val="22"/>
          </w:rPr>
          <w:delText>9. tábl</w:delText>
        </w:r>
      </w:del>
      <w:ins w:id="453" w:author="Author">
        <w:r w:rsidR="000C2D59" w:rsidRPr="00597883">
          <w:rPr>
            <w:szCs w:val="22"/>
          </w:rPr>
          <w:t>10.</w:t>
        </w:r>
      </w:ins>
      <w:ins w:id="454" w:author="HU OGYI 8.3" w:date="2026-02-12T12:38:00Z" w16du:dateUtc="2026-02-12T11:38:00Z">
        <w:r w:rsidR="0077314F">
          <w:rPr>
            <w:szCs w:val="22"/>
          </w:rPr>
          <w:t> </w:t>
        </w:r>
      </w:ins>
      <w:ins w:id="455" w:author="Author">
        <w:del w:id="456" w:author="HU OGYI 8.3" w:date="2026-02-12T12:38:00Z" w16du:dateUtc="2026-02-12T11:38:00Z">
          <w:r w:rsidR="000C2D59" w:rsidRPr="00597883" w:rsidDel="0077314F">
            <w:rPr>
              <w:szCs w:val="22"/>
            </w:rPr>
            <w:delText xml:space="preserve"> </w:delText>
          </w:r>
        </w:del>
        <w:r w:rsidR="000C2D59" w:rsidRPr="00597883">
          <w:rPr>
            <w:szCs w:val="22"/>
          </w:rPr>
          <w:t>tábl</w:t>
        </w:r>
      </w:ins>
      <w:r w:rsidRPr="00597883">
        <w:rPr>
          <w:szCs w:val="22"/>
        </w:rPr>
        <w:t>ázat tartalmazza.</w:t>
      </w:r>
    </w:p>
    <w:p w14:paraId="1C67DC6A" w14:textId="77777777" w:rsidR="00A66D3D" w:rsidRPr="00597883" w:rsidRDefault="00A66D3D">
      <w:pPr>
        <w:tabs>
          <w:tab w:val="left" w:pos="567"/>
        </w:tabs>
        <w:rPr>
          <w:szCs w:val="22"/>
        </w:rPr>
      </w:pPr>
    </w:p>
    <w:p w14:paraId="577F9A09" w14:textId="1471773B" w:rsidR="00A66D3D" w:rsidRPr="00597883" w:rsidRDefault="00700A4D">
      <w:pPr>
        <w:pStyle w:val="Table"/>
        <w:keepNext/>
        <w:tabs>
          <w:tab w:val="clear" w:pos="1008"/>
          <w:tab w:val="left" w:pos="567"/>
        </w:tabs>
        <w:ind w:left="1134" w:hanging="1134"/>
        <w:jc w:val="left"/>
        <w:rPr>
          <w:b w:val="0"/>
          <w:bCs w:val="0"/>
          <w:szCs w:val="22"/>
        </w:rPr>
      </w:pPr>
      <w:ins w:id="457" w:author="Author">
        <w:r w:rsidRPr="00597883">
          <w:rPr>
            <w:bCs w:val="0"/>
            <w:szCs w:val="22"/>
          </w:rPr>
          <w:lastRenderedPageBreak/>
          <w:t>8</w:t>
        </w:r>
      </w:ins>
      <w:del w:id="458" w:author="Author">
        <w:r w:rsidR="00740722" w:rsidRPr="00597883" w:rsidDel="00700A4D">
          <w:rPr>
            <w:bCs w:val="0"/>
            <w:szCs w:val="22"/>
          </w:rPr>
          <w:delText>7</w:delText>
        </w:r>
      </w:del>
      <w:r w:rsidR="00740722" w:rsidRPr="00597883">
        <w:rPr>
          <w:bCs w:val="0"/>
          <w:szCs w:val="22"/>
        </w:rPr>
        <w:t>. táblázat</w:t>
      </w:r>
      <w:r w:rsidR="00740722" w:rsidRPr="00597883">
        <w:rPr>
          <w:bCs w:val="0"/>
          <w:szCs w:val="22"/>
        </w:rPr>
        <w:tab/>
        <w:t>Az Iclusig hatásossága a krónikus fázisú CML</w:t>
      </w:r>
      <w:r w:rsidR="00740722" w:rsidRPr="00597883">
        <w:rPr>
          <w:bCs w:val="0"/>
          <w:szCs w:val="22"/>
        </w:rPr>
        <w:noBreakHyphen/>
        <w:t>ben szenvedő, rezisztens vagy intoleráns betegekné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85"/>
        <w:gridCol w:w="1900"/>
        <w:gridCol w:w="2182"/>
        <w:gridCol w:w="2176"/>
      </w:tblGrid>
      <w:tr w:rsidR="00A66D3D" w:rsidRPr="00597883" w14:paraId="1F5E4045" w14:textId="77777777">
        <w:trPr>
          <w:trHeight w:val="260"/>
        </w:trPr>
        <w:tc>
          <w:tcPr>
            <w:tcW w:w="2985" w:type="dxa"/>
            <w:vMerge w:val="restart"/>
          </w:tcPr>
          <w:p w14:paraId="554528B4" w14:textId="77777777" w:rsidR="00A66D3D" w:rsidRPr="00597883" w:rsidRDefault="00A66D3D">
            <w:pPr>
              <w:pStyle w:val="TableHeader10"/>
              <w:keepNext/>
              <w:keepLines/>
              <w:tabs>
                <w:tab w:val="left" w:pos="567"/>
              </w:tabs>
              <w:rPr>
                <w:b w:val="0"/>
                <w:bCs w:val="0"/>
                <w:szCs w:val="22"/>
              </w:rPr>
            </w:pPr>
          </w:p>
        </w:tc>
        <w:tc>
          <w:tcPr>
            <w:tcW w:w="1900" w:type="dxa"/>
            <w:vMerge w:val="restart"/>
          </w:tcPr>
          <w:p w14:paraId="59376EA3" w14:textId="77777777" w:rsidR="00A66D3D" w:rsidRPr="00597883" w:rsidRDefault="00740722">
            <w:pPr>
              <w:pStyle w:val="TableHeader10"/>
              <w:keepNext/>
              <w:keepLines/>
              <w:tabs>
                <w:tab w:val="left" w:pos="567"/>
              </w:tabs>
              <w:rPr>
                <w:b w:val="0"/>
                <w:bCs w:val="0"/>
                <w:szCs w:val="22"/>
              </w:rPr>
            </w:pPr>
            <w:r w:rsidRPr="00597883">
              <w:rPr>
                <w:bCs w:val="0"/>
                <w:szCs w:val="22"/>
              </w:rPr>
              <w:t>Teljes</w:t>
            </w:r>
          </w:p>
          <w:p w14:paraId="3E9C369C" w14:textId="77777777" w:rsidR="00A66D3D" w:rsidRPr="00597883" w:rsidRDefault="00740722">
            <w:pPr>
              <w:pStyle w:val="TableHeader10"/>
              <w:keepNext/>
              <w:keepLines/>
              <w:tabs>
                <w:tab w:val="left" w:pos="567"/>
              </w:tabs>
              <w:rPr>
                <w:b w:val="0"/>
                <w:bCs w:val="0"/>
                <w:szCs w:val="22"/>
              </w:rPr>
            </w:pPr>
            <w:r w:rsidRPr="00597883">
              <w:rPr>
                <w:bCs w:val="0"/>
                <w:szCs w:val="22"/>
              </w:rPr>
              <w:t>(N = 267)</w:t>
            </w:r>
          </w:p>
        </w:tc>
        <w:tc>
          <w:tcPr>
            <w:tcW w:w="4358" w:type="dxa"/>
            <w:gridSpan w:val="2"/>
          </w:tcPr>
          <w:p w14:paraId="09E7DEE2" w14:textId="77777777" w:rsidR="00A66D3D" w:rsidRPr="00597883" w:rsidRDefault="00740722">
            <w:pPr>
              <w:pStyle w:val="TableHeader10"/>
              <w:keepNext/>
              <w:keepLines/>
              <w:tabs>
                <w:tab w:val="left" w:pos="567"/>
              </w:tabs>
              <w:rPr>
                <w:b w:val="0"/>
                <w:bCs w:val="0"/>
                <w:szCs w:val="22"/>
              </w:rPr>
            </w:pPr>
            <w:r w:rsidRPr="00597883">
              <w:rPr>
                <w:bCs w:val="0"/>
                <w:szCs w:val="22"/>
              </w:rPr>
              <w:t>Rezisztens vagy intoleráns</w:t>
            </w:r>
          </w:p>
        </w:tc>
      </w:tr>
      <w:tr w:rsidR="00A66D3D" w:rsidRPr="00597883" w14:paraId="3128BF3F" w14:textId="77777777">
        <w:tc>
          <w:tcPr>
            <w:tcW w:w="2985" w:type="dxa"/>
            <w:vMerge/>
          </w:tcPr>
          <w:p w14:paraId="7DD46B6F" w14:textId="77777777" w:rsidR="00A66D3D" w:rsidRPr="00597883" w:rsidRDefault="00A66D3D">
            <w:pPr>
              <w:pStyle w:val="TableHeader10"/>
              <w:keepNext/>
              <w:keepLines/>
              <w:tabs>
                <w:tab w:val="left" w:pos="567"/>
              </w:tabs>
              <w:rPr>
                <w:b w:val="0"/>
                <w:bCs w:val="0"/>
                <w:szCs w:val="22"/>
              </w:rPr>
            </w:pPr>
          </w:p>
        </w:tc>
        <w:tc>
          <w:tcPr>
            <w:tcW w:w="1900" w:type="dxa"/>
            <w:vMerge/>
          </w:tcPr>
          <w:p w14:paraId="592A6F65" w14:textId="77777777" w:rsidR="00A66D3D" w:rsidRPr="00597883" w:rsidRDefault="00A66D3D">
            <w:pPr>
              <w:pStyle w:val="TableHeader10"/>
              <w:keepNext/>
              <w:keepLines/>
              <w:tabs>
                <w:tab w:val="left" w:pos="567"/>
              </w:tabs>
              <w:rPr>
                <w:b w:val="0"/>
                <w:bCs w:val="0"/>
                <w:szCs w:val="22"/>
              </w:rPr>
            </w:pPr>
          </w:p>
        </w:tc>
        <w:tc>
          <w:tcPr>
            <w:tcW w:w="2182" w:type="dxa"/>
          </w:tcPr>
          <w:p w14:paraId="4C004916" w14:textId="77777777" w:rsidR="00A66D3D" w:rsidRPr="00597883" w:rsidRDefault="00740722">
            <w:pPr>
              <w:pStyle w:val="TableHeader10"/>
              <w:keepNext/>
              <w:keepLines/>
              <w:tabs>
                <w:tab w:val="left" w:pos="567"/>
              </w:tabs>
              <w:rPr>
                <w:bCs w:val="0"/>
                <w:szCs w:val="22"/>
              </w:rPr>
            </w:pPr>
            <w:r w:rsidRPr="00597883">
              <w:rPr>
                <w:bCs w:val="0"/>
                <w:szCs w:val="22"/>
              </w:rPr>
              <w:t xml:space="preserve">R/I </w:t>
            </w:r>
          </w:p>
          <w:p w14:paraId="4200B133" w14:textId="77777777" w:rsidR="00A66D3D" w:rsidRPr="00597883" w:rsidRDefault="00740722">
            <w:pPr>
              <w:pStyle w:val="TableHeader10"/>
              <w:keepNext/>
              <w:keepLines/>
              <w:tabs>
                <w:tab w:val="left" w:pos="567"/>
              </w:tabs>
              <w:rPr>
                <w:bCs w:val="0"/>
                <w:szCs w:val="22"/>
              </w:rPr>
            </w:pPr>
            <w:r w:rsidRPr="00597883">
              <w:rPr>
                <w:bCs w:val="0"/>
                <w:szCs w:val="22"/>
              </w:rPr>
              <w:t>kohorsz</w:t>
            </w:r>
          </w:p>
          <w:p w14:paraId="2F9AD40F" w14:textId="77777777" w:rsidR="00A66D3D" w:rsidRPr="00597883" w:rsidRDefault="00740722">
            <w:pPr>
              <w:pStyle w:val="TableHeader10"/>
              <w:keepNext/>
              <w:keepLines/>
              <w:tabs>
                <w:tab w:val="left" w:pos="567"/>
              </w:tabs>
              <w:rPr>
                <w:bCs w:val="0"/>
                <w:szCs w:val="22"/>
              </w:rPr>
            </w:pPr>
            <w:r w:rsidRPr="00597883">
              <w:rPr>
                <w:bCs w:val="0"/>
                <w:szCs w:val="22"/>
              </w:rPr>
              <w:t>(N = 203)</w:t>
            </w:r>
          </w:p>
        </w:tc>
        <w:tc>
          <w:tcPr>
            <w:tcW w:w="2176" w:type="dxa"/>
          </w:tcPr>
          <w:p w14:paraId="61C617D1" w14:textId="77777777" w:rsidR="00A66D3D" w:rsidRPr="00597883" w:rsidRDefault="00740722">
            <w:pPr>
              <w:pStyle w:val="TableHeader10"/>
              <w:keepNext/>
              <w:keepLines/>
              <w:tabs>
                <w:tab w:val="left" w:pos="567"/>
              </w:tabs>
              <w:rPr>
                <w:bCs w:val="0"/>
                <w:szCs w:val="22"/>
              </w:rPr>
            </w:pPr>
            <w:r w:rsidRPr="00597883">
              <w:rPr>
                <w:bCs w:val="0"/>
                <w:szCs w:val="22"/>
              </w:rPr>
              <w:t>T315I</w:t>
            </w:r>
          </w:p>
          <w:p w14:paraId="078C9B00" w14:textId="77777777" w:rsidR="00A66D3D" w:rsidRPr="00597883" w:rsidRDefault="00740722">
            <w:pPr>
              <w:pStyle w:val="TableHeader10"/>
              <w:keepNext/>
              <w:keepLines/>
              <w:tabs>
                <w:tab w:val="left" w:pos="567"/>
              </w:tabs>
              <w:rPr>
                <w:bCs w:val="0"/>
                <w:szCs w:val="22"/>
              </w:rPr>
            </w:pPr>
            <w:r w:rsidRPr="00597883">
              <w:rPr>
                <w:bCs w:val="0"/>
                <w:szCs w:val="22"/>
              </w:rPr>
              <w:t>kohorsz</w:t>
            </w:r>
          </w:p>
          <w:p w14:paraId="3822FBF5" w14:textId="77777777" w:rsidR="00A66D3D" w:rsidRPr="00597883" w:rsidRDefault="00740722">
            <w:pPr>
              <w:pStyle w:val="TableHeader10"/>
              <w:keepNext/>
              <w:keepLines/>
              <w:tabs>
                <w:tab w:val="left" w:pos="567"/>
              </w:tabs>
              <w:rPr>
                <w:bCs w:val="0"/>
                <w:szCs w:val="22"/>
              </w:rPr>
            </w:pPr>
            <w:r w:rsidRPr="00597883">
              <w:rPr>
                <w:bCs w:val="0"/>
                <w:szCs w:val="22"/>
              </w:rPr>
              <w:t>(N = 64)</w:t>
            </w:r>
          </w:p>
        </w:tc>
      </w:tr>
      <w:tr w:rsidR="00A66D3D" w:rsidRPr="00597883" w14:paraId="4A0B70E4" w14:textId="77777777">
        <w:tc>
          <w:tcPr>
            <w:tcW w:w="2985" w:type="dxa"/>
          </w:tcPr>
          <w:p w14:paraId="033D942E" w14:textId="77777777" w:rsidR="00A66D3D" w:rsidRPr="00597883" w:rsidRDefault="00740722">
            <w:pPr>
              <w:pStyle w:val="TableText10"/>
              <w:keepNext/>
              <w:keepLines/>
              <w:tabs>
                <w:tab w:val="left" w:pos="567"/>
              </w:tabs>
              <w:rPr>
                <w:szCs w:val="22"/>
              </w:rPr>
            </w:pPr>
            <w:r w:rsidRPr="00597883">
              <w:rPr>
                <w:b/>
                <w:szCs w:val="22"/>
              </w:rPr>
              <w:t>Citogenetikai válasz</w:t>
            </w:r>
            <w:r w:rsidRPr="00597883">
              <w:rPr>
                <w:b/>
                <w:szCs w:val="22"/>
                <w:vertAlign w:val="superscript"/>
              </w:rPr>
              <w:t xml:space="preserve"> </w:t>
            </w:r>
          </w:p>
        </w:tc>
        <w:tc>
          <w:tcPr>
            <w:tcW w:w="1900" w:type="dxa"/>
          </w:tcPr>
          <w:p w14:paraId="6C6A5657" w14:textId="77777777" w:rsidR="00A66D3D" w:rsidRPr="00597883" w:rsidRDefault="00A66D3D">
            <w:pPr>
              <w:pStyle w:val="TableText10"/>
              <w:keepNext/>
              <w:keepLines/>
              <w:tabs>
                <w:tab w:val="left" w:pos="567"/>
              </w:tabs>
              <w:rPr>
                <w:szCs w:val="22"/>
              </w:rPr>
            </w:pPr>
          </w:p>
        </w:tc>
        <w:tc>
          <w:tcPr>
            <w:tcW w:w="2182" w:type="dxa"/>
          </w:tcPr>
          <w:p w14:paraId="467F3933" w14:textId="77777777" w:rsidR="00A66D3D" w:rsidRPr="00597883" w:rsidRDefault="00A66D3D">
            <w:pPr>
              <w:pStyle w:val="TableText10"/>
              <w:keepNext/>
              <w:keepLines/>
              <w:tabs>
                <w:tab w:val="left" w:pos="567"/>
              </w:tabs>
              <w:rPr>
                <w:szCs w:val="22"/>
              </w:rPr>
            </w:pPr>
          </w:p>
        </w:tc>
        <w:tc>
          <w:tcPr>
            <w:tcW w:w="2176" w:type="dxa"/>
          </w:tcPr>
          <w:p w14:paraId="19C2322C" w14:textId="77777777" w:rsidR="00A66D3D" w:rsidRPr="00597883" w:rsidRDefault="00A66D3D">
            <w:pPr>
              <w:pStyle w:val="TableText10"/>
              <w:keepNext/>
              <w:keepLines/>
              <w:tabs>
                <w:tab w:val="left" w:pos="567"/>
              </w:tabs>
              <w:rPr>
                <w:szCs w:val="22"/>
              </w:rPr>
            </w:pPr>
          </w:p>
        </w:tc>
      </w:tr>
      <w:tr w:rsidR="00A66D3D" w:rsidRPr="00597883" w14:paraId="25233008" w14:textId="77777777">
        <w:tc>
          <w:tcPr>
            <w:tcW w:w="2985" w:type="dxa"/>
          </w:tcPr>
          <w:p w14:paraId="33F6A96E" w14:textId="435021ED" w:rsidR="00A66D3D" w:rsidRPr="00597883" w:rsidRDefault="00740722">
            <w:pPr>
              <w:pStyle w:val="TableText10"/>
              <w:keepNext/>
              <w:keepLines/>
              <w:tabs>
                <w:tab w:val="left" w:pos="567"/>
              </w:tabs>
              <w:rPr>
                <w:b/>
                <w:bCs/>
                <w:szCs w:val="22"/>
              </w:rPr>
            </w:pPr>
            <w:r w:rsidRPr="00597883">
              <w:rPr>
                <w:b/>
                <w:bCs/>
                <w:szCs w:val="22"/>
              </w:rPr>
              <w:t xml:space="preserve">Major (MCyR) </w:t>
            </w:r>
            <w:r w:rsidRPr="00597883">
              <w:rPr>
                <w:b/>
                <w:bCs/>
                <w:szCs w:val="22"/>
                <w:vertAlign w:val="superscript"/>
              </w:rPr>
              <w:t>a</w:t>
            </w:r>
          </w:p>
          <w:p w14:paraId="18CEA932" w14:textId="74324ECC" w:rsidR="00A66D3D" w:rsidRPr="00597883" w:rsidRDefault="00740722">
            <w:pPr>
              <w:pStyle w:val="TableText10"/>
              <w:keepNext/>
              <w:keepLines/>
              <w:tabs>
                <w:tab w:val="left" w:pos="567"/>
              </w:tabs>
              <w:rPr>
                <w:szCs w:val="22"/>
              </w:rPr>
            </w:pPr>
            <w:r w:rsidRPr="00597883">
              <w:rPr>
                <w:szCs w:val="22"/>
              </w:rPr>
              <w:t>%</w:t>
            </w:r>
          </w:p>
          <w:p w14:paraId="4B3D9A89" w14:textId="77777777" w:rsidR="00A66D3D" w:rsidRPr="00597883" w:rsidRDefault="00740722">
            <w:pPr>
              <w:pStyle w:val="TableText10"/>
              <w:keepNext/>
              <w:keepLines/>
              <w:tabs>
                <w:tab w:val="left" w:pos="567"/>
              </w:tabs>
              <w:rPr>
                <w:szCs w:val="22"/>
              </w:rPr>
            </w:pPr>
            <w:r w:rsidRPr="00597883">
              <w:rPr>
                <w:szCs w:val="22"/>
              </w:rPr>
              <w:t>(95%</w:t>
            </w:r>
            <w:r w:rsidRPr="00597883">
              <w:rPr>
                <w:szCs w:val="22"/>
              </w:rPr>
              <w:noBreakHyphen/>
              <w:t>os CI)</w:t>
            </w:r>
          </w:p>
        </w:tc>
        <w:tc>
          <w:tcPr>
            <w:tcW w:w="1900" w:type="dxa"/>
          </w:tcPr>
          <w:p w14:paraId="155E5C87" w14:textId="77777777" w:rsidR="00A66D3D" w:rsidRPr="00597883" w:rsidRDefault="00A66D3D">
            <w:pPr>
              <w:pStyle w:val="TableText10"/>
              <w:tabs>
                <w:tab w:val="left" w:pos="567"/>
              </w:tabs>
              <w:jc w:val="center"/>
              <w:rPr>
                <w:szCs w:val="22"/>
              </w:rPr>
            </w:pPr>
          </w:p>
          <w:p w14:paraId="601069F4" w14:textId="77777777" w:rsidR="00A66D3D" w:rsidRPr="00597883" w:rsidRDefault="00740722">
            <w:pPr>
              <w:pStyle w:val="TableText10"/>
              <w:tabs>
                <w:tab w:val="left" w:pos="567"/>
              </w:tabs>
              <w:jc w:val="center"/>
              <w:rPr>
                <w:szCs w:val="22"/>
              </w:rPr>
            </w:pPr>
            <w:r w:rsidRPr="00597883">
              <w:rPr>
                <w:szCs w:val="22"/>
              </w:rPr>
              <w:t>55%</w:t>
            </w:r>
          </w:p>
          <w:p w14:paraId="70BD9758" w14:textId="77777777" w:rsidR="00A66D3D" w:rsidRPr="00597883" w:rsidRDefault="00740722">
            <w:pPr>
              <w:pStyle w:val="TableText10"/>
              <w:tabs>
                <w:tab w:val="left" w:pos="567"/>
              </w:tabs>
              <w:jc w:val="center"/>
              <w:rPr>
                <w:szCs w:val="22"/>
              </w:rPr>
            </w:pPr>
            <w:r w:rsidRPr="00597883">
              <w:rPr>
                <w:szCs w:val="22"/>
              </w:rPr>
              <w:t>(49</w:t>
            </w:r>
            <w:r w:rsidRPr="00597883">
              <w:rPr>
                <w:szCs w:val="22"/>
              </w:rPr>
              <w:noBreakHyphen/>
              <w:t>62)</w:t>
            </w:r>
          </w:p>
        </w:tc>
        <w:tc>
          <w:tcPr>
            <w:tcW w:w="2182" w:type="dxa"/>
          </w:tcPr>
          <w:p w14:paraId="346405C7" w14:textId="77777777" w:rsidR="00A66D3D" w:rsidRPr="00597883" w:rsidRDefault="00A66D3D">
            <w:pPr>
              <w:pStyle w:val="TableText10"/>
              <w:tabs>
                <w:tab w:val="left" w:pos="567"/>
              </w:tabs>
              <w:jc w:val="center"/>
              <w:rPr>
                <w:szCs w:val="22"/>
              </w:rPr>
            </w:pPr>
          </w:p>
          <w:p w14:paraId="7C3E720A" w14:textId="77777777" w:rsidR="00A66D3D" w:rsidRPr="00597883" w:rsidRDefault="00740722">
            <w:pPr>
              <w:pStyle w:val="TableText10"/>
              <w:tabs>
                <w:tab w:val="left" w:pos="567"/>
              </w:tabs>
              <w:jc w:val="center"/>
              <w:rPr>
                <w:szCs w:val="22"/>
              </w:rPr>
            </w:pPr>
            <w:r w:rsidRPr="00597883">
              <w:rPr>
                <w:szCs w:val="22"/>
              </w:rPr>
              <w:t>51%</w:t>
            </w:r>
          </w:p>
          <w:p w14:paraId="02A9E62B" w14:textId="77777777" w:rsidR="00A66D3D" w:rsidRPr="00597883" w:rsidRDefault="00740722">
            <w:pPr>
              <w:pStyle w:val="TableText10"/>
              <w:tabs>
                <w:tab w:val="left" w:pos="567"/>
              </w:tabs>
              <w:jc w:val="center"/>
              <w:rPr>
                <w:szCs w:val="22"/>
              </w:rPr>
            </w:pPr>
            <w:r w:rsidRPr="00597883">
              <w:rPr>
                <w:szCs w:val="22"/>
              </w:rPr>
              <w:t>(44</w:t>
            </w:r>
            <w:r w:rsidRPr="00597883">
              <w:rPr>
                <w:szCs w:val="22"/>
              </w:rPr>
              <w:noBreakHyphen/>
              <w:t>58)</w:t>
            </w:r>
          </w:p>
        </w:tc>
        <w:tc>
          <w:tcPr>
            <w:tcW w:w="2176" w:type="dxa"/>
          </w:tcPr>
          <w:p w14:paraId="4AEFAEE7" w14:textId="77777777" w:rsidR="00A66D3D" w:rsidRPr="00597883" w:rsidRDefault="00A66D3D">
            <w:pPr>
              <w:pStyle w:val="TableText10"/>
              <w:tabs>
                <w:tab w:val="left" w:pos="567"/>
              </w:tabs>
              <w:jc w:val="center"/>
              <w:rPr>
                <w:szCs w:val="22"/>
              </w:rPr>
            </w:pPr>
          </w:p>
          <w:p w14:paraId="68159EFF" w14:textId="77777777" w:rsidR="00A66D3D" w:rsidRPr="00597883" w:rsidRDefault="00740722">
            <w:pPr>
              <w:pStyle w:val="TableText10"/>
              <w:tabs>
                <w:tab w:val="left" w:pos="567"/>
              </w:tabs>
              <w:jc w:val="center"/>
              <w:rPr>
                <w:szCs w:val="22"/>
              </w:rPr>
            </w:pPr>
            <w:r w:rsidRPr="00597883">
              <w:rPr>
                <w:szCs w:val="22"/>
              </w:rPr>
              <w:t>70%</w:t>
            </w:r>
          </w:p>
          <w:p w14:paraId="20818DA1" w14:textId="77777777" w:rsidR="00A66D3D" w:rsidRPr="00597883" w:rsidRDefault="00740722">
            <w:pPr>
              <w:pStyle w:val="TableText10"/>
              <w:tabs>
                <w:tab w:val="left" w:pos="567"/>
              </w:tabs>
              <w:jc w:val="center"/>
              <w:rPr>
                <w:szCs w:val="22"/>
              </w:rPr>
            </w:pPr>
            <w:r w:rsidRPr="00597883">
              <w:rPr>
                <w:szCs w:val="22"/>
              </w:rPr>
              <w:t>(58–81)</w:t>
            </w:r>
          </w:p>
        </w:tc>
      </w:tr>
      <w:tr w:rsidR="00A66D3D" w:rsidRPr="00597883" w14:paraId="5B671EC9" w14:textId="77777777">
        <w:tc>
          <w:tcPr>
            <w:tcW w:w="2985" w:type="dxa"/>
          </w:tcPr>
          <w:p w14:paraId="51F674E1" w14:textId="4905CFCF" w:rsidR="00A66D3D" w:rsidRPr="00597883" w:rsidRDefault="00740722">
            <w:pPr>
              <w:pStyle w:val="TableText10"/>
              <w:keepNext/>
              <w:keepLines/>
              <w:tabs>
                <w:tab w:val="left" w:pos="567"/>
              </w:tabs>
              <w:rPr>
                <w:szCs w:val="22"/>
              </w:rPr>
            </w:pPr>
            <w:r w:rsidRPr="00597883">
              <w:rPr>
                <w:szCs w:val="22"/>
              </w:rPr>
              <w:t>Teljes (CCyR)</w:t>
            </w:r>
          </w:p>
          <w:p w14:paraId="76EEAAA2" w14:textId="77777777" w:rsidR="00A66D3D" w:rsidRPr="00597883" w:rsidRDefault="00740722">
            <w:pPr>
              <w:pStyle w:val="TableText10"/>
              <w:keepNext/>
              <w:keepLines/>
              <w:tabs>
                <w:tab w:val="left" w:pos="567"/>
              </w:tabs>
              <w:rPr>
                <w:szCs w:val="22"/>
              </w:rPr>
            </w:pPr>
            <w:r w:rsidRPr="00597883">
              <w:rPr>
                <w:szCs w:val="22"/>
              </w:rPr>
              <w:t>%</w:t>
            </w:r>
          </w:p>
          <w:p w14:paraId="3D151352" w14:textId="77777777" w:rsidR="00A66D3D" w:rsidRPr="00597883" w:rsidRDefault="00740722">
            <w:pPr>
              <w:pStyle w:val="TableText10"/>
              <w:keepNext/>
              <w:keepLines/>
              <w:tabs>
                <w:tab w:val="left" w:pos="567"/>
              </w:tabs>
              <w:rPr>
                <w:szCs w:val="22"/>
              </w:rPr>
            </w:pPr>
            <w:r w:rsidRPr="00597883">
              <w:rPr>
                <w:szCs w:val="22"/>
              </w:rPr>
              <w:t>(95%</w:t>
            </w:r>
            <w:r w:rsidRPr="00597883">
              <w:rPr>
                <w:szCs w:val="22"/>
              </w:rPr>
              <w:noBreakHyphen/>
              <w:t>os CI)</w:t>
            </w:r>
          </w:p>
        </w:tc>
        <w:tc>
          <w:tcPr>
            <w:tcW w:w="1900" w:type="dxa"/>
          </w:tcPr>
          <w:p w14:paraId="6C92FE0A" w14:textId="77777777" w:rsidR="00A66D3D" w:rsidRPr="00597883" w:rsidRDefault="00A66D3D">
            <w:pPr>
              <w:pStyle w:val="TableText10"/>
              <w:tabs>
                <w:tab w:val="left" w:pos="567"/>
              </w:tabs>
              <w:jc w:val="center"/>
              <w:rPr>
                <w:szCs w:val="22"/>
              </w:rPr>
            </w:pPr>
          </w:p>
          <w:p w14:paraId="5E28A9E3" w14:textId="77777777" w:rsidR="00A66D3D" w:rsidRPr="00597883" w:rsidRDefault="00740722">
            <w:pPr>
              <w:pStyle w:val="TableText10"/>
              <w:tabs>
                <w:tab w:val="left" w:pos="567"/>
              </w:tabs>
              <w:jc w:val="center"/>
              <w:rPr>
                <w:szCs w:val="22"/>
              </w:rPr>
            </w:pPr>
            <w:r w:rsidRPr="00597883">
              <w:rPr>
                <w:szCs w:val="22"/>
              </w:rPr>
              <w:t>46%</w:t>
            </w:r>
          </w:p>
          <w:p w14:paraId="590A44CD" w14:textId="77777777" w:rsidR="00A66D3D" w:rsidRPr="00597883" w:rsidRDefault="00740722">
            <w:pPr>
              <w:pStyle w:val="TableText10"/>
              <w:tabs>
                <w:tab w:val="left" w:pos="567"/>
              </w:tabs>
              <w:jc w:val="center"/>
              <w:rPr>
                <w:szCs w:val="22"/>
              </w:rPr>
            </w:pPr>
            <w:r w:rsidRPr="00597883">
              <w:rPr>
                <w:szCs w:val="22"/>
              </w:rPr>
              <w:t>(40</w:t>
            </w:r>
            <w:r w:rsidRPr="00597883">
              <w:rPr>
                <w:szCs w:val="22"/>
              </w:rPr>
              <w:noBreakHyphen/>
              <w:t>52)</w:t>
            </w:r>
          </w:p>
        </w:tc>
        <w:tc>
          <w:tcPr>
            <w:tcW w:w="2182" w:type="dxa"/>
          </w:tcPr>
          <w:p w14:paraId="79FE566B" w14:textId="77777777" w:rsidR="00A66D3D" w:rsidRPr="00597883" w:rsidRDefault="00A66D3D">
            <w:pPr>
              <w:pStyle w:val="TableText10"/>
              <w:tabs>
                <w:tab w:val="left" w:pos="567"/>
              </w:tabs>
              <w:jc w:val="center"/>
              <w:rPr>
                <w:szCs w:val="22"/>
              </w:rPr>
            </w:pPr>
          </w:p>
          <w:p w14:paraId="2D4640EE" w14:textId="77777777" w:rsidR="00A66D3D" w:rsidRPr="00597883" w:rsidRDefault="00740722">
            <w:pPr>
              <w:pStyle w:val="TableText10"/>
              <w:tabs>
                <w:tab w:val="left" w:pos="567"/>
              </w:tabs>
              <w:jc w:val="center"/>
              <w:rPr>
                <w:szCs w:val="22"/>
              </w:rPr>
            </w:pPr>
            <w:r w:rsidRPr="00597883">
              <w:rPr>
                <w:szCs w:val="22"/>
              </w:rPr>
              <w:t>40%</w:t>
            </w:r>
          </w:p>
          <w:p w14:paraId="7B35C040" w14:textId="77777777" w:rsidR="00A66D3D" w:rsidRPr="00597883" w:rsidRDefault="00740722">
            <w:pPr>
              <w:pStyle w:val="TableText10"/>
              <w:tabs>
                <w:tab w:val="left" w:pos="567"/>
              </w:tabs>
              <w:jc w:val="center"/>
              <w:rPr>
                <w:szCs w:val="22"/>
              </w:rPr>
            </w:pPr>
            <w:r w:rsidRPr="00597883">
              <w:rPr>
                <w:szCs w:val="22"/>
              </w:rPr>
              <w:t>(33</w:t>
            </w:r>
            <w:r w:rsidRPr="00597883">
              <w:rPr>
                <w:szCs w:val="22"/>
              </w:rPr>
              <w:noBreakHyphen/>
              <w:t>47)</w:t>
            </w:r>
          </w:p>
        </w:tc>
        <w:tc>
          <w:tcPr>
            <w:tcW w:w="2176" w:type="dxa"/>
          </w:tcPr>
          <w:p w14:paraId="581D56A0" w14:textId="77777777" w:rsidR="00A66D3D" w:rsidRPr="00597883" w:rsidRDefault="00A66D3D">
            <w:pPr>
              <w:pStyle w:val="TableText10"/>
              <w:tabs>
                <w:tab w:val="left" w:pos="567"/>
              </w:tabs>
              <w:jc w:val="center"/>
              <w:rPr>
                <w:szCs w:val="22"/>
              </w:rPr>
            </w:pPr>
          </w:p>
          <w:p w14:paraId="7891303B" w14:textId="77777777" w:rsidR="00A66D3D" w:rsidRPr="00597883" w:rsidRDefault="00740722">
            <w:pPr>
              <w:pStyle w:val="TableText10"/>
              <w:tabs>
                <w:tab w:val="left" w:pos="567"/>
              </w:tabs>
              <w:jc w:val="center"/>
              <w:rPr>
                <w:szCs w:val="22"/>
              </w:rPr>
            </w:pPr>
            <w:r w:rsidRPr="00597883">
              <w:rPr>
                <w:szCs w:val="22"/>
              </w:rPr>
              <w:t>66%</w:t>
            </w:r>
          </w:p>
          <w:p w14:paraId="74F44E27" w14:textId="77777777" w:rsidR="00A66D3D" w:rsidRPr="00597883" w:rsidRDefault="00740722">
            <w:pPr>
              <w:pStyle w:val="TableText10"/>
              <w:tabs>
                <w:tab w:val="left" w:pos="567"/>
              </w:tabs>
              <w:jc w:val="center"/>
              <w:rPr>
                <w:szCs w:val="22"/>
              </w:rPr>
            </w:pPr>
            <w:r w:rsidRPr="00597883">
              <w:rPr>
                <w:szCs w:val="22"/>
              </w:rPr>
              <w:t>(53–77)</w:t>
            </w:r>
          </w:p>
        </w:tc>
      </w:tr>
      <w:tr w:rsidR="00A66D3D" w:rsidRPr="00597883" w14:paraId="2054479C" w14:textId="77777777">
        <w:tc>
          <w:tcPr>
            <w:tcW w:w="2985" w:type="dxa"/>
          </w:tcPr>
          <w:p w14:paraId="1E14DF29" w14:textId="77777777" w:rsidR="00A66D3D" w:rsidRPr="00597883" w:rsidRDefault="00740722">
            <w:pPr>
              <w:pStyle w:val="TableText10"/>
              <w:tabs>
                <w:tab w:val="left" w:pos="567"/>
              </w:tabs>
              <w:rPr>
                <w:b/>
                <w:bCs/>
                <w:szCs w:val="22"/>
              </w:rPr>
            </w:pPr>
            <w:r w:rsidRPr="00597883">
              <w:rPr>
                <w:b/>
                <w:bCs/>
                <w:szCs w:val="22"/>
              </w:rPr>
              <w:t xml:space="preserve">Major molekuláris válasz </w:t>
            </w:r>
            <w:r w:rsidRPr="00597883">
              <w:rPr>
                <w:b/>
                <w:bCs/>
                <w:szCs w:val="22"/>
                <w:vertAlign w:val="superscript"/>
              </w:rPr>
              <w:t>b</w:t>
            </w:r>
          </w:p>
          <w:p w14:paraId="21C1EF14" w14:textId="7F022105" w:rsidR="00A66D3D" w:rsidRPr="00597883" w:rsidRDefault="00740722">
            <w:pPr>
              <w:pStyle w:val="TableText10"/>
              <w:tabs>
                <w:tab w:val="left" w:pos="567"/>
              </w:tabs>
              <w:rPr>
                <w:szCs w:val="22"/>
              </w:rPr>
            </w:pPr>
            <w:r w:rsidRPr="00597883">
              <w:rPr>
                <w:szCs w:val="22"/>
              </w:rPr>
              <w:t>%</w:t>
            </w:r>
          </w:p>
          <w:p w14:paraId="27FD9B2C" w14:textId="77777777" w:rsidR="00A66D3D" w:rsidRPr="00597883" w:rsidRDefault="00740722">
            <w:pPr>
              <w:pStyle w:val="TableText10"/>
              <w:tabs>
                <w:tab w:val="left" w:pos="567"/>
              </w:tabs>
              <w:rPr>
                <w:szCs w:val="22"/>
              </w:rPr>
            </w:pPr>
            <w:r w:rsidRPr="00597883">
              <w:rPr>
                <w:szCs w:val="22"/>
              </w:rPr>
              <w:t>(95%</w:t>
            </w:r>
            <w:r w:rsidRPr="00597883">
              <w:rPr>
                <w:szCs w:val="22"/>
              </w:rPr>
              <w:noBreakHyphen/>
              <w:t>os CI)</w:t>
            </w:r>
          </w:p>
        </w:tc>
        <w:tc>
          <w:tcPr>
            <w:tcW w:w="1900" w:type="dxa"/>
          </w:tcPr>
          <w:p w14:paraId="4736B6B5" w14:textId="77777777" w:rsidR="00A66D3D" w:rsidRPr="00597883" w:rsidRDefault="00A66D3D">
            <w:pPr>
              <w:pStyle w:val="TableText10"/>
              <w:tabs>
                <w:tab w:val="left" w:pos="567"/>
              </w:tabs>
              <w:jc w:val="center"/>
              <w:rPr>
                <w:szCs w:val="22"/>
              </w:rPr>
            </w:pPr>
          </w:p>
          <w:p w14:paraId="190C21C9" w14:textId="77777777" w:rsidR="00A66D3D" w:rsidRPr="00597883" w:rsidRDefault="00740722">
            <w:pPr>
              <w:pStyle w:val="TableText10"/>
              <w:tabs>
                <w:tab w:val="left" w:pos="567"/>
              </w:tabs>
              <w:jc w:val="center"/>
              <w:rPr>
                <w:szCs w:val="22"/>
              </w:rPr>
            </w:pPr>
            <w:r w:rsidRPr="00597883">
              <w:rPr>
                <w:szCs w:val="22"/>
              </w:rPr>
              <w:t>40%</w:t>
            </w:r>
          </w:p>
          <w:p w14:paraId="0178E24E" w14:textId="77777777" w:rsidR="00A66D3D" w:rsidRPr="00597883" w:rsidRDefault="00740722">
            <w:pPr>
              <w:pStyle w:val="TableText10"/>
              <w:tabs>
                <w:tab w:val="left" w:pos="567"/>
              </w:tabs>
              <w:jc w:val="center"/>
              <w:rPr>
                <w:szCs w:val="22"/>
              </w:rPr>
            </w:pPr>
            <w:r w:rsidRPr="00597883">
              <w:rPr>
                <w:szCs w:val="22"/>
              </w:rPr>
              <w:t>(35</w:t>
            </w:r>
            <w:r w:rsidRPr="00597883">
              <w:rPr>
                <w:szCs w:val="22"/>
              </w:rPr>
              <w:noBreakHyphen/>
              <w:t>47)</w:t>
            </w:r>
          </w:p>
        </w:tc>
        <w:tc>
          <w:tcPr>
            <w:tcW w:w="2182" w:type="dxa"/>
          </w:tcPr>
          <w:p w14:paraId="158E8C5A" w14:textId="77777777" w:rsidR="00A66D3D" w:rsidRPr="00597883" w:rsidRDefault="00A66D3D">
            <w:pPr>
              <w:pStyle w:val="TableText10"/>
              <w:tabs>
                <w:tab w:val="left" w:pos="567"/>
              </w:tabs>
              <w:jc w:val="center"/>
              <w:rPr>
                <w:szCs w:val="22"/>
              </w:rPr>
            </w:pPr>
          </w:p>
          <w:p w14:paraId="18AB0D26" w14:textId="77777777" w:rsidR="00A66D3D" w:rsidRPr="00597883" w:rsidRDefault="00740722">
            <w:pPr>
              <w:pStyle w:val="TableText10"/>
              <w:tabs>
                <w:tab w:val="left" w:pos="567"/>
              </w:tabs>
              <w:jc w:val="center"/>
              <w:rPr>
                <w:szCs w:val="22"/>
              </w:rPr>
            </w:pPr>
            <w:r w:rsidRPr="00597883">
              <w:rPr>
                <w:szCs w:val="22"/>
              </w:rPr>
              <w:t>35%</w:t>
            </w:r>
          </w:p>
          <w:p w14:paraId="75242F79" w14:textId="77777777" w:rsidR="00A66D3D" w:rsidRPr="00597883" w:rsidRDefault="00740722">
            <w:pPr>
              <w:pStyle w:val="TableText10"/>
              <w:tabs>
                <w:tab w:val="left" w:pos="567"/>
              </w:tabs>
              <w:jc w:val="center"/>
              <w:rPr>
                <w:szCs w:val="22"/>
              </w:rPr>
            </w:pPr>
            <w:r w:rsidRPr="00597883">
              <w:rPr>
                <w:szCs w:val="22"/>
              </w:rPr>
              <w:t>(28</w:t>
            </w:r>
            <w:r w:rsidRPr="00597883">
              <w:rPr>
                <w:szCs w:val="22"/>
              </w:rPr>
              <w:noBreakHyphen/>
              <w:t>42)</w:t>
            </w:r>
          </w:p>
        </w:tc>
        <w:tc>
          <w:tcPr>
            <w:tcW w:w="2176" w:type="dxa"/>
          </w:tcPr>
          <w:p w14:paraId="083E3427" w14:textId="77777777" w:rsidR="00A66D3D" w:rsidRPr="00597883" w:rsidRDefault="00A66D3D">
            <w:pPr>
              <w:pStyle w:val="TableText10"/>
              <w:tabs>
                <w:tab w:val="left" w:pos="567"/>
              </w:tabs>
              <w:jc w:val="center"/>
              <w:rPr>
                <w:szCs w:val="22"/>
              </w:rPr>
            </w:pPr>
          </w:p>
          <w:p w14:paraId="55636959" w14:textId="77777777" w:rsidR="00A66D3D" w:rsidRPr="00597883" w:rsidRDefault="00740722">
            <w:pPr>
              <w:pStyle w:val="TableText10"/>
              <w:tabs>
                <w:tab w:val="left" w:pos="567"/>
              </w:tabs>
              <w:jc w:val="center"/>
              <w:rPr>
                <w:szCs w:val="22"/>
              </w:rPr>
            </w:pPr>
            <w:r w:rsidRPr="00597883">
              <w:rPr>
                <w:szCs w:val="22"/>
              </w:rPr>
              <w:t>58%</w:t>
            </w:r>
          </w:p>
          <w:p w14:paraId="61CD697A" w14:textId="77777777" w:rsidR="00A66D3D" w:rsidRPr="00597883" w:rsidRDefault="00740722">
            <w:pPr>
              <w:pStyle w:val="TableText10"/>
              <w:tabs>
                <w:tab w:val="left" w:pos="567"/>
              </w:tabs>
              <w:jc w:val="center"/>
              <w:rPr>
                <w:szCs w:val="22"/>
              </w:rPr>
            </w:pPr>
            <w:r w:rsidRPr="00597883">
              <w:rPr>
                <w:szCs w:val="22"/>
              </w:rPr>
              <w:t>(45</w:t>
            </w:r>
            <w:r w:rsidRPr="00597883">
              <w:rPr>
                <w:szCs w:val="22"/>
              </w:rPr>
              <w:noBreakHyphen/>
              <w:t>70)</w:t>
            </w:r>
          </w:p>
        </w:tc>
      </w:tr>
      <w:tr w:rsidR="00A66D3D" w:rsidRPr="00597883" w14:paraId="6728F288" w14:textId="77777777">
        <w:tc>
          <w:tcPr>
            <w:tcW w:w="9243" w:type="dxa"/>
            <w:gridSpan w:val="4"/>
          </w:tcPr>
          <w:p w14:paraId="5C4C00CA" w14:textId="77777777" w:rsidR="00A66D3D" w:rsidRPr="00597883" w:rsidRDefault="00740722">
            <w:pPr>
              <w:pStyle w:val="TableSource10"/>
              <w:tabs>
                <w:tab w:val="left" w:pos="567"/>
              </w:tabs>
              <w:spacing w:before="0" w:after="0"/>
              <w:rPr>
                <w:sz w:val="20"/>
              </w:rPr>
            </w:pPr>
            <w:r w:rsidRPr="00597883">
              <w:rPr>
                <w:sz w:val="20"/>
                <w:vertAlign w:val="superscript"/>
              </w:rPr>
              <w:t xml:space="preserve">a </w:t>
            </w:r>
            <w:r w:rsidRPr="00597883">
              <w:rPr>
                <w:sz w:val="20"/>
              </w:rPr>
              <w:t>A CP</w:t>
            </w:r>
            <w:r w:rsidRPr="00597883">
              <w:rPr>
                <w:sz w:val="20"/>
              </w:rPr>
              <w:noBreakHyphen/>
              <w:t>CML kohorsz elsődleges végpontja a MCyR volt, amely magában foglalta mind a teljes (nincsenek detektálható Ph+ sejtek), mind a részleges (1–35% Ph+ sejt) citogenetikai választ.</w:t>
            </w:r>
          </w:p>
          <w:p w14:paraId="6AC72C68" w14:textId="77777777" w:rsidR="00A66D3D" w:rsidRPr="00597883" w:rsidRDefault="00740722">
            <w:pPr>
              <w:pStyle w:val="TableSource10"/>
              <w:tabs>
                <w:tab w:val="left" w:pos="567"/>
              </w:tabs>
              <w:spacing w:before="0" w:after="0"/>
              <w:rPr>
                <w:sz w:val="20"/>
              </w:rPr>
            </w:pPr>
            <w:r w:rsidRPr="00597883">
              <w:rPr>
                <w:sz w:val="20"/>
                <w:vertAlign w:val="superscript"/>
              </w:rPr>
              <w:t>b</w:t>
            </w:r>
            <w:r w:rsidRPr="00597883">
              <w:rPr>
                <w:sz w:val="20"/>
              </w:rPr>
              <w:t xml:space="preserve"> Perifériás vérben mérve. Jelentése: a BCR</w:t>
            </w:r>
            <w:r w:rsidRPr="00597883">
              <w:rPr>
                <w:sz w:val="20"/>
              </w:rPr>
              <w:noBreakHyphen/>
              <w:t>ABL és ABL transzkriptumok aránya a Nemzetközi Skála (IS) alapján, a perifériás vérben ≤ 0,1% (azaz ≤ 0,1% BCR</w:t>
            </w:r>
            <w:r w:rsidRPr="00597883">
              <w:rPr>
                <w:sz w:val="20"/>
              </w:rPr>
              <w:noBreakHyphen/>
              <w:t>ABL</w:t>
            </w:r>
            <w:r w:rsidRPr="00597883">
              <w:rPr>
                <w:sz w:val="20"/>
                <w:vertAlign w:val="superscript"/>
              </w:rPr>
              <w:t>IS</w:t>
            </w:r>
            <w:r w:rsidRPr="00597883">
              <w:rPr>
                <w:sz w:val="20"/>
              </w:rPr>
              <w:t>; a betegekben kimutatták a b2a2/b3a2 (p210) transzkriptumokat), kvantitatív reverz</w:t>
            </w:r>
            <w:r w:rsidRPr="00597883">
              <w:rPr>
                <w:sz w:val="20"/>
              </w:rPr>
              <w:noBreakHyphen/>
              <w:t>transzkripciós polimeráz láncreakcióval (qRT PCR) mérve.</w:t>
            </w:r>
          </w:p>
          <w:p w14:paraId="75FF889D" w14:textId="77777777" w:rsidR="00A66D3D" w:rsidRPr="00597883" w:rsidRDefault="00740722">
            <w:r w:rsidRPr="00597883">
              <w:rPr>
                <w:sz w:val="20"/>
              </w:rPr>
              <w:t>Adatbázis leválogatás dátuma: 2017. február 6.</w:t>
            </w:r>
          </w:p>
        </w:tc>
      </w:tr>
    </w:tbl>
    <w:p w14:paraId="28ED4338" w14:textId="77777777" w:rsidR="00A66D3D" w:rsidRPr="00597883" w:rsidRDefault="00A66D3D">
      <w:pPr>
        <w:tabs>
          <w:tab w:val="left" w:pos="567"/>
        </w:tabs>
        <w:rPr>
          <w:szCs w:val="22"/>
        </w:rPr>
      </w:pPr>
    </w:p>
    <w:p w14:paraId="31387FD4" w14:textId="0FB9C171" w:rsidR="00A66D3D" w:rsidRPr="00597883" w:rsidRDefault="00740722">
      <w:pPr>
        <w:tabs>
          <w:tab w:val="left" w:pos="567"/>
        </w:tabs>
        <w:rPr>
          <w:szCs w:val="22"/>
        </w:rPr>
      </w:pPr>
      <w:r w:rsidRPr="00597883">
        <w:rPr>
          <w:szCs w:val="22"/>
        </w:rPr>
        <w:t>A korábban kevesebb TKI</w:t>
      </w:r>
      <w:r w:rsidRPr="00597883">
        <w:rPr>
          <w:szCs w:val="22"/>
        </w:rPr>
        <w:noBreakHyphen/>
        <w:t>kezelésben részesült, CP</w:t>
      </w:r>
      <w:r w:rsidRPr="00597883">
        <w:rPr>
          <w:szCs w:val="22"/>
        </w:rPr>
        <w:noBreakHyphen/>
        <w:t>CML</w:t>
      </w:r>
      <w:r w:rsidRPr="00597883">
        <w:rPr>
          <w:szCs w:val="22"/>
        </w:rPr>
        <w:noBreakHyphen/>
        <w:t>ben szenvedő betegek jobb citogenetikai, haematologiai és molekuláris választ értek el. A korábban egy, kettő, három vagy négy TKI kezelést kapott, CP</w:t>
      </w:r>
      <w:r w:rsidRPr="00597883">
        <w:rPr>
          <w:szCs w:val="22"/>
        </w:rPr>
        <w:noBreakHyphen/>
        <w:t>CML</w:t>
      </w:r>
      <w:r w:rsidRPr="00597883">
        <w:rPr>
          <w:szCs w:val="22"/>
        </w:rPr>
        <w:noBreakHyphen/>
        <w:t>ben szenvedő betegek rendre 75%</w:t>
      </w:r>
      <w:r w:rsidRPr="00597883">
        <w:rPr>
          <w:szCs w:val="22"/>
        </w:rPr>
        <w:noBreakHyphen/>
        <w:t>a (12/16), 68%</w:t>
      </w:r>
      <w:r w:rsidRPr="00597883">
        <w:rPr>
          <w:szCs w:val="22"/>
        </w:rPr>
        <w:noBreakHyphen/>
        <w:t>a (66/97) 44%</w:t>
      </w:r>
      <w:r w:rsidRPr="00597883">
        <w:rPr>
          <w:szCs w:val="22"/>
        </w:rPr>
        <w:noBreakHyphen/>
        <w:t>a (63/142) és 58%</w:t>
      </w:r>
      <w:r w:rsidRPr="00597883">
        <w:rPr>
          <w:szCs w:val="22"/>
        </w:rPr>
        <w:noBreakHyphen/>
        <w:t>a (7/12) mutatott MCyR</w:t>
      </w:r>
      <w:r w:rsidRPr="00597883">
        <w:rPr>
          <w:szCs w:val="22"/>
        </w:rPr>
        <w:noBreakHyphen/>
        <w:t>t az Iclusig</w:t>
      </w:r>
      <w:r w:rsidRPr="00597883">
        <w:rPr>
          <w:szCs w:val="22"/>
        </w:rPr>
        <w:noBreakHyphen/>
        <w:t>kezelés alatt. A medián dózisintenzitás 28 mg/nap, il</w:t>
      </w:r>
      <w:r w:rsidR="00584C7E" w:rsidRPr="00597883">
        <w:rPr>
          <w:szCs w:val="22"/>
        </w:rPr>
        <w:t>letve</w:t>
      </w:r>
      <w:r w:rsidRPr="00597883">
        <w:rPr>
          <w:szCs w:val="22"/>
        </w:rPr>
        <w:t xml:space="preserve"> a várható 45 mg</w:t>
      </w:r>
      <w:r w:rsidRPr="00597883">
        <w:rPr>
          <w:szCs w:val="22"/>
        </w:rPr>
        <w:noBreakHyphen/>
        <w:t>os dózis 63%</w:t>
      </w:r>
      <w:r w:rsidRPr="00597883">
        <w:rPr>
          <w:szCs w:val="22"/>
        </w:rPr>
        <w:noBreakHyphen/>
        <w:t>a volt.</w:t>
      </w:r>
    </w:p>
    <w:p w14:paraId="5F8CC29A" w14:textId="77777777" w:rsidR="00A66D3D" w:rsidRPr="00597883" w:rsidRDefault="00A66D3D">
      <w:pPr>
        <w:tabs>
          <w:tab w:val="left" w:pos="567"/>
        </w:tabs>
        <w:rPr>
          <w:szCs w:val="22"/>
        </w:rPr>
      </w:pPr>
    </w:p>
    <w:p w14:paraId="36127EF0" w14:textId="77777777" w:rsidR="00A66D3D" w:rsidRPr="00597883" w:rsidRDefault="00740722">
      <w:pPr>
        <w:tabs>
          <w:tab w:val="left" w:pos="567"/>
        </w:tabs>
        <w:rPr>
          <w:szCs w:val="22"/>
        </w:rPr>
      </w:pPr>
      <w:r w:rsidRPr="00597883">
        <w:rPr>
          <w:szCs w:val="22"/>
        </w:rPr>
        <w:t>A vizsgálatba történő bevonáskor mutációval nem rendelkező, CP</w:t>
      </w:r>
      <w:r w:rsidRPr="00597883">
        <w:rPr>
          <w:szCs w:val="22"/>
        </w:rPr>
        <w:noBreakHyphen/>
        <w:t>CML</w:t>
      </w:r>
      <w:r w:rsidRPr="00597883">
        <w:rPr>
          <w:szCs w:val="22"/>
        </w:rPr>
        <w:noBreakHyphen/>
        <w:t>ben szenvedő betegek 49%</w:t>
      </w:r>
      <w:r w:rsidRPr="00597883">
        <w:rPr>
          <w:szCs w:val="22"/>
        </w:rPr>
        <w:noBreakHyphen/>
        <w:t>a (66/136) mutatott MCyR</w:t>
      </w:r>
      <w:r w:rsidRPr="00597883">
        <w:rPr>
          <w:szCs w:val="22"/>
        </w:rPr>
        <w:noBreakHyphen/>
        <w:t>t.</w:t>
      </w:r>
    </w:p>
    <w:p w14:paraId="7E9C93BA" w14:textId="77777777" w:rsidR="00A66D3D" w:rsidRPr="00597883" w:rsidRDefault="00A66D3D">
      <w:pPr>
        <w:tabs>
          <w:tab w:val="left" w:pos="567"/>
        </w:tabs>
        <w:rPr>
          <w:szCs w:val="22"/>
        </w:rPr>
      </w:pPr>
    </w:p>
    <w:p w14:paraId="57DC3EE7" w14:textId="77777777" w:rsidR="00A66D3D" w:rsidRPr="00597883" w:rsidRDefault="00740722">
      <w:pPr>
        <w:tabs>
          <w:tab w:val="left" w:pos="567"/>
        </w:tabs>
        <w:rPr>
          <w:szCs w:val="22"/>
        </w:rPr>
      </w:pPr>
      <w:r w:rsidRPr="00597883">
        <w:rPr>
          <w:szCs w:val="22"/>
        </w:rPr>
        <w:t>Minden BCR</w:t>
      </w:r>
      <w:r w:rsidRPr="00597883">
        <w:rPr>
          <w:szCs w:val="22"/>
        </w:rPr>
        <w:noBreakHyphen/>
        <w:t>ABL mutáció esetében, amelyet a vizsgálatba történő bevonáskor több mint egy CP</w:t>
      </w:r>
      <w:r w:rsidRPr="00597883">
        <w:rPr>
          <w:szCs w:val="22"/>
        </w:rPr>
        <w:noBreakHyphen/>
        <w:t>CML</w:t>
      </w:r>
      <w:r w:rsidRPr="00597883">
        <w:rPr>
          <w:szCs w:val="22"/>
        </w:rPr>
        <w:noBreakHyphen/>
        <w:t>ben szenvedő betegben mutattak ki, az Iclusig</w:t>
      </w:r>
      <w:r w:rsidRPr="00597883">
        <w:rPr>
          <w:szCs w:val="22"/>
        </w:rPr>
        <w:noBreakHyphen/>
        <w:t>kezelést követően MCyR</w:t>
      </w:r>
      <w:r w:rsidRPr="00597883">
        <w:rPr>
          <w:szCs w:val="22"/>
        </w:rPr>
        <w:noBreakHyphen/>
        <w:t>t tapasztaltak.</w:t>
      </w:r>
    </w:p>
    <w:p w14:paraId="37661955" w14:textId="77777777" w:rsidR="00A66D3D" w:rsidRPr="00597883" w:rsidRDefault="00A66D3D">
      <w:pPr>
        <w:tabs>
          <w:tab w:val="left" w:pos="567"/>
        </w:tabs>
        <w:rPr>
          <w:szCs w:val="22"/>
        </w:rPr>
      </w:pPr>
    </w:p>
    <w:p w14:paraId="62E69D8E" w14:textId="77777777" w:rsidR="00A66D3D" w:rsidRPr="00597883" w:rsidRDefault="00740722">
      <w:pPr>
        <w:tabs>
          <w:tab w:val="left" w:pos="567"/>
        </w:tabs>
        <w:rPr>
          <w:szCs w:val="22"/>
        </w:rPr>
      </w:pPr>
      <w:r w:rsidRPr="00597883">
        <w:rPr>
          <w:szCs w:val="22"/>
        </w:rPr>
        <w:t>A MCyR kialakulási idejének mediánja 2,8 hónap (tartomány: 1,6–11,3 hónap) volt a MCyR</w:t>
      </w:r>
      <w:r w:rsidRPr="00597883">
        <w:rPr>
          <w:szCs w:val="22"/>
        </w:rPr>
        <w:noBreakHyphen/>
        <w:t>t elérő, CP</w:t>
      </w:r>
      <w:r w:rsidRPr="00597883">
        <w:rPr>
          <w:szCs w:val="22"/>
        </w:rPr>
        <w:noBreakHyphen/>
        <w:t>CML</w:t>
      </w:r>
      <w:r w:rsidRPr="00597883">
        <w:rPr>
          <w:szCs w:val="22"/>
        </w:rPr>
        <w:noBreakHyphen/>
        <w:t>ben szenvedő betegeknél és a MMR</w:t>
      </w:r>
      <w:r w:rsidRPr="00597883">
        <w:rPr>
          <w:szCs w:val="22"/>
        </w:rPr>
        <w:noBreakHyphen/>
        <w:t>t elérő betegeknél a MMR kialakulási idejének mediánja 5,5 hónap volt (tartomány: 1,8–55,5 hónap). Az összes, a vizsgálatot folytató, legalább 64 hónap követési idejű betegek adataival frissített jelentés elkészítésének idejében a MCyR és MMR időtartamának mediánját még nem érték el. A Kaplan</w:t>
      </w:r>
      <w:r w:rsidRPr="00597883">
        <w:rPr>
          <w:szCs w:val="22"/>
        </w:rPr>
        <w:noBreakHyphen/>
        <w:t>Meier</w:t>
      </w:r>
      <w:r w:rsidRPr="00597883">
        <w:rPr>
          <w:szCs w:val="22"/>
        </w:rPr>
        <w:noBreakHyphen/>
        <w:t>féle becslés alapján a MCyR</w:t>
      </w:r>
      <w:r w:rsidRPr="00597883">
        <w:rPr>
          <w:szCs w:val="22"/>
        </w:rPr>
        <w:noBreakHyphen/>
        <w:t>t elérő, CP</w:t>
      </w:r>
      <w:r w:rsidRPr="00597883">
        <w:rPr>
          <w:szCs w:val="22"/>
        </w:rPr>
        <w:noBreakHyphen/>
        <w:t>CML</w:t>
      </w:r>
      <w:r w:rsidRPr="00597883">
        <w:rPr>
          <w:szCs w:val="22"/>
        </w:rPr>
        <w:noBreakHyphen/>
        <w:t>ben szenvedő betegek (a kezelés időtartamának mediánja: 32,2 hónap) 82%</w:t>
      </w:r>
      <w:r w:rsidRPr="00597883">
        <w:rPr>
          <w:szCs w:val="22"/>
        </w:rPr>
        <w:noBreakHyphen/>
        <w:t>ában előreláthatóan 48 hónapig fennmarad a válasz (95%</w:t>
      </w:r>
      <w:r w:rsidRPr="00597883">
        <w:rPr>
          <w:szCs w:val="22"/>
        </w:rPr>
        <w:noBreakHyphen/>
        <w:t>os CI: [74%</w:t>
      </w:r>
      <w:r w:rsidRPr="00597883">
        <w:rPr>
          <w:szCs w:val="22"/>
        </w:rPr>
        <w:noBreakHyphen/>
        <w:t>88%]) és a MMR</w:t>
      </w:r>
      <w:r w:rsidRPr="00597883">
        <w:rPr>
          <w:szCs w:val="22"/>
        </w:rPr>
        <w:noBreakHyphen/>
        <w:t>t elérő, CP</w:t>
      </w:r>
      <w:r w:rsidRPr="00597883">
        <w:rPr>
          <w:szCs w:val="22"/>
        </w:rPr>
        <w:noBreakHyphen/>
        <w:t>CML</w:t>
      </w:r>
      <w:r w:rsidRPr="00597883">
        <w:rPr>
          <w:szCs w:val="22"/>
        </w:rPr>
        <w:noBreakHyphen/>
        <w:t>ben szenvedő betegek 61%</w:t>
      </w:r>
      <w:r w:rsidRPr="00597883">
        <w:rPr>
          <w:szCs w:val="22"/>
        </w:rPr>
        <w:noBreakHyphen/>
        <w:t>ában (95%</w:t>
      </w:r>
      <w:r w:rsidRPr="00597883">
        <w:rPr>
          <w:szCs w:val="22"/>
        </w:rPr>
        <w:noBreakHyphen/>
        <w:t>os CI: [51%</w:t>
      </w:r>
      <w:r w:rsidRPr="00597883">
        <w:rPr>
          <w:szCs w:val="22"/>
        </w:rPr>
        <w:noBreakHyphen/>
        <w:t>70%]) előreláthatóan 36 hónapig fennmarad a válasz. Annak valószínűsége, hogy a CP</w:t>
      </w:r>
      <w:r w:rsidRPr="00597883">
        <w:rPr>
          <w:szCs w:val="22"/>
        </w:rPr>
        <w:noBreakHyphen/>
        <w:t>CML</w:t>
      </w:r>
      <w:r w:rsidRPr="00597883">
        <w:rPr>
          <w:szCs w:val="22"/>
        </w:rPr>
        <w:noBreakHyphen/>
        <w:t>ben szenvedő betegeknél MCyR és MMR jelentkezik, nem változott tovább az elemzés időtartamának 5 évre való meghosszabbítottását követően.</w:t>
      </w:r>
    </w:p>
    <w:p w14:paraId="44373BF5" w14:textId="77777777" w:rsidR="00A66D3D" w:rsidRPr="00597883" w:rsidRDefault="00A66D3D">
      <w:pPr>
        <w:tabs>
          <w:tab w:val="left" w:pos="567"/>
        </w:tabs>
        <w:rPr>
          <w:szCs w:val="22"/>
        </w:rPr>
      </w:pPr>
    </w:p>
    <w:p w14:paraId="16040B03" w14:textId="77777777" w:rsidR="00A66D3D" w:rsidRPr="00597883" w:rsidRDefault="00740722">
      <w:pPr>
        <w:rPr>
          <w:szCs w:val="22"/>
        </w:rPr>
      </w:pPr>
      <w:r w:rsidRPr="00597883">
        <w:rPr>
          <w:szCs w:val="22"/>
        </w:rPr>
        <w:t>Legalább 64 hónapos követés mellett a CP</w:t>
      </w:r>
      <w:r w:rsidRPr="00597883">
        <w:rPr>
          <w:szCs w:val="22"/>
        </w:rPr>
        <w:noBreakHyphen/>
        <w:t>CML</w:t>
      </w:r>
      <w:r w:rsidRPr="00597883">
        <w:rPr>
          <w:szCs w:val="22"/>
        </w:rPr>
        <w:noBreakHyphen/>
        <w:t>ben szenvedő betegek 3,4%</w:t>
      </w:r>
      <w:r w:rsidRPr="00597883">
        <w:rPr>
          <w:szCs w:val="22"/>
        </w:rPr>
        <w:noBreakHyphen/>
        <w:t>ánál (9/267) tapasztalták a betegségük AP</w:t>
      </w:r>
      <w:r w:rsidRPr="00597883">
        <w:rPr>
          <w:szCs w:val="22"/>
        </w:rPr>
        <w:noBreakHyphen/>
        <w:t>CML</w:t>
      </w:r>
      <w:r w:rsidRPr="00597883">
        <w:rPr>
          <w:szCs w:val="22"/>
        </w:rPr>
        <w:noBreakHyphen/>
        <w:t>lé, illetve BP</w:t>
      </w:r>
      <w:r w:rsidRPr="00597883">
        <w:rPr>
          <w:szCs w:val="22"/>
        </w:rPr>
        <w:noBreakHyphen/>
        <w:t>CML</w:t>
      </w:r>
      <w:r w:rsidRPr="00597883">
        <w:rPr>
          <w:szCs w:val="22"/>
        </w:rPr>
        <w:noBreakHyphen/>
        <w:t>lé való átalakulását.</w:t>
      </w:r>
    </w:p>
    <w:p w14:paraId="34271FDF" w14:textId="77777777" w:rsidR="00A66D3D" w:rsidRPr="00597883" w:rsidRDefault="00A66D3D">
      <w:pPr>
        <w:rPr>
          <w:szCs w:val="22"/>
        </w:rPr>
      </w:pPr>
    </w:p>
    <w:p w14:paraId="5BFE872D" w14:textId="5931CE17" w:rsidR="00A66D3D" w:rsidRPr="00597883" w:rsidRDefault="00740722">
      <w:pPr>
        <w:rPr>
          <w:szCs w:val="22"/>
        </w:rPr>
      </w:pPr>
      <w:r w:rsidRPr="00597883">
        <w:rPr>
          <w:szCs w:val="22"/>
        </w:rPr>
        <w:t>A CP</w:t>
      </w:r>
      <w:r w:rsidRPr="00597883">
        <w:rPr>
          <w:szCs w:val="22"/>
        </w:rPr>
        <w:noBreakHyphen/>
        <w:t>CML</w:t>
      </w:r>
      <w:r w:rsidRPr="00597883">
        <w:rPr>
          <w:szCs w:val="22"/>
        </w:rPr>
        <w:noBreakHyphen/>
        <w:t>ben szenvedő betegek a teljes (N = 267), a CP</w:t>
      </w:r>
      <w:r w:rsidRPr="00597883">
        <w:rPr>
          <w:szCs w:val="22"/>
        </w:rPr>
        <w:noBreakHyphen/>
        <w:t>CML R/I kohorsz A</w:t>
      </w:r>
      <w:r w:rsidRPr="00597883">
        <w:rPr>
          <w:szCs w:val="22"/>
        </w:rPr>
        <w:noBreakHyphen/>
        <w:t>ban szenvedő betegek (N = 203) és a T315I kohorsz B</w:t>
      </w:r>
      <w:r w:rsidRPr="00597883">
        <w:rPr>
          <w:szCs w:val="22"/>
        </w:rPr>
        <w:noBreakHyphen/>
        <w:t>ben szenvedő betegek (N = 64) az átlagos túlélést nem érték el. A CP</w:t>
      </w:r>
      <w:r w:rsidRPr="00597883">
        <w:rPr>
          <w:szCs w:val="22"/>
        </w:rPr>
        <w:noBreakHyphen/>
        <w:t>CML</w:t>
      </w:r>
      <w:r w:rsidRPr="00597883">
        <w:rPr>
          <w:szCs w:val="22"/>
        </w:rPr>
        <w:noBreakHyphen/>
        <w:t>ben szenvedő teljes betegcsoportnál a 2, 3, 4 és 5</w:t>
      </w:r>
      <w:r w:rsidR="007E74E4" w:rsidRPr="00597883">
        <w:rPr>
          <w:szCs w:val="22"/>
        </w:rPr>
        <w:t> </w:t>
      </w:r>
      <w:r w:rsidRPr="00597883">
        <w:rPr>
          <w:szCs w:val="22"/>
        </w:rPr>
        <w:t>éves túlélést 86,0%, 81,2%, 76,9%, illetve 73,3%</w:t>
      </w:r>
      <w:r w:rsidRPr="00597883">
        <w:rPr>
          <w:szCs w:val="22"/>
        </w:rPr>
        <w:noBreakHyphen/>
        <w:t>ra becsülték, amint azt az 1.</w:t>
      </w:r>
      <w:r w:rsidR="007E74E4" w:rsidRPr="00597883">
        <w:rPr>
          <w:szCs w:val="22"/>
        </w:rPr>
        <w:t> </w:t>
      </w:r>
      <w:r w:rsidRPr="00597883">
        <w:rPr>
          <w:szCs w:val="22"/>
        </w:rPr>
        <w:t>ábra is mutatja.</w:t>
      </w:r>
    </w:p>
    <w:p w14:paraId="4E94A908" w14:textId="77777777" w:rsidR="00A66D3D" w:rsidRPr="00597883" w:rsidRDefault="00A66D3D">
      <w:pPr>
        <w:rPr>
          <w:szCs w:val="22"/>
        </w:rPr>
      </w:pPr>
    </w:p>
    <w:p w14:paraId="38257006" w14:textId="77777777" w:rsidR="00A66D3D" w:rsidRPr="00597883" w:rsidRDefault="00740722">
      <w:pPr>
        <w:keepNext/>
        <w:keepLines/>
        <w:rPr>
          <w:b/>
          <w:szCs w:val="22"/>
        </w:rPr>
      </w:pPr>
      <w:r w:rsidRPr="00597883">
        <w:rPr>
          <w:b/>
          <w:szCs w:val="22"/>
        </w:rPr>
        <w:lastRenderedPageBreak/>
        <w:t>1. ábra Kaplan</w:t>
      </w:r>
      <w:r w:rsidRPr="00597883">
        <w:rPr>
          <w:b/>
          <w:szCs w:val="22"/>
        </w:rPr>
        <w:noBreakHyphen/>
        <w:t>Meier</w:t>
      </w:r>
      <w:r w:rsidRPr="00597883">
        <w:rPr>
          <w:b/>
          <w:szCs w:val="22"/>
        </w:rPr>
        <w:noBreakHyphen/>
        <w:t>féle becslés a teljes túlélésre vonatkozóan a CP</w:t>
      </w:r>
      <w:r w:rsidRPr="00597883">
        <w:rPr>
          <w:b/>
          <w:szCs w:val="22"/>
        </w:rPr>
        <w:noBreakHyphen/>
        <w:t>CML populációban (kezelt populáció)</w:t>
      </w:r>
    </w:p>
    <w:p w14:paraId="0F476109" w14:textId="77777777" w:rsidR="00A66D3D" w:rsidRPr="00597883" w:rsidRDefault="00740722">
      <w:pPr>
        <w:rPr>
          <w:szCs w:val="22"/>
        </w:rPr>
      </w:pPr>
      <w:r w:rsidRPr="00597883">
        <w:rPr>
          <w:noProof/>
          <w:lang w:val="en-US"/>
        </w:rPr>
        <w:drawing>
          <wp:inline distT="0" distB="0" distL="0" distR="0" wp14:anchorId="2D531418" wp14:editId="6736AEC3">
            <wp:extent cx="5758180" cy="3867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8180" cy="3867150"/>
                    </a:xfrm>
                    <a:prstGeom prst="rect">
                      <a:avLst/>
                    </a:prstGeom>
                    <a:noFill/>
                    <a:ln>
                      <a:noFill/>
                    </a:ln>
                  </pic:spPr>
                </pic:pic>
              </a:graphicData>
            </a:graphic>
          </wp:inline>
        </w:drawing>
      </w:r>
    </w:p>
    <w:p w14:paraId="40625B5B" w14:textId="77777777" w:rsidR="00A66D3D" w:rsidRPr="00597883" w:rsidRDefault="00A66D3D">
      <w:pPr>
        <w:rPr>
          <w:szCs w:val="22"/>
        </w:rPr>
      </w:pPr>
    </w:p>
    <w:p w14:paraId="185777AB" w14:textId="66BC2471" w:rsidR="00A66D3D" w:rsidRPr="00597883" w:rsidRDefault="00740722">
      <w:pPr>
        <w:rPr>
          <w:szCs w:val="22"/>
        </w:rPr>
      </w:pPr>
      <w:r w:rsidRPr="00597883">
        <w:rPr>
          <w:szCs w:val="22"/>
        </w:rPr>
        <w:t>Azok a CP</w:t>
      </w:r>
      <w:r w:rsidRPr="00597883">
        <w:rPr>
          <w:szCs w:val="22"/>
        </w:rPr>
        <w:noBreakHyphen/>
        <w:t>CML</w:t>
      </w:r>
      <w:r w:rsidRPr="00597883">
        <w:rPr>
          <w:szCs w:val="22"/>
        </w:rPr>
        <w:noBreakHyphen/>
        <w:t>ben szenvedő betegek, akik MCyR</w:t>
      </w:r>
      <w:r w:rsidRPr="00597883">
        <w:rPr>
          <w:szCs w:val="22"/>
        </w:rPr>
        <w:noBreakHyphen/>
        <w:t>t vagy MMR</w:t>
      </w:r>
      <w:r w:rsidRPr="00597883">
        <w:rPr>
          <w:szCs w:val="22"/>
        </w:rPr>
        <w:noBreakHyphen/>
        <w:t>t értek el a kezelés első évében, a progressziómentes (PFS) és az átlagos túlélés (OS) statisztikailag szignifikáns javulását mutatták azokhoz a betegekhez viszonyítva, akik nem érték el a kezelésnek ezt a fontos mérföldkövét. A 3. hónapban elért MCyR határozottan és statisztikailag szignifikánsan összefüggött a PFS</w:t>
      </w:r>
      <w:r w:rsidRPr="00597883">
        <w:rPr>
          <w:szCs w:val="22"/>
        </w:rPr>
        <w:noBreakHyphen/>
        <w:t>sel és az OS</w:t>
      </w:r>
      <w:r w:rsidRPr="00597883">
        <w:rPr>
          <w:szCs w:val="22"/>
        </w:rPr>
        <w:noBreakHyphen/>
        <w:t>sel (p &lt; 0,0001, illetve p = 0,0006). Statisztikai szignifikanciát ért el a PFS és az OS a MCyR</w:t>
      </w:r>
      <w:r w:rsidRPr="00597883">
        <w:rPr>
          <w:szCs w:val="22"/>
        </w:rPr>
        <w:noBreakHyphen/>
        <w:t>vel való összefügésében a 12.</w:t>
      </w:r>
      <w:r w:rsidR="007E74E4" w:rsidRPr="00597883">
        <w:rPr>
          <w:szCs w:val="22"/>
        </w:rPr>
        <w:t> </w:t>
      </w:r>
      <w:r w:rsidRPr="00597883">
        <w:rPr>
          <w:szCs w:val="22"/>
        </w:rPr>
        <w:t>hónapban (p ≤ 0,0001, illetve p = 0,0012).</w:t>
      </w:r>
    </w:p>
    <w:p w14:paraId="6E96AB24" w14:textId="77777777" w:rsidR="00A66D3D" w:rsidRPr="00597883" w:rsidRDefault="00A66D3D">
      <w:pPr>
        <w:tabs>
          <w:tab w:val="left" w:pos="567"/>
        </w:tabs>
        <w:rPr>
          <w:szCs w:val="22"/>
        </w:rPr>
      </w:pPr>
    </w:p>
    <w:p w14:paraId="253083FC" w14:textId="76DA783F" w:rsidR="00A66D3D" w:rsidRPr="00597883" w:rsidRDefault="00700A4D">
      <w:pPr>
        <w:pStyle w:val="Table"/>
        <w:keepNext/>
        <w:keepLines/>
        <w:tabs>
          <w:tab w:val="clear" w:pos="1008"/>
          <w:tab w:val="left" w:pos="567"/>
          <w:tab w:val="left" w:pos="1418"/>
        </w:tabs>
        <w:ind w:left="1418" w:hanging="1418"/>
        <w:jc w:val="left"/>
        <w:rPr>
          <w:b w:val="0"/>
          <w:bCs w:val="0"/>
          <w:szCs w:val="22"/>
        </w:rPr>
      </w:pPr>
      <w:ins w:id="459" w:author="Author">
        <w:r w:rsidRPr="00597883">
          <w:rPr>
            <w:bCs w:val="0"/>
            <w:szCs w:val="22"/>
          </w:rPr>
          <w:lastRenderedPageBreak/>
          <w:t>9</w:t>
        </w:r>
      </w:ins>
      <w:del w:id="460" w:author="Author">
        <w:r w:rsidR="00740722" w:rsidRPr="00597883" w:rsidDel="00700A4D">
          <w:rPr>
            <w:bCs w:val="0"/>
            <w:szCs w:val="22"/>
          </w:rPr>
          <w:delText>8</w:delText>
        </w:r>
      </w:del>
      <w:r w:rsidR="00740722" w:rsidRPr="00597883">
        <w:rPr>
          <w:bCs w:val="0"/>
          <w:szCs w:val="22"/>
        </w:rPr>
        <w:t>. táblázat</w:t>
      </w:r>
      <w:r w:rsidR="00740722" w:rsidRPr="00597883">
        <w:rPr>
          <w:bCs w:val="0"/>
          <w:szCs w:val="22"/>
        </w:rPr>
        <w:tab/>
        <w:t>Az Iclusig hatásossága előrehaladott CML</w:t>
      </w:r>
      <w:r w:rsidR="00740722" w:rsidRPr="00597883">
        <w:rPr>
          <w:bCs w:val="0"/>
          <w:szCs w:val="22"/>
        </w:rPr>
        <w:noBreakHyphen/>
        <w:t>ben szenvedő, rezisztens vagy intoleráns betegekné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30"/>
        <w:gridCol w:w="1035"/>
        <w:gridCol w:w="991"/>
        <w:gridCol w:w="993"/>
        <w:gridCol w:w="1036"/>
        <w:gridCol w:w="1058"/>
        <w:gridCol w:w="1017"/>
      </w:tblGrid>
      <w:tr w:rsidR="00A66D3D" w:rsidRPr="00597883" w14:paraId="57F23834" w14:textId="77777777" w:rsidTr="00CF5BC9">
        <w:trPr>
          <w:trHeight w:val="179"/>
          <w:tblHeader/>
        </w:trPr>
        <w:tc>
          <w:tcPr>
            <w:tcW w:w="1617" w:type="pct"/>
            <w:vMerge w:val="restart"/>
          </w:tcPr>
          <w:p w14:paraId="5144106B" w14:textId="77777777" w:rsidR="00A66D3D" w:rsidRPr="00597883" w:rsidRDefault="00A66D3D">
            <w:pPr>
              <w:pStyle w:val="TableHeader10"/>
              <w:keepNext/>
              <w:keepLines/>
              <w:tabs>
                <w:tab w:val="left" w:pos="567"/>
              </w:tabs>
              <w:rPr>
                <w:b w:val="0"/>
                <w:bCs w:val="0"/>
                <w:szCs w:val="22"/>
              </w:rPr>
            </w:pPr>
          </w:p>
        </w:tc>
        <w:tc>
          <w:tcPr>
            <w:tcW w:w="1666" w:type="pct"/>
            <w:gridSpan w:val="3"/>
          </w:tcPr>
          <w:p w14:paraId="3B36C9B7" w14:textId="77777777" w:rsidR="00A66D3D" w:rsidRPr="00597883" w:rsidRDefault="00740722">
            <w:pPr>
              <w:pStyle w:val="TableHeader10"/>
              <w:keepNext/>
              <w:keepLines/>
              <w:tabs>
                <w:tab w:val="left" w:pos="567"/>
              </w:tabs>
              <w:rPr>
                <w:b w:val="0"/>
                <w:bCs w:val="0"/>
                <w:szCs w:val="22"/>
              </w:rPr>
            </w:pPr>
            <w:r w:rsidRPr="00597883">
              <w:rPr>
                <w:bCs w:val="0"/>
                <w:szCs w:val="22"/>
              </w:rPr>
              <w:t>Akcelerált fázisú CML</w:t>
            </w:r>
          </w:p>
        </w:tc>
        <w:tc>
          <w:tcPr>
            <w:tcW w:w="1717" w:type="pct"/>
            <w:gridSpan w:val="3"/>
          </w:tcPr>
          <w:p w14:paraId="3FE53A16" w14:textId="77777777" w:rsidR="00A66D3D" w:rsidRPr="00597883" w:rsidRDefault="00740722">
            <w:pPr>
              <w:pStyle w:val="TableHeader10"/>
              <w:keepNext/>
              <w:keepLines/>
              <w:tabs>
                <w:tab w:val="left" w:pos="567"/>
              </w:tabs>
              <w:rPr>
                <w:b w:val="0"/>
                <w:bCs w:val="0"/>
                <w:szCs w:val="22"/>
              </w:rPr>
            </w:pPr>
            <w:r w:rsidRPr="00597883">
              <w:rPr>
                <w:bCs w:val="0"/>
                <w:szCs w:val="22"/>
              </w:rPr>
              <w:t>Blasztos krízis CML</w:t>
            </w:r>
          </w:p>
        </w:tc>
      </w:tr>
      <w:tr w:rsidR="00A66D3D" w:rsidRPr="00597883" w14:paraId="3D3B5CA7" w14:textId="77777777" w:rsidTr="00CF5BC9">
        <w:trPr>
          <w:trHeight w:val="126"/>
          <w:tblHeader/>
        </w:trPr>
        <w:tc>
          <w:tcPr>
            <w:tcW w:w="1617" w:type="pct"/>
            <w:vMerge/>
          </w:tcPr>
          <w:p w14:paraId="02631768" w14:textId="77777777" w:rsidR="00A66D3D" w:rsidRPr="00597883" w:rsidRDefault="00A66D3D">
            <w:pPr>
              <w:pStyle w:val="TableHeader10"/>
              <w:keepNext/>
              <w:keepLines/>
              <w:tabs>
                <w:tab w:val="left" w:pos="567"/>
              </w:tabs>
              <w:rPr>
                <w:b w:val="0"/>
                <w:bCs w:val="0"/>
                <w:szCs w:val="22"/>
              </w:rPr>
            </w:pPr>
          </w:p>
        </w:tc>
        <w:tc>
          <w:tcPr>
            <w:tcW w:w="571" w:type="pct"/>
            <w:vMerge w:val="restart"/>
          </w:tcPr>
          <w:p w14:paraId="2E85B591" w14:textId="77777777" w:rsidR="00A66D3D" w:rsidRPr="00597883" w:rsidRDefault="00740722">
            <w:pPr>
              <w:pStyle w:val="TableHeader10"/>
              <w:keepNext/>
              <w:keepLines/>
              <w:tabs>
                <w:tab w:val="left" w:pos="567"/>
              </w:tabs>
              <w:rPr>
                <w:b w:val="0"/>
                <w:bCs w:val="0"/>
                <w:szCs w:val="22"/>
              </w:rPr>
            </w:pPr>
            <w:r w:rsidRPr="00597883">
              <w:rPr>
                <w:bCs w:val="0"/>
                <w:szCs w:val="22"/>
              </w:rPr>
              <w:t>Teljes</w:t>
            </w:r>
          </w:p>
          <w:p w14:paraId="5A934BC6" w14:textId="77777777" w:rsidR="00A66D3D" w:rsidRPr="00597883" w:rsidRDefault="00740722">
            <w:pPr>
              <w:pStyle w:val="TableHeader10"/>
              <w:keepNext/>
              <w:keepLines/>
              <w:tabs>
                <w:tab w:val="left" w:pos="567"/>
              </w:tabs>
              <w:rPr>
                <w:b w:val="0"/>
                <w:bCs w:val="0"/>
                <w:szCs w:val="22"/>
              </w:rPr>
            </w:pPr>
            <w:r w:rsidRPr="00597883">
              <w:rPr>
                <w:bCs w:val="0"/>
                <w:szCs w:val="22"/>
              </w:rPr>
              <w:t>(N = 83)</w:t>
            </w:r>
          </w:p>
        </w:tc>
        <w:tc>
          <w:tcPr>
            <w:tcW w:w="1095" w:type="pct"/>
            <w:gridSpan w:val="2"/>
          </w:tcPr>
          <w:p w14:paraId="5FCEE270" w14:textId="77777777" w:rsidR="00A66D3D" w:rsidRPr="00597883" w:rsidRDefault="00740722">
            <w:pPr>
              <w:pStyle w:val="TableHeader10"/>
              <w:keepNext/>
              <w:keepLines/>
              <w:tabs>
                <w:tab w:val="left" w:pos="567"/>
              </w:tabs>
              <w:rPr>
                <w:b w:val="0"/>
                <w:bCs w:val="0"/>
                <w:szCs w:val="22"/>
              </w:rPr>
            </w:pPr>
            <w:r w:rsidRPr="00597883">
              <w:rPr>
                <w:bCs w:val="0"/>
                <w:szCs w:val="22"/>
              </w:rPr>
              <w:t>Rezisztens vagy intoleráns</w:t>
            </w:r>
          </w:p>
        </w:tc>
        <w:tc>
          <w:tcPr>
            <w:tcW w:w="572" w:type="pct"/>
            <w:vMerge w:val="restart"/>
          </w:tcPr>
          <w:p w14:paraId="1ED1D807" w14:textId="77777777" w:rsidR="00A66D3D" w:rsidRPr="00597883" w:rsidRDefault="00740722">
            <w:pPr>
              <w:pStyle w:val="TableHeader10"/>
              <w:keepNext/>
              <w:keepLines/>
              <w:tabs>
                <w:tab w:val="left" w:pos="567"/>
              </w:tabs>
              <w:rPr>
                <w:b w:val="0"/>
                <w:bCs w:val="0"/>
                <w:szCs w:val="22"/>
              </w:rPr>
            </w:pPr>
            <w:r w:rsidRPr="00597883">
              <w:rPr>
                <w:bCs w:val="0"/>
                <w:szCs w:val="22"/>
              </w:rPr>
              <w:t>Teljes</w:t>
            </w:r>
          </w:p>
          <w:p w14:paraId="73594940" w14:textId="77777777" w:rsidR="00A66D3D" w:rsidRPr="00597883" w:rsidRDefault="00740722">
            <w:pPr>
              <w:pStyle w:val="TableHeader10"/>
              <w:keepNext/>
              <w:keepLines/>
              <w:tabs>
                <w:tab w:val="left" w:pos="567"/>
              </w:tabs>
              <w:rPr>
                <w:b w:val="0"/>
                <w:bCs w:val="0"/>
                <w:szCs w:val="22"/>
              </w:rPr>
            </w:pPr>
            <w:r w:rsidRPr="00597883">
              <w:rPr>
                <w:bCs w:val="0"/>
                <w:szCs w:val="22"/>
              </w:rPr>
              <w:t>(N = 62)</w:t>
            </w:r>
          </w:p>
        </w:tc>
        <w:tc>
          <w:tcPr>
            <w:tcW w:w="1145" w:type="pct"/>
            <w:gridSpan w:val="2"/>
          </w:tcPr>
          <w:p w14:paraId="435C0BBE" w14:textId="77777777" w:rsidR="00A66D3D" w:rsidRPr="00597883" w:rsidRDefault="00740722">
            <w:pPr>
              <w:pStyle w:val="TableHeader10"/>
              <w:keepNext/>
              <w:keepLines/>
              <w:tabs>
                <w:tab w:val="left" w:pos="567"/>
              </w:tabs>
              <w:rPr>
                <w:b w:val="0"/>
                <w:bCs w:val="0"/>
                <w:szCs w:val="22"/>
              </w:rPr>
            </w:pPr>
            <w:r w:rsidRPr="00597883">
              <w:rPr>
                <w:bCs w:val="0"/>
                <w:szCs w:val="22"/>
              </w:rPr>
              <w:t>Rezisztens vagy intoleráns</w:t>
            </w:r>
          </w:p>
        </w:tc>
      </w:tr>
      <w:tr w:rsidR="00A66D3D" w:rsidRPr="00597883" w14:paraId="6E1A6076" w14:textId="77777777" w:rsidTr="00CF5BC9">
        <w:trPr>
          <w:trHeight w:val="179"/>
          <w:tblHeader/>
        </w:trPr>
        <w:tc>
          <w:tcPr>
            <w:tcW w:w="1617" w:type="pct"/>
            <w:vMerge/>
          </w:tcPr>
          <w:p w14:paraId="295E4A56" w14:textId="77777777" w:rsidR="00A66D3D" w:rsidRPr="00597883" w:rsidRDefault="00A66D3D">
            <w:pPr>
              <w:pStyle w:val="TableHeader10"/>
              <w:keepNext/>
              <w:keepLines/>
              <w:tabs>
                <w:tab w:val="left" w:pos="567"/>
              </w:tabs>
              <w:rPr>
                <w:b w:val="0"/>
                <w:bCs w:val="0"/>
                <w:szCs w:val="22"/>
              </w:rPr>
            </w:pPr>
          </w:p>
        </w:tc>
        <w:tc>
          <w:tcPr>
            <w:tcW w:w="571" w:type="pct"/>
            <w:vMerge/>
          </w:tcPr>
          <w:p w14:paraId="21568CA7" w14:textId="77777777" w:rsidR="00A66D3D" w:rsidRPr="00597883" w:rsidRDefault="00A66D3D">
            <w:pPr>
              <w:pStyle w:val="TableHeader10"/>
              <w:keepNext/>
              <w:keepLines/>
              <w:tabs>
                <w:tab w:val="left" w:pos="567"/>
              </w:tabs>
              <w:rPr>
                <w:b w:val="0"/>
                <w:bCs w:val="0"/>
                <w:szCs w:val="22"/>
              </w:rPr>
            </w:pPr>
          </w:p>
        </w:tc>
        <w:tc>
          <w:tcPr>
            <w:tcW w:w="547" w:type="pct"/>
          </w:tcPr>
          <w:p w14:paraId="105E9A1E" w14:textId="77777777" w:rsidR="00A66D3D" w:rsidRPr="00597883" w:rsidRDefault="00740722">
            <w:pPr>
              <w:pStyle w:val="TableHeader10"/>
              <w:keepNext/>
              <w:keepLines/>
              <w:tabs>
                <w:tab w:val="left" w:pos="567"/>
              </w:tabs>
              <w:rPr>
                <w:b w:val="0"/>
                <w:bCs w:val="0"/>
                <w:szCs w:val="22"/>
              </w:rPr>
            </w:pPr>
            <w:r w:rsidRPr="00597883">
              <w:rPr>
                <w:bCs w:val="0"/>
                <w:szCs w:val="22"/>
              </w:rPr>
              <w:t>R/I</w:t>
            </w:r>
          </w:p>
          <w:p w14:paraId="184B3443" w14:textId="77777777" w:rsidR="00A66D3D" w:rsidRPr="00597883" w:rsidRDefault="00740722">
            <w:pPr>
              <w:pStyle w:val="TableHeader10"/>
              <w:keepNext/>
              <w:keepLines/>
              <w:tabs>
                <w:tab w:val="left" w:pos="567"/>
              </w:tabs>
              <w:rPr>
                <w:b w:val="0"/>
                <w:bCs w:val="0"/>
                <w:szCs w:val="22"/>
              </w:rPr>
            </w:pPr>
            <w:r w:rsidRPr="00597883">
              <w:rPr>
                <w:bCs w:val="0"/>
                <w:szCs w:val="22"/>
              </w:rPr>
              <w:t>kohorsz</w:t>
            </w:r>
          </w:p>
          <w:p w14:paraId="1820AD22" w14:textId="77777777" w:rsidR="00A66D3D" w:rsidRPr="00597883" w:rsidRDefault="00740722">
            <w:pPr>
              <w:pStyle w:val="TableHeader10"/>
              <w:keepNext/>
              <w:keepLines/>
              <w:tabs>
                <w:tab w:val="left" w:pos="567"/>
              </w:tabs>
              <w:rPr>
                <w:b w:val="0"/>
                <w:bCs w:val="0"/>
                <w:szCs w:val="22"/>
              </w:rPr>
            </w:pPr>
            <w:r w:rsidRPr="00597883">
              <w:rPr>
                <w:bCs w:val="0"/>
                <w:szCs w:val="22"/>
              </w:rPr>
              <w:t>(N = 65)</w:t>
            </w:r>
          </w:p>
        </w:tc>
        <w:tc>
          <w:tcPr>
            <w:tcW w:w="548" w:type="pct"/>
          </w:tcPr>
          <w:p w14:paraId="389EAD12" w14:textId="77777777" w:rsidR="00A66D3D" w:rsidRPr="00597883" w:rsidRDefault="00740722">
            <w:pPr>
              <w:pStyle w:val="TableHeader10"/>
              <w:keepNext/>
              <w:keepLines/>
              <w:tabs>
                <w:tab w:val="left" w:pos="567"/>
              </w:tabs>
              <w:rPr>
                <w:b w:val="0"/>
                <w:bCs w:val="0"/>
                <w:szCs w:val="22"/>
              </w:rPr>
            </w:pPr>
            <w:r w:rsidRPr="00597883">
              <w:rPr>
                <w:bCs w:val="0"/>
                <w:szCs w:val="22"/>
              </w:rPr>
              <w:t>T315I</w:t>
            </w:r>
          </w:p>
          <w:p w14:paraId="3A625C76" w14:textId="77777777" w:rsidR="00A66D3D" w:rsidRPr="00597883" w:rsidRDefault="00740722">
            <w:pPr>
              <w:pStyle w:val="TableHeader10"/>
              <w:keepNext/>
              <w:keepLines/>
              <w:tabs>
                <w:tab w:val="left" w:pos="567"/>
              </w:tabs>
              <w:rPr>
                <w:b w:val="0"/>
                <w:bCs w:val="0"/>
                <w:szCs w:val="22"/>
              </w:rPr>
            </w:pPr>
            <w:r w:rsidRPr="00597883">
              <w:rPr>
                <w:bCs w:val="0"/>
                <w:szCs w:val="22"/>
              </w:rPr>
              <w:t>kohorsz</w:t>
            </w:r>
          </w:p>
          <w:p w14:paraId="6A81FB4C" w14:textId="77777777" w:rsidR="00A66D3D" w:rsidRPr="00597883" w:rsidRDefault="00740722">
            <w:pPr>
              <w:pStyle w:val="TableHeader10"/>
              <w:keepNext/>
              <w:keepLines/>
              <w:tabs>
                <w:tab w:val="left" w:pos="567"/>
              </w:tabs>
              <w:rPr>
                <w:b w:val="0"/>
                <w:bCs w:val="0"/>
                <w:szCs w:val="22"/>
              </w:rPr>
            </w:pPr>
            <w:r w:rsidRPr="00597883">
              <w:rPr>
                <w:bCs w:val="0"/>
                <w:szCs w:val="22"/>
              </w:rPr>
              <w:t>(N = 18)</w:t>
            </w:r>
          </w:p>
        </w:tc>
        <w:tc>
          <w:tcPr>
            <w:tcW w:w="572" w:type="pct"/>
            <w:vMerge/>
          </w:tcPr>
          <w:p w14:paraId="17928A0C" w14:textId="77777777" w:rsidR="00A66D3D" w:rsidRPr="00597883" w:rsidRDefault="00A66D3D">
            <w:pPr>
              <w:pStyle w:val="TableHeader10"/>
              <w:keepNext/>
              <w:keepLines/>
              <w:tabs>
                <w:tab w:val="left" w:pos="567"/>
              </w:tabs>
              <w:rPr>
                <w:b w:val="0"/>
                <w:bCs w:val="0"/>
                <w:szCs w:val="22"/>
              </w:rPr>
            </w:pPr>
          </w:p>
        </w:tc>
        <w:tc>
          <w:tcPr>
            <w:tcW w:w="584" w:type="pct"/>
          </w:tcPr>
          <w:p w14:paraId="6BC6B65D" w14:textId="77777777" w:rsidR="00A66D3D" w:rsidRPr="00597883" w:rsidRDefault="00740722">
            <w:pPr>
              <w:pStyle w:val="TableHeader10"/>
              <w:keepNext/>
              <w:keepLines/>
              <w:tabs>
                <w:tab w:val="left" w:pos="567"/>
              </w:tabs>
              <w:rPr>
                <w:b w:val="0"/>
                <w:bCs w:val="0"/>
                <w:szCs w:val="22"/>
              </w:rPr>
            </w:pPr>
            <w:r w:rsidRPr="00597883">
              <w:rPr>
                <w:bCs w:val="0"/>
                <w:szCs w:val="22"/>
              </w:rPr>
              <w:t>R/I</w:t>
            </w:r>
          </w:p>
          <w:p w14:paraId="414EFCFB" w14:textId="77777777" w:rsidR="00A66D3D" w:rsidRPr="00597883" w:rsidRDefault="00740722">
            <w:pPr>
              <w:pStyle w:val="TableHeader10"/>
              <w:keepNext/>
              <w:keepLines/>
              <w:tabs>
                <w:tab w:val="left" w:pos="567"/>
              </w:tabs>
              <w:rPr>
                <w:b w:val="0"/>
                <w:bCs w:val="0"/>
                <w:szCs w:val="22"/>
              </w:rPr>
            </w:pPr>
            <w:r w:rsidRPr="00597883">
              <w:rPr>
                <w:bCs w:val="0"/>
                <w:szCs w:val="22"/>
              </w:rPr>
              <w:t>kohorsz</w:t>
            </w:r>
          </w:p>
          <w:p w14:paraId="0E4BF1F1" w14:textId="77777777" w:rsidR="00A66D3D" w:rsidRPr="00597883" w:rsidRDefault="00740722">
            <w:pPr>
              <w:pStyle w:val="TableHeader10"/>
              <w:keepNext/>
              <w:keepLines/>
              <w:tabs>
                <w:tab w:val="left" w:pos="567"/>
              </w:tabs>
              <w:rPr>
                <w:b w:val="0"/>
                <w:bCs w:val="0"/>
                <w:szCs w:val="22"/>
              </w:rPr>
            </w:pPr>
            <w:r w:rsidRPr="00597883">
              <w:rPr>
                <w:bCs w:val="0"/>
                <w:szCs w:val="22"/>
              </w:rPr>
              <w:t>(N = 38)</w:t>
            </w:r>
          </w:p>
        </w:tc>
        <w:tc>
          <w:tcPr>
            <w:tcW w:w="561" w:type="pct"/>
          </w:tcPr>
          <w:p w14:paraId="128D6C57" w14:textId="77777777" w:rsidR="00A66D3D" w:rsidRPr="00597883" w:rsidRDefault="00740722">
            <w:pPr>
              <w:pStyle w:val="TableHeader10"/>
              <w:keepNext/>
              <w:keepLines/>
              <w:tabs>
                <w:tab w:val="left" w:pos="567"/>
              </w:tabs>
              <w:rPr>
                <w:b w:val="0"/>
                <w:bCs w:val="0"/>
                <w:szCs w:val="22"/>
              </w:rPr>
            </w:pPr>
            <w:r w:rsidRPr="00597883">
              <w:rPr>
                <w:bCs w:val="0"/>
                <w:szCs w:val="22"/>
              </w:rPr>
              <w:t>T315I</w:t>
            </w:r>
          </w:p>
          <w:p w14:paraId="56820B83" w14:textId="77777777" w:rsidR="00A66D3D" w:rsidRPr="00597883" w:rsidRDefault="00740722">
            <w:pPr>
              <w:pStyle w:val="TableHeader10"/>
              <w:keepNext/>
              <w:keepLines/>
              <w:tabs>
                <w:tab w:val="left" w:pos="567"/>
              </w:tabs>
              <w:rPr>
                <w:b w:val="0"/>
                <w:bCs w:val="0"/>
                <w:szCs w:val="22"/>
              </w:rPr>
            </w:pPr>
            <w:r w:rsidRPr="00597883">
              <w:rPr>
                <w:bCs w:val="0"/>
                <w:szCs w:val="22"/>
              </w:rPr>
              <w:t>kohorsz</w:t>
            </w:r>
          </w:p>
          <w:p w14:paraId="56008C7C" w14:textId="77777777" w:rsidR="00A66D3D" w:rsidRPr="00597883" w:rsidRDefault="00740722">
            <w:pPr>
              <w:pStyle w:val="TableHeader10"/>
              <w:keepNext/>
              <w:keepLines/>
              <w:tabs>
                <w:tab w:val="left" w:pos="567"/>
              </w:tabs>
              <w:rPr>
                <w:b w:val="0"/>
                <w:bCs w:val="0"/>
                <w:szCs w:val="22"/>
              </w:rPr>
            </w:pPr>
            <w:r w:rsidRPr="00597883">
              <w:rPr>
                <w:bCs w:val="0"/>
                <w:szCs w:val="22"/>
              </w:rPr>
              <w:t>(N = 24)</w:t>
            </w:r>
          </w:p>
        </w:tc>
      </w:tr>
      <w:tr w:rsidR="00A66D3D" w:rsidRPr="00597883" w14:paraId="405A6B45" w14:textId="77777777" w:rsidTr="00CF5BC9">
        <w:trPr>
          <w:trHeight w:val="415"/>
          <w:tblHeader/>
        </w:trPr>
        <w:tc>
          <w:tcPr>
            <w:tcW w:w="1617" w:type="pct"/>
            <w:vAlign w:val="center"/>
          </w:tcPr>
          <w:p w14:paraId="04F392E5" w14:textId="77777777" w:rsidR="00A66D3D" w:rsidRPr="00597883" w:rsidRDefault="00740722">
            <w:pPr>
              <w:pStyle w:val="TableText10"/>
              <w:keepNext/>
              <w:keepLines/>
              <w:tabs>
                <w:tab w:val="left" w:pos="567"/>
              </w:tabs>
              <w:rPr>
                <w:szCs w:val="22"/>
              </w:rPr>
            </w:pPr>
            <w:r w:rsidRPr="00597883">
              <w:rPr>
                <w:b/>
                <w:szCs w:val="22"/>
              </w:rPr>
              <w:t>Haematologiai válasz aránya</w:t>
            </w:r>
          </w:p>
        </w:tc>
        <w:tc>
          <w:tcPr>
            <w:tcW w:w="571" w:type="pct"/>
            <w:vAlign w:val="center"/>
          </w:tcPr>
          <w:p w14:paraId="0F5710C5" w14:textId="77777777" w:rsidR="00A66D3D" w:rsidRPr="00597883" w:rsidRDefault="00A66D3D">
            <w:pPr>
              <w:pStyle w:val="TableText10"/>
              <w:keepNext/>
              <w:keepLines/>
              <w:tabs>
                <w:tab w:val="left" w:pos="567"/>
              </w:tabs>
              <w:jc w:val="center"/>
              <w:rPr>
                <w:szCs w:val="22"/>
              </w:rPr>
            </w:pPr>
          </w:p>
        </w:tc>
        <w:tc>
          <w:tcPr>
            <w:tcW w:w="547" w:type="pct"/>
            <w:vAlign w:val="center"/>
          </w:tcPr>
          <w:p w14:paraId="1A2B042D" w14:textId="77777777" w:rsidR="00A66D3D" w:rsidRPr="00597883" w:rsidRDefault="00A66D3D">
            <w:pPr>
              <w:pStyle w:val="TableText10"/>
              <w:keepNext/>
              <w:keepLines/>
              <w:tabs>
                <w:tab w:val="left" w:pos="567"/>
              </w:tabs>
              <w:jc w:val="center"/>
              <w:rPr>
                <w:szCs w:val="22"/>
              </w:rPr>
            </w:pPr>
          </w:p>
        </w:tc>
        <w:tc>
          <w:tcPr>
            <w:tcW w:w="548" w:type="pct"/>
            <w:vAlign w:val="center"/>
          </w:tcPr>
          <w:p w14:paraId="7F4BE512" w14:textId="77777777" w:rsidR="00A66D3D" w:rsidRPr="00597883" w:rsidRDefault="00A66D3D">
            <w:pPr>
              <w:pStyle w:val="TableText10"/>
              <w:keepNext/>
              <w:keepLines/>
              <w:tabs>
                <w:tab w:val="left" w:pos="567"/>
              </w:tabs>
              <w:jc w:val="center"/>
              <w:rPr>
                <w:szCs w:val="22"/>
              </w:rPr>
            </w:pPr>
          </w:p>
        </w:tc>
        <w:tc>
          <w:tcPr>
            <w:tcW w:w="572" w:type="pct"/>
            <w:vAlign w:val="center"/>
          </w:tcPr>
          <w:p w14:paraId="1D9FE29F" w14:textId="77777777" w:rsidR="00A66D3D" w:rsidRPr="00597883" w:rsidRDefault="00A66D3D">
            <w:pPr>
              <w:pStyle w:val="TableText10"/>
              <w:keepNext/>
              <w:keepLines/>
              <w:tabs>
                <w:tab w:val="left" w:pos="567"/>
              </w:tabs>
              <w:jc w:val="center"/>
              <w:rPr>
                <w:szCs w:val="22"/>
              </w:rPr>
            </w:pPr>
          </w:p>
        </w:tc>
        <w:tc>
          <w:tcPr>
            <w:tcW w:w="584" w:type="pct"/>
            <w:vAlign w:val="center"/>
          </w:tcPr>
          <w:p w14:paraId="19C5A3A3" w14:textId="77777777" w:rsidR="00A66D3D" w:rsidRPr="00597883" w:rsidRDefault="00A66D3D">
            <w:pPr>
              <w:pStyle w:val="TableText10"/>
              <w:keepNext/>
              <w:keepLines/>
              <w:tabs>
                <w:tab w:val="left" w:pos="567"/>
              </w:tabs>
              <w:jc w:val="center"/>
              <w:rPr>
                <w:szCs w:val="22"/>
              </w:rPr>
            </w:pPr>
          </w:p>
        </w:tc>
        <w:tc>
          <w:tcPr>
            <w:tcW w:w="561" w:type="pct"/>
            <w:vAlign w:val="center"/>
          </w:tcPr>
          <w:p w14:paraId="4E236EB1" w14:textId="77777777" w:rsidR="00A66D3D" w:rsidRPr="00597883" w:rsidRDefault="00A66D3D">
            <w:pPr>
              <w:pStyle w:val="TableText10"/>
              <w:keepNext/>
              <w:keepLines/>
              <w:tabs>
                <w:tab w:val="left" w:pos="567"/>
              </w:tabs>
              <w:jc w:val="center"/>
              <w:rPr>
                <w:szCs w:val="22"/>
              </w:rPr>
            </w:pPr>
          </w:p>
        </w:tc>
      </w:tr>
      <w:tr w:rsidR="00A66D3D" w:rsidRPr="00597883" w14:paraId="1ABC6C2C" w14:textId="77777777" w:rsidTr="00CF5BC9">
        <w:trPr>
          <w:trHeight w:val="415"/>
          <w:tblHeader/>
        </w:trPr>
        <w:tc>
          <w:tcPr>
            <w:tcW w:w="1617" w:type="pct"/>
            <w:vAlign w:val="center"/>
          </w:tcPr>
          <w:p w14:paraId="67D21047" w14:textId="5ACEE5F4" w:rsidR="00A66D3D" w:rsidRPr="00597883" w:rsidRDefault="00740722">
            <w:pPr>
              <w:pStyle w:val="TableText10"/>
              <w:keepNext/>
              <w:keepLines/>
              <w:tabs>
                <w:tab w:val="left" w:pos="567"/>
              </w:tabs>
              <w:ind w:left="180"/>
              <w:rPr>
                <w:szCs w:val="22"/>
              </w:rPr>
            </w:pPr>
            <w:r w:rsidRPr="00597883">
              <w:rPr>
                <w:szCs w:val="22"/>
              </w:rPr>
              <w:t>Major</w:t>
            </w:r>
            <w:r w:rsidRPr="00597883">
              <w:rPr>
                <w:szCs w:val="22"/>
                <w:vertAlign w:val="superscript"/>
              </w:rPr>
              <w:t>a</w:t>
            </w:r>
            <w:r w:rsidRPr="00597883">
              <w:rPr>
                <w:szCs w:val="22"/>
              </w:rPr>
              <w:t xml:space="preserve"> (MaHR)</w:t>
            </w:r>
          </w:p>
          <w:p w14:paraId="00C76850" w14:textId="77777777" w:rsidR="00A66D3D" w:rsidRPr="00597883" w:rsidRDefault="00740722">
            <w:pPr>
              <w:pStyle w:val="TableText10"/>
              <w:keepNext/>
              <w:keepLines/>
              <w:tabs>
                <w:tab w:val="left" w:pos="567"/>
              </w:tabs>
              <w:ind w:left="180"/>
              <w:rPr>
                <w:szCs w:val="22"/>
              </w:rPr>
            </w:pPr>
            <w:r w:rsidRPr="00597883">
              <w:rPr>
                <w:szCs w:val="22"/>
              </w:rPr>
              <w:t>%</w:t>
            </w:r>
          </w:p>
          <w:p w14:paraId="7CF9637B" w14:textId="77777777" w:rsidR="00A66D3D" w:rsidRPr="00597883" w:rsidRDefault="00740722">
            <w:pPr>
              <w:pStyle w:val="TableText10"/>
              <w:keepNext/>
              <w:keepLines/>
              <w:tabs>
                <w:tab w:val="left" w:pos="567"/>
              </w:tabs>
              <w:ind w:left="180"/>
              <w:rPr>
                <w:szCs w:val="22"/>
              </w:rPr>
            </w:pPr>
            <w:r w:rsidRPr="00597883">
              <w:rPr>
                <w:szCs w:val="22"/>
              </w:rPr>
              <w:t>(95%</w:t>
            </w:r>
            <w:r w:rsidRPr="00597883">
              <w:rPr>
                <w:szCs w:val="22"/>
              </w:rPr>
              <w:noBreakHyphen/>
              <w:t>os CI)</w:t>
            </w:r>
          </w:p>
        </w:tc>
        <w:tc>
          <w:tcPr>
            <w:tcW w:w="571" w:type="pct"/>
            <w:vAlign w:val="bottom"/>
          </w:tcPr>
          <w:p w14:paraId="066A5C26" w14:textId="77777777" w:rsidR="00A66D3D" w:rsidRPr="00597883" w:rsidRDefault="00740722">
            <w:pPr>
              <w:pStyle w:val="TableText10"/>
              <w:keepNext/>
              <w:keepLines/>
              <w:tabs>
                <w:tab w:val="left" w:pos="567"/>
              </w:tabs>
              <w:jc w:val="center"/>
              <w:rPr>
                <w:szCs w:val="22"/>
              </w:rPr>
            </w:pPr>
            <w:r w:rsidRPr="00597883">
              <w:rPr>
                <w:szCs w:val="22"/>
              </w:rPr>
              <w:t>57%</w:t>
            </w:r>
          </w:p>
          <w:p w14:paraId="395DE390" w14:textId="77777777" w:rsidR="00A66D3D" w:rsidRPr="00597883" w:rsidRDefault="00740722">
            <w:pPr>
              <w:pStyle w:val="TableText10"/>
              <w:keepNext/>
              <w:keepLines/>
              <w:tabs>
                <w:tab w:val="left" w:pos="567"/>
              </w:tabs>
              <w:jc w:val="center"/>
              <w:rPr>
                <w:szCs w:val="22"/>
              </w:rPr>
            </w:pPr>
            <w:r w:rsidRPr="00597883">
              <w:rPr>
                <w:szCs w:val="22"/>
              </w:rPr>
              <w:t>(45</w:t>
            </w:r>
            <w:r w:rsidRPr="00597883">
              <w:rPr>
                <w:szCs w:val="22"/>
              </w:rPr>
              <w:noBreakHyphen/>
              <w:t>68)</w:t>
            </w:r>
          </w:p>
        </w:tc>
        <w:tc>
          <w:tcPr>
            <w:tcW w:w="547" w:type="pct"/>
            <w:vAlign w:val="bottom"/>
          </w:tcPr>
          <w:p w14:paraId="61EFE945" w14:textId="77777777" w:rsidR="00A66D3D" w:rsidRPr="00597883" w:rsidRDefault="00740722">
            <w:pPr>
              <w:pStyle w:val="TableText10"/>
              <w:keepNext/>
              <w:keepLines/>
              <w:tabs>
                <w:tab w:val="left" w:pos="567"/>
              </w:tabs>
              <w:jc w:val="center"/>
              <w:rPr>
                <w:szCs w:val="22"/>
              </w:rPr>
            </w:pPr>
            <w:r w:rsidRPr="00597883">
              <w:rPr>
                <w:szCs w:val="22"/>
              </w:rPr>
              <w:t>57%</w:t>
            </w:r>
          </w:p>
          <w:p w14:paraId="4BD4F3BA" w14:textId="77777777" w:rsidR="00A66D3D" w:rsidRPr="00597883" w:rsidRDefault="00740722">
            <w:pPr>
              <w:pStyle w:val="TableText10"/>
              <w:keepNext/>
              <w:keepLines/>
              <w:tabs>
                <w:tab w:val="left" w:pos="567"/>
              </w:tabs>
              <w:jc w:val="center"/>
              <w:rPr>
                <w:szCs w:val="22"/>
              </w:rPr>
            </w:pPr>
            <w:r w:rsidRPr="00597883">
              <w:rPr>
                <w:szCs w:val="22"/>
              </w:rPr>
              <w:t>(44</w:t>
            </w:r>
            <w:r w:rsidRPr="00597883">
              <w:rPr>
                <w:szCs w:val="22"/>
              </w:rPr>
              <w:noBreakHyphen/>
              <w:t>69)</w:t>
            </w:r>
          </w:p>
        </w:tc>
        <w:tc>
          <w:tcPr>
            <w:tcW w:w="548" w:type="pct"/>
            <w:vAlign w:val="bottom"/>
          </w:tcPr>
          <w:p w14:paraId="4397037B" w14:textId="77777777" w:rsidR="00A66D3D" w:rsidRPr="00597883" w:rsidRDefault="00740722">
            <w:pPr>
              <w:pStyle w:val="TableText10"/>
              <w:keepNext/>
              <w:keepLines/>
              <w:tabs>
                <w:tab w:val="left" w:pos="567"/>
              </w:tabs>
              <w:jc w:val="center"/>
              <w:rPr>
                <w:szCs w:val="22"/>
              </w:rPr>
            </w:pPr>
            <w:r w:rsidRPr="00597883">
              <w:rPr>
                <w:szCs w:val="22"/>
              </w:rPr>
              <w:t>56%</w:t>
            </w:r>
          </w:p>
          <w:p w14:paraId="136D6884" w14:textId="77777777" w:rsidR="00A66D3D" w:rsidRPr="00597883" w:rsidRDefault="00740722">
            <w:pPr>
              <w:pStyle w:val="TableText10"/>
              <w:keepNext/>
              <w:keepLines/>
              <w:tabs>
                <w:tab w:val="left" w:pos="567"/>
              </w:tabs>
              <w:jc w:val="center"/>
              <w:rPr>
                <w:szCs w:val="22"/>
              </w:rPr>
            </w:pPr>
            <w:r w:rsidRPr="00597883">
              <w:rPr>
                <w:szCs w:val="22"/>
              </w:rPr>
              <w:t>(31</w:t>
            </w:r>
            <w:r w:rsidRPr="00597883">
              <w:rPr>
                <w:szCs w:val="22"/>
              </w:rPr>
              <w:noBreakHyphen/>
              <w:t>79)</w:t>
            </w:r>
          </w:p>
        </w:tc>
        <w:tc>
          <w:tcPr>
            <w:tcW w:w="572" w:type="pct"/>
            <w:vAlign w:val="bottom"/>
          </w:tcPr>
          <w:p w14:paraId="674F59D5" w14:textId="77777777" w:rsidR="00A66D3D" w:rsidRPr="00597883" w:rsidRDefault="00740722">
            <w:pPr>
              <w:pStyle w:val="TableText10"/>
              <w:keepNext/>
              <w:jc w:val="center"/>
              <w:rPr>
                <w:szCs w:val="22"/>
              </w:rPr>
            </w:pPr>
            <w:r w:rsidRPr="00597883">
              <w:rPr>
                <w:szCs w:val="22"/>
              </w:rPr>
              <w:t>31%</w:t>
            </w:r>
          </w:p>
          <w:p w14:paraId="6A361DF6" w14:textId="77777777" w:rsidR="00A66D3D" w:rsidRPr="00597883" w:rsidRDefault="00740722">
            <w:pPr>
              <w:pStyle w:val="TableText10"/>
              <w:keepNext/>
              <w:keepLines/>
              <w:tabs>
                <w:tab w:val="left" w:pos="567"/>
              </w:tabs>
              <w:jc w:val="center"/>
              <w:rPr>
                <w:szCs w:val="22"/>
              </w:rPr>
            </w:pPr>
            <w:r w:rsidRPr="00597883">
              <w:rPr>
                <w:szCs w:val="22"/>
              </w:rPr>
              <w:t>(20–44)</w:t>
            </w:r>
          </w:p>
        </w:tc>
        <w:tc>
          <w:tcPr>
            <w:tcW w:w="584" w:type="pct"/>
            <w:vAlign w:val="bottom"/>
          </w:tcPr>
          <w:p w14:paraId="3928618D" w14:textId="77777777" w:rsidR="00A66D3D" w:rsidRPr="00597883" w:rsidRDefault="00740722">
            <w:pPr>
              <w:pStyle w:val="TableText10"/>
              <w:keepNext/>
              <w:jc w:val="center"/>
              <w:rPr>
                <w:szCs w:val="22"/>
              </w:rPr>
            </w:pPr>
            <w:r w:rsidRPr="00597883">
              <w:rPr>
                <w:szCs w:val="22"/>
              </w:rPr>
              <w:t>32%</w:t>
            </w:r>
          </w:p>
          <w:p w14:paraId="5D332960" w14:textId="77777777" w:rsidR="00A66D3D" w:rsidRPr="00597883" w:rsidRDefault="00740722">
            <w:pPr>
              <w:pStyle w:val="TableText10"/>
              <w:keepNext/>
              <w:keepLines/>
              <w:tabs>
                <w:tab w:val="left" w:pos="567"/>
              </w:tabs>
              <w:jc w:val="center"/>
              <w:rPr>
                <w:szCs w:val="22"/>
              </w:rPr>
            </w:pPr>
            <w:r w:rsidRPr="00597883">
              <w:rPr>
                <w:szCs w:val="22"/>
              </w:rPr>
              <w:t>(18–49)</w:t>
            </w:r>
          </w:p>
        </w:tc>
        <w:tc>
          <w:tcPr>
            <w:tcW w:w="561" w:type="pct"/>
            <w:vAlign w:val="bottom"/>
          </w:tcPr>
          <w:p w14:paraId="0EC728D6" w14:textId="77777777" w:rsidR="00A66D3D" w:rsidRPr="00597883" w:rsidRDefault="00740722">
            <w:pPr>
              <w:pStyle w:val="TableText10"/>
              <w:keepNext/>
              <w:jc w:val="center"/>
              <w:rPr>
                <w:szCs w:val="22"/>
              </w:rPr>
            </w:pPr>
            <w:r w:rsidRPr="00597883">
              <w:rPr>
                <w:szCs w:val="22"/>
              </w:rPr>
              <w:t>29%</w:t>
            </w:r>
          </w:p>
          <w:p w14:paraId="09764EDF" w14:textId="77777777" w:rsidR="00A66D3D" w:rsidRPr="00597883" w:rsidRDefault="00740722">
            <w:pPr>
              <w:pStyle w:val="TableText10"/>
              <w:keepNext/>
              <w:keepLines/>
              <w:tabs>
                <w:tab w:val="left" w:pos="567"/>
              </w:tabs>
              <w:jc w:val="center"/>
              <w:rPr>
                <w:szCs w:val="22"/>
              </w:rPr>
            </w:pPr>
            <w:r w:rsidRPr="00597883">
              <w:rPr>
                <w:szCs w:val="22"/>
              </w:rPr>
              <w:t>(13–51)</w:t>
            </w:r>
          </w:p>
        </w:tc>
      </w:tr>
      <w:tr w:rsidR="00A66D3D" w:rsidRPr="00597883" w14:paraId="16315E9F" w14:textId="77777777" w:rsidTr="00CF5BC9">
        <w:trPr>
          <w:trHeight w:val="179"/>
          <w:tblHeader/>
        </w:trPr>
        <w:tc>
          <w:tcPr>
            <w:tcW w:w="1617" w:type="pct"/>
            <w:vAlign w:val="center"/>
          </w:tcPr>
          <w:p w14:paraId="498E9F70" w14:textId="77777777" w:rsidR="00A66D3D" w:rsidRPr="00597883" w:rsidRDefault="00740722">
            <w:pPr>
              <w:pStyle w:val="TableText10"/>
              <w:keepNext/>
              <w:keepLines/>
              <w:tabs>
                <w:tab w:val="left" w:pos="567"/>
              </w:tabs>
              <w:ind w:left="360" w:hanging="189"/>
              <w:rPr>
                <w:szCs w:val="22"/>
              </w:rPr>
            </w:pPr>
            <w:r w:rsidRPr="00597883">
              <w:rPr>
                <w:szCs w:val="22"/>
              </w:rPr>
              <w:t>Teljes</w:t>
            </w:r>
            <w:r w:rsidRPr="00597883">
              <w:rPr>
                <w:szCs w:val="22"/>
                <w:vertAlign w:val="superscript"/>
              </w:rPr>
              <w:t>b</w:t>
            </w:r>
            <w:r w:rsidRPr="00597883">
              <w:rPr>
                <w:szCs w:val="22"/>
              </w:rPr>
              <w:t xml:space="preserve"> (CHR)</w:t>
            </w:r>
          </w:p>
          <w:p w14:paraId="7F876227" w14:textId="4E58B8DA" w:rsidR="00A66D3D" w:rsidRPr="00597883" w:rsidRDefault="00740722">
            <w:pPr>
              <w:pStyle w:val="TableText10"/>
              <w:keepNext/>
              <w:keepLines/>
              <w:tabs>
                <w:tab w:val="left" w:pos="567"/>
              </w:tabs>
              <w:ind w:left="360" w:hanging="189"/>
              <w:rPr>
                <w:szCs w:val="22"/>
              </w:rPr>
            </w:pPr>
            <w:r w:rsidRPr="00597883">
              <w:rPr>
                <w:szCs w:val="22"/>
              </w:rPr>
              <w:t>%</w:t>
            </w:r>
          </w:p>
          <w:p w14:paraId="07CD638A" w14:textId="77777777" w:rsidR="00A66D3D" w:rsidRPr="00597883" w:rsidRDefault="00740722">
            <w:pPr>
              <w:pStyle w:val="TableText10"/>
              <w:keepNext/>
              <w:keepLines/>
              <w:tabs>
                <w:tab w:val="left" w:pos="567"/>
              </w:tabs>
              <w:ind w:left="360" w:hanging="189"/>
              <w:rPr>
                <w:szCs w:val="22"/>
              </w:rPr>
            </w:pPr>
            <w:r w:rsidRPr="00597883">
              <w:rPr>
                <w:szCs w:val="22"/>
              </w:rPr>
              <w:t>(95%</w:t>
            </w:r>
            <w:r w:rsidRPr="00597883">
              <w:rPr>
                <w:szCs w:val="22"/>
              </w:rPr>
              <w:noBreakHyphen/>
              <w:t>os CI)</w:t>
            </w:r>
          </w:p>
        </w:tc>
        <w:tc>
          <w:tcPr>
            <w:tcW w:w="571" w:type="pct"/>
            <w:vAlign w:val="bottom"/>
          </w:tcPr>
          <w:p w14:paraId="6D7051DD" w14:textId="77777777" w:rsidR="00A66D3D" w:rsidRPr="00597883" w:rsidRDefault="00740722">
            <w:pPr>
              <w:pStyle w:val="TableText10"/>
              <w:keepNext/>
              <w:keepLines/>
              <w:tabs>
                <w:tab w:val="left" w:pos="567"/>
              </w:tabs>
              <w:jc w:val="center"/>
              <w:rPr>
                <w:szCs w:val="22"/>
              </w:rPr>
            </w:pPr>
            <w:r w:rsidRPr="00597883">
              <w:rPr>
                <w:szCs w:val="22"/>
              </w:rPr>
              <w:t>51%</w:t>
            </w:r>
          </w:p>
          <w:p w14:paraId="090175FD" w14:textId="77777777" w:rsidR="00A66D3D" w:rsidRPr="00597883" w:rsidRDefault="00740722">
            <w:pPr>
              <w:pStyle w:val="TableText10"/>
              <w:keepNext/>
              <w:keepLines/>
              <w:tabs>
                <w:tab w:val="left" w:pos="567"/>
              </w:tabs>
              <w:jc w:val="center"/>
              <w:rPr>
                <w:szCs w:val="22"/>
              </w:rPr>
            </w:pPr>
            <w:r w:rsidRPr="00597883">
              <w:rPr>
                <w:szCs w:val="22"/>
              </w:rPr>
              <w:t>(39</w:t>
            </w:r>
            <w:r w:rsidRPr="00597883">
              <w:rPr>
                <w:szCs w:val="22"/>
              </w:rPr>
              <w:noBreakHyphen/>
              <w:t>62)</w:t>
            </w:r>
          </w:p>
        </w:tc>
        <w:tc>
          <w:tcPr>
            <w:tcW w:w="547" w:type="pct"/>
            <w:vAlign w:val="bottom"/>
          </w:tcPr>
          <w:p w14:paraId="18181134" w14:textId="77777777" w:rsidR="00A66D3D" w:rsidRPr="00597883" w:rsidRDefault="00A66D3D">
            <w:pPr>
              <w:pStyle w:val="TableText10"/>
              <w:keepNext/>
              <w:keepLines/>
              <w:tabs>
                <w:tab w:val="left" w:pos="567"/>
              </w:tabs>
              <w:jc w:val="center"/>
              <w:rPr>
                <w:szCs w:val="22"/>
              </w:rPr>
            </w:pPr>
          </w:p>
          <w:p w14:paraId="6E58A465" w14:textId="77777777" w:rsidR="00A66D3D" w:rsidRPr="00597883" w:rsidRDefault="00740722">
            <w:pPr>
              <w:pStyle w:val="TableText10"/>
              <w:keepNext/>
              <w:keepLines/>
              <w:tabs>
                <w:tab w:val="left" w:pos="567"/>
              </w:tabs>
              <w:jc w:val="center"/>
              <w:rPr>
                <w:szCs w:val="22"/>
              </w:rPr>
            </w:pPr>
            <w:r w:rsidRPr="00597883">
              <w:rPr>
                <w:szCs w:val="22"/>
              </w:rPr>
              <w:t>49%</w:t>
            </w:r>
          </w:p>
          <w:p w14:paraId="59A7B2D9" w14:textId="77777777" w:rsidR="00A66D3D" w:rsidRPr="00597883" w:rsidRDefault="00740722">
            <w:pPr>
              <w:pStyle w:val="TableText10"/>
              <w:keepNext/>
              <w:keepLines/>
              <w:tabs>
                <w:tab w:val="left" w:pos="567"/>
              </w:tabs>
              <w:jc w:val="center"/>
              <w:rPr>
                <w:szCs w:val="22"/>
              </w:rPr>
            </w:pPr>
            <w:r w:rsidRPr="00597883">
              <w:rPr>
                <w:szCs w:val="22"/>
              </w:rPr>
              <w:t>(37</w:t>
            </w:r>
            <w:r w:rsidRPr="00597883">
              <w:rPr>
                <w:szCs w:val="22"/>
              </w:rPr>
              <w:noBreakHyphen/>
              <w:t>62)</w:t>
            </w:r>
          </w:p>
        </w:tc>
        <w:tc>
          <w:tcPr>
            <w:tcW w:w="548" w:type="pct"/>
            <w:vAlign w:val="bottom"/>
          </w:tcPr>
          <w:p w14:paraId="118507ED" w14:textId="77777777" w:rsidR="00A66D3D" w:rsidRPr="00597883" w:rsidRDefault="00740722">
            <w:pPr>
              <w:pStyle w:val="TableText10"/>
              <w:keepNext/>
              <w:keepLines/>
              <w:tabs>
                <w:tab w:val="left" w:pos="567"/>
              </w:tabs>
              <w:jc w:val="center"/>
              <w:rPr>
                <w:szCs w:val="22"/>
              </w:rPr>
            </w:pPr>
            <w:r w:rsidRPr="00597883">
              <w:rPr>
                <w:szCs w:val="22"/>
              </w:rPr>
              <w:t>56%</w:t>
            </w:r>
          </w:p>
          <w:p w14:paraId="378DC173" w14:textId="77777777" w:rsidR="00A66D3D" w:rsidRPr="00597883" w:rsidRDefault="00740722">
            <w:pPr>
              <w:pStyle w:val="TableText10"/>
              <w:keepNext/>
              <w:keepLines/>
              <w:tabs>
                <w:tab w:val="left" w:pos="567"/>
              </w:tabs>
              <w:jc w:val="center"/>
              <w:rPr>
                <w:szCs w:val="22"/>
              </w:rPr>
            </w:pPr>
            <w:r w:rsidRPr="00597883">
              <w:rPr>
                <w:szCs w:val="22"/>
              </w:rPr>
              <w:t>(31–79)</w:t>
            </w:r>
          </w:p>
        </w:tc>
        <w:tc>
          <w:tcPr>
            <w:tcW w:w="572" w:type="pct"/>
            <w:vAlign w:val="bottom"/>
          </w:tcPr>
          <w:p w14:paraId="54433503" w14:textId="77777777" w:rsidR="00A66D3D" w:rsidRPr="00597883" w:rsidRDefault="00740722">
            <w:pPr>
              <w:pStyle w:val="TableText10"/>
              <w:keepNext/>
              <w:jc w:val="center"/>
              <w:rPr>
                <w:szCs w:val="22"/>
              </w:rPr>
            </w:pPr>
            <w:r w:rsidRPr="00597883">
              <w:rPr>
                <w:szCs w:val="22"/>
              </w:rPr>
              <w:t>21%</w:t>
            </w:r>
          </w:p>
          <w:p w14:paraId="3155A4EF" w14:textId="77777777" w:rsidR="00A66D3D" w:rsidRPr="00597883" w:rsidRDefault="00740722">
            <w:pPr>
              <w:pStyle w:val="TableText10"/>
              <w:keepNext/>
              <w:keepLines/>
              <w:tabs>
                <w:tab w:val="left" w:pos="567"/>
              </w:tabs>
              <w:jc w:val="center"/>
              <w:rPr>
                <w:szCs w:val="22"/>
              </w:rPr>
            </w:pPr>
            <w:r w:rsidRPr="00597883">
              <w:rPr>
                <w:szCs w:val="22"/>
              </w:rPr>
              <w:t>(12–33)</w:t>
            </w:r>
          </w:p>
        </w:tc>
        <w:tc>
          <w:tcPr>
            <w:tcW w:w="584" w:type="pct"/>
            <w:vAlign w:val="bottom"/>
          </w:tcPr>
          <w:p w14:paraId="3DA52D6E" w14:textId="77777777" w:rsidR="00A66D3D" w:rsidRPr="00597883" w:rsidRDefault="00740722">
            <w:pPr>
              <w:pStyle w:val="TableText10"/>
              <w:keepNext/>
              <w:jc w:val="center"/>
              <w:rPr>
                <w:szCs w:val="22"/>
              </w:rPr>
            </w:pPr>
            <w:r w:rsidRPr="00597883">
              <w:rPr>
                <w:szCs w:val="22"/>
              </w:rPr>
              <w:t>24%</w:t>
            </w:r>
          </w:p>
          <w:p w14:paraId="04CCAF2E" w14:textId="77777777" w:rsidR="00A66D3D" w:rsidRPr="00597883" w:rsidRDefault="00740722">
            <w:pPr>
              <w:pStyle w:val="TableText10"/>
              <w:keepNext/>
              <w:keepLines/>
              <w:tabs>
                <w:tab w:val="left" w:pos="567"/>
              </w:tabs>
              <w:jc w:val="center"/>
              <w:rPr>
                <w:szCs w:val="22"/>
              </w:rPr>
            </w:pPr>
            <w:r w:rsidRPr="00597883">
              <w:rPr>
                <w:szCs w:val="22"/>
              </w:rPr>
              <w:t>(11–40)</w:t>
            </w:r>
          </w:p>
        </w:tc>
        <w:tc>
          <w:tcPr>
            <w:tcW w:w="561" w:type="pct"/>
            <w:vAlign w:val="bottom"/>
          </w:tcPr>
          <w:p w14:paraId="3B691F80" w14:textId="77777777" w:rsidR="00A66D3D" w:rsidRPr="00597883" w:rsidRDefault="00740722">
            <w:pPr>
              <w:pStyle w:val="TableText10"/>
              <w:keepNext/>
              <w:jc w:val="center"/>
              <w:rPr>
                <w:szCs w:val="22"/>
              </w:rPr>
            </w:pPr>
            <w:r w:rsidRPr="00597883">
              <w:rPr>
                <w:szCs w:val="22"/>
              </w:rPr>
              <w:t>17%</w:t>
            </w:r>
          </w:p>
          <w:p w14:paraId="4AEA3649" w14:textId="77777777" w:rsidR="00A66D3D" w:rsidRPr="00597883" w:rsidRDefault="00740722">
            <w:pPr>
              <w:pStyle w:val="TableText10"/>
              <w:keepNext/>
              <w:keepLines/>
              <w:tabs>
                <w:tab w:val="left" w:pos="567"/>
              </w:tabs>
              <w:jc w:val="center"/>
              <w:rPr>
                <w:szCs w:val="22"/>
              </w:rPr>
            </w:pPr>
            <w:r w:rsidRPr="00597883">
              <w:rPr>
                <w:szCs w:val="22"/>
              </w:rPr>
              <w:t>(5–37)</w:t>
            </w:r>
          </w:p>
        </w:tc>
      </w:tr>
      <w:tr w:rsidR="00A66D3D" w:rsidRPr="00597883" w14:paraId="3DF4FC73" w14:textId="77777777" w:rsidTr="00CF5BC9">
        <w:trPr>
          <w:trHeight w:val="442"/>
          <w:tblHeader/>
        </w:trPr>
        <w:tc>
          <w:tcPr>
            <w:tcW w:w="1617" w:type="pct"/>
            <w:vAlign w:val="center"/>
          </w:tcPr>
          <w:p w14:paraId="7F07B3E7" w14:textId="3CB85CA9" w:rsidR="00A66D3D" w:rsidRPr="00597883" w:rsidRDefault="00740722">
            <w:pPr>
              <w:pStyle w:val="TableText10"/>
              <w:keepNext/>
              <w:keepLines/>
              <w:tabs>
                <w:tab w:val="left" w:pos="567"/>
              </w:tabs>
              <w:rPr>
                <w:szCs w:val="22"/>
              </w:rPr>
            </w:pPr>
            <w:r w:rsidRPr="00597883">
              <w:rPr>
                <w:b/>
                <w:szCs w:val="22"/>
              </w:rPr>
              <w:t>Major citogenetikai válasz</w:t>
            </w:r>
            <w:r w:rsidRPr="00597883">
              <w:rPr>
                <w:b/>
                <w:szCs w:val="22"/>
                <w:vertAlign w:val="superscript"/>
              </w:rPr>
              <w:t>c</w:t>
            </w:r>
          </w:p>
          <w:p w14:paraId="658DA352" w14:textId="07C79497" w:rsidR="00A66D3D" w:rsidRPr="00597883" w:rsidRDefault="00740722">
            <w:pPr>
              <w:pStyle w:val="TableText10"/>
              <w:keepNext/>
              <w:keepLines/>
              <w:tabs>
                <w:tab w:val="left" w:pos="567"/>
              </w:tabs>
              <w:rPr>
                <w:szCs w:val="22"/>
              </w:rPr>
            </w:pPr>
            <w:r w:rsidRPr="00597883">
              <w:rPr>
                <w:szCs w:val="22"/>
              </w:rPr>
              <w:t>%</w:t>
            </w:r>
          </w:p>
          <w:p w14:paraId="05BF6B1E" w14:textId="77777777" w:rsidR="00A66D3D" w:rsidRPr="00597883" w:rsidRDefault="00740722">
            <w:pPr>
              <w:pStyle w:val="TableText10"/>
              <w:keepNext/>
              <w:keepLines/>
              <w:tabs>
                <w:tab w:val="left" w:pos="567"/>
              </w:tabs>
              <w:rPr>
                <w:szCs w:val="22"/>
              </w:rPr>
            </w:pPr>
            <w:r w:rsidRPr="00597883">
              <w:rPr>
                <w:szCs w:val="22"/>
              </w:rPr>
              <w:t>(95%</w:t>
            </w:r>
            <w:r w:rsidRPr="00597883">
              <w:rPr>
                <w:szCs w:val="22"/>
              </w:rPr>
              <w:noBreakHyphen/>
              <w:t>os CI)</w:t>
            </w:r>
          </w:p>
        </w:tc>
        <w:tc>
          <w:tcPr>
            <w:tcW w:w="571" w:type="pct"/>
            <w:vAlign w:val="bottom"/>
          </w:tcPr>
          <w:p w14:paraId="1B7D07B6" w14:textId="77777777" w:rsidR="00A66D3D" w:rsidRPr="00597883" w:rsidRDefault="00740722">
            <w:pPr>
              <w:pStyle w:val="TableText10"/>
              <w:keepNext/>
              <w:keepLines/>
              <w:tabs>
                <w:tab w:val="left" w:pos="567"/>
              </w:tabs>
              <w:jc w:val="center"/>
              <w:rPr>
                <w:szCs w:val="22"/>
              </w:rPr>
            </w:pPr>
            <w:r w:rsidRPr="00597883">
              <w:rPr>
                <w:szCs w:val="22"/>
              </w:rPr>
              <w:t>39%</w:t>
            </w:r>
          </w:p>
          <w:p w14:paraId="269D923B" w14:textId="77777777" w:rsidR="00A66D3D" w:rsidRPr="00597883" w:rsidRDefault="00740722">
            <w:pPr>
              <w:pStyle w:val="TableText10"/>
              <w:keepNext/>
              <w:keepLines/>
              <w:tabs>
                <w:tab w:val="left" w:pos="567"/>
              </w:tabs>
              <w:jc w:val="center"/>
              <w:rPr>
                <w:szCs w:val="22"/>
              </w:rPr>
            </w:pPr>
            <w:r w:rsidRPr="00597883">
              <w:rPr>
                <w:szCs w:val="22"/>
              </w:rPr>
              <w:t>(28–50)</w:t>
            </w:r>
          </w:p>
        </w:tc>
        <w:tc>
          <w:tcPr>
            <w:tcW w:w="547" w:type="pct"/>
            <w:vAlign w:val="bottom"/>
          </w:tcPr>
          <w:p w14:paraId="05FFB55B" w14:textId="77777777" w:rsidR="00A66D3D" w:rsidRPr="00597883" w:rsidRDefault="00740722">
            <w:pPr>
              <w:pStyle w:val="TableText10"/>
              <w:keepNext/>
              <w:keepLines/>
              <w:tabs>
                <w:tab w:val="left" w:pos="567"/>
              </w:tabs>
              <w:jc w:val="center"/>
              <w:rPr>
                <w:szCs w:val="22"/>
              </w:rPr>
            </w:pPr>
            <w:r w:rsidRPr="00597883">
              <w:rPr>
                <w:szCs w:val="22"/>
              </w:rPr>
              <w:t>34%</w:t>
            </w:r>
          </w:p>
          <w:p w14:paraId="3DDD2852" w14:textId="77777777" w:rsidR="00A66D3D" w:rsidRPr="00597883" w:rsidRDefault="00740722">
            <w:pPr>
              <w:pStyle w:val="TableText10"/>
              <w:keepNext/>
              <w:keepLines/>
              <w:tabs>
                <w:tab w:val="left" w:pos="567"/>
              </w:tabs>
              <w:jc w:val="center"/>
              <w:rPr>
                <w:szCs w:val="22"/>
              </w:rPr>
            </w:pPr>
            <w:r w:rsidRPr="00597883">
              <w:rPr>
                <w:szCs w:val="22"/>
              </w:rPr>
              <w:t>(23–47)</w:t>
            </w:r>
          </w:p>
        </w:tc>
        <w:tc>
          <w:tcPr>
            <w:tcW w:w="548" w:type="pct"/>
            <w:vAlign w:val="bottom"/>
          </w:tcPr>
          <w:p w14:paraId="68609778" w14:textId="77777777" w:rsidR="00A66D3D" w:rsidRPr="00597883" w:rsidRDefault="00740722">
            <w:pPr>
              <w:pStyle w:val="TableText10"/>
              <w:keepNext/>
              <w:keepLines/>
              <w:tabs>
                <w:tab w:val="left" w:pos="567"/>
              </w:tabs>
              <w:jc w:val="center"/>
              <w:rPr>
                <w:szCs w:val="22"/>
              </w:rPr>
            </w:pPr>
            <w:r w:rsidRPr="00597883">
              <w:rPr>
                <w:szCs w:val="22"/>
              </w:rPr>
              <w:t>56%</w:t>
            </w:r>
          </w:p>
          <w:p w14:paraId="5C9FD3F3" w14:textId="77777777" w:rsidR="00A66D3D" w:rsidRPr="00597883" w:rsidRDefault="00740722">
            <w:pPr>
              <w:pStyle w:val="TableText10"/>
              <w:keepNext/>
              <w:keepLines/>
              <w:tabs>
                <w:tab w:val="left" w:pos="567"/>
              </w:tabs>
              <w:jc w:val="center"/>
              <w:rPr>
                <w:szCs w:val="22"/>
              </w:rPr>
            </w:pPr>
            <w:r w:rsidRPr="00597883">
              <w:rPr>
                <w:szCs w:val="22"/>
              </w:rPr>
              <w:t>(31–79)</w:t>
            </w:r>
          </w:p>
        </w:tc>
        <w:tc>
          <w:tcPr>
            <w:tcW w:w="572" w:type="pct"/>
            <w:vAlign w:val="bottom"/>
          </w:tcPr>
          <w:p w14:paraId="7A92E6B1" w14:textId="77777777" w:rsidR="00A66D3D" w:rsidRPr="00597883" w:rsidRDefault="00740722">
            <w:pPr>
              <w:pStyle w:val="TableText10"/>
              <w:keepNext/>
              <w:jc w:val="center"/>
              <w:rPr>
                <w:szCs w:val="22"/>
              </w:rPr>
            </w:pPr>
            <w:r w:rsidRPr="00597883">
              <w:rPr>
                <w:szCs w:val="22"/>
              </w:rPr>
              <w:t>23%</w:t>
            </w:r>
          </w:p>
          <w:p w14:paraId="70A91733" w14:textId="77777777" w:rsidR="00A66D3D" w:rsidRPr="00597883" w:rsidRDefault="00740722">
            <w:pPr>
              <w:pStyle w:val="TableText10"/>
              <w:keepNext/>
              <w:keepLines/>
              <w:tabs>
                <w:tab w:val="left" w:pos="567"/>
              </w:tabs>
              <w:jc w:val="center"/>
              <w:rPr>
                <w:szCs w:val="22"/>
              </w:rPr>
            </w:pPr>
            <w:r w:rsidRPr="00597883">
              <w:rPr>
                <w:szCs w:val="22"/>
              </w:rPr>
              <w:t>(13–35)</w:t>
            </w:r>
          </w:p>
        </w:tc>
        <w:tc>
          <w:tcPr>
            <w:tcW w:w="584" w:type="pct"/>
            <w:vAlign w:val="bottom"/>
          </w:tcPr>
          <w:p w14:paraId="21EBE5F5" w14:textId="77777777" w:rsidR="00A66D3D" w:rsidRPr="00597883" w:rsidRDefault="00740722">
            <w:pPr>
              <w:pStyle w:val="TableText10"/>
              <w:keepNext/>
              <w:jc w:val="center"/>
              <w:rPr>
                <w:szCs w:val="22"/>
              </w:rPr>
            </w:pPr>
            <w:r w:rsidRPr="00597883">
              <w:rPr>
                <w:szCs w:val="22"/>
              </w:rPr>
              <w:t>18%</w:t>
            </w:r>
          </w:p>
          <w:p w14:paraId="71E1A72A" w14:textId="77777777" w:rsidR="00A66D3D" w:rsidRPr="00597883" w:rsidRDefault="00740722">
            <w:pPr>
              <w:pStyle w:val="TableText10"/>
              <w:keepNext/>
              <w:keepLines/>
              <w:tabs>
                <w:tab w:val="left" w:pos="567"/>
              </w:tabs>
              <w:jc w:val="center"/>
              <w:rPr>
                <w:szCs w:val="22"/>
              </w:rPr>
            </w:pPr>
            <w:r w:rsidRPr="00597883">
              <w:rPr>
                <w:szCs w:val="22"/>
              </w:rPr>
              <w:t>(8–34)</w:t>
            </w:r>
          </w:p>
        </w:tc>
        <w:tc>
          <w:tcPr>
            <w:tcW w:w="561" w:type="pct"/>
            <w:vAlign w:val="bottom"/>
          </w:tcPr>
          <w:p w14:paraId="78D6FB2D" w14:textId="77777777" w:rsidR="00A66D3D" w:rsidRPr="00597883" w:rsidRDefault="00740722">
            <w:pPr>
              <w:pStyle w:val="TableText10"/>
              <w:keepNext/>
              <w:jc w:val="center"/>
              <w:rPr>
                <w:szCs w:val="22"/>
              </w:rPr>
            </w:pPr>
            <w:r w:rsidRPr="00597883">
              <w:rPr>
                <w:szCs w:val="22"/>
              </w:rPr>
              <w:t>29%</w:t>
            </w:r>
          </w:p>
          <w:p w14:paraId="6A6EF68A" w14:textId="77777777" w:rsidR="00A66D3D" w:rsidRPr="00597883" w:rsidRDefault="00740722">
            <w:pPr>
              <w:pStyle w:val="TableText10"/>
              <w:keepNext/>
              <w:keepLines/>
              <w:tabs>
                <w:tab w:val="left" w:pos="567"/>
              </w:tabs>
              <w:jc w:val="center"/>
              <w:rPr>
                <w:szCs w:val="22"/>
              </w:rPr>
            </w:pPr>
            <w:r w:rsidRPr="00597883">
              <w:rPr>
                <w:szCs w:val="22"/>
              </w:rPr>
              <w:t>(13–51)</w:t>
            </w:r>
          </w:p>
        </w:tc>
      </w:tr>
      <w:tr w:rsidR="00A66D3D" w:rsidRPr="00597883" w14:paraId="60556A4A" w14:textId="77777777" w:rsidTr="00CF5BC9">
        <w:trPr>
          <w:trHeight w:val="442"/>
          <w:tblHeader/>
        </w:trPr>
        <w:tc>
          <w:tcPr>
            <w:tcW w:w="5000" w:type="pct"/>
            <w:gridSpan w:val="7"/>
            <w:vAlign w:val="center"/>
          </w:tcPr>
          <w:p w14:paraId="7A85AC54" w14:textId="0E9C2C7E" w:rsidR="00A66D3D" w:rsidRPr="00597883" w:rsidRDefault="00740722">
            <w:pPr>
              <w:pStyle w:val="TableSource10"/>
              <w:keepLines/>
              <w:tabs>
                <w:tab w:val="left" w:pos="567"/>
              </w:tabs>
              <w:spacing w:before="0" w:after="0"/>
              <w:rPr>
                <w:sz w:val="20"/>
              </w:rPr>
            </w:pPr>
            <w:r w:rsidRPr="00597883">
              <w:rPr>
                <w:sz w:val="20"/>
                <w:vertAlign w:val="superscript"/>
              </w:rPr>
              <w:t xml:space="preserve">a </w:t>
            </w:r>
            <w:r w:rsidRPr="00597883">
              <w:rPr>
                <w:sz w:val="20"/>
              </w:rPr>
              <w:t>Az AP</w:t>
            </w:r>
            <w:r w:rsidRPr="00597883">
              <w:rPr>
                <w:sz w:val="20"/>
              </w:rPr>
              <w:noBreakHyphen/>
              <w:t>CML és BP</w:t>
            </w:r>
            <w:r w:rsidRPr="00597883">
              <w:rPr>
                <w:sz w:val="20"/>
              </w:rPr>
              <w:noBreakHyphen/>
              <w:t>CML/Ph+ ALL kohorsz elsődleges végpontja a MaHR volt, amely magában foglalta a teljes haematologiai választ és a leukaemia jelenlétének hiányát.</w:t>
            </w:r>
          </w:p>
          <w:p w14:paraId="75310993" w14:textId="186383C4" w:rsidR="00A66D3D" w:rsidRPr="00597883" w:rsidRDefault="00740722">
            <w:pPr>
              <w:pStyle w:val="TableSource10"/>
              <w:keepLines/>
              <w:tabs>
                <w:tab w:val="left" w:pos="567"/>
              </w:tabs>
              <w:spacing w:before="0" w:after="0"/>
              <w:rPr>
                <w:sz w:val="20"/>
              </w:rPr>
            </w:pPr>
            <w:r w:rsidRPr="00597883">
              <w:rPr>
                <w:sz w:val="20"/>
                <w:vertAlign w:val="superscript"/>
              </w:rPr>
              <w:t>b</w:t>
            </w:r>
            <w:r w:rsidRPr="00597883">
              <w:rPr>
                <w:sz w:val="20"/>
              </w:rPr>
              <w:t xml:space="preserve"> CHR: WBC ≤ az intézményben használt normálérték felső határa, ANC ≥ 1000/mm</w:t>
            </w:r>
            <w:r w:rsidRPr="00597883">
              <w:rPr>
                <w:sz w:val="20"/>
                <w:vertAlign w:val="superscript"/>
              </w:rPr>
              <w:t>3</w:t>
            </w:r>
            <w:r w:rsidRPr="00597883">
              <w:rPr>
                <w:sz w:val="20"/>
              </w:rPr>
              <w:t>, thrombocyta ≥ 100 000/mm</w:t>
            </w:r>
            <w:r w:rsidRPr="00597883">
              <w:rPr>
                <w:sz w:val="20"/>
                <w:vertAlign w:val="superscript"/>
              </w:rPr>
              <w:t>3</w:t>
            </w:r>
            <w:r w:rsidRPr="00597883">
              <w:rPr>
                <w:sz w:val="20"/>
              </w:rPr>
              <w:t>, nincs blast vagy promyelocyta a perifériás vérben, csontvelő blast ≤ 5%, &lt; 5% myelocyta és metamyelocyta a perifériás vérben, basophil sejt &lt; 5% a perifériás vérben, nincs extramedullaris érintettség (beleértve a hepatomegalia vagy splenomegalia hiányát).</w:t>
            </w:r>
          </w:p>
          <w:p w14:paraId="75493E5E" w14:textId="77777777" w:rsidR="00A66D3D" w:rsidRPr="00597883" w:rsidRDefault="00740722">
            <w:pPr>
              <w:pStyle w:val="TableSource10"/>
              <w:keepLines/>
              <w:tabs>
                <w:tab w:val="left" w:pos="567"/>
              </w:tabs>
              <w:spacing w:before="0" w:after="0"/>
              <w:rPr>
                <w:sz w:val="20"/>
              </w:rPr>
            </w:pPr>
            <w:r w:rsidRPr="00597883">
              <w:rPr>
                <w:sz w:val="20"/>
                <w:vertAlign w:val="superscript"/>
              </w:rPr>
              <w:t>c</w:t>
            </w:r>
            <w:r w:rsidRPr="00597883">
              <w:rPr>
                <w:sz w:val="20"/>
              </w:rPr>
              <w:t xml:space="preserve"> A MCyR magában foglalja mind a teljes (nincsenek detektálható Ph+ sejtek), mind a részleges (1</w:t>
            </w:r>
            <w:r w:rsidRPr="00597883">
              <w:rPr>
                <w:sz w:val="20"/>
              </w:rPr>
              <w:noBreakHyphen/>
              <w:t>35% Ph+ sejt) citogenetikai választ.</w:t>
            </w:r>
          </w:p>
          <w:p w14:paraId="15EA80A1" w14:textId="77777777" w:rsidR="00A66D3D" w:rsidRPr="00597883" w:rsidRDefault="00740722">
            <w:r w:rsidRPr="00597883">
              <w:rPr>
                <w:sz w:val="20"/>
              </w:rPr>
              <w:t>Adatbázis leválogatás dátuma: 2017. február 6.</w:t>
            </w:r>
          </w:p>
        </w:tc>
      </w:tr>
    </w:tbl>
    <w:p w14:paraId="47DB95DD" w14:textId="77777777" w:rsidR="00A66D3D" w:rsidRPr="00597883" w:rsidRDefault="00A66D3D">
      <w:pPr>
        <w:tabs>
          <w:tab w:val="left" w:pos="567"/>
        </w:tabs>
        <w:rPr>
          <w:szCs w:val="22"/>
        </w:rPr>
      </w:pPr>
    </w:p>
    <w:p w14:paraId="4E111839" w14:textId="77777777" w:rsidR="00A66D3D" w:rsidRPr="00597883" w:rsidRDefault="00740722">
      <w:pPr>
        <w:tabs>
          <w:tab w:val="left" w:pos="567"/>
        </w:tabs>
        <w:rPr>
          <w:szCs w:val="22"/>
        </w:rPr>
      </w:pPr>
      <w:r w:rsidRPr="00597883">
        <w:rPr>
          <w:szCs w:val="22"/>
        </w:rPr>
        <w:t>A medián dózisintenzitás 32 mg/nap volt az AP</w:t>
      </w:r>
      <w:r w:rsidRPr="00597883">
        <w:rPr>
          <w:szCs w:val="22"/>
        </w:rPr>
        <w:noBreakHyphen/>
        <w:t>CML</w:t>
      </w:r>
      <w:r w:rsidRPr="00597883">
        <w:rPr>
          <w:szCs w:val="22"/>
        </w:rPr>
        <w:noBreakHyphen/>
        <w:t>ben szenvedő betegeknél.</w:t>
      </w:r>
    </w:p>
    <w:p w14:paraId="00DB33DA" w14:textId="77777777" w:rsidR="00A66D3D" w:rsidRPr="00597883" w:rsidRDefault="00A66D3D">
      <w:pPr>
        <w:tabs>
          <w:tab w:val="left" w:pos="567"/>
        </w:tabs>
        <w:rPr>
          <w:szCs w:val="22"/>
        </w:rPr>
      </w:pPr>
    </w:p>
    <w:p w14:paraId="7460F04F" w14:textId="0348D22B" w:rsidR="00A66D3D" w:rsidRPr="00597883" w:rsidRDefault="00700A4D" w:rsidP="00C9219D">
      <w:pPr>
        <w:pStyle w:val="Table"/>
        <w:ind w:left="1140" w:hanging="1140"/>
        <w:jc w:val="left"/>
        <w:rPr>
          <w:szCs w:val="22"/>
        </w:rPr>
      </w:pPr>
      <w:ins w:id="461" w:author="Author">
        <w:r w:rsidRPr="00597883">
          <w:rPr>
            <w:szCs w:val="22"/>
          </w:rPr>
          <w:t>10</w:t>
        </w:r>
      </w:ins>
      <w:del w:id="462" w:author="Author">
        <w:r w:rsidR="00740722" w:rsidRPr="00597883" w:rsidDel="00700A4D">
          <w:rPr>
            <w:szCs w:val="22"/>
          </w:rPr>
          <w:delText>9</w:delText>
        </w:r>
      </w:del>
      <w:r w:rsidR="00740722" w:rsidRPr="00597883">
        <w:rPr>
          <w:szCs w:val="22"/>
        </w:rPr>
        <w:t>. táblázat</w:t>
      </w:r>
      <w:r w:rsidR="00740722" w:rsidRPr="00597883">
        <w:rPr>
          <w:szCs w:val="22"/>
        </w:rPr>
        <w:tab/>
      </w:r>
      <w:r w:rsidR="00740722" w:rsidRPr="00597883">
        <w:rPr>
          <w:szCs w:val="22"/>
        </w:rPr>
        <w:tab/>
      </w:r>
      <w:r w:rsidR="00740722" w:rsidRPr="00597883">
        <w:rPr>
          <w:bCs w:val="0"/>
          <w:szCs w:val="22"/>
        </w:rPr>
        <w:t>Az Iclusig hatásossága Ph+ ALL</w:t>
      </w:r>
      <w:r w:rsidR="00740722" w:rsidRPr="00597883">
        <w:rPr>
          <w:bCs w:val="0"/>
          <w:szCs w:val="22"/>
        </w:rPr>
        <w:noBreakHyphen/>
        <w:t>ben szenvedő, rezisztens vagy intoleráns betegeknél</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5"/>
        <w:gridCol w:w="2071"/>
        <w:gridCol w:w="2161"/>
        <w:gridCol w:w="1895"/>
      </w:tblGrid>
      <w:tr w:rsidR="00A66D3D" w:rsidRPr="00597883" w14:paraId="2F44412F" w14:textId="77777777">
        <w:trPr>
          <w:trHeight w:val="127"/>
          <w:tblHeader/>
        </w:trPr>
        <w:tc>
          <w:tcPr>
            <w:tcW w:w="1612" w:type="pct"/>
            <w:vMerge w:val="restart"/>
          </w:tcPr>
          <w:p w14:paraId="45EFF6CB" w14:textId="77777777" w:rsidR="00A66D3D" w:rsidRPr="00597883" w:rsidRDefault="00A66D3D">
            <w:pPr>
              <w:pStyle w:val="TableHeader10"/>
              <w:rPr>
                <w:szCs w:val="22"/>
              </w:rPr>
            </w:pPr>
          </w:p>
        </w:tc>
        <w:tc>
          <w:tcPr>
            <w:tcW w:w="1145" w:type="pct"/>
            <w:vMerge w:val="restart"/>
          </w:tcPr>
          <w:p w14:paraId="21DBA4F0" w14:textId="77777777" w:rsidR="00A66D3D" w:rsidRPr="00597883" w:rsidRDefault="00740722">
            <w:pPr>
              <w:pStyle w:val="TableHeader10"/>
              <w:rPr>
                <w:szCs w:val="22"/>
              </w:rPr>
            </w:pPr>
            <w:r w:rsidRPr="00597883">
              <w:rPr>
                <w:szCs w:val="22"/>
              </w:rPr>
              <w:t>Teljes</w:t>
            </w:r>
          </w:p>
          <w:p w14:paraId="025340D7" w14:textId="77777777" w:rsidR="00A66D3D" w:rsidRPr="00597883" w:rsidRDefault="00740722">
            <w:pPr>
              <w:pStyle w:val="TableHeader10"/>
              <w:rPr>
                <w:szCs w:val="22"/>
              </w:rPr>
            </w:pPr>
            <w:r w:rsidRPr="00597883">
              <w:rPr>
                <w:szCs w:val="22"/>
              </w:rPr>
              <w:t>(N = 32)</w:t>
            </w:r>
          </w:p>
        </w:tc>
        <w:tc>
          <w:tcPr>
            <w:tcW w:w="2243" w:type="pct"/>
            <w:gridSpan w:val="2"/>
          </w:tcPr>
          <w:p w14:paraId="4EEB2DAE" w14:textId="77777777" w:rsidR="00A66D3D" w:rsidRPr="00597883" w:rsidRDefault="00740722">
            <w:pPr>
              <w:pStyle w:val="TableHeader10"/>
              <w:rPr>
                <w:szCs w:val="22"/>
              </w:rPr>
            </w:pPr>
            <w:r w:rsidRPr="00597883">
              <w:rPr>
                <w:szCs w:val="22"/>
              </w:rPr>
              <w:t>Rezisztens vagy intoleráns</w:t>
            </w:r>
          </w:p>
        </w:tc>
      </w:tr>
      <w:tr w:rsidR="00A66D3D" w:rsidRPr="00597883" w14:paraId="59F3EA21" w14:textId="77777777">
        <w:trPr>
          <w:trHeight w:val="180"/>
        </w:trPr>
        <w:tc>
          <w:tcPr>
            <w:tcW w:w="1612" w:type="pct"/>
            <w:vMerge/>
          </w:tcPr>
          <w:p w14:paraId="688571CD" w14:textId="77777777" w:rsidR="00A66D3D" w:rsidRPr="00597883" w:rsidRDefault="00A66D3D">
            <w:pPr>
              <w:pStyle w:val="TableHeader10"/>
              <w:rPr>
                <w:szCs w:val="22"/>
              </w:rPr>
            </w:pPr>
          </w:p>
        </w:tc>
        <w:tc>
          <w:tcPr>
            <w:tcW w:w="1145" w:type="pct"/>
            <w:vMerge/>
          </w:tcPr>
          <w:p w14:paraId="626BBB7C" w14:textId="77777777" w:rsidR="00A66D3D" w:rsidRPr="00597883" w:rsidRDefault="00A66D3D">
            <w:pPr>
              <w:pStyle w:val="TableHeader10"/>
              <w:rPr>
                <w:szCs w:val="22"/>
              </w:rPr>
            </w:pPr>
          </w:p>
        </w:tc>
        <w:tc>
          <w:tcPr>
            <w:tcW w:w="1195" w:type="pct"/>
          </w:tcPr>
          <w:p w14:paraId="5A04611B" w14:textId="77777777" w:rsidR="00A66D3D" w:rsidRPr="00597883" w:rsidRDefault="00740722">
            <w:pPr>
              <w:pStyle w:val="TableHeader10"/>
              <w:rPr>
                <w:szCs w:val="22"/>
              </w:rPr>
            </w:pPr>
            <w:r w:rsidRPr="00597883">
              <w:rPr>
                <w:szCs w:val="22"/>
              </w:rPr>
              <w:t>R/I</w:t>
            </w:r>
          </w:p>
          <w:p w14:paraId="750E3993" w14:textId="77777777" w:rsidR="00A66D3D" w:rsidRPr="00597883" w:rsidRDefault="00740722">
            <w:pPr>
              <w:pStyle w:val="TableHeader10"/>
              <w:rPr>
                <w:szCs w:val="22"/>
              </w:rPr>
            </w:pPr>
            <w:r w:rsidRPr="00597883">
              <w:rPr>
                <w:szCs w:val="22"/>
              </w:rPr>
              <w:t>kohorsz</w:t>
            </w:r>
          </w:p>
          <w:p w14:paraId="3DC3A467" w14:textId="77777777" w:rsidR="00A66D3D" w:rsidRPr="00597883" w:rsidRDefault="00740722">
            <w:pPr>
              <w:pStyle w:val="TableHeader10"/>
              <w:rPr>
                <w:szCs w:val="22"/>
              </w:rPr>
            </w:pPr>
            <w:r w:rsidRPr="00597883">
              <w:rPr>
                <w:szCs w:val="22"/>
              </w:rPr>
              <w:t>(N = 10)</w:t>
            </w:r>
          </w:p>
        </w:tc>
        <w:tc>
          <w:tcPr>
            <w:tcW w:w="1048" w:type="pct"/>
          </w:tcPr>
          <w:p w14:paraId="1586E1C1" w14:textId="77777777" w:rsidR="00A66D3D" w:rsidRPr="00597883" w:rsidRDefault="00740722">
            <w:pPr>
              <w:pStyle w:val="TableHeader10"/>
              <w:rPr>
                <w:szCs w:val="22"/>
              </w:rPr>
            </w:pPr>
            <w:r w:rsidRPr="00597883">
              <w:rPr>
                <w:szCs w:val="22"/>
              </w:rPr>
              <w:t>T315I</w:t>
            </w:r>
          </w:p>
          <w:p w14:paraId="728F76E3" w14:textId="77777777" w:rsidR="00A66D3D" w:rsidRPr="00597883" w:rsidRDefault="00740722">
            <w:pPr>
              <w:pStyle w:val="TableHeader10"/>
              <w:rPr>
                <w:szCs w:val="22"/>
              </w:rPr>
            </w:pPr>
            <w:r w:rsidRPr="00597883">
              <w:rPr>
                <w:szCs w:val="22"/>
              </w:rPr>
              <w:t>kohorsz</w:t>
            </w:r>
          </w:p>
          <w:p w14:paraId="04D0D123" w14:textId="77777777" w:rsidR="00A66D3D" w:rsidRPr="00597883" w:rsidRDefault="00740722">
            <w:pPr>
              <w:pStyle w:val="TableHeader10"/>
              <w:rPr>
                <w:szCs w:val="22"/>
              </w:rPr>
            </w:pPr>
            <w:r w:rsidRPr="00597883">
              <w:rPr>
                <w:szCs w:val="22"/>
              </w:rPr>
              <w:t>(N = 22)</w:t>
            </w:r>
          </w:p>
        </w:tc>
      </w:tr>
      <w:tr w:rsidR="00A66D3D" w:rsidRPr="00597883" w14:paraId="18F0239A" w14:textId="77777777">
        <w:trPr>
          <w:trHeight w:val="417"/>
        </w:trPr>
        <w:tc>
          <w:tcPr>
            <w:tcW w:w="1612" w:type="pct"/>
            <w:vAlign w:val="center"/>
          </w:tcPr>
          <w:p w14:paraId="7D69D996" w14:textId="77777777" w:rsidR="00A66D3D" w:rsidRPr="00597883" w:rsidRDefault="00740722">
            <w:pPr>
              <w:pStyle w:val="TableText10"/>
              <w:rPr>
                <w:rFonts w:eastAsia="Calibri"/>
                <w:b/>
                <w:szCs w:val="22"/>
              </w:rPr>
            </w:pPr>
            <w:r w:rsidRPr="00597883">
              <w:rPr>
                <w:b/>
                <w:szCs w:val="22"/>
              </w:rPr>
              <w:t>Haematologiai válasz aránya</w:t>
            </w:r>
          </w:p>
        </w:tc>
        <w:tc>
          <w:tcPr>
            <w:tcW w:w="1145" w:type="pct"/>
            <w:vAlign w:val="center"/>
          </w:tcPr>
          <w:p w14:paraId="60CD5B62" w14:textId="77777777" w:rsidR="00A66D3D" w:rsidRPr="00597883" w:rsidRDefault="00A66D3D">
            <w:pPr>
              <w:pStyle w:val="TableText10"/>
              <w:jc w:val="center"/>
              <w:rPr>
                <w:szCs w:val="22"/>
              </w:rPr>
            </w:pPr>
          </w:p>
        </w:tc>
        <w:tc>
          <w:tcPr>
            <w:tcW w:w="1195" w:type="pct"/>
            <w:vAlign w:val="center"/>
          </w:tcPr>
          <w:p w14:paraId="41379D3C" w14:textId="77777777" w:rsidR="00A66D3D" w:rsidRPr="00597883" w:rsidRDefault="00A66D3D">
            <w:pPr>
              <w:pStyle w:val="TableText10"/>
              <w:jc w:val="center"/>
              <w:rPr>
                <w:szCs w:val="22"/>
              </w:rPr>
            </w:pPr>
          </w:p>
        </w:tc>
        <w:tc>
          <w:tcPr>
            <w:tcW w:w="1048" w:type="pct"/>
            <w:vAlign w:val="center"/>
          </w:tcPr>
          <w:p w14:paraId="0D97F073" w14:textId="77777777" w:rsidR="00A66D3D" w:rsidRPr="00597883" w:rsidRDefault="00A66D3D">
            <w:pPr>
              <w:pStyle w:val="TableText10"/>
              <w:jc w:val="center"/>
              <w:rPr>
                <w:szCs w:val="22"/>
              </w:rPr>
            </w:pPr>
          </w:p>
        </w:tc>
      </w:tr>
      <w:tr w:rsidR="00A66D3D" w:rsidRPr="00597883" w14:paraId="3470FC94" w14:textId="77777777">
        <w:trPr>
          <w:trHeight w:val="417"/>
        </w:trPr>
        <w:tc>
          <w:tcPr>
            <w:tcW w:w="1612" w:type="pct"/>
            <w:vAlign w:val="center"/>
          </w:tcPr>
          <w:p w14:paraId="4F928AC9" w14:textId="3CC2AD33" w:rsidR="00A66D3D" w:rsidRPr="00597883" w:rsidRDefault="00740722">
            <w:pPr>
              <w:pStyle w:val="TableText10"/>
              <w:ind w:left="180"/>
              <w:rPr>
                <w:rFonts w:eastAsia="Calibri"/>
                <w:szCs w:val="22"/>
              </w:rPr>
            </w:pPr>
            <w:r w:rsidRPr="00597883">
              <w:rPr>
                <w:rFonts w:eastAsia="Calibri"/>
                <w:szCs w:val="22"/>
              </w:rPr>
              <w:t>Major</w:t>
            </w:r>
            <w:r w:rsidRPr="00597883">
              <w:rPr>
                <w:szCs w:val="22"/>
                <w:vertAlign w:val="superscript"/>
              </w:rPr>
              <w:t>a</w:t>
            </w:r>
            <w:r w:rsidRPr="00597883">
              <w:rPr>
                <w:rFonts w:eastAsia="Calibri"/>
                <w:szCs w:val="22"/>
              </w:rPr>
              <w:t xml:space="preserve"> (MaHR)</w:t>
            </w:r>
          </w:p>
          <w:p w14:paraId="43E31191" w14:textId="77777777" w:rsidR="00A66D3D" w:rsidRPr="00597883" w:rsidRDefault="00740722">
            <w:pPr>
              <w:pStyle w:val="TableText10"/>
              <w:ind w:left="180"/>
              <w:rPr>
                <w:rFonts w:eastAsia="Calibri"/>
                <w:szCs w:val="22"/>
              </w:rPr>
            </w:pPr>
            <w:r w:rsidRPr="00597883">
              <w:rPr>
                <w:rFonts w:eastAsia="Calibri"/>
                <w:szCs w:val="22"/>
              </w:rPr>
              <w:t>%</w:t>
            </w:r>
          </w:p>
          <w:p w14:paraId="7925CBA1" w14:textId="77777777" w:rsidR="00A66D3D" w:rsidRPr="00597883" w:rsidRDefault="00740722">
            <w:pPr>
              <w:pStyle w:val="TableText10"/>
              <w:ind w:left="180"/>
              <w:rPr>
                <w:rFonts w:eastAsia="Calibri"/>
                <w:szCs w:val="22"/>
              </w:rPr>
            </w:pPr>
            <w:r w:rsidRPr="00597883">
              <w:rPr>
                <w:szCs w:val="22"/>
              </w:rPr>
              <w:t>(95%</w:t>
            </w:r>
            <w:r w:rsidRPr="00597883">
              <w:rPr>
                <w:szCs w:val="22"/>
              </w:rPr>
              <w:noBreakHyphen/>
              <w:t>os CI)</w:t>
            </w:r>
          </w:p>
        </w:tc>
        <w:tc>
          <w:tcPr>
            <w:tcW w:w="1145" w:type="pct"/>
            <w:vAlign w:val="bottom"/>
          </w:tcPr>
          <w:p w14:paraId="3A01C52B" w14:textId="77777777" w:rsidR="00A66D3D" w:rsidRPr="00597883" w:rsidRDefault="00740722">
            <w:pPr>
              <w:pStyle w:val="TableText10"/>
              <w:jc w:val="center"/>
              <w:rPr>
                <w:szCs w:val="22"/>
              </w:rPr>
            </w:pPr>
            <w:r w:rsidRPr="00597883">
              <w:rPr>
                <w:szCs w:val="22"/>
              </w:rPr>
              <w:t>41%</w:t>
            </w:r>
          </w:p>
          <w:p w14:paraId="70F5C8D4" w14:textId="77777777" w:rsidR="00A66D3D" w:rsidRPr="00597883" w:rsidRDefault="00740722">
            <w:pPr>
              <w:pStyle w:val="TableText10"/>
              <w:jc w:val="center"/>
              <w:rPr>
                <w:szCs w:val="22"/>
              </w:rPr>
            </w:pPr>
            <w:r w:rsidRPr="00597883">
              <w:rPr>
                <w:szCs w:val="22"/>
              </w:rPr>
              <w:t>(24–59)</w:t>
            </w:r>
          </w:p>
        </w:tc>
        <w:tc>
          <w:tcPr>
            <w:tcW w:w="1195" w:type="pct"/>
            <w:vAlign w:val="bottom"/>
          </w:tcPr>
          <w:p w14:paraId="20264E6D" w14:textId="77777777" w:rsidR="00A66D3D" w:rsidRPr="00597883" w:rsidRDefault="00740722">
            <w:pPr>
              <w:pStyle w:val="TableText10"/>
              <w:jc w:val="center"/>
              <w:rPr>
                <w:szCs w:val="22"/>
              </w:rPr>
            </w:pPr>
            <w:r w:rsidRPr="00597883">
              <w:rPr>
                <w:szCs w:val="22"/>
              </w:rPr>
              <w:t>50%</w:t>
            </w:r>
          </w:p>
          <w:p w14:paraId="789B642A" w14:textId="77777777" w:rsidR="00A66D3D" w:rsidRPr="00597883" w:rsidRDefault="00740722">
            <w:pPr>
              <w:pStyle w:val="TableText10"/>
              <w:jc w:val="center"/>
              <w:rPr>
                <w:szCs w:val="22"/>
              </w:rPr>
            </w:pPr>
            <w:r w:rsidRPr="00597883">
              <w:rPr>
                <w:szCs w:val="22"/>
              </w:rPr>
              <w:t>(19–81)</w:t>
            </w:r>
          </w:p>
        </w:tc>
        <w:tc>
          <w:tcPr>
            <w:tcW w:w="1048" w:type="pct"/>
            <w:vAlign w:val="bottom"/>
          </w:tcPr>
          <w:p w14:paraId="7C5EA4C7" w14:textId="77777777" w:rsidR="00A66D3D" w:rsidRPr="00597883" w:rsidRDefault="00740722">
            <w:pPr>
              <w:pStyle w:val="TableText10"/>
              <w:jc w:val="center"/>
              <w:rPr>
                <w:szCs w:val="22"/>
              </w:rPr>
            </w:pPr>
            <w:r w:rsidRPr="00597883">
              <w:rPr>
                <w:szCs w:val="22"/>
              </w:rPr>
              <w:t>36%</w:t>
            </w:r>
          </w:p>
          <w:p w14:paraId="55E45A81" w14:textId="77777777" w:rsidR="00A66D3D" w:rsidRPr="00597883" w:rsidRDefault="00740722">
            <w:pPr>
              <w:pStyle w:val="TableText10"/>
              <w:jc w:val="center"/>
              <w:rPr>
                <w:szCs w:val="22"/>
              </w:rPr>
            </w:pPr>
            <w:r w:rsidRPr="00597883">
              <w:rPr>
                <w:szCs w:val="22"/>
              </w:rPr>
              <w:t>(17–59)</w:t>
            </w:r>
          </w:p>
        </w:tc>
      </w:tr>
      <w:tr w:rsidR="00A66D3D" w:rsidRPr="00597883" w14:paraId="65E97930" w14:textId="77777777">
        <w:trPr>
          <w:trHeight w:val="180"/>
        </w:trPr>
        <w:tc>
          <w:tcPr>
            <w:tcW w:w="1612" w:type="pct"/>
            <w:vAlign w:val="center"/>
          </w:tcPr>
          <w:p w14:paraId="6D967AF3" w14:textId="77777777" w:rsidR="00A66D3D" w:rsidRPr="00597883" w:rsidRDefault="00740722">
            <w:pPr>
              <w:pStyle w:val="TableText10"/>
              <w:ind w:left="360"/>
              <w:rPr>
                <w:rFonts w:eastAsia="Calibri"/>
                <w:szCs w:val="22"/>
              </w:rPr>
            </w:pPr>
            <w:r w:rsidRPr="00597883">
              <w:rPr>
                <w:rFonts w:eastAsia="Calibri"/>
                <w:szCs w:val="22"/>
              </w:rPr>
              <w:t>Teljes</w:t>
            </w:r>
            <w:r w:rsidRPr="00597883">
              <w:rPr>
                <w:rFonts w:eastAsia="Calibri"/>
                <w:szCs w:val="22"/>
                <w:vertAlign w:val="superscript"/>
              </w:rPr>
              <w:t>b</w:t>
            </w:r>
            <w:r w:rsidRPr="00597883">
              <w:rPr>
                <w:rFonts w:eastAsia="Calibri"/>
                <w:szCs w:val="22"/>
              </w:rPr>
              <w:t xml:space="preserve"> (CHR)</w:t>
            </w:r>
          </w:p>
          <w:p w14:paraId="40F7BD87" w14:textId="137B63CF" w:rsidR="00A66D3D" w:rsidRPr="00597883" w:rsidRDefault="00740722">
            <w:pPr>
              <w:pStyle w:val="TableText10"/>
              <w:ind w:left="360"/>
              <w:rPr>
                <w:rFonts w:eastAsia="Calibri"/>
                <w:szCs w:val="22"/>
              </w:rPr>
            </w:pPr>
            <w:r w:rsidRPr="00597883">
              <w:rPr>
                <w:rFonts w:eastAsia="Calibri"/>
                <w:szCs w:val="22"/>
              </w:rPr>
              <w:t>%</w:t>
            </w:r>
          </w:p>
          <w:p w14:paraId="7B2ECA9E" w14:textId="77777777" w:rsidR="00A66D3D" w:rsidRPr="00597883" w:rsidRDefault="00740722">
            <w:pPr>
              <w:pStyle w:val="TableText10"/>
              <w:ind w:left="360"/>
              <w:rPr>
                <w:szCs w:val="22"/>
              </w:rPr>
            </w:pPr>
            <w:r w:rsidRPr="00597883">
              <w:rPr>
                <w:szCs w:val="22"/>
              </w:rPr>
              <w:t>(95%</w:t>
            </w:r>
            <w:r w:rsidRPr="00597883">
              <w:rPr>
                <w:szCs w:val="22"/>
              </w:rPr>
              <w:noBreakHyphen/>
              <w:t>os CI)</w:t>
            </w:r>
          </w:p>
        </w:tc>
        <w:tc>
          <w:tcPr>
            <w:tcW w:w="1145" w:type="pct"/>
            <w:vAlign w:val="bottom"/>
          </w:tcPr>
          <w:p w14:paraId="4D2002CA" w14:textId="77777777" w:rsidR="00A66D3D" w:rsidRPr="00597883" w:rsidRDefault="00740722">
            <w:pPr>
              <w:pStyle w:val="TableText10"/>
              <w:jc w:val="center"/>
              <w:rPr>
                <w:szCs w:val="22"/>
              </w:rPr>
            </w:pPr>
            <w:r w:rsidRPr="00597883">
              <w:rPr>
                <w:szCs w:val="22"/>
              </w:rPr>
              <w:t>34%</w:t>
            </w:r>
          </w:p>
          <w:p w14:paraId="6017CEBB" w14:textId="77777777" w:rsidR="00A66D3D" w:rsidRPr="00597883" w:rsidRDefault="00740722">
            <w:pPr>
              <w:pStyle w:val="TableText10"/>
              <w:jc w:val="center"/>
              <w:rPr>
                <w:szCs w:val="22"/>
              </w:rPr>
            </w:pPr>
            <w:r w:rsidRPr="00597883">
              <w:rPr>
                <w:szCs w:val="22"/>
              </w:rPr>
              <w:t>(19–53)</w:t>
            </w:r>
          </w:p>
        </w:tc>
        <w:tc>
          <w:tcPr>
            <w:tcW w:w="1195" w:type="pct"/>
            <w:vAlign w:val="bottom"/>
          </w:tcPr>
          <w:p w14:paraId="0C62C37D" w14:textId="77777777" w:rsidR="00A66D3D" w:rsidRPr="00597883" w:rsidRDefault="00A66D3D">
            <w:pPr>
              <w:pStyle w:val="TableText10"/>
              <w:jc w:val="center"/>
              <w:rPr>
                <w:szCs w:val="22"/>
              </w:rPr>
            </w:pPr>
          </w:p>
          <w:p w14:paraId="43F246EF" w14:textId="77777777" w:rsidR="00A66D3D" w:rsidRPr="00597883" w:rsidRDefault="00740722">
            <w:pPr>
              <w:pStyle w:val="TableText10"/>
              <w:jc w:val="center"/>
              <w:rPr>
                <w:szCs w:val="22"/>
              </w:rPr>
            </w:pPr>
            <w:r w:rsidRPr="00597883">
              <w:rPr>
                <w:szCs w:val="22"/>
              </w:rPr>
              <w:t>40%</w:t>
            </w:r>
          </w:p>
          <w:p w14:paraId="40982554" w14:textId="77777777" w:rsidR="00A66D3D" w:rsidRPr="00597883" w:rsidRDefault="00740722">
            <w:pPr>
              <w:pStyle w:val="TableText10"/>
              <w:jc w:val="center"/>
              <w:rPr>
                <w:szCs w:val="22"/>
              </w:rPr>
            </w:pPr>
            <w:r w:rsidRPr="00597883">
              <w:rPr>
                <w:szCs w:val="22"/>
              </w:rPr>
              <w:t>(12–74)</w:t>
            </w:r>
          </w:p>
        </w:tc>
        <w:tc>
          <w:tcPr>
            <w:tcW w:w="1048" w:type="pct"/>
            <w:vAlign w:val="bottom"/>
          </w:tcPr>
          <w:p w14:paraId="27DCCD93" w14:textId="77777777" w:rsidR="00A66D3D" w:rsidRPr="00597883" w:rsidRDefault="00740722">
            <w:pPr>
              <w:pStyle w:val="TableText10"/>
              <w:jc w:val="center"/>
              <w:rPr>
                <w:szCs w:val="22"/>
              </w:rPr>
            </w:pPr>
            <w:r w:rsidRPr="00597883">
              <w:rPr>
                <w:szCs w:val="22"/>
              </w:rPr>
              <w:t>32%</w:t>
            </w:r>
          </w:p>
          <w:p w14:paraId="5CC753DF" w14:textId="77777777" w:rsidR="00A66D3D" w:rsidRPr="00597883" w:rsidRDefault="00740722">
            <w:pPr>
              <w:pStyle w:val="TableText10"/>
              <w:jc w:val="center"/>
              <w:rPr>
                <w:szCs w:val="22"/>
              </w:rPr>
            </w:pPr>
            <w:r w:rsidRPr="00597883">
              <w:rPr>
                <w:szCs w:val="22"/>
              </w:rPr>
              <w:t>(14–55)</w:t>
            </w:r>
          </w:p>
        </w:tc>
      </w:tr>
      <w:tr w:rsidR="00A66D3D" w:rsidRPr="00597883" w14:paraId="5BE45858" w14:textId="77777777">
        <w:trPr>
          <w:trHeight w:val="445"/>
        </w:trPr>
        <w:tc>
          <w:tcPr>
            <w:tcW w:w="1612" w:type="pct"/>
            <w:vAlign w:val="center"/>
          </w:tcPr>
          <w:p w14:paraId="48DB04D9" w14:textId="77777777" w:rsidR="00A66D3D" w:rsidRPr="00597883" w:rsidRDefault="00740722">
            <w:pPr>
              <w:pStyle w:val="TableText10"/>
              <w:keepLines/>
              <w:tabs>
                <w:tab w:val="left" w:pos="567"/>
              </w:tabs>
              <w:rPr>
                <w:szCs w:val="22"/>
              </w:rPr>
            </w:pPr>
            <w:r w:rsidRPr="00597883">
              <w:rPr>
                <w:b/>
                <w:szCs w:val="22"/>
              </w:rPr>
              <w:t>Major citogenetikai válasz</w:t>
            </w:r>
            <w:r w:rsidRPr="00597883">
              <w:rPr>
                <w:b/>
                <w:szCs w:val="22"/>
                <w:vertAlign w:val="superscript"/>
              </w:rPr>
              <w:t>c</w:t>
            </w:r>
            <w:r w:rsidRPr="00597883">
              <w:rPr>
                <w:szCs w:val="22"/>
              </w:rPr>
              <w:t xml:space="preserve"> </w:t>
            </w:r>
          </w:p>
          <w:p w14:paraId="1555CD94" w14:textId="77777777" w:rsidR="00A66D3D" w:rsidRPr="00597883" w:rsidRDefault="00740722">
            <w:pPr>
              <w:pStyle w:val="TableText10"/>
              <w:rPr>
                <w:szCs w:val="22"/>
              </w:rPr>
            </w:pPr>
            <w:r w:rsidRPr="00597883">
              <w:rPr>
                <w:szCs w:val="22"/>
              </w:rPr>
              <w:t xml:space="preserve">% </w:t>
            </w:r>
          </w:p>
          <w:p w14:paraId="17BC6AF4" w14:textId="77777777" w:rsidR="00A66D3D" w:rsidRPr="00597883" w:rsidRDefault="00740722">
            <w:pPr>
              <w:pStyle w:val="TableText10"/>
              <w:rPr>
                <w:szCs w:val="22"/>
              </w:rPr>
            </w:pPr>
            <w:r w:rsidRPr="00597883">
              <w:rPr>
                <w:szCs w:val="22"/>
              </w:rPr>
              <w:t>(95%</w:t>
            </w:r>
            <w:r w:rsidRPr="00597883">
              <w:rPr>
                <w:szCs w:val="22"/>
              </w:rPr>
              <w:noBreakHyphen/>
              <w:t>os CI)</w:t>
            </w:r>
          </w:p>
        </w:tc>
        <w:tc>
          <w:tcPr>
            <w:tcW w:w="1145" w:type="pct"/>
            <w:vAlign w:val="bottom"/>
          </w:tcPr>
          <w:p w14:paraId="325FD15B" w14:textId="77777777" w:rsidR="00A66D3D" w:rsidRPr="00597883" w:rsidRDefault="00740722">
            <w:pPr>
              <w:pStyle w:val="TableText10"/>
              <w:jc w:val="center"/>
              <w:rPr>
                <w:szCs w:val="22"/>
              </w:rPr>
            </w:pPr>
            <w:r w:rsidRPr="00597883">
              <w:rPr>
                <w:szCs w:val="22"/>
              </w:rPr>
              <w:t>47%</w:t>
            </w:r>
          </w:p>
          <w:p w14:paraId="20EF6B2C" w14:textId="77777777" w:rsidR="00A66D3D" w:rsidRPr="00597883" w:rsidRDefault="00740722">
            <w:pPr>
              <w:pStyle w:val="TableText10"/>
              <w:jc w:val="center"/>
              <w:rPr>
                <w:szCs w:val="22"/>
              </w:rPr>
            </w:pPr>
            <w:r w:rsidRPr="00597883">
              <w:rPr>
                <w:szCs w:val="22"/>
              </w:rPr>
              <w:t>(29–65)</w:t>
            </w:r>
          </w:p>
        </w:tc>
        <w:tc>
          <w:tcPr>
            <w:tcW w:w="1195" w:type="pct"/>
            <w:vAlign w:val="bottom"/>
          </w:tcPr>
          <w:p w14:paraId="1BEF4C08" w14:textId="77777777" w:rsidR="00A66D3D" w:rsidRPr="00597883" w:rsidRDefault="00740722">
            <w:pPr>
              <w:pStyle w:val="TableText10"/>
              <w:jc w:val="center"/>
              <w:rPr>
                <w:szCs w:val="22"/>
              </w:rPr>
            </w:pPr>
            <w:r w:rsidRPr="00597883">
              <w:rPr>
                <w:szCs w:val="22"/>
              </w:rPr>
              <w:t>60%</w:t>
            </w:r>
          </w:p>
          <w:p w14:paraId="4644889A" w14:textId="77777777" w:rsidR="00A66D3D" w:rsidRPr="00597883" w:rsidRDefault="00740722">
            <w:pPr>
              <w:pStyle w:val="TableText10"/>
              <w:jc w:val="center"/>
              <w:rPr>
                <w:szCs w:val="22"/>
              </w:rPr>
            </w:pPr>
            <w:r w:rsidRPr="00597883">
              <w:rPr>
                <w:szCs w:val="22"/>
              </w:rPr>
              <w:t>(26–88)</w:t>
            </w:r>
          </w:p>
        </w:tc>
        <w:tc>
          <w:tcPr>
            <w:tcW w:w="1048" w:type="pct"/>
            <w:vAlign w:val="bottom"/>
          </w:tcPr>
          <w:p w14:paraId="4E39508A" w14:textId="77777777" w:rsidR="00A66D3D" w:rsidRPr="00597883" w:rsidRDefault="00740722">
            <w:pPr>
              <w:pStyle w:val="TableText10"/>
              <w:jc w:val="center"/>
              <w:rPr>
                <w:szCs w:val="22"/>
              </w:rPr>
            </w:pPr>
            <w:r w:rsidRPr="00597883">
              <w:rPr>
                <w:szCs w:val="22"/>
              </w:rPr>
              <w:t>41%</w:t>
            </w:r>
          </w:p>
          <w:p w14:paraId="07D39ABF" w14:textId="77777777" w:rsidR="00A66D3D" w:rsidRPr="00597883" w:rsidRDefault="00740722">
            <w:pPr>
              <w:pStyle w:val="TableText10"/>
              <w:jc w:val="center"/>
              <w:rPr>
                <w:szCs w:val="22"/>
              </w:rPr>
            </w:pPr>
            <w:r w:rsidRPr="00597883">
              <w:rPr>
                <w:szCs w:val="22"/>
              </w:rPr>
              <w:t>(21–64)</w:t>
            </w:r>
          </w:p>
        </w:tc>
      </w:tr>
      <w:tr w:rsidR="00A66D3D" w:rsidRPr="00597883" w14:paraId="0553F55B" w14:textId="77777777">
        <w:trPr>
          <w:trHeight w:val="445"/>
        </w:trPr>
        <w:tc>
          <w:tcPr>
            <w:tcW w:w="5000" w:type="pct"/>
            <w:gridSpan w:val="4"/>
            <w:vAlign w:val="center"/>
          </w:tcPr>
          <w:p w14:paraId="621E0255" w14:textId="7FB0AD59" w:rsidR="00A66D3D" w:rsidRPr="00597883" w:rsidRDefault="00740722">
            <w:pPr>
              <w:pStyle w:val="TableSource10"/>
              <w:keepLines/>
              <w:tabs>
                <w:tab w:val="left" w:pos="567"/>
              </w:tabs>
              <w:spacing w:before="0" w:after="0"/>
              <w:rPr>
                <w:sz w:val="20"/>
              </w:rPr>
            </w:pPr>
            <w:r w:rsidRPr="00597883">
              <w:rPr>
                <w:sz w:val="20"/>
                <w:vertAlign w:val="superscript"/>
              </w:rPr>
              <w:t xml:space="preserve">a </w:t>
            </w:r>
            <w:r w:rsidRPr="00597883">
              <w:rPr>
                <w:sz w:val="20"/>
              </w:rPr>
              <w:t>Az AP</w:t>
            </w:r>
            <w:r w:rsidRPr="00597883">
              <w:rPr>
                <w:sz w:val="20"/>
              </w:rPr>
              <w:noBreakHyphen/>
              <w:t>CML és BP</w:t>
            </w:r>
            <w:r w:rsidRPr="00597883">
              <w:rPr>
                <w:sz w:val="20"/>
              </w:rPr>
              <w:noBreakHyphen/>
              <w:t>CML/Ph+ ALL kohorsz elsődleges végpontja a MaHR volt, amely magában foglalta a teljes haematologiai választ és a leukaemia jelenlétének hiányát.</w:t>
            </w:r>
          </w:p>
          <w:p w14:paraId="344C52F8" w14:textId="37F73588" w:rsidR="00A66D3D" w:rsidRPr="00597883" w:rsidRDefault="00740722">
            <w:pPr>
              <w:pStyle w:val="TableSource10"/>
              <w:keepLines/>
              <w:tabs>
                <w:tab w:val="left" w:pos="567"/>
              </w:tabs>
              <w:spacing w:before="0" w:after="0"/>
              <w:rPr>
                <w:sz w:val="20"/>
              </w:rPr>
            </w:pPr>
            <w:r w:rsidRPr="00597883">
              <w:rPr>
                <w:sz w:val="20"/>
                <w:vertAlign w:val="superscript"/>
              </w:rPr>
              <w:t>b</w:t>
            </w:r>
            <w:r w:rsidRPr="00597883">
              <w:rPr>
                <w:sz w:val="20"/>
              </w:rPr>
              <w:t xml:space="preserve"> CHR: WBC ≤ az intézményben használt normálérték felső határa, ANC ≥ 1000/mm</w:t>
            </w:r>
            <w:r w:rsidRPr="00597883">
              <w:rPr>
                <w:sz w:val="20"/>
                <w:vertAlign w:val="superscript"/>
              </w:rPr>
              <w:t>3</w:t>
            </w:r>
            <w:r w:rsidRPr="00597883">
              <w:rPr>
                <w:sz w:val="20"/>
              </w:rPr>
              <w:t>, thrombocyta ≥ 100 000/mm</w:t>
            </w:r>
            <w:r w:rsidRPr="00597883">
              <w:rPr>
                <w:sz w:val="20"/>
                <w:vertAlign w:val="superscript"/>
              </w:rPr>
              <w:t>3</w:t>
            </w:r>
            <w:r w:rsidRPr="00597883">
              <w:rPr>
                <w:sz w:val="20"/>
              </w:rPr>
              <w:t>, nincs blast vagy promyelocyta a perifériás vérben, csontvelő blast ≤ 5%, &lt; 5% myelocyta és metamyelocyta a perifériás vérben, basophil sejt &lt; 5% a perifériás vérben, nincs extramedullaris érintettség (beleértve a hepatomegalia vagy splenomegalia hiányát).</w:t>
            </w:r>
          </w:p>
          <w:p w14:paraId="6F17B0A2" w14:textId="77777777" w:rsidR="00A66D3D" w:rsidRPr="00597883" w:rsidRDefault="00740722">
            <w:pPr>
              <w:pStyle w:val="TableText10"/>
              <w:rPr>
                <w:sz w:val="20"/>
              </w:rPr>
            </w:pPr>
            <w:r w:rsidRPr="00597883">
              <w:rPr>
                <w:sz w:val="20"/>
                <w:vertAlign w:val="superscript"/>
              </w:rPr>
              <w:t>c</w:t>
            </w:r>
            <w:r w:rsidRPr="00597883">
              <w:rPr>
                <w:sz w:val="20"/>
              </w:rPr>
              <w:t xml:space="preserve"> A MCyR magában foglalja mind a teljes (nincsenek detektálható Ph+ sejtek), mind a részleges (1</w:t>
            </w:r>
            <w:r w:rsidRPr="00597883">
              <w:rPr>
                <w:sz w:val="20"/>
              </w:rPr>
              <w:noBreakHyphen/>
              <w:t>35% Ph+ sejt) citogenetikai választ.</w:t>
            </w:r>
          </w:p>
          <w:p w14:paraId="7AE02E0F" w14:textId="77777777" w:rsidR="00A66D3D" w:rsidRPr="00597883" w:rsidRDefault="00740722">
            <w:pPr>
              <w:pStyle w:val="TableText10"/>
              <w:rPr>
                <w:szCs w:val="22"/>
              </w:rPr>
            </w:pPr>
            <w:r w:rsidRPr="00597883">
              <w:rPr>
                <w:sz w:val="20"/>
              </w:rPr>
              <w:t>Adatbázis leválogatás dátuma: 2017. február 6.</w:t>
            </w:r>
          </w:p>
        </w:tc>
      </w:tr>
    </w:tbl>
    <w:p w14:paraId="00F859F0" w14:textId="77777777" w:rsidR="00A66D3D" w:rsidRPr="00597883" w:rsidRDefault="00A66D3D">
      <w:pPr>
        <w:tabs>
          <w:tab w:val="left" w:pos="567"/>
        </w:tabs>
        <w:rPr>
          <w:szCs w:val="22"/>
        </w:rPr>
      </w:pPr>
    </w:p>
    <w:p w14:paraId="529EF04D" w14:textId="77777777" w:rsidR="00A66D3D" w:rsidRPr="00597883" w:rsidRDefault="00740722">
      <w:pPr>
        <w:rPr>
          <w:szCs w:val="22"/>
        </w:rPr>
      </w:pPr>
      <w:r w:rsidRPr="00597883">
        <w:rPr>
          <w:szCs w:val="22"/>
        </w:rPr>
        <w:lastRenderedPageBreak/>
        <w:t>A medián dózisintenzitás 44 mg/nap volt a BP CML/Ph+ ALL</w:t>
      </w:r>
      <w:r w:rsidRPr="00597883">
        <w:rPr>
          <w:szCs w:val="22"/>
        </w:rPr>
        <w:noBreakHyphen/>
        <w:t>ben szenvedő betegeknél.</w:t>
      </w:r>
    </w:p>
    <w:p w14:paraId="3675A8F2" w14:textId="77777777" w:rsidR="00A66D3D" w:rsidRPr="00597883" w:rsidRDefault="00A66D3D">
      <w:pPr>
        <w:tabs>
          <w:tab w:val="left" w:pos="567"/>
        </w:tabs>
        <w:rPr>
          <w:szCs w:val="22"/>
        </w:rPr>
      </w:pPr>
    </w:p>
    <w:p w14:paraId="5ADF0B3A" w14:textId="21CD622C" w:rsidR="00A66D3D" w:rsidRPr="00597883" w:rsidRDefault="00740722">
      <w:pPr>
        <w:tabs>
          <w:tab w:val="left" w:pos="567"/>
        </w:tabs>
        <w:rPr>
          <w:szCs w:val="22"/>
        </w:rPr>
      </w:pPr>
      <w:r w:rsidRPr="00597883">
        <w:rPr>
          <w:szCs w:val="22"/>
        </w:rPr>
        <w:t>A MaHR kialakulási idejének mediánja rendre 0,7 hónap (tartomány: 0,4</w:t>
      </w:r>
      <w:r w:rsidRPr="00597883">
        <w:rPr>
          <w:szCs w:val="22"/>
        </w:rPr>
        <w:noBreakHyphen/>
        <w:t>5,8 hónap), 1 hónap (tartomány: 0,4</w:t>
      </w:r>
      <w:r w:rsidRPr="00597883">
        <w:rPr>
          <w:szCs w:val="22"/>
        </w:rPr>
        <w:noBreakHyphen/>
        <w:t>3,7 hónap) és 0,7 hónap (tartomány: 0,4</w:t>
      </w:r>
      <w:r w:rsidRPr="00597883">
        <w:rPr>
          <w:szCs w:val="22"/>
        </w:rPr>
        <w:noBreakHyphen/>
        <w:t>5,5 hónap) volt az AP</w:t>
      </w:r>
      <w:r w:rsidRPr="00597883">
        <w:rPr>
          <w:szCs w:val="22"/>
        </w:rPr>
        <w:noBreakHyphen/>
        <w:t>CML</w:t>
      </w:r>
      <w:r w:rsidRPr="00597883">
        <w:rPr>
          <w:szCs w:val="22"/>
        </w:rPr>
        <w:noBreakHyphen/>
        <w:t>ben, a BP</w:t>
      </w:r>
      <w:r w:rsidRPr="00597883">
        <w:rPr>
          <w:szCs w:val="22"/>
        </w:rPr>
        <w:noBreakHyphen/>
        <w:t>CML</w:t>
      </w:r>
      <w:r w:rsidRPr="00597883">
        <w:rPr>
          <w:szCs w:val="22"/>
        </w:rPr>
        <w:noBreakHyphen/>
        <w:t>ben és a Ph+ ALL</w:t>
      </w:r>
      <w:r w:rsidRPr="00597883">
        <w:rPr>
          <w:szCs w:val="22"/>
        </w:rPr>
        <w:noBreakHyphen/>
        <w:t>ben szenvedő betegeknél. Az összes, a vizsgálatot folytató, legalább 64</w:t>
      </w:r>
      <w:r w:rsidR="00F173EF" w:rsidRPr="00597883">
        <w:rPr>
          <w:szCs w:val="22"/>
        </w:rPr>
        <w:t> </w:t>
      </w:r>
      <w:r w:rsidRPr="00597883">
        <w:rPr>
          <w:szCs w:val="22"/>
        </w:rPr>
        <w:t>hónap követési idejű betegek adataival frissített jelentés elkészítésekor, MaHR időtartamának mediánját az AP</w:t>
      </w:r>
      <w:r w:rsidRPr="00597883">
        <w:rPr>
          <w:szCs w:val="22"/>
        </w:rPr>
        <w:noBreakHyphen/>
        <w:t>CML</w:t>
      </w:r>
      <w:r w:rsidRPr="00597883">
        <w:rPr>
          <w:szCs w:val="22"/>
        </w:rPr>
        <w:noBreakHyphen/>
        <w:t>ben (a kezelés időtartamának mediánja: 19,4 hónap), BP</w:t>
      </w:r>
      <w:r w:rsidRPr="00597883">
        <w:rPr>
          <w:szCs w:val="22"/>
        </w:rPr>
        <w:noBreakHyphen/>
        <w:t>CML</w:t>
      </w:r>
      <w:r w:rsidRPr="00597883">
        <w:rPr>
          <w:szCs w:val="22"/>
        </w:rPr>
        <w:noBreakHyphen/>
        <w:t>ben (a kezelés időtartamának mediánja: 2,9 hónap) és Ph+ ALL</w:t>
      </w:r>
      <w:r w:rsidRPr="00597883">
        <w:rPr>
          <w:szCs w:val="22"/>
        </w:rPr>
        <w:noBreakHyphen/>
        <w:t>ben (a kezelés időtartamának mediánja: 2,7 hónap) szenvedő betegeknél rendre 12,9 hónapra (tartomány: 1,2</w:t>
      </w:r>
      <w:r w:rsidRPr="00597883">
        <w:rPr>
          <w:szCs w:val="22"/>
        </w:rPr>
        <w:noBreakHyphen/>
        <w:t>68,4 hónap), 6,0 hónapra (tartomány: 1,8</w:t>
      </w:r>
      <w:r w:rsidRPr="00597883">
        <w:rPr>
          <w:szCs w:val="22"/>
        </w:rPr>
        <w:noBreakHyphen/>
        <w:t>59,6 hónap) és 3,2 hónapra (tartomány: 1,8</w:t>
      </w:r>
      <w:r w:rsidRPr="00597883">
        <w:rPr>
          <w:szCs w:val="22"/>
        </w:rPr>
        <w:noBreakHyphen/>
        <w:t>12,8 hónap) becsülték.</w:t>
      </w:r>
    </w:p>
    <w:p w14:paraId="39BE9C91" w14:textId="77777777" w:rsidR="00A66D3D" w:rsidRPr="00597883" w:rsidRDefault="00A66D3D">
      <w:pPr>
        <w:tabs>
          <w:tab w:val="left" w:pos="567"/>
        </w:tabs>
        <w:rPr>
          <w:szCs w:val="22"/>
        </w:rPr>
      </w:pPr>
    </w:p>
    <w:p w14:paraId="6089411D" w14:textId="1B2EAB64" w:rsidR="00A66D3D" w:rsidRPr="00597883" w:rsidRDefault="00740722">
      <w:pPr>
        <w:tabs>
          <w:tab w:val="left" w:pos="567"/>
        </w:tabs>
        <w:rPr>
          <w:szCs w:val="22"/>
        </w:rPr>
      </w:pPr>
      <w:r w:rsidRPr="00597883">
        <w:rPr>
          <w:szCs w:val="22"/>
        </w:rPr>
        <w:t>A II.</w:t>
      </w:r>
      <w:r w:rsidR="00F173EF" w:rsidRPr="00597883">
        <w:rPr>
          <w:szCs w:val="22"/>
        </w:rPr>
        <w:t> </w:t>
      </w:r>
      <w:r w:rsidRPr="00597883">
        <w:rPr>
          <w:szCs w:val="22"/>
        </w:rPr>
        <w:t>fázisú PACE vizsgálat összes betegére vonatkozóan, a dózisintenzitás</w:t>
      </w:r>
      <w:r w:rsidRPr="00597883">
        <w:rPr>
          <w:szCs w:val="22"/>
        </w:rPr>
        <w:noBreakHyphen/>
        <w:t>biztonságosság összefüggés azt jelezte, hogy a napi egyszeri 15</w:t>
      </w:r>
      <w:r w:rsidRPr="00597883">
        <w:rPr>
          <w:szCs w:val="22"/>
        </w:rPr>
        <w:noBreakHyphen/>
        <w:t>45 mg dózistartomány felett szignifikánsan nő a ≥ 3 fokozatú nemkívánatos események (szívelégtelenség, artériás thrombosis, hypertonia, thrombocytopenia, pancreatitis, neutropenia, bőrkiütés, GPT szintemelkedés, GOT szintemelkedés, lipáz szintemelkedés, myelosuppressio, arthralgia) gyakorisága.</w:t>
      </w:r>
    </w:p>
    <w:p w14:paraId="0C93D898" w14:textId="77777777" w:rsidR="00A66D3D" w:rsidRPr="00597883" w:rsidRDefault="00A66D3D">
      <w:pPr>
        <w:tabs>
          <w:tab w:val="left" w:pos="567"/>
        </w:tabs>
        <w:rPr>
          <w:szCs w:val="22"/>
        </w:rPr>
      </w:pPr>
    </w:p>
    <w:p w14:paraId="1EE8F7A4" w14:textId="16A54BE4" w:rsidR="00A66D3D" w:rsidRPr="00597883" w:rsidRDefault="00740722">
      <w:pPr>
        <w:tabs>
          <w:tab w:val="left" w:pos="567"/>
        </w:tabs>
        <w:rPr>
          <w:szCs w:val="22"/>
        </w:rPr>
      </w:pPr>
      <w:r w:rsidRPr="00597883">
        <w:rPr>
          <w:szCs w:val="22"/>
        </w:rPr>
        <w:t>A II.</w:t>
      </w:r>
      <w:r w:rsidR="00F173EF" w:rsidRPr="00597883">
        <w:rPr>
          <w:szCs w:val="22"/>
        </w:rPr>
        <w:t> </w:t>
      </w:r>
      <w:r w:rsidRPr="00597883">
        <w:rPr>
          <w:szCs w:val="22"/>
        </w:rPr>
        <w:t>fázisú PACE vizsgálat során feltárt dózisintenzitás</w:t>
      </w:r>
      <w:r w:rsidRPr="00597883">
        <w:rPr>
          <w:szCs w:val="22"/>
        </w:rPr>
        <w:noBreakHyphen/>
        <w:t>biztonságosság összefüggés – a kovariánsok hatásainak korrekciója után elvégzett – elemzése megállapította, hogy az összesített dózisintenzitás szignifikáns összefüggésben áll az artériaelzáródás fokozott kockázatával. Nevezetesen, az esélyarány k</w:t>
      </w:r>
      <w:r w:rsidR="00F173EF" w:rsidRPr="00597883">
        <w:rPr>
          <w:szCs w:val="22"/>
        </w:rPr>
        <w:t>örülbelül</w:t>
      </w:r>
      <w:r w:rsidRPr="00597883">
        <w:rPr>
          <w:szCs w:val="22"/>
        </w:rPr>
        <w:t xml:space="preserve"> 1,6 minden egyes, 15 mg</w:t>
      </w:r>
      <w:r w:rsidRPr="00597883">
        <w:rPr>
          <w:szCs w:val="22"/>
        </w:rPr>
        <w:noBreakHyphen/>
        <w:t>os dózisnövelés esetén. Ezen felül, a fázis 1</w:t>
      </w:r>
      <w:r w:rsidR="00F173EF" w:rsidRPr="00597883">
        <w:rPr>
          <w:szCs w:val="22"/>
        </w:rPr>
        <w:t> </w:t>
      </w:r>
      <w:r w:rsidRPr="00597883">
        <w:rPr>
          <w:szCs w:val="22"/>
        </w:rPr>
        <w:t>vizsgálat betegadatain elvégzett logisztikus regressziós elemzés eredményei összefüggést sejtetnek a szisztémás expozíció (AUC) és az artériás thrombotikus szövődmények előfordulása között. Ennélfogva várható, hogy a dóziscsökkentés mérsékli az érelzáródásos szövődménzek kockázatát. Azonban az elemzés amellett szólt, hogy a nagyobb dózisoknak „áthúzódó” hatása lehet és ily módon akár több hónap is eltelhet, amíg a dóziscsökkentés hatása megmutatkozik a kockázat csökkenésében. További, az elzáródásos érszövődmények előfordulásával statisztikailag szignifikáns összefüggésben álló kovariánsok: az anamnézisben szereplő ischaemia és az életkor.</w:t>
      </w:r>
    </w:p>
    <w:p w14:paraId="6A711FCC" w14:textId="77777777" w:rsidR="00A66D3D" w:rsidRPr="00597883" w:rsidRDefault="00A66D3D">
      <w:pPr>
        <w:tabs>
          <w:tab w:val="left" w:pos="567"/>
        </w:tabs>
        <w:rPr>
          <w:szCs w:val="22"/>
        </w:rPr>
      </w:pPr>
    </w:p>
    <w:p w14:paraId="10DDD16B" w14:textId="77777777" w:rsidR="00A66D3D" w:rsidRPr="00597883" w:rsidRDefault="00740722">
      <w:pPr>
        <w:keepNext/>
        <w:tabs>
          <w:tab w:val="left" w:pos="567"/>
        </w:tabs>
        <w:rPr>
          <w:szCs w:val="22"/>
          <w:u w:val="single"/>
        </w:rPr>
      </w:pPr>
      <w:r w:rsidRPr="00597883">
        <w:rPr>
          <w:szCs w:val="22"/>
          <w:u w:val="single"/>
        </w:rPr>
        <w:t>Dóziscsökkentés CP</w:t>
      </w:r>
      <w:r w:rsidRPr="00597883">
        <w:rPr>
          <w:szCs w:val="22"/>
          <w:u w:val="single"/>
        </w:rPr>
        <w:noBreakHyphen/>
        <w:t>CML betegeknél</w:t>
      </w:r>
    </w:p>
    <w:p w14:paraId="28B7B676" w14:textId="77777777" w:rsidR="00A66D3D" w:rsidRPr="00597883" w:rsidRDefault="00A66D3D">
      <w:pPr>
        <w:keepNext/>
        <w:tabs>
          <w:tab w:val="left" w:pos="567"/>
        </w:tabs>
        <w:rPr>
          <w:szCs w:val="22"/>
        </w:rPr>
      </w:pPr>
    </w:p>
    <w:p w14:paraId="2ADF9660" w14:textId="5E5D24CC" w:rsidR="00A66D3D" w:rsidRPr="00597883" w:rsidRDefault="00740722">
      <w:pPr>
        <w:tabs>
          <w:tab w:val="left" w:pos="567"/>
        </w:tabs>
        <w:rPr>
          <w:szCs w:val="22"/>
        </w:rPr>
      </w:pPr>
      <w:r w:rsidRPr="00597883">
        <w:rPr>
          <w:szCs w:val="22"/>
        </w:rPr>
        <w:t>A II.</w:t>
      </w:r>
      <w:r w:rsidR="00F173EF" w:rsidRPr="00597883">
        <w:rPr>
          <w:szCs w:val="22"/>
        </w:rPr>
        <w:t> </w:t>
      </w:r>
      <w:r w:rsidRPr="00597883">
        <w:rPr>
          <w:szCs w:val="22"/>
        </w:rPr>
        <w:t>fázisú PACE vizsgálat során mellékhatások jelentkezését követően dóziscsökkentést javasoltak. Minden CP</w:t>
      </w:r>
      <w:r w:rsidRPr="00597883">
        <w:rPr>
          <w:szCs w:val="22"/>
        </w:rPr>
        <w:noBreakHyphen/>
        <w:t>CML beteg gyógyszeradagjának prospektív csökkentésére vonatkozó új ajánlásokat tettek közzé ebben a vizsgálatban, az érelzáródásos szövődmények kockázatának visszaszorítása céljából.</w:t>
      </w:r>
    </w:p>
    <w:p w14:paraId="5E989B9E" w14:textId="77777777" w:rsidR="00A66D3D" w:rsidRPr="00597883" w:rsidRDefault="00740722">
      <w:pPr>
        <w:keepNext/>
        <w:rPr>
          <w:szCs w:val="22"/>
        </w:rPr>
      </w:pPr>
      <w:r w:rsidRPr="00597883">
        <w:rPr>
          <w:szCs w:val="22"/>
        </w:rPr>
        <w:t>Legalább 48 hónapos követéssel, és megközelítőleg 2 évvel a javasolt prospektív dóziscsökkentést követően, 110, a vizsgálatot folytató, CP</w:t>
      </w:r>
      <w:r w:rsidRPr="00597883">
        <w:rPr>
          <w:szCs w:val="22"/>
        </w:rPr>
        <w:noBreakHyphen/>
        <w:t>CML</w:t>
      </w:r>
      <w:r w:rsidRPr="00597883">
        <w:rPr>
          <w:szCs w:val="22"/>
        </w:rPr>
        <w:noBreakHyphen/>
        <w:t>ben szenvedő beteg volt a vizsgálatban. A vizsgálatot folytató betegek többsége (82/110 beteg; 75%) 15 mg</w:t>
      </w:r>
      <w:r w:rsidRPr="00597883">
        <w:rPr>
          <w:szCs w:val="22"/>
        </w:rPr>
        <w:noBreakHyphen/>
        <w:t>ot kapott legutolsó dózisként, míg 24/110 beteg (22%) 30 mg</w:t>
      </w:r>
      <w:r w:rsidRPr="00597883">
        <w:rPr>
          <w:szCs w:val="22"/>
        </w:rPr>
        <w:noBreakHyphen/>
        <w:t>ot, és 4/110 (4%) 45 mg</w:t>
      </w:r>
      <w:r w:rsidRPr="00597883">
        <w:rPr>
          <w:szCs w:val="22"/>
        </w:rPr>
        <w:noBreakHyphen/>
        <w:t>ot kapott. A vizsgálat befejezése kezdeményezésének időpontjában (legalább 64 hónapos követés, és több mint 3 évvel a javasolt dóziscsökkentést követően), 99 CP</w:t>
      </w:r>
      <w:r w:rsidRPr="00597883">
        <w:rPr>
          <w:szCs w:val="22"/>
        </w:rPr>
        <w:noBreakHyphen/>
        <w:t>CML</w:t>
      </w:r>
      <w:r w:rsidRPr="00597883">
        <w:rPr>
          <w:szCs w:val="22"/>
        </w:rPr>
        <w:noBreakHyphen/>
        <w:t>ben szenvedő beteg volt a vizsgálatban, és a betegek közül 77 (78%) kapott 15 mg</w:t>
      </w:r>
      <w:r w:rsidRPr="00597883">
        <w:rPr>
          <w:szCs w:val="22"/>
        </w:rPr>
        <w:noBreakHyphen/>
        <w:t>os dózist a vizsgálat utolsó dózisaként.</w:t>
      </w:r>
    </w:p>
    <w:p w14:paraId="1F96E5D3" w14:textId="77777777" w:rsidR="00A66D3D" w:rsidRPr="00597883" w:rsidRDefault="00A66D3D">
      <w:pPr>
        <w:tabs>
          <w:tab w:val="left" w:pos="567"/>
        </w:tabs>
        <w:rPr>
          <w:szCs w:val="22"/>
        </w:rPr>
      </w:pPr>
    </w:p>
    <w:p w14:paraId="7AFB98EE" w14:textId="77777777" w:rsidR="00A66D3D" w:rsidRPr="00597883" w:rsidRDefault="00740722">
      <w:pPr>
        <w:tabs>
          <w:tab w:val="left" w:pos="567"/>
        </w:tabs>
        <w:rPr>
          <w:i/>
          <w:szCs w:val="22"/>
        </w:rPr>
      </w:pPr>
      <w:r w:rsidRPr="00597883">
        <w:rPr>
          <w:i/>
          <w:szCs w:val="22"/>
        </w:rPr>
        <w:t>Biztonságosság</w:t>
      </w:r>
    </w:p>
    <w:p w14:paraId="2126D507" w14:textId="58B7BE47" w:rsidR="00A66D3D" w:rsidRPr="00597883" w:rsidRDefault="00740722">
      <w:pPr>
        <w:tabs>
          <w:tab w:val="left" w:pos="567"/>
        </w:tabs>
        <w:rPr>
          <w:szCs w:val="22"/>
        </w:rPr>
      </w:pPr>
      <w:r w:rsidRPr="00597883">
        <w:rPr>
          <w:szCs w:val="22"/>
        </w:rPr>
        <w:t>A II.</w:t>
      </w:r>
      <w:r w:rsidR="00F173EF" w:rsidRPr="00597883">
        <w:rPr>
          <w:szCs w:val="22"/>
        </w:rPr>
        <w:t> </w:t>
      </w:r>
      <w:r w:rsidRPr="00597883">
        <w:rPr>
          <w:szCs w:val="22"/>
        </w:rPr>
        <w:t>fázisú PACE vizsgálatban 86</w:t>
      </w:r>
      <w:r w:rsidR="00F173EF" w:rsidRPr="00597883">
        <w:rPr>
          <w:szCs w:val="22"/>
        </w:rPr>
        <w:t> </w:t>
      </w:r>
      <w:r w:rsidRPr="00597883">
        <w:rPr>
          <w:szCs w:val="22"/>
        </w:rPr>
        <w:t>CP</w:t>
      </w:r>
      <w:r w:rsidRPr="00597883">
        <w:rPr>
          <w:szCs w:val="22"/>
        </w:rPr>
        <w:noBreakHyphen/>
        <w:t>CML beteg ért el MCyR</w:t>
      </w:r>
      <w:r w:rsidRPr="00597883">
        <w:rPr>
          <w:szCs w:val="22"/>
        </w:rPr>
        <w:noBreakHyphen/>
        <w:t>t 45 mg</w:t>
      </w:r>
      <w:r w:rsidRPr="00597883">
        <w:rPr>
          <w:szCs w:val="22"/>
        </w:rPr>
        <w:noBreakHyphen/>
        <w:t>os dózissal, ill</w:t>
      </w:r>
      <w:r w:rsidR="00F173EF" w:rsidRPr="00597883">
        <w:rPr>
          <w:szCs w:val="22"/>
        </w:rPr>
        <w:t>etve</w:t>
      </w:r>
      <w:r w:rsidRPr="00597883">
        <w:rPr>
          <w:szCs w:val="22"/>
        </w:rPr>
        <w:t xml:space="preserve"> 45</w:t>
      </w:r>
      <w:r w:rsidR="00F173EF" w:rsidRPr="00597883">
        <w:rPr>
          <w:szCs w:val="22"/>
        </w:rPr>
        <w:t> </w:t>
      </w:r>
      <w:r w:rsidRPr="00597883">
        <w:rPr>
          <w:szCs w:val="22"/>
        </w:rPr>
        <w:t>CP</w:t>
      </w:r>
      <w:r w:rsidRPr="00597883">
        <w:rPr>
          <w:szCs w:val="22"/>
        </w:rPr>
        <w:noBreakHyphen/>
        <w:t>CML beteg ért el MCyR</w:t>
      </w:r>
      <w:r w:rsidRPr="00597883">
        <w:rPr>
          <w:szCs w:val="22"/>
        </w:rPr>
        <w:noBreakHyphen/>
        <w:t>t a dózis 30 mg</w:t>
      </w:r>
      <w:r w:rsidRPr="00597883">
        <w:rPr>
          <w:szCs w:val="22"/>
        </w:rPr>
        <w:noBreakHyphen/>
        <w:t>ra csökkentése után, melyre zömmel mellékhatások miatt került sor.</w:t>
      </w:r>
    </w:p>
    <w:p w14:paraId="69C73D0A" w14:textId="77777777" w:rsidR="00A66D3D" w:rsidRPr="00597883" w:rsidRDefault="00740722">
      <w:pPr>
        <w:tabs>
          <w:tab w:val="left" w:pos="567"/>
        </w:tabs>
        <w:rPr>
          <w:szCs w:val="22"/>
        </w:rPr>
      </w:pPr>
      <w:r w:rsidRPr="00597883">
        <w:rPr>
          <w:szCs w:val="22"/>
        </w:rPr>
        <w:t>Érelzáródásos szövődmények e 131 beteg közül 44</w:t>
      </w:r>
      <w:r w:rsidRPr="00597883">
        <w:rPr>
          <w:szCs w:val="22"/>
        </w:rPr>
        <w:noBreakHyphen/>
        <w:t>nél fordultak elő. Ezeknek a szövődményeknek a zöme a MyCR elérését a beteg számára biztosító dózisnál jelentkezett; a dóziscsökkentés után kevesebb számú szövődmény lépett fel.</w:t>
      </w:r>
    </w:p>
    <w:p w14:paraId="1B7D9E1F" w14:textId="77777777" w:rsidR="00A66D3D" w:rsidRPr="00597883" w:rsidRDefault="00A66D3D">
      <w:pPr>
        <w:tabs>
          <w:tab w:val="left" w:pos="567"/>
        </w:tabs>
        <w:rPr>
          <w:szCs w:val="22"/>
        </w:rPr>
      </w:pPr>
    </w:p>
    <w:p w14:paraId="3D27DDE8" w14:textId="7CCDBAAD" w:rsidR="00A66D3D" w:rsidRPr="00597883" w:rsidRDefault="00740722" w:rsidP="00C9219D">
      <w:pPr>
        <w:pStyle w:val="Table"/>
        <w:pageBreakBefore/>
        <w:tabs>
          <w:tab w:val="left" w:pos="1134"/>
        </w:tabs>
        <w:ind w:left="1701" w:hanging="1701"/>
        <w:jc w:val="left"/>
        <w:rPr>
          <w:szCs w:val="22"/>
        </w:rPr>
      </w:pPr>
      <w:r w:rsidRPr="00597883">
        <w:rPr>
          <w:szCs w:val="22"/>
        </w:rPr>
        <w:lastRenderedPageBreak/>
        <w:t>1</w:t>
      </w:r>
      <w:ins w:id="463" w:author="Author">
        <w:r w:rsidR="000C2D59" w:rsidRPr="00597883">
          <w:rPr>
            <w:szCs w:val="22"/>
          </w:rPr>
          <w:t>1</w:t>
        </w:r>
      </w:ins>
      <w:del w:id="464" w:author="Author">
        <w:r w:rsidRPr="00597883" w:rsidDel="000C2D59">
          <w:rPr>
            <w:szCs w:val="22"/>
          </w:rPr>
          <w:delText>0</w:delText>
        </w:r>
      </w:del>
      <w:r w:rsidRPr="00597883">
        <w:rPr>
          <w:szCs w:val="22"/>
        </w:rPr>
        <w:t>. táblázat:</w:t>
      </w:r>
      <w:r w:rsidRPr="00597883">
        <w:rPr>
          <w:szCs w:val="22"/>
        </w:rPr>
        <w:tab/>
      </w:r>
      <w:r w:rsidRPr="00597883">
        <w:rPr>
          <w:szCs w:val="22"/>
        </w:rPr>
        <w:tab/>
        <w:t>Érelzáródásos első mellékhatások a 45 mg, vagy 30 mg mellett MyCR</w:t>
      </w:r>
      <w:r w:rsidRPr="00597883">
        <w:rPr>
          <w:szCs w:val="22"/>
        </w:rPr>
        <w:noBreakHyphen/>
        <w:t>t elért betegeknél (2014. április 7</w:t>
      </w:r>
      <w:r w:rsidRPr="00597883">
        <w:rPr>
          <w:szCs w:val="22"/>
        </w:rPr>
        <w:noBreakHyphen/>
        <w:t>én leválogatott adato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4"/>
        <w:gridCol w:w="1916"/>
        <w:gridCol w:w="1916"/>
        <w:gridCol w:w="1916"/>
      </w:tblGrid>
      <w:tr w:rsidR="00A66D3D" w:rsidRPr="00597883" w14:paraId="02C0F1A5" w14:textId="77777777">
        <w:tc>
          <w:tcPr>
            <w:tcW w:w="3293" w:type="dxa"/>
            <w:vMerge w:val="restart"/>
          </w:tcPr>
          <w:p w14:paraId="3D78F488" w14:textId="77777777" w:rsidR="00A66D3D" w:rsidRPr="00597883" w:rsidRDefault="00A66D3D">
            <w:pPr>
              <w:tabs>
                <w:tab w:val="left" w:pos="1008"/>
              </w:tabs>
              <w:jc w:val="center"/>
              <w:rPr>
                <w:b/>
                <w:snapToGrid w:val="0"/>
              </w:rPr>
            </w:pPr>
          </w:p>
        </w:tc>
        <w:tc>
          <w:tcPr>
            <w:tcW w:w="5886" w:type="dxa"/>
            <w:gridSpan w:val="3"/>
            <w:vAlign w:val="center"/>
          </w:tcPr>
          <w:p w14:paraId="6449EAC8" w14:textId="77777777" w:rsidR="00A66D3D" w:rsidRPr="00597883" w:rsidRDefault="00740722">
            <w:pPr>
              <w:pStyle w:val="TableHeader10"/>
              <w:keepNext/>
              <w:tabs>
                <w:tab w:val="num" w:pos="1209"/>
              </w:tabs>
              <w:ind w:left="711"/>
              <w:outlineLvl w:val="3"/>
              <w:rPr>
                <w:szCs w:val="22"/>
              </w:rPr>
            </w:pPr>
            <w:r w:rsidRPr="00597883">
              <w:rPr>
                <w:szCs w:val="22"/>
              </w:rPr>
              <w:t>A legújabban rendelt dózis az első elzáródásos érszövődmény jelentkezésekor</w:t>
            </w:r>
          </w:p>
        </w:tc>
      </w:tr>
      <w:tr w:rsidR="00A66D3D" w:rsidRPr="00597883" w14:paraId="7514999D" w14:textId="77777777">
        <w:tc>
          <w:tcPr>
            <w:tcW w:w="3293" w:type="dxa"/>
            <w:vMerge/>
          </w:tcPr>
          <w:p w14:paraId="3F030B80" w14:textId="77777777" w:rsidR="00A66D3D" w:rsidRPr="00487F26" w:rsidRDefault="00A66D3D">
            <w:pPr>
              <w:rPr>
                <w:snapToGrid w:val="0"/>
              </w:rPr>
            </w:pPr>
          </w:p>
        </w:tc>
        <w:tc>
          <w:tcPr>
            <w:tcW w:w="1962" w:type="dxa"/>
            <w:vAlign w:val="center"/>
          </w:tcPr>
          <w:p w14:paraId="72DD0F0E" w14:textId="77777777" w:rsidR="00A66D3D" w:rsidRPr="00597883" w:rsidRDefault="00740722">
            <w:pPr>
              <w:pStyle w:val="TableHeader10"/>
              <w:rPr>
                <w:szCs w:val="22"/>
              </w:rPr>
            </w:pPr>
            <w:r w:rsidRPr="00597883">
              <w:rPr>
                <w:szCs w:val="22"/>
              </w:rPr>
              <w:t>45 mg</w:t>
            </w:r>
          </w:p>
        </w:tc>
        <w:tc>
          <w:tcPr>
            <w:tcW w:w="1962" w:type="dxa"/>
            <w:vAlign w:val="center"/>
          </w:tcPr>
          <w:p w14:paraId="25978FF6" w14:textId="77777777" w:rsidR="00A66D3D" w:rsidRPr="00597883" w:rsidRDefault="00740722">
            <w:pPr>
              <w:pStyle w:val="TableHeader10"/>
              <w:rPr>
                <w:szCs w:val="22"/>
              </w:rPr>
            </w:pPr>
            <w:r w:rsidRPr="00597883">
              <w:rPr>
                <w:szCs w:val="22"/>
              </w:rPr>
              <w:t>30 mg</w:t>
            </w:r>
          </w:p>
        </w:tc>
        <w:tc>
          <w:tcPr>
            <w:tcW w:w="1962" w:type="dxa"/>
            <w:vAlign w:val="center"/>
          </w:tcPr>
          <w:p w14:paraId="427A9E38" w14:textId="77777777" w:rsidR="00A66D3D" w:rsidRPr="00597883" w:rsidRDefault="00740722">
            <w:pPr>
              <w:pStyle w:val="TableHeader10"/>
              <w:rPr>
                <w:szCs w:val="22"/>
              </w:rPr>
            </w:pPr>
            <w:r w:rsidRPr="00597883">
              <w:rPr>
                <w:szCs w:val="22"/>
              </w:rPr>
              <w:t>15 mg</w:t>
            </w:r>
          </w:p>
        </w:tc>
      </w:tr>
      <w:tr w:rsidR="00A66D3D" w:rsidRPr="00597883" w14:paraId="5CDE224C" w14:textId="77777777">
        <w:tc>
          <w:tcPr>
            <w:tcW w:w="3293" w:type="dxa"/>
          </w:tcPr>
          <w:p w14:paraId="325622FB" w14:textId="1C0B80DD" w:rsidR="00A66D3D" w:rsidRPr="00597883" w:rsidRDefault="00740722">
            <w:pPr>
              <w:pStyle w:val="TableText10"/>
              <w:keepNext/>
              <w:tabs>
                <w:tab w:val="num" w:pos="1209"/>
              </w:tabs>
              <w:outlineLvl w:val="3"/>
              <w:rPr>
                <w:b/>
                <w:szCs w:val="22"/>
              </w:rPr>
            </w:pPr>
            <w:r w:rsidRPr="00597883">
              <w:rPr>
                <w:b/>
                <w:szCs w:val="22"/>
              </w:rPr>
              <w:t>MCyR</w:t>
            </w:r>
            <w:r w:rsidRPr="00597883">
              <w:rPr>
                <w:b/>
                <w:szCs w:val="22"/>
              </w:rPr>
              <w:noBreakHyphen/>
              <w:t>t ért el 45 mg mellett</w:t>
            </w:r>
          </w:p>
          <w:p w14:paraId="2D88D645" w14:textId="77777777" w:rsidR="00A66D3D" w:rsidRPr="00597883" w:rsidRDefault="00740722">
            <w:pPr>
              <w:pStyle w:val="TableText10"/>
              <w:rPr>
                <w:b/>
                <w:szCs w:val="22"/>
              </w:rPr>
            </w:pPr>
            <w:r w:rsidRPr="00597883">
              <w:rPr>
                <w:b/>
                <w:szCs w:val="22"/>
              </w:rPr>
              <w:t>(N = 86)</w:t>
            </w:r>
          </w:p>
        </w:tc>
        <w:tc>
          <w:tcPr>
            <w:tcW w:w="1962" w:type="dxa"/>
            <w:vAlign w:val="center"/>
          </w:tcPr>
          <w:p w14:paraId="7590DBCC" w14:textId="77777777" w:rsidR="00A66D3D" w:rsidRPr="00597883" w:rsidRDefault="00740722">
            <w:pPr>
              <w:pStyle w:val="TableText10"/>
              <w:jc w:val="center"/>
              <w:rPr>
                <w:szCs w:val="22"/>
              </w:rPr>
            </w:pPr>
            <w:r w:rsidRPr="00597883">
              <w:rPr>
                <w:szCs w:val="22"/>
              </w:rPr>
              <w:t>19</w:t>
            </w:r>
          </w:p>
        </w:tc>
        <w:tc>
          <w:tcPr>
            <w:tcW w:w="1962" w:type="dxa"/>
            <w:vAlign w:val="center"/>
          </w:tcPr>
          <w:p w14:paraId="514D0CEE" w14:textId="77777777" w:rsidR="00A66D3D" w:rsidRPr="00597883" w:rsidRDefault="00740722">
            <w:pPr>
              <w:pStyle w:val="TableText10"/>
              <w:jc w:val="center"/>
              <w:rPr>
                <w:szCs w:val="22"/>
              </w:rPr>
            </w:pPr>
            <w:r w:rsidRPr="00597883">
              <w:rPr>
                <w:szCs w:val="22"/>
              </w:rPr>
              <w:t>6</w:t>
            </w:r>
          </w:p>
        </w:tc>
        <w:tc>
          <w:tcPr>
            <w:tcW w:w="1962" w:type="dxa"/>
            <w:vAlign w:val="center"/>
          </w:tcPr>
          <w:p w14:paraId="13F5EEFD" w14:textId="77777777" w:rsidR="00A66D3D" w:rsidRPr="00597883" w:rsidRDefault="00740722">
            <w:pPr>
              <w:pStyle w:val="TableText10"/>
              <w:jc w:val="center"/>
              <w:rPr>
                <w:szCs w:val="22"/>
              </w:rPr>
            </w:pPr>
            <w:r w:rsidRPr="00597883">
              <w:rPr>
                <w:szCs w:val="22"/>
              </w:rPr>
              <w:t>0</w:t>
            </w:r>
          </w:p>
        </w:tc>
      </w:tr>
      <w:tr w:rsidR="00A66D3D" w:rsidRPr="00597883" w14:paraId="50D3BBA6" w14:textId="77777777">
        <w:tc>
          <w:tcPr>
            <w:tcW w:w="3293" w:type="dxa"/>
          </w:tcPr>
          <w:p w14:paraId="50D694E6" w14:textId="77777777" w:rsidR="00A66D3D" w:rsidRPr="00597883" w:rsidRDefault="00740722">
            <w:pPr>
              <w:pStyle w:val="TableText10"/>
              <w:keepNext/>
              <w:tabs>
                <w:tab w:val="num" w:pos="1209"/>
              </w:tabs>
              <w:outlineLvl w:val="3"/>
              <w:rPr>
                <w:b/>
                <w:szCs w:val="22"/>
              </w:rPr>
            </w:pPr>
            <w:r w:rsidRPr="00597883">
              <w:rPr>
                <w:b/>
                <w:szCs w:val="22"/>
              </w:rPr>
              <w:t xml:space="preserve">MCyR –t ért el 30 mg </w:t>
            </w:r>
          </w:p>
          <w:p w14:paraId="531B2CD8" w14:textId="77777777" w:rsidR="00A66D3D" w:rsidRPr="00597883" w:rsidRDefault="00740722">
            <w:pPr>
              <w:pStyle w:val="TableText10"/>
              <w:rPr>
                <w:b/>
                <w:szCs w:val="22"/>
              </w:rPr>
            </w:pPr>
            <w:r w:rsidRPr="00597883">
              <w:rPr>
                <w:b/>
                <w:szCs w:val="22"/>
              </w:rPr>
              <w:t>(N = 45)</w:t>
            </w:r>
          </w:p>
        </w:tc>
        <w:tc>
          <w:tcPr>
            <w:tcW w:w="1962" w:type="dxa"/>
            <w:vAlign w:val="center"/>
          </w:tcPr>
          <w:p w14:paraId="54944CE2" w14:textId="77777777" w:rsidR="00A66D3D" w:rsidRPr="00597883" w:rsidRDefault="00740722">
            <w:pPr>
              <w:pStyle w:val="TableText10"/>
              <w:jc w:val="center"/>
              <w:rPr>
                <w:szCs w:val="22"/>
              </w:rPr>
            </w:pPr>
            <w:r w:rsidRPr="00597883">
              <w:rPr>
                <w:szCs w:val="22"/>
              </w:rPr>
              <w:t>1</w:t>
            </w:r>
          </w:p>
        </w:tc>
        <w:tc>
          <w:tcPr>
            <w:tcW w:w="1962" w:type="dxa"/>
            <w:vAlign w:val="center"/>
          </w:tcPr>
          <w:p w14:paraId="585661F3" w14:textId="77777777" w:rsidR="00A66D3D" w:rsidRPr="00597883" w:rsidRDefault="00740722">
            <w:pPr>
              <w:pStyle w:val="TableText10"/>
              <w:jc w:val="center"/>
              <w:rPr>
                <w:szCs w:val="22"/>
              </w:rPr>
            </w:pPr>
            <w:r w:rsidRPr="00597883">
              <w:rPr>
                <w:szCs w:val="22"/>
              </w:rPr>
              <w:t>13</w:t>
            </w:r>
          </w:p>
        </w:tc>
        <w:tc>
          <w:tcPr>
            <w:tcW w:w="1962" w:type="dxa"/>
            <w:vAlign w:val="center"/>
          </w:tcPr>
          <w:p w14:paraId="04F89E0B" w14:textId="77777777" w:rsidR="00A66D3D" w:rsidRPr="00597883" w:rsidRDefault="00740722">
            <w:pPr>
              <w:pStyle w:val="TableText10"/>
              <w:jc w:val="center"/>
              <w:rPr>
                <w:szCs w:val="22"/>
              </w:rPr>
            </w:pPr>
            <w:r w:rsidRPr="00597883">
              <w:rPr>
                <w:szCs w:val="22"/>
              </w:rPr>
              <w:t>5</w:t>
            </w:r>
          </w:p>
        </w:tc>
      </w:tr>
    </w:tbl>
    <w:p w14:paraId="65D2BD39" w14:textId="77777777" w:rsidR="00A66D3D" w:rsidRPr="00597883" w:rsidRDefault="00A66D3D">
      <w:pPr>
        <w:tabs>
          <w:tab w:val="left" w:pos="567"/>
        </w:tabs>
        <w:rPr>
          <w:szCs w:val="22"/>
        </w:rPr>
      </w:pPr>
    </w:p>
    <w:p w14:paraId="60B21F74" w14:textId="77777777" w:rsidR="00A66D3D" w:rsidRPr="00597883" w:rsidRDefault="00740722">
      <w:pPr>
        <w:tabs>
          <w:tab w:val="left" w:pos="567"/>
        </w:tabs>
        <w:rPr>
          <w:szCs w:val="22"/>
        </w:rPr>
      </w:pPr>
      <w:r w:rsidRPr="00597883">
        <w:rPr>
          <w:szCs w:val="22"/>
        </w:rPr>
        <w:t>Az első cardiovascularis, cerebrovascularis és peripheriás artériaelzáródásos események kialakulási idejének mediánja 351, 611, illetve 605 nap volt. Az expozícióra korrigálva az első artériaelzáródásos esemény incidenciája a követés első két évében volt a legnagyobb, és a napi dózis erősségének csökkenésével csökkent (a javasolt prospektív dóziscsökkentést követően). A dózison kívül egyéb tényezők is közrejátszhatnak az artériaelzáródás kockázatának kialakulásában.</w:t>
      </w:r>
    </w:p>
    <w:p w14:paraId="2C6D86A0" w14:textId="77777777" w:rsidR="00A66D3D" w:rsidRPr="00597883" w:rsidRDefault="00A66D3D">
      <w:pPr>
        <w:tabs>
          <w:tab w:val="left" w:pos="567"/>
        </w:tabs>
        <w:rPr>
          <w:szCs w:val="22"/>
        </w:rPr>
      </w:pPr>
    </w:p>
    <w:p w14:paraId="00D267AB" w14:textId="77777777" w:rsidR="00A66D3D" w:rsidRPr="00597883" w:rsidRDefault="00740722">
      <w:pPr>
        <w:tabs>
          <w:tab w:val="left" w:pos="567"/>
        </w:tabs>
        <w:rPr>
          <w:i/>
          <w:szCs w:val="22"/>
        </w:rPr>
      </w:pPr>
      <w:r w:rsidRPr="00597883">
        <w:rPr>
          <w:i/>
          <w:szCs w:val="22"/>
        </w:rPr>
        <w:t>Hatásosság</w:t>
      </w:r>
    </w:p>
    <w:p w14:paraId="22DFBFCC" w14:textId="556B5258" w:rsidR="00A66D3D" w:rsidRPr="00597883" w:rsidRDefault="00740722">
      <w:pPr>
        <w:tabs>
          <w:tab w:val="left" w:pos="567"/>
        </w:tabs>
        <w:rPr>
          <w:szCs w:val="22"/>
        </w:rPr>
      </w:pPr>
      <w:r w:rsidRPr="00597883">
        <w:rPr>
          <w:szCs w:val="22"/>
        </w:rPr>
        <w:t>A II.</w:t>
      </w:r>
      <w:r w:rsidR="002A71D4" w:rsidRPr="00597883">
        <w:rPr>
          <w:szCs w:val="22"/>
        </w:rPr>
        <w:t> </w:t>
      </w:r>
      <w:r w:rsidRPr="00597883">
        <w:rPr>
          <w:szCs w:val="22"/>
        </w:rPr>
        <w:t>fázisú PACE vizsgálatból adatok állnak rendelkezésre a (MCyR és MMR) válasz tartósságáról az összes CP</w:t>
      </w:r>
      <w:r w:rsidRPr="00597883">
        <w:rPr>
          <w:szCs w:val="22"/>
        </w:rPr>
        <w:noBreakHyphen/>
        <w:t xml:space="preserve">CML betegre vonatkozóan, akik gyógyszeradagját bármely okból csökkentették. A </w:t>
      </w:r>
      <w:del w:id="465" w:author="Author">
        <w:r w:rsidRPr="00597883" w:rsidDel="000C2D59">
          <w:rPr>
            <w:szCs w:val="22"/>
          </w:rPr>
          <w:delText>11. tábl</w:delText>
        </w:r>
      </w:del>
      <w:ins w:id="466" w:author="Author">
        <w:r w:rsidR="000C2D59" w:rsidRPr="00597883">
          <w:rPr>
            <w:szCs w:val="22"/>
          </w:rPr>
          <w:t>12. tábl</w:t>
        </w:r>
      </w:ins>
      <w:r w:rsidRPr="00597883">
        <w:rPr>
          <w:szCs w:val="22"/>
        </w:rPr>
        <w:t>ázat e betegek közül azoknak az adatait mutatja be, akik 45 mg mellett értek el MCyR</w:t>
      </w:r>
      <w:r w:rsidRPr="00597883">
        <w:rPr>
          <w:szCs w:val="22"/>
        </w:rPr>
        <w:noBreakHyphen/>
        <w:t>t és MMR</w:t>
      </w:r>
      <w:r w:rsidRPr="00597883">
        <w:rPr>
          <w:szCs w:val="22"/>
        </w:rPr>
        <w:noBreakHyphen/>
        <w:t>t; hasonló adatok rendelkezésre állnak azokról a betegekről is, akik 30 mg mellett érték el ugyanezt az eredményt.</w:t>
      </w:r>
    </w:p>
    <w:p w14:paraId="7CCDC32F" w14:textId="77777777" w:rsidR="00A66D3D" w:rsidRPr="00597883" w:rsidRDefault="00A66D3D">
      <w:pPr>
        <w:tabs>
          <w:tab w:val="left" w:pos="567"/>
        </w:tabs>
        <w:rPr>
          <w:szCs w:val="22"/>
        </w:rPr>
      </w:pPr>
    </w:p>
    <w:p w14:paraId="7CC5D1C0" w14:textId="4ABE331D" w:rsidR="00A66D3D" w:rsidRPr="00597883" w:rsidRDefault="00740722">
      <w:pPr>
        <w:tabs>
          <w:tab w:val="left" w:pos="567"/>
        </w:tabs>
        <w:rPr>
          <w:szCs w:val="22"/>
        </w:rPr>
      </w:pPr>
      <w:r w:rsidRPr="00597883">
        <w:rPr>
          <w:szCs w:val="22"/>
        </w:rPr>
        <w:t>Azon betegek többségénél, akik dózisát csökkentették, az ezidáig rendelkezésre álló követési idő tartamára fennmaradt az MCyR és az MMR válasz. A betegek egy részénél – az előny/kockázat egyedi mérlegelése alapján – egyáltalán nem történt dóziscsökkentés.</w:t>
      </w:r>
    </w:p>
    <w:p w14:paraId="4C0CBC18" w14:textId="77777777" w:rsidR="00A66D3D" w:rsidRPr="00597883" w:rsidRDefault="00A66D3D">
      <w:pPr>
        <w:tabs>
          <w:tab w:val="left" w:pos="567"/>
        </w:tabs>
        <w:rPr>
          <w:szCs w:val="22"/>
        </w:rPr>
      </w:pPr>
    </w:p>
    <w:p w14:paraId="1F98BC9D" w14:textId="0007BA10" w:rsidR="00A66D3D" w:rsidRPr="00597883" w:rsidRDefault="00740722" w:rsidP="00C9219D">
      <w:pPr>
        <w:pStyle w:val="Table"/>
        <w:tabs>
          <w:tab w:val="clear" w:pos="1008"/>
          <w:tab w:val="left" w:pos="1260"/>
        </w:tabs>
        <w:ind w:left="1701" w:hanging="1701"/>
        <w:jc w:val="left"/>
        <w:rPr>
          <w:szCs w:val="22"/>
        </w:rPr>
      </w:pPr>
      <w:r w:rsidRPr="00597883">
        <w:rPr>
          <w:szCs w:val="22"/>
        </w:rPr>
        <w:t>1</w:t>
      </w:r>
      <w:ins w:id="467" w:author="Author">
        <w:r w:rsidR="000C2D59" w:rsidRPr="00597883">
          <w:rPr>
            <w:szCs w:val="22"/>
          </w:rPr>
          <w:t>2</w:t>
        </w:r>
      </w:ins>
      <w:del w:id="468" w:author="Author">
        <w:r w:rsidRPr="00597883" w:rsidDel="000C2D59">
          <w:rPr>
            <w:szCs w:val="22"/>
          </w:rPr>
          <w:delText>1</w:delText>
        </w:r>
      </w:del>
      <w:r w:rsidRPr="00597883">
        <w:rPr>
          <w:szCs w:val="22"/>
        </w:rPr>
        <w:t>. táblázat:</w:t>
      </w:r>
      <w:r w:rsidRPr="00597883">
        <w:rPr>
          <w:szCs w:val="22"/>
        </w:rPr>
        <w:tab/>
      </w:r>
      <w:r w:rsidRPr="00597883">
        <w:rPr>
          <w:szCs w:val="22"/>
        </w:rPr>
        <w:tab/>
        <w:t>A válasz fennmaradása MCyR</w:t>
      </w:r>
      <w:r w:rsidRPr="00597883">
        <w:rPr>
          <w:szCs w:val="22"/>
        </w:rPr>
        <w:noBreakHyphen/>
        <w:t>t, vagy MMR</w:t>
      </w:r>
      <w:r w:rsidRPr="00597883">
        <w:rPr>
          <w:szCs w:val="22"/>
        </w:rPr>
        <w:noBreakHyphen/>
        <w:t>t elért 45 mg dózissal kezelt CP</w:t>
      </w:r>
      <w:r w:rsidRPr="00597883">
        <w:rPr>
          <w:szCs w:val="22"/>
        </w:rPr>
        <w:noBreakHyphen/>
        <w:t>CML betegeknél (2017. február 6</w:t>
      </w:r>
      <w:r w:rsidRPr="00597883">
        <w:rPr>
          <w:szCs w:val="22"/>
        </w:rPr>
        <w:noBreakHyphen/>
        <w:t>án leválogatott adatok)</w:t>
      </w:r>
    </w:p>
    <w:tbl>
      <w:tblPr>
        <w:tblW w:w="4883"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006"/>
        <w:gridCol w:w="1416"/>
        <w:gridCol w:w="1591"/>
        <w:gridCol w:w="1504"/>
        <w:gridCol w:w="1331"/>
      </w:tblGrid>
      <w:tr w:rsidR="00A66D3D" w:rsidRPr="00597883" w14:paraId="438497D3" w14:textId="77777777">
        <w:trPr>
          <w:trHeight w:val="269"/>
          <w:tblHeader/>
        </w:trPr>
        <w:tc>
          <w:tcPr>
            <w:tcW w:w="1699" w:type="pct"/>
            <w:tcBorders>
              <w:top w:val="single" w:sz="4" w:space="0" w:color="auto"/>
              <w:left w:val="single" w:sz="4" w:space="0" w:color="auto"/>
              <w:bottom w:val="single" w:sz="4" w:space="0" w:color="auto"/>
              <w:right w:val="single" w:sz="4" w:space="0" w:color="auto"/>
            </w:tcBorders>
          </w:tcPr>
          <w:p w14:paraId="418888FC" w14:textId="77777777" w:rsidR="00A66D3D" w:rsidRPr="00597883" w:rsidRDefault="00A66D3D">
            <w:pPr>
              <w:pStyle w:val="TableHeader10"/>
              <w:tabs>
                <w:tab w:val="left" w:pos="1008"/>
              </w:tabs>
              <w:rPr>
                <w:snapToGrid w:val="0"/>
                <w:szCs w:val="22"/>
              </w:rPr>
            </w:pPr>
          </w:p>
        </w:tc>
        <w:tc>
          <w:tcPr>
            <w:tcW w:w="1699" w:type="pct"/>
            <w:gridSpan w:val="2"/>
            <w:tcBorders>
              <w:top w:val="single" w:sz="4" w:space="0" w:color="auto"/>
              <w:left w:val="single" w:sz="4" w:space="0" w:color="auto"/>
              <w:bottom w:val="single" w:sz="4" w:space="0" w:color="auto"/>
              <w:right w:val="single" w:sz="4" w:space="0" w:color="auto"/>
            </w:tcBorders>
          </w:tcPr>
          <w:p w14:paraId="2DFBFCFF" w14:textId="3CD75A82" w:rsidR="00A66D3D" w:rsidRPr="00597883" w:rsidRDefault="00740722">
            <w:pPr>
              <w:pStyle w:val="TableHeader10"/>
              <w:keepNext/>
              <w:tabs>
                <w:tab w:val="num" w:pos="1209"/>
              </w:tabs>
              <w:ind w:left="355"/>
              <w:outlineLvl w:val="3"/>
              <w:rPr>
                <w:snapToGrid w:val="0"/>
                <w:szCs w:val="22"/>
              </w:rPr>
            </w:pPr>
            <w:r w:rsidRPr="00597883">
              <w:rPr>
                <w:szCs w:val="22"/>
              </w:rPr>
              <w:t>MCyR</w:t>
            </w:r>
            <w:r w:rsidRPr="00597883">
              <w:rPr>
                <w:szCs w:val="22"/>
              </w:rPr>
              <w:noBreakHyphen/>
              <w:t xml:space="preserve">t ért el </w:t>
            </w:r>
            <w:r w:rsidRPr="00597883">
              <w:rPr>
                <w:szCs w:val="22"/>
              </w:rPr>
              <w:br/>
              <w:t>45 mg mellett (N = 8</w:t>
            </w:r>
            <w:r w:rsidR="0070599A" w:rsidRPr="00597883">
              <w:rPr>
                <w:szCs w:val="22"/>
              </w:rPr>
              <w:t>6</w:t>
            </w:r>
            <w:r w:rsidRPr="00597883">
              <w:rPr>
                <w:szCs w:val="22"/>
              </w:rPr>
              <w:t>)</w:t>
            </w:r>
          </w:p>
        </w:tc>
        <w:tc>
          <w:tcPr>
            <w:tcW w:w="1602" w:type="pct"/>
            <w:gridSpan w:val="2"/>
            <w:tcBorders>
              <w:top w:val="single" w:sz="4" w:space="0" w:color="auto"/>
              <w:left w:val="single" w:sz="4" w:space="0" w:color="auto"/>
              <w:bottom w:val="single" w:sz="4" w:space="0" w:color="auto"/>
              <w:right w:val="single" w:sz="4" w:space="0" w:color="auto"/>
            </w:tcBorders>
          </w:tcPr>
          <w:p w14:paraId="3725871F" w14:textId="77777777" w:rsidR="00A66D3D" w:rsidRPr="00597883" w:rsidRDefault="00740722">
            <w:pPr>
              <w:pStyle w:val="TableHeader10"/>
              <w:keepNext/>
              <w:tabs>
                <w:tab w:val="num" w:pos="1209"/>
              </w:tabs>
              <w:ind w:left="250"/>
              <w:outlineLvl w:val="3"/>
              <w:rPr>
                <w:snapToGrid w:val="0"/>
                <w:szCs w:val="22"/>
              </w:rPr>
            </w:pPr>
            <w:r w:rsidRPr="00597883">
              <w:rPr>
                <w:szCs w:val="22"/>
              </w:rPr>
              <w:t>MMR</w:t>
            </w:r>
            <w:r w:rsidRPr="00597883">
              <w:rPr>
                <w:szCs w:val="22"/>
              </w:rPr>
              <w:noBreakHyphen/>
              <w:t>t ért el</w:t>
            </w:r>
          </w:p>
          <w:p w14:paraId="35BD8ADA" w14:textId="77777777" w:rsidR="00A66D3D" w:rsidRPr="00597883" w:rsidRDefault="00740722">
            <w:pPr>
              <w:pStyle w:val="TableHeader10"/>
              <w:keepNext/>
              <w:tabs>
                <w:tab w:val="num" w:pos="1209"/>
              </w:tabs>
              <w:ind w:left="250"/>
              <w:outlineLvl w:val="3"/>
              <w:rPr>
                <w:snapToGrid w:val="0"/>
                <w:szCs w:val="22"/>
              </w:rPr>
            </w:pPr>
            <w:r w:rsidRPr="00597883">
              <w:rPr>
                <w:szCs w:val="22"/>
              </w:rPr>
              <w:t>45 mg mellett (N = 63)</w:t>
            </w:r>
          </w:p>
        </w:tc>
      </w:tr>
      <w:tr w:rsidR="00A66D3D" w:rsidRPr="00597883" w14:paraId="65B748C5" w14:textId="77777777">
        <w:trPr>
          <w:trHeight w:val="269"/>
          <w:tblHeader/>
        </w:trPr>
        <w:tc>
          <w:tcPr>
            <w:tcW w:w="1699" w:type="pct"/>
            <w:tcBorders>
              <w:top w:val="single" w:sz="4" w:space="0" w:color="auto"/>
              <w:left w:val="single" w:sz="4" w:space="0" w:color="auto"/>
              <w:bottom w:val="single" w:sz="4" w:space="0" w:color="auto"/>
              <w:right w:val="single" w:sz="4" w:space="0" w:color="auto"/>
            </w:tcBorders>
          </w:tcPr>
          <w:p w14:paraId="50C15032" w14:textId="77777777" w:rsidR="00A66D3D" w:rsidRPr="00487F26" w:rsidRDefault="00A66D3D">
            <w:pPr>
              <w:pStyle w:val="TableHeader10"/>
              <w:rPr>
                <w:snapToGrid w:val="0"/>
                <w:szCs w:val="22"/>
              </w:rPr>
            </w:pPr>
          </w:p>
        </w:tc>
        <w:tc>
          <w:tcPr>
            <w:tcW w:w="800" w:type="pct"/>
            <w:tcBorders>
              <w:top w:val="single" w:sz="4" w:space="0" w:color="auto"/>
              <w:left w:val="single" w:sz="4" w:space="0" w:color="auto"/>
              <w:bottom w:val="single" w:sz="4" w:space="0" w:color="auto"/>
              <w:right w:val="single" w:sz="4" w:space="0" w:color="auto"/>
            </w:tcBorders>
            <w:vAlign w:val="bottom"/>
          </w:tcPr>
          <w:p w14:paraId="232E6023" w14:textId="77777777" w:rsidR="00A66D3D" w:rsidRPr="00597883" w:rsidRDefault="00740722">
            <w:pPr>
              <w:pStyle w:val="TableHeader10"/>
              <w:rPr>
                <w:szCs w:val="22"/>
              </w:rPr>
            </w:pPr>
            <w:r w:rsidRPr="00597883">
              <w:rPr>
                <w:szCs w:val="22"/>
              </w:rPr>
              <w:t>Betegek száma</w:t>
            </w:r>
          </w:p>
        </w:tc>
        <w:tc>
          <w:tcPr>
            <w:tcW w:w="899" w:type="pct"/>
            <w:tcBorders>
              <w:top w:val="single" w:sz="4" w:space="0" w:color="auto"/>
              <w:left w:val="single" w:sz="4" w:space="0" w:color="auto"/>
              <w:bottom w:val="single" w:sz="4" w:space="0" w:color="auto"/>
              <w:right w:val="single" w:sz="4" w:space="0" w:color="auto"/>
            </w:tcBorders>
            <w:vAlign w:val="bottom"/>
          </w:tcPr>
          <w:p w14:paraId="452AED9D" w14:textId="77777777" w:rsidR="00A66D3D" w:rsidRPr="00597883" w:rsidRDefault="00740722">
            <w:pPr>
              <w:pStyle w:val="TableHeader10"/>
              <w:rPr>
                <w:szCs w:val="22"/>
              </w:rPr>
            </w:pPr>
            <w:r w:rsidRPr="00597883">
              <w:rPr>
                <w:szCs w:val="22"/>
              </w:rPr>
              <w:t>MCyR fennmaradt</w:t>
            </w:r>
          </w:p>
        </w:tc>
        <w:tc>
          <w:tcPr>
            <w:tcW w:w="850" w:type="pct"/>
            <w:tcBorders>
              <w:top w:val="single" w:sz="4" w:space="0" w:color="auto"/>
              <w:left w:val="single" w:sz="4" w:space="0" w:color="auto"/>
              <w:bottom w:val="single" w:sz="4" w:space="0" w:color="auto"/>
              <w:right w:val="single" w:sz="4" w:space="0" w:color="auto"/>
            </w:tcBorders>
            <w:vAlign w:val="bottom"/>
          </w:tcPr>
          <w:p w14:paraId="1AEA8424" w14:textId="77777777" w:rsidR="00A66D3D" w:rsidRPr="00597883" w:rsidRDefault="00740722">
            <w:pPr>
              <w:pStyle w:val="TableHeader10"/>
              <w:rPr>
                <w:szCs w:val="22"/>
              </w:rPr>
            </w:pPr>
            <w:r w:rsidRPr="00597883">
              <w:rPr>
                <w:szCs w:val="22"/>
              </w:rPr>
              <w:t>Betegek száma</w:t>
            </w:r>
          </w:p>
        </w:tc>
        <w:tc>
          <w:tcPr>
            <w:tcW w:w="752" w:type="pct"/>
            <w:tcBorders>
              <w:top w:val="single" w:sz="4" w:space="0" w:color="auto"/>
              <w:left w:val="single" w:sz="4" w:space="0" w:color="auto"/>
              <w:bottom w:val="single" w:sz="4" w:space="0" w:color="auto"/>
              <w:right w:val="single" w:sz="4" w:space="0" w:color="auto"/>
            </w:tcBorders>
            <w:vAlign w:val="bottom"/>
          </w:tcPr>
          <w:p w14:paraId="31DC2655" w14:textId="77777777" w:rsidR="00A66D3D" w:rsidRPr="00597883" w:rsidRDefault="00740722">
            <w:pPr>
              <w:pStyle w:val="TableHeader10"/>
              <w:rPr>
                <w:szCs w:val="22"/>
              </w:rPr>
            </w:pPr>
            <w:r w:rsidRPr="00597883">
              <w:rPr>
                <w:szCs w:val="22"/>
              </w:rPr>
              <w:t>MMR fennmaradt</w:t>
            </w:r>
          </w:p>
        </w:tc>
      </w:tr>
      <w:tr w:rsidR="00A66D3D" w:rsidRPr="00597883" w14:paraId="3AF3246B"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436F88C1" w14:textId="77777777" w:rsidR="00A66D3D" w:rsidRPr="00597883" w:rsidRDefault="00740722">
            <w:pPr>
              <w:pStyle w:val="TableText10"/>
              <w:rPr>
                <w:b/>
                <w:szCs w:val="22"/>
              </w:rPr>
            </w:pPr>
            <w:r w:rsidRPr="00597883">
              <w:rPr>
                <w:b/>
                <w:szCs w:val="22"/>
              </w:rPr>
              <w:t>Nem volt dóziscsökkentés</w:t>
            </w:r>
          </w:p>
        </w:tc>
        <w:tc>
          <w:tcPr>
            <w:tcW w:w="800" w:type="pct"/>
            <w:tcBorders>
              <w:top w:val="single" w:sz="4" w:space="0" w:color="auto"/>
              <w:left w:val="single" w:sz="4" w:space="0" w:color="auto"/>
              <w:bottom w:val="single" w:sz="4" w:space="0" w:color="auto"/>
              <w:right w:val="single" w:sz="4" w:space="0" w:color="auto"/>
            </w:tcBorders>
          </w:tcPr>
          <w:p w14:paraId="28DE3021" w14:textId="77777777" w:rsidR="00A66D3D" w:rsidRPr="00597883" w:rsidRDefault="00740722">
            <w:pPr>
              <w:pStyle w:val="TableText10"/>
              <w:jc w:val="center"/>
              <w:rPr>
                <w:szCs w:val="22"/>
              </w:rPr>
            </w:pPr>
            <w:r w:rsidRPr="00597883">
              <w:rPr>
                <w:szCs w:val="22"/>
              </w:rPr>
              <w:t>19</w:t>
            </w:r>
          </w:p>
        </w:tc>
        <w:tc>
          <w:tcPr>
            <w:tcW w:w="899" w:type="pct"/>
            <w:tcBorders>
              <w:top w:val="single" w:sz="4" w:space="0" w:color="auto"/>
              <w:left w:val="single" w:sz="4" w:space="0" w:color="auto"/>
              <w:bottom w:val="single" w:sz="4" w:space="0" w:color="auto"/>
              <w:right w:val="single" w:sz="4" w:space="0" w:color="auto"/>
            </w:tcBorders>
          </w:tcPr>
          <w:p w14:paraId="6EE9178F" w14:textId="77777777" w:rsidR="00A66D3D" w:rsidRPr="00597883" w:rsidRDefault="00740722">
            <w:pPr>
              <w:pStyle w:val="TableText10"/>
              <w:jc w:val="center"/>
              <w:rPr>
                <w:szCs w:val="22"/>
              </w:rPr>
            </w:pPr>
            <w:r w:rsidRPr="00597883">
              <w:rPr>
                <w:szCs w:val="22"/>
              </w:rPr>
              <w:t>13 (68%)</w:t>
            </w:r>
          </w:p>
        </w:tc>
        <w:tc>
          <w:tcPr>
            <w:tcW w:w="850" w:type="pct"/>
            <w:tcBorders>
              <w:top w:val="single" w:sz="4" w:space="0" w:color="auto"/>
              <w:left w:val="single" w:sz="4" w:space="0" w:color="auto"/>
              <w:bottom w:val="single" w:sz="4" w:space="0" w:color="auto"/>
              <w:right w:val="single" w:sz="4" w:space="0" w:color="auto"/>
            </w:tcBorders>
          </w:tcPr>
          <w:p w14:paraId="7F39C447" w14:textId="77777777" w:rsidR="00A66D3D" w:rsidRPr="00597883" w:rsidRDefault="00740722">
            <w:pPr>
              <w:pStyle w:val="TableText10"/>
              <w:jc w:val="center"/>
              <w:rPr>
                <w:szCs w:val="22"/>
              </w:rPr>
            </w:pPr>
            <w:r w:rsidRPr="00597883">
              <w:rPr>
                <w:szCs w:val="22"/>
              </w:rPr>
              <w:t>18</w:t>
            </w:r>
          </w:p>
        </w:tc>
        <w:tc>
          <w:tcPr>
            <w:tcW w:w="752" w:type="pct"/>
            <w:tcBorders>
              <w:top w:val="single" w:sz="4" w:space="0" w:color="auto"/>
              <w:left w:val="single" w:sz="4" w:space="0" w:color="auto"/>
              <w:bottom w:val="single" w:sz="4" w:space="0" w:color="auto"/>
              <w:right w:val="single" w:sz="4" w:space="0" w:color="auto"/>
            </w:tcBorders>
          </w:tcPr>
          <w:p w14:paraId="662BD765" w14:textId="77777777" w:rsidR="00A66D3D" w:rsidRPr="00597883" w:rsidRDefault="00740722">
            <w:pPr>
              <w:pStyle w:val="TableText10"/>
              <w:jc w:val="center"/>
              <w:rPr>
                <w:szCs w:val="22"/>
              </w:rPr>
            </w:pPr>
            <w:r w:rsidRPr="00597883">
              <w:rPr>
                <w:szCs w:val="22"/>
              </w:rPr>
              <w:t>11 (61%)</w:t>
            </w:r>
          </w:p>
        </w:tc>
      </w:tr>
      <w:tr w:rsidR="00A66D3D" w:rsidRPr="00597883" w14:paraId="3C47EF3E"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1CC8F7D6" w14:textId="77777777" w:rsidR="00A66D3D" w:rsidRPr="00597883" w:rsidRDefault="00740722">
            <w:pPr>
              <w:pStyle w:val="TableText10"/>
              <w:rPr>
                <w:b/>
                <w:szCs w:val="22"/>
              </w:rPr>
            </w:pPr>
            <w:r w:rsidRPr="00597883">
              <w:rPr>
                <w:b/>
                <w:szCs w:val="22"/>
              </w:rPr>
              <w:t>Dóziscsökkentés 30 mg</w:t>
            </w:r>
            <w:r w:rsidRPr="00597883">
              <w:rPr>
                <w:b/>
                <w:szCs w:val="22"/>
              </w:rPr>
              <w:noBreakHyphen/>
              <w:t>ra és nem tovább</w:t>
            </w:r>
          </w:p>
        </w:tc>
        <w:tc>
          <w:tcPr>
            <w:tcW w:w="800" w:type="pct"/>
            <w:tcBorders>
              <w:top w:val="single" w:sz="4" w:space="0" w:color="auto"/>
              <w:left w:val="single" w:sz="4" w:space="0" w:color="auto"/>
              <w:bottom w:val="single" w:sz="4" w:space="0" w:color="auto"/>
              <w:right w:val="single" w:sz="4" w:space="0" w:color="auto"/>
            </w:tcBorders>
          </w:tcPr>
          <w:p w14:paraId="64D893D9" w14:textId="77777777" w:rsidR="00A66D3D" w:rsidRPr="00597883" w:rsidRDefault="00740722">
            <w:pPr>
              <w:pStyle w:val="TableText10"/>
              <w:jc w:val="center"/>
              <w:rPr>
                <w:szCs w:val="22"/>
              </w:rPr>
            </w:pPr>
            <w:r w:rsidRPr="00597883">
              <w:rPr>
                <w:szCs w:val="22"/>
              </w:rPr>
              <w:t>15</w:t>
            </w:r>
          </w:p>
        </w:tc>
        <w:tc>
          <w:tcPr>
            <w:tcW w:w="899" w:type="pct"/>
            <w:tcBorders>
              <w:top w:val="single" w:sz="4" w:space="0" w:color="auto"/>
              <w:left w:val="single" w:sz="4" w:space="0" w:color="auto"/>
              <w:bottom w:val="single" w:sz="4" w:space="0" w:color="auto"/>
              <w:right w:val="single" w:sz="4" w:space="0" w:color="auto"/>
            </w:tcBorders>
          </w:tcPr>
          <w:p w14:paraId="63ACD421" w14:textId="77777777" w:rsidR="00A66D3D" w:rsidRPr="00597883" w:rsidRDefault="00740722">
            <w:pPr>
              <w:pStyle w:val="TableText10"/>
              <w:jc w:val="center"/>
              <w:rPr>
                <w:szCs w:val="22"/>
              </w:rPr>
            </w:pPr>
            <w:r w:rsidRPr="00597883">
              <w:rPr>
                <w:szCs w:val="22"/>
              </w:rPr>
              <w:t>13 (87%)</w:t>
            </w:r>
          </w:p>
        </w:tc>
        <w:tc>
          <w:tcPr>
            <w:tcW w:w="850" w:type="pct"/>
            <w:tcBorders>
              <w:top w:val="single" w:sz="4" w:space="0" w:color="auto"/>
              <w:left w:val="single" w:sz="4" w:space="0" w:color="auto"/>
              <w:bottom w:val="single" w:sz="4" w:space="0" w:color="auto"/>
              <w:right w:val="single" w:sz="4" w:space="0" w:color="auto"/>
            </w:tcBorders>
          </w:tcPr>
          <w:p w14:paraId="7852F031" w14:textId="77777777" w:rsidR="00A66D3D" w:rsidRPr="00597883" w:rsidRDefault="00740722">
            <w:pPr>
              <w:pStyle w:val="TableText10"/>
              <w:jc w:val="center"/>
              <w:rPr>
                <w:szCs w:val="22"/>
              </w:rPr>
            </w:pPr>
            <w:r w:rsidRPr="00597883">
              <w:rPr>
                <w:szCs w:val="22"/>
              </w:rPr>
              <w:t>5</w:t>
            </w:r>
          </w:p>
        </w:tc>
        <w:tc>
          <w:tcPr>
            <w:tcW w:w="752" w:type="pct"/>
            <w:tcBorders>
              <w:top w:val="single" w:sz="4" w:space="0" w:color="auto"/>
              <w:left w:val="single" w:sz="4" w:space="0" w:color="auto"/>
              <w:bottom w:val="single" w:sz="4" w:space="0" w:color="auto"/>
              <w:right w:val="single" w:sz="4" w:space="0" w:color="auto"/>
            </w:tcBorders>
          </w:tcPr>
          <w:p w14:paraId="20D591D2" w14:textId="77777777" w:rsidR="00A66D3D" w:rsidRPr="00597883" w:rsidRDefault="00740722">
            <w:pPr>
              <w:pStyle w:val="TableText10"/>
              <w:jc w:val="center"/>
              <w:rPr>
                <w:szCs w:val="22"/>
              </w:rPr>
            </w:pPr>
            <w:r w:rsidRPr="00597883">
              <w:rPr>
                <w:szCs w:val="22"/>
              </w:rPr>
              <w:t>3 (60%)</w:t>
            </w:r>
          </w:p>
        </w:tc>
      </w:tr>
      <w:tr w:rsidR="00A66D3D" w:rsidRPr="00597883" w14:paraId="791BA1B8"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2EB20214" w14:textId="77777777" w:rsidR="00A66D3D" w:rsidRPr="00597883" w:rsidRDefault="00740722">
            <w:pPr>
              <w:pStyle w:val="TableText10"/>
              <w:ind w:firstLine="203"/>
              <w:rPr>
                <w:szCs w:val="22"/>
              </w:rPr>
            </w:pPr>
            <w:r w:rsidRPr="00597883">
              <w:rPr>
                <w:szCs w:val="22"/>
              </w:rPr>
              <w:t>≥ 3 hónapon át 30 mg</w:t>
            </w:r>
          </w:p>
        </w:tc>
        <w:tc>
          <w:tcPr>
            <w:tcW w:w="800" w:type="pct"/>
            <w:tcBorders>
              <w:top w:val="single" w:sz="4" w:space="0" w:color="auto"/>
              <w:left w:val="single" w:sz="4" w:space="0" w:color="auto"/>
              <w:bottom w:val="single" w:sz="4" w:space="0" w:color="auto"/>
              <w:right w:val="single" w:sz="4" w:space="0" w:color="auto"/>
            </w:tcBorders>
          </w:tcPr>
          <w:p w14:paraId="7E0689F6" w14:textId="77777777" w:rsidR="00A66D3D" w:rsidRPr="00597883" w:rsidRDefault="00740722">
            <w:pPr>
              <w:pStyle w:val="TableText10"/>
              <w:jc w:val="center"/>
              <w:rPr>
                <w:szCs w:val="22"/>
              </w:rPr>
            </w:pPr>
            <w:r w:rsidRPr="00597883">
              <w:rPr>
                <w:szCs w:val="22"/>
              </w:rPr>
              <w:t>12</w:t>
            </w:r>
          </w:p>
        </w:tc>
        <w:tc>
          <w:tcPr>
            <w:tcW w:w="899" w:type="pct"/>
            <w:tcBorders>
              <w:top w:val="single" w:sz="4" w:space="0" w:color="auto"/>
              <w:left w:val="single" w:sz="4" w:space="0" w:color="auto"/>
              <w:bottom w:val="single" w:sz="4" w:space="0" w:color="auto"/>
              <w:right w:val="single" w:sz="4" w:space="0" w:color="auto"/>
            </w:tcBorders>
          </w:tcPr>
          <w:p w14:paraId="5BE79442" w14:textId="77777777" w:rsidR="00A66D3D" w:rsidRPr="00597883" w:rsidRDefault="00740722">
            <w:pPr>
              <w:pStyle w:val="TableText10"/>
              <w:jc w:val="center"/>
              <w:rPr>
                <w:szCs w:val="22"/>
              </w:rPr>
            </w:pPr>
            <w:r w:rsidRPr="00597883">
              <w:rPr>
                <w:szCs w:val="22"/>
              </w:rPr>
              <w:t>10 (83%)</w:t>
            </w:r>
          </w:p>
        </w:tc>
        <w:tc>
          <w:tcPr>
            <w:tcW w:w="850" w:type="pct"/>
            <w:tcBorders>
              <w:top w:val="single" w:sz="4" w:space="0" w:color="auto"/>
              <w:left w:val="single" w:sz="4" w:space="0" w:color="auto"/>
              <w:bottom w:val="single" w:sz="4" w:space="0" w:color="auto"/>
              <w:right w:val="single" w:sz="4" w:space="0" w:color="auto"/>
            </w:tcBorders>
          </w:tcPr>
          <w:p w14:paraId="5E2F8569" w14:textId="77777777" w:rsidR="00A66D3D" w:rsidRPr="00597883" w:rsidRDefault="00740722">
            <w:pPr>
              <w:pStyle w:val="TableText10"/>
              <w:jc w:val="center"/>
              <w:rPr>
                <w:szCs w:val="22"/>
              </w:rPr>
            </w:pPr>
            <w:r w:rsidRPr="00597883">
              <w:rPr>
                <w:szCs w:val="22"/>
              </w:rPr>
              <w:t>3</w:t>
            </w:r>
          </w:p>
        </w:tc>
        <w:tc>
          <w:tcPr>
            <w:tcW w:w="752" w:type="pct"/>
            <w:tcBorders>
              <w:top w:val="single" w:sz="4" w:space="0" w:color="auto"/>
              <w:left w:val="single" w:sz="4" w:space="0" w:color="auto"/>
              <w:bottom w:val="single" w:sz="4" w:space="0" w:color="auto"/>
              <w:right w:val="single" w:sz="4" w:space="0" w:color="auto"/>
            </w:tcBorders>
          </w:tcPr>
          <w:p w14:paraId="601DFA63" w14:textId="77777777" w:rsidR="00A66D3D" w:rsidRPr="00597883" w:rsidRDefault="00740722">
            <w:pPr>
              <w:pStyle w:val="TableText10"/>
              <w:jc w:val="center"/>
              <w:rPr>
                <w:szCs w:val="22"/>
              </w:rPr>
            </w:pPr>
            <w:r w:rsidRPr="00597883">
              <w:rPr>
                <w:szCs w:val="22"/>
              </w:rPr>
              <w:t>2 (67%)</w:t>
            </w:r>
          </w:p>
        </w:tc>
      </w:tr>
      <w:tr w:rsidR="00A66D3D" w:rsidRPr="00597883" w14:paraId="4187D729"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3418166A" w14:textId="77777777" w:rsidR="00A66D3D" w:rsidRPr="00597883" w:rsidRDefault="00740722">
            <w:pPr>
              <w:pStyle w:val="TableText10"/>
              <w:ind w:firstLine="203"/>
              <w:rPr>
                <w:szCs w:val="22"/>
              </w:rPr>
            </w:pPr>
            <w:r w:rsidRPr="00597883">
              <w:rPr>
                <w:szCs w:val="22"/>
              </w:rPr>
              <w:t>≥ 6 hónapon át 30 mg</w:t>
            </w:r>
          </w:p>
        </w:tc>
        <w:tc>
          <w:tcPr>
            <w:tcW w:w="800" w:type="pct"/>
            <w:tcBorders>
              <w:top w:val="single" w:sz="4" w:space="0" w:color="auto"/>
              <w:left w:val="single" w:sz="4" w:space="0" w:color="auto"/>
              <w:bottom w:val="single" w:sz="4" w:space="0" w:color="auto"/>
              <w:right w:val="single" w:sz="4" w:space="0" w:color="auto"/>
            </w:tcBorders>
          </w:tcPr>
          <w:p w14:paraId="1B20C30B" w14:textId="77777777" w:rsidR="00A66D3D" w:rsidRPr="00597883" w:rsidRDefault="00740722">
            <w:pPr>
              <w:pStyle w:val="TableText10"/>
              <w:jc w:val="center"/>
              <w:rPr>
                <w:szCs w:val="22"/>
              </w:rPr>
            </w:pPr>
            <w:r w:rsidRPr="00597883">
              <w:rPr>
                <w:szCs w:val="22"/>
              </w:rPr>
              <w:t>11</w:t>
            </w:r>
          </w:p>
        </w:tc>
        <w:tc>
          <w:tcPr>
            <w:tcW w:w="899" w:type="pct"/>
            <w:tcBorders>
              <w:top w:val="single" w:sz="4" w:space="0" w:color="auto"/>
              <w:left w:val="single" w:sz="4" w:space="0" w:color="auto"/>
              <w:bottom w:val="single" w:sz="4" w:space="0" w:color="auto"/>
              <w:right w:val="single" w:sz="4" w:space="0" w:color="auto"/>
            </w:tcBorders>
          </w:tcPr>
          <w:p w14:paraId="52E72B00" w14:textId="77777777" w:rsidR="00A66D3D" w:rsidRPr="00597883" w:rsidRDefault="00740722">
            <w:pPr>
              <w:pStyle w:val="TableText10"/>
              <w:jc w:val="center"/>
              <w:rPr>
                <w:szCs w:val="22"/>
              </w:rPr>
            </w:pPr>
            <w:r w:rsidRPr="00597883">
              <w:rPr>
                <w:szCs w:val="22"/>
              </w:rPr>
              <w:t>9 (82%)</w:t>
            </w:r>
          </w:p>
        </w:tc>
        <w:tc>
          <w:tcPr>
            <w:tcW w:w="850" w:type="pct"/>
            <w:tcBorders>
              <w:top w:val="single" w:sz="4" w:space="0" w:color="auto"/>
              <w:left w:val="single" w:sz="4" w:space="0" w:color="auto"/>
              <w:bottom w:val="single" w:sz="4" w:space="0" w:color="auto"/>
              <w:right w:val="single" w:sz="4" w:space="0" w:color="auto"/>
            </w:tcBorders>
          </w:tcPr>
          <w:p w14:paraId="09698D13" w14:textId="77777777" w:rsidR="00A66D3D" w:rsidRPr="00597883" w:rsidRDefault="00740722">
            <w:pPr>
              <w:pStyle w:val="TableText10"/>
              <w:jc w:val="center"/>
              <w:rPr>
                <w:szCs w:val="22"/>
              </w:rPr>
            </w:pPr>
            <w:r w:rsidRPr="00597883">
              <w:rPr>
                <w:szCs w:val="22"/>
              </w:rPr>
              <w:t>3</w:t>
            </w:r>
          </w:p>
        </w:tc>
        <w:tc>
          <w:tcPr>
            <w:tcW w:w="752" w:type="pct"/>
            <w:tcBorders>
              <w:top w:val="single" w:sz="4" w:space="0" w:color="auto"/>
              <w:left w:val="single" w:sz="4" w:space="0" w:color="auto"/>
              <w:bottom w:val="single" w:sz="4" w:space="0" w:color="auto"/>
              <w:right w:val="single" w:sz="4" w:space="0" w:color="auto"/>
            </w:tcBorders>
          </w:tcPr>
          <w:p w14:paraId="3155BEDC" w14:textId="77777777" w:rsidR="00A66D3D" w:rsidRPr="00597883" w:rsidRDefault="00740722">
            <w:pPr>
              <w:pStyle w:val="TableText10"/>
              <w:jc w:val="center"/>
              <w:rPr>
                <w:szCs w:val="22"/>
              </w:rPr>
            </w:pPr>
            <w:r w:rsidRPr="00597883">
              <w:rPr>
                <w:szCs w:val="22"/>
              </w:rPr>
              <w:t>2 (67%)</w:t>
            </w:r>
          </w:p>
        </w:tc>
      </w:tr>
      <w:tr w:rsidR="00A66D3D" w:rsidRPr="00597883" w14:paraId="150E890E" w14:textId="77777777">
        <w:trPr>
          <w:trHeight w:val="242"/>
        </w:trPr>
        <w:tc>
          <w:tcPr>
            <w:tcW w:w="1699" w:type="pct"/>
            <w:tcBorders>
              <w:top w:val="single" w:sz="4" w:space="0" w:color="auto"/>
              <w:left w:val="single" w:sz="4" w:space="0" w:color="auto"/>
              <w:bottom w:val="single" w:sz="4" w:space="0" w:color="auto"/>
              <w:right w:val="single" w:sz="4" w:space="0" w:color="auto"/>
            </w:tcBorders>
          </w:tcPr>
          <w:p w14:paraId="1356268D" w14:textId="77777777" w:rsidR="00A66D3D" w:rsidRPr="00597883" w:rsidRDefault="00740722">
            <w:pPr>
              <w:pStyle w:val="TableText10"/>
              <w:ind w:firstLine="203"/>
              <w:rPr>
                <w:szCs w:val="22"/>
              </w:rPr>
            </w:pPr>
            <w:r w:rsidRPr="00597883">
              <w:rPr>
                <w:szCs w:val="22"/>
              </w:rPr>
              <w:t>≥ 12 hónapon át 30 mg</w:t>
            </w:r>
          </w:p>
        </w:tc>
        <w:tc>
          <w:tcPr>
            <w:tcW w:w="800" w:type="pct"/>
            <w:tcBorders>
              <w:top w:val="single" w:sz="4" w:space="0" w:color="auto"/>
              <w:left w:val="single" w:sz="4" w:space="0" w:color="auto"/>
              <w:bottom w:val="single" w:sz="4" w:space="0" w:color="auto"/>
              <w:right w:val="single" w:sz="4" w:space="0" w:color="auto"/>
            </w:tcBorders>
          </w:tcPr>
          <w:p w14:paraId="6B119CDA" w14:textId="77777777" w:rsidR="00A66D3D" w:rsidRPr="00597883" w:rsidRDefault="00740722">
            <w:pPr>
              <w:pStyle w:val="TableText10"/>
              <w:jc w:val="center"/>
              <w:rPr>
                <w:szCs w:val="22"/>
              </w:rPr>
            </w:pPr>
            <w:r w:rsidRPr="00597883">
              <w:rPr>
                <w:szCs w:val="22"/>
              </w:rPr>
              <w:t>8</w:t>
            </w:r>
          </w:p>
        </w:tc>
        <w:tc>
          <w:tcPr>
            <w:tcW w:w="899" w:type="pct"/>
            <w:tcBorders>
              <w:top w:val="single" w:sz="4" w:space="0" w:color="auto"/>
              <w:left w:val="single" w:sz="4" w:space="0" w:color="auto"/>
              <w:bottom w:val="single" w:sz="4" w:space="0" w:color="auto"/>
              <w:right w:val="single" w:sz="4" w:space="0" w:color="auto"/>
            </w:tcBorders>
          </w:tcPr>
          <w:p w14:paraId="1DBB48CA" w14:textId="77777777" w:rsidR="00A66D3D" w:rsidRPr="00597883" w:rsidRDefault="00740722">
            <w:pPr>
              <w:pStyle w:val="TableText10"/>
              <w:jc w:val="center"/>
              <w:rPr>
                <w:szCs w:val="22"/>
              </w:rPr>
            </w:pPr>
            <w:r w:rsidRPr="00597883">
              <w:rPr>
                <w:szCs w:val="22"/>
              </w:rPr>
              <w:t>7 (88%)</w:t>
            </w:r>
          </w:p>
        </w:tc>
        <w:tc>
          <w:tcPr>
            <w:tcW w:w="850" w:type="pct"/>
            <w:tcBorders>
              <w:top w:val="single" w:sz="4" w:space="0" w:color="auto"/>
              <w:left w:val="single" w:sz="4" w:space="0" w:color="auto"/>
              <w:bottom w:val="single" w:sz="4" w:space="0" w:color="auto"/>
              <w:right w:val="single" w:sz="4" w:space="0" w:color="auto"/>
            </w:tcBorders>
          </w:tcPr>
          <w:p w14:paraId="34E42EF2" w14:textId="77777777" w:rsidR="00A66D3D" w:rsidRPr="00597883" w:rsidRDefault="00740722">
            <w:pPr>
              <w:pStyle w:val="TableText10"/>
              <w:jc w:val="center"/>
              <w:rPr>
                <w:szCs w:val="22"/>
              </w:rPr>
            </w:pPr>
            <w:r w:rsidRPr="00597883">
              <w:rPr>
                <w:szCs w:val="22"/>
              </w:rPr>
              <w:t>3</w:t>
            </w:r>
          </w:p>
        </w:tc>
        <w:tc>
          <w:tcPr>
            <w:tcW w:w="752" w:type="pct"/>
            <w:tcBorders>
              <w:top w:val="single" w:sz="4" w:space="0" w:color="auto"/>
              <w:left w:val="single" w:sz="4" w:space="0" w:color="auto"/>
              <w:bottom w:val="single" w:sz="4" w:space="0" w:color="auto"/>
              <w:right w:val="single" w:sz="4" w:space="0" w:color="auto"/>
            </w:tcBorders>
          </w:tcPr>
          <w:p w14:paraId="30E9D148" w14:textId="77777777" w:rsidR="00A66D3D" w:rsidRPr="00597883" w:rsidRDefault="00740722">
            <w:pPr>
              <w:pStyle w:val="TableText10"/>
              <w:jc w:val="center"/>
              <w:rPr>
                <w:szCs w:val="22"/>
              </w:rPr>
            </w:pPr>
            <w:r w:rsidRPr="00597883">
              <w:rPr>
                <w:szCs w:val="22"/>
              </w:rPr>
              <w:t>2 (67%)</w:t>
            </w:r>
          </w:p>
        </w:tc>
      </w:tr>
      <w:tr w:rsidR="00A66D3D" w:rsidRPr="00597883" w14:paraId="21F1D0C7" w14:textId="77777777">
        <w:trPr>
          <w:trHeight w:val="242"/>
        </w:trPr>
        <w:tc>
          <w:tcPr>
            <w:tcW w:w="1699" w:type="pct"/>
            <w:tcBorders>
              <w:top w:val="single" w:sz="4" w:space="0" w:color="auto"/>
              <w:left w:val="single" w:sz="4" w:space="0" w:color="auto"/>
              <w:bottom w:val="single" w:sz="4" w:space="0" w:color="auto"/>
              <w:right w:val="single" w:sz="4" w:space="0" w:color="auto"/>
            </w:tcBorders>
          </w:tcPr>
          <w:p w14:paraId="69ACA604" w14:textId="77777777" w:rsidR="00A66D3D" w:rsidRPr="00597883" w:rsidRDefault="00740722">
            <w:pPr>
              <w:pStyle w:val="TableText10"/>
              <w:ind w:firstLine="203"/>
              <w:rPr>
                <w:szCs w:val="22"/>
              </w:rPr>
            </w:pPr>
            <w:r w:rsidRPr="00597883">
              <w:rPr>
                <w:szCs w:val="22"/>
              </w:rPr>
              <w:t>≥ 18 hónapon át 30 mg</w:t>
            </w:r>
          </w:p>
        </w:tc>
        <w:tc>
          <w:tcPr>
            <w:tcW w:w="800" w:type="pct"/>
            <w:tcBorders>
              <w:top w:val="single" w:sz="4" w:space="0" w:color="auto"/>
              <w:left w:val="single" w:sz="4" w:space="0" w:color="auto"/>
              <w:bottom w:val="single" w:sz="4" w:space="0" w:color="auto"/>
              <w:right w:val="single" w:sz="4" w:space="0" w:color="auto"/>
            </w:tcBorders>
          </w:tcPr>
          <w:p w14:paraId="1F69CFAE" w14:textId="77777777" w:rsidR="00A66D3D" w:rsidRPr="00597883" w:rsidRDefault="00740722">
            <w:pPr>
              <w:pStyle w:val="TableText10"/>
              <w:jc w:val="center"/>
              <w:rPr>
                <w:szCs w:val="22"/>
              </w:rPr>
            </w:pPr>
            <w:r w:rsidRPr="00597883">
              <w:rPr>
                <w:szCs w:val="22"/>
              </w:rPr>
              <w:t>7</w:t>
            </w:r>
          </w:p>
        </w:tc>
        <w:tc>
          <w:tcPr>
            <w:tcW w:w="899" w:type="pct"/>
            <w:tcBorders>
              <w:top w:val="single" w:sz="4" w:space="0" w:color="auto"/>
              <w:left w:val="single" w:sz="4" w:space="0" w:color="auto"/>
              <w:bottom w:val="single" w:sz="4" w:space="0" w:color="auto"/>
              <w:right w:val="single" w:sz="4" w:space="0" w:color="auto"/>
            </w:tcBorders>
            <w:vAlign w:val="center"/>
          </w:tcPr>
          <w:p w14:paraId="39511317" w14:textId="77777777" w:rsidR="00A66D3D" w:rsidRPr="00597883" w:rsidRDefault="00740722">
            <w:pPr>
              <w:pStyle w:val="TableText10"/>
              <w:jc w:val="center"/>
              <w:rPr>
                <w:szCs w:val="22"/>
              </w:rPr>
            </w:pPr>
            <w:r w:rsidRPr="00597883">
              <w:rPr>
                <w:szCs w:val="22"/>
              </w:rPr>
              <w:t>6 (86%)</w:t>
            </w:r>
          </w:p>
        </w:tc>
        <w:tc>
          <w:tcPr>
            <w:tcW w:w="850" w:type="pct"/>
            <w:tcBorders>
              <w:top w:val="single" w:sz="4" w:space="0" w:color="auto"/>
              <w:left w:val="single" w:sz="4" w:space="0" w:color="auto"/>
              <w:bottom w:val="single" w:sz="4" w:space="0" w:color="auto"/>
              <w:right w:val="single" w:sz="4" w:space="0" w:color="auto"/>
            </w:tcBorders>
            <w:vAlign w:val="center"/>
          </w:tcPr>
          <w:p w14:paraId="76561AC4" w14:textId="77777777" w:rsidR="00A66D3D" w:rsidRPr="00597883" w:rsidRDefault="00740722">
            <w:pPr>
              <w:pStyle w:val="TableText10"/>
              <w:jc w:val="center"/>
              <w:rPr>
                <w:szCs w:val="22"/>
              </w:rPr>
            </w:pPr>
            <w:r w:rsidRPr="00597883">
              <w:rPr>
                <w:szCs w:val="22"/>
              </w:rPr>
              <w:t>2</w:t>
            </w:r>
          </w:p>
        </w:tc>
        <w:tc>
          <w:tcPr>
            <w:tcW w:w="752" w:type="pct"/>
            <w:tcBorders>
              <w:top w:val="single" w:sz="4" w:space="0" w:color="auto"/>
              <w:left w:val="single" w:sz="4" w:space="0" w:color="auto"/>
              <w:bottom w:val="single" w:sz="4" w:space="0" w:color="auto"/>
              <w:right w:val="single" w:sz="4" w:space="0" w:color="auto"/>
            </w:tcBorders>
            <w:vAlign w:val="center"/>
          </w:tcPr>
          <w:p w14:paraId="604DC0FF" w14:textId="77777777" w:rsidR="00A66D3D" w:rsidRPr="00597883" w:rsidRDefault="00740722">
            <w:pPr>
              <w:pStyle w:val="TableText10"/>
              <w:jc w:val="center"/>
              <w:rPr>
                <w:szCs w:val="22"/>
              </w:rPr>
            </w:pPr>
            <w:r w:rsidRPr="00597883">
              <w:rPr>
                <w:szCs w:val="22"/>
              </w:rPr>
              <w:t>2 (100%)</w:t>
            </w:r>
          </w:p>
        </w:tc>
      </w:tr>
      <w:tr w:rsidR="00A66D3D" w:rsidRPr="00597883" w14:paraId="698884ED" w14:textId="77777777">
        <w:trPr>
          <w:trHeight w:val="242"/>
        </w:trPr>
        <w:tc>
          <w:tcPr>
            <w:tcW w:w="1699" w:type="pct"/>
            <w:tcBorders>
              <w:top w:val="single" w:sz="4" w:space="0" w:color="auto"/>
              <w:left w:val="single" w:sz="4" w:space="0" w:color="auto"/>
              <w:bottom w:val="single" w:sz="4" w:space="0" w:color="auto"/>
              <w:right w:val="single" w:sz="4" w:space="0" w:color="auto"/>
            </w:tcBorders>
          </w:tcPr>
          <w:p w14:paraId="54E32979" w14:textId="77777777" w:rsidR="00A66D3D" w:rsidRPr="00597883" w:rsidRDefault="00740722">
            <w:pPr>
              <w:pStyle w:val="TableText10"/>
              <w:ind w:firstLine="203"/>
              <w:rPr>
                <w:szCs w:val="22"/>
              </w:rPr>
            </w:pPr>
            <w:r w:rsidRPr="00597883">
              <w:rPr>
                <w:szCs w:val="22"/>
              </w:rPr>
              <w:t>≥ 24 hónapon át 30 mg</w:t>
            </w:r>
          </w:p>
        </w:tc>
        <w:tc>
          <w:tcPr>
            <w:tcW w:w="800" w:type="pct"/>
            <w:tcBorders>
              <w:top w:val="single" w:sz="4" w:space="0" w:color="auto"/>
              <w:left w:val="single" w:sz="4" w:space="0" w:color="auto"/>
              <w:bottom w:val="single" w:sz="4" w:space="0" w:color="auto"/>
              <w:right w:val="single" w:sz="4" w:space="0" w:color="auto"/>
            </w:tcBorders>
          </w:tcPr>
          <w:p w14:paraId="29BAF63A" w14:textId="77777777" w:rsidR="00A66D3D" w:rsidRPr="00597883" w:rsidRDefault="00740722">
            <w:pPr>
              <w:pStyle w:val="TableText10"/>
              <w:jc w:val="center"/>
              <w:rPr>
                <w:szCs w:val="22"/>
              </w:rPr>
            </w:pPr>
            <w:r w:rsidRPr="00597883">
              <w:rPr>
                <w:szCs w:val="22"/>
              </w:rPr>
              <w:t>6</w:t>
            </w:r>
          </w:p>
        </w:tc>
        <w:tc>
          <w:tcPr>
            <w:tcW w:w="899" w:type="pct"/>
            <w:tcBorders>
              <w:top w:val="single" w:sz="4" w:space="0" w:color="auto"/>
              <w:left w:val="single" w:sz="4" w:space="0" w:color="auto"/>
              <w:bottom w:val="single" w:sz="4" w:space="0" w:color="auto"/>
              <w:right w:val="single" w:sz="4" w:space="0" w:color="auto"/>
            </w:tcBorders>
            <w:vAlign w:val="center"/>
          </w:tcPr>
          <w:p w14:paraId="0484DECC" w14:textId="77777777" w:rsidR="00A66D3D" w:rsidRPr="00597883" w:rsidRDefault="00740722">
            <w:pPr>
              <w:pStyle w:val="TableText10"/>
              <w:jc w:val="center"/>
              <w:rPr>
                <w:szCs w:val="22"/>
              </w:rPr>
            </w:pPr>
            <w:r w:rsidRPr="00597883">
              <w:rPr>
                <w:szCs w:val="22"/>
              </w:rPr>
              <w:t>6 (100%)</w:t>
            </w:r>
          </w:p>
        </w:tc>
        <w:tc>
          <w:tcPr>
            <w:tcW w:w="850" w:type="pct"/>
            <w:tcBorders>
              <w:top w:val="single" w:sz="4" w:space="0" w:color="auto"/>
              <w:left w:val="single" w:sz="4" w:space="0" w:color="auto"/>
              <w:bottom w:val="single" w:sz="4" w:space="0" w:color="auto"/>
              <w:right w:val="single" w:sz="4" w:space="0" w:color="auto"/>
            </w:tcBorders>
            <w:vAlign w:val="center"/>
          </w:tcPr>
          <w:p w14:paraId="7863F5C6" w14:textId="77777777" w:rsidR="00A66D3D" w:rsidRPr="00597883" w:rsidRDefault="00740722">
            <w:pPr>
              <w:pStyle w:val="TableText10"/>
              <w:jc w:val="center"/>
              <w:rPr>
                <w:szCs w:val="22"/>
              </w:rPr>
            </w:pPr>
            <w:r w:rsidRPr="00597883">
              <w:rPr>
                <w:szCs w:val="22"/>
              </w:rPr>
              <w:t>2</w:t>
            </w:r>
          </w:p>
        </w:tc>
        <w:tc>
          <w:tcPr>
            <w:tcW w:w="752" w:type="pct"/>
            <w:tcBorders>
              <w:top w:val="single" w:sz="4" w:space="0" w:color="auto"/>
              <w:left w:val="single" w:sz="4" w:space="0" w:color="auto"/>
              <w:bottom w:val="single" w:sz="4" w:space="0" w:color="auto"/>
              <w:right w:val="single" w:sz="4" w:space="0" w:color="auto"/>
            </w:tcBorders>
            <w:vAlign w:val="center"/>
          </w:tcPr>
          <w:p w14:paraId="2DD89994" w14:textId="77777777" w:rsidR="00A66D3D" w:rsidRPr="00597883" w:rsidRDefault="00740722">
            <w:pPr>
              <w:pStyle w:val="TableText10"/>
              <w:jc w:val="center"/>
              <w:rPr>
                <w:szCs w:val="22"/>
              </w:rPr>
            </w:pPr>
            <w:r w:rsidRPr="00597883">
              <w:rPr>
                <w:szCs w:val="22"/>
              </w:rPr>
              <w:t>2 (100%)</w:t>
            </w:r>
          </w:p>
        </w:tc>
      </w:tr>
      <w:tr w:rsidR="00A66D3D" w:rsidRPr="00597883" w14:paraId="6C5212B9" w14:textId="77777777">
        <w:trPr>
          <w:trHeight w:val="242"/>
        </w:trPr>
        <w:tc>
          <w:tcPr>
            <w:tcW w:w="1699" w:type="pct"/>
            <w:tcBorders>
              <w:top w:val="single" w:sz="4" w:space="0" w:color="auto"/>
              <w:left w:val="single" w:sz="4" w:space="0" w:color="auto"/>
              <w:bottom w:val="single" w:sz="4" w:space="0" w:color="auto"/>
              <w:right w:val="single" w:sz="4" w:space="0" w:color="auto"/>
            </w:tcBorders>
          </w:tcPr>
          <w:p w14:paraId="356060D9" w14:textId="77777777" w:rsidR="00A66D3D" w:rsidRPr="00597883" w:rsidRDefault="00740722">
            <w:pPr>
              <w:pStyle w:val="TableText10"/>
              <w:ind w:firstLine="203"/>
              <w:rPr>
                <w:szCs w:val="22"/>
              </w:rPr>
            </w:pPr>
            <w:r w:rsidRPr="00597883">
              <w:rPr>
                <w:szCs w:val="22"/>
              </w:rPr>
              <w:t>≥ 36 hónapon át 30 mg</w:t>
            </w:r>
          </w:p>
        </w:tc>
        <w:tc>
          <w:tcPr>
            <w:tcW w:w="800" w:type="pct"/>
            <w:tcBorders>
              <w:top w:val="single" w:sz="4" w:space="0" w:color="auto"/>
              <w:left w:val="single" w:sz="4" w:space="0" w:color="auto"/>
              <w:bottom w:val="single" w:sz="4" w:space="0" w:color="auto"/>
              <w:right w:val="single" w:sz="4" w:space="0" w:color="auto"/>
            </w:tcBorders>
          </w:tcPr>
          <w:p w14:paraId="4D703C1F" w14:textId="77777777" w:rsidR="00A66D3D" w:rsidRPr="00597883" w:rsidRDefault="00740722">
            <w:pPr>
              <w:pStyle w:val="TableText10"/>
              <w:jc w:val="center"/>
              <w:rPr>
                <w:szCs w:val="22"/>
              </w:rPr>
            </w:pPr>
            <w:r w:rsidRPr="00597883">
              <w:rPr>
                <w:szCs w:val="22"/>
              </w:rPr>
              <w:t>1</w:t>
            </w:r>
          </w:p>
        </w:tc>
        <w:tc>
          <w:tcPr>
            <w:tcW w:w="899" w:type="pct"/>
            <w:tcBorders>
              <w:top w:val="single" w:sz="4" w:space="0" w:color="auto"/>
              <w:left w:val="single" w:sz="4" w:space="0" w:color="auto"/>
              <w:bottom w:val="single" w:sz="4" w:space="0" w:color="auto"/>
              <w:right w:val="single" w:sz="4" w:space="0" w:color="auto"/>
            </w:tcBorders>
            <w:vAlign w:val="center"/>
          </w:tcPr>
          <w:p w14:paraId="65BF628D" w14:textId="77777777" w:rsidR="00A66D3D" w:rsidRPr="00597883" w:rsidRDefault="00740722">
            <w:pPr>
              <w:pStyle w:val="TableText10"/>
              <w:jc w:val="center"/>
              <w:rPr>
                <w:szCs w:val="22"/>
              </w:rPr>
            </w:pPr>
            <w:r w:rsidRPr="00597883">
              <w:rPr>
                <w:szCs w:val="22"/>
              </w:rPr>
              <w:t>1 (100%)</w:t>
            </w:r>
          </w:p>
        </w:tc>
        <w:tc>
          <w:tcPr>
            <w:tcW w:w="850" w:type="pct"/>
            <w:tcBorders>
              <w:top w:val="single" w:sz="4" w:space="0" w:color="auto"/>
              <w:left w:val="single" w:sz="4" w:space="0" w:color="auto"/>
              <w:bottom w:val="single" w:sz="4" w:space="0" w:color="auto"/>
              <w:right w:val="single" w:sz="4" w:space="0" w:color="auto"/>
            </w:tcBorders>
            <w:vAlign w:val="center"/>
          </w:tcPr>
          <w:p w14:paraId="7A34ADA3" w14:textId="77777777" w:rsidR="00A66D3D" w:rsidRPr="00597883" w:rsidRDefault="00740722">
            <w:pPr>
              <w:pStyle w:val="TableText10"/>
              <w:jc w:val="center"/>
              <w:rPr>
                <w:szCs w:val="22"/>
              </w:rPr>
            </w:pPr>
            <w:r w:rsidRPr="00597883">
              <w:rPr>
                <w:szCs w:val="22"/>
              </w:rPr>
              <w:t>--</w:t>
            </w:r>
          </w:p>
        </w:tc>
        <w:tc>
          <w:tcPr>
            <w:tcW w:w="752" w:type="pct"/>
            <w:tcBorders>
              <w:top w:val="single" w:sz="4" w:space="0" w:color="auto"/>
              <w:left w:val="single" w:sz="4" w:space="0" w:color="auto"/>
              <w:bottom w:val="single" w:sz="4" w:space="0" w:color="auto"/>
              <w:right w:val="single" w:sz="4" w:space="0" w:color="auto"/>
            </w:tcBorders>
            <w:vAlign w:val="center"/>
          </w:tcPr>
          <w:p w14:paraId="51F62E11" w14:textId="77777777" w:rsidR="00A66D3D" w:rsidRPr="00597883" w:rsidRDefault="00740722">
            <w:pPr>
              <w:pStyle w:val="TableText10"/>
              <w:jc w:val="center"/>
              <w:rPr>
                <w:szCs w:val="22"/>
              </w:rPr>
            </w:pPr>
            <w:r w:rsidRPr="00597883">
              <w:rPr>
                <w:szCs w:val="22"/>
              </w:rPr>
              <w:t>--</w:t>
            </w:r>
          </w:p>
        </w:tc>
      </w:tr>
      <w:tr w:rsidR="00A66D3D" w:rsidRPr="00597883" w14:paraId="23E3A039"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23A5272A" w14:textId="77777777" w:rsidR="00A66D3D" w:rsidRPr="00597883" w:rsidRDefault="00740722">
            <w:pPr>
              <w:pStyle w:val="TableText10"/>
              <w:rPr>
                <w:b/>
                <w:szCs w:val="22"/>
              </w:rPr>
            </w:pPr>
            <w:r w:rsidRPr="00597883">
              <w:rPr>
                <w:b/>
                <w:szCs w:val="22"/>
              </w:rPr>
              <w:t>Bármilyen dóziscsökkentés 15 mg</w:t>
            </w:r>
            <w:r w:rsidRPr="00597883">
              <w:rPr>
                <w:b/>
                <w:szCs w:val="22"/>
              </w:rPr>
              <w:noBreakHyphen/>
              <w:t>ra</w:t>
            </w:r>
          </w:p>
        </w:tc>
        <w:tc>
          <w:tcPr>
            <w:tcW w:w="800" w:type="pct"/>
            <w:tcBorders>
              <w:top w:val="single" w:sz="4" w:space="0" w:color="auto"/>
              <w:left w:val="single" w:sz="4" w:space="0" w:color="auto"/>
              <w:bottom w:val="single" w:sz="4" w:space="0" w:color="auto"/>
              <w:right w:val="single" w:sz="4" w:space="0" w:color="auto"/>
            </w:tcBorders>
          </w:tcPr>
          <w:p w14:paraId="11DC35BA" w14:textId="77777777" w:rsidR="00A66D3D" w:rsidRPr="00597883" w:rsidRDefault="00740722">
            <w:pPr>
              <w:pStyle w:val="TableText10"/>
              <w:jc w:val="center"/>
              <w:rPr>
                <w:szCs w:val="22"/>
              </w:rPr>
            </w:pPr>
            <w:r w:rsidRPr="00597883">
              <w:rPr>
                <w:szCs w:val="22"/>
              </w:rPr>
              <w:t>52</w:t>
            </w:r>
          </w:p>
        </w:tc>
        <w:tc>
          <w:tcPr>
            <w:tcW w:w="899" w:type="pct"/>
            <w:tcBorders>
              <w:top w:val="single" w:sz="4" w:space="0" w:color="auto"/>
              <w:left w:val="single" w:sz="4" w:space="0" w:color="auto"/>
              <w:bottom w:val="single" w:sz="4" w:space="0" w:color="auto"/>
              <w:right w:val="single" w:sz="4" w:space="0" w:color="auto"/>
            </w:tcBorders>
          </w:tcPr>
          <w:p w14:paraId="4805CE47" w14:textId="77777777" w:rsidR="00A66D3D" w:rsidRPr="00597883" w:rsidRDefault="00740722">
            <w:pPr>
              <w:pStyle w:val="TableText10"/>
              <w:jc w:val="center"/>
              <w:rPr>
                <w:szCs w:val="22"/>
              </w:rPr>
            </w:pPr>
            <w:r w:rsidRPr="00597883">
              <w:rPr>
                <w:szCs w:val="22"/>
              </w:rPr>
              <w:t>51 (98%)</w:t>
            </w:r>
          </w:p>
        </w:tc>
        <w:tc>
          <w:tcPr>
            <w:tcW w:w="850" w:type="pct"/>
            <w:tcBorders>
              <w:top w:val="single" w:sz="4" w:space="0" w:color="auto"/>
              <w:left w:val="single" w:sz="4" w:space="0" w:color="auto"/>
              <w:bottom w:val="single" w:sz="4" w:space="0" w:color="auto"/>
              <w:right w:val="single" w:sz="4" w:space="0" w:color="auto"/>
            </w:tcBorders>
          </w:tcPr>
          <w:p w14:paraId="21C74BFE" w14:textId="77777777" w:rsidR="00A66D3D" w:rsidRPr="00597883" w:rsidRDefault="00740722">
            <w:pPr>
              <w:pStyle w:val="TableText10"/>
              <w:jc w:val="center"/>
              <w:rPr>
                <w:szCs w:val="22"/>
              </w:rPr>
            </w:pPr>
            <w:r w:rsidRPr="00597883">
              <w:rPr>
                <w:szCs w:val="22"/>
              </w:rPr>
              <w:t>40</w:t>
            </w:r>
          </w:p>
        </w:tc>
        <w:tc>
          <w:tcPr>
            <w:tcW w:w="752" w:type="pct"/>
            <w:tcBorders>
              <w:top w:val="single" w:sz="4" w:space="0" w:color="auto"/>
              <w:left w:val="single" w:sz="4" w:space="0" w:color="auto"/>
              <w:bottom w:val="single" w:sz="4" w:space="0" w:color="auto"/>
              <w:right w:val="single" w:sz="4" w:space="0" w:color="auto"/>
            </w:tcBorders>
          </w:tcPr>
          <w:p w14:paraId="75BB0CB6" w14:textId="77777777" w:rsidR="00A66D3D" w:rsidRPr="00597883" w:rsidRDefault="00740722">
            <w:pPr>
              <w:pStyle w:val="TableText10"/>
              <w:jc w:val="center"/>
              <w:rPr>
                <w:szCs w:val="22"/>
              </w:rPr>
            </w:pPr>
            <w:r w:rsidRPr="00597883">
              <w:rPr>
                <w:szCs w:val="22"/>
              </w:rPr>
              <w:t>36 (90%)</w:t>
            </w:r>
          </w:p>
        </w:tc>
      </w:tr>
      <w:tr w:rsidR="00A66D3D" w:rsidRPr="00597883" w14:paraId="26446151"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6E867928" w14:textId="77777777" w:rsidR="00A66D3D" w:rsidRPr="00597883" w:rsidRDefault="00740722">
            <w:pPr>
              <w:pStyle w:val="TableText10"/>
              <w:ind w:firstLine="203"/>
              <w:rPr>
                <w:szCs w:val="22"/>
              </w:rPr>
            </w:pPr>
            <w:r w:rsidRPr="00597883">
              <w:rPr>
                <w:szCs w:val="22"/>
              </w:rPr>
              <w:t>≥ 3 hónapon át 15 mg</w:t>
            </w:r>
          </w:p>
        </w:tc>
        <w:tc>
          <w:tcPr>
            <w:tcW w:w="800" w:type="pct"/>
            <w:tcBorders>
              <w:top w:val="single" w:sz="4" w:space="0" w:color="auto"/>
              <w:left w:val="single" w:sz="4" w:space="0" w:color="auto"/>
              <w:bottom w:val="single" w:sz="4" w:space="0" w:color="auto"/>
              <w:right w:val="single" w:sz="4" w:space="0" w:color="auto"/>
            </w:tcBorders>
          </w:tcPr>
          <w:p w14:paraId="37E2D431" w14:textId="77777777" w:rsidR="00A66D3D" w:rsidRPr="00597883" w:rsidRDefault="00740722">
            <w:pPr>
              <w:pStyle w:val="TableText10"/>
              <w:jc w:val="center"/>
              <w:rPr>
                <w:szCs w:val="22"/>
              </w:rPr>
            </w:pPr>
            <w:r w:rsidRPr="00597883">
              <w:rPr>
                <w:szCs w:val="22"/>
              </w:rPr>
              <w:t>49</w:t>
            </w:r>
          </w:p>
        </w:tc>
        <w:tc>
          <w:tcPr>
            <w:tcW w:w="899" w:type="pct"/>
            <w:tcBorders>
              <w:top w:val="single" w:sz="4" w:space="0" w:color="auto"/>
              <w:left w:val="single" w:sz="4" w:space="0" w:color="auto"/>
              <w:bottom w:val="single" w:sz="4" w:space="0" w:color="auto"/>
              <w:right w:val="single" w:sz="4" w:space="0" w:color="auto"/>
            </w:tcBorders>
          </w:tcPr>
          <w:p w14:paraId="13F31B91" w14:textId="77777777" w:rsidR="00A66D3D" w:rsidRPr="00597883" w:rsidRDefault="00740722">
            <w:pPr>
              <w:pStyle w:val="TableText10"/>
              <w:jc w:val="center"/>
              <w:rPr>
                <w:szCs w:val="22"/>
              </w:rPr>
            </w:pPr>
            <w:r w:rsidRPr="00597883">
              <w:rPr>
                <w:szCs w:val="22"/>
              </w:rPr>
              <w:t>49 (100%)</w:t>
            </w:r>
          </w:p>
        </w:tc>
        <w:tc>
          <w:tcPr>
            <w:tcW w:w="850" w:type="pct"/>
            <w:tcBorders>
              <w:top w:val="single" w:sz="4" w:space="0" w:color="auto"/>
              <w:left w:val="single" w:sz="4" w:space="0" w:color="auto"/>
              <w:bottom w:val="single" w:sz="4" w:space="0" w:color="auto"/>
              <w:right w:val="single" w:sz="4" w:space="0" w:color="auto"/>
            </w:tcBorders>
          </w:tcPr>
          <w:p w14:paraId="70755341" w14:textId="77777777" w:rsidR="00A66D3D" w:rsidRPr="00597883" w:rsidRDefault="00740722">
            <w:pPr>
              <w:pStyle w:val="TableText10"/>
              <w:jc w:val="center"/>
              <w:rPr>
                <w:szCs w:val="22"/>
              </w:rPr>
            </w:pPr>
            <w:r w:rsidRPr="00597883">
              <w:rPr>
                <w:szCs w:val="22"/>
              </w:rPr>
              <w:t>39</w:t>
            </w:r>
          </w:p>
        </w:tc>
        <w:tc>
          <w:tcPr>
            <w:tcW w:w="752" w:type="pct"/>
            <w:tcBorders>
              <w:top w:val="single" w:sz="4" w:space="0" w:color="auto"/>
              <w:left w:val="single" w:sz="4" w:space="0" w:color="auto"/>
              <w:bottom w:val="single" w:sz="4" w:space="0" w:color="auto"/>
              <w:right w:val="single" w:sz="4" w:space="0" w:color="auto"/>
            </w:tcBorders>
          </w:tcPr>
          <w:p w14:paraId="6007CCB0" w14:textId="77777777" w:rsidR="00A66D3D" w:rsidRPr="00597883" w:rsidRDefault="00740722">
            <w:pPr>
              <w:pStyle w:val="TableText10"/>
              <w:jc w:val="center"/>
              <w:rPr>
                <w:szCs w:val="22"/>
              </w:rPr>
            </w:pPr>
            <w:r w:rsidRPr="00597883">
              <w:rPr>
                <w:szCs w:val="22"/>
              </w:rPr>
              <w:t>36 (92%)</w:t>
            </w:r>
          </w:p>
        </w:tc>
      </w:tr>
      <w:tr w:rsidR="00A66D3D" w:rsidRPr="00597883" w14:paraId="1D129057" w14:textId="77777777">
        <w:trPr>
          <w:trHeight w:val="70"/>
        </w:trPr>
        <w:tc>
          <w:tcPr>
            <w:tcW w:w="1699" w:type="pct"/>
            <w:tcBorders>
              <w:top w:val="single" w:sz="4" w:space="0" w:color="auto"/>
              <w:left w:val="single" w:sz="4" w:space="0" w:color="auto"/>
              <w:bottom w:val="single" w:sz="4" w:space="0" w:color="auto"/>
              <w:right w:val="single" w:sz="4" w:space="0" w:color="auto"/>
            </w:tcBorders>
          </w:tcPr>
          <w:p w14:paraId="2856310D" w14:textId="77777777" w:rsidR="00A66D3D" w:rsidRPr="00597883" w:rsidRDefault="00740722">
            <w:pPr>
              <w:pStyle w:val="TableText10"/>
              <w:ind w:firstLine="203"/>
              <w:rPr>
                <w:szCs w:val="22"/>
              </w:rPr>
            </w:pPr>
            <w:r w:rsidRPr="00597883">
              <w:rPr>
                <w:szCs w:val="22"/>
              </w:rPr>
              <w:t>≥ 6 hónapon át 15 mg</w:t>
            </w:r>
          </w:p>
        </w:tc>
        <w:tc>
          <w:tcPr>
            <w:tcW w:w="800" w:type="pct"/>
            <w:tcBorders>
              <w:top w:val="single" w:sz="4" w:space="0" w:color="auto"/>
              <w:left w:val="single" w:sz="4" w:space="0" w:color="auto"/>
              <w:bottom w:val="single" w:sz="4" w:space="0" w:color="auto"/>
              <w:right w:val="single" w:sz="4" w:space="0" w:color="auto"/>
            </w:tcBorders>
          </w:tcPr>
          <w:p w14:paraId="0DA48449" w14:textId="77777777" w:rsidR="00A66D3D" w:rsidRPr="00597883" w:rsidRDefault="00740722">
            <w:pPr>
              <w:pStyle w:val="TableText10"/>
              <w:jc w:val="center"/>
              <w:rPr>
                <w:szCs w:val="22"/>
              </w:rPr>
            </w:pPr>
            <w:r w:rsidRPr="00597883">
              <w:rPr>
                <w:szCs w:val="22"/>
              </w:rPr>
              <w:t>47</w:t>
            </w:r>
          </w:p>
        </w:tc>
        <w:tc>
          <w:tcPr>
            <w:tcW w:w="899" w:type="pct"/>
            <w:tcBorders>
              <w:top w:val="single" w:sz="4" w:space="0" w:color="auto"/>
              <w:left w:val="single" w:sz="4" w:space="0" w:color="auto"/>
              <w:bottom w:val="single" w:sz="4" w:space="0" w:color="auto"/>
              <w:right w:val="single" w:sz="4" w:space="0" w:color="auto"/>
            </w:tcBorders>
          </w:tcPr>
          <w:p w14:paraId="7B739FB6" w14:textId="77777777" w:rsidR="00A66D3D" w:rsidRPr="00597883" w:rsidRDefault="00740722">
            <w:pPr>
              <w:pStyle w:val="TableText10"/>
              <w:jc w:val="center"/>
              <w:rPr>
                <w:szCs w:val="22"/>
              </w:rPr>
            </w:pPr>
            <w:r w:rsidRPr="00597883">
              <w:rPr>
                <w:szCs w:val="22"/>
              </w:rPr>
              <w:t>47 (100%)</w:t>
            </w:r>
          </w:p>
        </w:tc>
        <w:tc>
          <w:tcPr>
            <w:tcW w:w="850" w:type="pct"/>
            <w:tcBorders>
              <w:top w:val="single" w:sz="4" w:space="0" w:color="auto"/>
              <w:left w:val="single" w:sz="4" w:space="0" w:color="auto"/>
              <w:bottom w:val="single" w:sz="4" w:space="0" w:color="auto"/>
              <w:right w:val="single" w:sz="4" w:space="0" w:color="auto"/>
            </w:tcBorders>
          </w:tcPr>
          <w:p w14:paraId="1DC2F5FE" w14:textId="77777777" w:rsidR="00A66D3D" w:rsidRPr="00597883" w:rsidRDefault="00740722">
            <w:pPr>
              <w:pStyle w:val="TableText10"/>
              <w:jc w:val="center"/>
              <w:rPr>
                <w:szCs w:val="22"/>
              </w:rPr>
            </w:pPr>
            <w:r w:rsidRPr="00597883">
              <w:rPr>
                <w:szCs w:val="22"/>
              </w:rPr>
              <w:t>37</w:t>
            </w:r>
          </w:p>
        </w:tc>
        <w:tc>
          <w:tcPr>
            <w:tcW w:w="752" w:type="pct"/>
            <w:tcBorders>
              <w:top w:val="single" w:sz="4" w:space="0" w:color="auto"/>
              <w:left w:val="single" w:sz="4" w:space="0" w:color="auto"/>
              <w:bottom w:val="single" w:sz="4" w:space="0" w:color="auto"/>
              <w:right w:val="single" w:sz="4" w:space="0" w:color="auto"/>
            </w:tcBorders>
          </w:tcPr>
          <w:p w14:paraId="5B63C1E7" w14:textId="77777777" w:rsidR="00A66D3D" w:rsidRPr="00597883" w:rsidRDefault="00740722">
            <w:pPr>
              <w:pStyle w:val="TableText10"/>
              <w:jc w:val="center"/>
              <w:rPr>
                <w:szCs w:val="22"/>
              </w:rPr>
            </w:pPr>
            <w:r w:rsidRPr="00597883">
              <w:rPr>
                <w:szCs w:val="22"/>
              </w:rPr>
              <w:t>35 (95%)</w:t>
            </w:r>
          </w:p>
        </w:tc>
      </w:tr>
      <w:tr w:rsidR="00A66D3D" w:rsidRPr="00597883" w14:paraId="251B868F"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6C380FC7" w14:textId="77777777" w:rsidR="00A66D3D" w:rsidRPr="00597883" w:rsidRDefault="00740722">
            <w:pPr>
              <w:pStyle w:val="TableText10"/>
              <w:ind w:firstLine="203"/>
              <w:rPr>
                <w:szCs w:val="22"/>
              </w:rPr>
            </w:pPr>
            <w:r w:rsidRPr="00597883">
              <w:rPr>
                <w:szCs w:val="22"/>
              </w:rPr>
              <w:t>≥ 12 hónapon át 15 mg</w:t>
            </w:r>
          </w:p>
        </w:tc>
        <w:tc>
          <w:tcPr>
            <w:tcW w:w="800" w:type="pct"/>
            <w:tcBorders>
              <w:top w:val="single" w:sz="4" w:space="0" w:color="auto"/>
              <w:left w:val="single" w:sz="4" w:space="0" w:color="auto"/>
              <w:bottom w:val="single" w:sz="4" w:space="0" w:color="auto"/>
              <w:right w:val="single" w:sz="4" w:space="0" w:color="auto"/>
            </w:tcBorders>
          </w:tcPr>
          <w:p w14:paraId="3DC22BA5" w14:textId="77777777" w:rsidR="00A66D3D" w:rsidRPr="00597883" w:rsidRDefault="00740722">
            <w:pPr>
              <w:pStyle w:val="TableText10"/>
              <w:jc w:val="center"/>
              <w:rPr>
                <w:szCs w:val="22"/>
              </w:rPr>
            </w:pPr>
            <w:r w:rsidRPr="00597883">
              <w:rPr>
                <w:szCs w:val="22"/>
              </w:rPr>
              <w:t>44</w:t>
            </w:r>
          </w:p>
        </w:tc>
        <w:tc>
          <w:tcPr>
            <w:tcW w:w="899" w:type="pct"/>
            <w:tcBorders>
              <w:top w:val="single" w:sz="4" w:space="0" w:color="auto"/>
              <w:left w:val="single" w:sz="4" w:space="0" w:color="auto"/>
              <w:bottom w:val="single" w:sz="4" w:space="0" w:color="auto"/>
              <w:right w:val="single" w:sz="4" w:space="0" w:color="auto"/>
            </w:tcBorders>
          </w:tcPr>
          <w:p w14:paraId="5D113793" w14:textId="77777777" w:rsidR="00A66D3D" w:rsidRPr="00597883" w:rsidRDefault="00740722">
            <w:pPr>
              <w:pStyle w:val="TableText10"/>
              <w:jc w:val="center"/>
              <w:rPr>
                <w:szCs w:val="22"/>
              </w:rPr>
            </w:pPr>
            <w:r w:rsidRPr="00597883">
              <w:rPr>
                <w:szCs w:val="22"/>
              </w:rPr>
              <w:t>44 (100%)</w:t>
            </w:r>
          </w:p>
        </w:tc>
        <w:tc>
          <w:tcPr>
            <w:tcW w:w="850" w:type="pct"/>
            <w:tcBorders>
              <w:top w:val="single" w:sz="4" w:space="0" w:color="auto"/>
              <w:left w:val="single" w:sz="4" w:space="0" w:color="auto"/>
              <w:bottom w:val="single" w:sz="4" w:space="0" w:color="auto"/>
              <w:right w:val="single" w:sz="4" w:space="0" w:color="auto"/>
            </w:tcBorders>
          </w:tcPr>
          <w:p w14:paraId="788DEC0C" w14:textId="77777777" w:rsidR="00A66D3D" w:rsidRPr="00597883" w:rsidRDefault="00740722">
            <w:pPr>
              <w:pStyle w:val="TableText10"/>
              <w:jc w:val="center"/>
              <w:rPr>
                <w:szCs w:val="22"/>
              </w:rPr>
            </w:pPr>
            <w:r w:rsidRPr="00597883">
              <w:rPr>
                <w:szCs w:val="22"/>
              </w:rPr>
              <w:t>34</w:t>
            </w:r>
          </w:p>
        </w:tc>
        <w:tc>
          <w:tcPr>
            <w:tcW w:w="752" w:type="pct"/>
            <w:tcBorders>
              <w:top w:val="single" w:sz="4" w:space="0" w:color="auto"/>
              <w:left w:val="single" w:sz="4" w:space="0" w:color="auto"/>
              <w:bottom w:val="single" w:sz="4" w:space="0" w:color="auto"/>
              <w:right w:val="single" w:sz="4" w:space="0" w:color="auto"/>
            </w:tcBorders>
          </w:tcPr>
          <w:p w14:paraId="77A58CE8" w14:textId="77777777" w:rsidR="00A66D3D" w:rsidRPr="00597883" w:rsidRDefault="00740722">
            <w:pPr>
              <w:pStyle w:val="TableText10"/>
              <w:jc w:val="center"/>
              <w:rPr>
                <w:szCs w:val="22"/>
              </w:rPr>
            </w:pPr>
            <w:r w:rsidRPr="00597883">
              <w:rPr>
                <w:szCs w:val="22"/>
              </w:rPr>
              <w:t>33 (97%)</w:t>
            </w:r>
          </w:p>
        </w:tc>
      </w:tr>
      <w:tr w:rsidR="00A66D3D" w:rsidRPr="00597883" w14:paraId="4AF76BB6"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2C05F38B" w14:textId="77777777" w:rsidR="00A66D3D" w:rsidRPr="00597883" w:rsidRDefault="00740722">
            <w:pPr>
              <w:pStyle w:val="TableText10"/>
              <w:ind w:firstLine="203"/>
              <w:rPr>
                <w:szCs w:val="22"/>
              </w:rPr>
            </w:pPr>
            <w:r w:rsidRPr="00597883">
              <w:rPr>
                <w:szCs w:val="22"/>
              </w:rPr>
              <w:t>≥ 18 hónapon át 15 mg</w:t>
            </w:r>
          </w:p>
        </w:tc>
        <w:tc>
          <w:tcPr>
            <w:tcW w:w="800" w:type="pct"/>
            <w:tcBorders>
              <w:top w:val="single" w:sz="4" w:space="0" w:color="auto"/>
              <w:left w:val="single" w:sz="4" w:space="0" w:color="auto"/>
              <w:bottom w:val="single" w:sz="4" w:space="0" w:color="auto"/>
              <w:right w:val="single" w:sz="4" w:space="0" w:color="auto"/>
            </w:tcBorders>
            <w:vAlign w:val="center"/>
          </w:tcPr>
          <w:p w14:paraId="7B5CDBEE" w14:textId="77777777" w:rsidR="00A66D3D" w:rsidRPr="00597883" w:rsidRDefault="00740722">
            <w:pPr>
              <w:pStyle w:val="TableText10"/>
              <w:jc w:val="center"/>
              <w:rPr>
                <w:szCs w:val="22"/>
              </w:rPr>
            </w:pPr>
            <w:r w:rsidRPr="00597883">
              <w:rPr>
                <w:szCs w:val="22"/>
              </w:rPr>
              <w:t>38</w:t>
            </w:r>
          </w:p>
        </w:tc>
        <w:tc>
          <w:tcPr>
            <w:tcW w:w="899" w:type="pct"/>
            <w:tcBorders>
              <w:top w:val="single" w:sz="4" w:space="0" w:color="auto"/>
              <w:left w:val="single" w:sz="4" w:space="0" w:color="auto"/>
              <w:bottom w:val="single" w:sz="4" w:space="0" w:color="auto"/>
              <w:right w:val="single" w:sz="4" w:space="0" w:color="auto"/>
            </w:tcBorders>
            <w:vAlign w:val="center"/>
          </w:tcPr>
          <w:p w14:paraId="346E41C2" w14:textId="77777777" w:rsidR="00A66D3D" w:rsidRPr="00597883" w:rsidRDefault="00740722">
            <w:pPr>
              <w:pStyle w:val="TableText10"/>
              <w:jc w:val="center"/>
              <w:rPr>
                <w:szCs w:val="22"/>
              </w:rPr>
            </w:pPr>
            <w:r w:rsidRPr="00597883">
              <w:rPr>
                <w:szCs w:val="22"/>
              </w:rPr>
              <w:t>38 (100%)</w:t>
            </w:r>
          </w:p>
        </w:tc>
        <w:tc>
          <w:tcPr>
            <w:tcW w:w="850" w:type="pct"/>
            <w:tcBorders>
              <w:top w:val="single" w:sz="4" w:space="0" w:color="auto"/>
              <w:left w:val="single" w:sz="4" w:space="0" w:color="auto"/>
              <w:bottom w:val="single" w:sz="4" w:space="0" w:color="auto"/>
              <w:right w:val="single" w:sz="4" w:space="0" w:color="auto"/>
            </w:tcBorders>
            <w:vAlign w:val="center"/>
          </w:tcPr>
          <w:p w14:paraId="04DD728B" w14:textId="77777777" w:rsidR="00A66D3D" w:rsidRPr="00597883" w:rsidRDefault="00740722">
            <w:pPr>
              <w:pStyle w:val="TableText10"/>
              <w:jc w:val="center"/>
              <w:rPr>
                <w:szCs w:val="22"/>
              </w:rPr>
            </w:pPr>
            <w:r w:rsidRPr="00597883">
              <w:rPr>
                <w:szCs w:val="22"/>
              </w:rPr>
              <w:t>29</w:t>
            </w:r>
          </w:p>
        </w:tc>
        <w:tc>
          <w:tcPr>
            <w:tcW w:w="752" w:type="pct"/>
            <w:tcBorders>
              <w:top w:val="single" w:sz="4" w:space="0" w:color="auto"/>
              <w:left w:val="single" w:sz="4" w:space="0" w:color="auto"/>
              <w:bottom w:val="single" w:sz="4" w:space="0" w:color="auto"/>
              <w:right w:val="single" w:sz="4" w:space="0" w:color="auto"/>
            </w:tcBorders>
            <w:vAlign w:val="center"/>
          </w:tcPr>
          <w:p w14:paraId="3E7FE16A" w14:textId="77777777" w:rsidR="00A66D3D" w:rsidRPr="00597883" w:rsidRDefault="00740722">
            <w:pPr>
              <w:pStyle w:val="TableText10"/>
              <w:jc w:val="center"/>
              <w:rPr>
                <w:szCs w:val="22"/>
              </w:rPr>
            </w:pPr>
            <w:r w:rsidRPr="00597883">
              <w:rPr>
                <w:szCs w:val="22"/>
              </w:rPr>
              <w:t>29 (100%)</w:t>
            </w:r>
          </w:p>
        </w:tc>
      </w:tr>
      <w:tr w:rsidR="00A66D3D" w:rsidRPr="00597883" w14:paraId="071575B3"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10EBF48B" w14:textId="77777777" w:rsidR="00A66D3D" w:rsidRPr="00597883" w:rsidRDefault="00740722">
            <w:pPr>
              <w:pStyle w:val="TableText10"/>
              <w:ind w:firstLine="203"/>
              <w:rPr>
                <w:szCs w:val="22"/>
              </w:rPr>
            </w:pPr>
            <w:r w:rsidRPr="00597883">
              <w:rPr>
                <w:szCs w:val="22"/>
              </w:rPr>
              <w:t>≥ 24 hónapon át 15 mg</w:t>
            </w:r>
          </w:p>
        </w:tc>
        <w:tc>
          <w:tcPr>
            <w:tcW w:w="800" w:type="pct"/>
            <w:tcBorders>
              <w:top w:val="single" w:sz="4" w:space="0" w:color="auto"/>
              <w:left w:val="single" w:sz="4" w:space="0" w:color="auto"/>
              <w:bottom w:val="single" w:sz="4" w:space="0" w:color="auto"/>
              <w:right w:val="single" w:sz="4" w:space="0" w:color="auto"/>
            </w:tcBorders>
            <w:vAlign w:val="center"/>
          </w:tcPr>
          <w:p w14:paraId="471140A7" w14:textId="77777777" w:rsidR="00A66D3D" w:rsidRPr="00597883" w:rsidRDefault="00740722">
            <w:pPr>
              <w:pStyle w:val="TableText10"/>
              <w:jc w:val="center"/>
              <w:rPr>
                <w:szCs w:val="22"/>
              </w:rPr>
            </w:pPr>
            <w:r w:rsidRPr="00597883">
              <w:rPr>
                <w:szCs w:val="22"/>
              </w:rPr>
              <w:t>32</w:t>
            </w:r>
          </w:p>
        </w:tc>
        <w:tc>
          <w:tcPr>
            <w:tcW w:w="899" w:type="pct"/>
            <w:tcBorders>
              <w:top w:val="single" w:sz="4" w:space="0" w:color="auto"/>
              <w:left w:val="single" w:sz="4" w:space="0" w:color="auto"/>
              <w:bottom w:val="single" w:sz="4" w:space="0" w:color="auto"/>
              <w:right w:val="single" w:sz="4" w:space="0" w:color="auto"/>
            </w:tcBorders>
            <w:vAlign w:val="center"/>
          </w:tcPr>
          <w:p w14:paraId="7BEA1D6E" w14:textId="77777777" w:rsidR="00A66D3D" w:rsidRPr="00597883" w:rsidRDefault="00740722">
            <w:pPr>
              <w:pStyle w:val="TableText10"/>
              <w:jc w:val="center"/>
              <w:rPr>
                <w:szCs w:val="22"/>
              </w:rPr>
            </w:pPr>
            <w:r w:rsidRPr="00597883">
              <w:rPr>
                <w:szCs w:val="22"/>
              </w:rPr>
              <w:t>32 (100%)</w:t>
            </w:r>
          </w:p>
        </w:tc>
        <w:tc>
          <w:tcPr>
            <w:tcW w:w="850" w:type="pct"/>
            <w:tcBorders>
              <w:top w:val="single" w:sz="4" w:space="0" w:color="auto"/>
              <w:left w:val="single" w:sz="4" w:space="0" w:color="auto"/>
              <w:bottom w:val="single" w:sz="4" w:space="0" w:color="auto"/>
              <w:right w:val="single" w:sz="4" w:space="0" w:color="auto"/>
            </w:tcBorders>
            <w:vAlign w:val="center"/>
          </w:tcPr>
          <w:p w14:paraId="5F781233" w14:textId="77777777" w:rsidR="00A66D3D" w:rsidRPr="00597883" w:rsidRDefault="00740722">
            <w:pPr>
              <w:pStyle w:val="TableText10"/>
              <w:jc w:val="center"/>
              <w:rPr>
                <w:szCs w:val="22"/>
              </w:rPr>
            </w:pPr>
            <w:r w:rsidRPr="00597883">
              <w:rPr>
                <w:szCs w:val="22"/>
              </w:rPr>
              <w:t>23</w:t>
            </w:r>
          </w:p>
        </w:tc>
        <w:tc>
          <w:tcPr>
            <w:tcW w:w="752" w:type="pct"/>
            <w:tcBorders>
              <w:top w:val="single" w:sz="4" w:space="0" w:color="auto"/>
              <w:left w:val="single" w:sz="4" w:space="0" w:color="auto"/>
              <w:bottom w:val="single" w:sz="4" w:space="0" w:color="auto"/>
              <w:right w:val="single" w:sz="4" w:space="0" w:color="auto"/>
            </w:tcBorders>
            <w:vAlign w:val="center"/>
          </w:tcPr>
          <w:p w14:paraId="1C5F1781" w14:textId="77777777" w:rsidR="00A66D3D" w:rsidRPr="00597883" w:rsidRDefault="00740722">
            <w:pPr>
              <w:pStyle w:val="TableText10"/>
              <w:jc w:val="center"/>
              <w:rPr>
                <w:szCs w:val="22"/>
              </w:rPr>
            </w:pPr>
            <w:r w:rsidRPr="00597883">
              <w:rPr>
                <w:szCs w:val="22"/>
              </w:rPr>
              <w:t>23 (100%)</w:t>
            </w:r>
          </w:p>
        </w:tc>
      </w:tr>
      <w:tr w:rsidR="00A66D3D" w:rsidRPr="00597883" w14:paraId="78AF5195" w14:textId="77777777">
        <w:trPr>
          <w:trHeight w:val="269"/>
        </w:trPr>
        <w:tc>
          <w:tcPr>
            <w:tcW w:w="1699" w:type="pct"/>
            <w:tcBorders>
              <w:top w:val="single" w:sz="4" w:space="0" w:color="auto"/>
              <w:left w:val="single" w:sz="4" w:space="0" w:color="auto"/>
              <w:bottom w:val="single" w:sz="4" w:space="0" w:color="auto"/>
              <w:right w:val="single" w:sz="4" w:space="0" w:color="auto"/>
            </w:tcBorders>
          </w:tcPr>
          <w:p w14:paraId="5D511297" w14:textId="77777777" w:rsidR="00A66D3D" w:rsidRPr="00597883" w:rsidRDefault="00740722">
            <w:pPr>
              <w:pStyle w:val="TableText10"/>
              <w:ind w:firstLine="203"/>
              <w:rPr>
                <w:szCs w:val="22"/>
              </w:rPr>
            </w:pPr>
            <w:r w:rsidRPr="00597883">
              <w:rPr>
                <w:szCs w:val="22"/>
              </w:rPr>
              <w:t>≥ 36 hónapon át 15 mg</w:t>
            </w:r>
          </w:p>
        </w:tc>
        <w:tc>
          <w:tcPr>
            <w:tcW w:w="800" w:type="pct"/>
            <w:tcBorders>
              <w:top w:val="single" w:sz="4" w:space="0" w:color="auto"/>
              <w:left w:val="single" w:sz="4" w:space="0" w:color="auto"/>
              <w:bottom w:val="single" w:sz="4" w:space="0" w:color="auto"/>
              <w:right w:val="single" w:sz="4" w:space="0" w:color="auto"/>
            </w:tcBorders>
            <w:vAlign w:val="center"/>
          </w:tcPr>
          <w:p w14:paraId="0A431E66" w14:textId="77777777" w:rsidR="00A66D3D" w:rsidRPr="00597883" w:rsidRDefault="00740722">
            <w:pPr>
              <w:pStyle w:val="TableText10"/>
              <w:jc w:val="center"/>
              <w:rPr>
                <w:szCs w:val="22"/>
              </w:rPr>
            </w:pPr>
            <w:r w:rsidRPr="00597883">
              <w:rPr>
                <w:szCs w:val="22"/>
              </w:rPr>
              <w:t>8</w:t>
            </w:r>
          </w:p>
        </w:tc>
        <w:tc>
          <w:tcPr>
            <w:tcW w:w="899" w:type="pct"/>
            <w:tcBorders>
              <w:top w:val="single" w:sz="4" w:space="0" w:color="auto"/>
              <w:left w:val="single" w:sz="4" w:space="0" w:color="auto"/>
              <w:bottom w:val="single" w:sz="4" w:space="0" w:color="auto"/>
              <w:right w:val="single" w:sz="4" w:space="0" w:color="auto"/>
            </w:tcBorders>
            <w:vAlign w:val="center"/>
          </w:tcPr>
          <w:p w14:paraId="4BF1E5FA" w14:textId="77777777" w:rsidR="00A66D3D" w:rsidRPr="00597883" w:rsidRDefault="00740722">
            <w:pPr>
              <w:pStyle w:val="TableText10"/>
              <w:jc w:val="center"/>
              <w:rPr>
                <w:szCs w:val="22"/>
              </w:rPr>
            </w:pPr>
            <w:r w:rsidRPr="00597883">
              <w:rPr>
                <w:szCs w:val="22"/>
              </w:rPr>
              <w:t>8 (100%)</w:t>
            </w:r>
          </w:p>
        </w:tc>
        <w:tc>
          <w:tcPr>
            <w:tcW w:w="850" w:type="pct"/>
            <w:tcBorders>
              <w:top w:val="single" w:sz="4" w:space="0" w:color="auto"/>
              <w:left w:val="single" w:sz="4" w:space="0" w:color="auto"/>
              <w:bottom w:val="single" w:sz="4" w:space="0" w:color="auto"/>
              <w:right w:val="single" w:sz="4" w:space="0" w:color="auto"/>
            </w:tcBorders>
            <w:vAlign w:val="center"/>
          </w:tcPr>
          <w:p w14:paraId="1A108722" w14:textId="77777777" w:rsidR="00A66D3D" w:rsidRPr="00597883" w:rsidRDefault="00740722">
            <w:pPr>
              <w:pStyle w:val="TableText10"/>
              <w:jc w:val="center"/>
              <w:rPr>
                <w:szCs w:val="22"/>
              </w:rPr>
            </w:pPr>
            <w:r w:rsidRPr="00597883">
              <w:rPr>
                <w:szCs w:val="22"/>
              </w:rPr>
              <w:t>4</w:t>
            </w:r>
          </w:p>
        </w:tc>
        <w:tc>
          <w:tcPr>
            <w:tcW w:w="752" w:type="pct"/>
            <w:tcBorders>
              <w:top w:val="single" w:sz="4" w:space="0" w:color="auto"/>
              <w:left w:val="single" w:sz="4" w:space="0" w:color="auto"/>
              <w:bottom w:val="single" w:sz="4" w:space="0" w:color="auto"/>
              <w:right w:val="single" w:sz="4" w:space="0" w:color="auto"/>
            </w:tcBorders>
            <w:vAlign w:val="center"/>
          </w:tcPr>
          <w:p w14:paraId="071CD8A1" w14:textId="77777777" w:rsidR="00A66D3D" w:rsidRPr="00597883" w:rsidRDefault="00740722">
            <w:pPr>
              <w:pStyle w:val="TableText10"/>
              <w:jc w:val="center"/>
              <w:rPr>
                <w:szCs w:val="22"/>
              </w:rPr>
            </w:pPr>
            <w:r w:rsidRPr="00597883">
              <w:rPr>
                <w:szCs w:val="22"/>
              </w:rPr>
              <w:t>4 (100%)</w:t>
            </w:r>
          </w:p>
        </w:tc>
      </w:tr>
    </w:tbl>
    <w:p w14:paraId="78D9AAB3" w14:textId="77777777" w:rsidR="00A66D3D" w:rsidRPr="00597883" w:rsidRDefault="00A66D3D">
      <w:pPr>
        <w:tabs>
          <w:tab w:val="left" w:pos="567"/>
        </w:tabs>
        <w:rPr>
          <w:szCs w:val="22"/>
        </w:rPr>
      </w:pPr>
    </w:p>
    <w:p w14:paraId="517692AE" w14:textId="77777777" w:rsidR="00A66D3D" w:rsidRPr="00597883" w:rsidRDefault="00740722">
      <w:pPr>
        <w:tabs>
          <w:tab w:val="left" w:pos="567"/>
        </w:tabs>
        <w:rPr>
          <w:szCs w:val="22"/>
        </w:rPr>
      </w:pPr>
      <w:r w:rsidRPr="00597883">
        <w:rPr>
          <w:szCs w:val="22"/>
        </w:rPr>
        <w:t>Az Iclusig anti</w:t>
      </w:r>
      <w:r w:rsidRPr="00597883">
        <w:rPr>
          <w:szCs w:val="22"/>
        </w:rPr>
        <w:noBreakHyphen/>
        <w:t>leukaemia aktivitását is értékelték egy 65, CML</w:t>
      </w:r>
      <w:r w:rsidRPr="00597883">
        <w:rPr>
          <w:szCs w:val="22"/>
        </w:rPr>
        <w:noBreakHyphen/>
        <w:t>ben és Ph+ ALL</w:t>
      </w:r>
      <w:r w:rsidRPr="00597883">
        <w:rPr>
          <w:szCs w:val="22"/>
        </w:rPr>
        <w:noBreakHyphen/>
        <w:t>ben szenvedő beteget felölelő, I. fázisú dózisnövelő vizsgálatban. A vizsgálat lezárult. 43, CP</w:t>
      </w:r>
      <w:r w:rsidRPr="00597883">
        <w:rPr>
          <w:szCs w:val="22"/>
        </w:rPr>
        <w:noBreakHyphen/>
        <w:t>CML</w:t>
      </w:r>
      <w:r w:rsidRPr="00597883">
        <w:rPr>
          <w:szCs w:val="22"/>
        </w:rPr>
        <w:noBreakHyphen/>
        <w:t>ben szenvedő beteg közül a MCyR</w:t>
      </w:r>
      <w:r w:rsidRPr="00597883">
        <w:rPr>
          <w:szCs w:val="22"/>
        </w:rPr>
        <w:noBreakHyphen/>
        <w:t>t elérő 31 beteg követési időtartamának mediánja 55,5 hónap (tartomány: 1,7–91,4 hónap) volt. A jelentés elkészítésének idejében 25 CP</w:t>
      </w:r>
      <w:r w:rsidRPr="00597883">
        <w:rPr>
          <w:szCs w:val="22"/>
        </w:rPr>
        <w:noBreakHyphen/>
        <w:t>CML</w:t>
      </w:r>
      <w:r w:rsidRPr="00597883">
        <w:rPr>
          <w:szCs w:val="22"/>
        </w:rPr>
        <w:noBreakHyphen/>
        <w:t>ben szenvedő beteg mutatott MCyR</w:t>
      </w:r>
      <w:r w:rsidRPr="00597883">
        <w:rPr>
          <w:szCs w:val="22"/>
        </w:rPr>
        <w:noBreakHyphen/>
        <w:t>t (a MCyR időtartam mediánját még nem érték el).</w:t>
      </w:r>
    </w:p>
    <w:p w14:paraId="4CE60E94" w14:textId="77777777" w:rsidR="00A66D3D" w:rsidRPr="00597883" w:rsidRDefault="00A66D3D">
      <w:pPr>
        <w:tabs>
          <w:tab w:val="left" w:pos="567"/>
        </w:tabs>
        <w:rPr>
          <w:szCs w:val="22"/>
        </w:rPr>
      </w:pPr>
    </w:p>
    <w:p w14:paraId="30CA16CA" w14:textId="7DBBC643" w:rsidR="00A66D3D" w:rsidRPr="00597883" w:rsidRDefault="00740722">
      <w:pPr>
        <w:rPr>
          <w:i/>
          <w:szCs w:val="22"/>
        </w:rPr>
      </w:pPr>
      <w:r w:rsidRPr="00597883">
        <w:rPr>
          <w:i/>
          <w:szCs w:val="22"/>
        </w:rPr>
        <w:t>II.</w:t>
      </w:r>
      <w:r w:rsidR="002A71D4" w:rsidRPr="00597883">
        <w:rPr>
          <w:i/>
          <w:szCs w:val="22"/>
        </w:rPr>
        <w:t> </w:t>
      </w:r>
      <w:r w:rsidRPr="00597883">
        <w:rPr>
          <w:i/>
          <w:szCs w:val="22"/>
        </w:rPr>
        <w:t>fázisú OPTIC nyílt elrendezésű, randomizált vizsgálat</w:t>
      </w:r>
    </w:p>
    <w:p w14:paraId="53D900C0" w14:textId="72FFEEAB" w:rsidR="00A66D3D" w:rsidRPr="00597883" w:rsidRDefault="00740722">
      <w:pPr>
        <w:rPr>
          <w:szCs w:val="22"/>
        </w:rPr>
      </w:pPr>
      <w:r w:rsidRPr="00597883">
        <w:rPr>
          <w:szCs w:val="22"/>
        </w:rPr>
        <w:t>Az Iclusig biztonságosságát és hatásosságát a II.</w:t>
      </w:r>
      <w:r w:rsidR="002A71D4" w:rsidRPr="00597883">
        <w:rPr>
          <w:szCs w:val="22"/>
        </w:rPr>
        <w:t> </w:t>
      </w:r>
      <w:r w:rsidRPr="00597883">
        <w:rPr>
          <w:szCs w:val="22"/>
        </w:rPr>
        <w:t>fázisú OPTIC vizsgálatban vizsgálták, mely vizsgálat egy dózisoptimalizálási vizsgálat volt. A vizsgálatba bevonható betegek CP</w:t>
      </w:r>
      <w:r w:rsidRPr="00597883">
        <w:rPr>
          <w:szCs w:val="22"/>
        </w:rPr>
        <w:noBreakHyphen/>
        <w:t>CML</w:t>
      </w:r>
      <w:r w:rsidRPr="00597883">
        <w:rPr>
          <w:szCs w:val="22"/>
        </w:rPr>
        <w:noBreakHyphen/>
        <w:t>ben szenvedtek, akiknek a betegsége rezisztensnek minősült legalább 2 korábbi kináz inhibitornak, vagy akiknél T315I mutáció áll fenn. A rezisztenciát a CP</w:t>
      </w:r>
      <w:r w:rsidRPr="00597883">
        <w:rPr>
          <w:szCs w:val="22"/>
        </w:rPr>
        <w:noBreakHyphen/>
        <w:t>CML</w:t>
      </w:r>
      <w:r w:rsidRPr="00597883">
        <w:rPr>
          <w:szCs w:val="22"/>
        </w:rPr>
        <w:noBreakHyphen/>
        <w:t>ben szenvedő betegeknél, akik korábban már kaptak kináz inhibitort a komplett heamatológiai válasz (3 hónap eltelével való), a minor citogenetikai válasz (6 hónap elteltével való), illetve a major citogenetikai válasz (12 hónap elteltével való) elérésének elmaradásaként, illetve egy új BCR</w:t>
      </w:r>
      <w:r w:rsidRPr="00597883">
        <w:rPr>
          <w:szCs w:val="22"/>
        </w:rPr>
        <w:noBreakHyphen/>
        <w:t>ABL1 kináz domén mutációként vagy új klonális evolúcióként definiálták. A betegeknél a vizsgálatba való belépéskor elvárás volt az &gt; 1% BCR</w:t>
      </w:r>
      <w:r w:rsidRPr="00597883">
        <w:rPr>
          <w:szCs w:val="22"/>
        </w:rPr>
        <w:noBreakHyphen/>
        <w:t>ABL1</w:t>
      </w:r>
      <w:r w:rsidRPr="00597883">
        <w:rPr>
          <w:szCs w:val="22"/>
          <w:vertAlign w:val="superscript"/>
        </w:rPr>
        <w:t>IS</w:t>
      </w:r>
      <w:r w:rsidRPr="00597883">
        <w:rPr>
          <w:szCs w:val="22"/>
        </w:rPr>
        <w:t xml:space="preserve"> érték (valós idejű polimeráz láncreakció által). A betegek a következő három kezdő dózis közül kaptak egyet: 45 mg orálisan naponta egyszer, 30 mg orálisan naponta egyszer, vagy 15 mg orálisan naponta egyszer. Azoknál a betegeknél, akik a 45 mg</w:t>
      </w:r>
      <w:r w:rsidRPr="00597883">
        <w:rPr>
          <w:szCs w:val="22"/>
        </w:rPr>
        <w:noBreakHyphen/>
        <w:t>os vagy a 30 mg</w:t>
      </w:r>
      <w:r w:rsidRPr="00597883">
        <w:rPr>
          <w:szCs w:val="22"/>
        </w:rPr>
        <w:noBreakHyphen/>
        <w:t>os kezdő dózist kapták, kötelezően csökkentették a dózist napi egyszeri 15 mg</w:t>
      </w:r>
      <w:r w:rsidRPr="00597883">
        <w:rPr>
          <w:szCs w:val="22"/>
        </w:rPr>
        <w:noBreakHyphen/>
        <w:t>ra az ≤ 1% BCR</w:t>
      </w:r>
      <w:r w:rsidRPr="00597883">
        <w:rPr>
          <w:szCs w:val="22"/>
        </w:rPr>
        <w:noBreakHyphen/>
        <w:t>ABL1</w:t>
      </w:r>
      <w:r w:rsidRPr="00597883">
        <w:rPr>
          <w:szCs w:val="22"/>
          <w:vertAlign w:val="superscript"/>
        </w:rPr>
        <w:t>IS</w:t>
      </w:r>
      <w:r w:rsidRPr="00597883">
        <w:rPr>
          <w:szCs w:val="22"/>
        </w:rPr>
        <w:t xml:space="preserve"> elérését követően. Az elsődleges hatásossági végpont a molekuláris válasz volt, amely az ≤ 1% BCR</w:t>
      </w:r>
      <w:r w:rsidRPr="00597883">
        <w:rPr>
          <w:szCs w:val="22"/>
        </w:rPr>
        <w:noBreakHyphen/>
        <w:t>ABL1</w:t>
      </w:r>
      <w:r w:rsidRPr="00597883">
        <w:rPr>
          <w:szCs w:val="22"/>
          <w:vertAlign w:val="superscript"/>
        </w:rPr>
        <w:t>IS</w:t>
      </w:r>
      <w:r w:rsidRPr="00597883">
        <w:rPr>
          <w:szCs w:val="22"/>
        </w:rPr>
        <w:t xml:space="preserve"> érték 12 hónap elteltével történő elérésén alapult. Valamennyi beteg elérte a 12 hónapos időpontot (elsődleges végpont) az elsődleges elemzés küszöbértéke alapján. A követés medián időtartama a 45 mg</w:t>
      </w:r>
      <w:r w:rsidRPr="00597883">
        <w:rPr>
          <w:szCs w:val="22"/>
        </w:rPr>
        <w:noBreakHyphen/>
        <w:t xml:space="preserve">os kohorszban (N = 94) </w:t>
      </w:r>
      <w:r w:rsidR="00171E79" w:rsidRPr="00597883">
        <w:rPr>
          <w:szCs w:val="22"/>
        </w:rPr>
        <w:t>77,9</w:t>
      </w:r>
      <w:r w:rsidRPr="00597883">
        <w:rPr>
          <w:szCs w:val="22"/>
        </w:rPr>
        <w:t xml:space="preserve"> hónap volt (95%</w:t>
      </w:r>
      <w:r w:rsidRPr="00597883">
        <w:rPr>
          <w:szCs w:val="22"/>
        </w:rPr>
        <w:noBreakHyphen/>
        <w:t xml:space="preserve">os CI: </w:t>
      </w:r>
      <w:r w:rsidR="00171E79" w:rsidRPr="00597883">
        <w:rPr>
          <w:szCs w:val="22"/>
        </w:rPr>
        <w:t>72,4</w:t>
      </w:r>
      <w:r w:rsidRPr="00597883">
        <w:rPr>
          <w:szCs w:val="22"/>
        </w:rPr>
        <w:t xml:space="preserve">, </w:t>
      </w:r>
      <w:r w:rsidR="00171E79" w:rsidRPr="00597883">
        <w:rPr>
          <w:szCs w:val="22"/>
        </w:rPr>
        <w:t>84</w:t>
      </w:r>
      <w:r w:rsidRPr="00597883">
        <w:rPr>
          <w:szCs w:val="22"/>
        </w:rPr>
        <w:t>,0). Alább csak az ajánlott 45 mg</w:t>
      </w:r>
      <w:r w:rsidRPr="00597883">
        <w:rPr>
          <w:szCs w:val="22"/>
        </w:rPr>
        <w:noBreakHyphen/>
        <w:t>os kezdő dózis hatásossági eredményei kerülnek leírásra. Összesen 282 beteg kapott Iclusig</w:t>
      </w:r>
      <w:r w:rsidRPr="00597883">
        <w:rPr>
          <w:szCs w:val="22"/>
        </w:rPr>
        <w:noBreakHyphen/>
        <w:t>ot: 94</w:t>
      </w:r>
      <w:r w:rsidRPr="00597883">
        <w:rPr>
          <w:szCs w:val="22"/>
        </w:rPr>
        <w:noBreakHyphen/>
        <w:t>en kapták a 45 mg</w:t>
      </w:r>
      <w:r w:rsidRPr="00597883">
        <w:rPr>
          <w:szCs w:val="22"/>
        </w:rPr>
        <w:noBreakHyphen/>
        <w:t>os, 94</w:t>
      </w:r>
      <w:r w:rsidRPr="00597883">
        <w:rPr>
          <w:szCs w:val="22"/>
        </w:rPr>
        <w:noBreakHyphen/>
        <w:t>en a 30 mg</w:t>
      </w:r>
      <w:r w:rsidRPr="00597883">
        <w:rPr>
          <w:szCs w:val="22"/>
        </w:rPr>
        <w:noBreakHyphen/>
        <w:t>os, és 94</w:t>
      </w:r>
      <w:r w:rsidRPr="00597883">
        <w:rPr>
          <w:szCs w:val="22"/>
        </w:rPr>
        <w:noBreakHyphen/>
        <w:t>en a 15 mg</w:t>
      </w:r>
      <w:r w:rsidRPr="00597883">
        <w:rPr>
          <w:szCs w:val="22"/>
        </w:rPr>
        <w:noBreakHyphen/>
        <w:t xml:space="preserve">os kezdő dózist. A kiindulási demográfiai jellemzőket a </w:t>
      </w:r>
      <w:del w:id="469" w:author="Author">
        <w:r w:rsidRPr="00597883" w:rsidDel="000C2D59">
          <w:rPr>
            <w:szCs w:val="22"/>
          </w:rPr>
          <w:delText>12. tábl</w:delText>
        </w:r>
      </w:del>
      <w:ins w:id="470" w:author="Author">
        <w:r w:rsidR="000C2D59" w:rsidRPr="00597883">
          <w:rPr>
            <w:szCs w:val="22"/>
          </w:rPr>
          <w:t>13. tábl</w:t>
        </w:r>
      </w:ins>
      <w:r w:rsidRPr="00597883">
        <w:rPr>
          <w:szCs w:val="22"/>
        </w:rPr>
        <w:t>ázat részletezi a 45 mg</w:t>
      </w:r>
      <w:r w:rsidRPr="00597883">
        <w:rPr>
          <w:szCs w:val="22"/>
        </w:rPr>
        <w:noBreakHyphen/>
        <w:t>os javasolt kezdő dózist kapó betegekre vonatkozóan.</w:t>
      </w:r>
    </w:p>
    <w:p w14:paraId="46FE9686" w14:textId="77777777" w:rsidR="00A66D3D" w:rsidRPr="00487F26" w:rsidRDefault="00A66D3D">
      <w:pPr>
        <w:rPr>
          <w:szCs w:val="22"/>
        </w:rPr>
      </w:pPr>
    </w:p>
    <w:p w14:paraId="2FE1652D" w14:textId="24C62611" w:rsidR="00A66D3D" w:rsidRPr="00597883" w:rsidRDefault="00740722" w:rsidP="002D0881">
      <w:pPr>
        <w:keepNext/>
        <w:autoSpaceDE w:val="0"/>
        <w:autoSpaceDN w:val="0"/>
        <w:adjustRightInd w:val="0"/>
        <w:ind w:left="1695" w:hanging="1695"/>
        <w:rPr>
          <w:b/>
          <w:bCs/>
          <w:szCs w:val="22"/>
        </w:rPr>
      </w:pPr>
      <w:r w:rsidRPr="00597883">
        <w:rPr>
          <w:b/>
          <w:bCs/>
          <w:szCs w:val="22"/>
        </w:rPr>
        <w:t>1</w:t>
      </w:r>
      <w:ins w:id="471" w:author="Author">
        <w:r w:rsidR="000C2D59" w:rsidRPr="00597883">
          <w:rPr>
            <w:b/>
            <w:bCs/>
            <w:szCs w:val="22"/>
          </w:rPr>
          <w:t>3</w:t>
        </w:r>
      </w:ins>
      <w:del w:id="472" w:author="Author">
        <w:r w:rsidRPr="00597883" w:rsidDel="000C2D59">
          <w:rPr>
            <w:b/>
            <w:bCs/>
            <w:szCs w:val="22"/>
          </w:rPr>
          <w:delText>2</w:delText>
        </w:r>
      </w:del>
      <w:r w:rsidRPr="00597883">
        <w:rPr>
          <w:b/>
          <w:bCs/>
          <w:szCs w:val="22"/>
        </w:rPr>
        <w:t>. táblázat</w:t>
      </w:r>
      <w:r w:rsidRPr="00597883">
        <w:rPr>
          <w:b/>
          <w:bCs/>
          <w:szCs w:val="22"/>
        </w:rPr>
        <w:tab/>
        <w:t>Demográfiai és betegség jellemzők az OPTIC vizsgálatra vonatkozóan</w:t>
      </w:r>
    </w:p>
    <w:tbl>
      <w:tblPr>
        <w:tblW w:w="457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9"/>
        <w:gridCol w:w="2218"/>
      </w:tblGrid>
      <w:tr w:rsidR="00A66D3D" w:rsidRPr="00597883" w14:paraId="4CC48E67" w14:textId="77777777">
        <w:trPr>
          <w:trHeight w:val="266"/>
        </w:trPr>
        <w:tc>
          <w:tcPr>
            <w:tcW w:w="6237" w:type="dxa"/>
            <w:vAlign w:val="center"/>
          </w:tcPr>
          <w:p w14:paraId="74F348A9" w14:textId="77777777" w:rsidR="00A66D3D" w:rsidRPr="00597883" w:rsidRDefault="00740722">
            <w:pPr>
              <w:keepNext/>
              <w:keepLines/>
              <w:jc w:val="center"/>
              <w:rPr>
                <w:b/>
                <w:sz w:val="20"/>
                <w:u w:val="single"/>
              </w:rPr>
            </w:pPr>
            <w:r w:rsidRPr="00597883">
              <w:rPr>
                <w:b/>
                <w:sz w:val="20"/>
                <w:u w:val="single"/>
              </w:rPr>
              <w:t>Beteg jellemzői a vizsgálatba való belépéskor</w:t>
            </w:r>
          </w:p>
        </w:tc>
        <w:tc>
          <w:tcPr>
            <w:tcW w:w="2268" w:type="dxa"/>
          </w:tcPr>
          <w:p w14:paraId="34376904" w14:textId="77777777" w:rsidR="00A66D3D" w:rsidRPr="00597883" w:rsidRDefault="00740722">
            <w:pPr>
              <w:keepNext/>
              <w:keepLines/>
              <w:jc w:val="center"/>
              <w:rPr>
                <w:b/>
                <w:sz w:val="20"/>
              </w:rPr>
            </w:pPr>
            <w:r w:rsidRPr="00597883">
              <w:rPr>
                <w:b/>
                <w:sz w:val="20"/>
              </w:rPr>
              <w:t>Iclusig</w:t>
            </w:r>
            <w:r w:rsidRPr="00597883">
              <w:rPr>
                <w:b/>
                <w:sz w:val="20"/>
              </w:rPr>
              <w:br/>
              <w:t xml:space="preserve">45 mg </w:t>
            </w:r>
            <w:r w:rsidRPr="00597883">
              <w:rPr>
                <w:rFonts w:eastAsia="Wingdings-Regular"/>
                <w:sz w:val="20"/>
              </w:rPr>
              <w:t>→</w:t>
            </w:r>
            <w:r w:rsidRPr="00597883">
              <w:rPr>
                <w:b/>
                <w:sz w:val="20"/>
              </w:rPr>
              <w:t xml:space="preserve"> 15 mg</w:t>
            </w:r>
            <w:r w:rsidRPr="00597883">
              <w:rPr>
                <w:b/>
                <w:sz w:val="20"/>
              </w:rPr>
              <w:br/>
              <w:t>(N = 94)</w:t>
            </w:r>
          </w:p>
        </w:tc>
      </w:tr>
      <w:tr w:rsidR="00A66D3D" w:rsidRPr="00597883" w14:paraId="7B45E531" w14:textId="77777777">
        <w:trPr>
          <w:trHeight w:val="266"/>
        </w:trPr>
        <w:tc>
          <w:tcPr>
            <w:tcW w:w="8505" w:type="dxa"/>
            <w:gridSpan w:val="2"/>
          </w:tcPr>
          <w:p w14:paraId="2B97D7FE" w14:textId="77777777" w:rsidR="00A66D3D" w:rsidRPr="00597883" w:rsidRDefault="00740722">
            <w:pPr>
              <w:keepNext/>
              <w:keepLines/>
              <w:rPr>
                <w:sz w:val="20"/>
              </w:rPr>
            </w:pPr>
            <w:r w:rsidRPr="00597883">
              <w:rPr>
                <w:b/>
                <w:sz w:val="20"/>
              </w:rPr>
              <w:t>Életkor</w:t>
            </w:r>
          </w:p>
        </w:tc>
      </w:tr>
      <w:tr w:rsidR="00A66D3D" w:rsidRPr="00597883" w14:paraId="087386CB" w14:textId="77777777">
        <w:trPr>
          <w:trHeight w:val="266"/>
        </w:trPr>
        <w:tc>
          <w:tcPr>
            <w:tcW w:w="6237" w:type="dxa"/>
          </w:tcPr>
          <w:p w14:paraId="4376724D" w14:textId="77777777" w:rsidR="00A66D3D" w:rsidRPr="00597883" w:rsidRDefault="00740722">
            <w:pPr>
              <w:keepNext/>
              <w:keepLines/>
              <w:ind w:left="318"/>
              <w:rPr>
                <w:sz w:val="20"/>
              </w:rPr>
            </w:pPr>
            <w:r w:rsidRPr="00597883">
              <w:rPr>
                <w:sz w:val="20"/>
              </w:rPr>
              <w:t>Átlagéletkor (tartomány)</w:t>
            </w:r>
          </w:p>
        </w:tc>
        <w:tc>
          <w:tcPr>
            <w:tcW w:w="2268" w:type="dxa"/>
            <w:vAlign w:val="center"/>
          </w:tcPr>
          <w:p w14:paraId="320BC439" w14:textId="77777777" w:rsidR="00A66D3D" w:rsidRPr="00597883" w:rsidRDefault="00740722">
            <w:pPr>
              <w:keepNext/>
              <w:keepLines/>
              <w:jc w:val="center"/>
              <w:rPr>
                <w:sz w:val="20"/>
              </w:rPr>
            </w:pPr>
            <w:r w:rsidRPr="00597883">
              <w:rPr>
                <w:sz w:val="20"/>
              </w:rPr>
              <w:t xml:space="preserve">46 (19 </w:t>
            </w:r>
            <w:r w:rsidRPr="00597883">
              <w:rPr>
                <w:sz w:val="20"/>
              </w:rPr>
              <w:noBreakHyphen/>
              <w:t xml:space="preserve"> 81)</w:t>
            </w:r>
          </w:p>
        </w:tc>
      </w:tr>
      <w:tr w:rsidR="00A66D3D" w:rsidRPr="00597883" w14:paraId="457AA6B5" w14:textId="77777777">
        <w:trPr>
          <w:trHeight w:val="266"/>
        </w:trPr>
        <w:tc>
          <w:tcPr>
            <w:tcW w:w="8505" w:type="dxa"/>
            <w:gridSpan w:val="2"/>
          </w:tcPr>
          <w:p w14:paraId="5306C32E" w14:textId="77777777" w:rsidR="00A66D3D" w:rsidRPr="00597883" w:rsidRDefault="00740722">
            <w:pPr>
              <w:keepNext/>
              <w:keepLines/>
              <w:rPr>
                <w:sz w:val="20"/>
              </w:rPr>
            </w:pPr>
            <w:r w:rsidRPr="00597883">
              <w:rPr>
                <w:b/>
                <w:sz w:val="20"/>
              </w:rPr>
              <w:t>Nem, n (%)</w:t>
            </w:r>
          </w:p>
        </w:tc>
      </w:tr>
      <w:tr w:rsidR="00A66D3D" w:rsidRPr="00597883" w14:paraId="48E30DCA" w14:textId="77777777">
        <w:trPr>
          <w:trHeight w:val="266"/>
        </w:trPr>
        <w:tc>
          <w:tcPr>
            <w:tcW w:w="6237" w:type="dxa"/>
          </w:tcPr>
          <w:p w14:paraId="0D5A5648" w14:textId="77777777" w:rsidR="00A66D3D" w:rsidRPr="00597883" w:rsidRDefault="00740722">
            <w:pPr>
              <w:keepNext/>
              <w:keepLines/>
              <w:ind w:left="318"/>
              <w:rPr>
                <w:sz w:val="20"/>
              </w:rPr>
            </w:pPr>
            <w:r w:rsidRPr="00597883">
              <w:rPr>
                <w:sz w:val="20"/>
              </w:rPr>
              <w:t>Férfi</w:t>
            </w:r>
          </w:p>
        </w:tc>
        <w:tc>
          <w:tcPr>
            <w:tcW w:w="2268" w:type="dxa"/>
            <w:vAlign w:val="center"/>
          </w:tcPr>
          <w:p w14:paraId="5DACCA8B" w14:textId="77777777" w:rsidR="00A66D3D" w:rsidRPr="00597883" w:rsidRDefault="00740722">
            <w:pPr>
              <w:keepNext/>
              <w:keepLines/>
              <w:jc w:val="center"/>
              <w:rPr>
                <w:sz w:val="20"/>
              </w:rPr>
            </w:pPr>
            <w:r w:rsidRPr="00597883">
              <w:rPr>
                <w:sz w:val="20"/>
              </w:rPr>
              <w:t>50 (53%)</w:t>
            </w:r>
          </w:p>
        </w:tc>
      </w:tr>
      <w:tr w:rsidR="00A66D3D" w:rsidRPr="00597883" w14:paraId="6BFBCE1D" w14:textId="77777777">
        <w:trPr>
          <w:trHeight w:val="266"/>
        </w:trPr>
        <w:tc>
          <w:tcPr>
            <w:tcW w:w="8505" w:type="dxa"/>
            <w:gridSpan w:val="2"/>
          </w:tcPr>
          <w:p w14:paraId="4994C950" w14:textId="77777777" w:rsidR="00A66D3D" w:rsidRPr="00597883" w:rsidRDefault="00740722">
            <w:pPr>
              <w:keepNext/>
              <w:keepLines/>
              <w:rPr>
                <w:sz w:val="20"/>
              </w:rPr>
            </w:pPr>
            <w:r w:rsidRPr="00597883">
              <w:rPr>
                <w:b/>
                <w:sz w:val="20"/>
              </w:rPr>
              <w:t>Rassz, n (%)</w:t>
            </w:r>
          </w:p>
        </w:tc>
      </w:tr>
      <w:tr w:rsidR="00A66D3D" w:rsidRPr="00597883" w14:paraId="6A76198B" w14:textId="77777777">
        <w:trPr>
          <w:trHeight w:val="266"/>
        </w:trPr>
        <w:tc>
          <w:tcPr>
            <w:tcW w:w="6237" w:type="dxa"/>
          </w:tcPr>
          <w:p w14:paraId="361F1663" w14:textId="77777777" w:rsidR="00A66D3D" w:rsidRPr="00597883" w:rsidRDefault="00740722">
            <w:pPr>
              <w:keepNext/>
              <w:keepLines/>
              <w:ind w:left="318"/>
              <w:rPr>
                <w:sz w:val="20"/>
              </w:rPr>
            </w:pPr>
            <w:r w:rsidRPr="00597883">
              <w:rPr>
                <w:sz w:val="20"/>
              </w:rPr>
              <w:t>Fehérbőrű</w:t>
            </w:r>
          </w:p>
        </w:tc>
        <w:tc>
          <w:tcPr>
            <w:tcW w:w="2268" w:type="dxa"/>
            <w:vAlign w:val="center"/>
          </w:tcPr>
          <w:p w14:paraId="61AAA483" w14:textId="77777777" w:rsidR="00A66D3D" w:rsidRPr="00597883" w:rsidRDefault="00740722">
            <w:pPr>
              <w:keepNext/>
              <w:keepLines/>
              <w:jc w:val="center"/>
              <w:rPr>
                <w:sz w:val="20"/>
              </w:rPr>
            </w:pPr>
            <w:r w:rsidRPr="00597883">
              <w:rPr>
                <w:sz w:val="20"/>
              </w:rPr>
              <w:t>73 (78%)</w:t>
            </w:r>
          </w:p>
        </w:tc>
      </w:tr>
      <w:tr w:rsidR="00A66D3D" w:rsidRPr="00597883" w14:paraId="4371C41F" w14:textId="77777777">
        <w:trPr>
          <w:trHeight w:val="266"/>
        </w:trPr>
        <w:tc>
          <w:tcPr>
            <w:tcW w:w="6237" w:type="dxa"/>
          </w:tcPr>
          <w:p w14:paraId="4FBECF2C" w14:textId="77777777" w:rsidR="00A66D3D" w:rsidRPr="00597883" w:rsidRDefault="00740722">
            <w:pPr>
              <w:keepNext/>
              <w:keepLines/>
              <w:ind w:left="318"/>
              <w:rPr>
                <w:sz w:val="20"/>
              </w:rPr>
            </w:pPr>
            <w:r w:rsidRPr="00597883">
              <w:rPr>
                <w:sz w:val="20"/>
              </w:rPr>
              <w:t>Ázsiai</w:t>
            </w:r>
          </w:p>
        </w:tc>
        <w:tc>
          <w:tcPr>
            <w:tcW w:w="2268" w:type="dxa"/>
            <w:vAlign w:val="center"/>
          </w:tcPr>
          <w:p w14:paraId="661EB77B" w14:textId="77777777" w:rsidR="00A66D3D" w:rsidRPr="00597883" w:rsidRDefault="00740722">
            <w:pPr>
              <w:keepNext/>
              <w:keepLines/>
              <w:jc w:val="center"/>
              <w:rPr>
                <w:sz w:val="20"/>
              </w:rPr>
            </w:pPr>
            <w:r w:rsidRPr="00597883">
              <w:rPr>
                <w:sz w:val="20"/>
              </w:rPr>
              <w:t>16 (17%)</w:t>
            </w:r>
          </w:p>
        </w:tc>
      </w:tr>
      <w:tr w:rsidR="00A66D3D" w:rsidRPr="00597883" w14:paraId="11FB3EEB" w14:textId="77777777">
        <w:trPr>
          <w:trHeight w:val="266"/>
        </w:trPr>
        <w:tc>
          <w:tcPr>
            <w:tcW w:w="6237" w:type="dxa"/>
          </w:tcPr>
          <w:p w14:paraId="7E7DBC50" w14:textId="77777777" w:rsidR="00A66D3D" w:rsidRPr="00597883" w:rsidRDefault="00740722">
            <w:pPr>
              <w:keepNext/>
              <w:keepLines/>
              <w:ind w:left="318"/>
              <w:rPr>
                <w:sz w:val="20"/>
              </w:rPr>
            </w:pPr>
            <w:r w:rsidRPr="00597883">
              <w:rPr>
                <w:sz w:val="20"/>
              </w:rPr>
              <w:t>Egyéb/Ismeretlen</w:t>
            </w:r>
          </w:p>
        </w:tc>
        <w:tc>
          <w:tcPr>
            <w:tcW w:w="2268" w:type="dxa"/>
            <w:vAlign w:val="center"/>
          </w:tcPr>
          <w:p w14:paraId="38AE4E36" w14:textId="77777777" w:rsidR="00A66D3D" w:rsidRPr="00597883" w:rsidRDefault="00740722">
            <w:pPr>
              <w:keepNext/>
              <w:keepLines/>
              <w:jc w:val="center"/>
              <w:rPr>
                <w:sz w:val="20"/>
              </w:rPr>
            </w:pPr>
            <w:r w:rsidRPr="00597883">
              <w:rPr>
                <w:sz w:val="20"/>
              </w:rPr>
              <w:t>4 (4%)</w:t>
            </w:r>
          </w:p>
        </w:tc>
      </w:tr>
      <w:tr w:rsidR="00A66D3D" w:rsidRPr="00597883" w14:paraId="695C51D8" w14:textId="77777777">
        <w:trPr>
          <w:trHeight w:val="266"/>
        </w:trPr>
        <w:tc>
          <w:tcPr>
            <w:tcW w:w="6237" w:type="dxa"/>
          </w:tcPr>
          <w:p w14:paraId="6EA973EB" w14:textId="77777777" w:rsidR="00A66D3D" w:rsidRPr="00597883" w:rsidRDefault="00740722">
            <w:pPr>
              <w:keepNext/>
              <w:keepLines/>
              <w:ind w:left="318"/>
              <w:rPr>
                <w:sz w:val="20"/>
              </w:rPr>
            </w:pPr>
            <w:r w:rsidRPr="00597883">
              <w:rPr>
                <w:sz w:val="20"/>
              </w:rPr>
              <w:t>Fekete vagy afro</w:t>
            </w:r>
            <w:r w:rsidRPr="00597883">
              <w:rPr>
                <w:sz w:val="20"/>
              </w:rPr>
              <w:noBreakHyphen/>
              <w:t>amerikai</w:t>
            </w:r>
          </w:p>
        </w:tc>
        <w:tc>
          <w:tcPr>
            <w:tcW w:w="2268" w:type="dxa"/>
            <w:vAlign w:val="center"/>
          </w:tcPr>
          <w:p w14:paraId="75D0E133" w14:textId="77777777" w:rsidR="00A66D3D" w:rsidRPr="00597883" w:rsidRDefault="00740722">
            <w:pPr>
              <w:keepNext/>
              <w:keepLines/>
              <w:jc w:val="center"/>
              <w:rPr>
                <w:sz w:val="20"/>
              </w:rPr>
            </w:pPr>
            <w:r w:rsidRPr="00597883">
              <w:rPr>
                <w:sz w:val="20"/>
              </w:rPr>
              <w:t>1 (1%)</w:t>
            </w:r>
          </w:p>
        </w:tc>
      </w:tr>
      <w:tr w:rsidR="00A66D3D" w:rsidRPr="00597883" w14:paraId="02BC86C1" w14:textId="77777777">
        <w:trPr>
          <w:trHeight w:val="266"/>
        </w:trPr>
        <w:tc>
          <w:tcPr>
            <w:tcW w:w="8505" w:type="dxa"/>
            <w:gridSpan w:val="2"/>
          </w:tcPr>
          <w:p w14:paraId="15BCB01A" w14:textId="77777777" w:rsidR="00A66D3D" w:rsidRPr="00597883" w:rsidRDefault="00740722">
            <w:pPr>
              <w:keepNext/>
              <w:keepLines/>
              <w:rPr>
                <w:b/>
                <w:sz w:val="20"/>
              </w:rPr>
            </w:pPr>
            <w:r w:rsidRPr="00597883">
              <w:rPr>
                <w:b/>
                <w:sz w:val="20"/>
              </w:rPr>
              <w:t>ECOG teljesítmény állapot, n (%)</w:t>
            </w:r>
          </w:p>
        </w:tc>
      </w:tr>
      <w:tr w:rsidR="00A66D3D" w:rsidRPr="00597883" w14:paraId="39B34955" w14:textId="77777777">
        <w:trPr>
          <w:trHeight w:val="266"/>
        </w:trPr>
        <w:tc>
          <w:tcPr>
            <w:tcW w:w="6237" w:type="dxa"/>
          </w:tcPr>
          <w:p w14:paraId="158A3B29" w14:textId="77777777" w:rsidR="00A66D3D" w:rsidRPr="00597883" w:rsidRDefault="00740722">
            <w:pPr>
              <w:keepNext/>
              <w:keepLines/>
              <w:ind w:left="318"/>
              <w:rPr>
                <w:sz w:val="20"/>
              </w:rPr>
            </w:pPr>
            <w:r w:rsidRPr="00597883">
              <w:rPr>
                <w:sz w:val="20"/>
              </w:rPr>
              <w:t>ECOG 0 vagy 1</w:t>
            </w:r>
          </w:p>
        </w:tc>
        <w:tc>
          <w:tcPr>
            <w:tcW w:w="2268" w:type="dxa"/>
            <w:vAlign w:val="center"/>
          </w:tcPr>
          <w:p w14:paraId="730C4B57" w14:textId="77777777" w:rsidR="00A66D3D" w:rsidRPr="00597883" w:rsidRDefault="00740722">
            <w:pPr>
              <w:keepNext/>
              <w:keepLines/>
              <w:jc w:val="center"/>
              <w:rPr>
                <w:sz w:val="20"/>
              </w:rPr>
            </w:pPr>
            <w:r w:rsidRPr="00597883">
              <w:rPr>
                <w:sz w:val="20"/>
              </w:rPr>
              <w:t>93 (99%)</w:t>
            </w:r>
          </w:p>
        </w:tc>
      </w:tr>
      <w:tr w:rsidR="00A66D3D" w:rsidRPr="00597883" w14:paraId="61BD2F60" w14:textId="77777777">
        <w:trPr>
          <w:trHeight w:val="266"/>
        </w:trPr>
        <w:tc>
          <w:tcPr>
            <w:tcW w:w="8505" w:type="dxa"/>
            <w:gridSpan w:val="2"/>
          </w:tcPr>
          <w:p w14:paraId="2E111E1E" w14:textId="77777777" w:rsidR="00A66D3D" w:rsidRPr="00597883" w:rsidRDefault="00740722">
            <w:pPr>
              <w:keepNext/>
              <w:keepLines/>
              <w:rPr>
                <w:b/>
                <w:sz w:val="20"/>
              </w:rPr>
            </w:pPr>
            <w:r w:rsidRPr="00597883">
              <w:rPr>
                <w:b/>
                <w:sz w:val="20"/>
              </w:rPr>
              <w:t>A betegség kórelőzménye</w:t>
            </w:r>
          </w:p>
        </w:tc>
      </w:tr>
      <w:tr w:rsidR="00A66D3D" w:rsidRPr="00597883" w14:paraId="058DE3BA" w14:textId="77777777">
        <w:trPr>
          <w:trHeight w:val="266"/>
        </w:trPr>
        <w:tc>
          <w:tcPr>
            <w:tcW w:w="6237" w:type="dxa"/>
          </w:tcPr>
          <w:p w14:paraId="31CF64D8" w14:textId="77777777" w:rsidR="00A66D3D" w:rsidRPr="00597883" w:rsidRDefault="00740722">
            <w:pPr>
              <w:keepNext/>
              <w:keepLines/>
              <w:ind w:left="318"/>
              <w:rPr>
                <w:sz w:val="20"/>
              </w:rPr>
            </w:pPr>
            <w:r w:rsidRPr="00597883">
              <w:rPr>
                <w:sz w:val="20"/>
              </w:rPr>
              <w:t>A diagnosztizálástól az első dózisig eltelt medián idő, években (tartomány)</w:t>
            </w:r>
          </w:p>
        </w:tc>
        <w:tc>
          <w:tcPr>
            <w:tcW w:w="2268" w:type="dxa"/>
            <w:vAlign w:val="center"/>
          </w:tcPr>
          <w:p w14:paraId="7C5C8CAE" w14:textId="77777777" w:rsidR="00A66D3D" w:rsidRPr="00597883" w:rsidRDefault="00740722">
            <w:pPr>
              <w:keepNext/>
              <w:keepLines/>
              <w:jc w:val="center"/>
              <w:rPr>
                <w:sz w:val="20"/>
              </w:rPr>
            </w:pPr>
            <w:r w:rsidRPr="00597883">
              <w:rPr>
                <w:sz w:val="20"/>
              </w:rPr>
              <w:t xml:space="preserve">5.5 (1 </w:t>
            </w:r>
            <w:r w:rsidRPr="00597883">
              <w:rPr>
                <w:sz w:val="20"/>
              </w:rPr>
              <w:noBreakHyphen/>
              <w:t xml:space="preserve"> 21)</w:t>
            </w:r>
          </w:p>
        </w:tc>
      </w:tr>
      <w:tr w:rsidR="00A66D3D" w:rsidRPr="00597883" w14:paraId="0D2142EF" w14:textId="77777777">
        <w:trPr>
          <w:trHeight w:val="266"/>
        </w:trPr>
        <w:tc>
          <w:tcPr>
            <w:tcW w:w="6237" w:type="dxa"/>
          </w:tcPr>
          <w:p w14:paraId="2F661B6E" w14:textId="77777777" w:rsidR="00A66D3D" w:rsidRPr="00597883" w:rsidRDefault="00740722">
            <w:pPr>
              <w:keepNext/>
              <w:keepLines/>
              <w:ind w:left="318"/>
              <w:rPr>
                <w:sz w:val="20"/>
              </w:rPr>
            </w:pPr>
            <w:r w:rsidRPr="00597883">
              <w:rPr>
                <w:sz w:val="20"/>
              </w:rPr>
              <w:t>Rezisztencia korábbi kináz inhibitorra, n (%)</w:t>
            </w:r>
          </w:p>
        </w:tc>
        <w:tc>
          <w:tcPr>
            <w:tcW w:w="2268" w:type="dxa"/>
            <w:vAlign w:val="center"/>
          </w:tcPr>
          <w:p w14:paraId="7B372206" w14:textId="77777777" w:rsidR="00A66D3D" w:rsidRPr="00597883" w:rsidRDefault="00740722">
            <w:pPr>
              <w:keepNext/>
              <w:keepLines/>
              <w:jc w:val="center"/>
              <w:rPr>
                <w:sz w:val="20"/>
              </w:rPr>
            </w:pPr>
            <w:r w:rsidRPr="00597883">
              <w:rPr>
                <w:sz w:val="20"/>
              </w:rPr>
              <w:t>92 (98%)</w:t>
            </w:r>
          </w:p>
        </w:tc>
      </w:tr>
      <w:tr w:rsidR="00A66D3D" w:rsidRPr="00597883" w14:paraId="194F1E4D" w14:textId="77777777">
        <w:trPr>
          <w:trHeight w:val="266"/>
        </w:trPr>
        <w:tc>
          <w:tcPr>
            <w:tcW w:w="6237" w:type="dxa"/>
          </w:tcPr>
          <w:p w14:paraId="50117CF3" w14:textId="77777777" w:rsidR="00A66D3D" w:rsidRPr="00597883" w:rsidRDefault="00740722">
            <w:pPr>
              <w:keepNext/>
              <w:keepLines/>
              <w:ind w:left="318"/>
              <w:rPr>
                <w:sz w:val="20"/>
              </w:rPr>
            </w:pPr>
            <w:r w:rsidRPr="00597883">
              <w:rPr>
                <w:sz w:val="20"/>
              </w:rPr>
              <w:t>Egy vagy több BCR</w:t>
            </w:r>
            <w:r w:rsidRPr="00597883">
              <w:rPr>
                <w:sz w:val="20"/>
              </w:rPr>
              <w:noBreakHyphen/>
              <w:t>ABL kináz domén mutáció jelenléte, n (%)</w:t>
            </w:r>
          </w:p>
        </w:tc>
        <w:tc>
          <w:tcPr>
            <w:tcW w:w="2268" w:type="dxa"/>
            <w:vAlign w:val="center"/>
          </w:tcPr>
          <w:p w14:paraId="49F363F9" w14:textId="77777777" w:rsidR="00A66D3D" w:rsidRPr="00597883" w:rsidRDefault="00740722">
            <w:pPr>
              <w:keepNext/>
              <w:keepLines/>
              <w:jc w:val="center"/>
              <w:rPr>
                <w:sz w:val="20"/>
              </w:rPr>
            </w:pPr>
            <w:r w:rsidRPr="00597883">
              <w:rPr>
                <w:sz w:val="20"/>
              </w:rPr>
              <w:t>41 (44%)</w:t>
            </w:r>
          </w:p>
        </w:tc>
      </w:tr>
      <w:tr w:rsidR="00A66D3D" w:rsidRPr="00597883" w14:paraId="2473B9FA" w14:textId="77777777">
        <w:trPr>
          <w:trHeight w:val="266"/>
        </w:trPr>
        <w:tc>
          <w:tcPr>
            <w:tcW w:w="6237" w:type="dxa"/>
          </w:tcPr>
          <w:p w14:paraId="0B4A3775" w14:textId="77777777" w:rsidR="00A66D3D" w:rsidRPr="00597883" w:rsidRDefault="00740722">
            <w:pPr>
              <w:keepNext/>
              <w:keepLines/>
              <w:ind w:left="318"/>
              <w:rPr>
                <w:sz w:val="20"/>
              </w:rPr>
            </w:pPr>
            <w:r w:rsidRPr="00597883">
              <w:rPr>
                <w:sz w:val="20"/>
              </w:rPr>
              <w:t>Korábbi kináz inhibitorok száma, n (%)</w:t>
            </w:r>
          </w:p>
        </w:tc>
        <w:tc>
          <w:tcPr>
            <w:tcW w:w="2268" w:type="dxa"/>
            <w:vAlign w:val="center"/>
          </w:tcPr>
          <w:p w14:paraId="393E41EB" w14:textId="77777777" w:rsidR="00A66D3D" w:rsidRPr="00597883" w:rsidRDefault="00A66D3D">
            <w:pPr>
              <w:keepNext/>
              <w:keepLines/>
              <w:jc w:val="center"/>
              <w:rPr>
                <w:sz w:val="20"/>
              </w:rPr>
            </w:pPr>
          </w:p>
        </w:tc>
      </w:tr>
      <w:tr w:rsidR="00A66D3D" w:rsidRPr="00597883" w14:paraId="10D9027E" w14:textId="77777777">
        <w:trPr>
          <w:trHeight w:val="266"/>
        </w:trPr>
        <w:tc>
          <w:tcPr>
            <w:tcW w:w="6237" w:type="dxa"/>
          </w:tcPr>
          <w:p w14:paraId="06B26AFD" w14:textId="77777777" w:rsidR="00A66D3D" w:rsidRPr="00597883" w:rsidRDefault="00740722">
            <w:pPr>
              <w:keepNext/>
              <w:keepLines/>
              <w:ind w:left="601"/>
              <w:rPr>
                <w:sz w:val="20"/>
              </w:rPr>
            </w:pPr>
            <w:r w:rsidRPr="00597883">
              <w:rPr>
                <w:sz w:val="20"/>
              </w:rPr>
              <w:t>1</w:t>
            </w:r>
          </w:p>
        </w:tc>
        <w:tc>
          <w:tcPr>
            <w:tcW w:w="2268" w:type="dxa"/>
            <w:vAlign w:val="center"/>
          </w:tcPr>
          <w:p w14:paraId="05BF241C" w14:textId="77777777" w:rsidR="00A66D3D" w:rsidRPr="00597883" w:rsidRDefault="00740722">
            <w:pPr>
              <w:keepNext/>
              <w:keepLines/>
              <w:jc w:val="center"/>
              <w:rPr>
                <w:sz w:val="20"/>
              </w:rPr>
            </w:pPr>
            <w:r w:rsidRPr="00597883">
              <w:rPr>
                <w:sz w:val="20"/>
              </w:rPr>
              <w:t>1 (1%)</w:t>
            </w:r>
          </w:p>
        </w:tc>
      </w:tr>
      <w:tr w:rsidR="00A66D3D" w:rsidRPr="00597883" w14:paraId="3E72C3D8" w14:textId="77777777">
        <w:trPr>
          <w:trHeight w:val="266"/>
        </w:trPr>
        <w:tc>
          <w:tcPr>
            <w:tcW w:w="6237" w:type="dxa"/>
          </w:tcPr>
          <w:p w14:paraId="704157B7" w14:textId="77777777" w:rsidR="00A66D3D" w:rsidRPr="00597883" w:rsidRDefault="00740722">
            <w:pPr>
              <w:keepNext/>
              <w:keepLines/>
              <w:ind w:left="601"/>
              <w:rPr>
                <w:sz w:val="20"/>
              </w:rPr>
            </w:pPr>
            <w:r w:rsidRPr="00597883">
              <w:rPr>
                <w:sz w:val="20"/>
              </w:rPr>
              <w:t>2</w:t>
            </w:r>
          </w:p>
        </w:tc>
        <w:tc>
          <w:tcPr>
            <w:tcW w:w="2268" w:type="dxa"/>
            <w:vAlign w:val="center"/>
          </w:tcPr>
          <w:p w14:paraId="15CEED50" w14:textId="77777777" w:rsidR="00A66D3D" w:rsidRPr="00597883" w:rsidRDefault="00740722">
            <w:pPr>
              <w:keepNext/>
              <w:keepLines/>
              <w:jc w:val="center"/>
              <w:rPr>
                <w:sz w:val="20"/>
              </w:rPr>
            </w:pPr>
            <w:r w:rsidRPr="00597883">
              <w:rPr>
                <w:sz w:val="20"/>
              </w:rPr>
              <w:t>43 (46%)</w:t>
            </w:r>
          </w:p>
        </w:tc>
      </w:tr>
      <w:tr w:rsidR="00A66D3D" w:rsidRPr="00597883" w14:paraId="55F52BE2" w14:textId="77777777">
        <w:trPr>
          <w:trHeight w:val="266"/>
        </w:trPr>
        <w:tc>
          <w:tcPr>
            <w:tcW w:w="6237" w:type="dxa"/>
          </w:tcPr>
          <w:p w14:paraId="53D00EA2" w14:textId="77777777" w:rsidR="00A66D3D" w:rsidRPr="00597883" w:rsidRDefault="00740722">
            <w:pPr>
              <w:keepNext/>
              <w:keepLines/>
              <w:ind w:left="601"/>
              <w:rPr>
                <w:sz w:val="20"/>
              </w:rPr>
            </w:pPr>
            <w:r w:rsidRPr="00597883">
              <w:rPr>
                <w:sz w:val="20"/>
              </w:rPr>
              <w:t>≥ 3</w:t>
            </w:r>
          </w:p>
        </w:tc>
        <w:tc>
          <w:tcPr>
            <w:tcW w:w="2268" w:type="dxa"/>
            <w:vAlign w:val="center"/>
          </w:tcPr>
          <w:p w14:paraId="6FCE3C88" w14:textId="77777777" w:rsidR="00A66D3D" w:rsidRPr="00597883" w:rsidRDefault="00740722">
            <w:pPr>
              <w:keepNext/>
              <w:keepLines/>
              <w:jc w:val="center"/>
              <w:rPr>
                <w:sz w:val="20"/>
              </w:rPr>
            </w:pPr>
            <w:r w:rsidRPr="00597883">
              <w:rPr>
                <w:sz w:val="20"/>
              </w:rPr>
              <w:t>50 (53%)</w:t>
            </w:r>
          </w:p>
        </w:tc>
      </w:tr>
      <w:tr w:rsidR="00A66D3D" w:rsidRPr="00597883" w14:paraId="2B51CAFC" w14:textId="77777777">
        <w:trPr>
          <w:trHeight w:val="266"/>
        </w:trPr>
        <w:tc>
          <w:tcPr>
            <w:tcW w:w="6237" w:type="dxa"/>
          </w:tcPr>
          <w:p w14:paraId="39A16E52" w14:textId="77777777" w:rsidR="00A66D3D" w:rsidRPr="00597883" w:rsidRDefault="00740722">
            <w:pPr>
              <w:keepNext/>
              <w:keepLines/>
              <w:ind w:left="318"/>
              <w:rPr>
                <w:sz w:val="20"/>
              </w:rPr>
            </w:pPr>
            <w:r w:rsidRPr="00597883">
              <w:rPr>
                <w:sz w:val="20"/>
              </w:rPr>
              <w:t>T315I mutáció kiinduláskor</w:t>
            </w:r>
          </w:p>
        </w:tc>
        <w:tc>
          <w:tcPr>
            <w:tcW w:w="2268" w:type="dxa"/>
            <w:vAlign w:val="center"/>
          </w:tcPr>
          <w:p w14:paraId="011204E1" w14:textId="77777777" w:rsidR="00A66D3D" w:rsidRPr="00597883" w:rsidRDefault="00740722">
            <w:pPr>
              <w:keepNext/>
              <w:keepLines/>
              <w:jc w:val="center"/>
              <w:rPr>
                <w:sz w:val="20"/>
              </w:rPr>
            </w:pPr>
            <w:r w:rsidRPr="00597883">
              <w:rPr>
                <w:sz w:val="20"/>
              </w:rPr>
              <w:t>25 (27%)</w:t>
            </w:r>
          </w:p>
        </w:tc>
      </w:tr>
      <w:tr w:rsidR="00A66D3D" w:rsidRPr="00597883" w14:paraId="19ADC715" w14:textId="77777777">
        <w:trPr>
          <w:trHeight w:val="266"/>
        </w:trPr>
        <w:tc>
          <w:tcPr>
            <w:tcW w:w="8505" w:type="dxa"/>
            <w:gridSpan w:val="2"/>
          </w:tcPr>
          <w:p w14:paraId="7BE4F591" w14:textId="77777777" w:rsidR="00A66D3D" w:rsidRPr="00597883" w:rsidRDefault="00740722">
            <w:pPr>
              <w:keepNext/>
              <w:keepLines/>
              <w:rPr>
                <w:sz w:val="20"/>
              </w:rPr>
            </w:pPr>
            <w:r w:rsidRPr="00597883">
              <w:rPr>
                <w:b/>
                <w:bCs/>
                <w:sz w:val="20"/>
              </w:rPr>
              <w:t>Komorbiditások</w:t>
            </w:r>
          </w:p>
        </w:tc>
      </w:tr>
      <w:tr w:rsidR="00A66D3D" w:rsidRPr="00597883" w14:paraId="4A472425" w14:textId="77777777">
        <w:trPr>
          <w:trHeight w:val="266"/>
        </w:trPr>
        <w:tc>
          <w:tcPr>
            <w:tcW w:w="6237" w:type="dxa"/>
          </w:tcPr>
          <w:p w14:paraId="3ABB3530" w14:textId="77777777" w:rsidR="00A66D3D" w:rsidRPr="00597883" w:rsidRDefault="00740722">
            <w:pPr>
              <w:keepNext/>
              <w:keepLines/>
              <w:ind w:left="318"/>
              <w:rPr>
                <w:sz w:val="20"/>
              </w:rPr>
            </w:pPr>
            <w:r w:rsidRPr="00597883">
              <w:rPr>
                <w:sz w:val="20"/>
              </w:rPr>
              <w:t>Magas vérnyomás</w:t>
            </w:r>
          </w:p>
        </w:tc>
        <w:tc>
          <w:tcPr>
            <w:tcW w:w="2268" w:type="dxa"/>
            <w:vAlign w:val="center"/>
          </w:tcPr>
          <w:p w14:paraId="3AF453FF" w14:textId="77777777" w:rsidR="00A66D3D" w:rsidRPr="00597883" w:rsidRDefault="00740722">
            <w:pPr>
              <w:keepNext/>
              <w:keepLines/>
              <w:jc w:val="center"/>
              <w:rPr>
                <w:sz w:val="20"/>
              </w:rPr>
            </w:pPr>
            <w:r w:rsidRPr="00597883">
              <w:rPr>
                <w:sz w:val="20"/>
              </w:rPr>
              <w:t>29 (31%)</w:t>
            </w:r>
          </w:p>
        </w:tc>
      </w:tr>
      <w:tr w:rsidR="00A66D3D" w:rsidRPr="00597883" w14:paraId="0B8DCCAC" w14:textId="77777777">
        <w:trPr>
          <w:trHeight w:val="266"/>
        </w:trPr>
        <w:tc>
          <w:tcPr>
            <w:tcW w:w="6237" w:type="dxa"/>
          </w:tcPr>
          <w:p w14:paraId="2642765C" w14:textId="77777777" w:rsidR="00A66D3D" w:rsidRPr="00597883" w:rsidRDefault="00740722">
            <w:pPr>
              <w:keepNext/>
              <w:keepLines/>
              <w:ind w:left="318"/>
              <w:rPr>
                <w:sz w:val="20"/>
              </w:rPr>
            </w:pPr>
            <w:r w:rsidRPr="00597883">
              <w:rPr>
                <w:sz w:val="20"/>
              </w:rPr>
              <w:t>Diabétesz</w:t>
            </w:r>
          </w:p>
        </w:tc>
        <w:tc>
          <w:tcPr>
            <w:tcW w:w="2268" w:type="dxa"/>
            <w:vAlign w:val="center"/>
          </w:tcPr>
          <w:p w14:paraId="5EC375DF" w14:textId="77777777" w:rsidR="00A66D3D" w:rsidRPr="00597883" w:rsidRDefault="00740722">
            <w:pPr>
              <w:keepNext/>
              <w:keepLines/>
              <w:jc w:val="center"/>
              <w:rPr>
                <w:sz w:val="20"/>
              </w:rPr>
            </w:pPr>
            <w:r w:rsidRPr="00597883">
              <w:rPr>
                <w:sz w:val="20"/>
              </w:rPr>
              <w:t>5 (5%)</w:t>
            </w:r>
          </w:p>
        </w:tc>
      </w:tr>
      <w:tr w:rsidR="00A66D3D" w:rsidRPr="00597883" w14:paraId="4952EB4F" w14:textId="77777777">
        <w:trPr>
          <w:trHeight w:val="266"/>
        </w:trPr>
        <w:tc>
          <w:tcPr>
            <w:tcW w:w="6237" w:type="dxa"/>
          </w:tcPr>
          <w:p w14:paraId="59F1A219" w14:textId="77777777" w:rsidR="00A66D3D" w:rsidRPr="00597883" w:rsidRDefault="00740722">
            <w:pPr>
              <w:keepNext/>
              <w:keepLines/>
              <w:ind w:left="318"/>
              <w:rPr>
                <w:sz w:val="20"/>
              </w:rPr>
            </w:pPr>
            <w:r w:rsidRPr="00597883">
              <w:rPr>
                <w:sz w:val="20"/>
              </w:rPr>
              <w:t>Magas koleszterinszint</w:t>
            </w:r>
          </w:p>
        </w:tc>
        <w:tc>
          <w:tcPr>
            <w:tcW w:w="2268" w:type="dxa"/>
            <w:vAlign w:val="center"/>
          </w:tcPr>
          <w:p w14:paraId="25E47B17" w14:textId="77777777" w:rsidR="00A66D3D" w:rsidRPr="00597883" w:rsidRDefault="00740722">
            <w:pPr>
              <w:keepNext/>
              <w:keepLines/>
              <w:jc w:val="center"/>
              <w:rPr>
                <w:sz w:val="20"/>
              </w:rPr>
            </w:pPr>
            <w:r w:rsidRPr="00597883">
              <w:rPr>
                <w:sz w:val="20"/>
              </w:rPr>
              <w:t>3 (3%)</w:t>
            </w:r>
          </w:p>
        </w:tc>
      </w:tr>
      <w:tr w:rsidR="00A66D3D" w:rsidRPr="00597883" w14:paraId="400EC897" w14:textId="77777777">
        <w:trPr>
          <w:trHeight w:val="266"/>
        </w:trPr>
        <w:tc>
          <w:tcPr>
            <w:tcW w:w="6237" w:type="dxa"/>
          </w:tcPr>
          <w:p w14:paraId="0D1A1A42" w14:textId="77777777" w:rsidR="00A66D3D" w:rsidRPr="00597883" w:rsidRDefault="00740722">
            <w:pPr>
              <w:keepNext/>
              <w:keepLines/>
              <w:ind w:left="318"/>
              <w:rPr>
                <w:sz w:val="20"/>
              </w:rPr>
            </w:pPr>
            <w:r w:rsidRPr="00597883">
              <w:rPr>
                <w:sz w:val="20"/>
              </w:rPr>
              <w:t>A kórelőzményben szereplő ischaemiás szívbetegség</w:t>
            </w:r>
          </w:p>
        </w:tc>
        <w:tc>
          <w:tcPr>
            <w:tcW w:w="2268" w:type="dxa"/>
            <w:vAlign w:val="center"/>
          </w:tcPr>
          <w:p w14:paraId="3D6E0050" w14:textId="77777777" w:rsidR="00A66D3D" w:rsidRPr="00597883" w:rsidRDefault="00740722">
            <w:pPr>
              <w:keepNext/>
              <w:keepLines/>
              <w:jc w:val="center"/>
              <w:rPr>
                <w:sz w:val="20"/>
              </w:rPr>
            </w:pPr>
            <w:r w:rsidRPr="00597883">
              <w:rPr>
                <w:sz w:val="20"/>
              </w:rPr>
              <w:t>3 (3%)</w:t>
            </w:r>
          </w:p>
        </w:tc>
      </w:tr>
    </w:tbl>
    <w:p w14:paraId="1232264B" w14:textId="77777777" w:rsidR="00A66D3D" w:rsidRPr="00597883" w:rsidRDefault="00A66D3D">
      <w:pPr>
        <w:rPr>
          <w:szCs w:val="22"/>
        </w:rPr>
      </w:pPr>
    </w:p>
    <w:p w14:paraId="28F3D221" w14:textId="688126B5" w:rsidR="00A66D3D" w:rsidRPr="00597883" w:rsidRDefault="00740722">
      <w:pPr>
        <w:pStyle w:val="Brdtext1"/>
        <w:rPr>
          <w:szCs w:val="22"/>
          <w:lang w:val="hu-HU"/>
        </w:rPr>
      </w:pPr>
      <w:r w:rsidRPr="00597883">
        <w:rPr>
          <w:szCs w:val="22"/>
          <w:lang w:val="hu-HU"/>
        </w:rPr>
        <w:t xml:space="preserve">A hatásossági eredményeket a </w:t>
      </w:r>
      <w:del w:id="473" w:author="Author">
        <w:r w:rsidRPr="00597883" w:rsidDel="000B0EAF">
          <w:rPr>
            <w:szCs w:val="22"/>
            <w:lang w:val="hu-HU"/>
          </w:rPr>
          <w:delText>13</w:delText>
        </w:r>
      </w:del>
      <w:ins w:id="474" w:author="Author">
        <w:r w:rsidR="000B0EAF" w:rsidRPr="00597883">
          <w:rPr>
            <w:szCs w:val="22"/>
            <w:lang w:val="hu-HU"/>
          </w:rPr>
          <w:t>1</w:t>
        </w:r>
        <w:r w:rsidR="000B0EAF">
          <w:rPr>
            <w:szCs w:val="22"/>
            <w:lang w:val="hu-HU"/>
          </w:rPr>
          <w:t>4</w:t>
        </w:r>
      </w:ins>
      <w:r w:rsidRPr="00597883">
        <w:rPr>
          <w:szCs w:val="22"/>
          <w:lang w:val="hu-HU"/>
        </w:rPr>
        <w:t>. táblázat összegzi.</w:t>
      </w:r>
    </w:p>
    <w:p w14:paraId="2CD10F63" w14:textId="77777777" w:rsidR="00A66D3D" w:rsidRPr="00487F26" w:rsidRDefault="00A66D3D">
      <w:pPr>
        <w:pStyle w:val="Brdtext1"/>
        <w:rPr>
          <w:lang w:val="hu-HU"/>
        </w:rPr>
      </w:pPr>
    </w:p>
    <w:p w14:paraId="6B4802CF" w14:textId="237DEDC9" w:rsidR="00A66D3D" w:rsidRPr="00597883" w:rsidRDefault="00740722">
      <w:pPr>
        <w:autoSpaceDE w:val="0"/>
        <w:autoSpaceDN w:val="0"/>
        <w:adjustRightInd w:val="0"/>
        <w:rPr>
          <w:szCs w:val="22"/>
        </w:rPr>
      </w:pPr>
      <w:r w:rsidRPr="00597883">
        <w:rPr>
          <w:szCs w:val="22"/>
        </w:rPr>
        <w:lastRenderedPageBreak/>
        <w:t>Az elsődleges végpontot elérték a 45 mg</w:t>
      </w:r>
      <w:r w:rsidRPr="00597883">
        <w:rPr>
          <w:szCs w:val="22"/>
        </w:rPr>
        <w:noBreakHyphen/>
        <w:t>os kezdő dózist kapó betegeknél.</w:t>
      </w:r>
    </w:p>
    <w:p w14:paraId="44A0A1BB" w14:textId="77777777" w:rsidR="00A66D3D" w:rsidRPr="00597883" w:rsidRDefault="00A66D3D">
      <w:pPr>
        <w:autoSpaceDE w:val="0"/>
        <w:autoSpaceDN w:val="0"/>
        <w:adjustRightInd w:val="0"/>
        <w:rPr>
          <w:szCs w:val="22"/>
        </w:rPr>
      </w:pPr>
    </w:p>
    <w:p w14:paraId="61695760" w14:textId="3CCAE95B" w:rsidR="00A66D3D" w:rsidRPr="00597883" w:rsidRDefault="00740722">
      <w:pPr>
        <w:autoSpaceDE w:val="0"/>
        <w:autoSpaceDN w:val="0"/>
        <w:adjustRightInd w:val="0"/>
        <w:rPr>
          <w:szCs w:val="22"/>
        </w:rPr>
      </w:pPr>
      <w:r w:rsidRPr="00597883">
        <w:rPr>
          <w:szCs w:val="22"/>
        </w:rPr>
        <w:t>Összesen a betegek 44%</w:t>
      </w:r>
      <w:r w:rsidRPr="00597883">
        <w:rPr>
          <w:szCs w:val="22"/>
        </w:rPr>
        <w:noBreakHyphen/>
        <w:t>ánál jelentkezett egy vagy több BCR</w:t>
      </w:r>
      <w:r w:rsidRPr="00597883">
        <w:rPr>
          <w:szCs w:val="22"/>
        </w:rPr>
        <w:noBreakHyphen/>
        <w:t>ABL kináz domén mutáció a vizsgálatba való belépéskor, ahol is a leggyakoribb a T315I mutáció volt (27%). A kiindulási T315I mutáció állapota alapján történő alapcsoport</w:t>
      </w:r>
      <w:r w:rsidRPr="00597883">
        <w:rPr>
          <w:szCs w:val="22"/>
        </w:rPr>
        <w:noBreakHyphen/>
        <w:t xml:space="preserve">analízis azonos </w:t>
      </w:r>
      <w:r w:rsidRPr="00597883">
        <w:rPr>
          <w:rFonts w:eastAsia="TimesNewRomanPSMT"/>
          <w:szCs w:val="22"/>
        </w:rPr>
        <w:t>≤ </w:t>
      </w:r>
      <w:r w:rsidRPr="00597883">
        <w:rPr>
          <w:szCs w:val="22"/>
        </w:rPr>
        <w:t>1% BCR</w:t>
      </w:r>
      <w:r w:rsidRPr="00597883">
        <w:rPr>
          <w:szCs w:val="22"/>
        </w:rPr>
        <w:noBreakHyphen/>
        <w:t>ABL1</w:t>
      </w:r>
      <w:r w:rsidRPr="00597883">
        <w:rPr>
          <w:szCs w:val="22"/>
          <w:vertAlign w:val="superscript"/>
        </w:rPr>
        <w:t xml:space="preserve">IS </w:t>
      </w:r>
      <w:r w:rsidRPr="00597883">
        <w:rPr>
          <w:szCs w:val="22"/>
        </w:rPr>
        <w:t xml:space="preserve">értékeket mutatott 2 hónap elteltével a T315I T315I mutációval rendelkező és nem rendelkező betegeknél (lásd a </w:t>
      </w:r>
      <w:del w:id="475" w:author="Author">
        <w:r w:rsidRPr="00597883" w:rsidDel="000B0EAF">
          <w:rPr>
            <w:szCs w:val="22"/>
          </w:rPr>
          <w:delText>13</w:delText>
        </w:r>
      </w:del>
      <w:ins w:id="476" w:author="Author">
        <w:r w:rsidR="000B0EAF" w:rsidRPr="00597883">
          <w:rPr>
            <w:szCs w:val="22"/>
          </w:rPr>
          <w:t>1</w:t>
        </w:r>
        <w:r w:rsidR="000B0EAF">
          <w:rPr>
            <w:szCs w:val="22"/>
          </w:rPr>
          <w:t>4</w:t>
        </w:r>
      </w:ins>
      <w:r w:rsidRPr="00597883">
        <w:rPr>
          <w:szCs w:val="22"/>
        </w:rPr>
        <w:t>. táblázatot lent). Nem mutattak ki mutációt a vizsgálatba való belépéskor a 45 mg</w:t>
      </w:r>
      <w:r w:rsidRPr="00597883">
        <w:rPr>
          <w:szCs w:val="22"/>
        </w:rPr>
        <w:noBreakHyphen/>
        <w:t>os kezdő dózist kapó betegek 54%</w:t>
      </w:r>
      <w:r w:rsidRPr="00597883">
        <w:rPr>
          <w:szCs w:val="22"/>
        </w:rPr>
        <w:noBreakHyphen/>
        <w:t>ánál.</w:t>
      </w:r>
    </w:p>
    <w:p w14:paraId="2149F2EA" w14:textId="77777777" w:rsidR="00A66D3D" w:rsidRPr="00597883" w:rsidRDefault="00A66D3D">
      <w:pPr>
        <w:rPr>
          <w:szCs w:val="22"/>
        </w:rPr>
      </w:pPr>
    </w:p>
    <w:p w14:paraId="2CF8CA35" w14:textId="02077318" w:rsidR="00A66D3D" w:rsidRPr="00597883" w:rsidRDefault="00F31F34">
      <w:pPr>
        <w:rPr>
          <w:szCs w:val="22"/>
        </w:rPr>
      </w:pPr>
      <w:r w:rsidRPr="00597883">
        <w:rPr>
          <w:szCs w:val="22"/>
        </w:rPr>
        <w:t xml:space="preserve">6,5 éves </w:t>
      </w:r>
      <w:r w:rsidR="008450CD" w:rsidRPr="00597883">
        <w:rPr>
          <w:szCs w:val="22"/>
        </w:rPr>
        <w:t xml:space="preserve">medián </w:t>
      </w:r>
      <w:r w:rsidR="00740722" w:rsidRPr="00597883">
        <w:rPr>
          <w:szCs w:val="22"/>
        </w:rPr>
        <w:t>követéssel a CP</w:t>
      </w:r>
      <w:r w:rsidR="00740722" w:rsidRPr="00597883">
        <w:rPr>
          <w:szCs w:val="22"/>
        </w:rPr>
        <w:noBreakHyphen/>
        <w:t>CML</w:t>
      </w:r>
      <w:r w:rsidR="00740722" w:rsidRPr="00597883">
        <w:rPr>
          <w:szCs w:val="22"/>
        </w:rPr>
        <w:noBreakHyphen/>
        <w:t>ben szenvedő betegeknél a betegségük AP</w:t>
      </w:r>
      <w:r w:rsidR="00740722" w:rsidRPr="00597883">
        <w:rPr>
          <w:szCs w:val="22"/>
        </w:rPr>
        <w:noBreakHyphen/>
        <w:t>CML</w:t>
      </w:r>
      <w:r w:rsidR="00740722" w:rsidRPr="00597883">
        <w:rPr>
          <w:szCs w:val="22"/>
        </w:rPr>
        <w:noBreakHyphen/>
        <w:t>lé vagy BP</w:t>
      </w:r>
      <w:r w:rsidR="00740722" w:rsidRPr="00597883">
        <w:rPr>
          <w:szCs w:val="22"/>
        </w:rPr>
        <w:noBreakHyphen/>
        <w:t>CML</w:t>
      </w:r>
      <w:r w:rsidR="00740722" w:rsidRPr="00597883">
        <w:rPr>
          <w:szCs w:val="22"/>
        </w:rPr>
        <w:noBreakHyphen/>
        <w:t xml:space="preserve">lé való átalakulását tapasztaló betegek aránya </w:t>
      </w:r>
      <w:r w:rsidR="00AE1E57" w:rsidRPr="00597883">
        <w:rPr>
          <w:szCs w:val="22"/>
        </w:rPr>
        <w:t>11,7</w:t>
      </w:r>
      <w:r w:rsidR="00740722" w:rsidRPr="00597883">
        <w:rPr>
          <w:szCs w:val="22"/>
        </w:rPr>
        <w:t>%, ill. 3,2% volt.</w:t>
      </w:r>
    </w:p>
    <w:p w14:paraId="5F722CDE" w14:textId="77777777" w:rsidR="00A66D3D" w:rsidRPr="00597883" w:rsidRDefault="00A66D3D">
      <w:pPr>
        <w:autoSpaceDE w:val="0"/>
        <w:autoSpaceDN w:val="0"/>
        <w:adjustRightInd w:val="0"/>
        <w:rPr>
          <w:szCs w:val="22"/>
        </w:rPr>
      </w:pPr>
    </w:p>
    <w:p w14:paraId="3A3023C7" w14:textId="34BED270" w:rsidR="00A66D3D" w:rsidRPr="00597883" w:rsidRDefault="00740722">
      <w:pPr>
        <w:keepNext/>
        <w:autoSpaceDE w:val="0"/>
        <w:autoSpaceDN w:val="0"/>
        <w:adjustRightInd w:val="0"/>
        <w:ind w:left="1695" w:hanging="1695"/>
        <w:rPr>
          <w:szCs w:val="22"/>
        </w:rPr>
      </w:pPr>
      <w:del w:id="477" w:author="Author">
        <w:r w:rsidRPr="00597883" w:rsidDel="000B0EAF">
          <w:rPr>
            <w:b/>
            <w:bCs/>
            <w:szCs w:val="22"/>
          </w:rPr>
          <w:delText>13</w:delText>
        </w:r>
      </w:del>
      <w:ins w:id="478" w:author="Author">
        <w:r w:rsidR="000B0EAF" w:rsidRPr="00597883">
          <w:rPr>
            <w:b/>
            <w:bCs/>
            <w:szCs w:val="22"/>
          </w:rPr>
          <w:t>1</w:t>
        </w:r>
        <w:r w:rsidR="000B0EAF">
          <w:rPr>
            <w:b/>
            <w:bCs/>
            <w:szCs w:val="22"/>
          </w:rPr>
          <w:t>4</w:t>
        </w:r>
      </w:ins>
      <w:r w:rsidRPr="00597883">
        <w:rPr>
          <w:b/>
          <w:bCs/>
          <w:szCs w:val="22"/>
        </w:rPr>
        <w:t>. táblázat</w:t>
      </w:r>
      <w:r w:rsidRPr="00597883">
        <w:rPr>
          <w:b/>
          <w:bCs/>
          <w:szCs w:val="22"/>
        </w:rPr>
        <w:tab/>
      </w:r>
      <w:r w:rsidRPr="00597883">
        <w:rPr>
          <w:b/>
          <w:bCs/>
          <w:szCs w:val="22"/>
        </w:rPr>
        <w:tab/>
        <w:t>Hatásossági eredmények a CP</w:t>
      </w:r>
      <w:r w:rsidRPr="00597883">
        <w:rPr>
          <w:b/>
          <w:bCs/>
          <w:szCs w:val="22"/>
        </w:rPr>
        <w:noBreakHyphen/>
        <w:t>CML</w:t>
      </w:r>
      <w:r w:rsidRPr="00597883">
        <w:rPr>
          <w:b/>
          <w:bCs/>
          <w:szCs w:val="22"/>
        </w:rPr>
        <w:noBreakHyphen/>
        <w:t>ben szenvedő betegeknél, akik az Iclusig</w:t>
      </w:r>
      <w:r w:rsidRPr="00597883">
        <w:rPr>
          <w:b/>
          <w:bCs/>
          <w:szCs w:val="22"/>
        </w:rPr>
        <w:noBreakHyphen/>
        <w:t>ot 45 mg</w:t>
      </w:r>
      <w:r w:rsidRPr="00597883">
        <w:rPr>
          <w:b/>
          <w:bCs/>
          <w:szCs w:val="22"/>
        </w:rPr>
        <w:noBreakHyphen/>
        <w:t>os kezdő dózisban kapták a II. fázisú OPTIC vizsgálatba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9"/>
        <w:gridCol w:w="3913"/>
      </w:tblGrid>
      <w:tr w:rsidR="00A66D3D" w:rsidRPr="00597883" w14:paraId="57CD412F" w14:textId="77777777">
        <w:tc>
          <w:tcPr>
            <w:tcW w:w="5103" w:type="dxa"/>
          </w:tcPr>
          <w:p w14:paraId="63D96F0B" w14:textId="77777777" w:rsidR="00A66D3D" w:rsidRPr="00597883" w:rsidRDefault="00A66D3D">
            <w:pPr>
              <w:keepNext/>
              <w:rPr>
                <w:sz w:val="20"/>
              </w:rPr>
            </w:pPr>
          </w:p>
        </w:tc>
        <w:tc>
          <w:tcPr>
            <w:tcW w:w="3969" w:type="dxa"/>
          </w:tcPr>
          <w:p w14:paraId="2785EC76" w14:textId="77777777" w:rsidR="00A66D3D" w:rsidRPr="00597883" w:rsidRDefault="00740722">
            <w:pPr>
              <w:keepNext/>
              <w:autoSpaceDE w:val="0"/>
              <w:autoSpaceDN w:val="0"/>
              <w:adjustRightInd w:val="0"/>
              <w:jc w:val="center"/>
              <w:rPr>
                <w:sz w:val="20"/>
              </w:rPr>
            </w:pPr>
            <w:r w:rsidRPr="00597883">
              <w:rPr>
                <w:b/>
                <w:bCs/>
                <w:sz w:val="20"/>
              </w:rPr>
              <w:t>Iclusig</w:t>
            </w:r>
            <w:r w:rsidRPr="00597883">
              <w:rPr>
                <w:b/>
                <w:bCs/>
                <w:sz w:val="20"/>
              </w:rPr>
              <w:br/>
              <w:t xml:space="preserve">45 mg </w:t>
            </w:r>
            <w:r w:rsidRPr="00597883">
              <w:rPr>
                <w:rFonts w:eastAsia="Wingdings-Regular"/>
                <w:sz w:val="20"/>
              </w:rPr>
              <w:t xml:space="preserve">→ </w:t>
            </w:r>
            <w:r w:rsidRPr="00597883">
              <w:rPr>
                <w:b/>
                <w:bCs/>
                <w:sz w:val="20"/>
              </w:rPr>
              <w:t>15 mg</w:t>
            </w:r>
            <w:r w:rsidRPr="00597883">
              <w:rPr>
                <w:b/>
                <w:bCs/>
                <w:sz w:val="20"/>
              </w:rPr>
              <w:br/>
              <w:t>(N = 93)</w:t>
            </w:r>
            <w:r w:rsidRPr="00597883">
              <w:rPr>
                <w:b/>
                <w:bCs/>
                <w:sz w:val="20"/>
                <w:vertAlign w:val="superscript"/>
              </w:rPr>
              <w:t>(a)</w:t>
            </w:r>
          </w:p>
        </w:tc>
      </w:tr>
      <w:tr w:rsidR="00A66D3D" w:rsidRPr="00597883" w14:paraId="5ED6AF20" w14:textId="77777777">
        <w:tc>
          <w:tcPr>
            <w:tcW w:w="9072" w:type="dxa"/>
            <w:gridSpan w:val="2"/>
          </w:tcPr>
          <w:p w14:paraId="784A8B80" w14:textId="77777777" w:rsidR="00A66D3D" w:rsidRPr="00597883" w:rsidRDefault="00740722">
            <w:pPr>
              <w:keepNext/>
              <w:rPr>
                <w:sz w:val="20"/>
              </w:rPr>
            </w:pPr>
            <w:r w:rsidRPr="00597883">
              <w:rPr>
                <w:b/>
                <w:bCs/>
                <w:sz w:val="20"/>
              </w:rPr>
              <w:t>Molekuláris válasz 12 hónap elteltével</w:t>
            </w:r>
            <w:r w:rsidRPr="00597883">
              <w:rPr>
                <w:b/>
                <w:bCs/>
                <w:sz w:val="20"/>
                <w:vertAlign w:val="superscript"/>
              </w:rPr>
              <w:t>(b)</w:t>
            </w:r>
          </w:p>
        </w:tc>
      </w:tr>
      <w:tr w:rsidR="00A66D3D" w:rsidRPr="00597883" w14:paraId="1EA607E7" w14:textId="77777777">
        <w:tc>
          <w:tcPr>
            <w:tcW w:w="5103" w:type="dxa"/>
          </w:tcPr>
          <w:p w14:paraId="6D0941C1" w14:textId="77777777" w:rsidR="00A66D3D" w:rsidRPr="00597883" w:rsidRDefault="00740722">
            <w:pPr>
              <w:keepNext/>
              <w:rPr>
                <w:sz w:val="20"/>
              </w:rPr>
            </w:pPr>
            <w:r w:rsidRPr="00597883">
              <w:rPr>
                <w:sz w:val="20"/>
              </w:rPr>
              <w:t xml:space="preserve">Átlagos </w:t>
            </w:r>
            <w:bookmarkStart w:id="479" w:name="_Hlk89693945"/>
            <w:r w:rsidRPr="00597883">
              <w:rPr>
                <w:sz w:val="20"/>
              </w:rPr>
              <w:t>≤ 1% BCR</w:t>
            </w:r>
            <w:r w:rsidRPr="00597883">
              <w:rPr>
                <w:sz w:val="20"/>
              </w:rPr>
              <w:noBreakHyphen/>
              <w:t>ABL1</w:t>
            </w:r>
            <w:r w:rsidRPr="00597883">
              <w:rPr>
                <w:sz w:val="20"/>
                <w:vertAlign w:val="superscript"/>
              </w:rPr>
              <w:t>IS</w:t>
            </w:r>
            <w:r w:rsidRPr="00597883">
              <w:rPr>
                <w:sz w:val="20"/>
              </w:rPr>
              <w:t xml:space="preserve"> arány</w:t>
            </w:r>
            <w:r w:rsidRPr="00597883">
              <w:rPr>
                <w:sz w:val="20"/>
              </w:rPr>
              <w:br/>
            </w:r>
            <w:bookmarkEnd w:id="479"/>
            <w:r w:rsidRPr="00597883">
              <w:rPr>
                <w:sz w:val="20"/>
              </w:rPr>
              <w:t>% (n/N)</w:t>
            </w:r>
            <w:r w:rsidRPr="00597883">
              <w:rPr>
                <w:sz w:val="20"/>
              </w:rPr>
              <w:br/>
              <w:t>(98,3%</w:t>
            </w:r>
            <w:r w:rsidRPr="00597883">
              <w:rPr>
                <w:sz w:val="20"/>
              </w:rPr>
              <w:noBreakHyphen/>
              <w:t>os CI)</w:t>
            </w:r>
            <w:r w:rsidRPr="00597883">
              <w:rPr>
                <w:sz w:val="20"/>
                <w:vertAlign w:val="superscript"/>
              </w:rPr>
              <w:t>(c)</w:t>
            </w:r>
          </w:p>
        </w:tc>
        <w:tc>
          <w:tcPr>
            <w:tcW w:w="3969" w:type="dxa"/>
          </w:tcPr>
          <w:p w14:paraId="172C6EDE" w14:textId="77777777" w:rsidR="00A66D3D" w:rsidRPr="00597883" w:rsidRDefault="00740722">
            <w:pPr>
              <w:keepNext/>
              <w:autoSpaceDE w:val="0"/>
              <w:autoSpaceDN w:val="0"/>
              <w:adjustRightInd w:val="0"/>
              <w:jc w:val="center"/>
              <w:rPr>
                <w:sz w:val="20"/>
              </w:rPr>
            </w:pPr>
            <w:r w:rsidRPr="00597883">
              <w:rPr>
                <w:sz w:val="20"/>
              </w:rPr>
              <w:br/>
              <w:t>44% (41/93)</w:t>
            </w:r>
            <w:r w:rsidRPr="00597883">
              <w:rPr>
                <w:sz w:val="20"/>
              </w:rPr>
              <w:br/>
              <w:t>(32%, 57%)</w:t>
            </w:r>
          </w:p>
        </w:tc>
      </w:tr>
      <w:tr w:rsidR="00A66D3D" w:rsidRPr="00597883" w14:paraId="445FA7FA" w14:textId="77777777">
        <w:tc>
          <w:tcPr>
            <w:tcW w:w="5103" w:type="dxa"/>
          </w:tcPr>
          <w:p w14:paraId="6289E6CF" w14:textId="77777777" w:rsidR="00A66D3D" w:rsidRPr="00597883" w:rsidRDefault="00740722">
            <w:pPr>
              <w:keepNext/>
              <w:ind w:left="720"/>
              <w:rPr>
                <w:sz w:val="20"/>
              </w:rPr>
            </w:pPr>
            <w:r w:rsidRPr="00597883">
              <w:rPr>
                <w:sz w:val="20"/>
              </w:rPr>
              <w:t>Betegek T315I mutációval</w:t>
            </w:r>
            <w:r w:rsidRPr="00597883">
              <w:rPr>
                <w:sz w:val="20"/>
              </w:rPr>
              <w:br/>
              <w:t>% (n/N)</w:t>
            </w:r>
            <w:r w:rsidRPr="00597883">
              <w:rPr>
                <w:sz w:val="20"/>
              </w:rPr>
              <w:br/>
              <w:t>(95%</w:t>
            </w:r>
            <w:r w:rsidRPr="00597883">
              <w:rPr>
                <w:sz w:val="20"/>
              </w:rPr>
              <w:noBreakHyphen/>
              <w:t>os CI)</w:t>
            </w:r>
          </w:p>
        </w:tc>
        <w:tc>
          <w:tcPr>
            <w:tcW w:w="3969" w:type="dxa"/>
          </w:tcPr>
          <w:p w14:paraId="5F686E63" w14:textId="77777777" w:rsidR="00A66D3D" w:rsidRPr="00597883" w:rsidRDefault="00740722">
            <w:pPr>
              <w:keepNext/>
              <w:autoSpaceDE w:val="0"/>
              <w:autoSpaceDN w:val="0"/>
              <w:adjustRightInd w:val="0"/>
              <w:jc w:val="center"/>
              <w:rPr>
                <w:sz w:val="20"/>
              </w:rPr>
            </w:pPr>
            <w:r w:rsidRPr="00597883">
              <w:rPr>
                <w:sz w:val="20"/>
              </w:rPr>
              <w:br/>
              <w:t>44% (11/25)</w:t>
            </w:r>
            <w:r w:rsidRPr="00597883">
              <w:rPr>
                <w:sz w:val="20"/>
              </w:rPr>
              <w:br/>
              <w:t>(24%, 65%)</w:t>
            </w:r>
          </w:p>
        </w:tc>
      </w:tr>
      <w:tr w:rsidR="00A66D3D" w:rsidRPr="00597883" w14:paraId="16037E82" w14:textId="77777777">
        <w:tc>
          <w:tcPr>
            <w:tcW w:w="5103" w:type="dxa"/>
          </w:tcPr>
          <w:p w14:paraId="24BBFDC2" w14:textId="77777777" w:rsidR="00A66D3D" w:rsidRPr="00597883" w:rsidRDefault="00740722">
            <w:pPr>
              <w:keepNext/>
              <w:ind w:left="720"/>
              <w:rPr>
                <w:sz w:val="20"/>
              </w:rPr>
            </w:pPr>
            <w:r w:rsidRPr="00597883">
              <w:rPr>
                <w:sz w:val="20"/>
              </w:rPr>
              <w:t>Betegek T315I mutáció nélkül</w:t>
            </w:r>
            <w:r w:rsidRPr="00597883">
              <w:rPr>
                <w:sz w:val="20"/>
              </w:rPr>
              <w:br/>
              <w:t>% (n/N)</w:t>
            </w:r>
            <w:r w:rsidRPr="00597883">
              <w:rPr>
                <w:sz w:val="20"/>
              </w:rPr>
              <w:br/>
              <w:t>(95%</w:t>
            </w:r>
            <w:r w:rsidRPr="00597883">
              <w:rPr>
                <w:sz w:val="20"/>
              </w:rPr>
              <w:noBreakHyphen/>
              <w:t>os CI)</w:t>
            </w:r>
          </w:p>
        </w:tc>
        <w:tc>
          <w:tcPr>
            <w:tcW w:w="3969" w:type="dxa"/>
          </w:tcPr>
          <w:p w14:paraId="5B02D072" w14:textId="77777777" w:rsidR="00A66D3D" w:rsidRPr="00597883" w:rsidRDefault="00740722">
            <w:pPr>
              <w:keepNext/>
              <w:autoSpaceDE w:val="0"/>
              <w:autoSpaceDN w:val="0"/>
              <w:adjustRightInd w:val="0"/>
              <w:jc w:val="center"/>
              <w:rPr>
                <w:sz w:val="20"/>
              </w:rPr>
            </w:pPr>
            <w:r w:rsidRPr="00597883">
              <w:rPr>
                <w:sz w:val="20"/>
              </w:rPr>
              <w:br/>
              <w:t>44% (29/66)</w:t>
            </w:r>
            <w:r w:rsidRPr="00597883">
              <w:rPr>
                <w:sz w:val="20"/>
                <w:vertAlign w:val="superscript"/>
              </w:rPr>
              <w:t>(d)</w:t>
            </w:r>
            <w:r w:rsidRPr="00597883">
              <w:rPr>
                <w:sz w:val="20"/>
              </w:rPr>
              <w:br/>
              <w:t>(32%, 57%)</w:t>
            </w:r>
          </w:p>
        </w:tc>
      </w:tr>
      <w:tr w:rsidR="00A66D3D" w:rsidRPr="00597883" w14:paraId="1B455101" w14:textId="77777777">
        <w:tc>
          <w:tcPr>
            <w:tcW w:w="9072" w:type="dxa"/>
            <w:gridSpan w:val="2"/>
          </w:tcPr>
          <w:p w14:paraId="1F18F395" w14:textId="77777777" w:rsidR="00A66D3D" w:rsidRPr="00597883" w:rsidRDefault="00740722">
            <w:pPr>
              <w:rPr>
                <w:sz w:val="20"/>
              </w:rPr>
            </w:pPr>
            <w:r w:rsidRPr="00597883">
              <w:rPr>
                <w:b/>
                <w:sz w:val="20"/>
              </w:rPr>
              <w:t>Citogenetikai válasz 12 hónap elteltével</w:t>
            </w:r>
          </w:p>
        </w:tc>
      </w:tr>
      <w:tr w:rsidR="00A66D3D" w:rsidRPr="00597883" w14:paraId="7B3BE31D" w14:textId="77777777">
        <w:tc>
          <w:tcPr>
            <w:tcW w:w="5103" w:type="dxa"/>
          </w:tcPr>
          <w:p w14:paraId="4D415DD7" w14:textId="77777777" w:rsidR="00A66D3D" w:rsidRPr="00597883" w:rsidRDefault="00740722">
            <w:pPr>
              <w:autoSpaceDE w:val="0"/>
              <w:autoSpaceDN w:val="0"/>
              <w:adjustRightInd w:val="0"/>
              <w:rPr>
                <w:sz w:val="20"/>
              </w:rPr>
            </w:pPr>
            <w:r w:rsidRPr="00597883">
              <w:rPr>
                <w:sz w:val="20"/>
              </w:rPr>
              <w:t>Major (MCyR)</w:t>
            </w:r>
            <w:r w:rsidRPr="00597883">
              <w:rPr>
                <w:sz w:val="20"/>
                <w:vertAlign w:val="superscript"/>
              </w:rPr>
              <w:t>(e)</w:t>
            </w:r>
            <w:r w:rsidRPr="00597883">
              <w:rPr>
                <w:sz w:val="20"/>
              </w:rPr>
              <w:br/>
              <w:t>% (n/N)</w:t>
            </w:r>
            <w:r w:rsidRPr="00597883">
              <w:rPr>
                <w:sz w:val="20"/>
              </w:rPr>
              <w:br/>
              <w:t>(95%</w:t>
            </w:r>
            <w:r w:rsidRPr="00597883">
              <w:rPr>
                <w:sz w:val="20"/>
              </w:rPr>
              <w:noBreakHyphen/>
              <w:t>os CI)</w:t>
            </w:r>
          </w:p>
        </w:tc>
        <w:tc>
          <w:tcPr>
            <w:tcW w:w="3969" w:type="dxa"/>
          </w:tcPr>
          <w:p w14:paraId="5FB9F013" w14:textId="77777777" w:rsidR="00A66D3D" w:rsidRPr="00597883" w:rsidRDefault="00740722">
            <w:pPr>
              <w:autoSpaceDE w:val="0"/>
              <w:autoSpaceDN w:val="0"/>
              <w:adjustRightInd w:val="0"/>
              <w:jc w:val="center"/>
              <w:rPr>
                <w:sz w:val="20"/>
              </w:rPr>
            </w:pPr>
            <w:r w:rsidRPr="00597883">
              <w:rPr>
                <w:sz w:val="20"/>
              </w:rPr>
              <w:br/>
              <w:t>48% (44/91)</w:t>
            </w:r>
            <w:r w:rsidRPr="00597883">
              <w:rPr>
                <w:sz w:val="20"/>
                <w:vertAlign w:val="superscript"/>
              </w:rPr>
              <w:t>(f)</w:t>
            </w:r>
            <w:r w:rsidRPr="00597883">
              <w:rPr>
                <w:sz w:val="20"/>
              </w:rPr>
              <w:br/>
              <w:t>(38%, 59%)</w:t>
            </w:r>
          </w:p>
        </w:tc>
      </w:tr>
      <w:tr w:rsidR="00A66D3D" w:rsidRPr="00597883" w14:paraId="62978A32" w14:textId="77777777">
        <w:tc>
          <w:tcPr>
            <w:tcW w:w="5103" w:type="dxa"/>
          </w:tcPr>
          <w:p w14:paraId="4384C40C" w14:textId="77777777" w:rsidR="00A66D3D" w:rsidRPr="00597883" w:rsidRDefault="00740722">
            <w:pPr>
              <w:autoSpaceDE w:val="0"/>
              <w:autoSpaceDN w:val="0"/>
              <w:adjustRightInd w:val="0"/>
              <w:rPr>
                <w:sz w:val="20"/>
              </w:rPr>
            </w:pPr>
            <w:r w:rsidRPr="00597883">
              <w:rPr>
                <w:sz w:val="20"/>
              </w:rPr>
              <w:t>Betegek T315I mutációval</w:t>
            </w:r>
            <w:r w:rsidRPr="00597883">
              <w:rPr>
                <w:sz w:val="20"/>
              </w:rPr>
              <w:br/>
              <w:t>% (n/N)</w:t>
            </w:r>
            <w:r w:rsidRPr="00597883">
              <w:rPr>
                <w:sz w:val="20"/>
              </w:rPr>
              <w:br/>
              <w:t>(95%</w:t>
            </w:r>
            <w:r w:rsidRPr="00597883">
              <w:rPr>
                <w:sz w:val="20"/>
              </w:rPr>
              <w:noBreakHyphen/>
              <w:t>os CI)</w:t>
            </w:r>
          </w:p>
        </w:tc>
        <w:tc>
          <w:tcPr>
            <w:tcW w:w="3969" w:type="dxa"/>
          </w:tcPr>
          <w:p w14:paraId="5761EB95" w14:textId="77777777" w:rsidR="00A66D3D" w:rsidRPr="00597883" w:rsidRDefault="00740722">
            <w:pPr>
              <w:autoSpaceDE w:val="0"/>
              <w:autoSpaceDN w:val="0"/>
              <w:adjustRightInd w:val="0"/>
              <w:jc w:val="center"/>
              <w:rPr>
                <w:sz w:val="20"/>
              </w:rPr>
            </w:pPr>
            <w:r w:rsidRPr="00597883">
              <w:rPr>
                <w:sz w:val="20"/>
              </w:rPr>
              <w:br/>
              <w:t>52% (13/25)</w:t>
            </w:r>
            <w:r w:rsidRPr="00597883">
              <w:rPr>
                <w:sz w:val="20"/>
              </w:rPr>
              <w:br/>
              <w:t>(31%, 72%)</w:t>
            </w:r>
          </w:p>
        </w:tc>
      </w:tr>
      <w:tr w:rsidR="00A66D3D" w:rsidRPr="00597883" w14:paraId="7FA524F0" w14:textId="77777777">
        <w:tc>
          <w:tcPr>
            <w:tcW w:w="5103" w:type="dxa"/>
          </w:tcPr>
          <w:p w14:paraId="6A9D7C8C" w14:textId="77777777" w:rsidR="00A66D3D" w:rsidRPr="00597883" w:rsidRDefault="00740722">
            <w:pPr>
              <w:autoSpaceDE w:val="0"/>
              <w:autoSpaceDN w:val="0"/>
              <w:adjustRightInd w:val="0"/>
              <w:rPr>
                <w:sz w:val="20"/>
              </w:rPr>
            </w:pPr>
            <w:r w:rsidRPr="00597883">
              <w:rPr>
                <w:sz w:val="20"/>
              </w:rPr>
              <w:t>Betegek T315I mutáció nélkül</w:t>
            </w:r>
            <w:r w:rsidRPr="00597883">
              <w:rPr>
                <w:sz w:val="20"/>
              </w:rPr>
              <w:br/>
              <w:t>% (n/N)</w:t>
            </w:r>
            <w:r w:rsidRPr="00597883">
              <w:rPr>
                <w:sz w:val="20"/>
              </w:rPr>
              <w:br/>
              <w:t>(95%</w:t>
            </w:r>
            <w:r w:rsidRPr="00597883">
              <w:rPr>
                <w:sz w:val="20"/>
              </w:rPr>
              <w:noBreakHyphen/>
              <w:t>os CI)</w:t>
            </w:r>
          </w:p>
        </w:tc>
        <w:tc>
          <w:tcPr>
            <w:tcW w:w="3969" w:type="dxa"/>
          </w:tcPr>
          <w:p w14:paraId="36C005A4" w14:textId="77777777" w:rsidR="00A66D3D" w:rsidRPr="00597883" w:rsidRDefault="00740722">
            <w:pPr>
              <w:autoSpaceDE w:val="0"/>
              <w:autoSpaceDN w:val="0"/>
              <w:adjustRightInd w:val="0"/>
              <w:jc w:val="center"/>
              <w:rPr>
                <w:sz w:val="20"/>
              </w:rPr>
            </w:pPr>
            <w:r w:rsidRPr="00597883">
              <w:rPr>
                <w:sz w:val="20"/>
              </w:rPr>
              <w:br/>
              <w:t>46% (30/65)</w:t>
            </w:r>
            <w:r w:rsidRPr="00597883">
              <w:rPr>
                <w:sz w:val="20"/>
                <w:vertAlign w:val="superscript"/>
              </w:rPr>
              <w:t>(g)</w:t>
            </w:r>
            <w:r w:rsidRPr="00597883">
              <w:rPr>
                <w:sz w:val="20"/>
              </w:rPr>
              <w:br/>
              <w:t>(34%, 59%)</w:t>
            </w:r>
          </w:p>
        </w:tc>
      </w:tr>
    </w:tbl>
    <w:p w14:paraId="7D870C83" w14:textId="77777777" w:rsidR="00A66D3D" w:rsidRPr="00597883" w:rsidRDefault="00740722">
      <w:pPr>
        <w:rPr>
          <w:sz w:val="20"/>
        </w:rPr>
      </w:pPr>
      <w:r w:rsidRPr="00597883">
        <w:rPr>
          <w:sz w:val="20"/>
          <w:vertAlign w:val="superscript"/>
        </w:rPr>
        <w:t>(a)</w:t>
      </w:r>
      <w:r w:rsidRPr="00597883">
        <w:rPr>
          <w:sz w:val="20"/>
        </w:rPr>
        <w:t xml:space="preserve"> Az ITT populáció (N = 93) a definíció szerint olyan betegek populációja, akiknél előfordultak b2a2/b3a2 BCR ABL1 transzkriptumok.</w:t>
      </w:r>
    </w:p>
    <w:p w14:paraId="40F7EB36" w14:textId="77777777" w:rsidR="00A66D3D" w:rsidRPr="00597883" w:rsidRDefault="00740722">
      <w:pPr>
        <w:rPr>
          <w:sz w:val="20"/>
        </w:rPr>
      </w:pPr>
      <w:r w:rsidRPr="00597883">
        <w:rPr>
          <w:sz w:val="20"/>
          <w:vertAlign w:val="superscript"/>
        </w:rPr>
        <w:t>(b)</w:t>
      </w:r>
      <w:r w:rsidRPr="00597883">
        <w:rPr>
          <w:sz w:val="20"/>
        </w:rPr>
        <w:t xml:space="preserve"> Az elsődleges végpont a ≤ 1% BCR</w:t>
      </w:r>
      <w:r w:rsidRPr="00597883">
        <w:rPr>
          <w:sz w:val="20"/>
        </w:rPr>
        <w:noBreakHyphen/>
        <w:t>ABL1</w:t>
      </w:r>
      <w:r w:rsidRPr="00597883">
        <w:rPr>
          <w:sz w:val="20"/>
          <w:vertAlign w:val="superscript"/>
        </w:rPr>
        <w:t>IS</w:t>
      </w:r>
      <w:r w:rsidRPr="00597883">
        <w:rPr>
          <w:sz w:val="20"/>
        </w:rPr>
        <w:t xml:space="preserve"> érték volt 12 hónap után. A BCR ABL és az ABL transzkriptumok ≤ 1%</w:t>
      </w:r>
      <w:r w:rsidRPr="00597883">
        <w:rPr>
          <w:sz w:val="20"/>
        </w:rPr>
        <w:noBreakHyphen/>
        <w:t>os arányaként definiálva a nemzetközi skálán (International Scale, röv. IS) (azaz ≤ 1% BCR</w:t>
      </w:r>
      <w:r w:rsidRPr="00597883">
        <w:rPr>
          <w:sz w:val="20"/>
        </w:rPr>
        <w:noBreakHyphen/>
        <w:t>ABL</w:t>
      </w:r>
      <w:r w:rsidRPr="00597883">
        <w:rPr>
          <w:sz w:val="20"/>
          <w:vertAlign w:val="superscript"/>
        </w:rPr>
        <w:t>IS</w:t>
      </w:r>
      <w:r w:rsidRPr="00597883">
        <w:rPr>
          <w:sz w:val="20"/>
        </w:rPr>
        <w:t>; a betegeknek rendelkeznie kell a b2a2/b3a2 (p210) transzkriptummal), perifériás vérben kvantitatív reverz transzkriptáz polimeráz láncreakcióval mérve (qRT PCR).</w:t>
      </w:r>
    </w:p>
    <w:p w14:paraId="02074692" w14:textId="77777777" w:rsidR="00A66D3D" w:rsidRPr="00597883" w:rsidRDefault="00740722">
      <w:pPr>
        <w:rPr>
          <w:sz w:val="20"/>
        </w:rPr>
      </w:pPr>
      <w:r w:rsidRPr="00597883">
        <w:rPr>
          <w:sz w:val="20"/>
          <w:vertAlign w:val="superscript"/>
        </w:rPr>
        <w:t>(c)</w:t>
      </w:r>
      <w:r w:rsidRPr="00597883">
        <w:rPr>
          <w:sz w:val="20"/>
        </w:rPr>
        <w:t xml:space="preserve"> A 98,3%</w:t>
      </w:r>
      <w:r w:rsidRPr="00597883">
        <w:rPr>
          <w:sz w:val="20"/>
        </w:rPr>
        <w:noBreakHyphen/>
        <w:t>os CI kiszámítása a binomiális egzakt (Clopper</w:t>
      </w:r>
      <w:r w:rsidRPr="00597883">
        <w:rPr>
          <w:sz w:val="20"/>
        </w:rPr>
        <w:noBreakHyphen/>
        <w:t>Pearson) módszerrel történik.</w:t>
      </w:r>
    </w:p>
    <w:p w14:paraId="6C2AFB3F" w14:textId="77777777" w:rsidR="00A66D3D" w:rsidRPr="00597883" w:rsidRDefault="00740722">
      <w:pPr>
        <w:rPr>
          <w:sz w:val="20"/>
        </w:rPr>
      </w:pPr>
      <w:r w:rsidRPr="00597883">
        <w:rPr>
          <w:sz w:val="20"/>
          <w:vertAlign w:val="superscript"/>
        </w:rPr>
        <w:t>(d)</w:t>
      </w:r>
      <w:r w:rsidRPr="00597883">
        <w:rPr>
          <w:sz w:val="20"/>
        </w:rPr>
        <w:t xml:space="preserve"> A 93 betegből két betegnél nem végeztek kiinduláskori mutáció felmérést, és ki lettek zárva a válaszból a mutációelemzés alapján.</w:t>
      </w:r>
    </w:p>
    <w:p w14:paraId="47F5802C" w14:textId="77777777" w:rsidR="00A66D3D" w:rsidRPr="00597883" w:rsidRDefault="00740722">
      <w:pPr>
        <w:rPr>
          <w:sz w:val="20"/>
        </w:rPr>
      </w:pPr>
      <w:r w:rsidRPr="00597883">
        <w:rPr>
          <w:sz w:val="20"/>
          <w:vertAlign w:val="superscript"/>
        </w:rPr>
        <w:t>(e)</w:t>
      </w:r>
      <w:r w:rsidRPr="00597883">
        <w:rPr>
          <w:sz w:val="20"/>
        </w:rPr>
        <w:t xml:space="preserve"> A másodlagos végpont az MCyR volt 12 hónap elteltével, amely a komplett (nincsenek kimutatható Ph+ sejtek) és parciális (1% </w:t>
      </w:r>
      <w:r w:rsidRPr="00597883">
        <w:rPr>
          <w:sz w:val="20"/>
        </w:rPr>
        <w:noBreakHyphen/>
        <w:t> 35% Ph+ sejt legalább 20 metafázisban) citogenetikus válaszokat is magában foglalta.</w:t>
      </w:r>
    </w:p>
    <w:p w14:paraId="3042F220" w14:textId="77777777" w:rsidR="00A66D3D" w:rsidRPr="00597883" w:rsidRDefault="00740722">
      <w:pPr>
        <w:rPr>
          <w:sz w:val="20"/>
        </w:rPr>
      </w:pPr>
      <w:r w:rsidRPr="00597883">
        <w:rPr>
          <w:sz w:val="20"/>
          <w:vertAlign w:val="superscript"/>
        </w:rPr>
        <w:t>(f)</w:t>
      </w:r>
      <w:r w:rsidRPr="00597883">
        <w:rPr>
          <w:sz w:val="20"/>
        </w:rPr>
        <w:t xml:space="preserve"> Az analízist az ITT citogenetikus populáció (N = 91) alapján végezték el, és olyan betegekként definiálták, akiknél kiinduláskor citogenetikus értékelést végeztek és legalább 20 metafázist vizsgáltak meg. Egy beteget, akinél komplett volt a kiinduláskor a citogenetikus válasz, kizártak az analízisből.</w:t>
      </w:r>
    </w:p>
    <w:p w14:paraId="134F7CCF" w14:textId="77777777" w:rsidR="00A66D3D" w:rsidRPr="00597883" w:rsidRDefault="00740722">
      <w:pPr>
        <w:rPr>
          <w:sz w:val="20"/>
        </w:rPr>
      </w:pPr>
      <w:r w:rsidRPr="00597883">
        <w:rPr>
          <w:sz w:val="20"/>
          <w:vertAlign w:val="superscript"/>
        </w:rPr>
        <w:t>(g)</w:t>
      </w:r>
      <w:r w:rsidRPr="00597883">
        <w:rPr>
          <w:sz w:val="20"/>
        </w:rPr>
        <w:t xml:space="preserve"> A 91 betegből egy betegnél nem végeztek kiinduláskori mutáció felmérést, és kizárták a válaszból a mutáció analízis alapján.</w:t>
      </w:r>
    </w:p>
    <w:p w14:paraId="6B73DA1A" w14:textId="77777777" w:rsidR="00A66D3D" w:rsidRPr="00597883" w:rsidRDefault="00A66D3D">
      <w:pPr>
        <w:rPr>
          <w:szCs w:val="22"/>
        </w:rPr>
      </w:pPr>
    </w:p>
    <w:p w14:paraId="56830D88" w14:textId="72D713A4" w:rsidR="00A66D3D" w:rsidRPr="00597883" w:rsidRDefault="00740722">
      <w:pPr>
        <w:rPr>
          <w:szCs w:val="22"/>
        </w:rPr>
      </w:pPr>
      <w:r w:rsidRPr="00597883">
        <w:rPr>
          <w:szCs w:val="22"/>
        </w:rPr>
        <w:t xml:space="preserve">A másodlagos hatásossági végpont a komplett citogenetikus választ (complete cytogenetic response, röv. CCyR) foglalta magában 12 hónap elteltével, a major molekuláris választ 12 és 24 hónap elteltével, a komplett hematológiai választ 3 hónap elteltével, a válasz megjelenéséig eltelt időt, a válasz időtartamát, a válasz megtartását, a progresszió mentes túlélést (progression free survival, röv. PFS), és az átlagos túlélést (overall survival, röv. OS) foglalta magában. </w:t>
      </w:r>
      <w:r w:rsidR="00DA0240" w:rsidRPr="00597883">
        <w:rPr>
          <w:szCs w:val="22"/>
        </w:rPr>
        <w:t>T</w:t>
      </w:r>
      <w:r w:rsidRPr="00597883">
        <w:rPr>
          <w:szCs w:val="22"/>
        </w:rPr>
        <w:t xml:space="preserve">ovábbi értékelésekkel </w:t>
      </w:r>
      <w:r w:rsidRPr="00597883">
        <w:rPr>
          <w:szCs w:val="22"/>
        </w:rPr>
        <w:lastRenderedPageBreak/>
        <w:t>foglalták bele a molekuláris válaszok arányát minden egyes vizit alkalmával 3 hónapos időközönként 36 hónapig a legfeljebb 1%</w:t>
      </w:r>
      <w:r w:rsidRPr="00597883">
        <w:rPr>
          <w:szCs w:val="22"/>
        </w:rPr>
        <w:noBreakHyphen/>
        <w:t>os BCR</w:t>
      </w:r>
      <w:r w:rsidRPr="00597883">
        <w:rPr>
          <w:szCs w:val="22"/>
        </w:rPr>
        <w:noBreakHyphen/>
        <w:t>ABL1</w:t>
      </w:r>
      <w:r w:rsidRPr="00597883">
        <w:rPr>
          <w:szCs w:val="22"/>
          <w:vertAlign w:val="superscript"/>
        </w:rPr>
        <w:t>IS</w:t>
      </w:r>
      <w:r w:rsidRPr="00597883">
        <w:rPr>
          <w:szCs w:val="22"/>
        </w:rPr>
        <w:t xml:space="preserve"> érték elérése alapján.</w:t>
      </w:r>
    </w:p>
    <w:p w14:paraId="7CAAFE6F" w14:textId="7AA0A62B" w:rsidR="00A66D3D" w:rsidRPr="00597883" w:rsidRDefault="00740722">
      <w:pPr>
        <w:numPr>
          <w:ilvl w:val="0"/>
          <w:numId w:val="8"/>
        </w:numPr>
        <w:ind w:left="426" w:hanging="426"/>
        <w:rPr>
          <w:szCs w:val="22"/>
        </w:rPr>
      </w:pPr>
      <w:r w:rsidRPr="00597883">
        <w:rPr>
          <w:szCs w:val="22"/>
        </w:rPr>
        <w:t>12 hónap elteltével a betegek 34%</w:t>
      </w:r>
      <w:r w:rsidRPr="00597883">
        <w:rPr>
          <w:szCs w:val="22"/>
        </w:rPr>
        <w:noBreakHyphen/>
        <w:t>a (31/91) ért el CCyR</w:t>
      </w:r>
      <w:r w:rsidRPr="00597883">
        <w:rPr>
          <w:szCs w:val="22"/>
        </w:rPr>
        <w:noBreakHyphen/>
        <w:t>t, és a betegek 17%</w:t>
      </w:r>
      <w:r w:rsidRPr="00597883">
        <w:rPr>
          <w:szCs w:val="22"/>
        </w:rPr>
        <w:noBreakHyphen/>
        <w:t>a (16/93) ért el MMR</w:t>
      </w:r>
      <w:r w:rsidRPr="00597883">
        <w:rPr>
          <w:szCs w:val="22"/>
        </w:rPr>
        <w:noBreakHyphen/>
        <w:t xml:space="preserve">t. 24 hónap elteltével a betegek </w:t>
      </w:r>
      <w:r w:rsidR="00B63A33" w:rsidRPr="00597883">
        <w:rPr>
          <w:szCs w:val="22"/>
        </w:rPr>
        <w:t>34</w:t>
      </w:r>
      <w:r w:rsidRPr="00597883">
        <w:rPr>
          <w:szCs w:val="22"/>
        </w:rPr>
        <w:t>%</w:t>
      </w:r>
      <w:r w:rsidRPr="00597883">
        <w:rPr>
          <w:szCs w:val="22"/>
        </w:rPr>
        <w:noBreakHyphen/>
        <w:t>a (</w:t>
      </w:r>
      <w:r w:rsidR="00B63A33" w:rsidRPr="00597883">
        <w:rPr>
          <w:szCs w:val="22"/>
        </w:rPr>
        <w:t>32</w:t>
      </w:r>
      <w:r w:rsidRPr="00597883">
        <w:rPr>
          <w:szCs w:val="22"/>
        </w:rPr>
        <w:t>/</w:t>
      </w:r>
      <w:r w:rsidR="00B63A33" w:rsidRPr="00597883">
        <w:rPr>
          <w:szCs w:val="22"/>
        </w:rPr>
        <w:t>93</w:t>
      </w:r>
      <w:r w:rsidRPr="00597883">
        <w:rPr>
          <w:szCs w:val="22"/>
        </w:rPr>
        <w:t>) ért el MMR</w:t>
      </w:r>
      <w:r w:rsidRPr="00597883">
        <w:rPr>
          <w:szCs w:val="22"/>
        </w:rPr>
        <w:noBreakHyphen/>
        <w:t>t. Az MMR medián időtartamát még nem érték el.</w:t>
      </w:r>
    </w:p>
    <w:p w14:paraId="46EFD4F8" w14:textId="6E608B0E" w:rsidR="00A66D3D" w:rsidRPr="00597883" w:rsidRDefault="00740722">
      <w:pPr>
        <w:numPr>
          <w:ilvl w:val="0"/>
          <w:numId w:val="8"/>
        </w:numPr>
        <w:ind w:left="426" w:hanging="426"/>
        <w:rPr>
          <w:szCs w:val="22"/>
        </w:rPr>
      </w:pPr>
      <w:r w:rsidRPr="00597883">
        <w:rPr>
          <w:szCs w:val="22"/>
        </w:rPr>
        <w:t>A ponatinib</w:t>
      </w:r>
      <w:r w:rsidRPr="00597883">
        <w:rPr>
          <w:szCs w:val="22"/>
        </w:rPr>
        <w:noBreakHyphen/>
        <w:t xml:space="preserve">kezelés medián időtartama </w:t>
      </w:r>
      <w:r w:rsidR="00B63A33" w:rsidRPr="00597883">
        <w:rPr>
          <w:szCs w:val="22"/>
        </w:rPr>
        <w:t>31 </w:t>
      </w:r>
      <w:r w:rsidRPr="00597883">
        <w:rPr>
          <w:szCs w:val="22"/>
        </w:rPr>
        <w:t>hónap volt.</w:t>
      </w:r>
    </w:p>
    <w:p w14:paraId="79CA169E" w14:textId="6E4D6CC1" w:rsidR="00A66D3D" w:rsidRPr="00597883" w:rsidRDefault="00740722">
      <w:pPr>
        <w:numPr>
          <w:ilvl w:val="0"/>
          <w:numId w:val="8"/>
        </w:numPr>
        <w:ind w:left="426" w:hanging="426"/>
        <w:rPr>
          <w:szCs w:val="22"/>
        </w:rPr>
      </w:pPr>
      <w:bookmarkStart w:id="480" w:name="_Hlk90287724"/>
      <w:r w:rsidRPr="00597883">
        <w:rPr>
          <w:szCs w:val="22"/>
        </w:rPr>
        <w:t xml:space="preserve">A 45 betegből, akiknél </w:t>
      </w:r>
      <w:r w:rsidR="00B63A33" w:rsidRPr="00597883">
        <w:rPr>
          <w:szCs w:val="22"/>
        </w:rPr>
        <w:t xml:space="preserve">45 mg-ról 15 mg-ra </w:t>
      </w:r>
      <w:r w:rsidRPr="00597883">
        <w:rPr>
          <w:szCs w:val="22"/>
        </w:rPr>
        <w:t>csökkentették a dózist a legfeljebb 1%</w:t>
      </w:r>
      <w:r w:rsidRPr="00597883">
        <w:rPr>
          <w:szCs w:val="22"/>
        </w:rPr>
        <w:noBreakHyphen/>
        <w:t>os BCR</w:t>
      </w:r>
      <w:r w:rsidRPr="00597883">
        <w:rPr>
          <w:szCs w:val="22"/>
        </w:rPr>
        <w:noBreakHyphen/>
        <w:t>ABL1</w:t>
      </w:r>
      <w:r w:rsidRPr="00597883">
        <w:rPr>
          <w:szCs w:val="22"/>
          <w:vertAlign w:val="superscript"/>
        </w:rPr>
        <w:t>IS</w:t>
      </w:r>
      <w:r w:rsidRPr="00597883">
        <w:rPr>
          <w:szCs w:val="22"/>
        </w:rPr>
        <w:t xml:space="preserve"> érték elérése után, </w:t>
      </w:r>
      <w:r w:rsidR="00B63A33" w:rsidRPr="00597883">
        <w:rPr>
          <w:szCs w:val="22"/>
        </w:rPr>
        <w:t>25 </w:t>
      </w:r>
      <w:r w:rsidRPr="00597883">
        <w:rPr>
          <w:szCs w:val="22"/>
        </w:rPr>
        <w:t>beteg (</w:t>
      </w:r>
      <w:r w:rsidR="00B63A33" w:rsidRPr="00597883">
        <w:rPr>
          <w:szCs w:val="22"/>
        </w:rPr>
        <w:t>55,6</w:t>
      </w:r>
      <w:r w:rsidRPr="00597883">
        <w:rPr>
          <w:szCs w:val="22"/>
        </w:rPr>
        <w:t xml:space="preserve">%) tartotta meg a válaszát a csökkentett dózis mellett legalább </w:t>
      </w:r>
      <w:r w:rsidR="00B63A33" w:rsidRPr="00597883">
        <w:rPr>
          <w:szCs w:val="22"/>
        </w:rPr>
        <w:t>1 évi</w:t>
      </w:r>
      <w:r w:rsidRPr="00597883">
        <w:rPr>
          <w:szCs w:val="22"/>
        </w:rPr>
        <w:t xml:space="preserve">g. A </w:t>
      </w:r>
      <w:r w:rsidR="00B63A33" w:rsidRPr="00597883">
        <w:rPr>
          <w:szCs w:val="22"/>
        </w:rPr>
        <w:t>25 </w:t>
      </w:r>
      <w:r w:rsidRPr="00597883">
        <w:rPr>
          <w:szCs w:val="22"/>
        </w:rPr>
        <w:t xml:space="preserve">betegből </w:t>
      </w:r>
      <w:r w:rsidR="00B836B9" w:rsidRPr="00597883">
        <w:rPr>
          <w:szCs w:val="22"/>
        </w:rPr>
        <w:t>1</w:t>
      </w:r>
      <w:r w:rsidR="00094408" w:rsidRPr="00597883">
        <w:rPr>
          <w:szCs w:val="22"/>
        </w:rPr>
        <w:t>6</w:t>
      </w:r>
      <w:r w:rsidRPr="00597883">
        <w:rPr>
          <w:szCs w:val="22"/>
        </w:rPr>
        <w:t xml:space="preserve"> beteg (64%) tartotta meg a választ </w:t>
      </w:r>
      <w:r w:rsidR="00570F4D" w:rsidRPr="00597883">
        <w:rPr>
          <w:szCs w:val="22"/>
        </w:rPr>
        <w:t>több</w:t>
      </w:r>
      <w:r w:rsidR="0056162E" w:rsidRPr="00597883">
        <w:rPr>
          <w:szCs w:val="22"/>
        </w:rPr>
        <w:t>,</w:t>
      </w:r>
      <w:r w:rsidR="00570F4D" w:rsidRPr="00597883">
        <w:rPr>
          <w:szCs w:val="22"/>
        </w:rPr>
        <w:t xml:space="preserve"> mint </w:t>
      </w:r>
      <w:r w:rsidR="00B63A33" w:rsidRPr="00597883">
        <w:rPr>
          <w:szCs w:val="22"/>
        </w:rPr>
        <w:t>60 hónap</w:t>
      </w:r>
      <w:r w:rsidRPr="00597883">
        <w:rPr>
          <w:szCs w:val="22"/>
        </w:rPr>
        <w:t>ig</w:t>
      </w:r>
      <w:r w:rsidR="008116F1" w:rsidRPr="00597883">
        <w:rPr>
          <w:szCs w:val="22"/>
        </w:rPr>
        <w:t xml:space="preserve"> 15 mg-os dózis mellett</w:t>
      </w:r>
      <w:r w:rsidRPr="00597883">
        <w:rPr>
          <w:szCs w:val="22"/>
        </w:rPr>
        <w:t xml:space="preserve">. A válasz medián időtartamát (MR2) nem érték el. Az MR2 </w:t>
      </w:r>
      <w:r w:rsidR="00B63A33" w:rsidRPr="00597883">
        <w:rPr>
          <w:szCs w:val="22"/>
        </w:rPr>
        <w:t>60 </w:t>
      </w:r>
      <w:r w:rsidRPr="00597883">
        <w:rPr>
          <w:szCs w:val="22"/>
        </w:rPr>
        <w:t xml:space="preserve">hónap elteltével történő megtartásának valószínűsége </w:t>
      </w:r>
      <w:r w:rsidR="00B63A33" w:rsidRPr="00597883">
        <w:rPr>
          <w:szCs w:val="22"/>
        </w:rPr>
        <w:t>68</w:t>
      </w:r>
      <w:r w:rsidRPr="00597883">
        <w:rPr>
          <w:szCs w:val="22"/>
        </w:rPr>
        <w:t>,</w:t>
      </w:r>
      <w:r w:rsidR="00B63A33" w:rsidRPr="00597883">
        <w:rPr>
          <w:szCs w:val="22"/>
        </w:rPr>
        <w:t>8</w:t>
      </w:r>
      <w:r w:rsidRPr="00597883">
        <w:rPr>
          <w:szCs w:val="22"/>
        </w:rPr>
        <w:t>% volt</w:t>
      </w:r>
      <w:r w:rsidR="00B63A33" w:rsidRPr="00597883">
        <w:rPr>
          <w:szCs w:val="22"/>
        </w:rPr>
        <w:t xml:space="preserve"> (95%</w:t>
      </w:r>
      <w:r w:rsidR="002A71D4" w:rsidRPr="00597883">
        <w:rPr>
          <w:szCs w:val="22"/>
        </w:rPr>
        <w:t>-os</w:t>
      </w:r>
      <w:r w:rsidR="00B63A33" w:rsidRPr="00597883">
        <w:rPr>
          <w:szCs w:val="22"/>
        </w:rPr>
        <w:t xml:space="preserve"> CI, 53,9</w:t>
      </w:r>
      <w:r w:rsidR="002A71D4" w:rsidRPr="00597883">
        <w:rPr>
          <w:szCs w:val="22"/>
        </w:rPr>
        <w:t>;</w:t>
      </w:r>
      <w:r w:rsidR="00B63A33" w:rsidRPr="00597883">
        <w:rPr>
          <w:szCs w:val="22"/>
        </w:rPr>
        <w:t xml:space="preserve"> 79,8)</w:t>
      </w:r>
      <w:r w:rsidRPr="00597883">
        <w:rPr>
          <w:szCs w:val="22"/>
        </w:rPr>
        <w:t>.</w:t>
      </w:r>
    </w:p>
    <w:p w14:paraId="5F226F78" w14:textId="05ABB965" w:rsidR="00B63A33" w:rsidRPr="00597883" w:rsidRDefault="00B63A33">
      <w:pPr>
        <w:numPr>
          <w:ilvl w:val="0"/>
          <w:numId w:val="8"/>
        </w:numPr>
        <w:ind w:left="426" w:hanging="426"/>
        <w:rPr>
          <w:szCs w:val="22"/>
        </w:rPr>
      </w:pPr>
      <w:r w:rsidRPr="00597883">
        <w:rPr>
          <w:szCs w:val="22"/>
        </w:rPr>
        <w:t>A molekuláris válaszarány (≤1% BCR</w:t>
      </w:r>
      <w:r w:rsidR="003D641D" w:rsidRPr="00597883">
        <w:rPr>
          <w:szCs w:val="22"/>
        </w:rPr>
        <w:t>-</w:t>
      </w:r>
      <w:r w:rsidRPr="00597883">
        <w:rPr>
          <w:szCs w:val="22"/>
        </w:rPr>
        <w:t>ABL</w:t>
      </w:r>
      <w:r w:rsidR="00833403" w:rsidRPr="00597883">
        <w:rPr>
          <w:szCs w:val="22"/>
          <w:vertAlign w:val="superscript"/>
        </w:rPr>
        <w:t>IS</w:t>
      </w:r>
      <w:r w:rsidRPr="00597883">
        <w:rPr>
          <w:szCs w:val="22"/>
        </w:rPr>
        <w:t>) 60 hónap elteltével 64,0% volt (95%</w:t>
      </w:r>
      <w:r w:rsidR="002A71D4" w:rsidRPr="00597883">
        <w:rPr>
          <w:szCs w:val="22"/>
        </w:rPr>
        <w:t xml:space="preserve">-os </w:t>
      </w:r>
      <w:r w:rsidRPr="00597883">
        <w:rPr>
          <w:szCs w:val="22"/>
        </w:rPr>
        <w:t>CI</w:t>
      </w:r>
      <w:r w:rsidR="002A71D4" w:rsidRPr="00597883">
        <w:rPr>
          <w:szCs w:val="22"/>
        </w:rPr>
        <w:t>:</w:t>
      </w:r>
      <w:r w:rsidRPr="00597883">
        <w:rPr>
          <w:szCs w:val="22"/>
        </w:rPr>
        <w:t xml:space="preserve"> 42,5</w:t>
      </w:r>
      <w:r w:rsidR="002A71D4" w:rsidRPr="00597883">
        <w:rPr>
          <w:szCs w:val="22"/>
        </w:rPr>
        <w:t>;</w:t>
      </w:r>
      <w:r w:rsidRPr="00597883">
        <w:rPr>
          <w:szCs w:val="22"/>
        </w:rPr>
        <w:t xml:space="preserve"> 82,0) a </w:t>
      </w:r>
      <w:r w:rsidR="00DC5A0D" w:rsidRPr="00597883">
        <w:t xml:space="preserve">T315I </w:t>
      </w:r>
      <w:r w:rsidRPr="00597883">
        <w:rPr>
          <w:szCs w:val="22"/>
        </w:rPr>
        <w:t xml:space="preserve">mutációval rendelkező betegeknél, </w:t>
      </w:r>
      <w:r w:rsidR="0043544E" w:rsidRPr="00597883">
        <w:rPr>
          <w:szCs w:val="22"/>
        </w:rPr>
        <w:t>és</w:t>
      </w:r>
      <w:r w:rsidRPr="00597883">
        <w:rPr>
          <w:szCs w:val="22"/>
        </w:rPr>
        <w:t xml:space="preserve"> 59</w:t>
      </w:r>
      <w:r w:rsidR="0043544E" w:rsidRPr="00597883">
        <w:rPr>
          <w:szCs w:val="22"/>
        </w:rPr>
        <w:t>,</w:t>
      </w:r>
      <w:r w:rsidRPr="00597883">
        <w:rPr>
          <w:szCs w:val="22"/>
        </w:rPr>
        <w:t>1% (95%</w:t>
      </w:r>
      <w:r w:rsidR="002A71D4" w:rsidRPr="00597883">
        <w:rPr>
          <w:szCs w:val="22"/>
        </w:rPr>
        <w:t>-os</w:t>
      </w:r>
      <w:r w:rsidRPr="00597883">
        <w:rPr>
          <w:szCs w:val="22"/>
        </w:rPr>
        <w:t xml:space="preserve"> CI</w:t>
      </w:r>
      <w:r w:rsidR="002A71D4" w:rsidRPr="00597883">
        <w:rPr>
          <w:szCs w:val="22"/>
        </w:rPr>
        <w:t>:</w:t>
      </w:r>
      <w:r w:rsidRPr="00597883">
        <w:rPr>
          <w:szCs w:val="22"/>
        </w:rPr>
        <w:t xml:space="preserve"> 46</w:t>
      </w:r>
      <w:r w:rsidR="0043544E" w:rsidRPr="00597883">
        <w:rPr>
          <w:szCs w:val="22"/>
        </w:rPr>
        <w:t>,</w:t>
      </w:r>
      <w:r w:rsidRPr="00597883">
        <w:rPr>
          <w:szCs w:val="22"/>
        </w:rPr>
        <w:t>3,</w:t>
      </w:r>
      <w:r w:rsidR="002A71D4" w:rsidRPr="00597883">
        <w:rPr>
          <w:szCs w:val="22"/>
        </w:rPr>
        <w:t>;</w:t>
      </w:r>
      <w:r w:rsidRPr="00597883">
        <w:rPr>
          <w:szCs w:val="22"/>
        </w:rPr>
        <w:t>71</w:t>
      </w:r>
      <w:r w:rsidR="0043544E" w:rsidRPr="00597883">
        <w:rPr>
          <w:szCs w:val="22"/>
        </w:rPr>
        <w:t>,</w:t>
      </w:r>
      <w:r w:rsidRPr="00597883">
        <w:rPr>
          <w:szCs w:val="22"/>
        </w:rPr>
        <w:t xml:space="preserve">0) </w:t>
      </w:r>
      <w:r w:rsidR="0043544E" w:rsidRPr="00597883">
        <w:rPr>
          <w:szCs w:val="22"/>
        </w:rPr>
        <w:t>a</w:t>
      </w:r>
      <w:r w:rsidRPr="00597883">
        <w:rPr>
          <w:szCs w:val="22"/>
        </w:rPr>
        <w:t xml:space="preserve"> </w:t>
      </w:r>
      <w:r w:rsidR="00DC5A0D" w:rsidRPr="00597883">
        <w:t xml:space="preserve">T315I </w:t>
      </w:r>
      <w:r w:rsidRPr="00597883">
        <w:rPr>
          <w:szCs w:val="22"/>
        </w:rPr>
        <w:t>mut</w:t>
      </w:r>
      <w:r w:rsidR="0043544E" w:rsidRPr="00597883">
        <w:rPr>
          <w:szCs w:val="22"/>
        </w:rPr>
        <w:t>ációval nem rendelkező betegeknél</w:t>
      </w:r>
      <w:r w:rsidRPr="00597883">
        <w:rPr>
          <w:szCs w:val="22"/>
        </w:rPr>
        <w:t>.</w:t>
      </w:r>
    </w:p>
    <w:bookmarkEnd w:id="480"/>
    <w:p w14:paraId="45BEC047" w14:textId="2F077A6E" w:rsidR="00007F4B" w:rsidRPr="00597883" w:rsidRDefault="00740722" w:rsidP="00007F4B">
      <w:pPr>
        <w:numPr>
          <w:ilvl w:val="0"/>
          <w:numId w:val="8"/>
        </w:numPr>
        <w:ind w:left="426" w:hanging="426"/>
        <w:rPr>
          <w:szCs w:val="22"/>
        </w:rPr>
      </w:pPr>
      <w:r w:rsidRPr="00597883">
        <w:rPr>
          <w:szCs w:val="22"/>
        </w:rPr>
        <w:t xml:space="preserve">A molekuláris válaszarány </w:t>
      </w:r>
      <w:r w:rsidR="00BE613C" w:rsidRPr="00597883">
        <w:rPr>
          <w:szCs w:val="22"/>
        </w:rPr>
        <w:t>(≤ 1% BCR</w:t>
      </w:r>
      <w:r w:rsidR="00BE613C" w:rsidRPr="00597883">
        <w:rPr>
          <w:szCs w:val="22"/>
        </w:rPr>
        <w:noBreakHyphen/>
        <w:t>ABL1</w:t>
      </w:r>
      <w:r w:rsidR="00BE613C" w:rsidRPr="00597883">
        <w:rPr>
          <w:szCs w:val="22"/>
          <w:vertAlign w:val="superscript"/>
        </w:rPr>
        <w:t>IS</w:t>
      </w:r>
      <w:r w:rsidR="00BE613C" w:rsidRPr="00597883">
        <w:rPr>
          <w:szCs w:val="22"/>
        </w:rPr>
        <w:t xml:space="preserve">) </w:t>
      </w:r>
      <w:r w:rsidRPr="00597883">
        <w:rPr>
          <w:szCs w:val="22"/>
        </w:rPr>
        <w:t>12 hónap elteltével mérve alacsonyabb volt azoknál a betegeknél, akiket legfeljebb 2 korábbi TKI</w:t>
      </w:r>
      <w:r w:rsidRPr="00597883">
        <w:rPr>
          <w:szCs w:val="22"/>
        </w:rPr>
        <w:noBreakHyphen/>
        <w:t>vel kezeltek (40%) azokhoz a betegekhez képest, akiket legalább 3 korábbi TKI</w:t>
      </w:r>
      <w:r w:rsidRPr="00597883">
        <w:rPr>
          <w:szCs w:val="22"/>
        </w:rPr>
        <w:noBreakHyphen/>
        <w:t>vel kezeltek (48%).</w:t>
      </w:r>
    </w:p>
    <w:p w14:paraId="218A4D40" w14:textId="77777777" w:rsidR="00A66D3D" w:rsidRPr="00597883" w:rsidRDefault="00A66D3D">
      <w:pPr>
        <w:rPr>
          <w:ins w:id="481" w:author="Author"/>
          <w:szCs w:val="22"/>
        </w:rPr>
      </w:pPr>
    </w:p>
    <w:p w14:paraId="32FF99C7" w14:textId="77777777" w:rsidR="00007F4B" w:rsidRPr="00741773" w:rsidRDefault="00007F4B" w:rsidP="00007F4B">
      <w:pPr>
        <w:rPr>
          <w:ins w:id="482" w:author="Author"/>
          <w:i/>
          <w:iCs/>
          <w:szCs w:val="22"/>
          <w:u w:val="single"/>
        </w:rPr>
      </w:pPr>
      <w:ins w:id="483" w:author="Author">
        <w:r w:rsidRPr="00741773">
          <w:rPr>
            <w:i/>
            <w:iCs/>
            <w:szCs w:val="22"/>
            <w:u w:val="single"/>
          </w:rPr>
          <w:t xml:space="preserve">Újonnan diagnosztizált Ph+ ALL-ben szenvedő betegek </w:t>
        </w:r>
      </w:ins>
    </w:p>
    <w:p w14:paraId="281FA1BF" w14:textId="0B66D2DC" w:rsidR="00007F4B" w:rsidRPr="00597883" w:rsidRDefault="00007F4B" w:rsidP="00007F4B">
      <w:pPr>
        <w:rPr>
          <w:ins w:id="484" w:author="Author"/>
          <w:i/>
          <w:iCs/>
          <w:szCs w:val="22"/>
        </w:rPr>
      </w:pPr>
      <w:ins w:id="485" w:author="Author">
        <w:r w:rsidRPr="00487F26">
          <w:rPr>
            <w:i/>
            <w:iCs/>
            <w:szCs w:val="22"/>
          </w:rPr>
          <w:t>PhALLCON vizsgálat</w:t>
        </w:r>
      </w:ins>
    </w:p>
    <w:p w14:paraId="76618123" w14:textId="0184819E" w:rsidR="00007F4B" w:rsidRPr="00487F26" w:rsidDel="000B0EAF" w:rsidRDefault="00007F4B" w:rsidP="00007F4B">
      <w:pPr>
        <w:rPr>
          <w:ins w:id="486" w:author="Author"/>
          <w:del w:id="487" w:author="Author"/>
          <w:i/>
          <w:iCs/>
          <w:szCs w:val="22"/>
        </w:rPr>
      </w:pPr>
    </w:p>
    <w:p w14:paraId="608CE07F" w14:textId="7FB4D64B" w:rsidR="00007F4B" w:rsidRDefault="00007F4B" w:rsidP="00007F4B">
      <w:pPr>
        <w:rPr>
          <w:ins w:id="488" w:author="Author"/>
          <w:szCs w:val="22"/>
        </w:rPr>
      </w:pPr>
      <w:ins w:id="489" w:author="Author">
        <w:r w:rsidRPr="00487F26">
          <w:rPr>
            <w:szCs w:val="22"/>
          </w:rPr>
          <w:t>A</w:t>
        </w:r>
        <w:r w:rsidR="00AC5D63" w:rsidRPr="00597883">
          <w:rPr>
            <w:szCs w:val="22"/>
          </w:rPr>
          <w:t xml:space="preserve"> csökkentett intenzitású kemoterápiával kombinált,</w:t>
        </w:r>
        <w:r w:rsidRPr="00597883">
          <w:rPr>
            <w:szCs w:val="22"/>
          </w:rPr>
          <w:t xml:space="preserve"> </w:t>
        </w:r>
        <w:r w:rsidR="00AC5D63" w:rsidRPr="00597883">
          <w:rPr>
            <w:szCs w:val="22"/>
          </w:rPr>
          <w:t>majd ezt követően</w:t>
        </w:r>
        <w:r w:rsidRPr="00597883">
          <w:rPr>
            <w:szCs w:val="22"/>
          </w:rPr>
          <w:t xml:space="preserve"> </w:t>
        </w:r>
        <w:r w:rsidR="00AC5D63" w:rsidRPr="00597883">
          <w:rPr>
            <w:szCs w:val="22"/>
          </w:rPr>
          <w:t>monoterápiában</w:t>
        </w:r>
        <w:r w:rsidRPr="00487F26">
          <w:rPr>
            <w:szCs w:val="22"/>
          </w:rPr>
          <w:t xml:space="preserve"> a</w:t>
        </w:r>
        <w:r w:rsidR="00AC5D63" w:rsidRPr="00597883">
          <w:rPr>
            <w:szCs w:val="22"/>
          </w:rPr>
          <w:t>lkalmazott</w:t>
        </w:r>
        <w:r w:rsidRPr="00487F26">
          <w:rPr>
            <w:szCs w:val="22"/>
          </w:rPr>
          <w:t xml:space="preserve"> Iclusig</w:t>
        </w:r>
        <w:r w:rsidRPr="00597883">
          <w:rPr>
            <w:szCs w:val="22"/>
          </w:rPr>
          <w:t>-kezelés</w:t>
        </w:r>
        <w:r w:rsidRPr="00487F26">
          <w:rPr>
            <w:szCs w:val="22"/>
          </w:rPr>
          <w:t xml:space="preserve"> </w:t>
        </w:r>
        <w:r w:rsidRPr="00597883">
          <w:rPr>
            <w:szCs w:val="22"/>
          </w:rPr>
          <w:t>hatásosságát a</w:t>
        </w:r>
        <w:r w:rsidRPr="00487F26">
          <w:rPr>
            <w:szCs w:val="22"/>
          </w:rPr>
          <w:t xml:space="preserve"> PhALLCON vizsgálatban értékelték, amely egy randomizált, aktív kontrollos, </w:t>
        </w:r>
        <w:r w:rsidR="007A7E8C">
          <w:rPr>
            <w:szCs w:val="22"/>
          </w:rPr>
          <w:t>m</w:t>
        </w:r>
        <w:r w:rsidR="006C5520">
          <w:rPr>
            <w:szCs w:val="22"/>
          </w:rPr>
          <w:t>ulticentrikus</w:t>
        </w:r>
        <w:r w:rsidRPr="00487F26">
          <w:rPr>
            <w:szCs w:val="22"/>
          </w:rPr>
          <w:t>, nyílt elrendezésű vizsgálat volt.</w:t>
        </w:r>
      </w:ins>
    </w:p>
    <w:p w14:paraId="3395215B" w14:textId="77777777" w:rsidR="002B26E0" w:rsidRDefault="002B26E0" w:rsidP="00007F4B">
      <w:pPr>
        <w:rPr>
          <w:ins w:id="490" w:author="Author"/>
          <w:szCs w:val="22"/>
        </w:rPr>
      </w:pPr>
    </w:p>
    <w:p w14:paraId="559836F0" w14:textId="3011BE09" w:rsidR="007D63C5" w:rsidRDefault="007D63C5" w:rsidP="007D63C5">
      <w:pPr>
        <w:rPr>
          <w:ins w:id="491" w:author="Author"/>
          <w:szCs w:val="22"/>
        </w:rPr>
      </w:pPr>
      <w:ins w:id="492" w:author="Author">
        <w:r w:rsidRPr="00487F26">
          <w:rPr>
            <w:szCs w:val="22"/>
          </w:rPr>
          <w:t>A vizsgálat</w:t>
        </w:r>
        <w:r w:rsidRPr="00597883">
          <w:rPr>
            <w:szCs w:val="22"/>
          </w:rPr>
          <w:t>ba bevonható</w:t>
        </w:r>
        <w:r w:rsidRPr="00487F26">
          <w:rPr>
            <w:szCs w:val="22"/>
          </w:rPr>
          <w:t xml:space="preserve"> betegek újonnan diagnosztizált Ph+ ALL</w:t>
        </w:r>
        <w:r w:rsidRPr="00597883">
          <w:rPr>
            <w:szCs w:val="22"/>
          </w:rPr>
          <w:t>-ben szenvedte</w:t>
        </w:r>
        <w:r w:rsidR="004E5939">
          <w:rPr>
            <w:szCs w:val="22"/>
          </w:rPr>
          <w:t>k</w:t>
        </w:r>
        <w:r w:rsidRPr="00487F26">
          <w:rPr>
            <w:szCs w:val="22"/>
          </w:rPr>
          <w:t>. A randomizálás</w:t>
        </w:r>
        <w:r w:rsidR="00B724C3">
          <w:rPr>
            <w:szCs w:val="22"/>
          </w:rPr>
          <w:t>kor a betegeket</w:t>
        </w:r>
        <w:r w:rsidRPr="00487F26">
          <w:rPr>
            <w:szCs w:val="22"/>
          </w:rPr>
          <w:t xml:space="preserve"> az indukció</w:t>
        </w:r>
        <w:r w:rsidRPr="00597883">
          <w:rPr>
            <w:szCs w:val="22"/>
          </w:rPr>
          <w:t>s terápia</w:t>
        </w:r>
        <w:r w:rsidRPr="00487F26">
          <w:rPr>
            <w:szCs w:val="22"/>
          </w:rPr>
          <w:t xml:space="preserve"> id</w:t>
        </w:r>
        <w:r w:rsidRPr="00597883">
          <w:rPr>
            <w:szCs w:val="22"/>
          </w:rPr>
          <w:t>ején</w:t>
        </w:r>
        <w:r w:rsidRPr="00487F26">
          <w:rPr>
            <w:szCs w:val="22"/>
          </w:rPr>
          <w:t xml:space="preserve"> fennálló életkor szerint </w:t>
        </w:r>
        <w:r w:rsidR="00B724C3">
          <w:rPr>
            <w:szCs w:val="22"/>
          </w:rPr>
          <w:t>sorolták be</w:t>
        </w:r>
        <w:r w:rsidRPr="00487F26">
          <w:rPr>
            <w:szCs w:val="22"/>
          </w:rPr>
          <w:t xml:space="preserve"> (18 </w:t>
        </w:r>
        <w:r w:rsidRPr="00597883">
          <w:rPr>
            <w:szCs w:val="22"/>
          </w:rPr>
          <w:t>-</w:t>
        </w:r>
        <w:r w:rsidRPr="00487F26">
          <w:rPr>
            <w:szCs w:val="22"/>
          </w:rPr>
          <w:t xml:space="preserve"> &lt;45 év; ≥45 - &lt;60 év; és ≥60 év). A betegeket randomizálták (2:1 arányban) </w:t>
        </w:r>
        <w:r w:rsidRPr="00597883">
          <w:rPr>
            <w:szCs w:val="22"/>
          </w:rPr>
          <w:t>20</w:t>
        </w:r>
        <w:r>
          <w:rPr>
            <w:szCs w:val="22"/>
          </w:rPr>
          <w:t> </w:t>
        </w:r>
        <w:r w:rsidRPr="00597883">
          <w:rPr>
            <w:szCs w:val="22"/>
          </w:rPr>
          <w:t xml:space="preserve">ciklus kemoterápiás kezeléssel kombinálva alkalmazott </w:t>
        </w:r>
        <w:r>
          <w:rPr>
            <w:szCs w:val="22"/>
          </w:rPr>
          <w:t>orálisan</w:t>
        </w:r>
        <w:r w:rsidRPr="00597883">
          <w:rPr>
            <w:szCs w:val="22"/>
          </w:rPr>
          <w:t xml:space="preserve"> adott napi egyszeri </w:t>
        </w:r>
        <w:r w:rsidRPr="00487F26">
          <w:rPr>
            <w:szCs w:val="22"/>
          </w:rPr>
          <w:t>30</w:t>
        </w:r>
        <w:r>
          <w:rPr>
            <w:szCs w:val="22"/>
          </w:rPr>
          <w:t> </w:t>
        </w:r>
        <w:r w:rsidRPr="00487F26">
          <w:rPr>
            <w:szCs w:val="22"/>
          </w:rPr>
          <w:t>mg</w:t>
        </w:r>
        <w:r w:rsidRPr="00597883">
          <w:rPr>
            <w:szCs w:val="22"/>
          </w:rPr>
          <w:t>-os</w:t>
        </w:r>
        <w:r w:rsidRPr="00487F26">
          <w:rPr>
            <w:szCs w:val="22"/>
          </w:rPr>
          <w:t xml:space="preserve"> Iclusi</w:t>
        </w:r>
        <w:r w:rsidRPr="00597883">
          <w:rPr>
            <w:szCs w:val="22"/>
          </w:rPr>
          <w:t>g-</w:t>
        </w:r>
      </w:ins>
      <w:ins w:id="493" w:author="HU OGYI 8.3" w:date="2026-02-12T12:49:00Z" w16du:dateUtc="2026-02-12T11:49:00Z">
        <w:r w:rsidR="00A61A7B">
          <w:rPr>
            <w:szCs w:val="22"/>
          </w:rPr>
          <w:t>dózissal</w:t>
        </w:r>
      </w:ins>
      <w:ins w:id="494" w:author="Author">
        <w:r w:rsidRPr="00487F26">
          <w:rPr>
            <w:szCs w:val="22"/>
          </w:rPr>
          <w:t xml:space="preserve">, </w:t>
        </w:r>
        <w:r w:rsidRPr="00597883">
          <w:rPr>
            <w:szCs w:val="22"/>
          </w:rPr>
          <w:t>illetve</w:t>
        </w:r>
        <w:r w:rsidRPr="00487F26">
          <w:rPr>
            <w:szCs w:val="22"/>
          </w:rPr>
          <w:t xml:space="preserve"> </w:t>
        </w:r>
        <w:r>
          <w:rPr>
            <w:szCs w:val="22"/>
          </w:rPr>
          <w:t>orálisan</w:t>
        </w:r>
        <w:r w:rsidRPr="00597883">
          <w:rPr>
            <w:szCs w:val="22"/>
          </w:rPr>
          <w:t xml:space="preserve"> adott napi egyszeri </w:t>
        </w:r>
        <w:r w:rsidRPr="00487F26">
          <w:rPr>
            <w:szCs w:val="22"/>
          </w:rPr>
          <w:t>600</w:t>
        </w:r>
        <w:r>
          <w:rPr>
            <w:szCs w:val="22"/>
          </w:rPr>
          <w:t> </w:t>
        </w:r>
        <w:r w:rsidRPr="00487F26">
          <w:rPr>
            <w:szCs w:val="22"/>
          </w:rPr>
          <w:t>mg</w:t>
        </w:r>
        <w:r w:rsidRPr="00597883">
          <w:rPr>
            <w:szCs w:val="22"/>
          </w:rPr>
          <w:t>-os</w:t>
        </w:r>
        <w:r w:rsidRPr="00487F26">
          <w:rPr>
            <w:szCs w:val="22"/>
          </w:rPr>
          <w:t xml:space="preserve"> imatinib</w:t>
        </w:r>
        <w:r w:rsidRPr="00597883">
          <w:rPr>
            <w:szCs w:val="22"/>
          </w:rPr>
          <w:t>-dózissal végzett kezelésre</w:t>
        </w:r>
        <w:r w:rsidRPr="00487F26">
          <w:rPr>
            <w:szCs w:val="22"/>
          </w:rPr>
          <w:t>,</w:t>
        </w:r>
        <w:r w:rsidRPr="00597883">
          <w:rPr>
            <w:szCs w:val="22"/>
          </w:rPr>
          <w:t xml:space="preserve"> amit monoterápiában adott</w:t>
        </w:r>
        <w:r w:rsidRPr="00487F26">
          <w:rPr>
            <w:szCs w:val="22"/>
          </w:rPr>
          <w:t xml:space="preserve"> Iclusig </w:t>
        </w:r>
        <w:r w:rsidRPr="00597883">
          <w:rPr>
            <w:szCs w:val="22"/>
          </w:rPr>
          <w:t>illetve</w:t>
        </w:r>
        <w:r w:rsidRPr="00487F26">
          <w:rPr>
            <w:szCs w:val="22"/>
          </w:rPr>
          <w:t xml:space="preserve"> imatinib</w:t>
        </w:r>
        <w:r w:rsidRPr="00597883">
          <w:rPr>
            <w:szCs w:val="22"/>
          </w:rPr>
          <w:t>-kezelés követett</w:t>
        </w:r>
        <w:r w:rsidRPr="00487F26">
          <w:rPr>
            <w:szCs w:val="22"/>
          </w:rPr>
          <w:t xml:space="preserve">. Az Iclusig </w:t>
        </w:r>
        <w:r w:rsidRPr="00597883">
          <w:rPr>
            <w:szCs w:val="22"/>
          </w:rPr>
          <w:t>dózisát</w:t>
        </w:r>
        <w:r w:rsidRPr="00487F26">
          <w:rPr>
            <w:szCs w:val="22"/>
          </w:rPr>
          <w:t xml:space="preserve"> az indukci</w:t>
        </w:r>
        <w:r w:rsidRPr="00597883">
          <w:rPr>
            <w:szCs w:val="22"/>
          </w:rPr>
          <w:t xml:space="preserve">ós fázis </w:t>
        </w:r>
        <w:r w:rsidRPr="00487F26">
          <w:rPr>
            <w:szCs w:val="22"/>
          </w:rPr>
          <w:t xml:space="preserve">befejezése és az MRD-negatív </w:t>
        </w:r>
      </w:ins>
      <w:ins w:id="495" w:author="HU OGYI 8.3" w:date="2026-02-12T12:58:00Z" w16du:dateUtc="2026-02-12T11:58:00Z">
        <w:r w:rsidR="00341C30">
          <w:rPr>
            <w:szCs w:val="22"/>
          </w:rPr>
          <w:t>teljes remisszió (</w:t>
        </w:r>
      </w:ins>
      <w:ins w:id="496" w:author="Author">
        <w:r w:rsidR="007E25C7">
          <w:rPr>
            <w:szCs w:val="22"/>
          </w:rPr>
          <w:t>CR</w:t>
        </w:r>
      </w:ins>
      <w:ins w:id="497" w:author="HU OGYI 8.3" w:date="2026-02-12T12:58:00Z" w16du:dateUtc="2026-02-12T11:58:00Z">
        <w:r w:rsidR="00341C30">
          <w:rPr>
            <w:szCs w:val="22"/>
          </w:rPr>
          <w:t>)</w:t>
        </w:r>
      </w:ins>
      <w:ins w:id="498" w:author="Author">
        <w:r w:rsidR="007E25C7">
          <w:rPr>
            <w:szCs w:val="22"/>
          </w:rPr>
          <w:t xml:space="preserve"> </w:t>
        </w:r>
        <w:r w:rsidRPr="00487F26">
          <w:rPr>
            <w:szCs w:val="22"/>
          </w:rPr>
          <w:t>elérése után napi egyszer 15</w:t>
        </w:r>
        <w:r>
          <w:rPr>
            <w:szCs w:val="22"/>
          </w:rPr>
          <w:t> </w:t>
        </w:r>
        <w:r w:rsidRPr="00487F26">
          <w:rPr>
            <w:szCs w:val="22"/>
          </w:rPr>
          <w:t>mg-ra csökkentették. Ha a beteg a válasz alapú 15</w:t>
        </w:r>
        <w:r>
          <w:rPr>
            <w:szCs w:val="22"/>
          </w:rPr>
          <w:t> </w:t>
        </w:r>
        <w:r w:rsidRPr="00487F26">
          <w:rPr>
            <w:szCs w:val="22"/>
          </w:rPr>
          <w:t>mg-ra történő dóziscsökkentés után bármikor elvesztette az MRD-negativitását, akkor a napi egyszeri 30</w:t>
        </w:r>
        <w:r>
          <w:rPr>
            <w:szCs w:val="22"/>
          </w:rPr>
          <w:t> </w:t>
        </w:r>
        <w:r w:rsidRPr="00487F26">
          <w:rPr>
            <w:szCs w:val="22"/>
          </w:rPr>
          <w:t>mg-ra történő ismételt emelés megengedett volt. A vizsgál</w:t>
        </w:r>
        <w:r w:rsidRPr="00597883">
          <w:rPr>
            <w:szCs w:val="22"/>
          </w:rPr>
          <w:t>ó</w:t>
        </w:r>
        <w:r w:rsidRPr="00487F26">
          <w:rPr>
            <w:szCs w:val="22"/>
          </w:rPr>
          <w:t xml:space="preserve"> belátása szerint </w:t>
        </w:r>
        <w:r w:rsidRPr="00597883">
          <w:rPr>
            <w:szCs w:val="22"/>
          </w:rPr>
          <w:t>csak azok a betegek folytathatták a vizsgálati kezelést a vizsgáló döntése alapján, akik az indukció végén C</w:t>
        </w:r>
        <w:r w:rsidR="00611E50">
          <w:rPr>
            <w:szCs w:val="22"/>
          </w:rPr>
          <w:t>R-t</w:t>
        </w:r>
        <w:r w:rsidRPr="00597883">
          <w:rPr>
            <w:szCs w:val="22"/>
          </w:rPr>
          <w:t xml:space="preserve"> vagy részleges teljes remissziót (CRi) MRD-negatív státusszal értek el.</w:t>
        </w:r>
      </w:ins>
    </w:p>
    <w:p w14:paraId="46E2E48B" w14:textId="77777777" w:rsidR="00D24860" w:rsidRDefault="00D24860" w:rsidP="007D63C5">
      <w:pPr>
        <w:rPr>
          <w:ins w:id="499" w:author="Author"/>
          <w:szCs w:val="22"/>
        </w:rPr>
      </w:pPr>
    </w:p>
    <w:p w14:paraId="54E18CD6" w14:textId="0C3E3882" w:rsidR="004E5939" w:rsidRPr="00487F26" w:rsidRDefault="004E5939" w:rsidP="004E5939">
      <w:pPr>
        <w:rPr>
          <w:ins w:id="500" w:author="Author"/>
          <w:i/>
          <w:iCs/>
          <w:szCs w:val="22"/>
        </w:rPr>
      </w:pPr>
      <w:ins w:id="501" w:author="Author">
        <w:r w:rsidRPr="00487F26">
          <w:rPr>
            <w:i/>
            <w:iCs/>
            <w:szCs w:val="22"/>
          </w:rPr>
          <w:t xml:space="preserve">Vizsgálati fázisok és </w:t>
        </w:r>
        <w:del w:id="502" w:author="HU OGYI 8.3" w:date="2026-02-12T12:59:00Z" w16du:dateUtc="2026-02-12T11:59:00Z">
          <w:r w:rsidRPr="00487F26" w:rsidDel="00341C30">
            <w:rPr>
              <w:i/>
              <w:iCs/>
              <w:szCs w:val="22"/>
            </w:rPr>
            <w:delText>kezelési</w:delText>
          </w:r>
        </w:del>
      </w:ins>
      <w:ins w:id="503" w:author="HU OGYI 8.3" w:date="2026-02-12T12:59:00Z" w16du:dateUtc="2026-02-12T11:59:00Z">
        <w:r w:rsidR="00341C30">
          <w:rPr>
            <w:i/>
            <w:iCs/>
            <w:szCs w:val="22"/>
          </w:rPr>
          <w:t>adagolási</w:t>
        </w:r>
      </w:ins>
      <w:ins w:id="504" w:author="Author">
        <w:r w:rsidRPr="00487F26">
          <w:rPr>
            <w:i/>
            <w:iCs/>
            <w:szCs w:val="22"/>
          </w:rPr>
          <w:t xml:space="preserve"> rendek</w:t>
        </w:r>
      </w:ins>
    </w:p>
    <w:p w14:paraId="632864F0" w14:textId="1477C885" w:rsidR="002B26E0" w:rsidRPr="00051EC2" w:rsidDel="00051EC2" w:rsidRDefault="004E5939" w:rsidP="00034E9D">
      <w:pPr>
        <w:numPr>
          <w:ilvl w:val="0"/>
          <w:numId w:val="8"/>
        </w:numPr>
        <w:ind w:left="426" w:hanging="426"/>
        <w:rPr>
          <w:ins w:id="505" w:author="Author"/>
          <w:del w:id="506" w:author="Author"/>
          <w:szCs w:val="22"/>
        </w:rPr>
      </w:pPr>
      <w:ins w:id="507" w:author="Author">
        <w:r w:rsidRPr="00051EC2">
          <w:rPr>
            <w:szCs w:val="22"/>
          </w:rPr>
          <w:t>Indukciós fázis: A betegek három 28 napos ciklus</w:t>
        </w:r>
      </w:ins>
      <w:ins w:id="508" w:author="HU OGYI 8.3" w:date="2026-02-12T13:00:00Z" w16du:dateUtc="2026-02-12T12:00:00Z">
        <w:r w:rsidR="00341C30">
          <w:rPr>
            <w:szCs w:val="22"/>
          </w:rPr>
          <w:t>on át</w:t>
        </w:r>
      </w:ins>
      <w:ins w:id="509" w:author="Author">
        <w:del w:id="510" w:author="HU OGYI 8.3" w:date="2026-02-12T13:00:00Z" w16du:dateUtc="2026-02-12T12:00:00Z">
          <w:r w:rsidRPr="00051EC2" w:rsidDel="00341C30">
            <w:rPr>
              <w:szCs w:val="22"/>
            </w:rPr>
            <w:delText>ban</w:delText>
          </w:r>
        </w:del>
        <w:r w:rsidRPr="00051EC2">
          <w:rPr>
            <w:szCs w:val="22"/>
          </w:rPr>
          <w:t xml:space="preserve"> kaptak Iclusig kezdő dózist (30 mg</w:t>
        </w:r>
      </w:ins>
      <w:ins w:id="511" w:author="HU OGYI 8.3" w:date="2026-02-12T13:00:00Z" w16du:dateUtc="2026-02-12T12:00:00Z">
        <w:r w:rsidR="00341C30">
          <w:rPr>
            <w:szCs w:val="22"/>
          </w:rPr>
          <w:t> </w:t>
        </w:r>
      </w:ins>
      <w:ins w:id="512" w:author="Author">
        <w:del w:id="513" w:author="HU OGYI 8.3" w:date="2026-02-12T13:00:00Z" w16du:dateUtc="2026-02-12T12:00:00Z">
          <w:r w:rsidRPr="00051EC2" w:rsidDel="00341C30">
            <w:rPr>
              <w:szCs w:val="22"/>
            </w:rPr>
            <w:delText xml:space="preserve"> </w:delText>
          </w:r>
        </w:del>
        <w:r w:rsidRPr="00051EC2">
          <w:rPr>
            <w:szCs w:val="22"/>
          </w:rPr>
          <w:t>orálisan naponta egyszer), vagy imatinib kezdő dózist (600 mg orálisan naponta egyszer), a kezelési rend 1-3. ciklusának 1. napjától 28. napjáig, a következőkkel kombinálva</w:t>
        </w:r>
        <w:r w:rsidR="002E678C">
          <w:rPr>
            <w:szCs w:val="22"/>
          </w:rPr>
          <w:t>:</w:t>
        </w:r>
      </w:ins>
    </w:p>
    <w:p w14:paraId="178D4640" w14:textId="77777777" w:rsidR="00007F4B" w:rsidRPr="002E678C" w:rsidRDefault="00007F4B" w:rsidP="00034E9D">
      <w:pPr>
        <w:numPr>
          <w:ilvl w:val="0"/>
          <w:numId w:val="8"/>
        </w:numPr>
        <w:ind w:left="426" w:hanging="426"/>
        <w:rPr>
          <w:szCs w:val="22"/>
        </w:rPr>
      </w:pPr>
    </w:p>
    <w:p w14:paraId="24BA6277" w14:textId="1A4ED64C" w:rsidR="00007F4B" w:rsidRPr="00487F26" w:rsidRDefault="00007F4B" w:rsidP="00487F26">
      <w:pPr>
        <w:pStyle w:val="ListParagraph"/>
        <w:numPr>
          <w:ilvl w:val="0"/>
          <w:numId w:val="35"/>
        </w:numPr>
        <w:rPr>
          <w:ins w:id="514" w:author="Author"/>
          <w:szCs w:val="22"/>
        </w:rPr>
      </w:pPr>
      <w:ins w:id="515" w:author="Author">
        <w:r w:rsidRPr="00487F26">
          <w:rPr>
            <w:szCs w:val="22"/>
          </w:rPr>
          <w:t>Vinkrisztin: 1,4</w:t>
        </w:r>
        <w:r w:rsidR="00497BAB">
          <w:rPr>
            <w:szCs w:val="22"/>
          </w:rPr>
          <w:t> </w:t>
        </w:r>
        <w:r w:rsidRPr="00487F26">
          <w:rPr>
            <w:szCs w:val="22"/>
          </w:rPr>
          <w:t>mg/m</w:t>
        </w:r>
        <w:r w:rsidRPr="004D64DF">
          <w:rPr>
            <w:szCs w:val="22"/>
            <w:vertAlign w:val="superscript"/>
          </w:rPr>
          <w:t>2</w:t>
        </w:r>
        <w:r w:rsidRPr="00487F26">
          <w:rPr>
            <w:szCs w:val="22"/>
          </w:rPr>
          <w:t xml:space="preserve">, intravénásan, az 1. és 14. napon; </w:t>
        </w:r>
      </w:ins>
      <w:ins w:id="516" w:author="HU OGYI 8.3" w:date="2026-02-12T13:01:00Z" w16du:dateUtc="2026-02-12T12:01:00Z">
        <w:r w:rsidR="00341C30">
          <w:rPr>
            <w:szCs w:val="22"/>
          </w:rPr>
          <w:t xml:space="preserve">legfeljebb </w:t>
        </w:r>
      </w:ins>
      <w:ins w:id="517" w:author="Author">
        <w:r w:rsidRPr="00487F26">
          <w:rPr>
            <w:szCs w:val="22"/>
          </w:rPr>
          <w:t>2</w:t>
        </w:r>
        <w:r w:rsidR="00497BAB">
          <w:rPr>
            <w:szCs w:val="22"/>
          </w:rPr>
          <w:t> </w:t>
        </w:r>
        <w:r w:rsidRPr="00487F26">
          <w:rPr>
            <w:szCs w:val="22"/>
          </w:rPr>
          <w:t>mg</w:t>
        </w:r>
        <w:del w:id="518" w:author="HU OGYI 8.3" w:date="2026-02-12T13:01:00Z" w16du:dateUtc="2026-02-12T12:01:00Z">
          <w:r w:rsidRPr="00487F26" w:rsidDel="00341C30">
            <w:rPr>
              <w:szCs w:val="22"/>
            </w:rPr>
            <w:delText>-ra korlátozva és</w:delText>
          </w:r>
        </w:del>
      </w:ins>
    </w:p>
    <w:p w14:paraId="11111FC9" w14:textId="3FF23784" w:rsidR="00F7714B" w:rsidRPr="00487F26" w:rsidRDefault="00007F4B" w:rsidP="00487F26">
      <w:pPr>
        <w:pStyle w:val="ListParagraph"/>
        <w:numPr>
          <w:ilvl w:val="0"/>
          <w:numId w:val="35"/>
        </w:numPr>
        <w:rPr>
          <w:ins w:id="519" w:author="Author"/>
          <w:szCs w:val="22"/>
        </w:rPr>
      </w:pPr>
      <w:ins w:id="520" w:author="Author">
        <w:r w:rsidRPr="00487F26">
          <w:rPr>
            <w:szCs w:val="22"/>
          </w:rPr>
          <w:t>Dexametazon: A 60 év</w:t>
        </w:r>
        <w:r w:rsidR="000E643C">
          <w:rPr>
            <w:szCs w:val="22"/>
          </w:rPr>
          <w:t>esnél fiatalabb</w:t>
        </w:r>
        <w:r w:rsidRPr="00487F26">
          <w:rPr>
            <w:szCs w:val="22"/>
          </w:rPr>
          <w:t xml:space="preserve"> betegek 40</w:t>
        </w:r>
        <w:r w:rsidR="00497BAB">
          <w:rPr>
            <w:szCs w:val="22"/>
          </w:rPr>
          <w:t> </w:t>
        </w:r>
        <w:r w:rsidRPr="00487F26">
          <w:rPr>
            <w:szCs w:val="22"/>
          </w:rPr>
          <w:t>mg</w:t>
        </w:r>
        <w:r w:rsidR="00F7714B" w:rsidRPr="00487F26">
          <w:rPr>
            <w:szCs w:val="22"/>
          </w:rPr>
          <w:t>-ot kaptak</w:t>
        </w:r>
        <w:r w:rsidRPr="00487F26">
          <w:rPr>
            <w:szCs w:val="22"/>
          </w:rPr>
          <w:t xml:space="preserve"> </w:t>
        </w:r>
        <w:r w:rsidR="000E643C">
          <w:rPr>
            <w:szCs w:val="22"/>
          </w:rPr>
          <w:t>orálisan</w:t>
        </w:r>
        <w:r w:rsidRPr="00487F26">
          <w:rPr>
            <w:szCs w:val="22"/>
          </w:rPr>
          <w:t xml:space="preserve"> az 1-4. és a 11-14. napon. 60 éves vagy annál idősebb betegek: 20</w:t>
        </w:r>
        <w:r w:rsidR="00497BAB">
          <w:rPr>
            <w:szCs w:val="22"/>
          </w:rPr>
          <w:t> </w:t>
        </w:r>
        <w:r w:rsidRPr="00487F26">
          <w:rPr>
            <w:szCs w:val="22"/>
          </w:rPr>
          <w:t xml:space="preserve">mg </w:t>
        </w:r>
        <w:r w:rsidR="008A1995">
          <w:rPr>
            <w:szCs w:val="22"/>
          </w:rPr>
          <w:t>orálisan</w:t>
        </w:r>
        <w:r w:rsidRPr="00487F26">
          <w:rPr>
            <w:szCs w:val="22"/>
          </w:rPr>
          <w:t xml:space="preserve"> az 1-4. és a 11-14. napon.</w:t>
        </w:r>
      </w:ins>
    </w:p>
    <w:p w14:paraId="10255D21" w14:textId="65FD1DCF" w:rsidR="00007F4B" w:rsidRPr="00487F26" w:rsidRDefault="00007F4B" w:rsidP="00487F26">
      <w:pPr>
        <w:numPr>
          <w:ilvl w:val="0"/>
          <w:numId w:val="8"/>
        </w:numPr>
        <w:ind w:left="426" w:hanging="426"/>
        <w:rPr>
          <w:ins w:id="521" w:author="Author"/>
          <w:szCs w:val="22"/>
        </w:rPr>
      </w:pPr>
      <w:ins w:id="522" w:author="Author">
        <w:r w:rsidRPr="00487F26">
          <w:rPr>
            <w:szCs w:val="22"/>
          </w:rPr>
          <w:t xml:space="preserve">Konszolidációs fázis (metotrexát és citarabin váltakozása): A betegek hat 28 napos Iclusig ciklust kaptak, az utolsó indukciós </w:t>
        </w:r>
        <w:r w:rsidR="00531811" w:rsidRPr="00597883">
          <w:rPr>
            <w:szCs w:val="22"/>
          </w:rPr>
          <w:t xml:space="preserve">fázis </w:t>
        </w:r>
        <w:r w:rsidRPr="00487F26">
          <w:rPr>
            <w:szCs w:val="22"/>
          </w:rPr>
          <w:t xml:space="preserve">dózissal kezdve; a dózist az MRD-negatív CR eredmények alapján módosították, vagy imatinibet, az utolsó indukciós </w:t>
        </w:r>
        <w:r w:rsidR="00531811" w:rsidRPr="00597883">
          <w:rPr>
            <w:szCs w:val="22"/>
          </w:rPr>
          <w:t xml:space="preserve">fázis </w:t>
        </w:r>
        <w:r w:rsidRPr="00487F26">
          <w:rPr>
            <w:szCs w:val="22"/>
          </w:rPr>
          <w:t>dózissal kezdve; a kezelési rend 4-9. ciklusának 1. napjától 28. napjáig adták be, a következőkkel kombinálva:</w:t>
        </w:r>
      </w:ins>
    </w:p>
    <w:p w14:paraId="047282D9" w14:textId="5C6CD020" w:rsidR="00007F4B" w:rsidRPr="00E663D6" w:rsidRDefault="00007F4B" w:rsidP="00E663D6">
      <w:pPr>
        <w:pStyle w:val="ListParagraph"/>
        <w:numPr>
          <w:ilvl w:val="0"/>
          <w:numId w:val="36"/>
        </w:numPr>
        <w:rPr>
          <w:ins w:id="523" w:author="Author"/>
          <w:szCs w:val="22"/>
        </w:rPr>
      </w:pPr>
      <w:ins w:id="524" w:author="Author">
        <w:r w:rsidRPr="00E663D6">
          <w:rPr>
            <w:szCs w:val="22"/>
          </w:rPr>
          <w:t>Metotrexát: A 60 év</w:t>
        </w:r>
        <w:r w:rsidR="000E643C">
          <w:rPr>
            <w:szCs w:val="22"/>
          </w:rPr>
          <w:t>esnél fiatalabb</w:t>
        </w:r>
        <w:r w:rsidRPr="00E663D6">
          <w:rPr>
            <w:szCs w:val="22"/>
          </w:rPr>
          <w:t xml:space="preserve"> betegek 1000</w:t>
        </w:r>
        <w:r w:rsidR="00497BAB">
          <w:rPr>
            <w:szCs w:val="22"/>
          </w:rPr>
          <w:t> </w:t>
        </w:r>
        <w:r w:rsidRPr="00E663D6">
          <w:rPr>
            <w:szCs w:val="22"/>
          </w:rPr>
          <w:t>mg/m</w:t>
        </w:r>
        <w:r w:rsidRPr="004D64DF">
          <w:rPr>
            <w:szCs w:val="22"/>
            <w:vertAlign w:val="superscript"/>
          </w:rPr>
          <w:t>2</w:t>
        </w:r>
        <w:r w:rsidRPr="00E663D6">
          <w:rPr>
            <w:szCs w:val="22"/>
          </w:rPr>
          <w:t>-t kaptak intravénásan az 1. napon, 24 órás infúzióban. A 60 éves vagy annál idősebb betegek 250</w:t>
        </w:r>
        <w:r w:rsidR="00497BAB">
          <w:rPr>
            <w:szCs w:val="22"/>
          </w:rPr>
          <w:t> </w:t>
        </w:r>
        <w:r w:rsidRPr="00E663D6">
          <w:rPr>
            <w:szCs w:val="22"/>
          </w:rPr>
          <w:t>mg/m</w:t>
        </w:r>
        <w:r w:rsidRPr="004D64DF">
          <w:rPr>
            <w:szCs w:val="22"/>
            <w:vertAlign w:val="superscript"/>
          </w:rPr>
          <w:t>2</w:t>
        </w:r>
        <w:r w:rsidRPr="00E663D6">
          <w:rPr>
            <w:szCs w:val="22"/>
          </w:rPr>
          <w:t xml:space="preserve">-t kaptak intravénásan az 1. napon, 24 órás infúzióban. </w:t>
        </w:r>
        <w:r w:rsidR="00A33E1D">
          <w:rPr>
            <w:szCs w:val="22"/>
          </w:rPr>
          <w:t>Rescue</w:t>
        </w:r>
        <w:r w:rsidRPr="00E663D6">
          <w:rPr>
            <w:szCs w:val="22"/>
          </w:rPr>
          <w:t xml:space="preserve"> kezelés: folinsav. 4., 6. és 8. vizsgálati ciklus.</w:t>
        </w:r>
      </w:ins>
    </w:p>
    <w:p w14:paraId="381279BA" w14:textId="6DC6AFA7" w:rsidR="00007F4B" w:rsidRPr="00E663D6" w:rsidRDefault="00007F4B" w:rsidP="00297046">
      <w:pPr>
        <w:pStyle w:val="ListParagraph"/>
        <w:numPr>
          <w:ilvl w:val="0"/>
          <w:numId w:val="36"/>
        </w:numPr>
        <w:rPr>
          <w:ins w:id="525" w:author="Author"/>
          <w:szCs w:val="22"/>
        </w:rPr>
      </w:pPr>
      <w:ins w:id="526" w:author="Author">
        <w:r w:rsidRPr="00E663D6">
          <w:rPr>
            <w:szCs w:val="22"/>
          </w:rPr>
          <w:t>Citarabin: A 60 év</w:t>
        </w:r>
        <w:r w:rsidR="000E643C">
          <w:rPr>
            <w:szCs w:val="22"/>
          </w:rPr>
          <w:t>esnél fiatalabb</w:t>
        </w:r>
        <w:r w:rsidRPr="00E663D6">
          <w:rPr>
            <w:szCs w:val="22"/>
          </w:rPr>
          <w:t xml:space="preserve"> betegek 12 óránként 1000</w:t>
        </w:r>
        <w:r w:rsidR="00497BAB">
          <w:rPr>
            <w:szCs w:val="22"/>
          </w:rPr>
          <w:t> </w:t>
        </w:r>
        <w:r w:rsidRPr="00E663D6">
          <w:rPr>
            <w:szCs w:val="22"/>
          </w:rPr>
          <w:t>mg/m</w:t>
        </w:r>
        <w:r w:rsidRPr="004D64DF">
          <w:rPr>
            <w:szCs w:val="22"/>
            <w:vertAlign w:val="superscript"/>
          </w:rPr>
          <w:t>2</w:t>
        </w:r>
        <w:r w:rsidRPr="00E663D6">
          <w:rPr>
            <w:szCs w:val="22"/>
          </w:rPr>
          <w:t xml:space="preserve"> intravénás injekciót kaptak az 1., 3. és 5. napon, 2 órás infúzióban. A 60 éves vagy annál idősebb betegek 12 óránként 250</w:t>
        </w:r>
        <w:r w:rsidR="00497BAB">
          <w:rPr>
            <w:szCs w:val="22"/>
          </w:rPr>
          <w:t> </w:t>
        </w:r>
        <w:r w:rsidRPr="00E663D6">
          <w:rPr>
            <w:szCs w:val="22"/>
          </w:rPr>
          <w:t>mg/m</w:t>
        </w:r>
        <w:r w:rsidRPr="004D64DF">
          <w:rPr>
            <w:szCs w:val="22"/>
            <w:vertAlign w:val="superscript"/>
          </w:rPr>
          <w:t>2</w:t>
        </w:r>
        <w:r w:rsidRPr="00E663D6">
          <w:rPr>
            <w:szCs w:val="22"/>
          </w:rPr>
          <w:t xml:space="preserve"> intravénás injekciót kaptak az 1., 3. és 5. napon, 2 órás infúzióban. 5., 7. és 9. vizsgálati ciklus.</w:t>
        </w:r>
      </w:ins>
    </w:p>
    <w:p w14:paraId="37D4A592" w14:textId="48BCB66E" w:rsidR="00007F4B" w:rsidRPr="00487F26" w:rsidRDefault="00007F4B" w:rsidP="00487F26">
      <w:pPr>
        <w:numPr>
          <w:ilvl w:val="0"/>
          <w:numId w:val="8"/>
        </w:numPr>
        <w:ind w:left="426" w:hanging="426"/>
        <w:rPr>
          <w:ins w:id="527" w:author="Author"/>
          <w:szCs w:val="22"/>
        </w:rPr>
      </w:pPr>
      <w:ins w:id="528" w:author="Author">
        <w:r w:rsidRPr="00487F26">
          <w:rPr>
            <w:szCs w:val="22"/>
          </w:rPr>
          <w:lastRenderedPageBreak/>
          <w:t>Fenntartó fázis: A betegek tizenegy 28 napos Iclusig ciklust kaptak, az utolsó konszolidációs fázisú adaggal kezdve; a dózist az MRD-negatív CR eredmények alapján módosították, vagy imatinibet, az utolsó konszolidációs fázisú adaggal kezdve; a kezelési rend 10-20. ciklusának 1.</w:t>
        </w:r>
      </w:ins>
      <w:ins w:id="529" w:author="HU OGYI 8.3" w:date="2026-02-12T13:04:00Z" w16du:dateUtc="2026-02-12T12:04:00Z">
        <w:r w:rsidR="00341C30">
          <w:rPr>
            <w:szCs w:val="22"/>
          </w:rPr>
          <w:t> </w:t>
        </w:r>
      </w:ins>
      <w:ins w:id="530" w:author="Author">
        <w:del w:id="531" w:author="HU OGYI 8.3" w:date="2026-02-12T13:04:00Z" w16du:dateUtc="2026-02-12T12:04:00Z">
          <w:r w:rsidRPr="00487F26" w:rsidDel="00341C30">
            <w:rPr>
              <w:szCs w:val="22"/>
            </w:rPr>
            <w:delText xml:space="preserve"> </w:delText>
          </w:r>
        </w:del>
        <w:r w:rsidRPr="00487F26">
          <w:rPr>
            <w:szCs w:val="22"/>
          </w:rPr>
          <w:t>napjától 28. napjáig adták be, a következőkkel kombinálva:</w:t>
        </w:r>
      </w:ins>
    </w:p>
    <w:p w14:paraId="73E09313" w14:textId="354A7027" w:rsidR="00007F4B" w:rsidRPr="00E663D6" w:rsidRDefault="00007F4B" w:rsidP="003D50FD">
      <w:pPr>
        <w:pStyle w:val="ListParagraph"/>
        <w:numPr>
          <w:ilvl w:val="0"/>
          <w:numId w:val="37"/>
        </w:numPr>
        <w:rPr>
          <w:ins w:id="532" w:author="Author"/>
          <w:szCs w:val="22"/>
        </w:rPr>
      </w:pPr>
      <w:ins w:id="533" w:author="Author">
        <w:r w:rsidRPr="00E663D6">
          <w:rPr>
            <w:szCs w:val="22"/>
          </w:rPr>
          <w:t>Vinkrisztin: 1,4</w:t>
        </w:r>
        <w:r w:rsidR="00105DDD">
          <w:rPr>
            <w:szCs w:val="22"/>
          </w:rPr>
          <w:t> </w:t>
        </w:r>
        <w:r w:rsidRPr="00E663D6">
          <w:rPr>
            <w:szCs w:val="22"/>
          </w:rPr>
          <w:t>mg/m</w:t>
        </w:r>
        <w:r w:rsidRPr="004D64DF">
          <w:rPr>
            <w:szCs w:val="22"/>
            <w:vertAlign w:val="superscript"/>
          </w:rPr>
          <w:t>2</w:t>
        </w:r>
        <w:r w:rsidRPr="00E663D6">
          <w:rPr>
            <w:szCs w:val="22"/>
          </w:rPr>
          <w:t>, intravénásan, 1 perc alatt injekciózva minden fenntartó fázisú ciklus 1.</w:t>
        </w:r>
      </w:ins>
      <w:ins w:id="534" w:author="HU OGYI 8.3" w:date="2026-02-12T13:04:00Z" w16du:dateUtc="2026-02-12T12:04:00Z">
        <w:r w:rsidR="00341C30">
          <w:rPr>
            <w:szCs w:val="22"/>
          </w:rPr>
          <w:t> </w:t>
        </w:r>
      </w:ins>
      <w:ins w:id="535" w:author="Author">
        <w:del w:id="536" w:author="HU OGYI 8.3" w:date="2026-02-12T13:04:00Z" w16du:dateUtc="2026-02-12T12:04:00Z">
          <w:r w:rsidRPr="00E663D6" w:rsidDel="00341C30">
            <w:rPr>
              <w:szCs w:val="22"/>
            </w:rPr>
            <w:delText xml:space="preserve"> </w:delText>
          </w:r>
        </w:del>
        <w:r w:rsidRPr="00E663D6">
          <w:rPr>
            <w:szCs w:val="22"/>
          </w:rPr>
          <w:t>napján, 1 injekció/hónap; 2</w:t>
        </w:r>
        <w:r w:rsidR="00105DDD">
          <w:rPr>
            <w:szCs w:val="22"/>
          </w:rPr>
          <w:t> </w:t>
        </w:r>
        <w:r w:rsidRPr="00E663D6">
          <w:rPr>
            <w:szCs w:val="22"/>
          </w:rPr>
          <w:t>mg-ra korlátozva és</w:t>
        </w:r>
      </w:ins>
    </w:p>
    <w:p w14:paraId="09773338" w14:textId="425CE73E" w:rsidR="00007F4B" w:rsidRPr="00E663D6" w:rsidRDefault="00007F4B" w:rsidP="000354CE">
      <w:pPr>
        <w:pStyle w:val="ListParagraph"/>
        <w:numPr>
          <w:ilvl w:val="0"/>
          <w:numId w:val="37"/>
        </w:numPr>
        <w:rPr>
          <w:ins w:id="537" w:author="Author"/>
          <w:szCs w:val="22"/>
        </w:rPr>
      </w:pPr>
      <w:ins w:id="538" w:author="Author">
        <w:r w:rsidRPr="00E663D6">
          <w:rPr>
            <w:szCs w:val="22"/>
          </w:rPr>
          <w:t>Prednizon: 60 év</w:t>
        </w:r>
        <w:r w:rsidR="000E643C">
          <w:rPr>
            <w:szCs w:val="22"/>
          </w:rPr>
          <w:t xml:space="preserve">esnél fiatalabb </w:t>
        </w:r>
        <w:r w:rsidRPr="00E663D6">
          <w:rPr>
            <w:szCs w:val="22"/>
          </w:rPr>
          <w:t>betegek: 200</w:t>
        </w:r>
        <w:r w:rsidR="00E663D6">
          <w:rPr>
            <w:szCs w:val="22"/>
          </w:rPr>
          <w:t> </w:t>
        </w:r>
        <w:r w:rsidRPr="00E663D6">
          <w:rPr>
            <w:szCs w:val="22"/>
          </w:rPr>
          <w:t xml:space="preserve">mg/nap, </w:t>
        </w:r>
        <w:r w:rsidR="000E643C">
          <w:rPr>
            <w:szCs w:val="22"/>
          </w:rPr>
          <w:t>orálisan</w:t>
        </w:r>
        <w:r w:rsidRPr="00E663D6">
          <w:rPr>
            <w:szCs w:val="22"/>
          </w:rPr>
          <w:t>, az 1-5. napon. 60-69 éves vagy annál idősebb betegek: 100</w:t>
        </w:r>
        <w:r w:rsidR="00105DDD">
          <w:rPr>
            <w:szCs w:val="22"/>
          </w:rPr>
          <w:t> </w:t>
        </w:r>
        <w:r w:rsidRPr="00E663D6">
          <w:rPr>
            <w:szCs w:val="22"/>
          </w:rPr>
          <w:t xml:space="preserve">mg/nap, </w:t>
        </w:r>
        <w:r w:rsidR="000E643C">
          <w:rPr>
            <w:szCs w:val="22"/>
          </w:rPr>
          <w:t>orálisan</w:t>
        </w:r>
        <w:r w:rsidRPr="00E663D6">
          <w:rPr>
            <w:szCs w:val="22"/>
          </w:rPr>
          <w:t>, az 1-5. napon. 70 éves vagy annál idősebb betegek: 50</w:t>
        </w:r>
        <w:r w:rsidR="00E663D6">
          <w:rPr>
            <w:szCs w:val="22"/>
          </w:rPr>
          <w:t> </w:t>
        </w:r>
        <w:r w:rsidRPr="00E663D6">
          <w:rPr>
            <w:szCs w:val="22"/>
          </w:rPr>
          <w:t xml:space="preserve">mg/nap, </w:t>
        </w:r>
        <w:r w:rsidR="000E643C">
          <w:rPr>
            <w:szCs w:val="22"/>
          </w:rPr>
          <w:t>orálisan</w:t>
        </w:r>
        <w:r w:rsidRPr="00E663D6">
          <w:rPr>
            <w:szCs w:val="22"/>
          </w:rPr>
          <w:t>, az 1-5. napon.</w:t>
        </w:r>
      </w:ins>
    </w:p>
    <w:p w14:paraId="3CF4B3CD" w14:textId="77777777" w:rsidR="00007F4B" w:rsidRPr="00487F26" w:rsidRDefault="00007F4B" w:rsidP="00007F4B">
      <w:pPr>
        <w:rPr>
          <w:ins w:id="539" w:author="Author"/>
          <w:szCs w:val="22"/>
        </w:rPr>
      </w:pPr>
    </w:p>
    <w:p w14:paraId="69F64973" w14:textId="2B5701EA" w:rsidR="00007F4B" w:rsidRPr="00597883" w:rsidRDefault="006F168C" w:rsidP="00007F4B">
      <w:pPr>
        <w:rPr>
          <w:ins w:id="540" w:author="Author"/>
          <w:szCs w:val="22"/>
        </w:rPr>
      </w:pPr>
      <w:ins w:id="541" w:author="Author">
        <w:r w:rsidRPr="00597883">
          <w:rPr>
            <w:szCs w:val="22"/>
          </w:rPr>
          <w:t xml:space="preserve">A </w:t>
        </w:r>
        <w:r w:rsidR="00007F4B" w:rsidRPr="00487F26">
          <w:rPr>
            <w:szCs w:val="22"/>
          </w:rPr>
          <w:t>20 ciklus</w:t>
        </w:r>
        <w:r w:rsidRPr="00597883">
          <w:rPr>
            <w:szCs w:val="22"/>
          </w:rPr>
          <w:t xml:space="preserve">on át </w:t>
        </w:r>
        <w:r w:rsidR="0055118A" w:rsidRPr="00597883">
          <w:rPr>
            <w:szCs w:val="22"/>
          </w:rPr>
          <w:t xml:space="preserve">kemoterápiával kombináltan </w:t>
        </w:r>
        <w:r w:rsidRPr="00597883">
          <w:rPr>
            <w:szCs w:val="22"/>
          </w:rPr>
          <w:t>adott</w:t>
        </w:r>
        <w:r w:rsidR="00007F4B" w:rsidRPr="00487F26">
          <w:rPr>
            <w:szCs w:val="22"/>
          </w:rPr>
          <w:t xml:space="preserve"> Iclusig</w:t>
        </w:r>
        <w:r w:rsidRPr="00597883">
          <w:rPr>
            <w:szCs w:val="22"/>
          </w:rPr>
          <w:t xml:space="preserve">- </w:t>
        </w:r>
        <w:r w:rsidR="00007F4B" w:rsidRPr="00487F26">
          <w:rPr>
            <w:szCs w:val="22"/>
          </w:rPr>
          <w:t>vagy imatinib</w:t>
        </w:r>
        <w:r w:rsidRPr="00597883">
          <w:rPr>
            <w:szCs w:val="22"/>
          </w:rPr>
          <w:t>-kezelést</w:t>
        </w:r>
        <w:r w:rsidR="00007F4B" w:rsidRPr="00487F26">
          <w:rPr>
            <w:szCs w:val="22"/>
          </w:rPr>
          <w:t xml:space="preserve"> követően a betegek </w:t>
        </w:r>
        <w:r w:rsidRPr="00597883">
          <w:rPr>
            <w:szCs w:val="22"/>
          </w:rPr>
          <w:t xml:space="preserve">tovább kaptak </w:t>
        </w:r>
        <w:r w:rsidR="00007F4B" w:rsidRPr="00487F26">
          <w:rPr>
            <w:szCs w:val="22"/>
          </w:rPr>
          <w:t>Iclusig</w:t>
        </w:r>
        <w:r w:rsidRPr="00597883">
          <w:rPr>
            <w:szCs w:val="22"/>
          </w:rPr>
          <w:t xml:space="preserve">-ot </w:t>
        </w:r>
        <w:r w:rsidR="00007F4B" w:rsidRPr="00487F26">
          <w:rPr>
            <w:szCs w:val="22"/>
          </w:rPr>
          <w:t>(21%) vagy imatinib</w:t>
        </w:r>
        <w:r w:rsidRPr="00597883">
          <w:rPr>
            <w:szCs w:val="22"/>
          </w:rPr>
          <w:t xml:space="preserve">et </w:t>
        </w:r>
        <w:r w:rsidR="00007F4B" w:rsidRPr="00487F26">
          <w:rPr>
            <w:szCs w:val="22"/>
          </w:rPr>
          <w:t xml:space="preserve">(9%) </w:t>
        </w:r>
        <w:r w:rsidR="0055118A" w:rsidRPr="00597883">
          <w:rPr>
            <w:szCs w:val="22"/>
          </w:rPr>
          <w:t>mono</w:t>
        </w:r>
        <w:r w:rsidRPr="00597883">
          <w:rPr>
            <w:szCs w:val="22"/>
          </w:rPr>
          <w:t>terápiaként, amíg teljes remisszióból (CR) történő relapszus, betegségprogresszió (PD), allogén őssejt</w:t>
        </w:r>
        <w:r w:rsidRPr="00597883">
          <w:rPr>
            <w:szCs w:val="22"/>
          </w:rPr>
          <w:noBreakHyphen/>
          <w:t>transzplantáció (HSCT) elvégzése, alternatív terápiára való áttérés vagy elfogadhatatlan toxicitás miatt a kezelés megszakítására nem került sor.</w:t>
        </w:r>
        <w:r w:rsidR="00007F4B" w:rsidRPr="00487F26">
          <w:rPr>
            <w:szCs w:val="22"/>
          </w:rPr>
          <w:t xml:space="preserve"> A randomizált populáció </w:t>
        </w:r>
        <w:r w:rsidRPr="00597883">
          <w:rPr>
            <w:szCs w:val="22"/>
          </w:rPr>
          <w:t>kiinduláskori</w:t>
        </w:r>
        <w:r w:rsidR="00007F4B" w:rsidRPr="00487F26">
          <w:rPr>
            <w:szCs w:val="22"/>
          </w:rPr>
          <w:t xml:space="preserve"> demográfiai jellemzőit a 1</w:t>
        </w:r>
        <w:r w:rsidR="00E663D6">
          <w:rPr>
            <w:szCs w:val="22"/>
          </w:rPr>
          <w:t>5</w:t>
        </w:r>
        <w:r w:rsidR="00007F4B" w:rsidRPr="00487F26">
          <w:rPr>
            <w:szCs w:val="22"/>
          </w:rPr>
          <w:t>. táblázat ismerteti.</w:t>
        </w:r>
      </w:ins>
    </w:p>
    <w:p w14:paraId="43C6F097" w14:textId="77777777" w:rsidR="00F7714B" w:rsidRDefault="00F7714B" w:rsidP="00007F4B">
      <w:pPr>
        <w:rPr>
          <w:ins w:id="542" w:author="Author"/>
          <w:szCs w:val="22"/>
        </w:rPr>
      </w:pPr>
    </w:p>
    <w:p w14:paraId="7150A638" w14:textId="357ECA6D" w:rsidR="00E663D6" w:rsidRPr="00E663D6" w:rsidRDefault="00E663D6" w:rsidP="00007F4B">
      <w:pPr>
        <w:rPr>
          <w:ins w:id="543" w:author="Author"/>
          <w:b/>
          <w:bCs/>
          <w:szCs w:val="22"/>
        </w:rPr>
      </w:pPr>
      <w:ins w:id="544" w:author="Author">
        <w:r w:rsidRPr="00E663D6">
          <w:rPr>
            <w:b/>
            <w:bCs/>
            <w:szCs w:val="22"/>
          </w:rPr>
          <w:t>1</w:t>
        </w:r>
        <w:r>
          <w:rPr>
            <w:b/>
            <w:bCs/>
            <w:szCs w:val="22"/>
          </w:rPr>
          <w:t>5</w:t>
        </w:r>
        <w:r w:rsidRPr="00E663D6">
          <w:rPr>
            <w:b/>
            <w:bCs/>
            <w:szCs w:val="22"/>
          </w:rPr>
          <w:t>. táblázat</w:t>
        </w:r>
        <w:r w:rsidRPr="00E663D6">
          <w:rPr>
            <w:b/>
            <w:bCs/>
            <w:szCs w:val="22"/>
          </w:rPr>
          <w:tab/>
          <w:t>Demográfiai és betegségjellemzők a PhALLCON vizsgálatba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6"/>
        <w:gridCol w:w="2843"/>
      </w:tblGrid>
      <w:tr w:rsidR="00370DC4" w:rsidRPr="00597883" w14:paraId="68F506C1" w14:textId="77777777" w:rsidTr="00E663D6">
        <w:trPr>
          <w:tblHeader/>
          <w:ins w:id="545" w:author="Author"/>
        </w:trPr>
        <w:tc>
          <w:tcPr>
            <w:tcW w:w="2283" w:type="pct"/>
            <w:tcBorders>
              <w:top w:val="single" w:sz="4" w:space="0" w:color="auto"/>
            </w:tcBorders>
            <w:vAlign w:val="center"/>
          </w:tcPr>
          <w:p w14:paraId="0C49A61A" w14:textId="0C5D6F2C" w:rsidR="00370DC4" w:rsidRPr="00487F26" w:rsidRDefault="00C31A80" w:rsidP="00567281">
            <w:pPr>
              <w:keepNext/>
              <w:keepLines/>
              <w:widowControl w:val="0"/>
              <w:jc w:val="center"/>
              <w:rPr>
                <w:ins w:id="546" w:author="Author"/>
                <w:rFonts w:eastAsia="MS Mincho"/>
                <w:b/>
                <w:kern w:val="2"/>
                <w:sz w:val="20"/>
                <w:lang w:eastAsia="ja-JP"/>
              </w:rPr>
            </w:pPr>
            <w:ins w:id="547" w:author="Author">
              <w:r w:rsidRPr="00487F26">
                <w:rPr>
                  <w:rFonts w:eastAsia="MS Mincho"/>
                  <w:b/>
                  <w:kern w:val="2"/>
                  <w:sz w:val="20"/>
                  <w:lang w:eastAsia="ja-JP"/>
                </w:rPr>
                <w:t xml:space="preserve">Betegjellemzők a </w:t>
              </w:r>
              <w:del w:id="548" w:author="HU OGYI 8.3" w:date="2026-02-12T13:18:00Z" w16du:dateUtc="2026-02-12T12:18:00Z">
                <w:r w:rsidRPr="00487F26" w:rsidDel="00BC71E5">
                  <w:rPr>
                    <w:rFonts w:eastAsia="MS Mincho"/>
                    <w:b/>
                    <w:kern w:val="2"/>
                    <w:sz w:val="20"/>
                    <w:lang w:eastAsia="ja-JP"/>
                  </w:rPr>
                  <w:delText>belépéskor</w:delText>
                </w:r>
              </w:del>
            </w:ins>
            <w:ins w:id="549" w:author="HU OGYI 8.3" w:date="2026-02-12T13:18:00Z" w16du:dateUtc="2026-02-12T12:18:00Z">
              <w:r w:rsidR="00BC71E5">
                <w:rPr>
                  <w:rFonts w:eastAsia="MS Mincho"/>
                  <w:b/>
                  <w:kern w:val="2"/>
                  <w:sz w:val="20"/>
                  <w:lang w:eastAsia="ja-JP"/>
                </w:rPr>
                <w:t>a vizsgálatban való belépéskor</w:t>
              </w:r>
            </w:ins>
          </w:p>
        </w:tc>
        <w:tc>
          <w:tcPr>
            <w:tcW w:w="1150" w:type="pct"/>
            <w:tcBorders>
              <w:top w:val="single" w:sz="4" w:space="0" w:color="auto"/>
            </w:tcBorders>
            <w:vAlign w:val="center"/>
          </w:tcPr>
          <w:p w14:paraId="0075DB63" w14:textId="7AEAD6F1" w:rsidR="00370DC4" w:rsidRPr="00487F26" w:rsidRDefault="00370DC4" w:rsidP="00567281">
            <w:pPr>
              <w:keepNext/>
              <w:keepLines/>
              <w:widowControl w:val="0"/>
              <w:jc w:val="center"/>
              <w:rPr>
                <w:ins w:id="550" w:author="Author"/>
                <w:rFonts w:eastAsia="MS Mincho"/>
                <w:b/>
                <w:kern w:val="2"/>
                <w:sz w:val="20"/>
                <w:lang w:eastAsia="ja-JP"/>
              </w:rPr>
            </w:pPr>
            <w:ins w:id="551" w:author="Author">
              <w:r w:rsidRPr="00487F26">
                <w:rPr>
                  <w:rFonts w:eastAsia="MS Mincho"/>
                  <w:b/>
                  <w:kern w:val="2"/>
                  <w:sz w:val="20"/>
                  <w:lang w:eastAsia="ja-JP"/>
                </w:rPr>
                <w:t>Iclusig</w:t>
              </w:r>
              <w:r w:rsidRPr="00487F26">
                <w:rPr>
                  <w:rFonts w:eastAsia="MS Mincho"/>
                  <w:b/>
                  <w:kern w:val="2"/>
                  <w:sz w:val="20"/>
                  <w:lang w:eastAsia="ja-JP"/>
                </w:rPr>
                <w:br/>
                <w:t>30 mg</w:t>
              </w:r>
              <w:r w:rsidRPr="00487F26">
                <w:rPr>
                  <w:b/>
                  <w:bCs/>
                  <w:sz w:val="20"/>
                </w:rPr>
                <w:t xml:space="preserve"> </w:t>
              </w:r>
              <w:r w:rsidRPr="00487F26">
                <w:rPr>
                  <w:rFonts w:eastAsia="Wingdings-Regular" w:hint="eastAsia"/>
                  <w:sz w:val="20"/>
                </w:rPr>
                <w:t>→</w:t>
              </w:r>
              <w:r w:rsidRPr="00487F26">
                <w:rPr>
                  <w:rFonts w:eastAsia="Wingdings-Regular" w:hint="eastAsia"/>
                  <w:sz w:val="20"/>
                </w:rPr>
                <w:t xml:space="preserve"> </w:t>
              </w:r>
              <w:r w:rsidRPr="00487F26">
                <w:rPr>
                  <w:rFonts w:eastAsia="MS Mincho"/>
                  <w:b/>
                  <w:kern w:val="2"/>
                  <w:sz w:val="20"/>
                  <w:lang w:eastAsia="ja-JP"/>
                </w:rPr>
                <w:t>15 mg</w:t>
              </w:r>
              <w:r w:rsidRPr="00487F26">
                <w:rPr>
                  <w:rFonts w:eastAsia="MS Mincho"/>
                  <w:b/>
                  <w:kern w:val="2"/>
                  <w:sz w:val="20"/>
                  <w:lang w:eastAsia="ja-JP"/>
                </w:rPr>
                <w:br/>
              </w:r>
              <w:r w:rsidR="00C31A80" w:rsidRPr="00487F26">
                <w:rPr>
                  <w:rFonts w:eastAsia="MS Mincho"/>
                  <w:b/>
                  <w:kern w:val="2"/>
                  <w:sz w:val="20"/>
                  <w:lang w:eastAsia="ja-JP"/>
                </w:rPr>
                <w:t>kemoterápiával</w:t>
              </w:r>
            </w:ins>
          </w:p>
          <w:p w14:paraId="446E1153" w14:textId="77777777" w:rsidR="00370DC4" w:rsidRPr="00487F26" w:rsidRDefault="00370DC4" w:rsidP="00567281">
            <w:pPr>
              <w:keepNext/>
              <w:keepLines/>
              <w:widowControl w:val="0"/>
              <w:jc w:val="center"/>
              <w:rPr>
                <w:ins w:id="552" w:author="Author"/>
                <w:rFonts w:eastAsia="MS Mincho"/>
                <w:b/>
                <w:kern w:val="2"/>
                <w:sz w:val="20"/>
                <w:lang w:eastAsia="ja-JP"/>
              </w:rPr>
            </w:pPr>
            <w:ins w:id="553" w:author="Author">
              <w:r w:rsidRPr="00487F26">
                <w:rPr>
                  <w:rFonts w:eastAsia="MS Mincho"/>
                  <w:b/>
                  <w:kern w:val="2"/>
                  <w:sz w:val="20"/>
                  <w:lang w:eastAsia="ja-JP"/>
                </w:rPr>
                <w:t>(N = 164)</w:t>
              </w:r>
            </w:ins>
          </w:p>
        </w:tc>
        <w:tc>
          <w:tcPr>
            <w:tcW w:w="1567" w:type="pct"/>
            <w:tcBorders>
              <w:top w:val="single" w:sz="4" w:space="0" w:color="auto"/>
            </w:tcBorders>
          </w:tcPr>
          <w:p w14:paraId="4D9B6502" w14:textId="20B6867E" w:rsidR="00370DC4" w:rsidRPr="00487F26" w:rsidRDefault="00370DC4" w:rsidP="00567281">
            <w:pPr>
              <w:keepNext/>
              <w:keepLines/>
              <w:widowControl w:val="0"/>
              <w:jc w:val="center"/>
              <w:rPr>
                <w:ins w:id="554" w:author="Author"/>
                <w:rFonts w:eastAsia="MS Mincho"/>
                <w:b/>
                <w:kern w:val="2"/>
                <w:sz w:val="20"/>
                <w:lang w:eastAsia="ja-JP"/>
              </w:rPr>
            </w:pPr>
            <w:ins w:id="555" w:author="Author">
              <w:r w:rsidRPr="00487F26">
                <w:rPr>
                  <w:rFonts w:eastAsia="MS Mincho"/>
                  <w:b/>
                  <w:kern w:val="2"/>
                  <w:sz w:val="20"/>
                  <w:lang w:eastAsia="ja-JP"/>
                </w:rPr>
                <w:t xml:space="preserve">Imatinib </w:t>
              </w:r>
              <w:r w:rsidRPr="00487F26">
                <w:rPr>
                  <w:rFonts w:eastAsia="MS Mincho"/>
                  <w:b/>
                  <w:kern w:val="2"/>
                  <w:sz w:val="20"/>
                  <w:lang w:eastAsia="ja-JP"/>
                </w:rPr>
                <w:br/>
                <w:t>600 mg</w:t>
              </w:r>
              <w:r w:rsidRPr="00487F26">
                <w:rPr>
                  <w:rFonts w:eastAsia="MS Mincho"/>
                  <w:b/>
                  <w:kern w:val="2"/>
                  <w:sz w:val="20"/>
                  <w:lang w:eastAsia="ja-JP"/>
                </w:rPr>
                <w:br/>
              </w:r>
              <w:r w:rsidR="00C31A80" w:rsidRPr="00487F26">
                <w:rPr>
                  <w:rFonts w:eastAsia="MS Mincho"/>
                  <w:b/>
                  <w:kern w:val="2"/>
                  <w:sz w:val="20"/>
                  <w:lang w:eastAsia="ja-JP"/>
                </w:rPr>
                <w:t>kemoterápiával</w:t>
              </w:r>
            </w:ins>
          </w:p>
          <w:p w14:paraId="5D7EEA72" w14:textId="77777777" w:rsidR="00370DC4" w:rsidRPr="00487F26" w:rsidRDefault="00370DC4" w:rsidP="00567281">
            <w:pPr>
              <w:keepNext/>
              <w:keepLines/>
              <w:widowControl w:val="0"/>
              <w:jc w:val="center"/>
              <w:rPr>
                <w:ins w:id="556" w:author="Author"/>
                <w:rFonts w:eastAsia="MS Mincho"/>
                <w:b/>
                <w:kern w:val="2"/>
                <w:sz w:val="20"/>
                <w:lang w:eastAsia="ja-JP"/>
              </w:rPr>
            </w:pPr>
            <w:ins w:id="557" w:author="Author">
              <w:r w:rsidRPr="00487F26">
                <w:rPr>
                  <w:rFonts w:eastAsia="MS Mincho"/>
                  <w:b/>
                  <w:kern w:val="2"/>
                  <w:sz w:val="20"/>
                  <w:lang w:eastAsia="ja-JP"/>
                </w:rPr>
                <w:t>(N = 81)</w:t>
              </w:r>
            </w:ins>
          </w:p>
        </w:tc>
      </w:tr>
      <w:tr w:rsidR="00370DC4" w:rsidRPr="00597883" w14:paraId="5691A410" w14:textId="77777777" w:rsidTr="00E663D6">
        <w:trPr>
          <w:ins w:id="558" w:author="Author"/>
        </w:trPr>
        <w:tc>
          <w:tcPr>
            <w:tcW w:w="2283" w:type="pct"/>
            <w:vAlign w:val="center"/>
          </w:tcPr>
          <w:p w14:paraId="1B11172C" w14:textId="0A3770FC" w:rsidR="00370DC4" w:rsidRPr="00487F26" w:rsidRDefault="00D11CD2" w:rsidP="00DF7B23">
            <w:pPr>
              <w:keepNext/>
              <w:keepLines/>
              <w:widowControl w:val="0"/>
              <w:jc w:val="both"/>
              <w:rPr>
                <w:ins w:id="559" w:author="Author"/>
                <w:rFonts w:eastAsia="MS Mincho"/>
                <w:kern w:val="2"/>
                <w:sz w:val="20"/>
                <w:lang w:eastAsia="ja-JP"/>
              </w:rPr>
            </w:pPr>
            <w:ins w:id="560" w:author="Author">
              <w:r w:rsidRPr="00487F26">
                <w:rPr>
                  <w:rFonts w:eastAsia="MS Mincho"/>
                  <w:b/>
                  <w:kern w:val="2"/>
                  <w:sz w:val="20"/>
                  <w:lang w:eastAsia="ja-JP"/>
                </w:rPr>
                <w:t>Életkor (év)</w:t>
              </w:r>
            </w:ins>
          </w:p>
        </w:tc>
        <w:tc>
          <w:tcPr>
            <w:tcW w:w="2717" w:type="pct"/>
            <w:gridSpan w:val="2"/>
          </w:tcPr>
          <w:p w14:paraId="79B2AC87" w14:textId="77777777" w:rsidR="00370DC4" w:rsidRPr="00487F26" w:rsidRDefault="00370DC4" w:rsidP="00567281">
            <w:pPr>
              <w:keepNext/>
              <w:keepLines/>
              <w:widowControl w:val="0"/>
              <w:jc w:val="both"/>
              <w:rPr>
                <w:ins w:id="561" w:author="Author"/>
                <w:rFonts w:eastAsia="MS Mincho"/>
                <w:b/>
                <w:kern w:val="2"/>
                <w:sz w:val="20"/>
                <w:lang w:val="it-IT" w:eastAsia="ja-JP"/>
              </w:rPr>
            </w:pPr>
          </w:p>
        </w:tc>
      </w:tr>
      <w:tr w:rsidR="00370DC4" w:rsidRPr="00597883" w14:paraId="3FDA33DF" w14:textId="77777777" w:rsidTr="00E663D6">
        <w:trPr>
          <w:ins w:id="562" w:author="Author"/>
        </w:trPr>
        <w:tc>
          <w:tcPr>
            <w:tcW w:w="2283" w:type="pct"/>
            <w:vAlign w:val="center"/>
          </w:tcPr>
          <w:p w14:paraId="2C4FDEBE" w14:textId="168CB505" w:rsidR="00370DC4" w:rsidRPr="00487F26" w:rsidRDefault="00D11CD2" w:rsidP="00567281">
            <w:pPr>
              <w:keepNext/>
              <w:keepLines/>
              <w:widowControl w:val="0"/>
              <w:ind w:left="180"/>
              <w:jc w:val="both"/>
              <w:rPr>
                <w:ins w:id="563" w:author="Author"/>
                <w:rFonts w:eastAsia="MS Mincho"/>
                <w:kern w:val="2"/>
                <w:sz w:val="20"/>
                <w:lang w:val="it-IT" w:eastAsia="ja-JP"/>
              </w:rPr>
            </w:pPr>
            <w:ins w:id="564" w:author="Author">
              <w:r w:rsidRPr="00487F26">
                <w:rPr>
                  <w:rFonts w:eastAsia="MS Mincho"/>
                  <w:b/>
                  <w:kern w:val="2"/>
                  <w:sz w:val="20"/>
                  <w:lang w:eastAsia="ja-JP"/>
                </w:rPr>
                <w:t xml:space="preserve">Medián, évek (tartomány) </w:t>
              </w:r>
            </w:ins>
          </w:p>
        </w:tc>
        <w:tc>
          <w:tcPr>
            <w:tcW w:w="1150" w:type="pct"/>
            <w:vAlign w:val="center"/>
          </w:tcPr>
          <w:p w14:paraId="0F20EC34" w14:textId="2E52AE10" w:rsidR="00370DC4" w:rsidRPr="00487F26" w:rsidRDefault="00370DC4" w:rsidP="00567281">
            <w:pPr>
              <w:keepNext/>
              <w:keepLines/>
              <w:widowControl w:val="0"/>
              <w:jc w:val="center"/>
              <w:rPr>
                <w:ins w:id="565" w:author="Author"/>
                <w:rFonts w:eastAsia="MS Mincho"/>
                <w:kern w:val="2"/>
                <w:sz w:val="20"/>
                <w:lang w:eastAsia="ja-JP"/>
              </w:rPr>
            </w:pPr>
            <w:ins w:id="566" w:author="Author">
              <w:r w:rsidRPr="00487F26">
                <w:rPr>
                  <w:rFonts w:eastAsia="MS Mincho"/>
                  <w:kern w:val="2"/>
                  <w:sz w:val="20"/>
                  <w:lang w:eastAsia="ja-JP"/>
                </w:rPr>
                <w:t>54 (19</w:t>
              </w:r>
              <w:r w:rsidR="00C31A80" w:rsidRPr="00487F26">
                <w:rPr>
                  <w:rFonts w:eastAsia="MS Mincho"/>
                  <w:kern w:val="2"/>
                  <w:sz w:val="20"/>
                  <w:lang w:eastAsia="ja-JP"/>
                </w:rPr>
                <w:t>-</w:t>
              </w:r>
              <w:r w:rsidRPr="00487F26">
                <w:rPr>
                  <w:rFonts w:eastAsia="MS Mincho"/>
                  <w:kern w:val="2"/>
                  <w:sz w:val="20"/>
                  <w:lang w:eastAsia="ja-JP"/>
                </w:rPr>
                <w:t>82)</w:t>
              </w:r>
            </w:ins>
          </w:p>
        </w:tc>
        <w:tc>
          <w:tcPr>
            <w:tcW w:w="1567" w:type="pct"/>
          </w:tcPr>
          <w:p w14:paraId="7D123DCF" w14:textId="325BC49F" w:rsidR="00370DC4" w:rsidRPr="00487F26" w:rsidRDefault="00370DC4" w:rsidP="00567281">
            <w:pPr>
              <w:keepNext/>
              <w:keepLines/>
              <w:widowControl w:val="0"/>
              <w:jc w:val="center"/>
              <w:rPr>
                <w:ins w:id="567" w:author="Author"/>
                <w:rFonts w:eastAsia="MS Mincho"/>
                <w:kern w:val="2"/>
                <w:sz w:val="20"/>
                <w:lang w:eastAsia="ja-JP"/>
              </w:rPr>
            </w:pPr>
            <w:ins w:id="568" w:author="Author">
              <w:r w:rsidRPr="00487F26">
                <w:rPr>
                  <w:rFonts w:eastAsia="MS Mincho"/>
                  <w:kern w:val="2"/>
                  <w:sz w:val="20"/>
                  <w:lang w:eastAsia="ja-JP"/>
                </w:rPr>
                <w:t>52 (19</w:t>
              </w:r>
              <w:r w:rsidR="00C31A80" w:rsidRPr="00487F26">
                <w:rPr>
                  <w:rFonts w:eastAsia="MS Mincho"/>
                  <w:kern w:val="2"/>
                  <w:sz w:val="20"/>
                  <w:lang w:eastAsia="ja-JP"/>
                </w:rPr>
                <w:t>-</w:t>
              </w:r>
              <w:r w:rsidRPr="00487F26">
                <w:rPr>
                  <w:rFonts w:eastAsia="MS Mincho"/>
                  <w:kern w:val="2"/>
                  <w:sz w:val="20"/>
                  <w:lang w:eastAsia="ja-JP"/>
                </w:rPr>
                <w:t>75)</w:t>
              </w:r>
            </w:ins>
          </w:p>
        </w:tc>
      </w:tr>
      <w:tr w:rsidR="00370DC4" w:rsidRPr="00597883" w14:paraId="0D587A6B" w14:textId="77777777" w:rsidTr="00E663D6">
        <w:trPr>
          <w:ins w:id="569" w:author="Author"/>
        </w:trPr>
        <w:tc>
          <w:tcPr>
            <w:tcW w:w="2283" w:type="pct"/>
            <w:vAlign w:val="center"/>
          </w:tcPr>
          <w:p w14:paraId="3104CDA6" w14:textId="293601D0" w:rsidR="00370DC4" w:rsidRPr="00487F26" w:rsidRDefault="00D11CD2" w:rsidP="00567281">
            <w:pPr>
              <w:keepNext/>
              <w:keepLines/>
              <w:widowControl w:val="0"/>
              <w:jc w:val="both"/>
              <w:rPr>
                <w:ins w:id="570" w:author="Author"/>
                <w:rFonts w:eastAsia="MS Mincho"/>
                <w:kern w:val="2"/>
                <w:sz w:val="20"/>
                <w:lang w:eastAsia="ja-JP"/>
              </w:rPr>
            </w:pPr>
            <w:ins w:id="571" w:author="Author">
              <w:r w:rsidRPr="00487F26">
                <w:rPr>
                  <w:rFonts w:eastAsia="MS Mincho"/>
                  <w:b/>
                  <w:kern w:val="2"/>
                  <w:sz w:val="20"/>
                  <w:lang w:eastAsia="ja-JP"/>
                </w:rPr>
                <w:t>Életkor kategória</w:t>
              </w:r>
              <w:r w:rsidRPr="00DF7B23">
                <w:rPr>
                  <w:rFonts w:eastAsia="MS Mincho"/>
                  <w:b/>
                  <w:kern w:val="2"/>
                  <w:sz w:val="20"/>
                  <w:vertAlign w:val="superscript"/>
                  <w:lang w:eastAsia="ja-JP"/>
                </w:rPr>
                <w:t>(a)</w:t>
              </w:r>
              <w:r w:rsidRPr="00487F26">
                <w:rPr>
                  <w:rFonts w:eastAsia="MS Mincho"/>
                  <w:b/>
                  <w:kern w:val="2"/>
                  <w:sz w:val="20"/>
                  <w:lang w:eastAsia="ja-JP"/>
                </w:rPr>
                <w:t xml:space="preserve">, n (%) </w:t>
              </w:r>
            </w:ins>
          </w:p>
        </w:tc>
        <w:tc>
          <w:tcPr>
            <w:tcW w:w="2717" w:type="pct"/>
            <w:gridSpan w:val="2"/>
          </w:tcPr>
          <w:p w14:paraId="205238C4" w14:textId="77777777" w:rsidR="00370DC4" w:rsidRPr="00487F26" w:rsidRDefault="00370DC4" w:rsidP="00567281">
            <w:pPr>
              <w:keepNext/>
              <w:keepLines/>
              <w:widowControl w:val="0"/>
              <w:jc w:val="both"/>
              <w:rPr>
                <w:ins w:id="572" w:author="Author"/>
                <w:rFonts w:eastAsia="MS Mincho"/>
                <w:b/>
                <w:kern w:val="2"/>
                <w:sz w:val="20"/>
                <w:lang w:val="it-IT" w:eastAsia="ja-JP"/>
              </w:rPr>
            </w:pPr>
          </w:p>
        </w:tc>
      </w:tr>
      <w:tr w:rsidR="00370DC4" w:rsidRPr="00597883" w14:paraId="0520143F" w14:textId="77777777" w:rsidTr="00E663D6">
        <w:trPr>
          <w:ins w:id="573" w:author="Author"/>
        </w:trPr>
        <w:tc>
          <w:tcPr>
            <w:tcW w:w="2283" w:type="pct"/>
            <w:vAlign w:val="center"/>
          </w:tcPr>
          <w:p w14:paraId="165D0BBA" w14:textId="25462FDA" w:rsidR="00370DC4" w:rsidRPr="00487F26" w:rsidRDefault="00D11CD2" w:rsidP="00567281">
            <w:pPr>
              <w:keepNext/>
              <w:keepLines/>
              <w:widowControl w:val="0"/>
              <w:ind w:left="180"/>
              <w:jc w:val="both"/>
              <w:rPr>
                <w:ins w:id="574" w:author="Author"/>
                <w:rFonts w:eastAsia="MS Mincho"/>
                <w:bCs/>
                <w:kern w:val="2"/>
                <w:sz w:val="20"/>
                <w:lang w:val="it-IT" w:eastAsia="ja-JP"/>
              </w:rPr>
            </w:pPr>
            <w:ins w:id="575" w:author="Author">
              <w:r w:rsidRPr="00487F26">
                <w:rPr>
                  <w:rFonts w:eastAsia="MS Mincho"/>
                  <w:bCs/>
                  <w:kern w:val="2"/>
                  <w:sz w:val="20"/>
                  <w:lang w:eastAsia="ja-JP"/>
                </w:rPr>
                <w:t xml:space="preserve">18 - &lt;45 év </w:t>
              </w:r>
            </w:ins>
          </w:p>
        </w:tc>
        <w:tc>
          <w:tcPr>
            <w:tcW w:w="1150" w:type="pct"/>
            <w:vAlign w:val="center"/>
          </w:tcPr>
          <w:p w14:paraId="0A97A289" w14:textId="77777777" w:rsidR="00370DC4" w:rsidRPr="00487F26" w:rsidRDefault="00370DC4" w:rsidP="00567281">
            <w:pPr>
              <w:keepNext/>
              <w:keepLines/>
              <w:widowControl w:val="0"/>
              <w:jc w:val="center"/>
              <w:rPr>
                <w:ins w:id="576" w:author="Author"/>
                <w:rFonts w:eastAsia="MS Mincho"/>
                <w:kern w:val="2"/>
                <w:sz w:val="20"/>
                <w:lang w:eastAsia="ja-JP"/>
              </w:rPr>
            </w:pPr>
            <w:ins w:id="577" w:author="Author">
              <w:r w:rsidRPr="00487F26">
                <w:rPr>
                  <w:rFonts w:eastAsia="MS Mincho"/>
                  <w:kern w:val="2"/>
                  <w:sz w:val="20"/>
                  <w:lang w:eastAsia="ja-JP"/>
                </w:rPr>
                <w:t>58 (35%)</w:t>
              </w:r>
            </w:ins>
          </w:p>
        </w:tc>
        <w:tc>
          <w:tcPr>
            <w:tcW w:w="1567" w:type="pct"/>
            <w:vAlign w:val="center"/>
          </w:tcPr>
          <w:p w14:paraId="76430B94" w14:textId="77777777" w:rsidR="00370DC4" w:rsidRPr="00487F26" w:rsidRDefault="00370DC4" w:rsidP="00567281">
            <w:pPr>
              <w:keepNext/>
              <w:keepLines/>
              <w:widowControl w:val="0"/>
              <w:jc w:val="center"/>
              <w:rPr>
                <w:ins w:id="578" w:author="Author"/>
                <w:rFonts w:eastAsia="MS Mincho"/>
                <w:kern w:val="2"/>
                <w:sz w:val="20"/>
                <w:lang w:eastAsia="ja-JP"/>
              </w:rPr>
            </w:pPr>
            <w:ins w:id="579" w:author="Author">
              <w:r w:rsidRPr="00487F26">
                <w:rPr>
                  <w:rFonts w:eastAsia="MS Mincho"/>
                  <w:kern w:val="2"/>
                  <w:sz w:val="20"/>
                  <w:lang w:eastAsia="ja-JP"/>
                </w:rPr>
                <w:t>29 (36%)</w:t>
              </w:r>
            </w:ins>
          </w:p>
        </w:tc>
      </w:tr>
      <w:tr w:rsidR="00370DC4" w:rsidRPr="00597883" w14:paraId="14A77D9B" w14:textId="77777777" w:rsidTr="00E663D6">
        <w:trPr>
          <w:ins w:id="580" w:author="Author"/>
        </w:trPr>
        <w:tc>
          <w:tcPr>
            <w:tcW w:w="2283" w:type="pct"/>
            <w:vAlign w:val="center"/>
          </w:tcPr>
          <w:p w14:paraId="3AB56285" w14:textId="7C00737A" w:rsidR="00370DC4" w:rsidRPr="00487F26" w:rsidRDefault="00D11CD2" w:rsidP="00567281">
            <w:pPr>
              <w:keepNext/>
              <w:keepLines/>
              <w:widowControl w:val="0"/>
              <w:ind w:left="180"/>
              <w:jc w:val="both"/>
              <w:rPr>
                <w:ins w:id="581" w:author="Author"/>
                <w:rFonts w:eastAsia="MS Mincho"/>
                <w:bCs/>
                <w:kern w:val="2"/>
                <w:sz w:val="20"/>
                <w:lang w:val="it-IT" w:eastAsia="ja-JP"/>
              </w:rPr>
            </w:pPr>
            <w:ins w:id="582" w:author="Author">
              <w:r w:rsidRPr="00487F26">
                <w:rPr>
                  <w:rFonts w:eastAsia="MS Mincho"/>
                  <w:bCs/>
                  <w:kern w:val="2"/>
                  <w:sz w:val="20"/>
                  <w:lang w:eastAsia="ja-JP"/>
                </w:rPr>
                <w:t xml:space="preserve">45 - &lt;60 év </w:t>
              </w:r>
            </w:ins>
          </w:p>
        </w:tc>
        <w:tc>
          <w:tcPr>
            <w:tcW w:w="1150" w:type="pct"/>
            <w:vAlign w:val="center"/>
          </w:tcPr>
          <w:p w14:paraId="5B91538B" w14:textId="77777777" w:rsidR="00370DC4" w:rsidRPr="00487F26" w:rsidRDefault="00370DC4" w:rsidP="00567281">
            <w:pPr>
              <w:keepNext/>
              <w:keepLines/>
              <w:widowControl w:val="0"/>
              <w:jc w:val="center"/>
              <w:rPr>
                <w:ins w:id="583" w:author="Author"/>
                <w:rFonts w:eastAsia="MS Mincho"/>
                <w:kern w:val="2"/>
                <w:sz w:val="20"/>
                <w:lang w:eastAsia="ja-JP"/>
              </w:rPr>
            </w:pPr>
            <w:ins w:id="584" w:author="Author">
              <w:r w:rsidRPr="00487F26">
                <w:rPr>
                  <w:rFonts w:eastAsia="MS Mincho"/>
                  <w:kern w:val="2"/>
                  <w:sz w:val="20"/>
                  <w:lang w:eastAsia="ja-JP"/>
                </w:rPr>
                <w:t>45 (27%)</w:t>
              </w:r>
            </w:ins>
          </w:p>
        </w:tc>
        <w:tc>
          <w:tcPr>
            <w:tcW w:w="1567" w:type="pct"/>
            <w:vAlign w:val="center"/>
          </w:tcPr>
          <w:p w14:paraId="713EE36B" w14:textId="77777777" w:rsidR="00370DC4" w:rsidRPr="00487F26" w:rsidRDefault="00370DC4" w:rsidP="00567281">
            <w:pPr>
              <w:keepNext/>
              <w:keepLines/>
              <w:widowControl w:val="0"/>
              <w:jc w:val="center"/>
              <w:rPr>
                <w:ins w:id="585" w:author="Author"/>
                <w:rFonts w:eastAsia="MS Mincho"/>
                <w:kern w:val="2"/>
                <w:sz w:val="20"/>
                <w:lang w:eastAsia="ja-JP"/>
              </w:rPr>
            </w:pPr>
            <w:ins w:id="586" w:author="Author">
              <w:r w:rsidRPr="00487F26">
                <w:rPr>
                  <w:rFonts w:eastAsia="MS Mincho"/>
                  <w:kern w:val="2"/>
                  <w:sz w:val="20"/>
                  <w:lang w:eastAsia="ja-JP"/>
                </w:rPr>
                <w:t>22 (27%)</w:t>
              </w:r>
            </w:ins>
          </w:p>
        </w:tc>
      </w:tr>
      <w:tr w:rsidR="00370DC4" w:rsidRPr="00597883" w14:paraId="615E2041" w14:textId="77777777" w:rsidTr="00E663D6">
        <w:trPr>
          <w:ins w:id="587" w:author="Author"/>
        </w:trPr>
        <w:tc>
          <w:tcPr>
            <w:tcW w:w="2283" w:type="pct"/>
            <w:vAlign w:val="center"/>
          </w:tcPr>
          <w:p w14:paraId="788A4EFD" w14:textId="39FED306" w:rsidR="00370DC4" w:rsidRPr="00487F26" w:rsidRDefault="00D11CD2" w:rsidP="00567281">
            <w:pPr>
              <w:keepNext/>
              <w:keepLines/>
              <w:widowControl w:val="0"/>
              <w:ind w:left="180"/>
              <w:jc w:val="both"/>
              <w:rPr>
                <w:ins w:id="588" w:author="Author"/>
                <w:rFonts w:eastAsia="MS Mincho"/>
                <w:bCs/>
                <w:kern w:val="2"/>
                <w:sz w:val="20"/>
                <w:lang w:val="it-IT" w:eastAsia="ja-JP"/>
              </w:rPr>
            </w:pPr>
            <w:ins w:id="589" w:author="Author">
              <w:r w:rsidRPr="00487F26">
                <w:rPr>
                  <w:rFonts w:eastAsia="MS Mincho"/>
                  <w:bCs/>
                  <w:kern w:val="2"/>
                  <w:sz w:val="20"/>
                  <w:lang w:eastAsia="ja-JP"/>
                </w:rPr>
                <w:t>≥60 év</w:t>
              </w:r>
            </w:ins>
          </w:p>
        </w:tc>
        <w:tc>
          <w:tcPr>
            <w:tcW w:w="1150" w:type="pct"/>
            <w:vAlign w:val="center"/>
          </w:tcPr>
          <w:p w14:paraId="6D053C24" w14:textId="77777777" w:rsidR="00370DC4" w:rsidRPr="00487F26" w:rsidRDefault="00370DC4" w:rsidP="00567281">
            <w:pPr>
              <w:keepNext/>
              <w:keepLines/>
              <w:widowControl w:val="0"/>
              <w:jc w:val="center"/>
              <w:rPr>
                <w:ins w:id="590" w:author="Author"/>
                <w:rFonts w:eastAsia="MS Mincho"/>
                <w:kern w:val="2"/>
                <w:sz w:val="20"/>
                <w:lang w:eastAsia="ja-JP"/>
              </w:rPr>
            </w:pPr>
            <w:ins w:id="591" w:author="Author">
              <w:r w:rsidRPr="00487F26">
                <w:rPr>
                  <w:rFonts w:eastAsia="MS Mincho"/>
                  <w:kern w:val="2"/>
                  <w:sz w:val="20"/>
                  <w:lang w:eastAsia="ja-JP"/>
                </w:rPr>
                <w:t>61 (37%)</w:t>
              </w:r>
            </w:ins>
          </w:p>
        </w:tc>
        <w:tc>
          <w:tcPr>
            <w:tcW w:w="1567" w:type="pct"/>
            <w:vAlign w:val="center"/>
          </w:tcPr>
          <w:p w14:paraId="7CE11135" w14:textId="77777777" w:rsidR="00370DC4" w:rsidRPr="00487F26" w:rsidRDefault="00370DC4" w:rsidP="00567281">
            <w:pPr>
              <w:keepNext/>
              <w:keepLines/>
              <w:widowControl w:val="0"/>
              <w:jc w:val="center"/>
              <w:rPr>
                <w:ins w:id="592" w:author="Author"/>
                <w:rFonts w:eastAsia="MS Mincho"/>
                <w:kern w:val="2"/>
                <w:sz w:val="20"/>
                <w:lang w:eastAsia="ja-JP"/>
              </w:rPr>
            </w:pPr>
            <w:ins w:id="593" w:author="Author">
              <w:r w:rsidRPr="00487F26">
                <w:rPr>
                  <w:rFonts w:eastAsia="MS Mincho"/>
                  <w:kern w:val="2"/>
                  <w:sz w:val="20"/>
                  <w:lang w:eastAsia="ja-JP"/>
                </w:rPr>
                <w:t>30 (37%)</w:t>
              </w:r>
            </w:ins>
          </w:p>
        </w:tc>
      </w:tr>
      <w:tr w:rsidR="00370DC4" w:rsidRPr="00597883" w14:paraId="18AC2ACC" w14:textId="77777777" w:rsidTr="00E663D6">
        <w:trPr>
          <w:ins w:id="594" w:author="Author"/>
        </w:trPr>
        <w:tc>
          <w:tcPr>
            <w:tcW w:w="2283" w:type="pct"/>
            <w:vAlign w:val="center"/>
          </w:tcPr>
          <w:p w14:paraId="73083D25" w14:textId="369BE9BB" w:rsidR="00370DC4" w:rsidRPr="00487F26" w:rsidRDefault="00D11CD2" w:rsidP="00567281">
            <w:pPr>
              <w:keepNext/>
              <w:keepLines/>
              <w:widowControl w:val="0"/>
              <w:jc w:val="both"/>
              <w:rPr>
                <w:ins w:id="595" w:author="Author"/>
                <w:rFonts w:eastAsia="MS Mincho"/>
                <w:kern w:val="2"/>
                <w:sz w:val="20"/>
                <w:lang w:eastAsia="ja-JP"/>
              </w:rPr>
            </w:pPr>
            <w:ins w:id="596" w:author="Author">
              <w:r w:rsidRPr="00487F26">
                <w:rPr>
                  <w:rFonts w:eastAsia="MS Mincho"/>
                  <w:b/>
                  <w:kern w:val="2"/>
                  <w:sz w:val="20"/>
                  <w:lang w:eastAsia="ja-JP"/>
                </w:rPr>
                <w:t xml:space="preserve">Nem, n (%) </w:t>
              </w:r>
            </w:ins>
          </w:p>
        </w:tc>
        <w:tc>
          <w:tcPr>
            <w:tcW w:w="2717" w:type="pct"/>
            <w:gridSpan w:val="2"/>
          </w:tcPr>
          <w:p w14:paraId="1E1EA4FC" w14:textId="77777777" w:rsidR="00370DC4" w:rsidRPr="00487F26" w:rsidRDefault="00370DC4" w:rsidP="00567281">
            <w:pPr>
              <w:keepNext/>
              <w:keepLines/>
              <w:widowControl w:val="0"/>
              <w:jc w:val="both"/>
              <w:rPr>
                <w:ins w:id="597" w:author="Author"/>
                <w:rFonts w:eastAsia="MS Mincho"/>
                <w:b/>
                <w:kern w:val="2"/>
                <w:sz w:val="20"/>
                <w:lang w:val="it-IT" w:eastAsia="ja-JP"/>
              </w:rPr>
            </w:pPr>
          </w:p>
        </w:tc>
      </w:tr>
      <w:tr w:rsidR="00370DC4" w:rsidRPr="00597883" w14:paraId="6B5D6D0C" w14:textId="77777777" w:rsidTr="00E663D6">
        <w:trPr>
          <w:ins w:id="598" w:author="Author"/>
        </w:trPr>
        <w:tc>
          <w:tcPr>
            <w:tcW w:w="2283" w:type="pct"/>
            <w:vAlign w:val="center"/>
          </w:tcPr>
          <w:p w14:paraId="1FF28005" w14:textId="5B6D6206" w:rsidR="00370DC4" w:rsidRPr="00487F26" w:rsidRDefault="00D11CD2" w:rsidP="00567281">
            <w:pPr>
              <w:keepNext/>
              <w:keepLines/>
              <w:widowControl w:val="0"/>
              <w:ind w:left="180"/>
              <w:jc w:val="both"/>
              <w:rPr>
                <w:ins w:id="599" w:author="Author"/>
                <w:rFonts w:eastAsia="MS Mincho"/>
                <w:bCs/>
                <w:kern w:val="2"/>
                <w:sz w:val="20"/>
                <w:lang w:eastAsia="ja-JP"/>
              </w:rPr>
            </w:pPr>
            <w:ins w:id="600" w:author="Author">
              <w:r w:rsidRPr="00487F26">
                <w:rPr>
                  <w:rFonts w:eastAsia="MS Mincho"/>
                  <w:bCs/>
                  <w:kern w:val="2"/>
                  <w:sz w:val="20"/>
                  <w:lang w:eastAsia="ja-JP"/>
                </w:rPr>
                <w:t xml:space="preserve">Nő </w:t>
              </w:r>
            </w:ins>
          </w:p>
        </w:tc>
        <w:tc>
          <w:tcPr>
            <w:tcW w:w="1150" w:type="pct"/>
            <w:vAlign w:val="center"/>
          </w:tcPr>
          <w:p w14:paraId="3526043A" w14:textId="77777777" w:rsidR="00370DC4" w:rsidRPr="00487F26" w:rsidRDefault="00370DC4" w:rsidP="00567281">
            <w:pPr>
              <w:keepNext/>
              <w:keepLines/>
              <w:widowControl w:val="0"/>
              <w:jc w:val="center"/>
              <w:rPr>
                <w:ins w:id="601" w:author="Author"/>
                <w:rFonts w:eastAsia="MS Mincho"/>
                <w:kern w:val="2"/>
                <w:sz w:val="20"/>
                <w:lang w:eastAsia="ja-JP"/>
              </w:rPr>
            </w:pPr>
            <w:ins w:id="602" w:author="Author">
              <w:r w:rsidRPr="00487F26">
                <w:rPr>
                  <w:rFonts w:eastAsia="MS Mincho"/>
                  <w:kern w:val="2"/>
                  <w:sz w:val="20"/>
                  <w:lang w:eastAsia="ja-JP"/>
                </w:rPr>
                <w:t>90 (55%)</w:t>
              </w:r>
            </w:ins>
          </w:p>
        </w:tc>
        <w:tc>
          <w:tcPr>
            <w:tcW w:w="1567" w:type="pct"/>
            <w:vAlign w:val="center"/>
          </w:tcPr>
          <w:p w14:paraId="0E7CF8B2" w14:textId="77777777" w:rsidR="00370DC4" w:rsidRPr="00487F26" w:rsidRDefault="00370DC4" w:rsidP="00567281">
            <w:pPr>
              <w:keepNext/>
              <w:keepLines/>
              <w:widowControl w:val="0"/>
              <w:jc w:val="center"/>
              <w:rPr>
                <w:ins w:id="603" w:author="Author"/>
                <w:rFonts w:eastAsia="MS Mincho"/>
                <w:kern w:val="2"/>
                <w:sz w:val="20"/>
                <w:lang w:eastAsia="ja-JP"/>
              </w:rPr>
            </w:pPr>
            <w:ins w:id="604" w:author="Author">
              <w:r w:rsidRPr="00487F26">
                <w:rPr>
                  <w:rFonts w:eastAsia="MS Mincho"/>
                  <w:kern w:val="2"/>
                  <w:sz w:val="20"/>
                  <w:lang w:eastAsia="ja-JP"/>
                </w:rPr>
                <w:t>43 (53%)</w:t>
              </w:r>
            </w:ins>
          </w:p>
        </w:tc>
      </w:tr>
      <w:tr w:rsidR="00370DC4" w:rsidRPr="00597883" w14:paraId="4270161C" w14:textId="77777777" w:rsidTr="00E663D6">
        <w:trPr>
          <w:ins w:id="605" w:author="Author"/>
        </w:trPr>
        <w:tc>
          <w:tcPr>
            <w:tcW w:w="2283" w:type="pct"/>
            <w:vAlign w:val="center"/>
          </w:tcPr>
          <w:p w14:paraId="7A2D61E3" w14:textId="5D681672" w:rsidR="00370DC4" w:rsidRPr="00487F26" w:rsidRDefault="00D11CD2" w:rsidP="00567281">
            <w:pPr>
              <w:keepNext/>
              <w:keepLines/>
              <w:widowControl w:val="0"/>
              <w:jc w:val="both"/>
              <w:rPr>
                <w:ins w:id="606" w:author="Author"/>
                <w:rFonts w:eastAsia="MS Mincho"/>
                <w:b/>
                <w:kern w:val="2"/>
                <w:sz w:val="20"/>
                <w:lang w:eastAsia="ja-JP"/>
              </w:rPr>
            </w:pPr>
            <w:ins w:id="607" w:author="Author">
              <w:r w:rsidRPr="00487F26">
                <w:rPr>
                  <w:rFonts w:eastAsia="MS Mincho"/>
                  <w:b/>
                  <w:kern w:val="2"/>
                  <w:sz w:val="20"/>
                  <w:lang w:eastAsia="ja-JP"/>
                </w:rPr>
                <w:t xml:space="preserve">Rassz, n (%) </w:t>
              </w:r>
            </w:ins>
          </w:p>
        </w:tc>
        <w:tc>
          <w:tcPr>
            <w:tcW w:w="2717" w:type="pct"/>
            <w:gridSpan w:val="2"/>
          </w:tcPr>
          <w:p w14:paraId="3A113D79" w14:textId="77777777" w:rsidR="00370DC4" w:rsidRPr="00487F26" w:rsidRDefault="00370DC4" w:rsidP="00567281">
            <w:pPr>
              <w:keepNext/>
              <w:keepLines/>
              <w:widowControl w:val="0"/>
              <w:jc w:val="both"/>
              <w:rPr>
                <w:ins w:id="608" w:author="Author"/>
                <w:rFonts w:eastAsia="MS Mincho"/>
                <w:b/>
                <w:kern w:val="2"/>
                <w:sz w:val="20"/>
                <w:lang w:eastAsia="ja-JP"/>
              </w:rPr>
            </w:pPr>
          </w:p>
        </w:tc>
      </w:tr>
      <w:tr w:rsidR="00370DC4" w:rsidRPr="00597883" w14:paraId="090B88ED" w14:textId="77777777" w:rsidTr="00E663D6">
        <w:trPr>
          <w:ins w:id="609" w:author="Author"/>
        </w:trPr>
        <w:tc>
          <w:tcPr>
            <w:tcW w:w="2283" w:type="pct"/>
            <w:vAlign w:val="center"/>
          </w:tcPr>
          <w:p w14:paraId="610D1121" w14:textId="61298111" w:rsidR="00370DC4" w:rsidRPr="00487F26" w:rsidRDefault="00D11CD2" w:rsidP="00567281">
            <w:pPr>
              <w:keepNext/>
              <w:keepLines/>
              <w:widowControl w:val="0"/>
              <w:ind w:left="180"/>
              <w:jc w:val="both"/>
              <w:rPr>
                <w:ins w:id="610" w:author="Author"/>
                <w:rFonts w:eastAsia="MS Mincho"/>
                <w:bCs/>
                <w:kern w:val="2"/>
                <w:sz w:val="20"/>
                <w:lang w:eastAsia="ja-JP"/>
              </w:rPr>
            </w:pPr>
            <w:ins w:id="611" w:author="Author">
              <w:r w:rsidRPr="00487F26">
                <w:rPr>
                  <w:rFonts w:eastAsia="MS Mincho"/>
                  <w:bCs/>
                  <w:kern w:val="2"/>
                  <w:sz w:val="20"/>
                  <w:lang w:eastAsia="ja-JP"/>
                </w:rPr>
                <w:t xml:space="preserve">Fehér </w:t>
              </w:r>
            </w:ins>
          </w:p>
        </w:tc>
        <w:tc>
          <w:tcPr>
            <w:tcW w:w="1150" w:type="pct"/>
            <w:vAlign w:val="center"/>
          </w:tcPr>
          <w:p w14:paraId="4D56FA7A" w14:textId="77777777" w:rsidR="00370DC4" w:rsidRPr="00487F26" w:rsidRDefault="00370DC4" w:rsidP="00567281">
            <w:pPr>
              <w:keepNext/>
              <w:keepLines/>
              <w:widowControl w:val="0"/>
              <w:jc w:val="center"/>
              <w:rPr>
                <w:ins w:id="612" w:author="Author"/>
                <w:rFonts w:eastAsia="MS Mincho"/>
                <w:kern w:val="2"/>
                <w:sz w:val="20"/>
                <w:lang w:eastAsia="ja-JP"/>
              </w:rPr>
            </w:pPr>
            <w:ins w:id="613" w:author="Author">
              <w:r w:rsidRPr="00487F26">
                <w:rPr>
                  <w:rFonts w:eastAsia="MS Mincho"/>
                  <w:kern w:val="2"/>
                  <w:sz w:val="20"/>
                  <w:lang w:eastAsia="ja-JP"/>
                </w:rPr>
                <w:t>104 (63%)</w:t>
              </w:r>
            </w:ins>
          </w:p>
        </w:tc>
        <w:tc>
          <w:tcPr>
            <w:tcW w:w="1567" w:type="pct"/>
            <w:vAlign w:val="center"/>
          </w:tcPr>
          <w:p w14:paraId="1CD3EBD8" w14:textId="77777777" w:rsidR="00370DC4" w:rsidRPr="00487F26" w:rsidRDefault="00370DC4" w:rsidP="00567281">
            <w:pPr>
              <w:keepNext/>
              <w:keepLines/>
              <w:widowControl w:val="0"/>
              <w:jc w:val="center"/>
              <w:rPr>
                <w:ins w:id="614" w:author="Author"/>
                <w:rFonts w:eastAsia="MS Mincho"/>
                <w:kern w:val="2"/>
                <w:sz w:val="20"/>
                <w:lang w:eastAsia="ja-JP"/>
              </w:rPr>
            </w:pPr>
            <w:ins w:id="615" w:author="Author">
              <w:r w:rsidRPr="00487F26">
                <w:rPr>
                  <w:rFonts w:eastAsia="MS Mincho"/>
                  <w:kern w:val="2"/>
                  <w:sz w:val="20"/>
                  <w:lang w:eastAsia="ja-JP"/>
                </w:rPr>
                <w:t>62 (77%)</w:t>
              </w:r>
            </w:ins>
          </w:p>
        </w:tc>
      </w:tr>
      <w:tr w:rsidR="00370DC4" w:rsidRPr="00597883" w14:paraId="2D6A1859" w14:textId="77777777" w:rsidTr="00E663D6">
        <w:trPr>
          <w:ins w:id="616" w:author="Author"/>
        </w:trPr>
        <w:tc>
          <w:tcPr>
            <w:tcW w:w="2283" w:type="pct"/>
            <w:vAlign w:val="center"/>
          </w:tcPr>
          <w:p w14:paraId="1A909C34" w14:textId="5384DECB" w:rsidR="00370DC4" w:rsidRPr="00487F26" w:rsidRDefault="00D11CD2" w:rsidP="00567281">
            <w:pPr>
              <w:keepNext/>
              <w:keepLines/>
              <w:widowControl w:val="0"/>
              <w:ind w:left="180"/>
              <w:jc w:val="both"/>
              <w:rPr>
                <w:ins w:id="617" w:author="Author"/>
                <w:rFonts w:eastAsia="MS Mincho"/>
                <w:bCs/>
                <w:kern w:val="2"/>
                <w:sz w:val="20"/>
                <w:lang w:eastAsia="ja-JP"/>
              </w:rPr>
            </w:pPr>
            <w:ins w:id="618" w:author="Author">
              <w:r w:rsidRPr="00487F26">
                <w:rPr>
                  <w:rFonts w:eastAsia="MS Mincho"/>
                  <w:bCs/>
                  <w:kern w:val="2"/>
                  <w:sz w:val="20"/>
                  <w:lang w:eastAsia="ja-JP"/>
                </w:rPr>
                <w:t xml:space="preserve">Nem jelentett </w:t>
              </w:r>
            </w:ins>
          </w:p>
        </w:tc>
        <w:tc>
          <w:tcPr>
            <w:tcW w:w="1150" w:type="pct"/>
            <w:vAlign w:val="center"/>
          </w:tcPr>
          <w:p w14:paraId="38C541E5" w14:textId="77777777" w:rsidR="00370DC4" w:rsidRPr="00487F26" w:rsidRDefault="00370DC4" w:rsidP="00567281">
            <w:pPr>
              <w:keepNext/>
              <w:keepLines/>
              <w:widowControl w:val="0"/>
              <w:jc w:val="center"/>
              <w:rPr>
                <w:ins w:id="619" w:author="Author"/>
                <w:rFonts w:eastAsia="MS Mincho"/>
                <w:kern w:val="2"/>
                <w:sz w:val="20"/>
                <w:lang w:eastAsia="ja-JP"/>
              </w:rPr>
            </w:pPr>
            <w:ins w:id="620" w:author="Author">
              <w:r w:rsidRPr="00487F26">
                <w:rPr>
                  <w:rFonts w:eastAsia="MS Mincho"/>
                  <w:kern w:val="2"/>
                  <w:sz w:val="20"/>
                  <w:lang w:eastAsia="ja-JP"/>
                </w:rPr>
                <w:t>28 (17%)</w:t>
              </w:r>
            </w:ins>
          </w:p>
        </w:tc>
        <w:tc>
          <w:tcPr>
            <w:tcW w:w="1567" w:type="pct"/>
            <w:vAlign w:val="center"/>
          </w:tcPr>
          <w:p w14:paraId="027DC137" w14:textId="77777777" w:rsidR="00370DC4" w:rsidRPr="00487F26" w:rsidRDefault="00370DC4" w:rsidP="00567281">
            <w:pPr>
              <w:keepNext/>
              <w:keepLines/>
              <w:widowControl w:val="0"/>
              <w:jc w:val="center"/>
              <w:rPr>
                <w:ins w:id="621" w:author="Author"/>
                <w:rFonts w:eastAsia="MS Mincho"/>
                <w:kern w:val="2"/>
                <w:sz w:val="20"/>
                <w:lang w:eastAsia="ja-JP"/>
              </w:rPr>
            </w:pPr>
            <w:ins w:id="622" w:author="Author">
              <w:r w:rsidRPr="00487F26">
                <w:rPr>
                  <w:rFonts w:eastAsia="MS Mincho"/>
                  <w:kern w:val="2"/>
                  <w:sz w:val="20"/>
                  <w:lang w:eastAsia="ja-JP"/>
                </w:rPr>
                <w:t>2 (3%)</w:t>
              </w:r>
            </w:ins>
          </w:p>
        </w:tc>
      </w:tr>
      <w:tr w:rsidR="00370DC4" w:rsidRPr="00597883" w14:paraId="0A3B385D" w14:textId="77777777" w:rsidTr="00E663D6">
        <w:trPr>
          <w:ins w:id="623" w:author="Author"/>
        </w:trPr>
        <w:tc>
          <w:tcPr>
            <w:tcW w:w="2283" w:type="pct"/>
            <w:vAlign w:val="center"/>
          </w:tcPr>
          <w:p w14:paraId="5A34DF1B" w14:textId="0A064672" w:rsidR="00370DC4" w:rsidRPr="00487F26" w:rsidRDefault="00D11CD2" w:rsidP="00567281">
            <w:pPr>
              <w:keepNext/>
              <w:keepLines/>
              <w:widowControl w:val="0"/>
              <w:ind w:left="180"/>
              <w:jc w:val="both"/>
              <w:rPr>
                <w:ins w:id="624" w:author="Author"/>
                <w:rFonts w:eastAsia="MS Mincho"/>
                <w:bCs/>
                <w:kern w:val="2"/>
                <w:sz w:val="20"/>
                <w:lang w:eastAsia="ja-JP"/>
              </w:rPr>
            </w:pPr>
            <w:ins w:id="625" w:author="Author">
              <w:r w:rsidRPr="00487F26">
                <w:rPr>
                  <w:rFonts w:eastAsia="MS Mincho"/>
                  <w:bCs/>
                  <w:kern w:val="2"/>
                  <w:sz w:val="20"/>
                  <w:lang w:eastAsia="ja-JP"/>
                </w:rPr>
                <w:t xml:space="preserve">Ázsiai </w:t>
              </w:r>
            </w:ins>
          </w:p>
        </w:tc>
        <w:tc>
          <w:tcPr>
            <w:tcW w:w="1150" w:type="pct"/>
            <w:vAlign w:val="center"/>
          </w:tcPr>
          <w:p w14:paraId="395FF84F" w14:textId="77777777" w:rsidR="00370DC4" w:rsidRPr="00487F26" w:rsidRDefault="00370DC4" w:rsidP="00567281">
            <w:pPr>
              <w:keepNext/>
              <w:keepLines/>
              <w:widowControl w:val="0"/>
              <w:jc w:val="center"/>
              <w:rPr>
                <w:ins w:id="626" w:author="Author"/>
                <w:rFonts w:eastAsia="MS Mincho"/>
                <w:kern w:val="2"/>
                <w:sz w:val="20"/>
                <w:lang w:eastAsia="ja-JP"/>
              </w:rPr>
            </w:pPr>
            <w:ins w:id="627" w:author="Author">
              <w:r w:rsidRPr="00487F26">
                <w:rPr>
                  <w:rFonts w:eastAsia="MS Mincho"/>
                  <w:kern w:val="2"/>
                  <w:sz w:val="20"/>
                  <w:lang w:eastAsia="ja-JP"/>
                </w:rPr>
                <w:t>20 (12%)</w:t>
              </w:r>
            </w:ins>
          </w:p>
        </w:tc>
        <w:tc>
          <w:tcPr>
            <w:tcW w:w="1567" w:type="pct"/>
            <w:vAlign w:val="center"/>
          </w:tcPr>
          <w:p w14:paraId="31C5BEF3" w14:textId="77777777" w:rsidR="00370DC4" w:rsidRPr="00487F26" w:rsidRDefault="00370DC4" w:rsidP="00567281">
            <w:pPr>
              <w:keepNext/>
              <w:keepLines/>
              <w:widowControl w:val="0"/>
              <w:jc w:val="center"/>
              <w:rPr>
                <w:ins w:id="628" w:author="Author"/>
                <w:rFonts w:eastAsia="MS Mincho"/>
                <w:kern w:val="2"/>
                <w:sz w:val="20"/>
                <w:lang w:eastAsia="ja-JP"/>
              </w:rPr>
            </w:pPr>
            <w:ins w:id="629" w:author="Author">
              <w:r w:rsidRPr="00487F26">
                <w:rPr>
                  <w:rFonts w:eastAsia="MS Mincho"/>
                  <w:kern w:val="2"/>
                  <w:sz w:val="20"/>
                  <w:lang w:eastAsia="ja-JP"/>
                </w:rPr>
                <w:t>11 (14%)</w:t>
              </w:r>
            </w:ins>
          </w:p>
        </w:tc>
      </w:tr>
      <w:tr w:rsidR="00370DC4" w:rsidRPr="00597883" w14:paraId="556680D0" w14:textId="77777777" w:rsidTr="00E663D6">
        <w:trPr>
          <w:ins w:id="630" w:author="Author"/>
        </w:trPr>
        <w:tc>
          <w:tcPr>
            <w:tcW w:w="2283" w:type="pct"/>
            <w:vAlign w:val="center"/>
          </w:tcPr>
          <w:p w14:paraId="1CEDF139" w14:textId="657CD037" w:rsidR="00370DC4" w:rsidRPr="00487F26" w:rsidRDefault="00D11CD2" w:rsidP="00567281">
            <w:pPr>
              <w:keepNext/>
              <w:keepLines/>
              <w:widowControl w:val="0"/>
              <w:ind w:left="180"/>
              <w:jc w:val="both"/>
              <w:rPr>
                <w:ins w:id="631" w:author="Author"/>
                <w:rFonts w:eastAsia="MS Mincho"/>
                <w:bCs/>
                <w:kern w:val="2"/>
                <w:sz w:val="20"/>
                <w:lang w:eastAsia="ja-JP"/>
              </w:rPr>
            </w:pPr>
            <w:ins w:id="632" w:author="Author">
              <w:r w:rsidRPr="00487F26">
                <w:rPr>
                  <w:rFonts w:eastAsia="MS Mincho"/>
                  <w:bCs/>
                  <w:kern w:val="2"/>
                  <w:sz w:val="20"/>
                  <w:lang w:eastAsia="ja-JP"/>
                </w:rPr>
                <w:t xml:space="preserve">Fekete vagy afroamerikai </w:t>
              </w:r>
            </w:ins>
          </w:p>
        </w:tc>
        <w:tc>
          <w:tcPr>
            <w:tcW w:w="1150" w:type="pct"/>
            <w:vAlign w:val="center"/>
          </w:tcPr>
          <w:p w14:paraId="6F4BDC57" w14:textId="77777777" w:rsidR="00370DC4" w:rsidRPr="00487F26" w:rsidRDefault="00370DC4" w:rsidP="00567281">
            <w:pPr>
              <w:keepNext/>
              <w:keepLines/>
              <w:widowControl w:val="0"/>
              <w:jc w:val="center"/>
              <w:rPr>
                <w:ins w:id="633" w:author="Author"/>
                <w:rFonts w:eastAsia="MS Mincho"/>
                <w:kern w:val="2"/>
                <w:sz w:val="20"/>
                <w:lang w:eastAsia="ja-JP"/>
              </w:rPr>
            </w:pPr>
            <w:ins w:id="634" w:author="Author">
              <w:r w:rsidRPr="00487F26">
                <w:rPr>
                  <w:rFonts w:eastAsia="MS Mincho"/>
                  <w:kern w:val="2"/>
                  <w:sz w:val="20"/>
                  <w:lang w:eastAsia="ja-JP"/>
                </w:rPr>
                <w:t>9 (5%)</w:t>
              </w:r>
            </w:ins>
          </w:p>
        </w:tc>
        <w:tc>
          <w:tcPr>
            <w:tcW w:w="1567" w:type="pct"/>
            <w:vAlign w:val="center"/>
          </w:tcPr>
          <w:p w14:paraId="4C50DE21" w14:textId="77777777" w:rsidR="00370DC4" w:rsidRPr="00487F26" w:rsidRDefault="00370DC4" w:rsidP="00567281">
            <w:pPr>
              <w:keepNext/>
              <w:keepLines/>
              <w:widowControl w:val="0"/>
              <w:jc w:val="center"/>
              <w:rPr>
                <w:ins w:id="635" w:author="Author"/>
                <w:rFonts w:eastAsia="MS Mincho"/>
                <w:kern w:val="2"/>
                <w:sz w:val="20"/>
                <w:lang w:eastAsia="ja-JP"/>
              </w:rPr>
            </w:pPr>
            <w:ins w:id="636" w:author="Author">
              <w:r w:rsidRPr="00487F26">
                <w:rPr>
                  <w:rFonts w:eastAsia="MS Mincho"/>
                  <w:kern w:val="2"/>
                  <w:sz w:val="20"/>
                  <w:lang w:eastAsia="ja-JP"/>
                </w:rPr>
                <w:t>4 (5%)</w:t>
              </w:r>
            </w:ins>
          </w:p>
        </w:tc>
      </w:tr>
      <w:tr w:rsidR="00370DC4" w:rsidRPr="00597883" w14:paraId="5F75BD4B" w14:textId="77777777" w:rsidTr="00E663D6">
        <w:trPr>
          <w:ins w:id="637" w:author="Author"/>
        </w:trPr>
        <w:tc>
          <w:tcPr>
            <w:tcW w:w="2283" w:type="pct"/>
            <w:vAlign w:val="center"/>
          </w:tcPr>
          <w:p w14:paraId="586889D2" w14:textId="7B51BA02" w:rsidR="00370DC4" w:rsidRPr="00487F26" w:rsidRDefault="00D11CD2" w:rsidP="00567281">
            <w:pPr>
              <w:keepNext/>
              <w:keepLines/>
              <w:widowControl w:val="0"/>
              <w:jc w:val="both"/>
              <w:rPr>
                <w:ins w:id="638" w:author="Author"/>
                <w:rFonts w:eastAsia="MS Mincho"/>
                <w:kern w:val="2"/>
                <w:sz w:val="20"/>
                <w:lang w:eastAsia="ja-JP"/>
              </w:rPr>
            </w:pPr>
            <w:ins w:id="639" w:author="Author">
              <w:r w:rsidRPr="00487F26">
                <w:rPr>
                  <w:rFonts w:eastAsia="MS Mincho"/>
                  <w:b/>
                  <w:kern w:val="2"/>
                  <w:sz w:val="20"/>
                  <w:lang w:eastAsia="ja-JP"/>
                </w:rPr>
                <w:t xml:space="preserve">ECOG teljesítményállapot, n (%) </w:t>
              </w:r>
            </w:ins>
          </w:p>
        </w:tc>
        <w:tc>
          <w:tcPr>
            <w:tcW w:w="2717" w:type="pct"/>
            <w:gridSpan w:val="2"/>
          </w:tcPr>
          <w:p w14:paraId="3D7C2A76" w14:textId="77777777" w:rsidR="00370DC4" w:rsidRPr="00487F26" w:rsidRDefault="00370DC4" w:rsidP="00567281">
            <w:pPr>
              <w:keepNext/>
              <w:keepLines/>
              <w:widowControl w:val="0"/>
              <w:jc w:val="both"/>
              <w:rPr>
                <w:ins w:id="640" w:author="Author"/>
                <w:rFonts w:eastAsia="MS Mincho"/>
                <w:b/>
                <w:kern w:val="2"/>
                <w:sz w:val="20"/>
                <w:lang w:eastAsia="ja-JP"/>
              </w:rPr>
            </w:pPr>
          </w:p>
        </w:tc>
      </w:tr>
      <w:tr w:rsidR="00370DC4" w:rsidRPr="00597883" w14:paraId="7AB7087D" w14:textId="77777777" w:rsidTr="00E663D6">
        <w:trPr>
          <w:ins w:id="641" w:author="Author"/>
        </w:trPr>
        <w:tc>
          <w:tcPr>
            <w:tcW w:w="2283" w:type="pct"/>
            <w:vAlign w:val="center"/>
          </w:tcPr>
          <w:p w14:paraId="42EBCA93" w14:textId="77777777" w:rsidR="00370DC4" w:rsidRPr="00487F26" w:rsidRDefault="00370DC4" w:rsidP="00567281">
            <w:pPr>
              <w:keepNext/>
              <w:keepLines/>
              <w:widowControl w:val="0"/>
              <w:ind w:left="180"/>
              <w:jc w:val="both"/>
              <w:rPr>
                <w:ins w:id="642" w:author="Author"/>
                <w:rFonts w:eastAsia="MS Mincho"/>
                <w:kern w:val="2"/>
                <w:sz w:val="20"/>
                <w:lang w:eastAsia="ja-JP"/>
              </w:rPr>
            </w:pPr>
            <w:ins w:id="643" w:author="Author">
              <w:r w:rsidRPr="00487F26">
                <w:rPr>
                  <w:rFonts w:eastAsia="MS Mincho"/>
                  <w:kern w:val="2"/>
                  <w:sz w:val="20"/>
                  <w:lang w:eastAsia="ja-JP"/>
                </w:rPr>
                <w:t>0</w:t>
              </w:r>
            </w:ins>
          </w:p>
        </w:tc>
        <w:tc>
          <w:tcPr>
            <w:tcW w:w="1150" w:type="pct"/>
            <w:vAlign w:val="center"/>
          </w:tcPr>
          <w:p w14:paraId="6AC74B8E" w14:textId="77777777" w:rsidR="00370DC4" w:rsidRPr="00487F26" w:rsidRDefault="00370DC4" w:rsidP="00567281">
            <w:pPr>
              <w:keepNext/>
              <w:keepLines/>
              <w:widowControl w:val="0"/>
              <w:jc w:val="center"/>
              <w:rPr>
                <w:ins w:id="644" w:author="Author"/>
                <w:rFonts w:eastAsia="MS Mincho"/>
                <w:kern w:val="2"/>
                <w:sz w:val="20"/>
                <w:lang w:eastAsia="ja-JP"/>
              </w:rPr>
            </w:pPr>
            <w:ins w:id="645" w:author="Author">
              <w:r w:rsidRPr="00487F26">
                <w:rPr>
                  <w:rFonts w:eastAsia="MS Mincho"/>
                  <w:kern w:val="2"/>
                  <w:sz w:val="20"/>
                  <w:lang w:eastAsia="ja-JP"/>
                </w:rPr>
                <w:t>72 (44%)</w:t>
              </w:r>
            </w:ins>
          </w:p>
        </w:tc>
        <w:tc>
          <w:tcPr>
            <w:tcW w:w="1567" w:type="pct"/>
            <w:vAlign w:val="center"/>
          </w:tcPr>
          <w:p w14:paraId="7AAA84D6" w14:textId="77777777" w:rsidR="00370DC4" w:rsidRPr="00487F26" w:rsidRDefault="00370DC4" w:rsidP="00567281">
            <w:pPr>
              <w:keepNext/>
              <w:keepLines/>
              <w:widowControl w:val="0"/>
              <w:jc w:val="center"/>
              <w:rPr>
                <w:ins w:id="646" w:author="Author"/>
                <w:rFonts w:eastAsia="MS Mincho"/>
                <w:kern w:val="2"/>
                <w:sz w:val="20"/>
                <w:lang w:eastAsia="ja-JP"/>
              </w:rPr>
            </w:pPr>
            <w:ins w:id="647" w:author="Author">
              <w:r w:rsidRPr="00487F26">
                <w:rPr>
                  <w:rFonts w:eastAsia="MS Mincho"/>
                  <w:kern w:val="2"/>
                  <w:sz w:val="20"/>
                  <w:lang w:eastAsia="ja-JP"/>
                </w:rPr>
                <w:t>33 (41%)</w:t>
              </w:r>
            </w:ins>
          </w:p>
        </w:tc>
      </w:tr>
      <w:tr w:rsidR="00370DC4" w:rsidRPr="00597883" w14:paraId="2D53DBE9" w14:textId="77777777" w:rsidTr="00E663D6">
        <w:trPr>
          <w:ins w:id="648" w:author="Author"/>
        </w:trPr>
        <w:tc>
          <w:tcPr>
            <w:tcW w:w="2283" w:type="pct"/>
            <w:vAlign w:val="center"/>
          </w:tcPr>
          <w:p w14:paraId="5ACDA243" w14:textId="77777777" w:rsidR="00370DC4" w:rsidRPr="00487F26" w:rsidRDefault="00370DC4" w:rsidP="00567281">
            <w:pPr>
              <w:keepNext/>
              <w:keepLines/>
              <w:widowControl w:val="0"/>
              <w:ind w:left="180"/>
              <w:jc w:val="both"/>
              <w:rPr>
                <w:ins w:id="649" w:author="Author"/>
                <w:rFonts w:eastAsia="MS Mincho"/>
                <w:kern w:val="2"/>
                <w:sz w:val="20"/>
                <w:lang w:eastAsia="ja-JP"/>
              </w:rPr>
            </w:pPr>
            <w:ins w:id="650" w:author="Author">
              <w:r w:rsidRPr="00487F26">
                <w:rPr>
                  <w:rFonts w:eastAsia="MS Mincho"/>
                  <w:kern w:val="2"/>
                  <w:sz w:val="20"/>
                  <w:lang w:eastAsia="ja-JP"/>
                </w:rPr>
                <w:t>1</w:t>
              </w:r>
            </w:ins>
          </w:p>
        </w:tc>
        <w:tc>
          <w:tcPr>
            <w:tcW w:w="1150" w:type="pct"/>
            <w:vAlign w:val="center"/>
          </w:tcPr>
          <w:p w14:paraId="1DD6D21D" w14:textId="77777777" w:rsidR="00370DC4" w:rsidRPr="00487F26" w:rsidRDefault="00370DC4" w:rsidP="00567281">
            <w:pPr>
              <w:keepNext/>
              <w:keepLines/>
              <w:widowControl w:val="0"/>
              <w:jc w:val="center"/>
              <w:rPr>
                <w:ins w:id="651" w:author="Author"/>
                <w:rFonts w:eastAsia="MS Mincho"/>
                <w:kern w:val="2"/>
                <w:sz w:val="20"/>
                <w:lang w:eastAsia="ja-JP"/>
              </w:rPr>
            </w:pPr>
            <w:ins w:id="652" w:author="Author">
              <w:r w:rsidRPr="00487F26">
                <w:rPr>
                  <w:rFonts w:eastAsia="MS Mincho"/>
                  <w:kern w:val="2"/>
                  <w:sz w:val="20"/>
                  <w:lang w:eastAsia="ja-JP"/>
                </w:rPr>
                <w:t>85 (52%)</w:t>
              </w:r>
            </w:ins>
          </w:p>
        </w:tc>
        <w:tc>
          <w:tcPr>
            <w:tcW w:w="1567" w:type="pct"/>
            <w:vAlign w:val="center"/>
          </w:tcPr>
          <w:p w14:paraId="554759FB" w14:textId="77777777" w:rsidR="00370DC4" w:rsidRPr="00487F26" w:rsidRDefault="00370DC4" w:rsidP="00567281">
            <w:pPr>
              <w:keepNext/>
              <w:keepLines/>
              <w:widowControl w:val="0"/>
              <w:jc w:val="center"/>
              <w:rPr>
                <w:ins w:id="653" w:author="Author"/>
                <w:rFonts w:eastAsia="MS Mincho"/>
                <w:kern w:val="2"/>
                <w:sz w:val="20"/>
                <w:lang w:eastAsia="ja-JP"/>
              </w:rPr>
            </w:pPr>
            <w:ins w:id="654" w:author="Author">
              <w:r w:rsidRPr="00487F26">
                <w:rPr>
                  <w:rFonts w:eastAsia="MS Mincho"/>
                  <w:kern w:val="2"/>
                  <w:sz w:val="20"/>
                  <w:lang w:eastAsia="ja-JP"/>
                </w:rPr>
                <w:t>43 (53%)</w:t>
              </w:r>
            </w:ins>
          </w:p>
        </w:tc>
      </w:tr>
      <w:tr w:rsidR="00370DC4" w:rsidRPr="00597883" w14:paraId="69C6A3D2" w14:textId="77777777" w:rsidTr="00E663D6">
        <w:trPr>
          <w:ins w:id="655" w:author="Author"/>
        </w:trPr>
        <w:tc>
          <w:tcPr>
            <w:tcW w:w="2283" w:type="pct"/>
            <w:vAlign w:val="center"/>
          </w:tcPr>
          <w:p w14:paraId="05283870" w14:textId="77777777" w:rsidR="00370DC4" w:rsidRPr="00487F26" w:rsidRDefault="00370DC4" w:rsidP="00567281">
            <w:pPr>
              <w:keepNext/>
              <w:keepLines/>
              <w:widowControl w:val="0"/>
              <w:ind w:left="180"/>
              <w:jc w:val="both"/>
              <w:rPr>
                <w:ins w:id="656" w:author="Author"/>
                <w:rFonts w:eastAsia="MS Mincho"/>
                <w:kern w:val="2"/>
                <w:sz w:val="20"/>
                <w:lang w:eastAsia="ja-JP"/>
              </w:rPr>
            </w:pPr>
            <w:ins w:id="657" w:author="Author">
              <w:r w:rsidRPr="00487F26">
                <w:rPr>
                  <w:rFonts w:eastAsia="MS Mincho"/>
                  <w:kern w:val="2"/>
                  <w:sz w:val="20"/>
                  <w:lang w:eastAsia="ja-JP"/>
                </w:rPr>
                <w:t>2</w:t>
              </w:r>
            </w:ins>
          </w:p>
        </w:tc>
        <w:tc>
          <w:tcPr>
            <w:tcW w:w="1150" w:type="pct"/>
            <w:vAlign w:val="center"/>
          </w:tcPr>
          <w:p w14:paraId="7309DC67" w14:textId="77777777" w:rsidR="00370DC4" w:rsidRPr="00487F26" w:rsidRDefault="00370DC4" w:rsidP="00567281">
            <w:pPr>
              <w:keepNext/>
              <w:keepLines/>
              <w:widowControl w:val="0"/>
              <w:jc w:val="center"/>
              <w:rPr>
                <w:ins w:id="658" w:author="Author"/>
                <w:rFonts w:eastAsia="MS Mincho"/>
                <w:kern w:val="2"/>
                <w:sz w:val="20"/>
                <w:lang w:eastAsia="ja-JP"/>
              </w:rPr>
            </w:pPr>
            <w:ins w:id="659" w:author="Author">
              <w:r w:rsidRPr="00487F26">
                <w:rPr>
                  <w:rFonts w:eastAsia="MS Mincho"/>
                  <w:kern w:val="2"/>
                  <w:sz w:val="20"/>
                  <w:lang w:eastAsia="ja-JP"/>
                </w:rPr>
                <w:t>7 (4%)</w:t>
              </w:r>
            </w:ins>
          </w:p>
        </w:tc>
        <w:tc>
          <w:tcPr>
            <w:tcW w:w="1567" w:type="pct"/>
            <w:vAlign w:val="center"/>
          </w:tcPr>
          <w:p w14:paraId="5C5952B4" w14:textId="77777777" w:rsidR="00370DC4" w:rsidRPr="00487F26" w:rsidRDefault="00370DC4" w:rsidP="00567281">
            <w:pPr>
              <w:keepNext/>
              <w:keepLines/>
              <w:widowControl w:val="0"/>
              <w:jc w:val="center"/>
              <w:rPr>
                <w:ins w:id="660" w:author="Author"/>
                <w:rFonts w:eastAsia="MS Mincho"/>
                <w:kern w:val="2"/>
                <w:sz w:val="20"/>
                <w:lang w:eastAsia="ja-JP"/>
              </w:rPr>
            </w:pPr>
            <w:ins w:id="661" w:author="Author">
              <w:r w:rsidRPr="00487F26">
                <w:rPr>
                  <w:rFonts w:eastAsia="MS Mincho"/>
                  <w:kern w:val="2"/>
                  <w:sz w:val="20"/>
                  <w:lang w:eastAsia="ja-JP"/>
                </w:rPr>
                <w:t>5 (6%)</w:t>
              </w:r>
            </w:ins>
          </w:p>
        </w:tc>
      </w:tr>
      <w:tr w:rsidR="00370DC4" w:rsidRPr="00597883" w14:paraId="78E77156" w14:textId="77777777" w:rsidTr="00E663D6">
        <w:trPr>
          <w:ins w:id="662" w:author="Author"/>
        </w:trPr>
        <w:tc>
          <w:tcPr>
            <w:tcW w:w="2283" w:type="pct"/>
            <w:vAlign w:val="center"/>
          </w:tcPr>
          <w:p w14:paraId="0487A6BB" w14:textId="792416C7" w:rsidR="00370DC4" w:rsidRPr="00487F26" w:rsidRDefault="00D11CD2" w:rsidP="00567281">
            <w:pPr>
              <w:keepNext/>
              <w:keepLines/>
              <w:widowControl w:val="0"/>
              <w:jc w:val="both"/>
              <w:rPr>
                <w:ins w:id="663" w:author="Author"/>
                <w:rFonts w:eastAsia="MS Mincho"/>
                <w:kern w:val="2"/>
                <w:sz w:val="20"/>
                <w:lang w:eastAsia="ja-JP"/>
              </w:rPr>
            </w:pPr>
            <w:ins w:id="664" w:author="Author">
              <w:r w:rsidRPr="00487F26">
                <w:rPr>
                  <w:rFonts w:eastAsia="MS Mincho"/>
                  <w:b/>
                  <w:kern w:val="2"/>
                  <w:sz w:val="20"/>
                  <w:lang w:eastAsia="ja-JP"/>
                </w:rPr>
                <w:t xml:space="preserve"> Kórtörténet </w:t>
              </w:r>
            </w:ins>
          </w:p>
        </w:tc>
        <w:tc>
          <w:tcPr>
            <w:tcW w:w="1150" w:type="pct"/>
            <w:vAlign w:val="center"/>
          </w:tcPr>
          <w:p w14:paraId="6313F593" w14:textId="77777777" w:rsidR="00370DC4" w:rsidRPr="00487F26" w:rsidRDefault="00370DC4" w:rsidP="00567281">
            <w:pPr>
              <w:keepNext/>
              <w:keepLines/>
              <w:widowControl w:val="0"/>
              <w:jc w:val="center"/>
              <w:rPr>
                <w:ins w:id="665" w:author="Author"/>
                <w:rFonts w:eastAsia="MS Mincho"/>
                <w:kern w:val="2"/>
                <w:sz w:val="20"/>
                <w:lang w:eastAsia="ja-JP"/>
              </w:rPr>
            </w:pPr>
          </w:p>
        </w:tc>
        <w:tc>
          <w:tcPr>
            <w:tcW w:w="1567" w:type="pct"/>
            <w:vAlign w:val="center"/>
          </w:tcPr>
          <w:p w14:paraId="0FC0F799" w14:textId="77777777" w:rsidR="00370DC4" w:rsidRPr="00487F26" w:rsidRDefault="00370DC4" w:rsidP="00567281">
            <w:pPr>
              <w:keepNext/>
              <w:keepLines/>
              <w:widowControl w:val="0"/>
              <w:jc w:val="center"/>
              <w:rPr>
                <w:ins w:id="666" w:author="Author"/>
                <w:rFonts w:eastAsia="MS Mincho"/>
                <w:kern w:val="2"/>
                <w:sz w:val="20"/>
                <w:lang w:eastAsia="ja-JP"/>
              </w:rPr>
            </w:pPr>
          </w:p>
        </w:tc>
      </w:tr>
      <w:tr w:rsidR="00370DC4" w:rsidRPr="00597883" w14:paraId="139C4086" w14:textId="77777777" w:rsidTr="00E663D6">
        <w:trPr>
          <w:ins w:id="667" w:author="Author"/>
        </w:trPr>
        <w:tc>
          <w:tcPr>
            <w:tcW w:w="2283" w:type="pct"/>
            <w:vAlign w:val="center"/>
          </w:tcPr>
          <w:p w14:paraId="61F3D864" w14:textId="17922119" w:rsidR="00370DC4" w:rsidRPr="00487F26" w:rsidRDefault="00D11CD2" w:rsidP="00567281">
            <w:pPr>
              <w:keepNext/>
              <w:keepLines/>
              <w:widowControl w:val="0"/>
              <w:ind w:left="180"/>
              <w:jc w:val="both"/>
              <w:rPr>
                <w:ins w:id="668" w:author="Author"/>
                <w:rFonts w:eastAsia="MS Mincho"/>
                <w:bCs/>
                <w:kern w:val="2"/>
                <w:sz w:val="20"/>
                <w:lang w:eastAsia="ja-JP"/>
              </w:rPr>
            </w:pPr>
            <w:ins w:id="669" w:author="Author">
              <w:r w:rsidRPr="00487F26">
                <w:rPr>
                  <w:rFonts w:eastAsia="MS Mincho"/>
                  <w:bCs/>
                  <w:kern w:val="2"/>
                  <w:sz w:val="20"/>
                  <w:lang w:eastAsia="ja-JP"/>
                </w:rPr>
                <w:t xml:space="preserve">A p190 vagy p210 BCR-ABL1 domináns variánsainak jelenléte, n (%) </w:t>
              </w:r>
            </w:ins>
          </w:p>
        </w:tc>
        <w:tc>
          <w:tcPr>
            <w:tcW w:w="1150" w:type="pct"/>
            <w:vAlign w:val="center"/>
          </w:tcPr>
          <w:p w14:paraId="62C160BF" w14:textId="77777777" w:rsidR="00370DC4" w:rsidRPr="00487F26" w:rsidRDefault="00370DC4" w:rsidP="00567281">
            <w:pPr>
              <w:keepNext/>
              <w:keepLines/>
              <w:widowControl w:val="0"/>
              <w:jc w:val="center"/>
              <w:rPr>
                <w:ins w:id="670" w:author="Author"/>
                <w:rFonts w:eastAsia="MS Mincho"/>
                <w:kern w:val="2"/>
                <w:sz w:val="20"/>
                <w:lang w:eastAsia="ja-JP"/>
              </w:rPr>
            </w:pPr>
            <w:ins w:id="671" w:author="Author">
              <w:r w:rsidRPr="00487F26">
                <w:rPr>
                  <w:rFonts w:eastAsia="MS Mincho"/>
                  <w:kern w:val="2"/>
                  <w:sz w:val="20"/>
                  <w:lang w:eastAsia="ja-JP"/>
                </w:rPr>
                <w:t>154 (94%)</w:t>
              </w:r>
            </w:ins>
          </w:p>
        </w:tc>
        <w:tc>
          <w:tcPr>
            <w:tcW w:w="1567" w:type="pct"/>
            <w:vAlign w:val="center"/>
          </w:tcPr>
          <w:p w14:paraId="2FA97939" w14:textId="77777777" w:rsidR="00370DC4" w:rsidRPr="00487F26" w:rsidRDefault="00370DC4" w:rsidP="00567281">
            <w:pPr>
              <w:keepNext/>
              <w:keepLines/>
              <w:widowControl w:val="0"/>
              <w:jc w:val="center"/>
              <w:rPr>
                <w:ins w:id="672" w:author="Author"/>
                <w:rFonts w:eastAsia="MS Mincho"/>
                <w:kern w:val="2"/>
                <w:sz w:val="20"/>
                <w:lang w:eastAsia="ja-JP"/>
              </w:rPr>
            </w:pPr>
            <w:ins w:id="673" w:author="Author">
              <w:r w:rsidRPr="00487F26">
                <w:rPr>
                  <w:rFonts w:eastAsia="MS Mincho"/>
                  <w:kern w:val="2"/>
                  <w:sz w:val="20"/>
                  <w:lang w:eastAsia="ja-JP"/>
                </w:rPr>
                <w:t>78 (96%)</w:t>
              </w:r>
            </w:ins>
          </w:p>
        </w:tc>
      </w:tr>
      <w:tr w:rsidR="00370DC4" w:rsidRPr="00597883" w14:paraId="7CAAA09E" w14:textId="77777777" w:rsidTr="00E663D6">
        <w:trPr>
          <w:ins w:id="674" w:author="Author"/>
        </w:trPr>
        <w:tc>
          <w:tcPr>
            <w:tcW w:w="2283" w:type="pct"/>
            <w:vAlign w:val="center"/>
          </w:tcPr>
          <w:p w14:paraId="6C640CB9" w14:textId="286438B1" w:rsidR="00370DC4" w:rsidRPr="00487F26" w:rsidRDefault="00D11CD2" w:rsidP="00567281">
            <w:pPr>
              <w:keepNext/>
              <w:keepLines/>
              <w:widowControl w:val="0"/>
              <w:ind w:left="180"/>
              <w:jc w:val="both"/>
              <w:rPr>
                <w:ins w:id="675" w:author="Author"/>
                <w:rFonts w:eastAsia="MS Mincho"/>
                <w:bCs/>
                <w:kern w:val="2"/>
                <w:sz w:val="20"/>
                <w:lang w:eastAsia="ja-JP"/>
              </w:rPr>
            </w:pPr>
            <w:ins w:id="676" w:author="Author">
              <w:r w:rsidRPr="00487F26">
                <w:rPr>
                  <w:rFonts w:eastAsia="MS Mincho"/>
                  <w:bCs/>
                  <w:kern w:val="2"/>
                  <w:sz w:val="20"/>
                  <w:lang w:eastAsia="ja-JP"/>
                </w:rPr>
                <w:t xml:space="preserve">Extramedulláris betegség nélkül, n (%) </w:t>
              </w:r>
            </w:ins>
          </w:p>
        </w:tc>
        <w:tc>
          <w:tcPr>
            <w:tcW w:w="1150" w:type="pct"/>
            <w:vAlign w:val="center"/>
          </w:tcPr>
          <w:p w14:paraId="55491050" w14:textId="77777777" w:rsidR="00370DC4" w:rsidRPr="00487F26" w:rsidRDefault="00370DC4" w:rsidP="00567281">
            <w:pPr>
              <w:keepNext/>
              <w:keepLines/>
              <w:widowControl w:val="0"/>
              <w:jc w:val="center"/>
              <w:rPr>
                <w:ins w:id="677" w:author="Author"/>
                <w:rFonts w:eastAsia="MS Mincho"/>
                <w:kern w:val="2"/>
                <w:sz w:val="20"/>
                <w:lang w:eastAsia="ja-JP"/>
              </w:rPr>
            </w:pPr>
            <w:ins w:id="678" w:author="Author">
              <w:r w:rsidRPr="00487F26">
                <w:rPr>
                  <w:rFonts w:eastAsia="MS Mincho"/>
                  <w:kern w:val="2"/>
                  <w:sz w:val="20"/>
                  <w:lang w:eastAsia="ja-JP"/>
                </w:rPr>
                <w:t>154 (94%)</w:t>
              </w:r>
            </w:ins>
          </w:p>
        </w:tc>
        <w:tc>
          <w:tcPr>
            <w:tcW w:w="1567" w:type="pct"/>
            <w:vAlign w:val="center"/>
          </w:tcPr>
          <w:p w14:paraId="6F03B7AF" w14:textId="77777777" w:rsidR="00370DC4" w:rsidRPr="00487F26" w:rsidRDefault="00370DC4" w:rsidP="00567281">
            <w:pPr>
              <w:keepNext/>
              <w:keepLines/>
              <w:widowControl w:val="0"/>
              <w:jc w:val="center"/>
              <w:rPr>
                <w:ins w:id="679" w:author="Author"/>
                <w:rFonts w:eastAsia="MS Mincho"/>
                <w:kern w:val="2"/>
                <w:sz w:val="20"/>
                <w:lang w:eastAsia="ja-JP"/>
              </w:rPr>
            </w:pPr>
            <w:ins w:id="680" w:author="Author">
              <w:r w:rsidRPr="00487F26">
                <w:rPr>
                  <w:rFonts w:eastAsia="MS Mincho"/>
                  <w:kern w:val="2"/>
                  <w:sz w:val="20"/>
                  <w:lang w:eastAsia="ja-JP"/>
                </w:rPr>
                <w:t>78 (96%)</w:t>
              </w:r>
            </w:ins>
          </w:p>
        </w:tc>
      </w:tr>
      <w:tr w:rsidR="00370DC4" w:rsidRPr="00597883" w14:paraId="38AAB233" w14:textId="77777777" w:rsidTr="00E663D6">
        <w:trPr>
          <w:ins w:id="681" w:author="Author"/>
        </w:trPr>
        <w:tc>
          <w:tcPr>
            <w:tcW w:w="2283" w:type="pct"/>
            <w:vAlign w:val="center"/>
          </w:tcPr>
          <w:p w14:paraId="38E0CAE7" w14:textId="0A068E8A" w:rsidR="00370DC4" w:rsidRPr="00487F26" w:rsidRDefault="00D11CD2" w:rsidP="00567281">
            <w:pPr>
              <w:keepNext/>
              <w:keepLines/>
              <w:widowControl w:val="0"/>
              <w:ind w:left="180"/>
              <w:jc w:val="both"/>
              <w:rPr>
                <w:ins w:id="682" w:author="Author"/>
                <w:rFonts w:eastAsia="MS Mincho"/>
                <w:bCs/>
                <w:kern w:val="2"/>
                <w:sz w:val="20"/>
                <w:lang w:eastAsia="ja-JP"/>
              </w:rPr>
            </w:pPr>
            <w:ins w:id="683" w:author="Author">
              <w:r w:rsidRPr="00487F26">
                <w:rPr>
                  <w:rFonts w:eastAsia="MS Mincho"/>
                  <w:bCs/>
                  <w:kern w:val="2"/>
                  <w:sz w:val="20"/>
                  <w:lang w:eastAsia="ja-JP"/>
                </w:rPr>
                <w:t>Medián fehérvérsejtszám</w:t>
              </w:r>
              <w:r w:rsidRPr="00DF7B23">
                <w:rPr>
                  <w:rFonts w:eastAsia="MS Mincho"/>
                  <w:bCs/>
                  <w:kern w:val="2"/>
                  <w:sz w:val="20"/>
                  <w:vertAlign w:val="superscript"/>
                  <w:lang w:eastAsia="ja-JP"/>
                </w:rPr>
                <w:t>(b)</w:t>
              </w:r>
              <w:r w:rsidRPr="00487F26">
                <w:rPr>
                  <w:rFonts w:eastAsia="MS Mincho"/>
                  <w:bCs/>
                  <w:kern w:val="2"/>
                  <w:sz w:val="20"/>
                  <w:lang w:eastAsia="ja-JP"/>
                </w:rPr>
                <w:t xml:space="preserve"> (tartomány) </w:t>
              </w:r>
            </w:ins>
          </w:p>
        </w:tc>
        <w:tc>
          <w:tcPr>
            <w:tcW w:w="1150" w:type="pct"/>
            <w:vAlign w:val="center"/>
          </w:tcPr>
          <w:p w14:paraId="22D4E35A" w14:textId="32122E4D" w:rsidR="00370DC4" w:rsidRPr="00487F26" w:rsidRDefault="00370DC4" w:rsidP="00567281">
            <w:pPr>
              <w:keepNext/>
              <w:keepLines/>
              <w:widowControl w:val="0"/>
              <w:jc w:val="center"/>
              <w:rPr>
                <w:ins w:id="684" w:author="Author"/>
                <w:rFonts w:eastAsia="MS Mincho"/>
                <w:kern w:val="2"/>
                <w:sz w:val="20"/>
                <w:lang w:eastAsia="ja-JP"/>
              </w:rPr>
            </w:pPr>
            <w:ins w:id="685" w:author="Author">
              <w:r w:rsidRPr="00487F26">
                <w:rPr>
                  <w:rFonts w:eastAsia="MS Mincho"/>
                  <w:kern w:val="2"/>
                  <w:sz w:val="20"/>
                  <w:lang w:eastAsia="ja-JP"/>
                </w:rPr>
                <w:t>4</w:t>
              </w:r>
              <w:r w:rsidR="00C31A80" w:rsidRPr="00487F26">
                <w:rPr>
                  <w:rFonts w:eastAsia="MS Mincho"/>
                  <w:kern w:val="2"/>
                  <w:sz w:val="20"/>
                  <w:lang w:eastAsia="ja-JP"/>
                </w:rPr>
                <w:t>,</w:t>
              </w:r>
              <w:r w:rsidRPr="00487F26">
                <w:rPr>
                  <w:rFonts w:eastAsia="MS Mincho"/>
                  <w:kern w:val="2"/>
                  <w:sz w:val="20"/>
                  <w:lang w:eastAsia="ja-JP"/>
                </w:rPr>
                <w:t>37 (0</w:t>
              </w:r>
            </w:ins>
            <w:ins w:id="686" w:author="HU OGYI 8.3" w:date="2026-02-12T13:19:00Z" w16du:dateUtc="2026-02-12T12:19:00Z">
              <w:r w:rsidR="00BC71E5">
                <w:rPr>
                  <w:rFonts w:eastAsia="MS Mincho"/>
                  <w:kern w:val="2"/>
                  <w:sz w:val="20"/>
                  <w:lang w:eastAsia="ja-JP"/>
                </w:rPr>
                <w:t>,</w:t>
              </w:r>
            </w:ins>
            <w:ins w:id="687" w:author="Author">
              <w:del w:id="688" w:author="HU OGYI 8.3" w:date="2026-02-12T13:19:00Z" w16du:dateUtc="2026-02-12T12:19:00Z">
                <w:r w:rsidRPr="00487F26" w:rsidDel="00BC71E5">
                  <w:rPr>
                    <w:rFonts w:eastAsia="MS Mincho"/>
                    <w:kern w:val="2"/>
                    <w:sz w:val="20"/>
                    <w:lang w:eastAsia="ja-JP"/>
                  </w:rPr>
                  <w:delText>.</w:delText>
                </w:r>
              </w:del>
              <w:r w:rsidRPr="00487F26">
                <w:rPr>
                  <w:rFonts w:eastAsia="MS Mincho"/>
                  <w:kern w:val="2"/>
                  <w:sz w:val="20"/>
                  <w:lang w:eastAsia="ja-JP"/>
                </w:rPr>
                <w:t>4</w:t>
              </w:r>
              <w:r w:rsidR="00C31A80" w:rsidRPr="00487F26">
                <w:rPr>
                  <w:rFonts w:eastAsia="MS Mincho"/>
                  <w:kern w:val="2"/>
                  <w:sz w:val="20"/>
                  <w:lang w:eastAsia="ja-JP"/>
                </w:rPr>
                <w:t>-</w:t>
              </w:r>
              <w:r w:rsidRPr="00487F26">
                <w:rPr>
                  <w:rFonts w:eastAsia="MS Mincho"/>
                  <w:kern w:val="2"/>
                  <w:sz w:val="20"/>
                  <w:lang w:eastAsia="ja-JP"/>
                </w:rPr>
                <w:t>197)</w:t>
              </w:r>
            </w:ins>
          </w:p>
        </w:tc>
        <w:tc>
          <w:tcPr>
            <w:tcW w:w="1567" w:type="pct"/>
            <w:vAlign w:val="center"/>
          </w:tcPr>
          <w:p w14:paraId="5C22A898" w14:textId="1672FF14" w:rsidR="00370DC4" w:rsidRPr="00487F26" w:rsidRDefault="00370DC4" w:rsidP="00567281">
            <w:pPr>
              <w:keepNext/>
              <w:keepLines/>
              <w:widowControl w:val="0"/>
              <w:jc w:val="center"/>
              <w:rPr>
                <w:ins w:id="689" w:author="Author"/>
                <w:rFonts w:eastAsia="MS Mincho"/>
                <w:kern w:val="2"/>
                <w:sz w:val="20"/>
                <w:lang w:eastAsia="ja-JP"/>
              </w:rPr>
            </w:pPr>
            <w:ins w:id="690" w:author="Author">
              <w:r w:rsidRPr="00487F26">
                <w:rPr>
                  <w:rFonts w:eastAsia="MS Mincho"/>
                  <w:kern w:val="2"/>
                  <w:sz w:val="20"/>
                  <w:lang w:eastAsia="ja-JP"/>
                </w:rPr>
                <w:t>3.21 (0</w:t>
              </w:r>
              <w:r w:rsidR="00C31A80" w:rsidRPr="00487F26">
                <w:rPr>
                  <w:rFonts w:eastAsia="MS Mincho"/>
                  <w:kern w:val="2"/>
                  <w:sz w:val="20"/>
                  <w:lang w:eastAsia="ja-JP"/>
                </w:rPr>
                <w:t>,</w:t>
              </w:r>
              <w:r w:rsidRPr="00487F26">
                <w:rPr>
                  <w:rFonts w:eastAsia="MS Mincho"/>
                  <w:kern w:val="2"/>
                  <w:sz w:val="20"/>
                  <w:lang w:eastAsia="ja-JP"/>
                </w:rPr>
                <w:t>2</w:t>
              </w:r>
              <w:r w:rsidR="00C31A80" w:rsidRPr="00487F26">
                <w:rPr>
                  <w:rFonts w:eastAsia="MS Mincho"/>
                  <w:kern w:val="2"/>
                  <w:sz w:val="20"/>
                  <w:lang w:eastAsia="ja-JP"/>
                </w:rPr>
                <w:t>-</w:t>
              </w:r>
              <w:r w:rsidRPr="00487F26">
                <w:rPr>
                  <w:rFonts w:eastAsia="MS Mincho"/>
                  <w:kern w:val="2"/>
                  <w:sz w:val="20"/>
                  <w:lang w:eastAsia="ja-JP"/>
                </w:rPr>
                <w:t>81)</w:t>
              </w:r>
            </w:ins>
          </w:p>
        </w:tc>
      </w:tr>
      <w:tr w:rsidR="00370DC4" w:rsidRPr="00597883" w14:paraId="47B3FFF6" w14:textId="77777777" w:rsidTr="00E663D6">
        <w:trPr>
          <w:ins w:id="691" w:author="Author"/>
        </w:trPr>
        <w:tc>
          <w:tcPr>
            <w:tcW w:w="2283" w:type="pct"/>
            <w:vAlign w:val="center"/>
          </w:tcPr>
          <w:p w14:paraId="07832659" w14:textId="3124D133" w:rsidR="00370DC4" w:rsidRPr="00487F26" w:rsidRDefault="00D11CD2" w:rsidP="00567281">
            <w:pPr>
              <w:keepNext/>
              <w:keepLines/>
              <w:widowControl w:val="0"/>
              <w:ind w:left="180"/>
              <w:jc w:val="both"/>
              <w:rPr>
                <w:ins w:id="692" w:author="Author"/>
                <w:rFonts w:eastAsia="MS Mincho"/>
                <w:bCs/>
                <w:kern w:val="2"/>
                <w:sz w:val="20"/>
                <w:lang w:eastAsia="ja-JP"/>
              </w:rPr>
            </w:pPr>
            <w:ins w:id="693" w:author="Author">
              <w:r w:rsidRPr="00487F26">
                <w:rPr>
                  <w:rFonts w:eastAsia="MS Mincho"/>
                  <w:bCs/>
                  <w:kern w:val="2"/>
                  <w:sz w:val="20"/>
                  <w:lang w:eastAsia="ja-JP"/>
                </w:rPr>
                <w:t xml:space="preserve">Medián csontvelői leukémiás blasztszám (%) </w:t>
              </w:r>
            </w:ins>
          </w:p>
        </w:tc>
        <w:tc>
          <w:tcPr>
            <w:tcW w:w="1150" w:type="pct"/>
            <w:vAlign w:val="center"/>
          </w:tcPr>
          <w:p w14:paraId="4D62D350" w14:textId="77777777" w:rsidR="00370DC4" w:rsidRPr="00487F26" w:rsidRDefault="00370DC4" w:rsidP="00567281">
            <w:pPr>
              <w:keepNext/>
              <w:keepLines/>
              <w:widowControl w:val="0"/>
              <w:jc w:val="center"/>
              <w:rPr>
                <w:ins w:id="694" w:author="Author"/>
                <w:rFonts w:eastAsia="MS Mincho"/>
                <w:kern w:val="2"/>
                <w:sz w:val="20"/>
                <w:lang w:eastAsia="ja-JP"/>
              </w:rPr>
            </w:pPr>
            <w:ins w:id="695" w:author="Author">
              <w:r w:rsidRPr="00487F26">
                <w:rPr>
                  <w:rFonts w:eastAsia="MS Mincho"/>
                  <w:kern w:val="2"/>
                  <w:sz w:val="20"/>
                  <w:lang w:eastAsia="ja-JP"/>
                </w:rPr>
                <w:t>80%</w:t>
              </w:r>
            </w:ins>
          </w:p>
        </w:tc>
        <w:tc>
          <w:tcPr>
            <w:tcW w:w="1567" w:type="pct"/>
            <w:vAlign w:val="center"/>
          </w:tcPr>
          <w:p w14:paraId="635179A1" w14:textId="77777777" w:rsidR="00370DC4" w:rsidRPr="00487F26" w:rsidRDefault="00370DC4" w:rsidP="00567281">
            <w:pPr>
              <w:keepNext/>
              <w:keepLines/>
              <w:widowControl w:val="0"/>
              <w:jc w:val="center"/>
              <w:rPr>
                <w:ins w:id="696" w:author="Author"/>
                <w:rFonts w:eastAsia="MS Mincho"/>
                <w:kern w:val="2"/>
                <w:sz w:val="20"/>
                <w:lang w:eastAsia="ja-JP"/>
              </w:rPr>
            </w:pPr>
            <w:ins w:id="697" w:author="Author">
              <w:r w:rsidRPr="00487F26">
                <w:rPr>
                  <w:rFonts w:eastAsia="MS Mincho"/>
                  <w:kern w:val="2"/>
                  <w:sz w:val="20"/>
                  <w:lang w:eastAsia="ja-JP"/>
                </w:rPr>
                <w:t>75%</w:t>
              </w:r>
            </w:ins>
          </w:p>
        </w:tc>
      </w:tr>
      <w:tr w:rsidR="00370DC4" w:rsidRPr="00597883" w14:paraId="5E141541" w14:textId="77777777" w:rsidTr="00E663D6">
        <w:trPr>
          <w:trHeight w:val="475"/>
          <w:ins w:id="698" w:author="Author"/>
        </w:trPr>
        <w:tc>
          <w:tcPr>
            <w:tcW w:w="2283" w:type="pct"/>
            <w:tcBorders>
              <w:bottom w:val="single" w:sz="4" w:space="0" w:color="auto"/>
            </w:tcBorders>
            <w:vAlign w:val="center"/>
          </w:tcPr>
          <w:p w14:paraId="5F6F5E7A" w14:textId="6E72ACBF" w:rsidR="00370DC4" w:rsidRPr="00487F26" w:rsidRDefault="00D11CD2" w:rsidP="00567281">
            <w:pPr>
              <w:keepNext/>
              <w:keepLines/>
              <w:widowControl w:val="0"/>
              <w:jc w:val="both"/>
              <w:rPr>
                <w:ins w:id="699" w:author="Author"/>
                <w:rFonts w:eastAsia="MS Mincho"/>
                <w:kern w:val="2"/>
                <w:sz w:val="20"/>
                <w:lang w:eastAsia="ja-JP"/>
              </w:rPr>
            </w:pPr>
            <w:ins w:id="700" w:author="Author">
              <w:r w:rsidRPr="00487F26">
                <w:rPr>
                  <w:rFonts w:eastAsia="MS Mincho"/>
                  <w:b/>
                  <w:kern w:val="2"/>
                  <w:sz w:val="20"/>
                  <w:lang w:eastAsia="ja-JP"/>
                </w:rPr>
                <w:t xml:space="preserve">Társbetegségek, n (%) </w:t>
              </w:r>
            </w:ins>
          </w:p>
        </w:tc>
        <w:tc>
          <w:tcPr>
            <w:tcW w:w="2717" w:type="pct"/>
            <w:gridSpan w:val="2"/>
            <w:tcBorders>
              <w:bottom w:val="single" w:sz="4" w:space="0" w:color="auto"/>
            </w:tcBorders>
          </w:tcPr>
          <w:p w14:paraId="4E884D8E" w14:textId="77777777" w:rsidR="00370DC4" w:rsidRPr="00487F26" w:rsidRDefault="00370DC4" w:rsidP="00567281">
            <w:pPr>
              <w:keepNext/>
              <w:keepLines/>
              <w:widowControl w:val="0"/>
              <w:jc w:val="both"/>
              <w:rPr>
                <w:ins w:id="701" w:author="Author"/>
                <w:rFonts w:eastAsia="MS Mincho"/>
                <w:b/>
                <w:kern w:val="2"/>
                <w:sz w:val="20"/>
                <w:lang w:eastAsia="ja-JP"/>
              </w:rPr>
            </w:pPr>
          </w:p>
        </w:tc>
      </w:tr>
      <w:tr w:rsidR="00370DC4" w:rsidRPr="00597883" w14:paraId="7825B039" w14:textId="77777777" w:rsidTr="00E663D6">
        <w:trPr>
          <w:ins w:id="702" w:author="Author"/>
        </w:trPr>
        <w:tc>
          <w:tcPr>
            <w:tcW w:w="2283" w:type="pct"/>
            <w:vAlign w:val="center"/>
          </w:tcPr>
          <w:p w14:paraId="43804231" w14:textId="3618A8DE" w:rsidR="00370DC4" w:rsidRPr="00487F26" w:rsidRDefault="00370DC4" w:rsidP="00567281">
            <w:pPr>
              <w:keepNext/>
              <w:keepLines/>
              <w:widowControl w:val="0"/>
              <w:tabs>
                <w:tab w:val="left" w:pos="432"/>
              </w:tabs>
              <w:ind w:left="420" w:hanging="259"/>
              <w:jc w:val="both"/>
              <w:rPr>
                <w:ins w:id="703" w:author="Author"/>
                <w:rFonts w:eastAsia="MS Mincho"/>
                <w:kern w:val="2"/>
                <w:sz w:val="20"/>
                <w:lang w:eastAsia="ja-JP"/>
              </w:rPr>
            </w:pPr>
            <w:ins w:id="704" w:author="Author">
              <w:r w:rsidRPr="00487F26">
                <w:rPr>
                  <w:rFonts w:eastAsia="MS Mincho"/>
                  <w:kern w:val="2"/>
                  <w:sz w:val="20"/>
                  <w:lang w:eastAsia="ja-JP"/>
                </w:rPr>
                <w:t>Hypertensio</w:t>
              </w:r>
            </w:ins>
          </w:p>
        </w:tc>
        <w:tc>
          <w:tcPr>
            <w:tcW w:w="1150" w:type="pct"/>
            <w:vAlign w:val="center"/>
          </w:tcPr>
          <w:p w14:paraId="2A783B00" w14:textId="77777777" w:rsidR="00370DC4" w:rsidRPr="00487F26" w:rsidRDefault="00370DC4" w:rsidP="00567281">
            <w:pPr>
              <w:keepNext/>
              <w:keepLines/>
              <w:widowControl w:val="0"/>
              <w:jc w:val="center"/>
              <w:rPr>
                <w:ins w:id="705" w:author="Author"/>
                <w:rFonts w:eastAsia="MS Mincho"/>
                <w:kern w:val="2"/>
                <w:sz w:val="20"/>
                <w:lang w:eastAsia="ja-JP"/>
              </w:rPr>
            </w:pPr>
            <w:ins w:id="706" w:author="Author">
              <w:r w:rsidRPr="00487F26">
                <w:rPr>
                  <w:rFonts w:eastAsia="MS Mincho"/>
                  <w:kern w:val="2"/>
                  <w:sz w:val="20"/>
                  <w:lang w:eastAsia="ja-JP"/>
                </w:rPr>
                <w:t>58 (35%)</w:t>
              </w:r>
            </w:ins>
          </w:p>
        </w:tc>
        <w:tc>
          <w:tcPr>
            <w:tcW w:w="1567" w:type="pct"/>
            <w:vAlign w:val="center"/>
          </w:tcPr>
          <w:p w14:paraId="617C49BD" w14:textId="77777777" w:rsidR="00370DC4" w:rsidRPr="00487F26" w:rsidRDefault="00370DC4" w:rsidP="00567281">
            <w:pPr>
              <w:keepNext/>
              <w:keepLines/>
              <w:widowControl w:val="0"/>
              <w:jc w:val="center"/>
              <w:rPr>
                <w:ins w:id="707" w:author="Author"/>
                <w:rFonts w:eastAsia="MS Mincho"/>
                <w:kern w:val="2"/>
                <w:sz w:val="20"/>
                <w:lang w:eastAsia="ja-JP"/>
              </w:rPr>
            </w:pPr>
            <w:ins w:id="708" w:author="Author">
              <w:r w:rsidRPr="00487F26">
                <w:rPr>
                  <w:rFonts w:eastAsia="MS Mincho"/>
                  <w:kern w:val="2"/>
                  <w:sz w:val="20"/>
                  <w:lang w:eastAsia="ja-JP"/>
                </w:rPr>
                <w:t>30 (37%)</w:t>
              </w:r>
            </w:ins>
          </w:p>
        </w:tc>
      </w:tr>
      <w:tr w:rsidR="00370DC4" w:rsidRPr="00597883" w14:paraId="4F1CD4D1" w14:textId="77777777" w:rsidTr="00E663D6">
        <w:trPr>
          <w:ins w:id="709" w:author="Author"/>
        </w:trPr>
        <w:tc>
          <w:tcPr>
            <w:tcW w:w="2283" w:type="pct"/>
            <w:tcBorders>
              <w:bottom w:val="single" w:sz="4" w:space="0" w:color="auto"/>
            </w:tcBorders>
            <w:vAlign w:val="center"/>
          </w:tcPr>
          <w:p w14:paraId="58E66F5F" w14:textId="77777777" w:rsidR="00370DC4" w:rsidRPr="00487F26" w:rsidRDefault="00370DC4" w:rsidP="00567281">
            <w:pPr>
              <w:keepNext/>
              <w:keepLines/>
              <w:widowControl w:val="0"/>
              <w:tabs>
                <w:tab w:val="left" w:pos="432"/>
              </w:tabs>
              <w:ind w:left="420" w:hanging="259"/>
              <w:jc w:val="both"/>
              <w:rPr>
                <w:ins w:id="710" w:author="Author"/>
                <w:rFonts w:eastAsia="MS Mincho"/>
                <w:kern w:val="2"/>
                <w:sz w:val="20"/>
                <w:lang w:eastAsia="ja-JP"/>
              </w:rPr>
            </w:pPr>
            <w:ins w:id="711" w:author="Author">
              <w:r w:rsidRPr="00487F26">
                <w:rPr>
                  <w:rFonts w:eastAsia="MS Mincho"/>
                  <w:kern w:val="2"/>
                  <w:sz w:val="20"/>
                  <w:lang w:eastAsia="ja-JP"/>
                </w:rPr>
                <w:t>Diabetes</w:t>
              </w:r>
            </w:ins>
          </w:p>
        </w:tc>
        <w:tc>
          <w:tcPr>
            <w:tcW w:w="1150" w:type="pct"/>
            <w:tcBorders>
              <w:bottom w:val="single" w:sz="4" w:space="0" w:color="auto"/>
            </w:tcBorders>
            <w:vAlign w:val="center"/>
          </w:tcPr>
          <w:p w14:paraId="1B4B624F" w14:textId="77777777" w:rsidR="00370DC4" w:rsidRPr="00487F26" w:rsidRDefault="00370DC4" w:rsidP="00567281">
            <w:pPr>
              <w:keepNext/>
              <w:keepLines/>
              <w:widowControl w:val="0"/>
              <w:jc w:val="center"/>
              <w:rPr>
                <w:ins w:id="712" w:author="Author"/>
                <w:rFonts w:eastAsia="MS Mincho"/>
                <w:kern w:val="2"/>
                <w:sz w:val="20"/>
                <w:lang w:eastAsia="ja-JP"/>
              </w:rPr>
            </w:pPr>
            <w:ins w:id="713" w:author="Author">
              <w:r w:rsidRPr="00487F26">
                <w:rPr>
                  <w:rFonts w:eastAsia="MS Mincho"/>
                  <w:kern w:val="2"/>
                  <w:sz w:val="20"/>
                  <w:lang w:eastAsia="ja-JP"/>
                </w:rPr>
                <w:t>39 (24%)</w:t>
              </w:r>
            </w:ins>
          </w:p>
        </w:tc>
        <w:tc>
          <w:tcPr>
            <w:tcW w:w="1567" w:type="pct"/>
            <w:tcBorders>
              <w:bottom w:val="single" w:sz="4" w:space="0" w:color="auto"/>
            </w:tcBorders>
            <w:vAlign w:val="center"/>
          </w:tcPr>
          <w:p w14:paraId="36073F86" w14:textId="77777777" w:rsidR="00370DC4" w:rsidRPr="00487F26" w:rsidRDefault="00370DC4" w:rsidP="00567281">
            <w:pPr>
              <w:keepNext/>
              <w:keepLines/>
              <w:widowControl w:val="0"/>
              <w:jc w:val="center"/>
              <w:rPr>
                <w:ins w:id="714" w:author="Author"/>
                <w:rFonts w:eastAsia="MS Mincho"/>
                <w:kern w:val="2"/>
                <w:sz w:val="20"/>
                <w:lang w:eastAsia="ja-JP"/>
              </w:rPr>
            </w:pPr>
            <w:ins w:id="715" w:author="Author">
              <w:r w:rsidRPr="00487F26">
                <w:rPr>
                  <w:rFonts w:eastAsia="MS Mincho"/>
                  <w:kern w:val="2"/>
                  <w:sz w:val="20"/>
                  <w:lang w:eastAsia="ja-JP"/>
                </w:rPr>
                <w:t>24 (30%)</w:t>
              </w:r>
            </w:ins>
          </w:p>
        </w:tc>
      </w:tr>
      <w:tr w:rsidR="00370DC4" w:rsidRPr="00597883" w14:paraId="5DECE384" w14:textId="77777777" w:rsidTr="00E663D6">
        <w:trPr>
          <w:ins w:id="716" w:author="Author"/>
        </w:trPr>
        <w:tc>
          <w:tcPr>
            <w:tcW w:w="2283" w:type="pct"/>
            <w:tcBorders>
              <w:bottom w:val="single" w:sz="4" w:space="0" w:color="auto"/>
            </w:tcBorders>
            <w:vAlign w:val="center"/>
          </w:tcPr>
          <w:p w14:paraId="201D274D" w14:textId="19C8F12C" w:rsidR="00370DC4" w:rsidRPr="00487F26" w:rsidRDefault="00370DC4" w:rsidP="00567281">
            <w:pPr>
              <w:keepNext/>
              <w:keepLines/>
              <w:widowControl w:val="0"/>
              <w:tabs>
                <w:tab w:val="left" w:pos="432"/>
              </w:tabs>
              <w:ind w:left="420" w:hanging="259"/>
              <w:jc w:val="both"/>
              <w:rPr>
                <w:ins w:id="717" w:author="Author"/>
                <w:rFonts w:eastAsia="MS Mincho"/>
                <w:kern w:val="2"/>
                <w:sz w:val="20"/>
                <w:lang w:eastAsia="ja-JP"/>
              </w:rPr>
            </w:pPr>
            <w:ins w:id="718" w:author="Author">
              <w:r w:rsidRPr="00487F26">
                <w:rPr>
                  <w:rFonts w:eastAsia="MS Mincho"/>
                  <w:kern w:val="2"/>
                  <w:sz w:val="20"/>
                  <w:lang w:eastAsia="ja-JP"/>
                </w:rPr>
                <w:t>Dyslipid</w:t>
              </w:r>
              <w:r w:rsidR="00D11CD2" w:rsidRPr="00487F26">
                <w:rPr>
                  <w:rFonts w:eastAsia="MS Mincho"/>
                  <w:kern w:val="2"/>
                  <w:sz w:val="20"/>
                  <w:lang w:eastAsia="ja-JP"/>
                </w:rPr>
                <w:t>a</w:t>
              </w:r>
              <w:r w:rsidRPr="00487F26">
                <w:rPr>
                  <w:rFonts w:eastAsia="MS Mincho"/>
                  <w:kern w:val="2"/>
                  <w:sz w:val="20"/>
                  <w:lang w:eastAsia="ja-JP"/>
                </w:rPr>
                <w:t>emia</w:t>
              </w:r>
            </w:ins>
          </w:p>
        </w:tc>
        <w:tc>
          <w:tcPr>
            <w:tcW w:w="1150" w:type="pct"/>
            <w:tcBorders>
              <w:bottom w:val="single" w:sz="4" w:space="0" w:color="auto"/>
            </w:tcBorders>
            <w:vAlign w:val="center"/>
          </w:tcPr>
          <w:p w14:paraId="1979727E" w14:textId="77777777" w:rsidR="00370DC4" w:rsidRPr="00487F26" w:rsidRDefault="00370DC4" w:rsidP="00567281">
            <w:pPr>
              <w:keepNext/>
              <w:keepLines/>
              <w:widowControl w:val="0"/>
              <w:jc w:val="center"/>
              <w:rPr>
                <w:ins w:id="719" w:author="Author"/>
                <w:rFonts w:eastAsia="MS Mincho"/>
                <w:kern w:val="2"/>
                <w:sz w:val="20"/>
                <w:lang w:eastAsia="ja-JP"/>
              </w:rPr>
            </w:pPr>
            <w:ins w:id="720" w:author="Author">
              <w:r w:rsidRPr="00487F26">
                <w:rPr>
                  <w:rFonts w:eastAsia="MS Mincho"/>
                  <w:kern w:val="2"/>
                  <w:sz w:val="20"/>
                  <w:lang w:eastAsia="ja-JP"/>
                </w:rPr>
                <w:t>29 (18%)</w:t>
              </w:r>
            </w:ins>
          </w:p>
        </w:tc>
        <w:tc>
          <w:tcPr>
            <w:tcW w:w="1567" w:type="pct"/>
            <w:tcBorders>
              <w:bottom w:val="single" w:sz="4" w:space="0" w:color="auto"/>
            </w:tcBorders>
            <w:vAlign w:val="center"/>
          </w:tcPr>
          <w:p w14:paraId="632A041E" w14:textId="77777777" w:rsidR="00370DC4" w:rsidRPr="00487F26" w:rsidRDefault="00370DC4" w:rsidP="00567281">
            <w:pPr>
              <w:keepNext/>
              <w:keepLines/>
              <w:widowControl w:val="0"/>
              <w:jc w:val="center"/>
              <w:rPr>
                <w:ins w:id="721" w:author="Author"/>
                <w:rFonts w:eastAsia="MS Mincho"/>
                <w:kern w:val="2"/>
                <w:sz w:val="20"/>
                <w:lang w:eastAsia="ja-JP"/>
              </w:rPr>
            </w:pPr>
            <w:ins w:id="722" w:author="Author">
              <w:r w:rsidRPr="00487F26">
                <w:rPr>
                  <w:rFonts w:eastAsia="MS Mincho"/>
                  <w:kern w:val="2"/>
                  <w:sz w:val="20"/>
                  <w:lang w:eastAsia="ja-JP"/>
                </w:rPr>
                <w:t>23 (28%)</w:t>
              </w:r>
            </w:ins>
          </w:p>
        </w:tc>
      </w:tr>
      <w:tr w:rsidR="00370DC4" w:rsidRPr="00597883" w14:paraId="2227402D" w14:textId="77777777" w:rsidTr="00E663D6">
        <w:trPr>
          <w:ins w:id="723" w:author="Author"/>
        </w:trPr>
        <w:tc>
          <w:tcPr>
            <w:tcW w:w="5000" w:type="pct"/>
            <w:gridSpan w:val="3"/>
            <w:tcBorders>
              <w:left w:val="nil"/>
              <w:bottom w:val="nil"/>
              <w:right w:val="nil"/>
            </w:tcBorders>
            <w:vAlign w:val="center"/>
          </w:tcPr>
          <w:p w14:paraId="70EC69A6" w14:textId="77777777" w:rsidR="00AC5D63" w:rsidRPr="00487F26" w:rsidRDefault="00AC5D63" w:rsidP="00567281">
            <w:pPr>
              <w:keepNext/>
              <w:keepLines/>
              <w:widowControl w:val="0"/>
              <w:autoSpaceDE w:val="0"/>
              <w:autoSpaceDN w:val="0"/>
              <w:adjustRightInd w:val="0"/>
              <w:rPr>
                <w:ins w:id="724" w:author="Author"/>
                <w:rFonts w:eastAsia="MS Mincho"/>
                <w:kern w:val="2"/>
                <w:sz w:val="18"/>
                <w:szCs w:val="18"/>
                <w:lang w:eastAsia="ja-JP"/>
              </w:rPr>
            </w:pPr>
            <w:ins w:id="725" w:author="Author">
              <w:r w:rsidRPr="00E663D6">
                <w:rPr>
                  <w:rFonts w:eastAsia="MS Mincho"/>
                  <w:kern w:val="2"/>
                  <w:sz w:val="18"/>
                  <w:szCs w:val="18"/>
                  <w:vertAlign w:val="superscript"/>
                  <w:lang w:eastAsia="ja-JP"/>
                </w:rPr>
                <w:t>(a)</w:t>
              </w:r>
              <w:r w:rsidRPr="00487F26">
                <w:rPr>
                  <w:rFonts w:eastAsia="MS Mincho"/>
                  <w:kern w:val="2"/>
                  <w:sz w:val="18"/>
                  <w:szCs w:val="18"/>
                  <w:lang w:eastAsia="ja-JP"/>
                </w:rPr>
                <w:t xml:space="preserve"> A randomizálás életkor szerint rétegeződött (18 - &lt;45 év; ≥45 - &lt;60 év; és ≥60 év) </w:t>
              </w:r>
            </w:ins>
          </w:p>
          <w:p w14:paraId="322720EF" w14:textId="79F96D8B" w:rsidR="00370DC4" w:rsidRPr="00487F26" w:rsidRDefault="00AC5D63" w:rsidP="00567281">
            <w:pPr>
              <w:keepNext/>
              <w:keepLines/>
              <w:widowControl w:val="0"/>
              <w:autoSpaceDE w:val="0"/>
              <w:autoSpaceDN w:val="0"/>
              <w:adjustRightInd w:val="0"/>
              <w:rPr>
                <w:ins w:id="726" w:author="Author"/>
                <w:sz w:val="20"/>
              </w:rPr>
            </w:pPr>
            <w:ins w:id="727" w:author="Author">
              <w:r w:rsidRPr="00E663D6">
                <w:rPr>
                  <w:rFonts w:eastAsia="MS Mincho"/>
                  <w:kern w:val="2"/>
                  <w:sz w:val="18"/>
                  <w:szCs w:val="18"/>
                  <w:vertAlign w:val="superscript"/>
                  <w:lang w:eastAsia="ja-JP"/>
                </w:rPr>
                <w:t>(b)</w:t>
              </w:r>
              <w:r w:rsidRPr="00487F26">
                <w:rPr>
                  <w:rFonts w:eastAsia="MS Mincho"/>
                  <w:kern w:val="2"/>
                  <w:sz w:val="18"/>
                  <w:szCs w:val="18"/>
                  <w:lang w:eastAsia="ja-JP"/>
                </w:rPr>
                <w:t xml:space="preserve"> A fehérvérsejtszám 10^9/l-en alapult</w:t>
              </w:r>
            </w:ins>
          </w:p>
        </w:tc>
      </w:tr>
    </w:tbl>
    <w:p w14:paraId="2FFD6C1E" w14:textId="77777777" w:rsidR="00370DC4" w:rsidRPr="00597883" w:rsidRDefault="00370DC4" w:rsidP="00007F4B">
      <w:pPr>
        <w:rPr>
          <w:ins w:id="728" w:author="Author"/>
          <w:szCs w:val="22"/>
        </w:rPr>
      </w:pPr>
    </w:p>
    <w:p w14:paraId="60AC4D23" w14:textId="527D4F59" w:rsidR="00AC5D63" w:rsidRDefault="00AC5D63" w:rsidP="00AC5D63">
      <w:pPr>
        <w:rPr>
          <w:ins w:id="729" w:author="Author"/>
          <w:szCs w:val="22"/>
        </w:rPr>
      </w:pPr>
      <w:ins w:id="730" w:author="Author">
        <w:r w:rsidRPr="00597883">
          <w:rPr>
            <w:szCs w:val="22"/>
          </w:rPr>
          <w:t>A fő hatásossági végpont az indukció végére elért MRD-negatív CR volt. Az MRD-negativitást a központi laboratóriumi vizsgálatok alapján meghatározott ≤0,01% BCR</w:t>
        </w:r>
        <w:r w:rsidRPr="00597883">
          <w:rPr>
            <w:szCs w:val="22"/>
          </w:rPr>
          <w:noBreakHyphen/>
          <w:t>ABL1 érték definiálta. A CR</w:t>
        </w:r>
      </w:ins>
      <w:ins w:id="731" w:author="HU OGYI 8.3" w:date="2026-02-12T13:22:00Z" w16du:dateUtc="2026-02-12T12:22:00Z">
        <w:r w:rsidR="00BC71E5">
          <w:rPr>
            <w:szCs w:val="22"/>
          </w:rPr>
          <w:t> </w:t>
        </w:r>
      </w:ins>
      <w:ins w:id="732" w:author="Author">
        <w:del w:id="733" w:author="HU OGYI 8.3" w:date="2026-02-12T13:22:00Z" w16du:dateUtc="2026-02-12T12:22:00Z">
          <w:r w:rsidRPr="00597883" w:rsidDel="00BC71E5">
            <w:rPr>
              <w:szCs w:val="22"/>
            </w:rPr>
            <w:delText xml:space="preserve"> </w:delText>
          </w:r>
        </w:del>
        <w:r w:rsidRPr="00597883">
          <w:rPr>
            <w:szCs w:val="22"/>
          </w:rPr>
          <w:t>státuszt a csontvelőben &lt;5% blasztarány, extramedulláris betegség hiánya és legalább 4 héten át fennálló hematológiai regeneráció alapján határozták meg a vizsgáló értékelése szerint.</w:t>
        </w:r>
      </w:ins>
    </w:p>
    <w:p w14:paraId="1DB80BFC" w14:textId="77777777" w:rsidR="00DF7B23" w:rsidRPr="00597883" w:rsidRDefault="00DF7B23" w:rsidP="00AC5D63">
      <w:pPr>
        <w:rPr>
          <w:ins w:id="734" w:author="Author"/>
          <w:szCs w:val="22"/>
        </w:rPr>
      </w:pPr>
    </w:p>
    <w:p w14:paraId="4D181F91" w14:textId="635E095C" w:rsidR="00AC5D63" w:rsidRDefault="00AC5D63" w:rsidP="00AC5D63">
      <w:pPr>
        <w:rPr>
          <w:ins w:id="735" w:author="Author"/>
          <w:szCs w:val="22"/>
        </w:rPr>
      </w:pPr>
      <w:ins w:id="736" w:author="Author">
        <w:r w:rsidRPr="00597883">
          <w:rPr>
            <w:szCs w:val="22"/>
          </w:rPr>
          <w:lastRenderedPageBreak/>
          <w:t>Az MRD-negatív CR és a molekuláris válasz elemzésébe 232 randomizált beteg került be, akiknél a kiinduláskor a központi laboratóriumi vizsgálatok p190 vagy p210 domináns BCR</w:t>
        </w:r>
        <w:r w:rsidRPr="00597883">
          <w:rPr>
            <w:szCs w:val="22"/>
          </w:rPr>
          <w:noBreakHyphen/>
          <w:t>ABL1 variánst igazoltak (154 beteg az Iclusig-kar</w:t>
        </w:r>
      </w:ins>
      <w:ins w:id="737" w:author="HU OGYI 8.3" w:date="2026-02-12T13:23:00Z" w16du:dateUtc="2026-02-12T12:23:00Z">
        <w:r w:rsidR="00BC71E5">
          <w:rPr>
            <w:szCs w:val="22"/>
          </w:rPr>
          <w:t>on</w:t>
        </w:r>
      </w:ins>
      <w:ins w:id="738" w:author="Author">
        <w:del w:id="739" w:author="HU OGYI 8.3" w:date="2026-02-12T13:23:00Z" w16du:dateUtc="2026-02-12T12:23:00Z">
          <w:r w:rsidRPr="00597883" w:rsidDel="00BC71E5">
            <w:rPr>
              <w:szCs w:val="22"/>
            </w:rPr>
            <w:delText>ban</w:delText>
          </w:r>
        </w:del>
        <w:r w:rsidRPr="00597883">
          <w:rPr>
            <w:szCs w:val="22"/>
          </w:rPr>
          <w:t xml:space="preserve"> és 78 beteg az imatinib-kar</w:t>
        </w:r>
      </w:ins>
      <w:ins w:id="740" w:author="HU OGYI 8.3" w:date="2026-02-12T13:23:00Z" w16du:dateUtc="2026-02-12T12:23:00Z">
        <w:r w:rsidR="00BC71E5">
          <w:rPr>
            <w:szCs w:val="22"/>
          </w:rPr>
          <w:t>on</w:t>
        </w:r>
      </w:ins>
      <w:ins w:id="741" w:author="Author">
        <w:del w:id="742" w:author="HU OGYI 8.3" w:date="2026-02-12T13:23:00Z" w16du:dateUtc="2026-02-12T12:23:00Z">
          <w:r w:rsidRPr="00597883" w:rsidDel="00BC71E5">
            <w:rPr>
              <w:szCs w:val="22"/>
            </w:rPr>
            <w:delText>ban</w:delText>
          </w:r>
        </w:del>
        <w:r w:rsidRPr="00597883">
          <w:rPr>
            <w:szCs w:val="22"/>
          </w:rPr>
          <w:t>).</w:t>
        </w:r>
      </w:ins>
    </w:p>
    <w:p w14:paraId="67C0AA6B" w14:textId="77777777" w:rsidR="00DF7B23" w:rsidRPr="00597883" w:rsidRDefault="00DF7B23" w:rsidP="00AC5D63">
      <w:pPr>
        <w:rPr>
          <w:ins w:id="743" w:author="Author"/>
          <w:szCs w:val="22"/>
        </w:rPr>
      </w:pPr>
    </w:p>
    <w:p w14:paraId="317FCE13" w14:textId="51A1341F" w:rsidR="00AC5D63" w:rsidRDefault="00AC5D63" w:rsidP="00AC5D63">
      <w:pPr>
        <w:rPr>
          <w:ins w:id="744" w:author="Author"/>
          <w:szCs w:val="22"/>
        </w:rPr>
      </w:pPr>
      <w:ins w:id="745" w:author="Author">
        <w:r w:rsidRPr="00597883">
          <w:rPr>
            <w:szCs w:val="22"/>
          </w:rPr>
          <w:t>A kulcsfontosságú másodlagos hatásossági végpont az eseménymentes túlélés (EFS) volt, amelyet a randomizációtól az alábbi események bármelyikének első bekövetkeztéig eltelt időként definiáltak: CR elérésének elmaradása az indukció végére, relapszus CR-ből, vagy halál bármely okból. Az EFS elemzésébe az ITT-populáció 245 randomizált betege tartozott, 164 beteg az Iclusig-kar</w:t>
        </w:r>
      </w:ins>
      <w:ins w:id="746" w:author="HU OGYI 8.3" w:date="2026-02-12T13:25:00Z" w16du:dateUtc="2026-02-12T12:25:00Z">
        <w:r w:rsidR="00BC71E5">
          <w:rPr>
            <w:szCs w:val="22"/>
          </w:rPr>
          <w:t>on</w:t>
        </w:r>
      </w:ins>
      <w:ins w:id="747" w:author="Author">
        <w:del w:id="748" w:author="HU OGYI 8.3" w:date="2026-02-12T13:25:00Z" w16du:dateUtc="2026-02-12T12:25:00Z">
          <w:r w:rsidRPr="00597883" w:rsidDel="00BC71E5">
            <w:rPr>
              <w:szCs w:val="22"/>
            </w:rPr>
            <w:delText>ban</w:delText>
          </w:r>
        </w:del>
        <w:r w:rsidRPr="00597883">
          <w:rPr>
            <w:szCs w:val="22"/>
          </w:rPr>
          <w:t xml:space="preserve"> (beleértve 1</w:t>
        </w:r>
      </w:ins>
      <w:ins w:id="749" w:author="HU OGYI 8.3" w:date="2026-02-12T13:25:00Z" w16du:dateUtc="2026-02-12T12:25:00Z">
        <w:r w:rsidR="00BC71E5">
          <w:rPr>
            <w:szCs w:val="22"/>
          </w:rPr>
          <w:t> </w:t>
        </w:r>
      </w:ins>
      <w:ins w:id="750" w:author="Author">
        <w:del w:id="751" w:author="HU OGYI 8.3" w:date="2026-02-12T13:25:00Z" w16du:dateUtc="2026-02-12T12:25:00Z">
          <w:r w:rsidRPr="00597883" w:rsidDel="00BC71E5">
            <w:rPr>
              <w:szCs w:val="22"/>
            </w:rPr>
            <w:delText xml:space="preserve"> </w:delText>
          </w:r>
        </w:del>
        <w:r w:rsidRPr="00597883">
          <w:rPr>
            <w:szCs w:val="22"/>
          </w:rPr>
          <w:t xml:space="preserve">beteget, aki COVID miatt meghalt az első dózis beadása előtt) és 81 </w:t>
        </w:r>
        <w:r w:rsidR="006C6F9F" w:rsidRPr="00597883">
          <w:rPr>
            <w:szCs w:val="22"/>
          </w:rPr>
          <w:t xml:space="preserve">randomizált </w:t>
        </w:r>
        <w:r w:rsidRPr="00597883">
          <w:rPr>
            <w:szCs w:val="22"/>
          </w:rPr>
          <w:t xml:space="preserve">beteg az imatinib-karban, hacsak </w:t>
        </w:r>
        <w:r w:rsidR="006C6F9F" w:rsidRPr="00597883">
          <w:rPr>
            <w:szCs w:val="22"/>
          </w:rPr>
          <w:t>egyéb módon nem határozták meg</w:t>
        </w:r>
        <w:r w:rsidRPr="00597883">
          <w:rPr>
            <w:szCs w:val="22"/>
          </w:rPr>
          <w:t>.</w:t>
        </w:r>
      </w:ins>
    </w:p>
    <w:p w14:paraId="5ED1B9E7" w14:textId="77777777" w:rsidR="00DF7B23" w:rsidRPr="00597883" w:rsidRDefault="00DF7B23" w:rsidP="00AC5D63">
      <w:pPr>
        <w:rPr>
          <w:ins w:id="752" w:author="Author"/>
          <w:szCs w:val="22"/>
        </w:rPr>
      </w:pPr>
    </w:p>
    <w:p w14:paraId="0F1184EC" w14:textId="3FCA4901" w:rsidR="00AC5D63" w:rsidRDefault="00AC5D63" w:rsidP="00AC5D63">
      <w:pPr>
        <w:rPr>
          <w:ins w:id="753" w:author="Author"/>
          <w:szCs w:val="22"/>
        </w:rPr>
      </w:pPr>
      <w:ins w:id="754" w:author="Author">
        <w:r w:rsidRPr="00597883">
          <w:rPr>
            <w:szCs w:val="22"/>
          </w:rPr>
          <w:t>Az allogén őssejt-transzplantáció (HSCT) teljes aránya 34%</w:t>
        </w:r>
        <w:r w:rsidR="006C48B6">
          <w:rPr>
            <w:szCs w:val="22"/>
          </w:rPr>
          <w:t xml:space="preserve"> (56/164)</w:t>
        </w:r>
        <w:r w:rsidRPr="00597883">
          <w:rPr>
            <w:szCs w:val="22"/>
          </w:rPr>
          <w:t xml:space="preserve"> volt az Iclusig-kar</w:t>
        </w:r>
      </w:ins>
      <w:ins w:id="755" w:author="HU OGYI 8.3" w:date="2026-02-12T13:25:00Z" w16du:dateUtc="2026-02-12T12:25:00Z">
        <w:r w:rsidR="00BC71E5">
          <w:rPr>
            <w:szCs w:val="22"/>
          </w:rPr>
          <w:t>on</w:t>
        </w:r>
      </w:ins>
      <w:ins w:id="756" w:author="Author">
        <w:del w:id="757" w:author="HU OGYI 8.3" w:date="2026-02-12T13:25:00Z" w16du:dateUtc="2026-02-12T12:25:00Z">
          <w:r w:rsidRPr="00597883" w:rsidDel="00BC71E5">
            <w:rPr>
              <w:szCs w:val="22"/>
            </w:rPr>
            <w:delText>ban</w:delText>
          </w:r>
        </w:del>
        <w:r w:rsidRPr="00597883">
          <w:rPr>
            <w:szCs w:val="22"/>
          </w:rPr>
          <w:t>, szemben az imatinib-kar 48%-ával</w:t>
        </w:r>
        <w:r w:rsidR="006C48B6">
          <w:rPr>
            <w:szCs w:val="22"/>
          </w:rPr>
          <w:t xml:space="preserve"> (39/81)</w:t>
        </w:r>
        <w:r w:rsidRPr="00597883">
          <w:rPr>
            <w:szCs w:val="22"/>
          </w:rPr>
          <w:t>.</w:t>
        </w:r>
      </w:ins>
    </w:p>
    <w:p w14:paraId="1B653C2B" w14:textId="77777777" w:rsidR="00DF7B23" w:rsidRPr="00597883" w:rsidRDefault="00DF7B23" w:rsidP="00AC5D63">
      <w:pPr>
        <w:rPr>
          <w:ins w:id="758" w:author="Author"/>
          <w:szCs w:val="22"/>
        </w:rPr>
      </w:pPr>
    </w:p>
    <w:p w14:paraId="2E25194B" w14:textId="38E854C9" w:rsidR="00AC5D63" w:rsidRDefault="00AC5D63" w:rsidP="00AC5D63">
      <w:pPr>
        <w:rPr>
          <w:ins w:id="759" w:author="Author"/>
          <w:szCs w:val="22"/>
        </w:rPr>
      </w:pPr>
      <w:ins w:id="760" w:author="Author">
        <w:r w:rsidRPr="00597883">
          <w:rPr>
            <w:szCs w:val="22"/>
          </w:rPr>
          <w:t xml:space="preserve">A teljes túlélés medián </w:t>
        </w:r>
        <w:r w:rsidR="006C6F9F" w:rsidRPr="00597883">
          <w:rPr>
            <w:szCs w:val="22"/>
          </w:rPr>
          <w:t>után</w:t>
        </w:r>
        <w:r w:rsidRPr="00597883">
          <w:rPr>
            <w:szCs w:val="22"/>
          </w:rPr>
          <w:t>követési ideje 20,43 hónap volt az Iclusig-kar</w:t>
        </w:r>
      </w:ins>
      <w:ins w:id="761" w:author="HU OGYI 8.3" w:date="2026-02-12T13:26:00Z" w16du:dateUtc="2026-02-12T12:26:00Z">
        <w:r w:rsidR="00BC71E5">
          <w:rPr>
            <w:szCs w:val="22"/>
          </w:rPr>
          <w:t>on</w:t>
        </w:r>
      </w:ins>
      <w:ins w:id="762" w:author="Author">
        <w:del w:id="763" w:author="HU OGYI 8.3" w:date="2026-02-12T13:26:00Z" w16du:dateUtc="2026-02-12T12:26:00Z">
          <w:r w:rsidRPr="00597883" w:rsidDel="00BC71E5">
            <w:rPr>
              <w:szCs w:val="22"/>
            </w:rPr>
            <w:delText>ban</w:delText>
          </w:r>
        </w:del>
        <w:r w:rsidRPr="00597883">
          <w:rPr>
            <w:szCs w:val="22"/>
          </w:rPr>
          <w:t xml:space="preserve"> (95%</w:t>
        </w:r>
        <w:r w:rsidR="006C6F9F" w:rsidRPr="00597883">
          <w:rPr>
            <w:szCs w:val="22"/>
          </w:rPr>
          <w:t>-os</w:t>
        </w:r>
        <w:r w:rsidRPr="00597883">
          <w:rPr>
            <w:szCs w:val="22"/>
          </w:rPr>
          <w:t xml:space="preserve"> CI: 18,39–23,93), illetve 18,14 hónap az imatinib-karban (95%</w:t>
        </w:r>
        <w:r w:rsidR="006C6F9F" w:rsidRPr="00597883">
          <w:rPr>
            <w:szCs w:val="22"/>
          </w:rPr>
          <w:t>-os</w:t>
        </w:r>
        <w:r w:rsidRPr="00597883">
          <w:rPr>
            <w:szCs w:val="22"/>
          </w:rPr>
          <w:t xml:space="preserve"> CI: 13,86–24,25).</w:t>
        </w:r>
      </w:ins>
    </w:p>
    <w:p w14:paraId="24EB5DA5" w14:textId="77777777" w:rsidR="00DF7B23" w:rsidRPr="00597883" w:rsidRDefault="00DF7B23" w:rsidP="00AC5D63">
      <w:pPr>
        <w:rPr>
          <w:ins w:id="764" w:author="Author"/>
          <w:szCs w:val="22"/>
        </w:rPr>
      </w:pPr>
    </w:p>
    <w:p w14:paraId="604817A1" w14:textId="2635FD18" w:rsidR="00AC5D63" w:rsidRDefault="00AC5D63" w:rsidP="00AC5D63">
      <w:pPr>
        <w:rPr>
          <w:ins w:id="765" w:author="Author"/>
          <w:szCs w:val="22"/>
        </w:rPr>
      </w:pPr>
      <w:ins w:id="766" w:author="Author">
        <w:r w:rsidRPr="00597883">
          <w:rPr>
            <w:szCs w:val="22"/>
          </w:rPr>
          <w:t>A vizsgálat statisztikailag szignifikánsan magasabb MRD-negatív CR arányt mutatott az indukció végén az Iclusig-kar</w:t>
        </w:r>
      </w:ins>
      <w:ins w:id="767" w:author="HU OGYI 8.3" w:date="2026-02-12T13:27:00Z" w16du:dateUtc="2026-02-12T12:27:00Z">
        <w:r w:rsidR="00BC71E5">
          <w:rPr>
            <w:szCs w:val="22"/>
          </w:rPr>
          <w:t>on</w:t>
        </w:r>
      </w:ins>
      <w:ins w:id="768" w:author="Author">
        <w:del w:id="769" w:author="HU OGYI 8.3" w:date="2026-02-12T13:27:00Z" w16du:dateUtc="2026-02-12T12:27:00Z">
          <w:r w:rsidRPr="00597883" w:rsidDel="00BC71E5">
            <w:rPr>
              <w:szCs w:val="22"/>
            </w:rPr>
            <w:delText>b</w:delText>
          </w:r>
        </w:del>
        <w:del w:id="770" w:author="HU OGYI 8.3" w:date="2026-02-12T13:26:00Z" w16du:dateUtc="2026-02-12T12:26:00Z">
          <w:r w:rsidRPr="00597883" w:rsidDel="00BC71E5">
            <w:rPr>
              <w:szCs w:val="22"/>
            </w:rPr>
            <w:delText>an</w:delText>
          </w:r>
        </w:del>
        <w:r w:rsidRPr="00597883">
          <w:rPr>
            <w:szCs w:val="22"/>
          </w:rPr>
          <w:t xml:space="preserve"> randomizált betegek körében</w:t>
        </w:r>
      </w:ins>
      <w:ins w:id="771" w:author="HU OGYI 8.3" w:date="2026-02-12T13:29:00Z" w16du:dateUtc="2026-02-12T12:29:00Z">
        <w:r w:rsidR="00F44A32">
          <w:rPr>
            <w:szCs w:val="22"/>
          </w:rPr>
          <w:t>,</w:t>
        </w:r>
      </w:ins>
      <w:ins w:id="772" w:author="Author">
        <w:r w:rsidRPr="00597883">
          <w:rPr>
            <w:szCs w:val="22"/>
          </w:rPr>
          <w:t xml:space="preserve"> az imatinib-karhoz képest.</w:t>
        </w:r>
      </w:ins>
    </w:p>
    <w:p w14:paraId="65A0D5B0" w14:textId="77777777" w:rsidR="00DF7B23" w:rsidRPr="00597883" w:rsidRDefault="00DF7B23" w:rsidP="00AC5D63">
      <w:pPr>
        <w:rPr>
          <w:ins w:id="773" w:author="Author"/>
          <w:szCs w:val="22"/>
        </w:rPr>
      </w:pPr>
    </w:p>
    <w:p w14:paraId="48BF5CF8" w14:textId="6CEC0BD7" w:rsidR="00AC5D63" w:rsidRPr="00597883" w:rsidRDefault="00AC5D63" w:rsidP="00AC5D63">
      <w:pPr>
        <w:rPr>
          <w:ins w:id="774" w:author="Author"/>
          <w:szCs w:val="22"/>
        </w:rPr>
      </w:pPr>
      <w:ins w:id="775" w:author="Author">
        <w:r w:rsidRPr="00597883">
          <w:rPr>
            <w:szCs w:val="22"/>
          </w:rPr>
          <w:t xml:space="preserve">Az adatlezárás időpontjában az EFS kulcsfontosságú másodlagos hatásossági végpont eredményei még nem voltak </w:t>
        </w:r>
        <w:del w:id="776" w:author="HU OGYI 8.3" w:date="2026-02-12T13:30:00Z" w16du:dateUtc="2026-02-12T12:30:00Z">
          <w:r w:rsidRPr="00597883" w:rsidDel="00F44A32">
            <w:rPr>
              <w:szCs w:val="22"/>
            </w:rPr>
            <w:delText>érettek</w:delText>
          </w:r>
        </w:del>
      </w:ins>
      <w:ins w:id="777" w:author="HU OGYI 8.3" w:date="2026-02-12T13:30:00Z" w16du:dateUtc="2026-02-12T12:30:00Z">
        <w:r w:rsidR="00F44A32">
          <w:rPr>
            <w:szCs w:val="22"/>
          </w:rPr>
          <w:t>teljesek</w:t>
        </w:r>
      </w:ins>
      <w:ins w:id="778" w:author="Author">
        <w:r w:rsidRPr="00597883">
          <w:rPr>
            <w:szCs w:val="22"/>
          </w:rPr>
          <w:t>: a végső elemzéshez szükséges események 33,5%-a állt rendelkezésre (34/164 esemény az Iclusig-kar</w:t>
        </w:r>
      </w:ins>
      <w:ins w:id="779" w:author="HU OGYI 8.3" w:date="2026-02-12T13:27:00Z" w16du:dateUtc="2026-02-12T12:27:00Z">
        <w:r w:rsidR="00BC71E5">
          <w:rPr>
            <w:szCs w:val="22"/>
          </w:rPr>
          <w:t>on</w:t>
        </w:r>
      </w:ins>
      <w:ins w:id="780" w:author="Author">
        <w:del w:id="781" w:author="HU OGYI 8.3" w:date="2026-02-12T13:27:00Z" w16du:dateUtc="2026-02-12T12:27:00Z">
          <w:r w:rsidRPr="00597883" w:rsidDel="00BC71E5">
            <w:rPr>
              <w:szCs w:val="22"/>
            </w:rPr>
            <w:delText>ban</w:delText>
          </w:r>
        </w:del>
        <w:r w:rsidRPr="00597883">
          <w:rPr>
            <w:szCs w:val="22"/>
          </w:rPr>
          <w:t xml:space="preserve"> és 24/81 esemény az imatinib-kar</w:t>
        </w:r>
      </w:ins>
      <w:ins w:id="782" w:author="HU OGYI 8.3" w:date="2026-02-12T13:27:00Z" w16du:dateUtc="2026-02-12T12:27:00Z">
        <w:r w:rsidR="00BC71E5">
          <w:rPr>
            <w:szCs w:val="22"/>
          </w:rPr>
          <w:t>o</w:t>
        </w:r>
      </w:ins>
      <w:ins w:id="783" w:author="Author">
        <w:del w:id="784" w:author="HU OGYI 8.3" w:date="2026-02-12T13:27:00Z" w16du:dateUtc="2026-02-12T12:27:00Z">
          <w:r w:rsidRPr="00597883" w:rsidDel="00BC71E5">
            <w:rPr>
              <w:szCs w:val="22"/>
            </w:rPr>
            <w:delText>ba</w:delText>
          </w:r>
        </w:del>
        <w:r w:rsidRPr="00597883">
          <w:rPr>
            <w:szCs w:val="22"/>
          </w:rPr>
          <w:t>n)</w:t>
        </w:r>
      </w:ins>
    </w:p>
    <w:p w14:paraId="11D92B84" w14:textId="77777777" w:rsidR="00077EC4" w:rsidRPr="00597883" w:rsidRDefault="00077EC4" w:rsidP="00AC5D63">
      <w:pPr>
        <w:rPr>
          <w:ins w:id="785" w:author="Author"/>
          <w:szCs w:val="22"/>
        </w:rPr>
      </w:pPr>
    </w:p>
    <w:p w14:paraId="14EB6D9F" w14:textId="7F0D48E4" w:rsidR="00077EC4" w:rsidRPr="00597883" w:rsidRDefault="00077EC4" w:rsidP="00AC5D63">
      <w:pPr>
        <w:rPr>
          <w:ins w:id="786" w:author="Author"/>
          <w:szCs w:val="22"/>
        </w:rPr>
      </w:pPr>
      <w:ins w:id="787" w:author="Author">
        <w:r w:rsidRPr="00597883">
          <w:rPr>
            <w:szCs w:val="22"/>
          </w:rPr>
          <w:t>A hatásossági eredmények összefoglalása a 1</w:t>
        </w:r>
        <w:r w:rsidR="00C4779D">
          <w:rPr>
            <w:szCs w:val="22"/>
          </w:rPr>
          <w:t>6</w:t>
        </w:r>
        <w:r w:rsidRPr="00597883">
          <w:rPr>
            <w:szCs w:val="22"/>
          </w:rPr>
          <w:t>. táblázat tlálható.</w:t>
        </w:r>
      </w:ins>
    </w:p>
    <w:p w14:paraId="6ADE66E2" w14:textId="77777777" w:rsidR="00AC5D63" w:rsidRDefault="00AC5D63" w:rsidP="003D7CB9">
      <w:pPr>
        <w:rPr>
          <w:ins w:id="788" w:author="Author"/>
          <w:szCs w:val="22"/>
        </w:rPr>
      </w:pPr>
    </w:p>
    <w:p w14:paraId="25879473" w14:textId="07B3F1AC" w:rsidR="00E663D6" w:rsidRPr="00E663D6" w:rsidRDefault="00E663D6" w:rsidP="00E663D6">
      <w:pPr>
        <w:ind w:left="1701" w:hanging="1701"/>
        <w:rPr>
          <w:ins w:id="789" w:author="Author"/>
          <w:b/>
          <w:bCs/>
          <w:szCs w:val="22"/>
        </w:rPr>
      </w:pPr>
      <w:ins w:id="790" w:author="Author">
        <w:r w:rsidRPr="00E663D6">
          <w:rPr>
            <w:b/>
            <w:bCs/>
            <w:szCs w:val="22"/>
          </w:rPr>
          <w:t>1</w:t>
        </w:r>
        <w:r w:rsidR="00C4779D">
          <w:rPr>
            <w:b/>
            <w:bCs/>
            <w:szCs w:val="22"/>
          </w:rPr>
          <w:t>6</w:t>
        </w:r>
        <w:r w:rsidRPr="00E663D6">
          <w:rPr>
            <w:b/>
            <w:bCs/>
            <w:szCs w:val="22"/>
          </w:rPr>
          <w:t xml:space="preserve">. táblázat </w:t>
        </w:r>
        <w:r w:rsidRPr="00E663D6">
          <w:rPr>
            <w:b/>
            <w:bCs/>
            <w:szCs w:val="22"/>
          </w:rPr>
          <w:tab/>
          <w:t>Hatásossági eredmények a Ph+ ALL-ben szenvedő betegeknél a PhALLCON vizsgálatban</w:t>
        </w:r>
        <w:r w:rsidRPr="00E663D6">
          <w:rPr>
            <w:b/>
            <w:bCs/>
            <w:szCs w:val="22"/>
            <w:vertAlign w:val="superscript"/>
          </w:rPr>
          <w:t>(a)</w:t>
        </w:r>
      </w:ins>
    </w:p>
    <w:tbl>
      <w:tblPr>
        <w:tblW w:w="47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6"/>
        <w:gridCol w:w="1719"/>
        <w:gridCol w:w="3151"/>
      </w:tblGrid>
      <w:tr w:rsidR="003D7CB9" w:rsidRPr="00597883" w14:paraId="44330BD9" w14:textId="77777777" w:rsidTr="00E663D6">
        <w:trPr>
          <w:cantSplit/>
          <w:trHeight w:val="173"/>
          <w:ins w:id="791" w:author="Author"/>
        </w:trPr>
        <w:tc>
          <w:tcPr>
            <w:tcW w:w="2141" w:type="pct"/>
            <w:tcBorders>
              <w:top w:val="single" w:sz="4" w:space="0" w:color="auto"/>
            </w:tcBorders>
          </w:tcPr>
          <w:p w14:paraId="1B931D48" w14:textId="77777777" w:rsidR="003D7CB9" w:rsidRPr="00487F26" w:rsidRDefault="003D7CB9" w:rsidP="00567281">
            <w:pPr>
              <w:rPr>
                <w:ins w:id="792" w:author="Author"/>
                <w:sz w:val="20"/>
              </w:rPr>
            </w:pPr>
          </w:p>
        </w:tc>
        <w:tc>
          <w:tcPr>
            <w:tcW w:w="1009" w:type="pct"/>
            <w:tcBorders>
              <w:top w:val="single" w:sz="4" w:space="0" w:color="auto"/>
            </w:tcBorders>
          </w:tcPr>
          <w:p w14:paraId="75D70834" w14:textId="1F3C4EDE" w:rsidR="003D7CB9" w:rsidRPr="00487F26" w:rsidRDefault="003D7CB9" w:rsidP="00567281">
            <w:pPr>
              <w:rPr>
                <w:ins w:id="793" w:author="Author"/>
                <w:sz w:val="20"/>
              </w:rPr>
            </w:pPr>
            <w:ins w:id="794" w:author="Author">
              <w:r w:rsidRPr="00487F26">
                <w:rPr>
                  <w:b/>
                  <w:sz w:val="20"/>
                </w:rPr>
                <w:t>Iclusig</w:t>
              </w:r>
              <w:r w:rsidRPr="00487F26">
                <w:rPr>
                  <w:b/>
                  <w:sz w:val="20"/>
                </w:rPr>
                <w:br/>
                <w:t>30 mg</w:t>
              </w:r>
              <w:r w:rsidRPr="00487F26">
                <w:rPr>
                  <w:b/>
                  <w:bCs/>
                  <w:sz w:val="20"/>
                </w:rPr>
                <w:t xml:space="preserve"> </w:t>
              </w:r>
              <w:r w:rsidRPr="00487F26">
                <w:rPr>
                  <w:rFonts w:eastAsia="Wingdings-Regular" w:hint="eastAsia"/>
                  <w:sz w:val="20"/>
                </w:rPr>
                <w:t>→</w:t>
              </w:r>
              <w:r w:rsidRPr="00487F26">
                <w:rPr>
                  <w:rFonts w:eastAsia="Wingdings-Regular" w:hint="eastAsia"/>
                  <w:sz w:val="20"/>
                </w:rPr>
                <w:t xml:space="preserve"> </w:t>
              </w:r>
              <w:r w:rsidRPr="00487F26">
                <w:rPr>
                  <w:b/>
                  <w:sz w:val="20"/>
                </w:rPr>
                <w:t>15 mg</w:t>
              </w:r>
              <w:r w:rsidRPr="00487F26">
                <w:rPr>
                  <w:b/>
                  <w:sz w:val="20"/>
                </w:rPr>
                <w:br/>
              </w:r>
              <w:r w:rsidR="00C0074D" w:rsidRPr="00487F26">
                <w:rPr>
                  <w:b/>
                  <w:sz w:val="20"/>
                </w:rPr>
                <w:t>kemoterápiával</w:t>
              </w:r>
              <w:r w:rsidRPr="00487F26">
                <w:rPr>
                  <w:b/>
                  <w:sz w:val="20"/>
                </w:rPr>
                <w:br/>
                <w:t>(</w:t>
              </w:r>
              <w:r w:rsidR="00FF520E" w:rsidRPr="00487F26">
                <w:rPr>
                  <w:b/>
                  <w:sz w:val="20"/>
                </w:rPr>
                <w:t>N</w:t>
              </w:r>
              <w:r w:rsidRPr="00487F26">
                <w:rPr>
                  <w:b/>
                  <w:sz w:val="20"/>
                </w:rPr>
                <w:t xml:space="preserve"> = 154)</w:t>
              </w:r>
            </w:ins>
          </w:p>
        </w:tc>
        <w:tc>
          <w:tcPr>
            <w:tcW w:w="1850" w:type="pct"/>
            <w:tcBorders>
              <w:top w:val="single" w:sz="4" w:space="0" w:color="auto"/>
            </w:tcBorders>
          </w:tcPr>
          <w:p w14:paraId="5562A3CE" w14:textId="2F053892" w:rsidR="003D7CB9" w:rsidRPr="00487F26" w:rsidRDefault="003D7CB9" w:rsidP="00567281">
            <w:pPr>
              <w:rPr>
                <w:ins w:id="795" w:author="Author"/>
                <w:sz w:val="20"/>
              </w:rPr>
            </w:pPr>
            <w:ins w:id="796" w:author="Author">
              <w:r w:rsidRPr="00487F26">
                <w:rPr>
                  <w:b/>
                  <w:sz w:val="20"/>
                </w:rPr>
                <w:t xml:space="preserve">Imatinib </w:t>
              </w:r>
              <w:r w:rsidRPr="00487F26">
                <w:rPr>
                  <w:b/>
                  <w:sz w:val="20"/>
                </w:rPr>
                <w:br/>
                <w:t>600 mg</w:t>
              </w:r>
              <w:r w:rsidRPr="00487F26">
                <w:rPr>
                  <w:b/>
                  <w:sz w:val="20"/>
                </w:rPr>
                <w:br/>
              </w:r>
              <w:r w:rsidR="00C0074D" w:rsidRPr="00487F26">
                <w:rPr>
                  <w:b/>
                  <w:sz w:val="20"/>
                </w:rPr>
                <w:t>kemoterápiával</w:t>
              </w:r>
              <w:r w:rsidRPr="00487F26">
                <w:rPr>
                  <w:b/>
                  <w:sz w:val="20"/>
                </w:rPr>
                <w:br/>
                <w:t>(</w:t>
              </w:r>
              <w:r w:rsidR="00FF520E" w:rsidRPr="00487F26">
                <w:rPr>
                  <w:b/>
                  <w:sz w:val="20"/>
                </w:rPr>
                <w:t>N</w:t>
              </w:r>
              <w:r w:rsidRPr="00487F26">
                <w:rPr>
                  <w:b/>
                  <w:sz w:val="20"/>
                </w:rPr>
                <w:t xml:space="preserve"> = 78)</w:t>
              </w:r>
            </w:ins>
          </w:p>
        </w:tc>
      </w:tr>
      <w:tr w:rsidR="003D7CB9" w:rsidRPr="00597883" w14:paraId="2743FB99" w14:textId="77777777" w:rsidTr="00E663D6">
        <w:trPr>
          <w:cantSplit/>
          <w:trHeight w:val="53"/>
          <w:ins w:id="797" w:author="Author"/>
        </w:trPr>
        <w:tc>
          <w:tcPr>
            <w:tcW w:w="5000" w:type="pct"/>
            <w:gridSpan w:val="3"/>
            <w:tcBorders>
              <w:bottom w:val="single" w:sz="4" w:space="0" w:color="auto"/>
            </w:tcBorders>
          </w:tcPr>
          <w:p w14:paraId="755A60E4" w14:textId="4AFCDCC3" w:rsidR="003D7CB9" w:rsidRPr="00487F26" w:rsidRDefault="003D7CB9" w:rsidP="00567281">
            <w:pPr>
              <w:rPr>
                <w:ins w:id="798" w:author="Author"/>
                <w:sz w:val="20"/>
              </w:rPr>
            </w:pPr>
            <w:ins w:id="799" w:author="Author">
              <w:r w:rsidRPr="00487F26">
                <w:rPr>
                  <w:b/>
                  <w:sz w:val="20"/>
                </w:rPr>
                <w:t>MRD-negat</w:t>
              </w:r>
              <w:r w:rsidR="00BA434B" w:rsidRPr="00487F26">
                <w:rPr>
                  <w:b/>
                  <w:sz w:val="20"/>
                </w:rPr>
                <w:t>ív</w:t>
              </w:r>
              <w:r w:rsidRPr="00487F26">
                <w:rPr>
                  <w:b/>
                  <w:sz w:val="20"/>
                </w:rPr>
                <w:t xml:space="preserve"> CR</w:t>
              </w:r>
              <w:r w:rsidRPr="00487F26">
                <w:rPr>
                  <w:sz w:val="20"/>
                  <w:vertAlign w:val="superscript"/>
                </w:rPr>
                <w:t>(b)</w:t>
              </w:r>
              <w:r w:rsidRPr="00487F26">
                <w:rPr>
                  <w:b/>
                  <w:sz w:val="20"/>
                </w:rPr>
                <w:t xml:space="preserve"> </w:t>
              </w:r>
              <w:r w:rsidR="00BA434B" w:rsidRPr="00487F26">
                <w:rPr>
                  <w:b/>
                  <w:sz w:val="20"/>
                </w:rPr>
                <w:t>az indukció végén</w:t>
              </w:r>
            </w:ins>
          </w:p>
        </w:tc>
      </w:tr>
      <w:tr w:rsidR="003D7CB9" w:rsidRPr="00597883" w14:paraId="62308A6B" w14:textId="77777777" w:rsidTr="00E663D6">
        <w:trPr>
          <w:cantSplit/>
          <w:trHeight w:val="39"/>
          <w:ins w:id="800" w:author="Author"/>
        </w:trPr>
        <w:tc>
          <w:tcPr>
            <w:tcW w:w="2141" w:type="pct"/>
            <w:tcBorders>
              <w:left w:val="single" w:sz="4" w:space="0" w:color="auto"/>
            </w:tcBorders>
          </w:tcPr>
          <w:p w14:paraId="7617DE4B" w14:textId="06538998" w:rsidR="003D7CB9" w:rsidRPr="00487F26" w:rsidRDefault="00855C9D" w:rsidP="00567281">
            <w:pPr>
              <w:rPr>
                <w:ins w:id="801" w:author="Author"/>
                <w:sz w:val="20"/>
              </w:rPr>
            </w:pPr>
            <w:ins w:id="802" w:author="Author">
              <w:r w:rsidRPr="00487F26">
                <w:rPr>
                  <w:sz w:val="20"/>
                </w:rPr>
                <w:t>Az indukció végé</w:t>
              </w:r>
              <w:r w:rsidR="004E7CEB">
                <w:rPr>
                  <w:sz w:val="20"/>
                </w:rPr>
                <w:t>n</w:t>
              </w:r>
              <w:r w:rsidRPr="00487F26">
                <w:rPr>
                  <w:sz w:val="20"/>
                </w:rPr>
                <w:t xml:space="preserve"> elért</w:t>
              </w:r>
              <w:r w:rsidR="003D7CB9" w:rsidRPr="00487F26">
                <w:rPr>
                  <w:sz w:val="20"/>
                </w:rPr>
                <w:t xml:space="preserve"> % (n/N)</w:t>
              </w:r>
            </w:ins>
          </w:p>
        </w:tc>
        <w:tc>
          <w:tcPr>
            <w:tcW w:w="1009" w:type="pct"/>
          </w:tcPr>
          <w:p w14:paraId="0CB7C88D" w14:textId="77777777" w:rsidR="003D7CB9" w:rsidRPr="00487F26" w:rsidRDefault="003D7CB9" w:rsidP="00567281">
            <w:pPr>
              <w:rPr>
                <w:ins w:id="803" w:author="Author"/>
                <w:sz w:val="20"/>
              </w:rPr>
            </w:pPr>
            <w:ins w:id="804" w:author="Author">
              <w:r w:rsidRPr="00487F26">
                <w:rPr>
                  <w:sz w:val="20"/>
                </w:rPr>
                <w:t>34.4% (53/154)</w:t>
              </w:r>
            </w:ins>
          </w:p>
        </w:tc>
        <w:tc>
          <w:tcPr>
            <w:tcW w:w="1850" w:type="pct"/>
          </w:tcPr>
          <w:p w14:paraId="019592E2" w14:textId="55544145" w:rsidR="003D7CB9" w:rsidRPr="00487F26" w:rsidRDefault="003D7CB9" w:rsidP="00567281">
            <w:pPr>
              <w:rPr>
                <w:ins w:id="805" w:author="Author"/>
                <w:sz w:val="20"/>
              </w:rPr>
            </w:pPr>
            <w:ins w:id="806" w:author="Author">
              <w:r w:rsidRPr="00487F26">
                <w:rPr>
                  <w:sz w:val="20"/>
                </w:rPr>
                <w:t>16</w:t>
              </w:r>
              <w:r w:rsidR="00BA434B" w:rsidRPr="00487F26">
                <w:rPr>
                  <w:sz w:val="20"/>
                </w:rPr>
                <w:t>,</w:t>
              </w:r>
              <w:r w:rsidRPr="00487F26">
                <w:rPr>
                  <w:sz w:val="20"/>
                </w:rPr>
                <w:t>7% (13/78)</w:t>
              </w:r>
            </w:ins>
          </w:p>
        </w:tc>
      </w:tr>
      <w:tr w:rsidR="003D7CB9" w:rsidRPr="00597883" w14:paraId="741BF358" w14:textId="77777777" w:rsidTr="00E663D6">
        <w:trPr>
          <w:cantSplit/>
          <w:trHeight w:val="39"/>
          <w:ins w:id="807" w:author="Author"/>
        </w:trPr>
        <w:tc>
          <w:tcPr>
            <w:tcW w:w="2141" w:type="pct"/>
            <w:tcBorders>
              <w:left w:val="single" w:sz="4" w:space="0" w:color="auto"/>
            </w:tcBorders>
          </w:tcPr>
          <w:p w14:paraId="7B3B0C0D" w14:textId="184F25C1" w:rsidR="003D7CB9" w:rsidRPr="00487F26" w:rsidRDefault="00855C9D" w:rsidP="00567281">
            <w:pPr>
              <w:rPr>
                <w:ins w:id="808" w:author="Author"/>
                <w:sz w:val="20"/>
              </w:rPr>
            </w:pPr>
            <w:ins w:id="809" w:author="Author">
              <w:r w:rsidRPr="00487F26">
                <w:rPr>
                  <w:sz w:val="20"/>
                </w:rPr>
                <w:t>Kockázatkülönbség</w:t>
              </w:r>
              <w:r w:rsidR="003D7CB9" w:rsidRPr="00487F26">
                <w:rPr>
                  <w:sz w:val="20"/>
                </w:rPr>
                <w:t xml:space="preserve"> (95%</w:t>
              </w:r>
              <w:r w:rsidRPr="00487F26">
                <w:rPr>
                  <w:sz w:val="20"/>
                </w:rPr>
                <w:t>-</w:t>
              </w:r>
            </w:ins>
            <w:ins w:id="810" w:author="HU OGYI 8.3" w:date="2026-02-12T13:36:00Z" w16du:dateUtc="2026-02-12T12:36:00Z">
              <w:r w:rsidR="00F44A32">
                <w:rPr>
                  <w:sz w:val="20"/>
                </w:rPr>
                <w:t>os</w:t>
              </w:r>
            </w:ins>
            <w:ins w:id="811" w:author="Author">
              <w:del w:id="812" w:author="HU OGYI 8.3" w:date="2026-02-12T13:36:00Z" w16du:dateUtc="2026-02-12T12:36:00Z">
                <w:r w:rsidRPr="00487F26" w:rsidDel="00F44A32">
                  <w:rPr>
                    <w:sz w:val="20"/>
                  </w:rPr>
                  <w:delText>so</w:delText>
                </w:r>
              </w:del>
              <w:r w:rsidRPr="00487F26">
                <w:rPr>
                  <w:sz w:val="20"/>
                </w:rPr>
                <w:t xml:space="preserve"> </w:t>
              </w:r>
              <w:r w:rsidR="003D7CB9" w:rsidRPr="00487F26">
                <w:rPr>
                  <w:sz w:val="20"/>
                </w:rPr>
                <w:t>CI)</w:t>
              </w:r>
              <w:r w:rsidR="003D7CB9" w:rsidRPr="00487F26">
                <w:rPr>
                  <w:sz w:val="20"/>
                  <w:vertAlign w:val="superscript"/>
                </w:rPr>
                <w:t>(c)</w:t>
              </w:r>
            </w:ins>
          </w:p>
        </w:tc>
        <w:tc>
          <w:tcPr>
            <w:tcW w:w="2859" w:type="pct"/>
            <w:gridSpan w:val="2"/>
          </w:tcPr>
          <w:p w14:paraId="234A4A95" w14:textId="1A818358" w:rsidR="003D7CB9" w:rsidRPr="00487F26" w:rsidRDefault="003D7CB9" w:rsidP="00567281">
            <w:pPr>
              <w:rPr>
                <w:ins w:id="813" w:author="Author"/>
                <w:sz w:val="20"/>
              </w:rPr>
            </w:pPr>
            <w:ins w:id="814" w:author="Author">
              <w:r w:rsidRPr="00487F26">
                <w:rPr>
                  <w:sz w:val="20"/>
                </w:rPr>
                <w:t>0</w:t>
              </w:r>
              <w:r w:rsidR="00BA434B" w:rsidRPr="00487F26">
                <w:rPr>
                  <w:sz w:val="20"/>
                </w:rPr>
                <w:t>,</w:t>
              </w:r>
              <w:r w:rsidRPr="00487F26">
                <w:rPr>
                  <w:sz w:val="20"/>
                </w:rPr>
                <w:t>18 (0</w:t>
              </w:r>
            </w:ins>
            <w:ins w:id="815" w:author="HU OGYI 8.3" w:date="2026-02-12T13:36:00Z" w16du:dateUtc="2026-02-12T12:36:00Z">
              <w:r w:rsidR="00F44A32">
                <w:rPr>
                  <w:sz w:val="20"/>
                </w:rPr>
                <w:t>,</w:t>
              </w:r>
            </w:ins>
            <w:ins w:id="816" w:author="Author">
              <w:del w:id="817" w:author="HU OGYI 8.3" w:date="2026-02-12T13:36:00Z" w16du:dateUtc="2026-02-12T12:36:00Z">
                <w:r w:rsidRPr="00487F26" w:rsidDel="00F44A32">
                  <w:rPr>
                    <w:sz w:val="20"/>
                  </w:rPr>
                  <w:delText>.</w:delText>
                </w:r>
              </w:del>
              <w:r w:rsidRPr="00487F26">
                <w:rPr>
                  <w:sz w:val="20"/>
                </w:rPr>
                <w:t>06, 0</w:t>
              </w:r>
              <w:r w:rsidR="00BA434B" w:rsidRPr="00487F26">
                <w:rPr>
                  <w:sz w:val="20"/>
                </w:rPr>
                <w:t>,</w:t>
              </w:r>
              <w:r w:rsidRPr="00487F26">
                <w:rPr>
                  <w:sz w:val="20"/>
                </w:rPr>
                <w:t>29)</w:t>
              </w:r>
            </w:ins>
          </w:p>
        </w:tc>
      </w:tr>
      <w:tr w:rsidR="003D7CB9" w:rsidRPr="00597883" w14:paraId="64BB9E0F" w14:textId="77777777" w:rsidTr="00E663D6">
        <w:trPr>
          <w:cantSplit/>
          <w:trHeight w:val="39"/>
          <w:ins w:id="818" w:author="Author"/>
        </w:trPr>
        <w:tc>
          <w:tcPr>
            <w:tcW w:w="2141" w:type="pct"/>
            <w:tcBorders>
              <w:left w:val="single" w:sz="4" w:space="0" w:color="auto"/>
            </w:tcBorders>
          </w:tcPr>
          <w:p w14:paraId="6F53602A" w14:textId="1655C299" w:rsidR="003D7CB9" w:rsidRPr="00487F26" w:rsidRDefault="003D7CB9" w:rsidP="00567281">
            <w:pPr>
              <w:rPr>
                <w:ins w:id="819" w:author="Author"/>
                <w:sz w:val="20"/>
              </w:rPr>
            </w:pPr>
            <w:ins w:id="820" w:author="Author">
              <w:r w:rsidRPr="00487F26">
                <w:rPr>
                  <w:sz w:val="20"/>
                </w:rPr>
                <w:t>p-</w:t>
              </w:r>
              <w:r w:rsidR="00855C9D" w:rsidRPr="00487F26">
                <w:rPr>
                  <w:sz w:val="20"/>
                </w:rPr>
                <w:t>érték</w:t>
              </w:r>
              <w:r w:rsidRPr="00487F26">
                <w:rPr>
                  <w:sz w:val="20"/>
                  <w:vertAlign w:val="superscript"/>
                </w:rPr>
                <w:t>(d)</w:t>
              </w:r>
            </w:ins>
          </w:p>
        </w:tc>
        <w:tc>
          <w:tcPr>
            <w:tcW w:w="2859" w:type="pct"/>
            <w:gridSpan w:val="2"/>
          </w:tcPr>
          <w:p w14:paraId="6C9D2C5B" w14:textId="4B3CB1C5" w:rsidR="003D7CB9" w:rsidRPr="00487F26" w:rsidRDefault="003D7CB9" w:rsidP="00567281">
            <w:pPr>
              <w:rPr>
                <w:ins w:id="821" w:author="Author"/>
                <w:sz w:val="20"/>
              </w:rPr>
            </w:pPr>
            <w:ins w:id="822" w:author="Author">
              <w:r w:rsidRPr="00487F26">
                <w:rPr>
                  <w:sz w:val="20"/>
                </w:rPr>
                <w:t>0</w:t>
              </w:r>
              <w:r w:rsidR="00BA434B" w:rsidRPr="00487F26">
                <w:rPr>
                  <w:sz w:val="20"/>
                </w:rPr>
                <w:t>,</w:t>
              </w:r>
              <w:r w:rsidRPr="00487F26">
                <w:rPr>
                  <w:sz w:val="20"/>
                </w:rPr>
                <w:t>0021</w:t>
              </w:r>
            </w:ins>
          </w:p>
        </w:tc>
      </w:tr>
      <w:tr w:rsidR="003D7CB9" w:rsidRPr="00597883" w14:paraId="03FE168F" w14:textId="77777777" w:rsidTr="00E663D6">
        <w:trPr>
          <w:cantSplit/>
          <w:trHeight w:val="39"/>
          <w:ins w:id="823" w:author="Author"/>
        </w:trPr>
        <w:tc>
          <w:tcPr>
            <w:tcW w:w="2141" w:type="pct"/>
            <w:tcBorders>
              <w:left w:val="single" w:sz="4" w:space="0" w:color="auto"/>
            </w:tcBorders>
          </w:tcPr>
          <w:p w14:paraId="0CABA129" w14:textId="2412AA40" w:rsidR="003D7CB9" w:rsidRPr="00487F26" w:rsidRDefault="003D7CB9" w:rsidP="00567281">
            <w:pPr>
              <w:rPr>
                <w:ins w:id="824" w:author="Author"/>
                <w:sz w:val="20"/>
              </w:rPr>
            </w:pPr>
            <w:ins w:id="825" w:author="Author">
              <w:r w:rsidRPr="00487F26">
                <w:rPr>
                  <w:sz w:val="20"/>
                </w:rPr>
                <w:t>Relat</w:t>
              </w:r>
              <w:r w:rsidR="00855C9D" w:rsidRPr="00487F26">
                <w:rPr>
                  <w:sz w:val="20"/>
                </w:rPr>
                <w:t>ív kockázat</w:t>
              </w:r>
              <w:r w:rsidRPr="00487F26">
                <w:rPr>
                  <w:sz w:val="20"/>
                </w:rPr>
                <w:t xml:space="preserve"> (95%</w:t>
              </w:r>
              <w:r w:rsidR="00855C9D" w:rsidRPr="00487F26">
                <w:rPr>
                  <w:sz w:val="20"/>
                </w:rPr>
                <w:t>-os</w:t>
              </w:r>
              <w:r w:rsidRPr="00487F26">
                <w:rPr>
                  <w:sz w:val="20"/>
                </w:rPr>
                <w:t xml:space="preserve"> CI)</w:t>
              </w:r>
              <w:r w:rsidRPr="00487F26">
                <w:rPr>
                  <w:sz w:val="20"/>
                  <w:vertAlign w:val="superscript"/>
                </w:rPr>
                <w:t>(e)</w:t>
              </w:r>
            </w:ins>
          </w:p>
        </w:tc>
        <w:tc>
          <w:tcPr>
            <w:tcW w:w="2859" w:type="pct"/>
            <w:gridSpan w:val="2"/>
          </w:tcPr>
          <w:p w14:paraId="2F52511A" w14:textId="50CBB549" w:rsidR="003D7CB9" w:rsidRPr="00487F26" w:rsidRDefault="003D7CB9" w:rsidP="00567281">
            <w:pPr>
              <w:rPr>
                <w:ins w:id="826" w:author="Author"/>
                <w:sz w:val="20"/>
              </w:rPr>
            </w:pPr>
            <w:ins w:id="827" w:author="Author">
              <w:r w:rsidRPr="00487F26">
                <w:rPr>
                  <w:sz w:val="20"/>
                </w:rPr>
                <w:t>2</w:t>
              </w:r>
              <w:r w:rsidR="00BA434B" w:rsidRPr="00487F26">
                <w:rPr>
                  <w:sz w:val="20"/>
                </w:rPr>
                <w:t>,</w:t>
              </w:r>
              <w:r w:rsidRPr="00487F26">
                <w:rPr>
                  <w:sz w:val="20"/>
                </w:rPr>
                <w:t>06 (1</w:t>
              </w:r>
              <w:r w:rsidR="00BA434B" w:rsidRPr="00487F26">
                <w:rPr>
                  <w:sz w:val="20"/>
                </w:rPr>
                <w:t>,</w:t>
              </w:r>
              <w:r w:rsidRPr="00487F26">
                <w:rPr>
                  <w:sz w:val="20"/>
                </w:rPr>
                <w:t>19, 3</w:t>
              </w:r>
              <w:r w:rsidR="00BA434B" w:rsidRPr="00487F26">
                <w:rPr>
                  <w:sz w:val="20"/>
                </w:rPr>
                <w:t>,</w:t>
              </w:r>
              <w:r w:rsidRPr="00487F26">
                <w:rPr>
                  <w:sz w:val="20"/>
                </w:rPr>
                <w:t>56)</w:t>
              </w:r>
            </w:ins>
          </w:p>
        </w:tc>
      </w:tr>
    </w:tbl>
    <w:p w14:paraId="3D26AFF0" w14:textId="77777777" w:rsidR="00E663D6" w:rsidRDefault="003D7CB9" w:rsidP="003D7CB9">
      <w:pPr>
        <w:rPr>
          <w:sz w:val="18"/>
          <w:szCs w:val="18"/>
        </w:rPr>
      </w:pPr>
      <w:ins w:id="828" w:author="Author">
        <w:r w:rsidRPr="00487F26">
          <w:rPr>
            <w:sz w:val="18"/>
            <w:szCs w:val="18"/>
          </w:rPr>
          <w:t xml:space="preserve">MRD: minimális reziduális betegség; CR: teljes válasz; MR: molekuláris válasz; BCR-ABL1: töréspont klaszter régió - Abelson. </w:t>
        </w:r>
      </w:ins>
    </w:p>
    <w:p w14:paraId="2E1C32F0" w14:textId="27CB4BC6" w:rsidR="00BA434B" w:rsidRPr="00597883" w:rsidRDefault="003D7CB9" w:rsidP="003D7CB9">
      <w:pPr>
        <w:rPr>
          <w:ins w:id="829" w:author="Author"/>
          <w:sz w:val="18"/>
          <w:szCs w:val="18"/>
        </w:rPr>
      </w:pPr>
      <w:ins w:id="830" w:author="Author">
        <w:r w:rsidRPr="00E663D6">
          <w:rPr>
            <w:sz w:val="18"/>
            <w:szCs w:val="18"/>
            <w:vertAlign w:val="superscript"/>
          </w:rPr>
          <w:t>(a)</w:t>
        </w:r>
        <w:r w:rsidRPr="00487F26">
          <w:rPr>
            <w:sz w:val="18"/>
            <w:szCs w:val="18"/>
          </w:rPr>
          <w:t xml:space="preserve"> 232 randomizált beteg adatai alapján, akiknél a kiindulási állapotban központi laboratóriumi vizsgálatokkal meghatározva a p190 vagy p210 BCR-ABL1 domináns variánsa volt jelen.</w:t>
        </w:r>
      </w:ins>
    </w:p>
    <w:p w14:paraId="3B35991B" w14:textId="77777777" w:rsidR="00BA434B" w:rsidRPr="00597883" w:rsidRDefault="003D7CB9" w:rsidP="003D7CB9">
      <w:pPr>
        <w:rPr>
          <w:ins w:id="831" w:author="Author"/>
          <w:sz w:val="18"/>
          <w:szCs w:val="18"/>
        </w:rPr>
      </w:pPr>
      <w:ins w:id="832" w:author="Author">
        <w:r w:rsidRPr="00E663D6">
          <w:rPr>
            <w:sz w:val="18"/>
            <w:szCs w:val="18"/>
            <w:vertAlign w:val="superscript"/>
          </w:rPr>
          <w:t>(b)</w:t>
        </w:r>
        <w:r w:rsidRPr="00487F26">
          <w:rPr>
            <w:sz w:val="18"/>
            <w:szCs w:val="18"/>
          </w:rPr>
          <w:t xml:space="preserve"> Az MRD-negatív CR arány az MRD-negatív CR-t elérő betegek aránya (≤0,01% BCR-ABL1/ABL1 vagy nem kimutatható BCR-ABL1 transzkriptumok a cDNS-ben ≥10 000 ABL1 transzkriptummal, és a CR kritériumainak teljesítése). </w:t>
        </w:r>
        <w:r w:rsidRPr="00E663D6">
          <w:rPr>
            <w:sz w:val="18"/>
            <w:szCs w:val="18"/>
            <w:vertAlign w:val="superscript"/>
          </w:rPr>
          <w:t>(c)</w:t>
        </w:r>
        <w:r w:rsidRPr="00487F26">
          <w:rPr>
            <w:sz w:val="18"/>
            <w:szCs w:val="18"/>
          </w:rPr>
          <w:t xml:space="preserve"> Különbség és 95%-os konfidencia intervallum: korrigált kockázat ICLUSIG - korrigált kockázat imatinib, és annak 95%-os konfidencia intervalluma. </w:t>
        </w:r>
      </w:ins>
    </w:p>
    <w:p w14:paraId="1996E112" w14:textId="16C4EAAB" w:rsidR="00BA434B" w:rsidRPr="00597883" w:rsidRDefault="003D7CB9" w:rsidP="003D7CB9">
      <w:pPr>
        <w:rPr>
          <w:ins w:id="833" w:author="Author"/>
          <w:sz w:val="18"/>
          <w:szCs w:val="18"/>
        </w:rPr>
      </w:pPr>
      <w:ins w:id="834" w:author="Author">
        <w:r w:rsidRPr="00E663D6">
          <w:rPr>
            <w:sz w:val="18"/>
            <w:szCs w:val="18"/>
            <w:vertAlign w:val="superscript"/>
          </w:rPr>
          <w:t>(d)</w:t>
        </w:r>
        <w:r w:rsidRPr="00487F26">
          <w:rPr>
            <w:sz w:val="18"/>
            <w:szCs w:val="18"/>
          </w:rPr>
          <w:t xml:space="preserve"> A p-érték a Cochran-Mantel-Haenszel (CMH) </w:t>
        </w:r>
        <w:r w:rsidR="00BA434B" w:rsidRPr="00597883">
          <w:rPr>
            <w:sz w:val="18"/>
            <w:szCs w:val="18"/>
          </w:rPr>
          <w:t>k</w:t>
        </w:r>
        <w:r w:rsidRPr="00487F26">
          <w:rPr>
            <w:sz w:val="18"/>
            <w:szCs w:val="18"/>
          </w:rPr>
          <w:t>h</w:t>
        </w:r>
        <w:r w:rsidR="00BA434B" w:rsidRPr="00597883">
          <w:rPr>
            <w:sz w:val="18"/>
            <w:szCs w:val="18"/>
          </w:rPr>
          <w:t>í</w:t>
        </w:r>
        <w:r w:rsidRPr="00487F26">
          <w:rPr>
            <w:sz w:val="18"/>
            <w:szCs w:val="18"/>
          </w:rPr>
          <w:t xml:space="preserve">-négyzet </w:t>
        </w:r>
        <w:r w:rsidR="00BA434B" w:rsidRPr="00597883">
          <w:rPr>
            <w:sz w:val="18"/>
            <w:szCs w:val="18"/>
          </w:rPr>
          <w:t>próbán</w:t>
        </w:r>
        <w:r w:rsidRPr="00487F26">
          <w:rPr>
            <w:sz w:val="18"/>
            <w:szCs w:val="18"/>
          </w:rPr>
          <w:t xml:space="preserve"> alapul, a randomizációs rétegek (életkor) szerinti </w:t>
        </w:r>
        <w:r w:rsidR="004067EC">
          <w:rPr>
            <w:sz w:val="18"/>
            <w:szCs w:val="18"/>
          </w:rPr>
          <w:t>besorolással</w:t>
        </w:r>
        <w:r w:rsidRPr="00487F26">
          <w:rPr>
            <w:sz w:val="18"/>
            <w:szCs w:val="18"/>
          </w:rPr>
          <w:t>: 18 - &lt;45 év, ≥45 - &lt;60 év és ≥60 év.</w:t>
        </w:r>
      </w:ins>
    </w:p>
    <w:p w14:paraId="16E0011A" w14:textId="0A37CBEC" w:rsidR="003D7CB9" w:rsidRPr="00487F26" w:rsidRDefault="003D7CB9" w:rsidP="003D7CB9">
      <w:pPr>
        <w:rPr>
          <w:ins w:id="835" w:author="Author"/>
          <w:sz w:val="18"/>
          <w:szCs w:val="18"/>
        </w:rPr>
      </w:pPr>
      <w:ins w:id="836" w:author="Author">
        <w:r w:rsidRPr="00E663D6">
          <w:rPr>
            <w:sz w:val="18"/>
            <w:szCs w:val="18"/>
            <w:vertAlign w:val="superscript"/>
          </w:rPr>
          <w:t>(e)</w:t>
        </w:r>
        <w:r w:rsidRPr="00487F26">
          <w:rPr>
            <w:sz w:val="18"/>
            <w:szCs w:val="18"/>
          </w:rPr>
          <w:t xml:space="preserve"> A korrigált relatív kockázat és annak 95%-os konfidencia intervalluma a [d] lábjegyzetben meghatározott CMH módszeren alapul.</w:t>
        </w:r>
      </w:ins>
    </w:p>
    <w:p w14:paraId="383AB971" w14:textId="77777777" w:rsidR="003D7CB9" w:rsidRPr="00597883" w:rsidRDefault="003D7CB9" w:rsidP="003D7CB9">
      <w:pPr>
        <w:rPr>
          <w:szCs w:val="22"/>
        </w:rPr>
      </w:pPr>
    </w:p>
    <w:p w14:paraId="51C242C0" w14:textId="77777777" w:rsidR="00A66D3D" w:rsidRPr="00597883" w:rsidRDefault="00740722">
      <w:pPr>
        <w:tabs>
          <w:tab w:val="left" w:pos="567"/>
        </w:tabs>
        <w:rPr>
          <w:szCs w:val="22"/>
        </w:rPr>
      </w:pPr>
      <w:r w:rsidRPr="00597883">
        <w:rPr>
          <w:szCs w:val="22"/>
          <w:u w:val="single"/>
        </w:rPr>
        <w:t>Szív</w:t>
      </w:r>
      <w:r w:rsidRPr="00597883">
        <w:rPr>
          <w:szCs w:val="22"/>
          <w:u w:val="single"/>
        </w:rPr>
        <w:noBreakHyphen/>
        <w:t>elektrofiziológia</w:t>
      </w:r>
    </w:p>
    <w:p w14:paraId="2487A9ED" w14:textId="6FC70464" w:rsidR="00A66D3D" w:rsidRPr="00597883" w:rsidRDefault="00740722">
      <w:pPr>
        <w:tabs>
          <w:tab w:val="left" w:pos="567"/>
        </w:tabs>
        <w:rPr>
          <w:szCs w:val="22"/>
        </w:rPr>
      </w:pPr>
      <w:r w:rsidRPr="00597883">
        <w:rPr>
          <w:szCs w:val="22"/>
        </w:rPr>
        <w:t>Az Iclusig QT</w:t>
      </w:r>
      <w:r w:rsidRPr="00597883">
        <w:rPr>
          <w:szCs w:val="22"/>
        </w:rPr>
        <w:noBreakHyphen/>
        <w:t>intervallum megnyúlást előidéző hatását 39 leukaemiás betegen vizsgálták, akik naponta egyszer 30 mg, 45 mg vagy 60 mg Iclusig</w:t>
      </w:r>
      <w:r w:rsidRPr="00597883">
        <w:rPr>
          <w:szCs w:val="22"/>
        </w:rPr>
        <w:noBreakHyphen/>
        <w:t>ot kaptak. A ponatinib QT</w:t>
      </w:r>
      <w:r w:rsidRPr="00597883">
        <w:rPr>
          <w:szCs w:val="22"/>
        </w:rPr>
        <w:noBreakHyphen/>
        <w:t>intervallumra kifejtett hatásának kiértékelése a vizsgálat kezdetekor és a dinamikus egyensúlyi állapotban elvégzett, három párhuzamos EKG</w:t>
      </w:r>
      <w:r w:rsidRPr="00597883">
        <w:rPr>
          <w:szCs w:val="22"/>
        </w:rPr>
        <w:noBreakHyphen/>
        <w:t>mérés alapján történt. A vizsgálatban nem találtak az átlagos QTc</w:t>
      </w:r>
      <w:r w:rsidRPr="00597883">
        <w:rPr>
          <w:szCs w:val="22"/>
        </w:rPr>
        <w:noBreakHyphen/>
        <w:t>intervallumban a vizsgálat kezdetekor mért értékhez viszonyított, klinikailag jelentős (azaz &gt; 20 ms) eltérést. Továbbá a farmakokinetikai</w:t>
      </w:r>
      <w:r w:rsidRPr="00597883">
        <w:rPr>
          <w:szCs w:val="22"/>
        </w:rPr>
        <w:noBreakHyphen/>
        <w:t>farmakodinámiás modell nem mutat expozíció</w:t>
      </w:r>
      <w:r w:rsidRPr="00597883">
        <w:rPr>
          <w:szCs w:val="22"/>
        </w:rPr>
        <w:noBreakHyphen/>
        <w:t>hatás összefüggést a 60 mg</w:t>
      </w:r>
      <w:r w:rsidRPr="00597883">
        <w:rPr>
          <w:szCs w:val="22"/>
        </w:rPr>
        <w:noBreakHyphen/>
        <w:t xml:space="preserve">os dózissal kezelt csoport esetében, ahol a becsült QTcF átlagos változás </w:t>
      </w:r>
      <w:r w:rsidRPr="00597883">
        <w:rPr>
          <w:szCs w:val="22"/>
        </w:rPr>
        <w:noBreakHyphen/>
        <w:t xml:space="preserve">6,4 ms (konfidencia intervallum felső értéke </w:t>
      </w:r>
      <w:r w:rsidRPr="00597883">
        <w:rPr>
          <w:szCs w:val="22"/>
        </w:rPr>
        <w:noBreakHyphen/>
        <w:t>0,9 ms) a C</w:t>
      </w:r>
      <w:r w:rsidRPr="00597883">
        <w:rPr>
          <w:szCs w:val="22"/>
          <w:vertAlign w:val="subscript"/>
        </w:rPr>
        <w:t>max</w:t>
      </w:r>
      <w:r w:rsidRPr="00597883">
        <w:rPr>
          <w:szCs w:val="22"/>
        </w:rPr>
        <w:t xml:space="preserve"> érték esetén.</w:t>
      </w:r>
    </w:p>
    <w:p w14:paraId="038EAB57" w14:textId="77777777" w:rsidR="00A66D3D" w:rsidRPr="00597883" w:rsidRDefault="00A66D3D">
      <w:pPr>
        <w:tabs>
          <w:tab w:val="left" w:pos="567"/>
        </w:tabs>
        <w:rPr>
          <w:szCs w:val="22"/>
          <w:u w:val="single"/>
        </w:rPr>
      </w:pPr>
    </w:p>
    <w:p w14:paraId="134FCB9A" w14:textId="77777777" w:rsidR="00A66D3D" w:rsidRPr="00597883" w:rsidRDefault="00740722">
      <w:pPr>
        <w:tabs>
          <w:tab w:val="left" w:pos="567"/>
        </w:tabs>
        <w:rPr>
          <w:szCs w:val="22"/>
          <w:u w:val="single"/>
        </w:rPr>
      </w:pPr>
      <w:r w:rsidRPr="00597883">
        <w:rPr>
          <w:szCs w:val="22"/>
          <w:u w:val="single"/>
        </w:rPr>
        <w:t>Gyermekek és serdülők</w:t>
      </w:r>
    </w:p>
    <w:p w14:paraId="77427FC0" w14:textId="79607C5C" w:rsidR="00A66D3D" w:rsidRPr="00597883" w:rsidRDefault="00740722">
      <w:r w:rsidRPr="00597883">
        <w:t>Az Európai Gyógyszerügynökség a gyermekek 1</w:t>
      </w:r>
      <w:r w:rsidR="009508FB" w:rsidRPr="00597883">
        <w:t> </w:t>
      </w:r>
      <w:r w:rsidRPr="00597883">
        <w:t>évnél fiatalabb alcsoportjánál eltekint az Iclusig vizsgálati eredményeinek benyújtási kötelezettségétől CML és Ph+ ALL indikációkban. Az Európai Gyógyszerügynökség 1</w:t>
      </w:r>
      <w:r w:rsidRPr="00597883">
        <w:noBreakHyphen/>
        <w:t>18</w:t>
      </w:r>
      <w:r w:rsidR="009508FB" w:rsidRPr="00597883">
        <w:t> </w:t>
      </w:r>
      <w:r w:rsidRPr="00597883">
        <w:t>éves gyermekek</w:t>
      </w:r>
      <w:r w:rsidR="009508FB" w:rsidRPr="00597883">
        <w:t xml:space="preserve"> és serdülők</w:t>
      </w:r>
      <w:r w:rsidRPr="00597883">
        <w:t xml:space="preserve"> esetén halasztást engedélyez az Iclusig vizsgálati eredményeinek benyújtási kötelezettségét illetően CML és Ph+ ALL indikációkban (lásd 4.2</w:t>
      </w:r>
      <w:r w:rsidR="009508FB" w:rsidRPr="00597883">
        <w:t> </w:t>
      </w:r>
      <w:r w:rsidRPr="00597883">
        <w:t>pont, gyermekgyógyászati alkalmazásra vonatkozó információk).</w:t>
      </w:r>
    </w:p>
    <w:p w14:paraId="4D2BDA6A" w14:textId="77777777" w:rsidR="00A66D3D" w:rsidRPr="00597883" w:rsidRDefault="00A66D3D">
      <w:pPr>
        <w:tabs>
          <w:tab w:val="left" w:pos="567"/>
        </w:tabs>
        <w:rPr>
          <w:szCs w:val="22"/>
        </w:rPr>
      </w:pPr>
    </w:p>
    <w:p w14:paraId="2667037A" w14:textId="77777777" w:rsidR="00A66D3D" w:rsidRPr="00597883" w:rsidRDefault="00740722">
      <w:pPr>
        <w:pStyle w:val="Heading2"/>
        <w:keepNext w:val="0"/>
        <w:numPr>
          <w:ilvl w:val="1"/>
          <w:numId w:val="33"/>
        </w:numPr>
        <w:tabs>
          <w:tab w:val="left" w:pos="567"/>
        </w:tabs>
        <w:spacing w:before="0"/>
        <w:ind w:left="567" w:hanging="567"/>
        <w:rPr>
          <w:bCs w:val="0"/>
          <w:szCs w:val="22"/>
        </w:rPr>
      </w:pPr>
      <w:r w:rsidRPr="00597883">
        <w:rPr>
          <w:bCs w:val="0"/>
          <w:szCs w:val="22"/>
        </w:rPr>
        <w:t>Farmakokinetikai tulajdonságok</w:t>
      </w:r>
    </w:p>
    <w:p w14:paraId="58FD3988" w14:textId="77777777" w:rsidR="00A66D3D" w:rsidRPr="00597883" w:rsidRDefault="00A66D3D">
      <w:pPr>
        <w:tabs>
          <w:tab w:val="left" w:pos="567"/>
        </w:tabs>
        <w:rPr>
          <w:szCs w:val="22"/>
          <w:u w:val="single"/>
        </w:rPr>
      </w:pPr>
    </w:p>
    <w:p w14:paraId="05950AEC" w14:textId="77777777" w:rsidR="00A66D3D" w:rsidRPr="00597883" w:rsidRDefault="00740722">
      <w:pPr>
        <w:tabs>
          <w:tab w:val="left" w:pos="567"/>
        </w:tabs>
        <w:rPr>
          <w:szCs w:val="22"/>
          <w:u w:val="single"/>
        </w:rPr>
      </w:pPr>
      <w:r w:rsidRPr="00597883">
        <w:rPr>
          <w:szCs w:val="22"/>
          <w:u w:val="single"/>
        </w:rPr>
        <w:t>Felszívódás</w:t>
      </w:r>
    </w:p>
    <w:p w14:paraId="41D0C485" w14:textId="7A81A72E" w:rsidR="00A66D3D" w:rsidRPr="00597883" w:rsidRDefault="00740722">
      <w:pPr>
        <w:tabs>
          <w:tab w:val="left" w:pos="567"/>
        </w:tabs>
        <w:rPr>
          <w:szCs w:val="22"/>
        </w:rPr>
      </w:pPr>
      <w:r w:rsidRPr="00597883">
        <w:rPr>
          <w:szCs w:val="22"/>
        </w:rPr>
        <w:t xml:space="preserve">A ponatinib csúcskoncentrációját a szájon át történő bevitelt követően körülbelül 4 óra múlva éri el. A betegeknél a klinikailag releváns dózistartományon belül (15 mg </w:t>
      </w:r>
      <w:r w:rsidRPr="00597883">
        <w:rPr>
          <w:szCs w:val="22"/>
        </w:rPr>
        <w:noBreakHyphen/>
        <w:t xml:space="preserve"> 60 mg) alkalmazva a ponatinib mind a C</w:t>
      </w:r>
      <w:r w:rsidRPr="00597883">
        <w:rPr>
          <w:szCs w:val="22"/>
          <w:vertAlign w:val="subscript"/>
        </w:rPr>
        <w:t>max</w:t>
      </w:r>
      <w:r w:rsidRPr="00597883">
        <w:rPr>
          <w:szCs w:val="22"/>
        </w:rPr>
        <w:t>, mind az AUC</w:t>
      </w:r>
      <w:r w:rsidR="009508FB" w:rsidRPr="00597883">
        <w:rPr>
          <w:szCs w:val="22"/>
        </w:rPr>
        <w:t>-</w:t>
      </w:r>
      <w:r w:rsidRPr="00597883">
        <w:rPr>
          <w:szCs w:val="22"/>
        </w:rPr>
        <w:t>érték dózissal arányos emelkedését eredményezte. A naponta 45 mg</w:t>
      </w:r>
      <w:r w:rsidRPr="00597883">
        <w:rPr>
          <w:szCs w:val="22"/>
        </w:rPr>
        <w:noBreakHyphen/>
        <w:t>os ponatinib dózis dinamikus egyensúlyi állapotában a mértani átlag (CV%) C</w:t>
      </w:r>
      <w:r w:rsidRPr="00597883">
        <w:rPr>
          <w:szCs w:val="22"/>
          <w:vertAlign w:val="subscript"/>
        </w:rPr>
        <w:t>max</w:t>
      </w:r>
      <w:r w:rsidRPr="00597883">
        <w:rPr>
          <w:szCs w:val="22"/>
        </w:rPr>
        <w:t xml:space="preserve"> és AUC</w:t>
      </w:r>
      <w:r w:rsidRPr="00597883">
        <w:rPr>
          <w:szCs w:val="22"/>
          <w:vertAlign w:val="subscript"/>
        </w:rPr>
        <w:t>(0</w:t>
      </w:r>
      <w:r w:rsidRPr="00597883">
        <w:rPr>
          <w:szCs w:val="22"/>
          <w:vertAlign w:val="subscript"/>
        </w:rPr>
        <w:noBreakHyphen/>
        <w:t>τ)</w:t>
      </w:r>
      <w:r w:rsidRPr="00597883">
        <w:rPr>
          <w:szCs w:val="22"/>
        </w:rPr>
        <w:t xml:space="preserve"> expozíciók rendre elérték 77 ng/ml (50%) és 1296 ng</w:t>
      </w:r>
      <w:r w:rsidR="009508FB" w:rsidRPr="00597883">
        <w:rPr>
          <w:szCs w:val="22"/>
        </w:rPr>
        <w:t>×</w:t>
      </w:r>
      <w:r w:rsidRPr="00597883">
        <w:rPr>
          <w:szCs w:val="22"/>
        </w:rPr>
        <w:t>h/ml (48%) értéket. A plazma ponatinib</w:t>
      </w:r>
      <w:r w:rsidRPr="00597883">
        <w:rPr>
          <w:szCs w:val="22"/>
        </w:rPr>
        <w:noBreakHyphen/>
        <w:t>expozíciója (C</w:t>
      </w:r>
      <w:r w:rsidRPr="00597883">
        <w:rPr>
          <w:szCs w:val="22"/>
          <w:vertAlign w:val="subscript"/>
        </w:rPr>
        <w:t>max</w:t>
      </w:r>
      <w:r w:rsidRPr="00597883">
        <w:rPr>
          <w:szCs w:val="22"/>
        </w:rPr>
        <w:t xml:space="preserve"> és AUC) nem különbözött az étkezés előtti értéktől sem magas, sem alacsony zsírtartalmú étel elfogyasztása után. Az Iclusig alkalmazható étellel vagy a nélkül. Az Iclusig és a gyomorsavszekréció egy potens inhibitorának együttes alkalmazása a ponatinib C</w:t>
      </w:r>
      <w:r w:rsidRPr="00597883">
        <w:rPr>
          <w:szCs w:val="22"/>
          <w:vertAlign w:val="subscript"/>
        </w:rPr>
        <w:t>max</w:t>
      </w:r>
      <w:r w:rsidRPr="00597883">
        <w:rPr>
          <w:szCs w:val="22"/>
        </w:rPr>
        <w:t xml:space="preserve"> értékének kismértékű csökkenését eredményezte, az AUC</w:t>
      </w:r>
      <w:r w:rsidRPr="00597883">
        <w:rPr>
          <w:szCs w:val="22"/>
          <w:vertAlign w:val="subscript"/>
        </w:rPr>
        <w:t>0</w:t>
      </w:r>
      <w:r w:rsidRPr="00597883">
        <w:rPr>
          <w:szCs w:val="22"/>
          <w:vertAlign w:val="subscript"/>
        </w:rPr>
        <w:noBreakHyphen/>
        <w:t>∞</w:t>
      </w:r>
      <w:r w:rsidRPr="00597883">
        <w:rPr>
          <w:szCs w:val="22"/>
        </w:rPr>
        <w:t xml:space="preserve"> csökkenése nélkül.</w:t>
      </w:r>
    </w:p>
    <w:p w14:paraId="010FF26B" w14:textId="77777777" w:rsidR="00A66D3D" w:rsidRPr="00597883" w:rsidRDefault="00A66D3D">
      <w:pPr>
        <w:keepNext/>
        <w:keepLines/>
        <w:tabs>
          <w:tab w:val="left" w:pos="567"/>
        </w:tabs>
        <w:rPr>
          <w:szCs w:val="22"/>
        </w:rPr>
      </w:pPr>
    </w:p>
    <w:p w14:paraId="5BD3AD04" w14:textId="77777777" w:rsidR="00A66D3D" w:rsidRPr="00597883" w:rsidRDefault="00740722">
      <w:pPr>
        <w:tabs>
          <w:tab w:val="left" w:pos="567"/>
        </w:tabs>
        <w:rPr>
          <w:szCs w:val="22"/>
          <w:u w:val="single"/>
        </w:rPr>
      </w:pPr>
      <w:r w:rsidRPr="00597883">
        <w:rPr>
          <w:szCs w:val="22"/>
          <w:u w:val="single"/>
        </w:rPr>
        <w:t>Eloszlás</w:t>
      </w:r>
    </w:p>
    <w:p w14:paraId="62A14A7E" w14:textId="77777777" w:rsidR="00A66D3D" w:rsidRPr="00597883" w:rsidRDefault="00740722">
      <w:pPr>
        <w:tabs>
          <w:tab w:val="left" w:pos="567"/>
        </w:tabs>
        <w:rPr>
          <w:szCs w:val="22"/>
        </w:rPr>
      </w:pPr>
      <w:r w:rsidRPr="00597883">
        <w:rPr>
          <w:szCs w:val="22"/>
        </w:rPr>
        <w:t xml:space="preserve">A ponatinib erősen (&gt; 99%) kötődik a plazmafehérjékhez </w:t>
      </w:r>
      <w:r w:rsidRPr="00597883">
        <w:rPr>
          <w:i/>
          <w:szCs w:val="22"/>
        </w:rPr>
        <w:t>in vitro</w:t>
      </w:r>
      <w:r w:rsidRPr="00597883">
        <w:rPr>
          <w:szCs w:val="22"/>
        </w:rPr>
        <w:t>. A ponatinib vér/plazma hányadosa 0,96. Az ibuprofen, nifedipin, propranolol, szalicilsav vagy warfarin egyidejű alkalmazása nem szorítja ki a ponatinibet fehérjekötéséből. Naponta 45 mg</w:t>
      </w:r>
      <w:r w:rsidRPr="00597883">
        <w:rPr>
          <w:szCs w:val="22"/>
        </w:rPr>
        <w:noBreakHyphen/>
        <w:t xml:space="preserve">os dózis alkalmazása esetén a mértani átlag (CV%) látszólagos dinamikus egyensúlyi megoszlási térfogata 1101 l (94%), amely a ponatinib extravascularis térben történő nagyarányú eloszlását jelzi. </w:t>
      </w:r>
      <w:r w:rsidRPr="00597883">
        <w:rPr>
          <w:i/>
          <w:szCs w:val="22"/>
        </w:rPr>
        <w:t xml:space="preserve">In vitro </w:t>
      </w:r>
      <w:r w:rsidRPr="00597883">
        <w:rPr>
          <w:iCs/>
          <w:szCs w:val="22"/>
        </w:rPr>
        <w:t>vizsgálatok szerint a ponatinib nem vagy gyenge szubsztrátja a P</w:t>
      </w:r>
      <w:r w:rsidRPr="00597883">
        <w:rPr>
          <w:iCs/>
          <w:szCs w:val="22"/>
        </w:rPr>
        <w:noBreakHyphen/>
        <w:t>gp és az emlőtumor rezisztencia fehérjének (breast cancer resistance protein – BCRP).</w:t>
      </w:r>
      <w:r w:rsidRPr="00597883">
        <w:rPr>
          <w:szCs w:val="22"/>
        </w:rPr>
        <w:t xml:space="preserve"> A ponatinib nem szubsztrátja az OATP1B1, OATP1B3 humán szervesanion</w:t>
      </w:r>
      <w:r w:rsidRPr="00597883">
        <w:rPr>
          <w:szCs w:val="22"/>
        </w:rPr>
        <w:noBreakHyphen/>
        <w:t>transzporter polipeptideknek és az OCT</w:t>
      </w:r>
      <w:r w:rsidRPr="00597883">
        <w:rPr>
          <w:szCs w:val="22"/>
        </w:rPr>
        <w:noBreakHyphen/>
        <w:t>1 szerveskation</w:t>
      </w:r>
      <w:r w:rsidRPr="00597883">
        <w:rPr>
          <w:szCs w:val="22"/>
        </w:rPr>
        <w:noBreakHyphen/>
        <w:t>transzporternek.</w:t>
      </w:r>
    </w:p>
    <w:p w14:paraId="60B3B97C" w14:textId="77777777" w:rsidR="00A66D3D" w:rsidRPr="00597883" w:rsidRDefault="00A66D3D">
      <w:pPr>
        <w:tabs>
          <w:tab w:val="left" w:pos="567"/>
        </w:tabs>
        <w:rPr>
          <w:szCs w:val="22"/>
        </w:rPr>
      </w:pPr>
    </w:p>
    <w:p w14:paraId="69DFB198" w14:textId="77777777" w:rsidR="00A66D3D" w:rsidRPr="00597883" w:rsidRDefault="00740722">
      <w:pPr>
        <w:tabs>
          <w:tab w:val="left" w:pos="567"/>
        </w:tabs>
        <w:rPr>
          <w:szCs w:val="22"/>
          <w:u w:val="single"/>
        </w:rPr>
      </w:pPr>
      <w:r w:rsidRPr="00597883">
        <w:rPr>
          <w:szCs w:val="22"/>
          <w:u w:val="single"/>
        </w:rPr>
        <w:t>Biotranszformáció</w:t>
      </w:r>
    </w:p>
    <w:p w14:paraId="45AD1578" w14:textId="77777777" w:rsidR="00A66D3D" w:rsidRPr="00597883" w:rsidRDefault="00740722">
      <w:pPr>
        <w:tabs>
          <w:tab w:val="left" w:pos="567"/>
        </w:tabs>
        <w:rPr>
          <w:szCs w:val="22"/>
        </w:rPr>
      </w:pPr>
      <w:r w:rsidRPr="00597883">
        <w:rPr>
          <w:szCs w:val="22"/>
        </w:rPr>
        <w:t>A ponatinibet észterázok és/vagy amidázok inaktív karbonsavvá alakítják, a CYP3A4 egy, a ponatinibnél 4</w:t>
      </w:r>
      <w:r w:rsidRPr="00597883">
        <w:rPr>
          <w:szCs w:val="22"/>
        </w:rPr>
        <w:noBreakHyphen/>
        <w:t>szer gyengébb aktivitású, N</w:t>
      </w:r>
      <w:r w:rsidRPr="00597883">
        <w:rPr>
          <w:szCs w:val="22"/>
        </w:rPr>
        <w:noBreakHyphen/>
        <w:t>dezmetil metabolittá metabolizálja. A keringő ponatinib szintjének 58%</w:t>
      </w:r>
      <w:r w:rsidRPr="00597883">
        <w:rPr>
          <w:szCs w:val="22"/>
        </w:rPr>
        <w:noBreakHyphen/>
        <w:t>át a karbonsav metabolit és 2%</w:t>
      </w:r>
      <w:r w:rsidRPr="00597883">
        <w:rPr>
          <w:szCs w:val="22"/>
        </w:rPr>
        <w:noBreakHyphen/>
        <w:t>át az N</w:t>
      </w:r>
      <w:r w:rsidRPr="00597883">
        <w:rPr>
          <w:szCs w:val="22"/>
        </w:rPr>
        <w:noBreakHyphen/>
        <w:t>dezmetil metabolit teszi ki.</w:t>
      </w:r>
    </w:p>
    <w:p w14:paraId="1C1D8319" w14:textId="77777777" w:rsidR="00A66D3D" w:rsidRPr="00597883" w:rsidRDefault="00A66D3D">
      <w:pPr>
        <w:tabs>
          <w:tab w:val="left" w:pos="567"/>
        </w:tabs>
        <w:rPr>
          <w:szCs w:val="22"/>
        </w:rPr>
      </w:pPr>
    </w:p>
    <w:p w14:paraId="333B1C24" w14:textId="77777777" w:rsidR="00A66D3D" w:rsidRPr="00597883" w:rsidRDefault="00740722">
      <w:pPr>
        <w:tabs>
          <w:tab w:val="left" w:pos="567"/>
        </w:tabs>
        <w:rPr>
          <w:iCs/>
          <w:szCs w:val="22"/>
        </w:rPr>
      </w:pPr>
      <w:r w:rsidRPr="00597883">
        <w:rPr>
          <w:szCs w:val="22"/>
        </w:rPr>
        <w:t xml:space="preserve">A ponatinib terápiás plazmakoncentrációban </w:t>
      </w:r>
      <w:r w:rsidRPr="00597883">
        <w:rPr>
          <w:i/>
          <w:szCs w:val="22"/>
        </w:rPr>
        <w:t xml:space="preserve">in vitro </w:t>
      </w:r>
      <w:r w:rsidRPr="00597883">
        <w:rPr>
          <w:szCs w:val="22"/>
        </w:rPr>
        <w:t>nem gátolja az OATP1B1 vagy OATP1B3 polipeptideket, az OCT1 vagy OCT2 fehérjéket, a szervesanion</w:t>
      </w:r>
      <w:r w:rsidRPr="00597883">
        <w:rPr>
          <w:szCs w:val="22"/>
        </w:rPr>
        <w:noBreakHyphen/>
        <w:t>transzporter fehérjéket (OAT1 vagy OAT3) vagy az epesavas sók export pumpáját (BSEP). Ezért nem valószínű, hogy ezen transzporterfehérjék szubsztrátjainak ponatinib</w:t>
      </w:r>
      <w:r w:rsidRPr="00597883">
        <w:rPr>
          <w:szCs w:val="22"/>
        </w:rPr>
        <w:noBreakHyphen/>
        <w:t xml:space="preserve">mediálta gátlásának eredményeként gyógyszerkölcsönhatás alakul ki. </w:t>
      </w:r>
      <w:r w:rsidRPr="00597883">
        <w:rPr>
          <w:i/>
          <w:szCs w:val="22"/>
        </w:rPr>
        <w:t xml:space="preserve">In vitro </w:t>
      </w:r>
      <w:r w:rsidRPr="00597883">
        <w:rPr>
          <w:iCs/>
          <w:szCs w:val="22"/>
        </w:rPr>
        <w:t>vizsgálatok alapján nem valószínű, hogy a CYP1A2, CYP2B6, CYP2C8, CYP2C9, CYP2C19, CYP3A vagy CYP2D6 szubsztrátok metabolizmusára kifejtett, ponatinib</w:t>
      </w:r>
      <w:r w:rsidRPr="00597883">
        <w:rPr>
          <w:iCs/>
          <w:szCs w:val="22"/>
        </w:rPr>
        <w:noBreakHyphen/>
        <w:t>mediálta gátlás eredményeként gyógyszerkölcsönhatás alakul ki.</w:t>
      </w:r>
    </w:p>
    <w:p w14:paraId="7DB3648B" w14:textId="77777777" w:rsidR="00A66D3D" w:rsidRPr="00597883" w:rsidRDefault="00A66D3D">
      <w:pPr>
        <w:tabs>
          <w:tab w:val="left" w:pos="567"/>
        </w:tabs>
        <w:rPr>
          <w:iCs/>
          <w:szCs w:val="22"/>
        </w:rPr>
      </w:pPr>
    </w:p>
    <w:p w14:paraId="66253609" w14:textId="77777777" w:rsidR="00A66D3D" w:rsidRPr="00597883" w:rsidRDefault="00740722">
      <w:pPr>
        <w:tabs>
          <w:tab w:val="left" w:pos="567"/>
        </w:tabs>
        <w:rPr>
          <w:szCs w:val="22"/>
        </w:rPr>
      </w:pPr>
      <w:r w:rsidRPr="00597883">
        <w:rPr>
          <w:szCs w:val="22"/>
        </w:rPr>
        <w:t xml:space="preserve">Egy humán hepatocytákon végzett </w:t>
      </w:r>
      <w:r w:rsidRPr="00597883">
        <w:rPr>
          <w:i/>
          <w:szCs w:val="22"/>
        </w:rPr>
        <w:t>in vitro</w:t>
      </w:r>
      <w:r w:rsidRPr="00597883">
        <w:rPr>
          <w:szCs w:val="22"/>
        </w:rPr>
        <w:t xml:space="preserve"> vizsgálat alapján az sem valószínű, hogy a CYP1A2, CYP2B6 vagy CYP3A szubsztrátok metabolizmusára kifejtett, ponatinib</w:t>
      </w:r>
      <w:r w:rsidRPr="00597883">
        <w:rPr>
          <w:szCs w:val="22"/>
        </w:rPr>
        <w:noBreakHyphen/>
        <w:t>mediálta indukció eredményeként gyógyszerkölcsönhatás alakul ki.</w:t>
      </w:r>
    </w:p>
    <w:p w14:paraId="3C96D5C1" w14:textId="77777777" w:rsidR="00A66D3D" w:rsidRPr="00597883" w:rsidRDefault="00A66D3D">
      <w:pPr>
        <w:tabs>
          <w:tab w:val="left" w:pos="567"/>
        </w:tabs>
        <w:rPr>
          <w:szCs w:val="22"/>
          <w:u w:val="single"/>
        </w:rPr>
      </w:pPr>
    </w:p>
    <w:p w14:paraId="019328D4" w14:textId="77777777" w:rsidR="00A66D3D" w:rsidRPr="00597883" w:rsidRDefault="00740722">
      <w:pPr>
        <w:tabs>
          <w:tab w:val="left" w:pos="567"/>
        </w:tabs>
        <w:rPr>
          <w:szCs w:val="22"/>
          <w:u w:val="single"/>
        </w:rPr>
      </w:pPr>
      <w:r w:rsidRPr="00597883">
        <w:rPr>
          <w:szCs w:val="22"/>
          <w:u w:val="single"/>
        </w:rPr>
        <w:t>Elimináció</w:t>
      </w:r>
    </w:p>
    <w:p w14:paraId="05920D15" w14:textId="77777777" w:rsidR="00A66D3D" w:rsidRPr="00597883" w:rsidRDefault="00740722">
      <w:pPr>
        <w:tabs>
          <w:tab w:val="left" w:pos="567"/>
        </w:tabs>
        <w:rPr>
          <w:szCs w:val="22"/>
        </w:rPr>
      </w:pPr>
      <w:r w:rsidRPr="00597883">
        <w:rPr>
          <w:szCs w:val="22"/>
        </w:rPr>
        <w:t>Az Iclusig 45 mg</w:t>
      </w:r>
      <w:r w:rsidRPr="00597883">
        <w:rPr>
          <w:szCs w:val="22"/>
        </w:rPr>
        <w:noBreakHyphen/>
        <w:t>os dózisának egyszeri és ismételt adagolása után a ponatinib terminális eliminációs felezési ideje 22 óra volt, valamint a dinamikus egyensúlyi állapot folyamatos adagolás esetén általánosan 1 héten belül alakult ki. Naponta egyszeri adagolás mellett a ponatinib plazma</w:t>
      </w:r>
      <w:r w:rsidRPr="00597883">
        <w:rPr>
          <w:szCs w:val="22"/>
        </w:rPr>
        <w:noBreakHyphen/>
        <w:t>expozíciója körülbelül 1,5</w:t>
      </w:r>
      <w:r w:rsidRPr="00597883">
        <w:rPr>
          <w:szCs w:val="22"/>
        </w:rPr>
        <w:noBreakHyphen/>
        <w:t>szörösére emelkedett az első dózis alkalmazása és a dinamikus egyensúlyi állapot elérése között. Bár a ponatinib</w:t>
      </w:r>
      <w:r w:rsidRPr="00597883">
        <w:rPr>
          <w:szCs w:val="22"/>
        </w:rPr>
        <w:noBreakHyphen/>
        <w:t xml:space="preserve">expozíció a plazmában folyamatos adagolás mellett egyensúlyi szintig emelkedett, egy populációs farmakokinetikai elemzés előrejelzése szerint a látszólagos </w:t>
      </w:r>
      <w:r w:rsidRPr="00597883">
        <w:rPr>
          <w:i/>
          <w:iCs/>
          <w:szCs w:val="22"/>
        </w:rPr>
        <w:t>per os</w:t>
      </w:r>
      <w:r w:rsidRPr="00597883">
        <w:rPr>
          <w:szCs w:val="22"/>
        </w:rPr>
        <w:t xml:space="preserve"> clearance csupán korlátozottan nő a folyamatos adagolás első két hetében, ami nem tekinthető klinikai szempontból lényegesnek. A ponatinib főleg széklettel ürül. [</w:t>
      </w:r>
      <w:r w:rsidRPr="00597883">
        <w:rPr>
          <w:szCs w:val="22"/>
          <w:vertAlign w:val="superscript"/>
        </w:rPr>
        <w:t>14</w:t>
      </w:r>
      <w:r w:rsidRPr="00597883">
        <w:rPr>
          <w:szCs w:val="22"/>
        </w:rPr>
        <w:t>C]</w:t>
      </w:r>
      <w:r w:rsidRPr="00597883">
        <w:rPr>
          <w:szCs w:val="22"/>
        </w:rPr>
        <w:noBreakHyphen/>
        <w:t xml:space="preserve">jelölt ponatinib egyszeri, szájon át </w:t>
      </w:r>
      <w:r w:rsidRPr="00597883">
        <w:rPr>
          <w:szCs w:val="22"/>
        </w:rPr>
        <w:lastRenderedPageBreak/>
        <w:t>történő bevitele után a radioaktív dózis körülbelül 87%</w:t>
      </w:r>
      <w:r w:rsidRPr="00597883">
        <w:rPr>
          <w:szCs w:val="22"/>
        </w:rPr>
        <w:noBreakHyphen/>
        <w:t>a a székletben és körülbelül 5%</w:t>
      </w:r>
      <w:r w:rsidRPr="00597883">
        <w:rPr>
          <w:szCs w:val="22"/>
        </w:rPr>
        <w:noBreakHyphen/>
        <w:t>a a vizeletben jelent meg. A ponatinib változatlan formája rendre az alkalmazott dózis 24%</w:t>
      </w:r>
      <w:r w:rsidRPr="00597883">
        <w:rPr>
          <w:szCs w:val="22"/>
        </w:rPr>
        <w:noBreakHyphen/>
        <w:t>a és &lt; 1%</w:t>
      </w:r>
      <w:r w:rsidRPr="00597883">
        <w:rPr>
          <w:szCs w:val="22"/>
        </w:rPr>
        <w:noBreakHyphen/>
        <w:t>a a székletben és a vizeletben, a dózis maradék hányadát a metabolitok teszik ki.</w:t>
      </w:r>
    </w:p>
    <w:p w14:paraId="4F0C9DB8" w14:textId="77777777" w:rsidR="00A66D3D" w:rsidRPr="00597883" w:rsidRDefault="00A66D3D">
      <w:pPr>
        <w:tabs>
          <w:tab w:val="left" w:pos="567"/>
        </w:tabs>
        <w:rPr>
          <w:szCs w:val="22"/>
        </w:rPr>
      </w:pPr>
    </w:p>
    <w:p w14:paraId="320B7EEF" w14:textId="5AF77A8F" w:rsidR="00A66D3D" w:rsidRPr="00597883" w:rsidRDefault="0027545A" w:rsidP="005945C3">
      <w:pPr>
        <w:keepNext/>
        <w:tabs>
          <w:tab w:val="left" w:pos="567"/>
        </w:tabs>
        <w:rPr>
          <w:szCs w:val="22"/>
          <w:u w:val="single"/>
        </w:rPr>
      </w:pPr>
      <w:r w:rsidRPr="00597883">
        <w:rPr>
          <w:szCs w:val="22"/>
          <w:u w:val="single"/>
        </w:rPr>
        <w:t>Vesekárosodás</w:t>
      </w:r>
    </w:p>
    <w:p w14:paraId="7E115E4D" w14:textId="34AC2A81" w:rsidR="00A66D3D" w:rsidRPr="00597883" w:rsidRDefault="00740722">
      <w:pPr>
        <w:tabs>
          <w:tab w:val="left" w:pos="567"/>
        </w:tabs>
        <w:rPr>
          <w:szCs w:val="22"/>
        </w:rPr>
      </w:pPr>
      <w:r w:rsidRPr="00597883">
        <w:rPr>
          <w:szCs w:val="22"/>
        </w:rPr>
        <w:t>Az Iclusig</w:t>
      </w:r>
      <w:r w:rsidRPr="00597883">
        <w:rPr>
          <w:szCs w:val="22"/>
        </w:rPr>
        <w:noBreakHyphen/>
        <w:t xml:space="preserve">et nem vizsgálták </w:t>
      </w:r>
      <w:r w:rsidR="0027545A" w:rsidRPr="00597883">
        <w:rPr>
          <w:szCs w:val="22"/>
        </w:rPr>
        <w:t xml:space="preserve">vesekárosodásban </w:t>
      </w:r>
      <w:r w:rsidRPr="00597883">
        <w:rPr>
          <w:szCs w:val="22"/>
        </w:rPr>
        <w:t>szenvedő betegeknél. Bár a vesén keresztüli ürülés nem jelentős útja a ponatinib eliminációjának, nem határozták meg, hogy a májon keresztül történő eliminációt mennyire befolyásolhatja a közepesen súlyos</w:t>
      </w:r>
      <w:r w:rsidRPr="00597883">
        <w:rPr>
          <w:szCs w:val="22"/>
        </w:rPr>
        <w:noBreakHyphen/>
        <w:t xml:space="preserve">súlyos </w:t>
      </w:r>
      <w:r w:rsidR="00FE1C70" w:rsidRPr="00597883">
        <w:rPr>
          <w:szCs w:val="22"/>
        </w:rPr>
        <w:t xml:space="preserve">vesekárosodást </w:t>
      </w:r>
      <w:r w:rsidRPr="00597883">
        <w:rPr>
          <w:szCs w:val="22"/>
        </w:rPr>
        <w:t>(lásd 4.2 pont).</w:t>
      </w:r>
    </w:p>
    <w:p w14:paraId="7B5BBB1C" w14:textId="77777777" w:rsidR="00A66D3D" w:rsidRPr="00597883" w:rsidRDefault="00A66D3D">
      <w:pPr>
        <w:tabs>
          <w:tab w:val="left" w:pos="567"/>
        </w:tabs>
        <w:rPr>
          <w:szCs w:val="22"/>
        </w:rPr>
      </w:pPr>
    </w:p>
    <w:p w14:paraId="09262D37" w14:textId="4BE7652A" w:rsidR="00A66D3D" w:rsidRPr="00597883" w:rsidRDefault="0027545A">
      <w:pPr>
        <w:tabs>
          <w:tab w:val="left" w:pos="567"/>
        </w:tabs>
        <w:rPr>
          <w:szCs w:val="22"/>
          <w:u w:val="single"/>
        </w:rPr>
      </w:pPr>
      <w:r w:rsidRPr="00597883">
        <w:rPr>
          <w:szCs w:val="22"/>
          <w:u w:val="single"/>
        </w:rPr>
        <w:t>Májkárosodás</w:t>
      </w:r>
    </w:p>
    <w:p w14:paraId="18A15D31" w14:textId="748C5BE7" w:rsidR="00A66D3D" w:rsidRPr="00597883" w:rsidRDefault="00740722">
      <w:pPr>
        <w:tabs>
          <w:tab w:val="left" w:pos="567"/>
        </w:tabs>
        <w:rPr>
          <w:szCs w:val="22"/>
        </w:rPr>
      </w:pPr>
      <w:r w:rsidRPr="00597883">
        <w:rPr>
          <w:szCs w:val="22"/>
        </w:rPr>
        <w:t>A ponatinib egyszeri, 30 mg</w:t>
      </w:r>
      <w:r w:rsidRPr="00597883">
        <w:rPr>
          <w:szCs w:val="22"/>
        </w:rPr>
        <w:noBreakHyphen/>
        <w:t xml:space="preserve">os </w:t>
      </w:r>
      <w:r w:rsidR="0027545A" w:rsidRPr="00597883">
        <w:rPr>
          <w:szCs w:val="22"/>
        </w:rPr>
        <w:t xml:space="preserve">dózisát </w:t>
      </w:r>
      <w:r w:rsidRPr="00597883">
        <w:rPr>
          <w:szCs w:val="22"/>
        </w:rPr>
        <w:t>enyhe, közepesen súlyos vagy súlyos májkárosodásban szenvedő betegeknek, továbbá ép májműködésű, egészséges önkénteseknek adták. A ponatinib C</w:t>
      </w:r>
      <w:r w:rsidRPr="00597883">
        <w:rPr>
          <w:szCs w:val="22"/>
          <w:vertAlign w:val="subscript"/>
        </w:rPr>
        <w:t>max</w:t>
      </w:r>
      <w:r w:rsidR="0027545A" w:rsidRPr="00597883">
        <w:rPr>
          <w:szCs w:val="22"/>
        </w:rPr>
        <w:t>-</w:t>
      </w:r>
      <w:r w:rsidRPr="00597883">
        <w:rPr>
          <w:szCs w:val="22"/>
        </w:rPr>
        <w:t>értéke enyhe májkárosodásban szenvedő betegeknél és ép májműködésű egészséges önkénteseknél hasonló volt. A közepes</w:t>
      </w:r>
      <w:r w:rsidR="0027545A" w:rsidRPr="00597883">
        <w:rPr>
          <w:szCs w:val="22"/>
        </w:rPr>
        <w:t xml:space="preserve">en súlyos </w:t>
      </w:r>
      <w:r w:rsidRPr="00597883">
        <w:rPr>
          <w:szCs w:val="22"/>
        </w:rPr>
        <w:t xml:space="preserve">vagy súlyos </w:t>
      </w:r>
      <w:r w:rsidR="0027545A" w:rsidRPr="00597883">
        <w:rPr>
          <w:szCs w:val="22"/>
        </w:rPr>
        <w:t>máj</w:t>
      </w:r>
      <w:r w:rsidRPr="00597883">
        <w:rPr>
          <w:szCs w:val="22"/>
        </w:rPr>
        <w:t>káros</w:t>
      </w:r>
      <w:r w:rsidR="0027545A" w:rsidRPr="00597883">
        <w:rPr>
          <w:szCs w:val="22"/>
        </w:rPr>
        <w:t>odásban</w:t>
      </w:r>
      <w:r w:rsidRPr="00597883">
        <w:rPr>
          <w:szCs w:val="22"/>
        </w:rPr>
        <w:t xml:space="preserve"> </w:t>
      </w:r>
      <w:r w:rsidR="0027545A" w:rsidRPr="00597883">
        <w:rPr>
          <w:szCs w:val="22"/>
        </w:rPr>
        <w:t xml:space="preserve">szenvedő </w:t>
      </w:r>
      <w:r w:rsidRPr="00597883">
        <w:rPr>
          <w:szCs w:val="22"/>
        </w:rPr>
        <w:t>betegeknél a ponatinib C</w:t>
      </w:r>
      <w:r w:rsidRPr="00597883">
        <w:rPr>
          <w:szCs w:val="22"/>
          <w:vertAlign w:val="subscript"/>
        </w:rPr>
        <w:t>max</w:t>
      </w:r>
      <w:r w:rsidRPr="00597883">
        <w:rPr>
          <w:szCs w:val="22"/>
        </w:rPr>
        <w:t xml:space="preserve"> </w:t>
      </w:r>
      <w:r w:rsidR="0027545A" w:rsidRPr="00597883">
        <w:rPr>
          <w:szCs w:val="22"/>
        </w:rPr>
        <w:t>-</w:t>
      </w:r>
      <w:r w:rsidRPr="00597883">
        <w:rPr>
          <w:szCs w:val="22"/>
        </w:rPr>
        <w:t>és AUC</w:t>
      </w:r>
      <w:r w:rsidRPr="00597883">
        <w:rPr>
          <w:szCs w:val="22"/>
          <w:vertAlign w:val="subscript"/>
        </w:rPr>
        <w:t>0</w:t>
      </w:r>
      <w:r w:rsidRPr="00597883">
        <w:rPr>
          <w:szCs w:val="22"/>
          <w:vertAlign w:val="subscript"/>
        </w:rPr>
        <w:noBreakHyphen/>
        <w:t>∞</w:t>
      </w:r>
      <w:r w:rsidRPr="00597883">
        <w:rPr>
          <w:szCs w:val="22"/>
        </w:rPr>
        <w:t xml:space="preserve"> értékei alacsonyabbak voltak. Enyhe, közepesen súlyos vagy súlyos májkárosodásban szenvedő betegeknél a ponatinib eliminációs felezési ideje a plazmában hosszabb volt, azonban nem különbözött klinikailag </w:t>
      </w:r>
      <w:r w:rsidR="00FE1C70" w:rsidRPr="00597883">
        <w:rPr>
          <w:szCs w:val="22"/>
        </w:rPr>
        <w:t xml:space="preserve">szignifikáns </w:t>
      </w:r>
      <w:r w:rsidRPr="00597883">
        <w:rPr>
          <w:szCs w:val="22"/>
        </w:rPr>
        <w:t>mértékben az ép májműködésű egészséges önkénteseknél észlelttől.</w:t>
      </w:r>
    </w:p>
    <w:p w14:paraId="0180DBD9" w14:textId="77777777" w:rsidR="00A66D3D" w:rsidRPr="00597883" w:rsidRDefault="00A66D3D">
      <w:pPr>
        <w:tabs>
          <w:tab w:val="left" w:pos="567"/>
        </w:tabs>
        <w:rPr>
          <w:szCs w:val="22"/>
        </w:rPr>
      </w:pPr>
    </w:p>
    <w:p w14:paraId="477ECC67" w14:textId="05173F7C" w:rsidR="00A66D3D" w:rsidRPr="00597883" w:rsidRDefault="00740722">
      <w:pPr>
        <w:tabs>
          <w:tab w:val="left" w:pos="567"/>
        </w:tabs>
        <w:rPr>
          <w:szCs w:val="22"/>
        </w:rPr>
      </w:pPr>
      <w:r w:rsidRPr="00597883">
        <w:rPr>
          <w:szCs w:val="22"/>
        </w:rPr>
        <w:t xml:space="preserve">Az </w:t>
      </w:r>
      <w:r w:rsidRPr="00597883">
        <w:rPr>
          <w:i/>
          <w:szCs w:val="22"/>
        </w:rPr>
        <w:t>in vitro</w:t>
      </w:r>
      <w:r w:rsidRPr="00597883">
        <w:rPr>
          <w:szCs w:val="22"/>
        </w:rPr>
        <w:t xml:space="preserve"> adatok alapján az egészséges és a</w:t>
      </w:r>
      <w:r w:rsidR="0027545A" w:rsidRPr="00597883">
        <w:rPr>
          <w:szCs w:val="22"/>
        </w:rPr>
        <w:t>z enyhe, közepesen súlyos és súlyos májkárosodásban szenvedő</w:t>
      </w:r>
      <w:r w:rsidRPr="00597883">
        <w:rPr>
          <w:szCs w:val="22"/>
        </w:rPr>
        <w:t xml:space="preserve"> betegek plazmamintái között, a plazma protein kötődésében nem volt különbség. Az ép májműködésű, egészséges önkéntesekhez viszonyítva, különböző </w:t>
      </w:r>
      <w:r w:rsidR="0027545A" w:rsidRPr="00597883">
        <w:rPr>
          <w:szCs w:val="22"/>
        </w:rPr>
        <w:t>mértékű máj</w:t>
      </w:r>
      <w:r w:rsidRPr="00597883">
        <w:rPr>
          <w:szCs w:val="22"/>
        </w:rPr>
        <w:t>károsod</w:t>
      </w:r>
      <w:r w:rsidR="0027545A" w:rsidRPr="00597883">
        <w:rPr>
          <w:szCs w:val="22"/>
        </w:rPr>
        <w:t xml:space="preserve">ásban szenvedő </w:t>
      </w:r>
      <w:r w:rsidRPr="00597883">
        <w:rPr>
          <w:szCs w:val="22"/>
        </w:rPr>
        <w:t xml:space="preserve">betegeknél nem észleltek jelentős különbségeket a ponatinib farmakokinetikájában. Az Iclusig kezdő </w:t>
      </w:r>
      <w:r w:rsidR="0027545A" w:rsidRPr="00597883">
        <w:rPr>
          <w:szCs w:val="22"/>
        </w:rPr>
        <w:t>dózisát</w:t>
      </w:r>
      <w:r w:rsidRPr="00597883">
        <w:rPr>
          <w:szCs w:val="22"/>
        </w:rPr>
        <w:t xml:space="preserve"> má</w:t>
      </w:r>
      <w:r w:rsidR="0027545A" w:rsidRPr="00597883">
        <w:rPr>
          <w:szCs w:val="22"/>
        </w:rPr>
        <w:t>jkárosodásban szenvedő</w:t>
      </w:r>
      <w:r w:rsidRPr="00597883">
        <w:rPr>
          <w:szCs w:val="22"/>
        </w:rPr>
        <w:t xml:space="preserve"> betegeknél nem szükséges csökkenteni (lásd 4.2 és 4.4 pont).</w:t>
      </w:r>
    </w:p>
    <w:p w14:paraId="66746A93" w14:textId="77777777" w:rsidR="00A66D3D" w:rsidRPr="00597883" w:rsidRDefault="00A66D3D">
      <w:pPr>
        <w:tabs>
          <w:tab w:val="left" w:pos="567"/>
        </w:tabs>
        <w:rPr>
          <w:szCs w:val="24"/>
        </w:rPr>
      </w:pPr>
    </w:p>
    <w:p w14:paraId="1B2988EF" w14:textId="77777777" w:rsidR="00A66D3D" w:rsidRPr="00597883" w:rsidRDefault="00740722">
      <w:pPr>
        <w:tabs>
          <w:tab w:val="left" w:pos="567"/>
        </w:tabs>
        <w:rPr>
          <w:szCs w:val="22"/>
        </w:rPr>
      </w:pPr>
      <w:r w:rsidRPr="00597883">
        <w:rPr>
          <w:szCs w:val="22"/>
        </w:rPr>
        <w:t>Óvatosság ajánlott, amikor az Iclusig</w:t>
      </w:r>
      <w:r w:rsidRPr="00597883">
        <w:rPr>
          <w:szCs w:val="22"/>
        </w:rPr>
        <w:noBreakHyphen/>
        <w:t>ot májkárosodásban szenvedő betegeknek adják (lásd 4.2 és 4.4 pont).</w:t>
      </w:r>
    </w:p>
    <w:p w14:paraId="2376F225" w14:textId="77777777" w:rsidR="00A66D3D" w:rsidRPr="00597883" w:rsidRDefault="00A66D3D">
      <w:pPr>
        <w:tabs>
          <w:tab w:val="left" w:pos="567"/>
        </w:tabs>
        <w:rPr>
          <w:szCs w:val="22"/>
        </w:rPr>
      </w:pPr>
    </w:p>
    <w:p w14:paraId="25344D8F" w14:textId="77777777" w:rsidR="00A66D3D" w:rsidRPr="00597883" w:rsidRDefault="00740722">
      <w:pPr>
        <w:tabs>
          <w:tab w:val="left" w:pos="567"/>
        </w:tabs>
        <w:rPr>
          <w:szCs w:val="22"/>
        </w:rPr>
      </w:pPr>
      <w:r w:rsidRPr="00597883">
        <w:rPr>
          <w:szCs w:val="24"/>
        </w:rPr>
        <w:t>Az Iclusig 30 mg</w:t>
      </w:r>
      <w:r w:rsidRPr="00597883">
        <w:rPr>
          <w:szCs w:val="24"/>
        </w:rPr>
        <w:noBreakHyphen/>
        <w:t xml:space="preserve">ot meghaladó dózisát májkárosodásban </w:t>
      </w:r>
      <w:r w:rsidRPr="00597883">
        <w:t>(Child</w:t>
      </w:r>
      <w:r w:rsidRPr="00597883">
        <w:noBreakHyphen/>
        <w:t>Pugh A, B vagy C stádium)</w:t>
      </w:r>
      <w:r w:rsidRPr="00597883">
        <w:rPr>
          <w:szCs w:val="24"/>
        </w:rPr>
        <w:t xml:space="preserve"> </w:t>
      </w:r>
      <w:r w:rsidRPr="00597883">
        <w:rPr>
          <w:szCs w:val="22"/>
        </w:rPr>
        <w:t xml:space="preserve">szenvedő betegeknél </w:t>
      </w:r>
      <w:r w:rsidRPr="00597883">
        <w:rPr>
          <w:szCs w:val="24"/>
        </w:rPr>
        <w:t>nem vizsgálták</w:t>
      </w:r>
      <w:r w:rsidRPr="00597883">
        <w:rPr>
          <w:szCs w:val="22"/>
        </w:rPr>
        <w:t>.</w:t>
      </w:r>
    </w:p>
    <w:p w14:paraId="629031CD" w14:textId="77777777" w:rsidR="00A66D3D" w:rsidRPr="00597883" w:rsidRDefault="00A66D3D">
      <w:pPr>
        <w:tabs>
          <w:tab w:val="left" w:pos="567"/>
        </w:tabs>
        <w:rPr>
          <w:szCs w:val="22"/>
        </w:rPr>
      </w:pPr>
    </w:p>
    <w:p w14:paraId="50D370EB" w14:textId="77777777" w:rsidR="00A66D3D" w:rsidRPr="00597883" w:rsidRDefault="00740722">
      <w:pPr>
        <w:tabs>
          <w:tab w:val="left" w:pos="567"/>
        </w:tabs>
        <w:rPr>
          <w:szCs w:val="22"/>
          <w:u w:val="single"/>
        </w:rPr>
      </w:pPr>
      <w:r w:rsidRPr="00597883">
        <w:rPr>
          <w:szCs w:val="22"/>
          <w:u w:val="single"/>
        </w:rPr>
        <w:t>A ponatinib farmakokinetikáját befolyásoló intrinzik tényezők</w:t>
      </w:r>
    </w:p>
    <w:p w14:paraId="5A9FD357" w14:textId="234D61D6" w:rsidR="00A66D3D" w:rsidRPr="00597883" w:rsidRDefault="00740722">
      <w:pPr>
        <w:tabs>
          <w:tab w:val="left" w:pos="567"/>
        </w:tabs>
        <w:rPr>
          <w:szCs w:val="22"/>
        </w:rPr>
      </w:pPr>
      <w:r w:rsidRPr="00597883">
        <w:rPr>
          <w:szCs w:val="22"/>
        </w:rPr>
        <w:t xml:space="preserve">Nem végeztek specifikus vizsgálatokat azzal kapcsolatban, hogy a nem, életkor, rassz és </w:t>
      </w:r>
      <w:r w:rsidR="001A0A49" w:rsidRPr="00597883">
        <w:rPr>
          <w:szCs w:val="22"/>
        </w:rPr>
        <w:t xml:space="preserve">testtömeg </w:t>
      </w:r>
      <w:r w:rsidRPr="00597883">
        <w:rPr>
          <w:szCs w:val="22"/>
        </w:rPr>
        <w:t>miképp befolyásolja a ponatinib farmakokinetikáját.</w:t>
      </w:r>
      <w:del w:id="837" w:author="Author">
        <w:r w:rsidRPr="00597883" w:rsidDel="003020A7">
          <w:rPr>
            <w:szCs w:val="22"/>
          </w:rPr>
          <w:delText xml:space="preserve"> A ponatinibre elvégzett integrált populációszintű farmakokinetikai elemzés eredményei azt mutatják, hogy az életkor prediktív tényezője lehet a ponatinib látszólagos </w:delText>
        </w:r>
        <w:r w:rsidRPr="00597883" w:rsidDel="003020A7">
          <w:rPr>
            <w:i/>
            <w:szCs w:val="22"/>
          </w:rPr>
          <w:delText>per os</w:delText>
        </w:r>
        <w:r w:rsidRPr="00597883" w:rsidDel="003020A7">
          <w:rPr>
            <w:szCs w:val="22"/>
          </w:rPr>
          <w:delText xml:space="preserve"> clearance</w:delText>
        </w:r>
        <w:r w:rsidRPr="00597883" w:rsidDel="003020A7">
          <w:rPr>
            <w:szCs w:val="22"/>
          </w:rPr>
          <w:noBreakHyphen/>
          <w:delText>e (CL/F) változékonyságának.</w:delText>
        </w:r>
      </w:del>
      <w:r w:rsidRPr="00597883">
        <w:rPr>
          <w:szCs w:val="22"/>
        </w:rPr>
        <w:t xml:space="preserve"> A nem, a rassz és a </w:t>
      </w:r>
      <w:r w:rsidR="001A0A49" w:rsidRPr="00597883">
        <w:rPr>
          <w:szCs w:val="22"/>
        </w:rPr>
        <w:t xml:space="preserve">testtömeg </w:t>
      </w:r>
      <w:r w:rsidRPr="00597883">
        <w:rPr>
          <w:szCs w:val="22"/>
        </w:rPr>
        <w:t>nem bizonyult prediktívnek a ponatinib farmakokinetikájának egyének közti változékonyságának megmagyarázásához.</w:t>
      </w:r>
    </w:p>
    <w:p w14:paraId="407BA6FE" w14:textId="77777777" w:rsidR="00A66D3D" w:rsidRPr="00597883" w:rsidRDefault="00A66D3D">
      <w:pPr>
        <w:tabs>
          <w:tab w:val="left" w:pos="567"/>
        </w:tabs>
        <w:rPr>
          <w:szCs w:val="22"/>
        </w:rPr>
      </w:pPr>
    </w:p>
    <w:p w14:paraId="62C237D0" w14:textId="77777777" w:rsidR="00A66D3D" w:rsidRPr="00597883" w:rsidRDefault="00740722" w:rsidP="005945C3">
      <w:pPr>
        <w:pStyle w:val="Heading2"/>
        <w:numPr>
          <w:ilvl w:val="1"/>
          <w:numId w:val="33"/>
        </w:numPr>
        <w:tabs>
          <w:tab w:val="left" w:pos="567"/>
        </w:tabs>
        <w:spacing w:before="0"/>
        <w:ind w:left="567" w:hanging="567"/>
        <w:rPr>
          <w:bCs w:val="0"/>
          <w:szCs w:val="22"/>
        </w:rPr>
      </w:pPr>
      <w:r w:rsidRPr="00597883">
        <w:rPr>
          <w:bCs w:val="0"/>
          <w:szCs w:val="22"/>
        </w:rPr>
        <w:t>A preklinikai biztonságossági vizsgálatok eredményei</w:t>
      </w:r>
    </w:p>
    <w:p w14:paraId="4FE402B9" w14:textId="77777777" w:rsidR="00A66D3D" w:rsidRPr="00597883" w:rsidRDefault="00A66D3D">
      <w:pPr>
        <w:tabs>
          <w:tab w:val="left" w:pos="567"/>
        </w:tabs>
        <w:rPr>
          <w:szCs w:val="22"/>
        </w:rPr>
      </w:pPr>
    </w:p>
    <w:p w14:paraId="79495D14" w14:textId="77777777" w:rsidR="00A66D3D" w:rsidRPr="00597883" w:rsidRDefault="00740722">
      <w:pPr>
        <w:tabs>
          <w:tab w:val="left" w:pos="567"/>
        </w:tabs>
        <w:rPr>
          <w:szCs w:val="22"/>
        </w:rPr>
      </w:pPr>
      <w:r w:rsidRPr="00597883">
        <w:rPr>
          <w:szCs w:val="22"/>
        </w:rPr>
        <w:t xml:space="preserve">Az Iclusig biztonságosságát biztonsági farmakológiai, </w:t>
      </w:r>
      <w:r w:rsidRPr="00597883">
        <w:t>ismételt adagolású dózistoxicitási</w:t>
      </w:r>
      <w:r w:rsidRPr="00597883">
        <w:rPr>
          <w:szCs w:val="22"/>
        </w:rPr>
        <w:t>, genotoxicitási, reproduktív toxicitási, fototoxicitási és karcinogenitási vizsgálatok során értékelték.</w:t>
      </w:r>
    </w:p>
    <w:p w14:paraId="0E84BB5C" w14:textId="77777777" w:rsidR="00A66D3D" w:rsidRPr="00597883" w:rsidRDefault="00A66D3D">
      <w:pPr>
        <w:tabs>
          <w:tab w:val="left" w:pos="567"/>
        </w:tabs>
        <w:rPr>
          <w:szCs w:val="22"/>
        </w:rPr>
      </w:pPr>
    </w:p>
    <w:p w14:paraId="15146BE7" w14:textId="77777777" w:rsidR="00A66D3D" w:rsidRPr="00597883" w:rsidRDefault="00740722">
      <w:pPr>
        <w:tabs>
          <w:tab w:val="left" w:pos="567"/>
        </w:tabs>
        <w:rPr>
          <w:szCs w:val="22"/>
        </w:rPr>
      </w:pPr>
      <w:r w:rsidRPr="00597883">
        <w:rPr>
          <w:szCs w:val="22"/>
        </w:rPr>
        <w:t xml:space="preserve">A ponatinib a standard </w:t>
      </w:r>
      <w:r w:rsidRPr="00597883">
        <w:rPr>
          <w:i/>
          <w:szCs w:val="22"/>
        </w:rPr>
        <w:t>in vitro</w:t>
      </w:r>
      <w:r w:rsidRPr="00597883">
        <w:rPr>
          <w:szCs w:val="22"/>
        </w:rPr>
        <w:t xml:space="preserve"> és </w:t>
      </w:r>
      <w:r w:rsidRPr="00597883">
        <w:rPr>
          <w:i/>
          <w:szCs w:val="22"/>
        </w:rPr>
        <w:t>in vivo</w:t>
      </w:r>
      <w:r w:rsidRPr="00597883">
        <w:rPr>
          <w:szCs w:val="22"/>
        </w:rPr>
        <w:t xml:space="preserve"> rendszerekben nem mutatott genotoxikus jellemzőket.</w:t>
      </w:r>
    </w:p>
    <w:p w14:paraId="4B7C283A" w14:textId="77777777" w:rsidR="00A66D3D" w:rsidRPr="00597883" w:rsidRDefault="00A66D3D">
      <w:pPr>
        <w:tabs>
          <w:tab w:val="left" w:pos="567"/>
        </w:tabs>
        <w:rPr>
          <w:szCs w:val="22"/>
        </w:rPr>
      </w:pPr>
    </w:p>
    <w:p w14:paraId="75201275" w14:textId="77777777" w:rsidR="00A66D3D" w:rsidRPr="00597883" w:rsidRDefault="00740722">
      <w:pPr>
        <w:tabs>
          <w:tab w:val="left" w:pos="567"/>
        </w:tabs>
        <w:rPr>
          <w:szCs w:val="22"/>
        </w:rPr>
      </w:pPr>
      <w:r w:rsidRPr="00597883">
        <w:t>A következőkben kerülnek felsorolásra azok a mellékhatások, amelyeket bár klinikai vizsgálatokban nem észleltek, de az állatkísérletekben a humán klinikai expozíciós szintekhez hasonló expozíciós szinteknél jelentkeztek, és amelyek lehetséges, hogy klinikai jelentőséggel bírnak.</w:t>
      </w:r>
    </w:p>
    <w:p w14:paraId="6A710717" w14:textId="77777777" w:rsidR="00A66D3D" w:rsidRPr="00597883" w:rsidRDefault="00A66D3D">
      <w:pPr>
        <w:tabs>
          <w:tab w:val="left" w:pos="567"/>
        </w:tabs>
        <w:rPr>
          <w:szCs w:val="22"/>
        </w:rPr>
      </w:pPr>
    </w:p>
    <w:p w14:paraId="0D29EF7A" w14:textId="58E18685" w:rsidR="00A66D3D" w:rsidRPr="00597883" w:rsidRDefault="00740722">
      <w:pPr>
        <w:tabs>
          <w:tab w:val="left" w:pos="567"/>
        </w:tabs>
        <w:rPr>
          <w:szCs w:val="22"/>
        </w:rPr>
      </w:pPr>
      <w:r w:rsidRPr="00597883">
        <w:rPr>
          <w:szCs w:val="22"/>
        </w:rPr>
        <w:t>Patkányoknál és makákó majmoknál a lymphoid szervek depletióját figyelték meg az ismételt adagolású dózistoxicitási vizsgálatok során. A hatások visszafordíthatónak bizonyultak a kezelés megszüntetése után.</w:t>
      </w:r>
    </w:p>
    <w:p w14:paraId="1CD4C0F0" w14:textId="77777777" w:rsidR="00A66D3D" w:rsidRPr="00597883" w:rsidRDefault="00A66D3D">
      <w:pPr>
        <w:tabs>
          <w:tab w:val="left" w:pos="567"/>
        </w:tabs>
        <w:rPr>
          <w:szCs w:val="22"/>
        </w:rPr>
      </w:pPr>
    </w:p>
    <w:p w14:paraId="28FA71B5" w14:textId="77777777" w:rsidR="00A66D3D" w:rsidRPr="00597883" w:rsidRDefault="00740722">
      <w:pPr>
        <w:tabs>
          <w:tab w:val="left" w:pos="567"/>
        </w:tabs>
        <w:rPr>
          <w:szCs w:val="22"/>
        </w:rPr>
      </w:pPr>
      <w:r w:rsidRPr="00597883">
        <w:rPr>
          <w:szCs w:val="22"/>
        </w:rPr>
        <w:t>Patkányoknál a növekedési porc chondrocytáinak hyper–/hypoplasticus változását figyelték meg az ismételt adagolású dózistoxicitási vizsgálatok során.</w:t>
      </w:r>
    </w:p>
    <w:p w14:paraId="2AE90146" w14:textId="77777777" w:rsidR="00A66D3D" w:rsidRPr="00597883" w:rsidRDefault="00A66D3D">
      <w:pPr>
        <w:tabs>
          <w:tab w:val="left" w:pos="567"/>
        </w:tabs>
        <w:rPr>
          <w:szCs w:val="22"/>
        </w:rPr>
      </w:pPr>
    </w:p>
    <w:p w14:paraId="47E2B013" w14:textId="5EF2776D" w:rsidR="00A66D3D" w:rsidRPr="00597883" w:rsidRDefault="00740722">
      <w:pPr>
        <w:tabs>
          <w:tab w:val="left" w:pos="567"/>
        </w:tabs>
        <w:rPr>
          <w:szCs w:val="22"/>
        </w:rPr>
      </w:pPr>
      <w:r w:rsidRPr="00597883">
        <w:rPr>
          <w:szCs w:val="22"/>
        </w:rPr>
        <w:lastRenderedPageBreak/>
        <w:t>Krónikus adagolás után a neutrophil</w:t>
      </w:r>
      <w:r w:rsidRPr="00597883">
        <w:rPr>
          <w:szCs w:val="22"/>
        </w:rPr>
        <w:noBreakHyphen/>
        <w:t>, monocyta</w:t>
      </w:r>
      <w:r w:rsidRPr="00597883">
        <w:rPr>
          <w:szCs w:val="22"/>
        </w:rPr>
        <w:noBreakHyphen/>
        <w:t>, eosinophilszám és a fibrinogenszint növekedésével járó gyulladásos változásokat észleltek patkányok preputium és clitoris mirigyeiben.</w:t>
      </w:r>
    </w:p>
    <w:p w14:paraId="5E8993FB" w14:textId="77777777" w:rsidR="00A66D3D" w:rsidRPr="00597883" w:rsidRDefault="00A66D3D">
      <w:pPr>
        <w:tabs>
          <w:tab w:val="left" w:pos="567"/>
        </w:tabs>
        <w:rPr>
          <w:szCs w:val="22"/>
        </w:rPr>
      </w:pPr>
    </w:p>
    <w:p w14:paraId="5EFEDE2C" w14:textId="77777777" w:rsidR="00A66D3D" w:rsidRPr="00597883" w:rsidRDefault="00740722">
      <w:pPr>
        <w:tabs>
          <w:tab w:val="left" w:pos="567"/>
        </w:tabs>
        <w:rPr>
          <w:szCs w:val="22"/>
        </w:rPr>
      </w:pPr>
      <w:r w:rsidRPr="00597883">
        <w:rPr>
          <w:szCs w:val="22"/>
        </w:rPr>
        <w:t>A toxicitási vizsgálatok során olyan bőrelváltozásokat figyeltek meg makákó majmoknál, mint a varasodás, hyperkeratosis vagy erythema. Toxicitási vizsgálatok során száraz, hámló bőrt figyeltek meg patkányokon.</w:t>
      </w:r>
    </w:p>
    <w:p w14:paraId="729E1D97" w14:textId="77777777" w:rsidR="00A66D3D" w:rsidRPr="00597883" w:rsidRDefault="00A66D3D">
      <w:pPr>
        <w:tabs>
          <w:tab w:val="left" w:pos="567"/>
        </w:tabs>
        <w:rPr>
          <w:szCs w:val="22"/>
        </w:rPr>
      </w:pPr>
    </w:p>
    <w:p w14:paraId="36E2215E" w14:textId="25F3E26C" w:rsidR="00A66D3D" w:rsidRPr="00597883" w:rsidRDefault="00740722">
      <w:pPr>
        <w:tabs>
          <w:tab w:val="left" w:pos="567"/>
        </w:tabs>
        <w:rPr>
          <w:szCs w:val="22"/>
        </w:rPr>
      </w:pPr>
      <w:r w:rsidRPr="00597883">
        <w:rPr>
          <w:szCs w:val="22"/>
        </w:rPr>
        <w:t>Egy patkányokon végzett vizsgálat során neutrophil infiltratióval társult, diffúz cornealis ödémát és enyhe phototoxicus reakcióra utaló hyperplasticus elváltozást tapasztaltak a lenticularis epitheliumban az 5 és 10 mg/</w:t>
      </w:r>
      <w:r w:rsidR="00B70A29" w:rsidRPr="00597883">
        <w:rPr>
          <w:szCs w:val="22"/>
        </w:rPr>
        <w:t>tt</w:t>
      </w:r>
      <w:r w:rsidRPr="00597883">
        <w:rPr>
          <w:szCs w:val="22"/>
        </w:rPr>
        <w:t xml:space="preserve">kg ponatinib dózissal kezelt </w:t>
      </w:r>
      <w:r w:rsidR="00B70A29" w:rsidRPr="00597883">
        <w:rPr>
          <w:szCs w:val="22"/>
        </w:rPr>
        <w:t>állatoknál</w:t>
      </w:r>
      <w:r w:rsidRPr="00597883">
        <w:rPr>
          <w:szCs w:val="22"/>
        </w:rPr>
        <w:t>.</w:t>
      </w:r>
    </w:p>
    <w:p w14:paraId="1C26E233" w14:textId="77777777" w:rsidR="00A66D3D" w:rsidRPr="00597883" w:rsidRDefault="00A66D3D">
      <w:pPr>
        <w:tabs>
          <w:tab w:val="left" w:pos="567"/>
        </w:tabs>
        <w:rPr>
          <w:szCs w:val="22"/>
        </w:rPr>
      </w:pPr>
    </w:p>
    <w:p w14:paraId="1AC08A35" w14:textId="3B7F2AA1" w:rsidR="00A66D3D" w:rsidRPr="00597883" w:rsidRDefault="00740722">
      <w:pPr>
        <w:tabs>
          <w:tab w:val="left" w:pos="567"/>
        </w:tabs>
        <w:rPr>
          <w:szCs w:val="22"/>
        </w:rPr>
      </w:pPr>
      <w:r w:rsidRPr="00597883">
        <w:rPr>
          <w:szCs w:val="22"/>
        </w:rPr>
        <w:t xml:space="preserve">Makákó majmok esetében makroszkopikus és mikroszkopikus összefüggést nem mutató systolés szívzörejeket figyeltek meg az egyes </w:t>
      </w:r>
      <w:r w:rsidR="009937EB" w:rsidRPr="00597883">
        <w:rPr>
          <w:szCs w:val="22"/>
        </w:rPr>
        <w:t>állatoknál</w:t>
      </w:r>
      <w:r w:rsidRPr="00597883">
        <w:rPr>
          <w:szCs w:val="22"/>
        </w:rPr>
        <w:t>, amelyeket az egyszeri dózis toxicitási vizsgálatban 5 és 45 mg/</w:t>
      </w:r>
      <w:r w:rsidR="00B70A29" w:rsidRPr="00597883">
        <w:rPr>
          <w:szCs w:val="22"/>
        </w:rPr>
        <w:t>tt</w:t>
      </w:r>
      <w:r w:rsidRPr="00597883">
        <w:rPr>
          <w:szCs w:val="22"/>
        </w:rPr>
        <w:t>kg dózissal és a 4 hetes ismételt adagolású dózistoxicitási vizsgálatban 1, 2,5 és 5 mg/</w:t>
      </w:r>
      <w:r w:rsidR="00B70A29" w:rsidRPr="00597883">
        <w:rPr>
          <w:szCs w:val="22"/>
        </w:rPr>
        <w:t>tt</w:t>
      </w:r>
      <w:r w:rsidRPr="00597883">
        <w:rPr>
          <w:szCs w:val="22"/>
        </w:rPr>
        <w:t>kg dózisokkal kezeltek. Ezen eredmény klinikai relevanciája nem ismert.</w:t>
      </w:r>
    </w:p>
    <w:p w14:paraId="6782D843" w14:textId="77777777" w:rsidR="00A66D3D" w:rsidRPr="00597883" w:rsidRDefault="00A66D3D">
      <w:pPr>
        <w:tabs>
          <w:tab w:val="left" w:pos="567"/>
        </w:tabs>
        <w:rPr>
          <w:szCs w:val="22"/>
        </w:rPr>
      </w:pPr>
    </w:p>
    <w:p w14:paraId="21AF6758" w14:textId="60A9D4C7" w:rsidR="00A66D3D" w:rsidRPr="00597883" w:rsidRDefault="00740722">
      <w:pPr>
        <w:tabs>
          <w:tab w:val="left" w:pos="567"/>
        </w:tabs>
        <w:rPr>
          <w:szCs w:val="22"/>
        </w:rPr>
      </w:pPr>
      <w:r w:rsidRPr="00597883">
        <w:rPr>
          <w:szCs w:val="22"/>
        </w:rPr>
        <w:t xml:space="preserve">Makákó </w:t>
      </w:r>
      <w:r w:rsidR="00B70A29" w:rsidRPr="00597883">
        <w:rPr>
          <w:szCs w:val="22"/>
        </w:rPr>
        <w:t xml:space="preserve">majmoknál </w:t>
      </w:r>
      <w:r w:rsidRPr="00597883">
        <w:rPr>
          <w:szCs w:val="22"/>
        </w:rPr>
        <w:t>a pajzsmirigy follicularis atrophiáját figyelték meg a 4 hetes ismételt adagolású dózistoxicitási vizsgálat során, amely legtöbbször a T3</w:t>
      </w:r>
      <w:r w:rsidRPr="00597883">
        <w:rPr>
          <w:szCs w:val="22"/>
        </w:rPr>
        <w:noBreakHyphen/>
        <w:t>szint csökkenésével társult és a TSH</w:t>
      </w:r>
      <w:r w:rsidRPr="00597883">
        <w:rPr>
          <w:szCs w:val="22"/>
        </w:rPr>
        <w:noBreakHyphen/>
        <w:t>szint növekedésének tendenciáját mutatta.</w:t>
      </w:r>
    </w:p>
    <w:p w14:paraId="611C6F1D" w14:textId="77777777" w:rsidR="00A66D3D" w:rsidRPr="00597883" w:rsidRDefault="00A66D3D">
      <w:pPr>
        <w:tabs>
          <w:tab w:val="left" w:pos="567"/>
        </w:tabs>
        <w:rPr>
          <w:szCs w:val="22"/>
        </w:rPr>
      </w:pPr>
    </w:p>
    <w:p w14:paraId="1ADF84B4" w14:textId="46C5E5DE" w:rsidR="00A66D3D" w:rsidRPr="00597883" w:rsidRDefault="00740722">
      <w:pPr>
        <w:tabs>
          <w:tab w:val="left" w:pos="567"/>
        </w:tabs>
        <w:rPr>
          <w:szCs w:val="22"/>
        </w:rPr>
      </w:pPr>
      <w:r w:rsidRPr="00597883">
        <w:rPr>
          <w:szCs w:val="22"/>
        </w:rPr>
        <w:t>Az ismételt adagolású dózistoxicitási vizsgálatok során ponatinib</w:t>
      </w:r>
      <w:r w:rsidRPr="00597883">
        <w:rPr>
          <w:szCs w:val="22"/>
        </w:rPr>
        <w:noBreakHyphen/>
        <w:t>kezeléssel összefüggő mikroszkopikus leleteket találtak az 5 mg/</w:t>
      </w:r>
      <w:r w:rsidR="00B70A29" w:rsidRPr="00597883">
        <w:rPr>
          <w:szCs w:val="22"/>
        </w:rPr>
        <w:t>tt</w:t>
      </w:r>
      <w:r w:rsidRPr="00597883">
        <w:rPr>
          <w:szCs w:val="22"/>
        </w:rPr>
        <w:t>kg dózisú ponatinibbel kezelt makákó majmok ovariumában (megnövekedett follicularis atresia) és testisében (minimális ivarsejt degeneratio).</w:t>
      </w:r>
    </w:p>
    <w:p w14:paraId="0BF2A6B7" w14:textId="77777777" w:rsidR="00A66D3D" w:rsidRPr="00597883" w:rsidRDefault="00A66D3D">
      <w:pPr>
        <w:tabs>
          <w:tab w:val="left" w:pos="567"/>
        </w:tabs>
        <w:rPr>
          <w:szCs w:val="22"/>
        </w:rPr>
      </w:pPr>
    </w:p>
    <w:p w14:paraId="76F26C3B" w14:textId="6E54B261" w:rsidR="00A66D3D" w:rsidRPr="00597883" w:rsidRDefault="00740722">
      <w:pPr>
        <w:tabs>
          <w:tab w:val="left" w:pos="567"/>
        </w:tabs>
        <w:rPr>
          <w:szCs w:val="22"/>
        </w:rPr>
      </w:pPr>
      <w:r w:rsidRPr="00597883">
        <w:rPr>
          <w:szCs w:val="22"/>
        </w:rPr>
        <w:t>Biztonsági farmakológiai vizsgálatok során a ponatinib 3, 10 és 30 mg/</w:t>
      </w:r>
      <w:r w:rsidR="00B70A29" w:rsidRPr="00597883">
        <w:rPr>
          <w:szCs w:val="22"/>
        </w:rPr>
        <w:t>tt</w:t>
      </w:r>
      <w:r w:rsidRPr="00597883">
        <w:rPr>
          <w:szCs w:val="22"/>
        </w:rPr>
        <w:t xml:space="preserve">kg dózisa növelte az ürített vizelet mennyiségét és az elektrolit kiválasztást, valamint csökkentette a gyomorürülést </w:t>
      </w:r>
      <w:r w:rsidR="00B70A29" w:rsidRPr="00597883">
        <w:rPr>
          <w:szCs w:val="22"/>
        </w:rPr>
        <w:t>patkányoknál</w:t>
      </w:r>
      <w:r w:rsidRPr="00597883">
        <w:rPr>
          <w:szCs w:val="22"/>
        </w:rPr>
        <w:t>.</w:t>
      </w:r>
    </w:p>
    <w:p w14:paraId="4D2F04A6" w14:textId="77777777" w:rsidR="00A66D3D" w:rsidRPr="00597883" w:rsidRDefault="00A66D3D">
      <w:pPr>
        <w:tabs>
          <w:tab w:val="left" w:pos="567"/>
        </w:tabs>
        <w:rPr>
          <w:szCs w:val="22"/>
        </w:rPr>
      </w:pPr>
    </w:p>
    <w:p w14:paraId="1FD23FD4" w14:textId="7BFA5A49" w:rsidR="00A66D3D" w:rsidRPr="00597883" w:rsidRDefault="00740722">
      <w:pPr>
        <w:tabs>
          <w:tab w:val="left" w:pos="567"/>
        </w:tabs>
        <w:rPr>
          <w:szCs w:val="22"/>
        </w:rPr>
      </w:pPr>
      <w:r w:rsidRPr="00597883">
        <w:rPr>
          <w:szCs w:val="22"/>
        </w:rPr>
        <w:t xml:space="preserve">Embryofoetalis toxicitást, például implantatio utáni veszteséget, csökkent foetalis testtömeget és többszörös lágyrész és vázrendszeri elváltozásokat figyeltek meg </w:t>
      </w:r>
      <w:r w:rsidR="00B70A29" w:rsidRPr="00597883">
        <w:rPr>
          <w:szCs w:val="22"/>
        </w:rPr>
        <w:t xml:space="preserve">patkányoknál </w:t>
      </w:r>
      <w:r w:rsidRPr="00597883">
        <w:rPr>
          <w:szCs w:val="22"/>
        </w:rPr>
        <w:t>olyan dózisoknál, amelyek maternalis toxicitást váltottak ki. Többszörös lágyrész és vázrendszeri elváltozásokat figyeltek meg maternalis toxicitást nem okozó dózisoknál is.</w:t>
      </w:r>
    </w:p>
    <w:p w14:paraId="5FE77497" w14:textId="77777777" w:rsidR="00A66D3D" w:rsidRPr="00597883" w:rsidRDefault="00A66D3D">
      <w:pPr>
        <w:tabs>
          <w:tab w:val="left" w:pos="567"/>
        </w:tabs>
        <w:rPr>
          <w:szCs w:val="22"/>
        </w:rPr>
      </w:pPr>
    </w:p>
    <w:p w14:paraId="4D70B71F" w14:textId="77777777" w:rsidR="00A66D3D" w:rsidRPr="00597883" w:rsidRDefault="00740722">
      <w:pPr>
        <w:tabs>
          <w:tab w:val="left" w:pos="567"/>
        </w:tabs>
      </w:pPr>
      <w:r w:rsidRPr="00597883">
        <w:t>Egy hím és nőstény patkányokon végzett termékenységi vizsgálatban a nőstény termékenységi paraméterek csökkentek a humán klinikai expozícióknak megfelelő dózisszinteken. Bizonyított pre</w:t>
      </w:r>
      <w:r w:rsidRPr="00597883">
        <w:noBreakHyphen/>
        <w:t>implantációs és poszt</w:t>
      </w:r>
      <w:r w:rsidRPr="00597883">
        <w:noBreakHyphen/>
        <w:t>implantációs veszteségről számoltak be nőstény patkányok esetében, következesképpen a ponatinib nőstényeknél károsíthatja a termékenységet. Hímeknél nem befolyásolta a termékenységi paramétereket. Ezen eredmények klinikai jelentősége a humán fertilitás vonatkozásában nem ismert.</w:t>
      </w:r>
    </w:p>
    <w:p w14:paraId="782DFA2C" w14:textId="77777777" w:rsidR="00A66D3D" w:rsidRPr="00597883" w:rsidRDefault="00A66D3D">
      <w:pPr>
        <w:tabs>
          <w:tab w:val="left" w:pos="567"/>
        </w:tabs>
        <w:rPr>
          <w:szCs w:val="22"/>
        </w:rPr>
      </w:pPr>
    </w:p>
    <w:p w14:paraId="16E368FE" w14:textId="526F05AD" w:rsidR="00A66D3D" w:rsidRPr="00597883" w:rsidRDefault="00740722">
      <w:pPr>
        <w:tabs>
          <w:tab w:val="left" w:pos="567"/>
        </w:tabs>
        <w:rPr>
          <w:szCs w:val="22"/>
        </w:rPr>
      </w:pPr>
      <w:r w:rsidRPr="00597883">
        <w:rPr>
          <w:szCs w:val="22"/>
        </w:rPr>
        <w:t>Fiatal patkányokon gyulladásos hatásokkal összefüggő elhullást figyeltek meg a 3 mg/</w:t>
      </w:r>
      <w:r w:rsidR="00B70A29" w:rsidRPr="00597883">
        <w:rPr>
          <w:szCs w:val="22"/>
        </w:rPr>
        <w:t>tt</w:t>
      </w:r>
      <w:r w:rsidRPr="00597883">
        <w:rPr>
          <w:szCs w:val="22"/>
        </w:rPr>
        <w:t xml:space="preserve">kg/nap </w:t>
      </w:r>
      <w:r w:rsidR="00B70A29" w:rsidRPr="00597883">
        <w:rPr>
          <w:szCs w:val="22"/>
        </w:rPr>
        <w:t xml:space="preserve">dózissal </w:t>
      </w:r>
      <w:r w:rsidRPr="00597883">
        <w:rPr>
          <w:szCs w:val="22"/>
        </w:rPr>
        <w:t xml:space="preserve">kezelt állatoknál, továbbá a </w:t>
      </w:r>
      <w:r w:rsidR="00B70A29" w:rsidRPr="00597883">
        <w:rPr>
          <w:szCs w:val="22"/>
        </w:rPr>
        <w:t>testtömeg</w:t>
      </w:r>
      <w:r w:rsidRPr="00597883">
        <w:rPr>
          <w:szCs w:val="22"/>
        </w:rPr>
        <w:noBreakHyphen/>
        <w:t>gyarapodás csökkenését észlelték 0,75, 1,5 és 3 mg/kg/nap dózisszinteken a kezelés elválasztást megelőző és azt közvetlenül követő szakaszaiban. A fiatal állatokon végzett toxicitási vizsgálatban a ponatinib nem hatott kedvezőtlenül a fontos fejlődési paraméterekre.</w:t>
      </w:r>
    </w:p>
    <w:p w14:paraId="2D3F8741" w14:textId="77777777" w:rsidR="00A66D3D" w:rsidRPr="00597883" w:rsidRDefault="00A66D3D">
      <w:pPr>
        <w:tabs>
          <w:tab w:val="left" w:pos="567"/>
        </w:tabs>
        <w:rPr>
          <w:szCs w:val="22"/>
        </w:rPr>
      </w:pPr>
    </w:p>
    <w:p w14:paraId="79349E2E" w14:textId="0839936B" w:rsidR="00A66D3D" w:rsidRPr="00597883" w:rsidRDefault="00740722">
      <w:pPr>
        <w:tabs>
          <w:tab w:val="left" w:pos="567"/>
        </w:tabs>
      </w:pPr>
      <w:r w:rsidRPr="00597883">
        <w:t>Egy kétéves, hím és nőstény patkányokon végzett karcinogenitási vizsgálatban a hímeknél 0,05, 0,1 és 0,2 mg/</w:t>
      </w:r>
      <w:r w:rsidR="00B70A29" w:rsidRPr="00597883">
        <w:t>tt</w:t>
      </w:r>
      <w:r w:rsidRPr="00597883">
        <w:t>kg/nap dózisban, és nőstényeknél 0,2 és 0,4 mg/</w:t>
      </w:r>
      <w:r w:rsidR="00B70A29" w:rsidRPr="00597883">
        <w:t>tt</w:t>
      </w:r>
      <w:r w:rsidRPr="00597883">
        <w:t>kg/nap dózisban orálisan adagolt ponatinibnek nem volt tumorkeltő hatása. A 0,8 mg/</w:t>
      </w:r>
      <w:r w:rsidR="00B70A29" w:rsidRPr="00597883">
        <w:t>tt</w:t>
      </w:r>
      <w:r w:rsidRPr="00597883">
        <w:t xml:space="preserve">kg/nap dózis </w:t>
      </w:r>
      <w:r w:rsidR="00B70A29" w:rsidRPr="00597883">
        <w:t xml:space="preserve">nőstényeknél </w:t>
      </w:r>
      <w:r w:rsidRPr="00597883">
        <w:t>a 15 mg és 45 mg közötti napi dózis tartományban tapasztalt humán expozíciónál általában kisebb vagy azzal egyenértékű plazma expozíciós szinteket eredményezett. Emellett a dózis mellett a clitoris</w:t>
      </w:r>
      <w:r w:rsidRPr="00597883">
        <w:noBreakHyphen/>
        <w:t>mirigyek squamosus sejtes carcinomájának statisztikailag jelentősen emelkedett előfordulását figyelték meg. Ezen eredmények klinikai jelentősége humán vonatkozásban nem ismert.</w:t>
      </w:r>
    </w:p>
    <w:p w14:paraId="72A5352E" w14:textId="77777777" w:rsidR="00A66D3D" w:rsidRPr="00597883" w:rsidRDefault="00A66D3D">
      <w:pPr>
        <w:tabs>
          <w:tab w:val="left" w:pos="567"/>
        </w:tabs>
        <w:rPr>
          <w:szCs w:val="22"/>
        </w:rPr>
      </w:pPr>
    </w:p>
    <w:p w14:paraId="46F62A42" w14:textId="77777777" w:rsidR="00A66D3D" w:rsidRPr="00597883" w:rsidRDefault="00A66D3D">
      <w:pPr>
        <w:tabs>
          <w:tab w:val="left" w:pos="567"/>
        </w:tabs>
        <w:rPr>
          <w:szCs w:val="22"/>
        </w:rPr>
      </w:pPr>
    </w:p>
    <w:p w14:paraId="6CC00C40" w14:textId="77777777" w:rsidR="00A66D3D" w:rsidRPr="00597883" w:rsidRDefault="00740722" w:rsidP="004D2F12">
      <w:pPr>
        <w:pStyle w:val="Heading1"/>
        <w:numPr>
          <w:ilvl w:val="0"/>
          <w:numId w:val="33"/>
        </w:numPr>
        <w:rPr>
          <w:bCs/>
        </w:rPr>
      </w:pPr>
      <w:r w:rsidRPr="00597883">
        <w:t>GYÓGYSZERÉSZETI JELLEMZŐK</w:t>
      </w:r>
    </w:p>
    <w:p w14:paraId="1EA2F122" w14:textId="77777777" w:rsidR="00A66D3D" w:rsidRPr="00597883" w:rsidRDefault="00A66D3D">
      <w:pPr>
        <w:keepNext/>
        <w:tabs>
          <w:tab w:val="left" w:pos="567"/>
        </w:tabs>
        <w:rPr>
          <w:szCs w:val="22"/>
        </w:rPr>
      </w:pPr>
    </w:p>
    <w:p w14:paraId="6C095ED2" w14:textId="77777777" w:rsidR="00A66D3D" w:rsidRPr="00597883" w:rsidRDefault="00740722">
      <w:pPr>
        <w:pStyle w:val="Heading2"/>
        <w:numPr>
          <w:ilvl w:val="1"/>
          <w:numId w:val="33"/>
        </w:numPr>
        <w:tabs>
          <w:tab w:val="left" w:pos="567"/>
        </w:tabs>
        <w:spacing w:before="0"/>
        <w:ind w:left="567" w:hanging="567"/>
        <w:rPr>
          <w:bCs w:val="0"/>
          <w:szCs w:val="22"/>
        </w:rPr>
      </w:pPr>
      <w:r w:rsidRPr="00597883">
        <w:rPr>
          <w:bCs w:val="0"/>
          <w:szCs w:val="22"/>
        </w:rPr>
        <w:t>Segédanyagok felsorolása</w:t>
      </w:r>
    </w:p>
    <w:p w14:paraId="3E878458" w14:textId="77777777" w:rsidR="00A66D3D" w:rsidRPr="00597883" w:rsidRDefault="00A66D3D">
      <w:pPr>
        <w:tabs>
          <w:tab w:val="left" w:pos="567"/>
        </w:tabs>
        <w:rPr>
          <w:szCs w:val="22"/>
        </w:rPr>
      </w:pPr>
    </w:p>
    <w:p w14:paraId="6FECE6BA" w14:textId="77777777" w:rsidR="00A66D3D" w:rsidRPr="00597883" w:rsidRDefault="00740722">
      <w:pPr>
        <w:keepNext/>
        <w:tabs>
          <w:tab w:val="left" w:pos="567"/>
        </w:tabs>
        <w:rPr>
          <w:szCs w:val="22"/>
          <w:u w:val="single"/>
        </w:rPr>
      </w:pPr>
      <w:r w:rsidRPr="00597883">
        <w:rPr>
          <w:szCs w:val="22"/>
          <w:u w:val="single"/>
        </w:rPr>
        <w:t>Tablettamag</w:t>
      </w:r>
    </w:p>
    <w:p w14:paraId="6E5C67B3" w14:textId="23D933FC" w:rsidR="00A66D3D" w:rsidRPr="00597883" w:rsidRDefault="00B70A29">
      <w:pPr>
        <w:tabs>
          <w:tab w:val="left" w:pos="567"/>
        </w:tabs>
        <w:rPr>
          <w:szCs w:val="22"/>
        </w:rPr>
      </w:pPr>
      <w:r w:rsidRPr="00597883">
        <w:rPr>
          <w:szCs w:val="22"/>
        </w:rPr>
        <w:t>laktóz</w:t>
      </w:r>
      <w:r w:rsidR="00740722" w:rsidRPr="00597883">
        <w:rPr>
          <w:szCs w:val="22"/>
        </w:rPr>
        <w:noBreakHyphen/>
        <w:t xml:space="preserve">monohidrát </w:t>
      </w:r>
    </w:p>
    <w:p w14:paraId="6A034139" w14:textId="5EAC024B" w:rsidR="00A66D3D" w:rsidRPr="00597883" w:rsidRDefault="00B70A29">
      <w:pPr>
        <w:tabs>
          <w:tab w:val="left" w:pos="567"/>
        </w:tabs>
        <w:rPr>
          <w:szCs w:val="22"/>
        </w:rPr>
      </w:pPr>
      <w:r w:rsidRPr="00597883">
        <w:rPr>
          <w:szCs w:val="22"/>
        </w:rPr>
        <w:t xml:space="preserve">mikrokristályos </w:t>
      </w:r>
      <w:r w:rsidR="00740722" w:rsidRPr="00597883">
        <w:rPr>
          <w:szCs w:val="22"/>
        </w:rPr>
        <w:t>cellulóz</w:t>
      </w:r>
    </w:p>
    <w:p w14:paraId="19EA2A03" w14:textId="07E0D67C" w:rsidR="00A66D3D" w:rsidRPr="00597883" w:rsidRDefault="00B70A29">
      <w:pPr>
        <w:tabs>
          <w:tab w:val="left" w:pos="567"/>
        </w:tabs>
        <w:rPr>
          <w:szCs w:val="22"/>
        </w:rPr>
      </w:pPr>
      <w:r w:rsidRPr="00597883">
        <w:rPr>
          <w:szCs w:val="22"/>
        </w:rPr>
        <w:t>nátrium</w:t>
      </w:r>
      <w:r w:rsidR="00740722" w:rsidRPr="00597883">
        <w:rPr>
          <w:szCs w:val="22"/>
        </w:rPr>
        <w:noBreakHyphen/>
        <w:t>keményítő</w:t>
      </w:r>
      <w:r w:rsidR="00740722" w:rsidRPr="00597883">
        <w:rPr>
          <w:szCs w:val="22"/>
        </w:rPr>
        <w:noBreakHyphen/>
        <w:t>glikolát</w:t>
      </w:r>
    </w:p>
    <w:p w14:paraId="475A63B2" w14:textId="5791015A" w:rsidR="00A66D3D" w:rsidRPr="00597883" w:rsidRDefault="00B70A29">
      <w:pPr>
        <w:tabs>
          <w:tab w:val="left" w:pos="567"/>
        </w:tabs>
        <w:rPr>
          <w:szCs w:val="22"/>
        </w:rPr>
      </w:pPr>
      <w:r w:rsidRPr="00597883">
        <w:rPr>
          <w:szCs w:val="22"/>
        </w:rPr>
        <w:t>vízmentes</w:t>
      </w:r>
      <w:r w:rsidR="00740722" w:rsidRPr="00597883">
        <w:rPr>
          <w:szCs w:val="22"/>
        </w:rPr>
        <w:t>, kolloid szilícium</w:t>
      </w:r>
      <w:r w:rsidR="00740722" w:rsidRPr="00597883">
        <w:rPr>
          <w:szCs w:val="22"/>
        </w:rPr>
        <w:noBreakHyphen/>
        <w:t>dioxid</w:t>
      </w:r>
    </w:p>
    <w:p w14:paraId="71AF7CC0" w14:textId="70EDBD46" w:rsidR="00A66D3D" w:rsidRPr="00597883" w:rsidRDefault="00B70A29">
      <w:pPr>
        <w:tabs>
          <w:tab w:val="left" w:pos="567"/>
        </w:tabs>
        <w:rPr>
          <w:szCs w:val="22"/>
        </w:rPr>
      </w:pPr>
      <w:r w:rsidRPr="00597883">
        <w:rPr>
          <w:szCs w:val="22"/>
        </w:rPr>
        <w:t>magnézium</w:t>
      </w:r>
      <w:r w:rsidR="00740722" w:rsidRPr="00597883">
        <w:rPr>
          <w:szCs w:val="22"/>
        </w:rPr>
        <w:noBreakHyphen/>
        <w:t>sztearát</w:t>
      </w:r>
    </w:p>
    <w:p w14:paraId="7451D0D3" w14:textId="77777777" w:rsidR="00A66D3D" w:rsidRPr="00597883" w:rsidRDefault="00A66D3D">
      <w:pPr>
        <w:tabs>
          <w:tab w:val="left" w:pos="567"/>
        </w:tabs>
        <w:rPr>
          <w:szCs w:val="22"/>
        </w:rPr>
      </w:pPr>
    </w:p>
    <w:p w14:paraId="01C53142" w14:textId="77777777" w:rsidR="00A66D3D" w:rsidRPr="00597883" w:rsidRDefault="00740722">
      <w:pPr>
        <w:tabs>
          <w:tab w:val="left" w:pos="567"/>
        </w:tabs>
        <w:rPr>
          <w:szCs w:val="22"/>
          <w:u w:val="single"/>
        </w:rPr>
      </w:pPr>
      <w:r w:rsidRPr="00597883">
        <w:rPr>
          <w:szCs w:val="22"/>
          <w:u w:val="single"/>
        </w:rPr>
        <w:t>Tablettabevonat</w:t>
      </w:r>
    </w:p>
    <w:p w14:paraId="04FF552C" w14:textId="6B830FA0" w:rsidR="00A66D3D" w:rsidRPr="00597883" w:rsidRDefault="00B70A29">
      <w:pPr>
        <w:tabs>
          <w:tab w:val="left" w:pos="567"/>
        </w:tabs>
        <w:rPr>
          <w:szCs w:val="22"/>
        </w:rPr>
      </w:pPr>
      <w:r w:rsidRPr="00597883">
        <w:rPr>
          <w:szCs w:val="22"/>
        </w:rPr>
        <w:t>talkum</w:t>
      </w:r>
    </w:p>
    <w:p w14:paraId="52732232" w14:textId="1DFB6E3B" w:rsidR="00A66D3D" w:rsidRPr="00597883" w:rsidRDefault="00B70A29">
      <w:pPr>
        <w:tabs>
          <w:tab w:val="left" w:pos="567"/>
        </w:tabs>
        <w:rPr>
          <w:szCs w:val="22"/>
        </w:rPr>
      </w:pPr>
      <w:r w:rsidRPr="00597883">
        <w:rPr>
          <w:szCs w:val="22"/>
        </w:rPr>
        <w:t xml:space="preserve">makrogol </w:t>
      </w:r>
      <w:r w:rsidR="00740722" w:rsidRPr="00597883">
        <w:rPr>
          <w:szCs w:val="22"/>
        </w:rPr>
        <w:t>4000</w:t>
      </w:r>
    </w:p>
    <w:p w14:paraId="25F3C541" w14:textId="51C07FB6" w:rsidR="00A66D3D" w:rsidRPr="00597883" w:rsidRDefault="00B70A29">
      <w:pPr>
        <w:tabs>
          <w:tab w:val="left" w:pos="567"/>
        </w:tabs>
        <w:rPr>
          <w:szCs w:val="22"/>
        </w:rPr>
      </w:pPr>
      <w:r w:rsidRPr="00597883">
        <w:rPr>
          <w:szCs w:val="22"/>
        </w:rPr>
        <w:t>poli</w:t>
      </w:r>
      <w:r w:rsidR="00740722" w:rsidRPr="00597883">
        <w:rPr>
          <w:szCs w:val="22"/>
        </w:rPr>
        <w:t>(vinil</w:t>
      </w:r>
      <w:r w:rsidR="00740722" w:rsidRPr="00597883">
        <w:rPr>
          <w:szCs w:val="22"/>
        </w:rPr>
        <w:noBreakHyphen/>
        <w:t>alkohol)</w:t>
      </w:r>
    </w:p>
    <w:p w14:paraId="13E304CA" w14:textId="60F03E62" w:rsidR="00A66D3D" w:rsidRPr="00597883" w:rsidRDefault="00B70A29">
      <w:pPr>
        <w:tabs>
          <w:tab w:val="left" w:pos="567"/>
        </w:tabs>
        <w:rPr>
          <w:szCs w:val="22"/>
        </w:rPr>
      </w:pPr>
      <w:r w:rsidRPr="00597883">
        <w:rPr>
          <w:szCs w:val="22"/>
        </w:rPr>
        <w:t>titán</w:t>
      </w:r>
      <w:r w:rsidR="00740722" w:rsidRPr="00597883">
        <w:rPr>
          <w:szCs w:val="22"/>
        </w:rPr>
        <w:noBreakHyphen/>
        <w:t>dioxid (E171)</w:t>
      </w:r>
    </w:p>
    <w:p w14:paraId="073B7960" w14:textId="77777777" w:rsidR="00A66D3D" w:rsidRPr="00597883" w:rsidRDefault="00A66D3D">
      <w:pPr>
        <w:tabs>
          <w:tab w:val="left" w:pos="567"/>
        </w:tabs>
        <w:rPr>
          <w:szCs w:val="22"/>
        </w:rPr>
      </w:pPr>
    </w:p>
    <w:p w14:paraId="0FAC1000" w14:textId="77777777" w:rsidR="00A66D3D" w:rsidRPr="00597883" w:rsidRDefault="00740722">
      <w:pPr>
        <w:pStyle w:val="Heading2"/>
        <w:numPr>
          <w:ilvl w:val="1"/>
          <w:numId w:val="33"/>
        </w:numPr>
        <w:tabs>
          <w:tab w:val="left" w:pos="567"/>
        </w:tabs>
        <w:spacing w:before="0"/>
        <w:ind w:left="567" w:hanging="567"/>
        <w:rPr>
          <w:bCs w:val="0"/>
          <w:szCs w:val="22"/>
        </w:rPr>
      </w:pPr>
      <w:r w:rsidRPr="00597883">
        <w:rPr>
          <w:bCs w:val="0"/>
          <w:szCs w:val="22"/>
        </w:rPr>
        <w:t>Inkompatibilitások</w:t>
      </w:r>
    </w:p>
    <w:p w14:paraId="56EE8559" w14:textId="77777777" w:rsidR="00A66D3D" w:rsidRPr="00597883" w:rsidRDefault="00A66D3D">
      <w:pPr>
        <w:keepNext/>
        <w:tabs>
          <w:tab w:val="left" w:pos="567"/>
        </w:tabs>
        <w:rPr>
          <w:szCs w:val="22"/>
        </w:rPr>
      </w:pPr>
    </w:p>
    <w:p w14:paraId="177E8DC3" w14:textId="7B962A90" w:rsidR="00A66D3D" w:rsidRPr="00597883" w:rsidRDefault="00740722">
      <w:pPr>
        <w:tabs>
          <w:tab w:val="left" w:pos="567"/>
        </w:tabs>
        <w:rPr>
          <w:szCs w:val="22"/>
        </w:rPr>
      </w:pPr>
      <w:r w:rsidRPr="00597883">
        <w:rPr>
          <w:szCs w:val="22"/>
        </w:rPr>
        <w:t>Nem értelmezhető.</w:t>
      </w:r>
    </w:p>
    <w:p w14:paraId="6D1130ED" w14:textId="77777777" w:rsidR="00A66D3D" w:rsidRPr="00597883" w:rsidRDefault="00A66D3D">
      <w:pPr>
        <w:tabs>
          <w:tab w:val="left" w:pos="567"/>
        </w:tabs>
        <w:rPr>
          <w:szCs w:val="22"/>
        </w:rPr>
      </w:pPr>
    </w:p>
    <w:p w14:paraId="478EF20D" w14:textId="77777777" w:rsidR="00A66D3D" w:rsidRPr="00597883" w:rsidRDefault="00740722">
      <w:pPr>
        <w:pStyle w:val="Heading2"/>
        <w:numPr>
          <w:ilvl w:val="1"/>
          <w:numId w:val="33"/>
        </w:numPr>
        <w:tabs>
          <w:tab w:val="left" w:pos="567"/>
        </w:tabs>
        <w:spacing w:before="0"/>
        <w:ind w:left="567" w:hanging="567"/>
        <w:rPr>
          <w:bCs w:val="0"/>
          <w:szCs w:val="22"/>
        </w:rPr>
      </w:pPr>
      <w:r w:rsidRPr="00597883">
        <w:rPr>
          <w:bCs w:val="0"/>
          <w:szCs w:val="22"/>
        </w:rPr>
        <w:t>Felhasználhatósági időtartam</w:t>
      </w:r>
    </w:p>
    <w:p w14:paraId="51E8C399" w14:textId="77777777" w:rsidR="00A66D3D" w:rsidRPr="00597883" w:rsidRDefault="00A66D3D">
      <w:pPr>
        <w:keepNext/>
        <w:tabs>
          <w:tab w:val="left" w:pos="567"/>
        </w:tabs>
        <w:rPr>
          <w:szCs w:val="22"/>
        </w:rPr>
      </w:pPr>
    </w:p>
    <w:p w14:paraId="69A4AD7B" w14:textId="77777777" w:rsidR="00A66D3D" w:rsidRPr="00597883" w:rsidRDefault="00740722">
      <w:pPr>
        <w:tabs>
          <w:tab w:val="left" w:pos="567"/>
        </w:tabs>
        <w:rPr>
          <w:szCs w:val="22"/>
        </w:rPr>
      </w:pPr>
      <w:r w:rsidRPr="00597883">
        <w:rPr>
          <w:szCs w:val="22"/>
        </w:rPr>
        <w:t>4 év.</w:t>
      </w:r>
    </w:p>
    <w:p w14:paraId="6DA02CE9" w14:textId="77777777" w:rsidR="00A66D3D" w:rsidRPr="00597883" w:rsidRDefault="00A66D3D">
      <w:pPr>
        <w:tabs>
          <w:tab w:val="left" w:pos="567"/>
        </w:tabs>
        <w:rPr>
          <w:szCs w:val="22"/>
        </w:rPr>
      </w:pPr>
    </w:p>
    <w:p w14:paraId="34E7CFB2" w14:textId="77777777" w:rsidR="00A66D3D" w:rsidRPr="00597883" w:rsidRDefault="00740722">
      <w:pPr>
        <w:pStyle w:val="Heading2"/>
        <w:numPr>
          <w:ilvl w:val="1"/>
          <w:numId w:val="33"/>
        </w:numPr>
        <w:tabs>
          <w:tab w:val="left" w:pos="567"/>
        </w:tabs>
        <w:spacing w:before="0"/>
        <w:ind w:left="567" w:hanging="567"/>
        <w:rPr>
          <w:bCs w:val="0"/>
          <w:szCs w:val="22"/>
        </w:rPr>
      </w:pPr>
      <w:r w:rsidRPr="00597883">
        <w:rPr>
          <w:bCs w:val="0"/>
          <w:szCs w:val="22"/>
        </w:rPr>
        <w:t>Különleges tárolási előírások</w:t>
      </w:r>
    </w:p>
    <w:p w14:paraId="3C17AC9E" w14:textId="77777777" w:rsidR="00A66D3D" w:rsidRPr="00597883" w:rsidRDefault="00A66D3D">
      <w:pPr>
        <w:tabs>
          <w:tab w:val="left" w:pos="567"/>
        </w:tabs>
        <w:rPr>
          <w:szCs w:val="22"/>
        </w:rPr>
      </w:pPr>
    </w:p>
    <w:p w14:paraId="7345F1C7" w14:textId="4AEBC4E8" w:rsidR="00A66D3D" w:rsidRPr="00597883" w:rsidRDefault="00740722">
      <w:pPr>
        <w:tabs>
          <w:tab w:val="left" w:pos="567"/>
        </w:tabs>
        <w:rPr>
          <w:szCs w:val="22"/>
        </w:rPr>
      </w:pPr>
      <w:r w:rsidRPr="00597883">
        <w:rPr>
          <w:szCs w:val="22"/>
        </w:rPr>
        <w:t>A fénytől való védelem érdekében az eredeti csomagolásban tárolandó.</w:t>
      </w:r>
    </w:p>
    <w:p w14:paraId="5D594AF7" w14:textId="77777777" w:rsidR="00A66D3D" w:rsidRPr="00597883" w:rsidRDefault="00A66D3D">
      <w:pPr>
        <w:tabs>
          <w:tab w:val="left" w:pos="567"/>
        </w:tabs>
        <w:rPr>
          <w:szCs w:val="22"/>
        </w:rPr>
      </w:pPr>
    </w:p>
    <w:p w14:paraId="459DC052" w14:textId="77777777" w:rsidR="00A66D3D" w:rsidRPr="00597883" w:rsidRDefault="00740722">
      <w:pPr>
        <w:tabs>
          <w:tab w:val="left" w:pos="567"/>
        </w:tabs>
        <w:rPr>
          <w:szCs w:val="22"/>
        </w:rPr>
      </w:pPr>
      <w:r w:rsidRPr="00597883">
        <w:rPr>
          <w:szCs w:val="22"/>
        </w:rPr>
        <w:t>A tartályban egy lezárt, szárítószerként molekulaszűrőt tartalmazó henger is található. A hengert tartsa a tartályban.</w:t>
      </w:r>
    </w:p>
    <w:p w14:paraId="4FE7D46B" w14:textId="77777777" w:rsidR="00A66D3D" w:rsidRPr="00597883" w:rsidRDefault="00A66D3D">
      <w:pPr>
        <w:tabs>
          <w:tab w:val="left" w:pos="567"/>
        </w:tabs>
        <w:rPr>
          <w:szCs w:val="22"/>
        </w:rPr>
      </w:pPr>
    </w:p>
    <w:p w14:paraId="0BCCE36B" w14:textId="77777777" w:rsidR="00A66D3D" w:rsidRPr="00597883" w:rsidRDefault="00740722">
      <w:pPr>
        <w:pStyle w:val="Heading2"/>
        <w:numPr>
          <w:ilvl w:val="1"/>
          <w:numId w:val="33"/>
        </w:numPr>
        <w:tabs>
          <w:tab w:val="left" w:pos="567"/>
        </w:tabs>
        <w:spacing w:before="0"/>
        <w:ind w:left="567" w:hanging="567"/>
        <w:rPr>
          <w:bCs w:val="0"/>
          <w:szCs w:val="22"/>
        </w:rPr>
      </w:pPr>
      <w:r w:rsidRPr="00597883">
        <w:rPr>
          <w:bCs w:val="0"/>
          <w:szCs w:val="22"/>
        </w:rPr>
        <w:t xml:space="preserve">Csomagolás típusa és kiszerelése </w:t>
      </w:r>
    </w:p>
    <w:p w14:paraId="4E3D2B7B" w14:textId="77777777" w:rsidR="00A66D3D" w:rsidRPr="00597883" w:rsidRDefault="00A66D3D">
      <w:pPr>
        <w:tabs>
          <w:tab w:val="left" w:pos="567"/>
        </w:tabs>
        <w:rPr>
          <w:szCs w:val="22"/>
        </w:rPr>
      </w:pPr>
    </w:p>
    <w:p w14:paraId="1BB9DC96" w14:textId="77777777" w:rsidR="00A66D3D" w:rsidRPr="00597883" w:rsidRDefault="00740722">
      <w:pPr>
        <w:tabs>
          <w:tab w:val="left" w:pos="567"/>
        </w:tabs>
        <w:rPr>
          <w:szCs w:val="22"/>
        </w:rPr>
      </w:pPr>
      <w:r w:rsidRPr="00597883">
        <w:rPr>
          <w:szCs w:val="22"/>
          <w:u w:val="single"/>
        </w:rPr>
        <w:t>Iclusig 15 mg filmtabletta</w:t>
      </w:r>
    </w:p>
    <w:p w14:paraId="4450243C" w14:textId="77777777" w:rsidR="00A66D3D" w:rsidRPr="00597883" w:rsidRDefault="00740722">
      <w:pPr>
        <w:tabs>
          <w:tab w:val="left" w:pos="567"/>
        </w:tabs>
        <w:rPr>
          <w:szCs w:val="22"/>
        </w:rPr>
      </w:pPr>
      <w:r w:rsidRPr="00597883">
        <w:rPr>
          <w:szCs w:val="22"/>
        </w:rPr>
        <w:t>30 db, 60 db vagy 180 db filmtabletta, valamint egy, szárítószerként molekulaszűrőt tartalmazó műanyag henger, csavarmenetes fedéllel lezárt, nagy sűrűségű polietilén (HDPE) tartályban.</w:t>
      </w:r>
    </w:p>
    <w:p w14:paraId="518ADF0C" w14:textId="77777777" w:rsidR="00A66D3D" w:rsidRPr="00597883" w:rsidRDefault="00A66D3D">
      <w:pPr>
        <w:tabs>
          <w:tab w:val="left" w:pos="567"/>
        </w:tabs>
        <w:rPr>
          <w:szCs w:val="22"/>
        </w:rPr>
      </w:pPr>
    </w:p>
    <w:p w14:paraId="579BB39D" w14:textId="77777777" w:rsidR="00A66D3D" w:rsidRPr="00597883" w:rsidRDefault="00740722">
      <w:pPr>
        <w:tabs>
          <w:tab w:val="left" w:pos="567"/>
        </w:tabs>
        <w:rPr>
          <w:szCs w:val="22"/>
        </w:rPr>
      </w:pPr>
      <w:r w:rsidRPr="00597883">
        <w:rPr>
          <w:szCs w:val="22"/>
          <w:u w:val="single"/>
        </w:rPr>
        <w:t>Iclusig 30 mg filmtabletta</w:t>
      </w:r>
    </w:p>
    <w:p w14:paraId="0B46693A" w14:textId="77777777" w:rsidR="00A66D3D" w:rsidRPr="00597883" w:rsidRDefault="00740722">
      <w:pPr>
        <w:tabs>
          <w:tab w:val="left" w:pos="567"/>
        </w:tabs>
        <w:rPr>
          <w:szCs w:val="22"/>
        </w:rPr>
      </w:pPr>
      <w:r w:rsidRPr="00597883">
        <w:rPr>
          <w:szCs w:val="22"/>
        </w:rPr>
        <w:t>30 db filmtabletta, valamint egy, szárítószerként molekulaszűrőt tartalmazó műanyag henger, csavarmenetes fedéllel lezárt, nagy sűrűségű polietilén (HDPE) tartályban.</w:t>
      </w:r>
    </w:p>
    <w:p w14:paraId="273F8BB9" w14:textId="77777777" w:rsidR="00A66D3D" w:rsidRPr="00597883" w:rsidRDefault="00A66D3D">
      <w:pPr>
        <w:tabs>
          <w:tab w:val="left" w:pos="567"/>
        </w:tabs>
        <w:rPr>
          <w:szCs w:val="22"/>
        </w:rPr>
      </w:pPr>
    </w:p>
    <w:p w14:paraId="4BDFEDC8" w14:textId="77777777" w:rsidR="00A66D3D" w:rsidRPr="00597883" w:rsidRDefault="00740722">
      <w:pPr>
        <w:tabs>
          <w:tab w:val="left" w:pos="567"/>
        </w:tabs>
        <w:rPr>
          <w:szCs w:val="22"/>
        </w:rPr>
      </w:pPr>
      <w:r w:rsidRPr="00597883">
        <w:rPr>
          <w:szCs w:val="22"/>
          <w:u w:val="single"/>
        </w:rPr>
        <w:t>Iclusig 45 mg filmtabletta</w:t>
      </w:r>
    </w:p>
    <w:p w14:paraId="68B1E69F" w14:textId="77777777" w:rsidR="00A66D3D" w:rsidRPr="00597883" w:rsidRDefault="00740722">
      <w:pPr>
        <w:tabs>
          <w:tab w:val="left" w:pos="567"/>
        </w:tabs>
        <w:rPr>
          <w:szCs w:val="22"/>
        </w:rPr>
      </w:pPr>
      <w:r w:rsidRPr="00597883">
        <w:rPr>
          <w:szCs w:val="22"/>
        </w:rPr>
        <w:t>30 db vagy 90 db filmtabletta, valamint egy, szárítószerként molekulaszűrőt tartalmazó műanyag henger, csavarmenetes fedéllel lezárt, nagy sűrűségű polietilén (HDPE) tartályban.</w:t>
      </w:r>
    </w:p>
    <w:p w14:paraId="0BE96138" w14:textId="77777777" w:rsidR="00A66D3D" w:rsidRPr="00597883" w:rsidRDefault="00A66D3D">
      <w:pPr>
        <w:tabs>
          <w:tab w:val="left" w:pos="567"/>
        </w:tabs>
        <w:rPr>
          <w:szCs w:val="22"/>
        </w:rPr>
      </w:pPr>
    </w:p>
    <w:p w14:paraId="134353B3" w14:textId="77777777" w:rsidR="00A66D3D" w:rsidRPr="00597883" w:rsidRDefault="00740722">
      <w:pPr>
        <w:tabs>
          <w:tab w:val="left" w:pos="567"/>
        </w:tabs>
        <w:rPr>
          <w:szCs w:val="22"/>
        </w:rPr>
      </w:pPr>
      <w:r w:rsidRPr="00597883">
        <w:rPr>
          <w:szCs w:val="22"/>
        </w:rPr>
        <w:t>Nem feltétlenül mindegyik kiszerelés kerül kereskedelmi forgalomba.</w:t>
      </w:r>
    </w:p>
    <w:p w14:paraId="18EEAFE7" w14:textId="77777777" w:rsidR="00A66D3D" w:rsidRPr="00597883" w:rsidRDefault="00A66D3D">
      <w:pPr>
        <w:tabs>
          <w:tab w:val="left" w:pos="567"/>
        </w:tabs>
        <w:rPr>
          <w:szCs w:val="22"/>
        </w:rPr>
      </w:pPr>
    </w:p>
    <w:p w14:paraId="17DEFB66" w14:textId="34259E73" w:rsidR="00A66D3D" w:rsidRPr="00597883" w:rsidRDefault="00740722">
      <w:pPr>
        <w:pStyle w:val="Heading2"/>
        <w:numPr>
          <w:ilvl w:val="1"/>
          <w:numId w:val="33"/>
        </w:numPr>
        <w:tabs>
          <w:tab w:val="left" w:pos="567"/>
        </w:tabs>
        <w:spacing w:before="0"/>
        <w:ind w:left="567" w:hanging="567"/>
        <w:rPr>
          <w:bCs w:val="0"/>
          <w:szCs w:val="22"/>
        </w:rPr>
      </w:pPr>
      <w:r w:rsidRPr="00597883">
        <w:rPr>
          <w:bCs w:val="0"/>
          <w:szCs w:val="22"/>
        </w:rPr>
        <w:t>A megsemmisítésre és egyéb, a kezelésre vonatkozó különleges óvintézkedések</w:t>
      </w:r>
    </w:p>
    <w:p w14:paraId="605F40A9" w14:textId="77777777" w:rsidR="00A66D3D" w:rsidRPr="00597883" w:rsidRDefault="00A66D3D">
      <w:pPr>
        <w:tabs>
          <w:tab w:val="left" w:pos="567"/>
        </w:tabs>
        <w:rPr>
          <w:szCs w:val="22"/>
        </w:rPr>
      </w:pPr>
    </w:p>
    <w:p w14:paraId="41406D9C" w14:textId="77777777" w:rsidR="00A66D3D" w:rsidRPr="00597883" w:rsidRDefault="00740722">
      <w:pPr>
        <w:tabs>
          <w:tab w:val="left" w:pos="567"/>
        </w:tabs>
        <w:rPr>
          <w:szCs w:val="22"/>
          <w:u w:val="single"/>
        </w:rPr>
      </w:pPr>
      <w:r w:rsidRPr="00597883">
        <w:rPr>
          <w:szCs w:val="22"/>
          <w:u w:val="single"/>
        </w:rPr>
        <w:t xml:space="preserve">Megsemmisítés: </w:t>
      </w:r>
    </w:p>
    <w:p w14:paraId="5FB9C7D2" w14:textId="77777777" w:rsidR="00A66D3D" w:rsidRPr="00597883" w:rsidRDefault="00A66D3D">
      <w:pPr>
        <w:tabs>
          <w:tab w:val="left" w:pos="567"/>
        </w:tabs>
        <w:rPr>
          <w:szCs w:val="22"/>
        </w:rPr>
      </w:pPr>
    </w:p>
    <w:p w14:paraId="7533AE6F" w14:textId="77777777" w:rsidR="00A66D3D" w:rsidRPr="00597883" w:rsidRDefault="00740722">
      <w:pPr>
        <w:tabs>
          <w:tab w:val="left" w:pos="567"/>
        </w:tabs>
        <w:rPr>
          <w:szCs w:val="22"/>
        </w:rPr>
      </w:pPr>
      <w:r w:rsidRPr="00597883">
        <w:rPr>
          <w:szCs w:val="22"/>
        </w:rPr>
        <w:t>A megsemmisítésre vonatkozóan nincsenek különleges előírások.</w:t>
      </w:r>
    </w:p>
    <w:p w14:paraId="5AB7CEC9" w14:textId="77777777" w:rsidR="00A66D3D" w:rsidRPr="00597883" w:rsidRDefault="00A66D3D">
      <w:pPr>
        <w:tabs>
          <w:tab w:val="left" w:pos="567"/>
        </w:tabs>
        <w:rPr>
          <w:szCs w:val="22"/>
        </w:rPr>
      </w:pPr>
    </w:p>
    <w:p w14:paraId="5884D59A" w14:textId="77777777" w:rsidR="00A66D3D" w:rsidRPr="00597883" w:rsidRDefault="00A66D3D">
      <w:pPr>
        <w:tabs>
          <w:tab w:val="left" w:pos="567"/>
        </w:tabs>
        <w:rPr>
          <w:szCs w:val="22"/>
        </w:rPr>
      </w:pPr>
    </w:p>
    <w:p w14:paraId="7B0353F3" w14:textId="77777777" w:rsidR="00A66D3D" w:rsidRPr="00597883" w:rsidRDefault="00740722" w:rsidP="004D2F12">
      <w:pPr>
        <w:pStyle w:val="Heading1"/>
        <w:numPr>
          <w:ilvl w:val="0"/>
          <w:numId w:val="33"/>
        </w:numPr>
        <w:rPr>
          <w:bCs/>
        </w:rPr>
      </w:pPr>
      <w:r w:rsidRPr="00597883">
        <w:t>A FORGALOMBA HOZATALI ENGEDÉLY JOGOSULTJA</w:t>
      </w:r>
    </w:p>
    <w:p w14:paraId="49B89DC5" w14:textId="77777777" w:rsidR="00A66D3D" w:rsidRPr="00597883" w:rsidRDefault="00A66D3D">
      <w:pPr>
        <w:tabs>
          <w:tab w:val="left" w:pos="567"/>
        </w:tabs>
        <w:rPr>
          <w:szCs w:val="22"/>
        </w:rPr>
      </w:pPr>
    </w:p>
    <w:p w14:paraId="4A895838" w14:textId="77777777" w:rsidR="00A66D3D" w:rsidRPr="00597883" w:rsidRDefault="00740722">
      <w:pPr>
        <w:tabs>
          <w:tab w:val="left" w:pos="567"/>
        </w:tabs>
        <w:rPr>
          <w:szCs w:val="22"/>
        </w:rPr>
      </w:pPr>
      <w:r w:rsidRPr="00597883">
        <w:rPr>
          <w:szCs w:val="22"/>
        </w:rPr>
        <w:t>Incyte Biosciences Distribution B.V.</w:t>
      </w:r>
    </w:p>
    <w:p w14:paraId="120A4B64" w14:textId="77777777" w:rsidR="00A66D3D" w:rsidRPr="00597883" w:rsidRDefault="00740722">
      <w:pPr>
        <w:tabs>
          <w:tab w:val="left" w:pos="567"/>
        </w:tabs>
        <w:rPr>
          <w:szCs w:val="22"/>
        </w:rPr>
      </w:pPr>
      <w:r w:rsidRPr="00597883">
        <w:rPr>
          <w:szCs w:val="22"/>
        </w:rPr>
        <w:lastRenderedPageBreak/>
        <w:t>Paasheuvelweg 25</w:t>
      </w:r>
    </w:p>
    <w:p w14:paraId="2FFAF626" w14:textId="77777777" w:rsidR="00A66D3D" w:rsidRPr="00597883" w:rsidRDefault="00740722">
      <w:pPr>
        <w:tabs>
          <w:tab w:val="left" w:pos="567"/>
        </w:tabs>
        <w:rPr>
          <w:szCs w:val="22"/>
        </w:rPr>
      </w:pPr>
      <w:r w:rsidRPr="00597883">
        <w:rPr>
          <w:szCs w:val="22"/>
        </w:rPr>
        <w:t>1105 BP Amsterdam</w:t>
      </w:r>
    </w:p>
    <w:p w14:paraId="49C1D9D5" w14:textId="77777777" w:rsidR="00A66D3D" w:rsidRPr="00597883" w:rsidRDefault="00740722">
      <w:pPr>
        <w:tabs>
          <w:tab w:val="left" w:pos="567"/>
        </w:tabs>
        <w:rPr>
          <w:szCs w:val="22"/>
        </w:rPr>
      </w:pPr>
      <w:r w:rsidRPr="00597883">
        <w:rPr>
          <w:szCs w:val="22"/>
        </w:rPr>
        <w:t>Hollandia</w:t>
      </w:r>
    </w:p>
    <w:p w14:paraId="2CCEABE7" w14:textId="77777777" w:rsidR="00A66D3D" w:rsidRPr="00597883" w:rsidRDefault="00A66D3D">
      <w:pPr>
        <w:tabs>
          <w:tab w:val="left" w:pos="567"/>
        </w:tabs>
        <w:rPr>
          <w:szCs w:val="22"/>
        </w:rPr>
      </w:pPr>
    </w:p>
    <w:p w14:paraId="0FA5897F" w14:textId="77777777" w:rsidR="00A66D3D" w:rsidRPr="00597883" w:rsidRDefault="00A66D3D">
      <w:pPr>
        <w:tabs>
          <w:tab w:val="left" w:pos="567"/>
        </w:tabs>
        <w:rPr>
          <w:szCs w:val="22"/>
        </w:rPr>
      </w:pPr>
    </w:p>
    <w:p w14:paraId="5C98990A" w14:textId="77777777" w:rsidR="00A66D3D" w:rsidRPr="00597883" w:rsidRDefault="00740722">
      <w:pPr>
        <w:pStyle w:val="Heading1"/>
        <w:keepNext/>
        <w:numPr>
          <w:ilvl w:val="0"/>
          <w:numId w:val="33"/>
        </w:numPr>
        <w:ind w:left="357" w:hanging="357"/>
        <w:rPr>
          <w:bCs/>
          <w:lang w:val="it-IT"/>
        </w:rPr>
        <w:pPrChange w:id="838" w:author="Author">
          <w:pPr>
            <w:pStyle w:val="Heading1"/>
            <w:numPr>
              <w:numId w:val="33"/>
            </w:numPr>
            <w:ind w:left="360" w:hanging="360"/>
          </w:pPr>
        </w:pPrChange>
      </w:pPr>
      <w:r w:rsidRPr="00597883">
        <w:rPr>
          <w:lang w:val="it-IT"/>
        </w:rPr>
        <w:t xml:space="preserve">A FORGALOMBA HOZATALI ENGEDÉLY SZÁMA(I) </w:t>
      </w:r>
    </w:p>
    <w:p w14:paraId="6533EE8B" w14:textId="77777777" w:rsidR="00A66D3D" w:rsidRPr="00597883" w:rsidRDefault="00A66D3D">
      <w:pPr>
        <w:keepNext/>
        <w:keepLines/>
        <w:tabs>
          <w:tab w:val="left" w:pos="567"/>
        </w:tabs>
        <w:rPr>
          <w:szCs w:val="22"/>
        </w:rPr>
      </w:pPr>
    </w:p>
    <w:p w14:paraId="14534981" w14:textId="77777777" w:rsidR="00A66D3D" w:rsidRPr="00597883" w:rsidRDefault="00740722">
      <w:pPr>
        <w:keepNext/>
        <w:keepLines/>
        <w:tabs>
          <w:tab w:val="left" w:pos="567"/>
        </w:tabs>
        <w:rPr>
          <w:szCs w:val="22"/>
        </w:rPr>
      </w:pPr>
      <w:r w:rsidRPr="00597883">
        <w:rPr>
          <w:szCs w:val="22"/>
          <w:u w:val="single"/>
        </w:rPr>
        <w:t>Iclusig 15 mg filmtabletta</w:t>
      </w:r>
    </w:p>
    <w:p w14:paraId="5A3788C4" w14:textId="77777777" w:rsidR="00A66D3D" w:rsidRPr="00597883" w:rsidRDefault="00740722">
      <w:pPr>
        <w:keepNext/>
        <w:keepLines/>
        <w:rPr>
          <w:szCs w:val="22"/>
        </w:rPr>
      </w:pPr>
      <w:r w:rsidRPr="00597883">
        <w:rPr>
          <w:szCs w:val="22"/>
        </w:rPr>
        <w:t>EU/1/13/839/001</w:t>
      </w:r>
    </w:p>
    <w:p w14:paraId="1F86BC2B" w14:textId="77777777" w:rsidR="00A66D3D" w:rsidRPr="00597883" w:rsidRDefault="00740722">
      <w:pPr>
        <w:keepNext/>
        <w:keepLines/>
        <w:rPr>
          <w:szCs w:val="22"/>
        </w:rPr>
      </w:pPr>
      <w:r w:rsidRPr="00597883">
        <w:rPr>
          <w:szCs w:val="22"/>
        </w:rPr>
        <w:t>EU/1/13/839/002</w:t>
      </w:r>
    </w:p>
    <w:p w14:paraId="0EED85DB" w14:textId="77777777" w:rsidR="00A66D3D" w:rsidRPr="00597883" w:rsidRDefault="00740722">
      <w:pPr>
        <w:keepNext/>
        <w:keepLines/>
        <w:rPr>
          <w:szCs w:val="22"/>
        </w:rPr>
      </w:pPr>
      <w:r w:rsidRPr="00597883">
        <w:rPr>
          <w:szCs w:val="22"/>
        </w:rPr>
        <w:t>EU/1/13/839/005</w:t>
      </w:r>
    </w:p>
    <w:p w14:paraId="4934D9EE" w14:textId="77777777" w:rsidR="00A66D3D" w:rsidRPr="00597883" w:rsidRDefault="00A66D3D">
      <w:pPr>
        <w:tabs>
          <w:tab w:val="left" w:pos="567"/>
        </w:tabs>
        <w:rPr>
          <w:szCs w:val="22"/>
        </w:rPr>
      </w:pPr>
    </w:p>
    <w:p w14:paraId="0B996238" w14:textId="77777777" w:rsidR="00A66D3D" w:rsidRPr="00597883" w:rsidRDefault="00740722">
      <w:pPr>
        <w:tabs>
          <w:tab w:val="left" w:pos="567"/>
        </w:tabs>
        <w:rPr>
          <w:szCs w:val="22"/>
        </w:rPr>
      </w:pPr>
      <w:r w:rsidRPr="00597883">
        <w:rPr>
          <w:szCs w:val="22"/>
          <w:u w:val="single"/>
        </w:rPr>
        <w:t>Iclusig 30 mg filmtabletta</w:t>
      </w:r>
    </w:p>
    <w:p w14:paraId="1659C142" w14:textId="77777777" w:rsidR="00A66D3D" w:rsidRPr="00597883" w:rsidRDefault="00740722">
      <w:pPr>
        <w:rPr>
          <w:szCs w:val="22"/>
        </w:rPr>
      </w:pPr>
      <w:r w:rsidRPr="00597883">
        <w:rPr>
          <w:szCs w:val="22"/>
        </w:rPr>
        <w:t>EU/1/13/839/006</w:t>
      </w:r>
    </w:p>
    <w:p w14:paraId="0C57BC53" w14:textId="77777777" w:rsidR="00A66D3D" w:rsidRPr="00597883" w:rsidRDefault="00A66D3D">
      <w:pPr>
        <w:tabs>
          <w:tab w:val="left" w:pos="567"/>
        </w:tabs>
        <w:rPr>
          <w:szCs w:val="22"/>
        </w:rPr>
      </w:pPr>
    </w:p>
    <w:p w14:paraId="1CE06A3C" w14:textId="77777777" w:rsidR="00A66D3D" w:rsidRPr="00597883" w:rsidRDefault="00740722">
      <w:pPr>
        <w:keepNext/>
        <w:tabs>
          <w:tab w:val="left" w:pos="567"/>
        </w:tabs>
        <w:rPr>
          <w:szCs w:val="22"/>
        </w:rPr>
      </w:pPr>
      <w:r w:rsidRPr="00597883">
        <w:rPr>
          <w:szCs w:val="22"/>
          <w:u w:val="single"/>
        </w:rPr>
        <w:t>Iclusig 45 mg filmtabletta</w:t>
      </w:r>
    </w:p>
    <w:p w14:paraId="68584E78" w14:textId="77777777" w:rsidR="00A66D3D" w:rsidRPr="00597883" w:rsidRDefault="00740722">
      <w:pPr>
        <w:tabs>
          <w:tab w:val="left" w:pos="567"/>
        </w:tabs>
        <w:rPr>
          <w:szCs w:val="22"/>
        </w:rPr>
      </w:pPr>
      <w:r w:rsidRPr="00597883">
        <w:rPr>
          <w:szCs w:val="22"/>
        </w:rPr>
        <w:t>EU/1/13/839/003</w:t>
      </w:r>
    </w:p>
    <w:p w14:paraId="1EC74729" w14:textId="77777777" w:rsidR="00A66D3D" w:rsidRPr="00597883" w:rsidRDefault="00740722">
      <w:pPr>
        <w:tabs>
          <w:tab w:val="left" w:pos="567"/>
        </w:tabs>
        <w:rPr>
          <w:szCs w:val="22"/>
        </w:rPr>
      </w:pPr>
      <w:r w:rsidRPr="00597883">
        <w:rPr>
          <w:szCs w:val="22"/>
        </w:rPr>
        <w:t>EU/1/13/839/004</w:t>
      </w:r>
    </w:p>
    <w:p w14:paraId="5E01A325" w14:textId="77777777" w:rsidR="00A66D3D" w:rsidRPr="00597883" w:rsidRDefault="00A66D3D">
      <w:pPr>
        <w:tabs>
          <w:tab w:val="left" w:pos="567"/>
        </w:tabs>
        <w:rPr>
          <w:szCs w:val="22"/>
        </w:rPr>
      </w:pPr>
    </w:p>
    <w:p w14:paraId="7FDCA591" w14:textId="77777777" w:rsidR="00A66D3D" w:rsidRPr="00597883" w:rsidRDefault="00A66D3D">
      <w:pPr>
        <w:tabs>
          <w:tab w:val="left" w:pos="567"/>
        </w:tabs>
        <w:rPr>
          <w:szCs w:val="22"/>
        </w:rPr>
      </w:pPr>
    </w:p>
    <w:p w14:paraId="4EC8B7CB" w14:textId="77777777" w:rsidR="00A66D3D" w:rsidRPr="00597883" w:rsidRDefault="00740722" w:rsidP="004D2F12">
      <w:pPr>
        <w:pStyle w:val="Heading1"/>
        <w:numPr>
          <w:ilvl w:val="0"/>
          <w:numId w:val="33"/>
        </w:numPr>
        <w:rPr>
          <w:bCs/>
          <w:lang w:val="hu-HU"/>
        </w:rPr>
      </w:pPr>
      <w:r w:rsidRPr="00597883">
        <w:rPr>
          <w:lang w:val="hu-HU"/>
        </w:rPr>
        <w:t>A FORGALOMBA HOZATALI ENGEDÉLY ELSŐ KIADÁSÁNAK/ MEGÚJÍTÁSÁNAK DÁTUMA</w:t>
      </w:r>
    </w:p>
    <w:p w14:paraId="053FB400" w14:textId="77777777" w:rsidR="00A66D3D" w:rsidRPr="00597883" w:rsidRDefault="00A66D3D">
      <w:pPr>
        <w:tabs>
          <w:tab w:val="left" w:pos="567"/>
        </w:tabs>
        <w:rPr>
          <w:szCs w:val="22"/>
        </w:rPr>
      </w:pPr>
    </w:p>
    <w:p w14:paraId="77E921E3" w14:textId="77777777" w:rsidR="00A66D3D" w:rsidRPr="00597883" w:rsidRDefault="00740722">
      <w:pPr>
        <w:tabs>
          <w:tab w:val="left" w:pos="567"/>
        </w:tabs>
        <w:rPr>
          <w:szCs w:val="22"/>
        </w:rPr>
      </w:pPr>
      <w:r w:rsidRPr="00597883">
        <w:rPr>
          <w:szCs w:val="22"/>
        </w:rPr>
        <w:t>A forgalomba hozatali engedély első kiadásának dátuma: 2013. július 1.</w:t>
      </w:r>
    </w:p>
    <w:p w14:paraId="45C60304" w14:textId="77777777" w:rsidR="00A66D3D" w:rsidRPr="00597883" w:rsidRDefault="00740722">
      <w:pPr>
        <w:tabs>
          <w:tab w:val="left" w:pos="567"/>
        </w:tabs>
        <w:rPr>
          <w:szCs w:val="22"/>
        </w:rPr>
      </w:pPr>
      <w:r w:rsidRPr="00597883">
        <w:t>A forgalomba hozatali engedély legutóbbi megújításának dátuma: 2018. február 8.</w:t>
      </w:r>
    </w:p>
    <w:p w14:paraId="586E8C8A" w14:textId="77777777" w:rsidR="00A66D3D" w:rsidRPr="00597883" w:rsidRDefault="00A66D3D">
      <w:pPr>
        <w:tabs>
          <w:tab w:val="left" w:pos="567"/>
        </w:tabs>
        <w:rPr>
          <w:szCs w:val="22"/>
        </w:rPr>
      </w:pPr>
    </w:p>
    <w:p w14:paraId="24126D0A" w14:textId="77777777" w:rsidR="00A66D3D" w:rsidRPr="00597883" w:rsidRDefault="00A66D3D">
      <w:pPr>
        <w:tabs>
          <w:tab w:val="left" w:pos="567"/>
        </w:tabs>
        <w:rPr>
          <w:szCs w:val="22"/>
        </w:rPr>
      </w:pPr>
    </w:p>
    <w:p w14:paraId="71EDE97A" w14:textId="77777777" w:rsidR="00A66D3D" w:rsidRPr="00597883" w:rsidRDefault="00740722" w:rsidP="004D2F12">
      <w:pPr>
        <w:pStyle w:val="Heading1"/>
        <w:numPr>
          <w:ilvl w:val="0"/>
          <w:numId w:val="33"/>
        </w:numPr>
        <w:rPr>
          <w:bCs/>
        </w:rPr>
      </w:pPr>
      <w:r w:rsidRPr="00597883">
        <w:t>A SZÖVEG ELLENŐRZÉSÉNEK DÁTUMA</w:t>
      </w:r>
    </w:p>
    <w:p w14:paraId="6B12D97C" w14:textId="77777777" w:rsidR="00BC491C" w:rsidRPr="00597883" w:rsidRDefault="00BC491C">
      <w:pPr>
        <w:keepNext/>
        <w:tabs>
          <w:tab w:val="left" w:pos="567"/>
        </w:tabs>
      </w:pPr>
    </w:p>
    <w:p w14:paraId="09F0A027" w14:textId="4E9B1B25" w:rsidR="00A66D3D" w:rsidRPr="00597883" w:rsidRDefault="00740722">
      <w:pPr>
        <w:tabs>
          <w:tab w:val="left" w:pos="567"/>
        </w:tabs>
        <w:rPr>
          <w:szCs w:val="22"/>
        </w:rPr>
      </w:pPr>
      <w:r w:rsidRPr="00597883">
        <w:rPr>
          <w:szCs w:val="22"/>
        </w:rPr>
        <w:t>A gyógyszerről részletes információ az Európai Gyógyszerügynökség internetes honlapján (</w:t>
      </w:r>
      <w:r w:rsidR="00833403" w:rsidRPr="002305D4">
        <w:rPr>
          <w:u w:val="single"/>
          <w:rPrChange w:id="839" w:author="Author">
            <w:rPr/>
          </w:rPrChange>
        </w:rPr>
        <w:fldChar w:fldCharType="begin"/>
      </w:r>
      <w:r w:rsidR="00833403" w:rsidRPr="002305D4">
        <w:rPr>
          <w:u w:val="single"/>
          <w:rPrChange w:id="840" w:author="Author">
            <w:rPr/>
          </w:rPrChange>
        </w:rPr>
        <w:instrText>HYPERLINK "https://www.ema.europa.eu"</w:instrText>
      </w:r>
      <w:r w:rsidR="00833403" w:rsidRPr="002F0BA2">
        <w:rPr>
          <w:u w:val="single"/>
        </w:rPr>
      </w:r>
      <w:r w:rsidR="00833403" w:rsidRPr="002305D4">
        <w:rPr>
          <w:u w:val="single"/>
          <w:rPrChange w:id="841" w:author="Author">
            <w:rPr/>
          </w:rPrChange>
        </w:rPr>
        <w:fldChar w:fldCharType="separate"/>
      </w:r>
      <w:r w:rsidR="00833403" w:rsidRPr="002305D4">
        <w:rPr>
          <w:rStyle w:val="Hyperlink"/>
          <w:szCs w:val="22"/>
          <w:u w:val="single"/>
          <w:rPrChange w:id="842" w:author="Author">
            <w:rPr>
              <w:rStyle w:val="Hyperlink"/>
              <w:szCs w:val="22"/>
            </w:rPr>
          </w:rPrChange>
        </w:rPr>
        <w:t>https://www.ema.europa.eu</w:t>
      </w:r>
      <w:r w:rsidR="00833403" w:rsidRPr="002305D4">
        <w:rPr>
          <w:u w:val="single"/>
          <w:rPrChange w:id="843" w:author="Author">
            <w:rPr/>
          </w:rPrChange>
        </w:rPr>
        <w:fldChar w:fldCharType="end"/>
      </w:r>
      <w:r w:rsidRPr="00597883">
        <w:rPr>
          <w:szCs w:val="22"/>
        </w:rPr>
        <w:t>) található.</w:t>
      </w:r>
    </w:p>
    <w:p w14:paraId="6F3CA75F" w14:textId="77777777" w:rsidR="00A66D3D" w:rsidRPr="00597883" w:rsidRDefault="00A66D3D">
      <w:pPr>
        <w:tabs>
          <w:tab w:val="left" w:pos="567"/>
        </w:tabs>
        <w:rPr>
          <w:szCs w:val="22"/>
        </w:rPr>
      </w:pPr>
    </w:p>
    <w:p w14:paraId="04EDD1FD" w14:textId="77777777" w:rsidR="00A66D3D" w:rsidRPr="00597883" w:rsidRDefault="00740722">
      <w:pPr>
        <w:widowControl w:val="0"/>
      </w:pPr>
      <w:r w:rsidRPr="00597883">
        <w:rPr>
          <w:szCs w:val="22"/>
        </w:rPr>
        <w:br w:type="page"/>
      </w:r>
    </w:p>
    <w:p w14:paraId="329D8EBC" w14:textId="77777777" w:rsidR="00A66D3D" w:rsidRPr="00597883" w:rsidRDefault="00A66D3D">
      <w:pPr>
        <w:suppressLineNumbers/>
        <w:jc w:val="center"/>
      </w:pPr>
    </w:p>
    <w:p w14:paraId="61798222" w14:textId="77777777" w:rsidR="00A66D3D" w:rsidRPr="00597883" w:rsidRDefault="00A66D3D">
      <w:pPr>
        <w:suppressLineNumbers/>
        <w:jc w:val="center"/>
      </w:pPr>
    </w:p>
    <w:p w14:paraId="0D824944" w14:textId="77777777" w:rsidR="00A66D3D" w:rsidRPr="00597883" w:rsidRDefault="00A66D3D">
      <w:pPr>
        <w:suppressLineNumbers/>
        <w:jc w:val="center"/>
      </w:pPr>
    </w:p>
    <w:p w14:paraId="5A41734B" w14:textId="77777777" w:rsidR="00A66D3D" w:rsidRPr="00597883" w:rsidRDefault="00A66D3D">
      <w:pPr>
        <w:suppressLineNumbers/>
        <w:jc w:val="center"/>
      </w:pPr>
    </w:p>
    <w:p w14:paraId="1BF0E9ED" w14:textId="77777777" w:rsidR="00A66D3D" w:rsidRPr="00597883" w:rsidRDefault="00A66D3D">
      <w:pPr>
        <w:suppressLineNumbers/>
        <w:jc w:val="center"/>
      </w:pPr>
    </w:p>
    <w:p w14:paraId="044AEF3C" w14:textId="77777777" w:rsidR="00A66D3D" w:rsidRPr="00597883" w:rsidRDefault="00A66D3D">
      <w:pPr>
        <w:suppressLineNumbers/>
        <w:jc w:val="center"/>
      </w:pPr>
    </w:p>
    <w:p w14:paraId="49C884DF" w14:textId="77777777" w:rsidR="00A66D3D" w:rsidRPr="00597883" w:rsidRDefault="00A66D3D">
      <w:pPr>
        <w:suppressLineNumbers/>
        <w:jc w:val="center"/>
      </w:pPr>
    </w:p>
    <w:p w14:paraId="2C9E4212" w14:textId="77777777" w:rsidR="00A66D3D" w:rsidRPr="00597883" w:rsidRDefault="00A66D3D">
      <w:pPr>
        <w:suppressLineNumbers/>
        <w:jc w:val="center"/>
      </w:pPr>
    </w:p>
    <w:p w14:paraId="4E5964F6" w14:textId="77777777" w:rsidR="00A66D3D" w:rsidRPr="00597883" w:rsidRDefault="00A66D3D">
      <w:pPr>
        <w:suppressLineNumbers/>
        <w:jc w:val="center"/>
      </w:pPr>
    </w:p>
    <w:p w14:paraId="56830297" w14:textId="77777777" w:rsidR="00A66D3D" w:rsidRPr="00597883" w:rsidRDefault="00A66D3D">
      <w:pPr>
        <w:suppressLineNumbers/>
        <w:jc w:val="center"/>
      </w:pPr>
    </w:p>
    <w:p w14:paraId="7B0730CC" w14:textId="77777777" w:rsidR="00A66D3D" w:rsidRPr="00597883" w:rsidRDefault="00A66D3D">
      <w:pPr>
        <w:suppressLineNumbers/>
        <w:jc w:val="center"/>
      </w:pPr>
    </w:p>
    <w:p w14:paraId="5DE7E90F" w14:textId="77777777" w:rsidR="00A66D3D" w:rsidRPr="00597883" w:rsidRDefault="00A66D3D">
      <w:pPr>
        <w:suppressLineNumbers/>
        <w:jc w:val="center"/>
      </w:pPr>
    </w:p>
    <w:p w14:paraId="24E4D478" w14:textId="77777777" w:rsidR="00A66D3D" w:rsidRPr="00597883" w:rsidRDefault="00A66D3D">
      <w:pPr>
        <w:suppressLineNumbers/>
        <w:jc w:val="center"/>
      </w:pPr>
    </w:p>
    <w:p w14:paraId="79B7C845" w14:textId="77777777" w:rsidR="00A66D3D" w:rsidRPr="00597883" w:rsidRDefault="00A66D3D">
      <w:pPr>
        <w:suppressLineNumbers/>
        <w:jc w:val="center"/>
      </w:pPr>
    </w:p>
    <w:p w14:paraId="1A8B069D" w14:textId="77777777" w:rsidR="00A66D3D" w:rsidRPr="00597883" w:rsidRDefault="00A66D3D">
      <w:pPr>
        <w:suppressLineNumbers/>
        <w:jc w:val="center"/>
      </w:pPr>
    </w:p>
    <w:p w14:paraId="62897F23" w14:textId="77777777" w:rsidR="00A66D3D" w:rsidRPr="00597883" w:rsidRDefault="00A66D3D">
      <w:pPr>
        <w:suppressLineNumbers/>
        <w:jc w:val="center"/>
      </w:pPr>
    </w:p>
    <w:p w14:paraId="4FDF5434" w14:textId="77777777" w:rsidR="00A66D3D" w:rsidRPr="00597883" w:rsidRDefault="00A66D3D">
      <w:pPr>
        <w:suppressLineNumbers/>
        <w:jc w:val="center"/>
        <w:rPr>
          <w:b/>
        </w:rPr>
      </w:pPr>
    </w:p>
    <w:p w14:paraId="45AE3DB6" w14:textId="77777777" w:rsidR="00A66D3D" w:rsidRPr="00597883" w:rsidRDefault="00A66D3D">
      <w:pPr>
        <w:suppressLineNumbers/>
        <w:jc w:val="center"/>
        <w:rPr>
          <w:b/>
        </w:rPr>
      </w:pPr>
    </w:p>
    <w:p w14:paraId="48823B65" w14:textId="77777777" w:rsidR="00A66D3D" w:rsidRPr="00597883" w:rsidRDefault="00A66D3D">
      <w:pPr>
        <w:suppressLineNumbers/>
        <w:jc w:val="center"/>
        <w:rPr>
          <w:b/>
        </w:rPr>
      </w:pPr>
    </w:p>
    <w:p w14:paraId="472D6815" w14:textId="77777777" w:rsidR="00A66D3D" w:rsidRPr="00597883" w:rsidRDefault="00A66D3D">
      <w:pPr>
        <w:suppressLineNumbers/>
        <w:jc w:val="center"/>
        <w:rPr>
          <w:b/>
        </w:rPr>
      </w:pPr>
    </w:p>
    <w:p w14:paraId="33FED807" w14:textId="77777777" w:rsidR="00A66D3D" w:rsidRPr="00597883" w:rsidRDefault="00A66D3D">
      <w:pPr>
        <w:suppressLineNumbers/>
        <w:jc w:val="center"/>
        <w:rPr>
          <w:b/>
        </w:rPr>
      </w:pPr>
    </w:p>
    <w:p w14:paraId="52B25BAF" w14:textId="77777777" w:rsidR="00A66D3D" w:rsidRPr="00597883" w:rsidRDefault="00A66D3D">
      <w:pPr>
        <w:suppressLineNumbers/>
        <w:jc w:val="center"/>
        <w:rPr>
          <w:b/>
        </w:rPr>
      </w:pPr>
    </w:p>
    <w:p w14:paraId="1F742BEE" w14:textId="77777777" w:rsidR="00A66D3D" w:rsidRPr="00597883" w:rsidRDefault="00A66D3D">
      <w:pPr>
        <w:suppressLineNumbers/>
        <w:jc w:val="center"/>
        <w:rPr>
          <w:b/>
        </w:rPr>
      </w:pPr>
    </w:p>
    <w:p w14:paraId="46C61DC1" w14:textId="77777777" w:rsidR="00A66D3D" w:rsidRPr="00597883" w:rsidRDefault="00740722">
      <w:pPr>
        <w:suppressLineNumbers/>
        <w:jc w:val="center"/>
      </w:pPr>
      <w:r w:rsidRPr="00597883">
        <w:rPr>
          <w:b/>
        </w:rPr>
        <w:t>II. MELLÉKLET</w:t>
      </w:r>
    </w:p>
    <w:p w14:paraId="39705C37" w14:textId="77777777" w:rsidR="00A66D3D" w:rsidRPr="00597883" w:rsidRDefault="00A66D3D">
      <w:pPr>
        <w:suppressLineNumbers/>
        <w:ind w:left="1701" w:right="1416" w:hanging="567"/>
      </w:pPr>
    </w:p>
    <w:p w14:paraId="268E816C" w14:textId="77777777" w:rsidR="00A66D3D" w:rsidRPr="00597883" w:rsidRDefault="00740722">
      <w:pPr>
        <w:suppressLineNumbers/>
        <w:ind w:left="1701" w:right="1416" w:hanging="708"/>
        <w:rPr>
          <w:b/>
        </w:rPr>
      </w:pPr>
      <w:r w:rsidRPr="00597883">
        <w:rPr>
          <w:b/>
        </w:rPr>
        <w:t>A.</w:t>
      </w:r>
      <w:r w:rsidRPr="00597883">
        <w:rPr>
          <w:b/>
        </w:rPr>
        <w:tab/>
        <w:t>A GYÁRTÁSI TÉTELEK VÉGFELSZABADÍTÁSÁÉRT FELELŐS GYÁRTÓK</w:t>
      </w:r>
    </w:p>
    <w:p w14:paraId="4407E519" w14:textId="77777777" w:rsidR="00A66D3D" w:rsidRPr="00597883" w:rsidRDefault="00A66D3D">
      <w:pPr>
        <w:suppressLineNumbers/>
        <w:ind w:left="567" w:hanging="567"/>
      </w:pPr>
    </w:p>
    <w:p w14:paraId="7DECDA41" w14:textId="322B2209" w:rsidR="00A66D3D" w:rsidRPr="00597883" w:rsidRDefault="00740722" w:rsidP="0083581F">
      <w:pPr>
        <w:suppressLineNumbers/>
        <w:ind w:left="1701" w:right="1416" w:hanging="708"/>
        <w:rPr>
          <w:b/>
        </w:rPr>
      </w:pPr>
      <w:r w:rsidRPr="00597883">
        <w:rPr>
          <w:b/>
        </w:rPr>
        <w:t>B.</w:t>
      </w:r>
      <w:r w:rsidRPr="00597883">
        <w:rPr>
          <w:b/>
        </w:rPr>
        <w:tab/>
        <w:t>FELTÉTELEK VAGY KORLÁTOZÁSOK AZ ELLÁTÁS ÉS HASZNÁLAT KAPCSÁN</w:t>
      </w:r>
    </w:p>
    <w:p w14:paraId="027DD838" w14:textId="77777777" w:rsidR="00A66D3D" w:rsidRPr="00597883" w:rsidRDefault="00A66D3D" w:rsidP="0083581F">
      <w:pPr>
        <w:suppressLineNumbers/>
        <w:ind w:left="1701" w:right="1416" w:hanging="708"/>
      </w:pPr>
    </w:p>
    <w:p w14:paraId="30DC7F56" w14:textId="6F958A25" w:rsidR="00A66D3D" w:rsidRPr="00597883" w:rsidRDefault="00740722">
      <w:pPr>
        <w:suppressLineNumbers/>
        <w:ind w:left="1701" w:right="1558" w:hanging="708"/>
        <w:rPr>
          <w:b/>
        </w:rPr>
      </w:pPr>
      <w:r w:rsidRPr="00597883">
        <w:rPr>
          <w:b/>
        </w:rPr>
        <w:t>C.</w:t>
      </w:r>
      <w:r w:rsidRPr="00597883">
        <w:rPr>
          <w:b/>
        </w:rPr>
        <w:tab/>
        <w:t>A FORGALOMBA HOZATALI ENGEDÉLY EGYÉB FELTÉTELEI ÉS KÖVETELMÉNYEI</w:t>
      </w:r>
    </w:p>
    <w:p w14:paraId="160DD96B" w14:textId="77777777" w:rsidR="00A66D3D" w:rsidRPr="00597883" w:rsidRDefault="00A66D3D">
      <w:pPr>
        <w:suppressLineNumbers/>
        <w:ind w:left="1701" w:right="1558" w:hanging="850"/>
        <w:rPr>
          <w:b/>
        </w:rPr>
      </w:pPr>
    </w:p>
    <w:p w14:paraId="2C5A99D1" w14:textId="2B576CC6" w:rsidR="00A66D3D" w:rsidRPr="00597883" w:rsidRDefault="00740722">
      <w:pPr>
        <w:suppressLineNumbers/>
        <w:ind w:left="1701" w:right="1558" w:hanging="708"/>
        <w:rPr>
          <w:b/>
        </w:rPr>
      </w:pPr>
      <w:r w:rsidRPr="00597883">
        <w:rPr>
          <w:b/>
        </w:rPr>
        <w:t>D.</w:t>
      </w:r>
      <w:r w:rsidRPr="00597883">
        <w:rPr>
          <w:b/>
        </w:rPr>
        <w:tab/>
        <w:t>FELTÉTELEK VAGY KORLÁTOZÁSOK A GYÓGYSZER BIZTONSÁGOS ÉS HATÉKONY ALKALMAZÁSÁRA VONATKOZÓAN</w:t>
      </w:r>
    </w:p>
    <w:p w14:paraId="2ACBA664" w14:textId="77777777" w:rsidR="00A66D3D" w:rsidRPr="00597883" w:rsidRDefault="00A66D3D">
      <w:pPr>
        <w:suppressLineNumbers/>
        <w:ind w:left="567" w:hanging="567"/>
      </w:pPr>
    </w:p>
    <w:p w14:paraId="61BB1E65" w14:textId="77777777" w:rsidR="00A66D3D" w:rsidRPr="00597883" w:rsidRDefault="00A66D3D">
      <w:pPr>
        <w:suppressLineNumbers/>
        <w:ind w:right="-1"/>
      </w:pPr>
    </w:p>
    <w:p w14:paraId="628A0140" w14:textId="77777777" w:rsidR="00A66D3D" w:rsidRPr="00597883" w:rsidRDefault="00740722" w:rsidP="004D2F12">
      <w:pPr>
        <w:pStyle w:val="TitleB"/>
        <w:rPr>
          <w:lang w:val="hu-HU"/>
        </w:rPr>
      </w:pPr>
      <w:r w:rsidRPr="00597883">
        <w:rPr>
          <w:lang w:val="hu-HU"/>
        </w:rPr>
        <w:br w:type="page"/>
      </w:r>
      <w:r w:rsidRPr="00597883">
        <w:rPr>
          <w:lang w:val="hu-HU"/>
        </w:rPr>
        <w:lastRenderedPageBreak/>
        <w:t>A.</w:t>
      </w:r>
      <w:r w:rsidRPr="00597883">
        <w:rPr>
          <w:lang w:val="hu-HU"/>
        </w:rPr>
        <w:tab/>
        <w:t>A GYÁRTÁSI TÉTELEK VÉGFELSZABADÍTÁSÁÉRT FELELŐS GYÁRTÓK</w:t>
      </w:r>
    </w:p>
    <w:p w14:paraId="635ED80D" w14:textId="77777777" w:rsidR="00A66D3D" w:rsidRPr="00597883" w:rsidRDefault="00A66D3D">
      <w:pPr>
        <w:suppressLineNumbers/>
        <w:tabs>
          <w:tab w:val="num" w:pos="540"/>
        </w:tabs>
        <w:ind w:left="360" w:hanging="360"/>
        <w:rPr>
          <w:b/>
          <w:szCs w:val="22"/>
        </w:rPr>
      </w:pPr>
    </w:p>
    <w:p w14:paraId="489368D4" w14:textId="77777777" w:rsidR="00A66D3D" w:rsidRPr="00597883" w:rsidRDefault="00740722">
      <w:pPr>
        <w:suppressLineNumbers/>
        <w:tabs>
          <w:tab w:val="num" w:pos="540"/>
        </w:tabs>
        <w:ind w:left="360" w:hanging="360"/>
        <w:rPr>
          <w:szCs w:val="22"/>
          <w:u w:val="single"/>
        </w:rPr>
      </w:pPr>
      <w:r w:rsidRPr="00597883">
        <w:rPr>
          <w:szCs w:val="22"/>
          <w:u w:val="single"/>
        </w:rPr>
        <w:t>A gyártási tételek végfelszabadításáért felelős gyártók neve és címe</w:t>
      </w:r>
    </w:p>
    <w:p w14:paraId="5A295B64" w14:textId="77777777" w:rsidR="00A66D3D" w:rsidRPr="00597883" w:rsidRDefault="00A66D3D">
      <w:pPr>
        <w:suppressLineNumbers/>
        <w:tabs>
          <w:tab w:val="num" w:pos="540"/>
        </w:tabs>
        <w:ind w:left="360" w:hanging="360"/>
        <w:rPr>
          <w:szCs w:val="22"/>
          <w:u w:val="single"/>
        </w:rPr>
      </w:pPr>
    </w:p>
    <w:p w14:paraId="7FA3E504" w14:textId="77777777" w:rsidR="00A66D3D" w:rsidRPr="00597883" w:rsidRDefault="00740722">
      <w:pPr>
        <w:tabs>
          <w:tab w:val="left" w:pos="567"/>
        </w:tabs>
        <w:rPr>
          <w:szCs w:val="22"/>
        </w:rPr>
      </w:pPr>
      <w:r w:rsidRPr="00597883">
        <w:rPr>
          <w:szCs w:val="22"/>
        </w:rPr>
        <w:t>Incyte Biosciences Distribution B.V.</w:t>
      </w:r>
    </w:p>
    <w:p w14:paraId="4D95B48D" w14:textId="77777777" w:rsidR="00A66D3D" w:rsidRPr="00597883" w:rsidRDefault="00740722">
      <w:pPr>
        <w:tabs>
          <w:tab w:val="left" w:pos="567"/>
        </w:tabs>
        <w:rPr>
          <w:szCs w:val="22"/>
        </w:rPr>
      </w:pPr>
      <w:r w:rsidRPr="00597883">
        <w:rPr>
          <w:szCs w:val="22"/>
        </w:rPr>
        <w:t>Paasheuvelweg 25</w:t>
      </w:r>
    </w:p>
    <w:p w14:paraId="033C66DC" w14:textId="77777777" w:rsidR="00A66D3D" w:rsidRPr="00597883" w:rsidRDefault="00740722">
      <w:pPr>
        <w:tabs>
          <w:tab w:val="left" w:pos="567"/>
        </w:tabs>
        <w:rPr>
          <w:szCs w:val="22"/>
        </w:rPr>
      </w:pPr>
      <w:r w:rsidRPr="00597883">
        <w:rPr>
          <w:szCs w:val="22"/>
        </w:rPr>
        <w:t>1105 BP Amsterdam</w:t>
      </w:r>
    </w:p>
    <w:p w14:paraId="3F42AD09" w14:textId="77777777" w:rsidR="00A66D3D" w:rsidRPr="00597883" w:rsidRDefault="00740722">
      <w:pPr>
        <w:tabs>
          <w:tab w:val="left" w:pos="567"/>
        </w:tabs>
        <w:rPr>
          <w:szCs w:val="22"/>
        </w:rPr>
      </w:pPr>
      <w:r w:rsidRPr="00597883">
        <w:rPr>
          <w:szCs w:val="22"/>
        </w:rPr>
        <w:t>Hollandia</w:t>
      </w:r>
    </w:p>
    <w:p w14:paraId="7BF50510" w14:textId="77777777" w:rsidR="00A66D3D" w:rsidRPr="00597883" w:rsidRDefault="00A66D3D">
      <w:pPr>
        <w:tabs>
          <w:tab w:val="left" w:pos="567"/>
        </w:tabs>
        <w:rPr>
          <w:szCs w:val="22"/>
        </w:rPr>
      </w:pPr>
    </w:p>
    <w:p w14:paraId="01D04302" w14:textId="77777777" w:rsidR="00A66D3D" w:rsidRPr="00597883" w:rsidRDefault="00740722">
      <w:pPr>
        <w:tabs>
          <w:tab w:val="left" w:pos="567"/>
        </w:tabs>
        <w:rPr>
          <w:szCs w:val="22"/>
        </w:rPr>
      </w:pPr>
      <w:r w:rsidRPr="00597883">
        <w:rPr>
          <w:szCs w:val="22"/>
        </w:rPr>
        <w:t>Tjoapack Netherlands B.V.</w:t>
      </w:r>
    </w:p>
    <w:p w14:paraId="2DA75182" w14:textId="77777777" w:rsidR="00A66D3D" w:rsidRPr="00597883" w:rsidRDefault="00740722">
      <w:pPr>
        <w:tabs>
          <w:tab w:val="left" w:pos="567"/>
        </w:tabs>
        <w:rPr>
          <w:szCs w:val="22"/>
        </w:rPr>
      </w:pPr>
      <w:r w:rsidRPr="00597883">
        <w:rPr>
          <w:szCs w:val="22"/>
        </w:rPr>
        <w:t>Nieuwe Donk 9</w:t>
      </w:r>
    </w:p>
    <w:p w14:paraId="06EEC166" w14:textId="77777777" w:rsidR="00A66D3D" w:rsidRPr="00597883" w:rsidRDefault="00740722">
      <w:pPr>
        <w:tabs>
          <w:tab w:val="left" w:pos="567"/>
        </w:tabs>
        <w:rPr>
          <w:szCs w:val="22"/>
        </w:rPr>
      </w:pPr>
      <w:r w:rsidRPr="00597883">
        <w:rPr>
          <w:szCs w:val="22"/>
        </w:rPr>
        <w:t>4879 AC Etten</w:t>
      </w:r>
      <w:r w:rsidRPr="00597883">
        <w:rPr>
          <w:szCs w:val="22"/>
        </w:rPr>
        <w:noBreakHyphen/>
        <w:t>Leur</w:t>
      </w:r>
    </w:p>
    <w:p w14:paraId="107E1005" w14:textId="77777777" w:rsidR="00A66D3D" w:rsidRPr="00597883" w:rsidRDefault="00740722">
      <w:pPr>
        <w:tabs>
          <w:tab w:val="left" w:pos="567"/>
        </w:tabs>
        <w:rPr>
          <w:szCs w:val="22"/>
        </w:rPr>
      </w:pPr>
      <w:r w:rsidRPr="00597883">
        <w:rPr>
          <w:szCs w:val="22"/>
        </w:rPr>
        <w:t>Hollandia</w:t>
      </w:r>
    </w:p>
    <w:p w14:paraId="4F393880" w14:textId="77777777" w:rsidR="00A66D3D" w:rsidRPr="00597883" w:rsidRDefault="00A66D3D">
      <w:pPr>
        <w:tabs>
          <w:tab w:val="left" w:pos="567"/>
        </w:tabs>
        <w:rPr>
          <w:szCs w:val="22"/>
        </w:rPr>
      </w:pPr>
    </w:p>
    <w:p w14:paraId="6139788A" w14:textId="77777777" w:rsidR="00A66D3D" w:rsidRPr="00597883" w:rsidRDefault="00740722">
      <w:pPr>
        <w:tabs>
          <w:tab w:val="left" w:pos="567"/>
        </w:tabs>
        <w:rPr>
          <w:szCs w:val="22"/>
        </w:rPr>
      </w:pPr>
      <w:r w:rsidRPr="00597883">
        <w:rPr>
          <w:szCs w:val="22"/>
        </w:rPr>
        <w:t>Az érintett gyártási tétel végfelszabadításáért felelős gyártó nevét és címét a gyógyszer betegtájékoztatójának tartalmaznia kell.</w:t>
      </w:r>
    </w:p>
    <w:p w14:paraId="74D23181" w14:textId="77777777" w:rsidR="00A66D3D" w:rsidRPr="00597883" w:rsidRDefault="00A66D3D">
      <w:pPr>
        <w:suppressLineNumbers/>
        <w:tabs>
          <w:tab w:val="num" w:pos="540"/>
        </w:tabs>
        <w:ind w:left="360" w:hanging="360"/>
        <w:rPr>
          <w:szCs w:val="22"/>
          <w:u w:val="single"/>
        </w:rPr>
      </w:pPr>
    </w:p>
    <w:p w14:paraId="3EC206DE" w14:textId="77777777" w:rsidR="00A66D3D" w:rsidRPr="00597883" w:rsidRDefault="00A66D3D">
      <w:pPr>
        <w:suppressLineNumbers/>
        <w:tabs>
          <w:tab w:val="num" w:pos="540"/>
        </w:tabs>
        <w:ind w:left="360" w:hanging="360"/>
        <w:rPr>
          <w:szCs w:val="22"/>
          <w:u w:val="single"/>
        </w:rPr>
      </w:pPr>
    </w:p>
    <w:p w14:paraId="348E46CB" w14:textId="6F5D2561" w:rsidR="00A66D3D" w:rsidRPr="00597883" w:rsidRDefault="00740722" w:rsidP="004D2F12">
      <w:pPr>
        <w:pStyle w:val="TitleB"/>
        <w:rPr>
          <w:lang w:val="hu-HU"/>
        </w:rPr>
      </w:pPr>
      <w:r w:rsidRPr="00597883">
        <w:rPr>
          <w:lang w:val="hu-HU"/>
        </w:rPr>
        <w:t>B.</w:t>
      </w:r>
      <w:r w:rsidRPr="00597883">
        <w:rPr>
          <w:lang w:val="hu-HU"/>
        </w:rPr>
        <w:tab/>
        <w:t>FELTÉTELEK VAGY KORLÁTOZÁSOK AZ ELLÁTÁS ÉS HASZNÁLAT KAPCSÁN</w:t>
      </w:r>
    </w:p>
    <w:p w14:paraId="513EB2E9" w14:textId="77777777" w:rsidR="00A66D3D" w:rsidRPr="00597883" w:rsidRDefault="00A66D3D">
      <w:pPr>
        <w:suppressLineNumbers/>
        <w:tabs>
          <w:tab w:val="num" w:pos="540"/>
        </w:tabs>
        <w:ind w:left="360" w:hanging="360"/>
        <w:rPr>
          <w:szCs w:val="22"/>
          <w:u w:val="single"/>
        </w:rPr>
      </w:pPr>
    </w:p>
    <w:p w14:paraId="6D627453" w14:textId="77777777" w:rsidR="00A66D3D" w:rsidRPr="00597883" w:rsidRDefault="00740722">
      <w:pPr>
        <w:suppressLineNumbers/>
        <w:tabs>
          <w:tab w:val="num" w:pos="540"/>
        </w:tabs>
        <w:rPr>
          <w:szCs w:val="22"/>
        </w:rPr>
      </w:pPr>
      <w:r w:rsidRPr="00597883">
        <w:rPr>
          <w:szCs w:val="22"/>
        </w:rPr>
        <w:t>Korlátozott érvényű orvosi rendelvényhez kötött gyógyszer (lásd I. Melléklet: Alkalmazási előírás, 4.2 pont).</w:t>
      </w:r>
    </w:p>
    <w:p w14:paraId="751592A1" w14:textId="77777777" w:rsidR="00A66D3D" w:rsidRPr="00597883" w:rsidRDefault="00A66D3D">
      <w:pPr>
        <w:suppressLineNumbers/>
        <w:tabs>
          <w:tab w:val="num" w:pos="540"/>
        </w:tabs>
        <w:ind w:left="360" w:hanging="360"/>
        <w:rPr>
          <w:szCs w:val="22"/>
        </w:rPr>
      </w:pPr>
    </w:p>
    <w:p w14:paraId="57A71BB4" w14:textId="77777777" w:rsidR="00A66D3D" w:rsidRPr="00597883" w:rsidRDefault="00A66D3D">
      <w:pPr>
        <w:suppressLineNumbers/>
        <w:tabs>
          <w:tab w:val="num" w:pos="540"/>
        </w:tabs>
        <w:ind w:left="360" w:hanging="360"/>
        <w:rPr>
          <w:szCs w:val="22"/>
        </w:rPr>
      </w:pPr>
    </w:p>
    <w:p w14:paraId="40DEB3EA" w14:textId="7D16BF4F" w:rsidR="00A66D3D" w:rsidRPr="00597883" w:rsidRDefault="00740722" w:rsidP="004D2F12">
      <w:pPr>
        <w:pStyle w:val="TitleB"/>
        <w:rPr>
          <w:lang w:val="pt-BR"/>
        </w:rPr>
      </w:pPr>
      <w:r w:rsidRPr="00597883">
        <w:rPr>
          <w:lang w:val="pt-BR"/>
        </w:rPr>
        <w:t>C.</w:t>
      </w:r>
      <w:r w:rsidRPr="00597883">
        <w:rPr>
          <w:lang w:val="pt-BR"/>
        </w:rPr>
        <w:tab/>
        <w:t>A FORGALOMBA HOZATALI ENGEDÉLY EGYÉB FELTÉTELEI ÉS KÖVETELMÉNYEI</w:t>
      </w:r>
    </w:p>
    <w:p w14:paraId="3AA8E496" w14:textId="77777777" w:rsidR="00A66D3D" w:rsidRPr="00597883" w:rsidRDefault="00A66D3D"/>
    <w:p w14:paraId="7C561A64" w14:textId="77777777" w:rsidR="00A66D3D" w:rsidRPr="00597883" w:rsidRDefault="00740722">
      <w:pPr>
        <w:numPr>
          <w:ilvl w:val="0"/>
          <w:numId w:val="17"/>
        </w:numPr>
        <w:suppressLineNumbers/>
        <w:tabs>
          <w:tab w:val="left" w:pos="567"/>
        </w:tabs>
        <w:ind w:left="360"/>
        <w:rPr>
          <w:b/>
          <w:szCs w:val="22"/>
        </w:rPr>
      </w:pPr>
      <w:r w:rsidRPr="00597883">
        <w:rPr>
          <w:b/>
          <w:szCs w:val="22"/>
        </w:rPr>
        <w:t xml:space="preserve">Időszakos gyógyszerbiztonsági jelentések </w:t>
      </w:r>
      <w:r w:rsidRPr="00597883">
        <w:rPr>
          <w:b/>
          <w:bCs/>
          <w:szCs w:val="22"/>
        </w:rPr>
        <w:t>(Periodic safety update report, PSUR)</w:t>
      </w:r>
    </w:p>
    <w:p w14:paraId="0E3F6E9C" w14:textId="77777777" w:rsidR="00A66D3D" w:rsidRPr="00597883" w:rsidRDefault="00A66D3D">
      <w:pPr>
        <w:suppressLineNumbers/>
        <w:rPr>
          <w:szCs w:val="22"/>
          <w:u w:val="single"/>
        </w:rPr>
      </w:pPr>
    </w:p>
    <w:p w14:paraId="328308F3" w14:textId="77777777" w:rsidR="00A66D3D" w:rsidRPr="00597883" w:rsidRDefault="00740722">
      <w:pPr>
        <w:suppressLineNumbers/>
        <w:rPr>
          <w:iCs/>
        </w:rPr>
      </w:pPr>
      <w:r w:rsidRPr="00597883">
        <w:rPr>
          <w:iCs/>
        </w:rPr>
        <w:t>Erre a készítményre a PSUR</w:t>
      </w:r>
      <w:r w:rsidRPr="00597883">
        <w:rPr>
          <w:iCs/>
        </w:rPr>
        <w:noBreakHyphen/>
        <w:t>okat a 2001/83/EK irányelv 107c. cikkének (7) bekezdésében megállapított és az európai internetes gyógyszerportálon nyilvánosságra hozott uniós referencia időpontok listája (EURD lista), illetve annak bármely későbbi frissített változata szerinti követelményeknek megfelelően kell benyújtani.</w:t>
      </w:r>
    </w:p>
    <w:p w14:paraId="67FB278B" w14:textId="77777777" w:rsidR="00A66D3D" w:rsidRPr="00597883" w:rsidRDefault="00740722">
      <w:pPr>
        <w:autoSpaceDE w:val="0"/>
        <w:autoSpaceDN w:val="0"/>
        <w:adjustRightInd w:val="0"/>
        <w:rPr>
          <w:rFonts w:eastAsia="TimesNewRomanPSMT"/>
          <w:color w:val="000000" w:themeColor="text1"/>
          <w:szCs w:val="22"/>
        </w:rPr>
      </w:pPr>
      <w:r w:rsidRPr="00597883">
        <w:rPr>
          <w:rFonts w:eastAsia="TimesNewRomanPSMT"/>
          <w:color w:val="000000" w:themeColor="text1"/>
          <w:szCs w:val="22"/>
        </w:rPr>
        <w:t>A forgalomba hozatali engedély jogosultja (MAH) erre a készítményre az első PSUR</w:t>
      </w:r>
      <w:r w:rsidRPr="00597883">
        <w:rPr>
          <w:rFonts w:eastAsia="TimesNewRomanPSMT"/>
          <w:color w:val="000000" w:themeColor="text1"/>
          <w:szCs w:val="22"/>
        </w:rPr>
        <w:noBreakHyphen/>
        <w:t>t az engedélyezést követő 6 hónapon belül köteles benyújtani.</w:t>
      </w:r>
    </w:p>
    <w:p w14:paraId="2928F476" w14:textId="77777777" w:rsidR="00A66D3D" w:rsidRPr="00597883" w:rsidRDefault="00A66D3D">
      <w:pPr>
        <w:suppressLineNumbers/>
        <w:rPr>
          <w:szCs w:val="22"/>
        </w:rPr>
      </w:pPr>
    </w:p>
    <w:p w14:paraId="23371B1A" w14:textId="2BECFA30" w:rsidR="00A66D3D" w:rsidRPr="00597883" w:rsidRDefault="00740722" w:rsidP="004D2F12">
      <w:pPr>
        <w:pStyle w:val="TitleB"/>
        <w:rPr>
          <w:lang w:val="hu-HU"/>
        </w:rPr>
      </w:pPr>
      <w:r w:rsidRPr="00597883">
        <w:rPr>
          <w:lang w:val="hu-HU"/>
        </w:rPr>
        <w:t>D.</w:t>
      </w:r>
      <w:r w:rsidRPr="00597883">
        <w:rPr>
          <w:lang w:val="hu-HU"/>
        </w:rPr>
        <w:tab/>
        <w:t>FELTÉTELEK VAGY KORLÁTOZÁSOK A GYÓGYSZER BIZTONSÁGOS ÉS HATÉKONY ALKALMAZÁSÁRA VONATKOZÓAN</w:t>
      </w:r>
    </w:p>
    <w:p w14:paraId="14176BD2" w14:textId="77777777" w:rsidR="00A66D3D" w:rsidRPr="00597883" w:rsidRDefault="00A66D3D">
      <w:pPr>
        <w:suppressLineNumbers/>
        <w:rPr>
          <w:szCs w:val="22"/>
          <w:u w:val="single"/>
        </w:rPr>
      </w:pPr>
    </w:p>
    <w:p w14:paraId="619013AE" w14:textId="77777777" w:rsidR="00A66D3D" w:rsidRPr="00597883" w:rsidRDefault="00740722">
      <w:pPr>
        <w:numPr>
          <w:ilvl w:val="0"/>
          <w:numId w:val="17"/>
        </w:numPr>
        <w:suppressLineNumbers/>
        <w:tabs>
          <w:tab w:val="left" w:pos="567"/>
        </w:tabs>
        <w:ind w:left="360"/>
        <w:rPr>
          <w:b/>
          <w:szCs w:val="22"/>
        </w:rPr>
      </w:pPr>
      <w:r w:rsidRPr="00597883">
        <w:rPr>
          <w:b/>
          <w:szCs w:val="22"/>
        </w:rPr>
        <w:t xml:space="preserve">Kockázatkezelési terv </w:t>
      </w:r>
    </w:p>
    <w:p w14:paraId="6F4FE37C" w14:textId="77777777" w:rsidR="00A66D3D" w:rsidRPr="00597883" w:rsidRDefault="00A66D3D">
      <w:pPr>
        <w:suppressLineNumbers/>
        <w:rPr>
          <w:szCs w:val="22"/>
          <w:u w:val="single"/>
        </w:rPr>
      </w:pPr>
    </w:p>
    <w:p w14:paraId="66D6EDC0" w14:textId="17503C0D" w:rsidR="00A66D3D" w:rsidRPr="00597883" w:rsidRDefault="00740722">
      <w:pPr>
        <w:numPr>
          <w:ilvl w:val="12"/>
          <w:numId w:val="0"/>
        </w:numPr>
        <w:suppressLineNumbers/>
        <w:rPr>
          <w:szCs w:val="22"/>
        </w:rPr>
      </w:pPr>
      <w:r w:rsidRPr="00597883">
        <w:rPr>
          <w:szCs w:val="22"/>
        </w:rPr>
        <w:t>A forgalomba hozatali engedély jogosultja (MAH) kötelezi magát, hogy a forgalomba hozatali engedély 1.8.2 moduljában leírt, jóváhagyott kockázatkezelési tervben, illetve annak jóváhagyott frissített verzióiban részletezett, kötelező farmakovigilanciai tevékenységeket és beavatkozásokat elvégzi.</w:t>
      </w:r>
    </w:p>
    <w:p w14:paraId="5E6BD98E" w14:textId="77777777" w:rsidR="00A66D3D" w:rsidRPr="00597883" w:rsidRDefault="00A66D3D">
      <w:pPr>
        <w:numPr>
          <w:ilvl w:val="12"/>
          <w:numId w:val="0"/>
        </w:numPr>
        <w:suppressLineNumbers/>
        <w:rPr>
          <w:szCs w:val="22"/>
        </w:rPr>
      </w:pPr>
    </w:p>
    <w:p w14:paraId="6A86119F" w14:textId="77777777" w:rsidR="00A66D3D" w:rsidRPr="00597883" w:rsidRDefault="00740722">
      <w:pPr>
        <w:numPr>
          <w:ilvl w:val="12"/>
          <w:numId w:val="0"/>
        </w:numPr>
        <w:suppressLineNumbers/>
        <w:rPr>
          <w:szCs w:val="22"/>
        </w:rPr>
      </w:pPr>
      <w:r w:rsidRPr="00597883">
        <w:rPr>
          <w:szCs w:val="22"/>
        </w:rPr>
        <w:t>A frissített kockázatkezelési terv benyújtandó a következő esetekben:</w:t>
      </w:r>
    </w:p>
    <w:p w14:paraId="345EF653" w14:textId="77777777" w:rsidR="00A66D3D" w:rsidRPr="00597883" w:rsidRDefault="00740722">
      <w:pPr>
        <w:numPr>
          <w:ilvl w:val="0"/>
          <w:numId w:val="18"/>
        </w:numPr>
        <w:suppressLineNumbers/>
        <w:tabs>
          <w:tab w:val="clear" w:pos="720"/>
          <w:tab w:val="left" w:pos="567"/>
        </w:tabs>
        <w:snapToGrid w:val="0"/>
        <w:ind w:left="567" w:right="-1" w:hanging="567"/>
        <w:rPr>
          <w:szCs w:val="22"/>
        </w:rPr>
      </w:pPr>
      <w:r w:rsidRPr="00597883">
        <w:rPr>
          <w:szCs w:val="22"/>
        </w:rPr>
        <w:t>ha az Európai Gyógyszerügynökség ezt indítványozza;</w:t>
      </w:r>
    </w:p>
    <w:p w14:paraId="3A1CA7C4" w14:textId="77777777" w:rsidR="00A66D3D" w:rsidRPr="00597883" w:rsidRDefault="00740722">
      <w:pPr>
        <w:numPr>
          <w:ilvl w:val="0"/>
          <w:numId w:val="18"/>
        </w:numPr>
        <w:suppressLineNumbers/>
        <w:tabs>
          <w:tab w:val="clear" w:pos="720"/>
          <w:tab w:val="left" w:pos="567"/>
        </w:tabs>
        <w:snapToGrid w:val="0"/>
        <w:ind w:left="567" w:right="-1" w:hanging="567"/>
        <w:rPr>
          <w:szCs w:val="22"/>
        </w:rPr>
      </w:pPr>
      <w:r w:rsidRPr="00597883">
        <w:rPr>
          <w:szCs w:val="22"/>
        </w:rPr>
        <w:t>ha a kockázatkezelési rendszerben változás történik, főként azt követően, hogy olyan új információ érkezik, amely az előny/kockázat profil jelentős változásához vezethet, illetve (a biztonságos gyógyszeralkalmazásra vagy kockázat</w:t>
      </w:r>
      <w:r w:rsidRPr="00597883">
        <w:rPr>
          <w:szCs w:val="22"/>
        </w:rPr>
        <w:noBreakHyphen/>
        <w:t>minimalizálásra irányuló) újabb, meghatározó eredmények születnek.</w:t>
      </w:r>
    </w:p>
    <w:p w14:paraId="58542CB4" w14:textId="77777777" w:rsidR="00A66D3D" w:rsidRPr="00597883" w:rsidRDefault="00A66D3D">
      <w:pPr>
        <w:suppressLineNumbers/>
        <w:rPr>
          <w:szCs w:val="22"/>
          <w:u w:val="single"/>
        </w:rPr>
      </w:pPr>
    </w:p>
    <w:p w14:paraId="3043E63C" w14:textId="00CD10BA" w:rsidR="00A66D3D" w:rsidRPr="00741773" w:rsidRDefault="00112F75" w:rsidP="00741773">
      <w:pPr>
        <w:keepNext/>
        <w:numPr>
          <w:ilvl w:val="0"/>
          <w:numId w:val="17"/>
        </w:numPr>
        <w:suppressLineNumbers/>
        <w:tabs>
          <w:tab w:val="left" w:pos="567"/>
        </w:tabs>
        <w:ind w:left="360"/>
        <w:rPr>
          <w:ins w:id="844" w:author="Author"/>
          <w:b/>
          <w:szCs w:val="22"/>
        </w:rPr>
      </w:pPr>
      <w:ins w:id="845" w:author="Author">
        <w:r w:rsidRPr="00741773">
          <w:rPr>
            <w:b/>
            <w:szCs w:val="22"/>
          </w:rPr>
          <w:lastRenderedPageBreak/>
          <w:t>Forgalomba hozatalt követő intézkedések teljesítésére vonatkozó speciális kötelezettség</w:t>
        </w:r>
      </w:ins>
    </w:p>
    <w:p w14:paraId="20873DC4" w14:textId="77777777" w:rsidR="00112F75" w:rsidRPr="00597883" w:rsidRDefault="00112F75" w:rsidP="00741773">
      <w:pPr>
        <w:keepNext/>
        <w:suppressLineNumbers/>
      </w:pPr>
    </w:p>
    <w:p w14:paraId="38CBAB79" w14:textId="24A12D0D" w:rsidR="00995DB8" w:rsidRPr="00597883" w:rsidRDefault="00995DB8" w:rsidP="00741773">
      <w:pPr>
        <w:keepNext/>
        <w:suppressLineNumbers/>
        <w:rPr>
          <w:ins w:id="846" w:author="Author"/>
        </w:rPr>
      </w:pPr>
      <w:ins w:id="847" w:author="Author">
        <w:r w:rsidRPr="00597883">
          <w:t>A forgalomba hozatali engedély jogosultjának a megadott határidőn belül meg kell tennie az alábbi intézkedéseket:</w:t>
        </w:r>
      </w:ins>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25"/>
        <w:gridCol w:w="1454"/>
      </w:tblGrid>
      <w:tr w:rsidR="00995DB8" w:rsidRPr="00597883" w14:paraId="4E1DE420" w14:textId="77777777" w:rsidTr="00567281">
        <w:trPr>
          <w:ins w:id="848" w:author="Author"/>
        </w:trPr>
        <w:tc>
          <w:tcPr>
            <w:tcW w:w="4181" w:type="pct"/>
          </w:tcPr>
          <w:p w14:paraId="787E09B6" w14:textId="77777777" w:rsidR="00995DB8" w:rsidRPr="00597883" w:rsidRDefault="00995DB8" w:rsidP="00741773">
            <w:pPr>
              <w:keepNext/>
              <w:snapToGrid w:val="0"/>
              <w:ind w:right="-1"/>
              <w:rPr>
                <w:ins w:id="849" w:author="Author"/>
                <w:b/>
                <w:bCs/>
              </w:rPr>
            </w:pPr>
            <w:ins w:id="850" w:author="Author">
              <w:r w:rsidRPr="00597883">
                <w:rPr>
                  <w:b/>
                  <w:bCs/>
                </w:rPr>
                <w:t>Leírás</w:t>
              </w:r>
            </w:ins>
          </w:p>
        </w:tc>
        <w:tc>
          <w:tcPr>
            <w:tcW w:w="819" w:type="pct"/>
          </w:tcPr>
          <w:p w14:paraId="16477345" w14:textId="77777777" w:rsidR="00995DB8" w:rsidRPr="00597883" w:rsidRDefault="00995DB8" w:rsidP="00741773">
            <w:pPr>
              <w:keepNext/>
              <w:snapToGrid w:val="0"/>
              <w:ind w:right="-1"/>
              <w:rPr>
                <w:ins w:id="851" w:author="Author"/>
                <w:b/>
                <w:bCs/>
              </w:rPr>
            </w:pPr>
            <w:ins w:id="852" w:author="Author">
              <w:r w:rsidRPr="00597883">
                <w:rPr>
                  <w:b/>
                  <w:bCs/>
                </w:rPr>
                <w:t>Lejárat napja</w:t>
              </w:r>
            </w:ins>
          </w:p>
        </w:tc>
      </w:tr>
      <w:tr w:rsidR="00995DB8" w:rsidRPr="00597883" w14:paraId="13F59DAE" w14:textId="77777777" w:rsidTr="00567281">
        <w:trPr>
          <w:ins w:id="853" w:author="Author"/>
        </w:trPr>
        <w:tc>
          <w:tcPr>
            <w:tcW w:w="4181" w:type="pct"/>
          </w:tcPr>
          <w:p w14:paraId="6BC57318" w14:textId="3456E37F" w:rsidR="00995DB8" w:rsidRPr="00487F26" w:rsidRDefault="00995DB8" w:rsidP="00741773">
            <w:pPr>
              <w:pStyle w:val="TabletextrowsAgency"/>
              <w:keepNext/>
              <w:spacing w:line="240" w:lineRule="auto"/>
              <w:rPr>
                <w:ins w:id="854" w:author="Author"/>
                <w:rFonts w:ascii="Times New Roman" w:hAnsi="Times New Roman" w:cs="Times New Roman"/>
                <w:sz w:val="22"/>
                <w:szCs w:val="22"/>
                <w:lang w:val="hu-HU"/>
              </w:rPr>
            </w:pPr>
            <w:ins w:id="855" w:author="Author">
              <w:r w:rsidRPr="00597883">
                <w:rPr>
                  <w:rFonts w:ascii="Times New Roman" w:hAnsi="Times New Roman" w:cs="Times New Roman"/>
                  <w:bCs/>
                  <w:sz w:val="22"/>
                  <w:szCs w:val="22"/>
                  <w:lang w:val="hu-HU"/>
                </w:rPr>
                <w:t>Az Iclusig csökkentett intenzitású kemoterápiával kombinálva, újonnan diagnosztizált Ph+</w:t>
              </w:r>
            </w:ins>
            <w:ins w:id="856" w:author="HU OGYI 8.3" w:date="2026-02-12T13:40:00Z" w16du:dateUtc="2026-02-12T12:40:00Z">
              <w:r w:rsidR="0071245B">
                <w:rPr>
                  <w:rFonts w:ascii="Times New Roman" w:hAnsi="Times New Roman" w:cs="Times New Roman"/>
                  <w:bCs/>
                  <w:sz w:val="22"/>
                  <w:szCs w:val="22"/>
                  <w:lang w:val="hu-HU"/>
                </w:rPr>
                <w:t> </w:t>
              </w:r>
            </w:ins>
            <w:ins w:id="857" w:author="Author">
              <w:del w:id="858" w:author="HU OGYI 8.3" w:date="2026-02-12T13:40:00Z" w16du:dateUtc="2026-02-12T12:40:00Z">
                <w:r w:rsidRPr="00597883" w:rsidDel="0071245B">
                  <w:rPr>
                    <w:rFonts w:ascii="Times New Roman" w:hAnsi="Times New Roman" w:cs="Times New Roman"/>
                    <w:bCs/>
                    <w:sz w:val="22"/>
                    <w:szCs w:val="22"/>
                    <w:lang w:val="hu-HU"/>
                  </w:rPr>
                  <w:delText xml:space="preserve"> </w:delText>
                </w:r>
              </w:del>
              <w:r w:rsidRPr="00597883">
                <w:rPr>
                  <w:rFonts w:ascii="Times New Roman" w:hAnsi="Times New Roman" w:cs="Times New Roman"/>
                  <w:bCs/>
                  <w:sz w:val="22"/>
                  <w:szCs w:val="22"/>
                  <w:lang w:val="hu-HU"/>
                </w:rPr>
                <w:t xml:space="preserve">ALL-ben szenvedő felnőtt betegeknél történő alkalmazása hatásosságának és biztonságosságának megerősítése érdekében a forgalomba hozatali engedély jogosultjának be kell nyújtania a Ponatinib-3001 (PhALLCON) randomizált, aktív kontrollos, </w:t>
              </w:r>
              <w:r w:rsidR="00C64F7F">
                <w:rPr>
                  <w:rFonts w:ascii="Times New Roman" w:hAnsi="Times New Roman" w:cs="Times New Roman"/>
                  <w:bCs/>
                  <w:sz w:val="22"/>
                  <w:szCs w:val="22"/>
                  <w:lang w:val="hu-HU"/>
                </w:rPr>
                <w:t>multicentrikus</w:t>
              </w:r>
              <w:r w:rsidRPr="00597883">
                <w:rPr>
                  <w:rFonts w:ascii="Times New Roman" w:hAnsi="Times New Roman" w:cs="Times New Roman"/>
                  <w:bCs/>
                  <w:sz w:val="22"/>
                  <w:szCs w:val="22"/>
                  <w:lang w:val="hu-HU"/>
                </w:rPr>
                <w:t>, nyílt vizsgálat végeredményeit.</w:t>
              </w:r>
            </w:ins>
          </w:p>
        </w:tc>
        <w:tc>
          <w:tcPr>
            <w:tcW w:w="819" w:type="pct"/>
          </w:tcPr>
          <w:p w14:paraId="10DD46E6" w14:textId="5A701AE5" w:rsidR="00995DB8" w:rsidRPr="00487F26" w:rsidRDefault="00995DB8" w:rsidP="00741773">
            <w:pPr>
              <w:pStyle w:val="TabletextrowsAgency"/>
              <w:keepNext/>
              <w:spacing w:line="240" w:lineRule="auto"/>
              <w:rPr>
                <w:ins w:id="859" w:author="Author"/>
                <w:rFonts w:ascii="Times New Roman" w:hAnsi="Times New Roman" w:cs="Times New Roman"/>
                <w:sz w:val="22"/>
                <w:szCs w:val="22"/>
                <w:lang w:val="hu-HU"/>
              </w:rPr>
            </w:pPr>
            <w:ins w:id="860" w:author="Author">
              <w:r w:rsidRPr="00487F26">
                <w:rPr>
                  <w:rFonts w:ascii="Times New Roman" w:hAnsi="Times New Roman" w:cs="Times New Roman"/>
                  <w:sz w:val="22"/>
                  <w:szCs w:val="22"/>
                  <w:lang w:val="hu-HU"/>
                </w:rPr>
                <w:t>2028 december</w:t>
              </w:r>
            </w:ins>
          </w:p>
        </w:tc>
      </w:tr>
    </w:tbl>
    <w:p w14:paraId="3AB0134E" w14:textId="6980CE8C" w:rsidR="00C4779D" w:rsidRDefault="00C4779D" w:rsidP="00487F26">
      <w:pPr>
        <w:suppressLineNumbers/>
        <w:rPr>
          <w:ins w:id="861" w:author="Author"/>
        </w:rPr>
      </w:pPr>
    </w:p>
    <w:p w14:paraId="0D80BB90" w14:textId="77777777" w:rsidR="00C4779D" w:rsidRDefault="00C4779D">
      <w:pPr>
        <w:rPr>
          <w:ins w:id="862" w:author="Author"/>
        </w:rPr>
      </w:pPr>
      <w:ins w:id="863" w:author="Author">
        <w:r>
          <w:br w:type="page"/>
        </w:r>
      </w:ins>
    </w:p>
    <w:p w14:paraId="5206CA04" w14:textId="77777777" w:rsidR="00995DB8" w:rsidRPr="00597883" w:rsidRDefault="00995DB8" w:rsidP="00487F26">
      <w:pPr>
        <w:suppressLineNumbers/>
      </w:pPr>
    </w:p>
    <w:p w14:paraId="4D86CDA2" w14:textId="77777777" w:rsidR="00A66D3D" w:rsidRPr="00597883" w:rsidRDefault="00A66D3D">
      <w:pPr>
        <w:suppressLineNumbers/>
        <w:jc w:val="center"/>
      </w:pPr>
    </w:p>
    <w:p w14:paraId="478B8E00" w14:textId="77777777" w:rsidR="00A66D3D" w:rsidRPr="00597883" w:rsidRDefault="00A66D3D">
      <w:pPr>
        <w:suppressLineNumbers/>
        <w:jc w:val="center"/>
      </w:pPr>
    </w:p>
    <w:p w14:paraId="4FD38126" w14:textId="77777777" w:rsidR="00A66D3D" w:rsidRPr="00597883" w:rsidRDefault="00A66D3D">
      <w:pPr>
        <w:suppressLineNumbers/>
        <w:jc w:val="center"/>
      </w:pPr>
    </w:p>
    <w:p w14:paraId="000E5EE8" w14:textId="77777777" w:rsidR="00A66D3D" w:rsidRPr="00597883" w:rsidRDefault="00A66D3D">
      <w:pPr>
        <w:suppressLineNumbers/>
        <w:jc w:val="center"/>
      </w:pPr>
    </w:p>
    <w:p w14:paraId="425BA46D" w14:textId="77777777" w:rsidR="00A66D3D" w:rsidRPr="00597883" w:rsidRDefault="00A66D3D">
      <w:pPr>
        <w:suppressLineNumbers/>
        <w:jc w:val="center"/>
      </w:pPr>
    </w:p>
    <w:p w14:paraId="50BFC1A4" w14:textId="77777777" w:rsidR="00A66D3D" w:rsidRPr="00597883" w:rsidRDefault="00A66D3D">
      <w:pPr>
        <w:suppressLineNumbers/>
        <w:jc w:val="center"/>
      </w:pPr>
    </w:p>
    <w:p w14:paraId="67748219" w14:textId="77777777" w:rsidR="00A66D3D" w:rsidRPr="00597883" w:rsidRDefault="00A66D3D">
      <w:pPr>
        <w:suppressLineNumbers/>
        <w:jc w:val="center"/>
      </w:pPr>
    </w:p>
    <w:p w14:paraId="7BAFEAE5" w14:textId="77777777" w:rsidR="00A66D3D" w:rsidRPr="00597883" w:rsidRDefault="00A66D3D">
      <w:pPr>
        <w:suppressLineNumbers/>
        <w:jc w:val="center"/>
      </w:pPr>
    </w:p>
    <w:p w14:paraId="26D35006" w14:textId="77777777" w:rsidR="00A66D3D" w:rsidRPr="00597883" w:rsidRDefault="00A66D3D">
      <w:pPr>
        <w:suppressLineNumbers/>
        <w:jc w:val="center"/>
      </w:pPr>
    </w:p>
    <w:p w14:paraId="13B1C156" w14:textId="77777777" w:rsidR="00A66D3D" w:rsidRPr="00597883" w:rsidRDefault="00A66D3D">
      <w:pPr>
        <w:suppressLineNumbers/>
        <w:jc w:val="center"/>
        <w:outlineLvl w:val="0"/>
        <w:rPr>
          <w:b/>
        </w:rPr>
      </w:pPr>
    </w:p>
    <w:p w14:paraId="2552BAD7" w14:textId="77777777" w:rsidR="00A66D3D" w:rsidRPr="00597883" w:rsidRDefault="00A66D3D">
      <w:pPr>
        <w:suppressLineNumbers/>
        <w:jc w:val="center"/>
        <w:outlineLvl w:val="0"/>
        <w:rPr>
          <w:b/>
        </w:rPr>
      </w:pPr>
    </w:p>
    <w:p w14:paraId="71D67F3A" w14:textId="77777777" w:rsidR="00A66D3D" w:rsidRPr="00597883" w:rsidRDefault="00A66D3D">
      <w:pPr>
        <w:suppressLineNumbers/>
        <w:jc w:val="center"/>
        <w:outlineLvl w:val="0"/>
        <w:rPr>
          <w:b/>
        </w:rPr>
      </w:pPr>
    </w:p>
    <w:p w14:paraId="4CDBCBF5" w14:textId="77777777" w:rsidR="00A66D3D" w:rsidRPr="00597883" w:rsidRDefault="00A66D3D">
      <w:pPr>
        <w:suppressLineNumbers/>
        <w:jc w:val="center"/>
        <w:outlineLvl w:val="0"/>
        <w:rPr>
          <w:b/>
        </w:rPr>
      </w:pPr>
    </w:p>
    <w:p w14:paraId="272C4175" w14:textId="77777777" w:rsidR="00A66D3D" w:rsidRPr="00597883" w:rsidRDefault="00A66D3D">
      <w:pPr>
        <w:suppressLineNumbers/>
        <w:jc w:val="center"/>
        <w:outlineLvl w:val="0"/>
        <w:rPr>
          <w:b/>
        </w:rPr>
      </w:pPr>
    </w:p>
    <w:p w14:paraId="67D7FBF8" w14:textId="77777777" w:rsidR="00A66D3D" w:rsidRPr="00597883" w:rsidRDefault="00A66D3D">
      <w:pPr>
        <w:suppressLineNumbers/>
        <w:jc w:val="center"/>
        <w:outlineLvl w:val="0"/>
        <w:rPr>
          <w:b/>
        </w:rPr>
      </w:pPr>
    </w:p>
    <w:p w14:paraId="63EA4A75" w14:textId="77777777" w:rsidR="00A66D3D" w:rsidRPr="00597883" w:rsidRDefault="00A66D3D">
      <w:pPr>
        <w:suppressLineNumbers/>
        <w:jc w:val="center"/>
        <w:outlineLvl w:val="0"/>
        <w:rPr>
          <w:b/>
        </w:rPr>
      </w:pPr>
    </w:p>
    <w:p w14:paraId="2E3763E4" w14:textId="77777777" w:rsidR="00A66D3D" w:rsidRPr="00597883" w:rsidRDefault="00A66D3D">
      <w:pPr>
        <w:suppressLineNumbers/>
        <w:jc w:val="center"/>
        <w:outlineLvl w:val="0"/>
        <w:rPr>
          <w:b/>
        </w:rPr>
      </w:pPr>
    </w:p>
    <w:p w14:paraId="1DFFDF32" w14:textId="77777777" w:rsidR="00A66D3D" w:rsidRPr="00597883" w:rsidRDefault="00A66D3D">
      <w:pPr>
        <w:suppressLineNumbers/>
        <w:jc w:val="center"/>
        <w:outlineLvl w:val="0"/>
        <w:rPr>
          <w:b/>
        </w:rPr>
      </w:pPr>
    </w:p>
    <w:p w14:paraId="7C2251EF" w14:textId="77777777" w:rsidR="00A66D3D" w:rsidRPr="00597883" w:rsidRDefault="00A66D3D">
      <w:pPr>
        <w:suppressLineNumbers/>
        <w:jc w:val="center"/>
        <w:outlineLvl w:val="0"/>
        <w:rPr>
          <w:b/>
        </w:rPr>
      </w:pPr>
    </w:p>
    <w:p w14:paraId="4BAE36AF" w14:textId="77777777" w:rsidR="00A66D3D" w:rsidRPr="00597883" w:rsidRDefault="00A66D3D">
      <w:pPr>
        <w:suppressLineNumbers/>
        <w:jc w:val="center"/>
        <w:outlineLvl w:val="0"/>
        <w:rPr>
          <w:b/>
        </w:rPr>
      </w:pPr>
    </w:p>
    <w:p w14:paraId="7574B0F6" w14:textId="77777777" w:rsidR="00A66D3D" w:rsidRPr="00597883" w:rsidRDefault="00A66D3D">
      <w:pPr>
        <w:suppressLineNumbers/>
        <w:jc w:val="center"/>
        <w:outlineLvl w:val="0"/>
        <w:rPr>
          <w:b/>
        </w:rPr>
      </w:pPr>
    </w:p>
    <w:p w14:paraId="18B5C1F5" w14:textId="77777777" w:rsidR="00A66D3D" w:rsidRPr="00597883" w:rsidRDefault="00A66D3D">
      <w:pPr>
        <w:suppressLineNumbers/>
        <w:jc w:val="center"/>
        <w:outlineLvl w:val="0"/>
        <w:rPr>
          <w:b/>
        </w:rPr>
      </w:pPr>
    </w:p>
    <w:p w14:paraId="0FDE9FC2" w14:textId="77777777" w:rsidR="00A66D3D" w:rsidRPr="00597883" w:rsidRDefault="00740722">
      <w:pPr>
        <w:suppressLineNumbers/>
        <w:jc w:val="center"/>
        <w:outlineLvl w:val="0"/>
        <w:rPr>
          <w:b/>
        </w:rPr>
      </w:pPr>
      <w:r w:rsidRPr="00597883">
        <w:rPr>
          <w:b/>
        </w:rPr>
        <w:t>III. MELLÉKLET</w:t>
      </w:r>
    </w:p>
    <w:p w14:paraId="6AA3A174" w14:textId="77777777" w:rsidR="00A66D3D" w:rsidRPr="00597883" w:rsidRDefault="00A66D3D">
      <w:pPr>
        <w:suppressLineNumbers/>
        <w:jc w:val="center"/>
        <w:rPr>
          <w:b/>
        </w:rPr>
      </w:pPr>
    </w:p>
    <w:p w14:paraId="2275C006" w14:textId="77777777" w:rsidR="00A66D3D" w:rsidRPr="00597883" w:rsidRDefault="00740722">
      <w:pPr>
        <w:suppressLineNumbers/>
        <w:jc w:val="center"/>
        <w:outlineLvl w:val="0"/>
        <w:rPr>
          <w:b/>
        </w:rPr>
      </w:pPr>
      <w:r w:rsidRPr="00597883">
        <w:rPr>
          <w:b/>
        </w:rPr>
        <w:t>CÍMKESZÖVEG ÉS BETEGTÁJÉKOZTATÓ</w:t>
      </w:r>
    </w:p>
    <w:p w14:paraId="1A547AB4" w14:textId="77777777" w:rsidR="00A66D3D" w:rsidRPr="00597883" w:rsidRDefault="00740722">
      <w:pPr>
        <w:suppressLineNumbers/>
        <w:jc w:val="center"/>
        <w:rPr>
          <w:b/>
        </w:rPr>
      </w:pPr>
      <w:r w:rsidRPr="00597883">
        <w:rPr>
          <w:b/>
        </w:rPr>
        <w:br w:type="page"/>
      </w:r>
    </w:p>
    <w:p w14:paraId="35F3FAAC" w14:textId="77777777" w:rsidR="00A66D3D" w:rsidRPr="00597883" w:rsidRDefault="00A66D3D">
      <w:pPr>
        <w:suppressLineNumbers/>
        <w:jc w:val="center"/>
        <w:outlineLvl w:val="0"/>
        <w:rPr>
          <w:b/>
        </w:rPr>
      </w:pPr>
    </w:p>
    <w:p w14:paraId="6BE4638F" w14:textId="77777777" w:rsidR="00A66D3D" w:rsidRPr="00597883" w:rsidRDefault="00A66D3D">
      <w:pPr>
        <w:suppressLineNumbers/>
        <w:jc w:val="center"/>
        <w:outlineLvl w:val="0"/>
        <w:rPr>
          <w:b/>
        </w:rPr>
      </w:pPr>
    </w:p>
    <w:p w14:paraId="33CC654D" w14:textId="77777777" w:rsidR="00A66D3D" w:rsidRPr="00597883" w:rsidRDefault="00A66D3D">
      <w:pPr>
        <w:suppressLineNumbers/>
        <w:jc w:val="center"/>
        <w:outlineLvl w:val="0"/>
        <w:rPr>
          <w:b/>
        </w:rPr>
      </w:pPr>
    </w:p>
    <w:p w14:paraId="43571AA8" w14:textId="77777777" w:rsidR="00A66D3D" w:rsidRPr="00597883" w:rsidRDefault="00A66D3D">
      <w:pPr>
        <w:suppressLineNumbers/>
        <w:jc w:val="center"/>
        <w:outlineLvl w:val="0"/>
        <w:rPr>
          <w:b/>
        </w:rPr>
      </w:pPr>
    </w:p>
    <w:p w14:paraId="7FA67725" w14:textId="77777777" w:rsidR="00A66D3D" w:rsidRPr="00597883" w:rsidRDefault="00A66D3D">
      <w:pPr>
        <w:suppressLineNumbers/>
        <w:jc w:val="center"/>
        <w:outlineLvl w:val="0"/>
        <w:rPr>
          <w:b/>
        </w:rPr>
      </w:pPr>
    </w:p>
    <w:p w14:paraId="3035B7A9" w14:textId="77777777" w:rsidR="00A66D3D" w:rsidRPr="00597883" w:rsidRDefault="00A66D3D">
      <w:pPr>
        <w:suppressLineNumbers/>
        <w:jc w:val="center"/>
        <w:outlineLvl w:val="0"/>
        <w:rPr>
          <w:b/>
        </w:rPr>
      </w:pPr>
    </w:p>
    <w:p w14:paraId="17D3938E" w14:textId="77777777" w:rsidR="00A66D3D" w:rsidRPr="00597883" w:rsidRDefault="00A66D3D">
      <w:pPr>
        <w:suppressLineNumbers/>
        <w:jc w:val="center"/>
        <w:outlineLvl w:val="0"/>
        <w:rPr>
          <w:b/>
        </w:rPr>
      </w:pPr>
    </w:p>
    <w:p w14:paraId="2AD07B2A" w14:textId="77777777" w:rsidR="00A66D3D" w:rsidRPr="00597883" w:rsidRDefault="00A66D3D">
      <w:pPr>
        <w:suppressLineNumbers/>
        <w:jc w:val="center"/>
        <w:outlineLvl w:val="0"/>
        <w:rPr>
          <w:b/>
        </w:rPr>
      </w:pPr>
    </w:p>
    <w:p w14:paraId="1B11C62A" w14:textId="77777777" w:rsidR="00A66D3D" w:rsidRPr="00597883" w:rsidRDefault="00A66D3D">
      <w:pPr>
        <w:suppressLineNumbers/>
        <w:jc w:val="center"/>
        <w:outlineLvl w:val="0"/>
        <w:rPr>
          <w:b/>
        </w:rPr>
      </w:pPr>
    </w:p>
    <w:p w14:paraId="13EBECD0" w14:textId="77777777" w:rsidR="00A66D3D" w:rsidRPr="00597883" w:rsidRDefault="00A66D3D">
      <w:pPr>
        <w:suppressLineNumbers/>
        <w:jc w:val="center"/>
        <w:outlineLvl w:val="0"/>
        <w:rPr>
          <w:b/>
        </w:rPr>
      </w:pPr>
    </w:p>
    <w:p w14:paraId="5CE899D7" w14:textId="77777777" w:rsidR="00A66D3D" w:rsidRPr="00597883" w:rsidRDefault="00A66D3D">
      <w:pPr>
        <w:suppressLineNumbers/>
        <w:jc w:val="center"/>
        <w:outlineLvl w:val="0"/>
        <w:rPr>
          <w:b/>
        </w:rPr>
      </w:pPr>
    </w:p>
    <w:p w14:paraId="6262A25F" w14:textId="77777777" w:rsidR="00A66D3D" w:rsidRPr="00597883" w:rsidRDefault="00A66D3D">
      <w:pPr>
        <w:suppressLineNumbers/>
        <w:jc w:val="center"/>
        <w:outlineLvl w:val="0"/>
        <w:rPr>
          <w:b/>
        </w:rPr>
      </w:pPr>
    </w:p>
    <w:p w14:paraId="7CFC0B79" w14:textId="77777777" w:rsidR="00A66D3D" w:rsidRPr="00597883" w:rsidRDefault="00A66D3D">
      <w:pPr>
        <w:suppressLineNumbers/>
        <w:jc w:val="center"/>
        <w:outlineLvl w:val="0"/>
        <w:rPr>
          <w:b/>
          <w:szCs w:val="22"/>
        </w:rPr>
      </w:pPr>
    </w:p>
    <w:p w14:paraId="6C510F8C" w14:textId="77777777" w:rsidR="00A66D3D" w:rsidRPr="00597883" w:rsidRDefault="00A66D3D">
      <w:pPr>
        <w:suppressLineNumbers/>
        <w:jc w:val="center"/>
        <w:outlineLvl w:val="0"/>
        <w:rPr>
          <w:b/>
          <w:szCs w:val="22"/>
        </w:rPr>
      </w:pPr>
    </w:p>
    <w:p w14:paraId="7CCE71F4" w14:textId="77777777" w:rsidR="00A66D3D" w:rsidRPr="00597883" w:rsidRDefault="00A66D3D">
      <w:pPr>
        <w:suppressLineNumbers/>
        <w:jc w:val="center"/>
        <w:outlineLvl w:val="0"/>
        <w:rPr>
          <w:b/>
          <w:szCs w:val="22"/>
        </w:rPr>
      </w:pPr>
    </w:p>
    <w:p w14:paraId="16F6A6D6" w14:textId="77777777" w:rsidR="00A66D3D" w:rsidRPr="00597883" w:rsidRDefault="00A66D3D">
      <w:pPr>
        <w:suppressLineNumbers/>
        <w:jc w:val="center"/>
        <w:outlineLvl w:val="0"/>
        <w:rPr>
          <w:b/>
          <w:szCs w:val="22"/>
        </w:rPr>
      </w:pPr>
    </w:p>
    <w:p w14:paraId="0F6B29B3" w14:textId="77777777" w:rsidR="00A66D3D" w:rsidRPr="00597883" w:rsidRDefault="00A66D3D">
      <w:pPr>
        <w:suppressLineNumbers/>
        <w:jc w:val="center"/>
        <w:outlineLvl w:val="0"/>
        <w:rPr>
          <w:b/>
          <w:szCs w:val="22"/>
        </w:rPr>
      </w:pPr>
    </w:p>
    <w:p w14:paraId="1D2B7638" w14:textId="77777777" w:rsidR="00A66D3D" w:rsidRPr="00597883" w:rsidRDefault="00A66D3D">
      <w:pPr>
        <w:suppressLineNumbers/>
        <w:jc w:val="center"/>
        <w:outlineLvl w:val="0"/>
        <w:rPr>
          <w:b/>
          <w:szCs w:val="22"/>
        </w:rPr>
      </w:pPr>
    </w:p>
    <w:p w14:paraId="2763130B" w14:textId="77777777" w:rsidR="00A66D3D" w:rsidRPr="00597883" w:rsidRDefault="00A66D3D">
      <w:pPr>
        <w:suppressLineNumbers/>
        <w:jc w:val="center"/>
        <w:outlineLvl w:val="0"/>
        <w:rPr>
          <w:b/>
          <w:szCs w:val="22"/>
        </w:rPr>
      </w:pPr>
    </w:p>
    <w:p w14:paraId="1EDE5887" w14:textId="77777777" w:rsidR="00A66D3D" w:rsidRPr="00597883" w:rsidRDefault="00A66D3D">
      <w:pPr>
        <w:suppressLineNumbers/>
        <w:jc w:val="center"/>
        <w:outlineLvl w:val="0"/>
        <w:rPr>
          <w:b/>
          <w:szCs w:val="22"/>
        </w:rPr>
      </w:pPr>
    </w:p>
    <w:p w14:paraId="52F6EA1D" w14:textId="77777777" w:rsidR="00A66D3D" w:rsidRPr="00597883" w:rsidRDefault="00A66D3D">
      <w:pPr>
        <w:pStyle w:val="Bookmark"/>
      </w:pPr>
    </w:p>
    <w:p w14:paraId="658047C7" w14:textId="77777777" w:rsidR="00A66D3D" w:rsidRPr="00597883" w:rsidRDefault="00A66D3D">
      <w:pPr>
        <w:pStyle w:val="Bookmark"/>
      </w:pPr>
    </w:p>
    <w:p w14:paraId="054E970E" w14:textId="77777777" w:rsidR="00A66D3D" w:rsidRPr="00597883" w:rsidRDefault="00A66D3D">
      <w:pPr>
        <w:pStyle w:val="Bookmark"/>
      </w:pPr>
    </w:p>
    <w:p w14:paraId="3305ADEF" w14:textId="77777777" w:rsidR="00A66D3D" w:rsidRPr="00597883" w:rsidRDefault="00740722" w:rsidP="004D2F12">
      <w:pPr>
        <w:pStyle w:val="TitleA"/>
        <w:rPr>
          <w:lang w:val="hu-HU"/>
        </w:rPr>
      </w:pPr>
      <w:r w:rsidRPr="00597883">
        <w:rPr>
          <w:lang w:val="hu-HU"/>
        </w:rPr>
        <w:t>A. CÍMKESZÖVEG</w:t>
      </w:r>
    </w:p>
    <w:p w14:paraId="7BEE65FD" w14:textId="77777777" w:rsidR="00A66D3D" w:rsidRPr="00597883" w:rsidRDefault="00A66D3D">
      <w:pPr>
        <w:suppressLineNumbers/>
        <w:rPr>
          <w:szCs w:val="22"/>
        </w:rPr>
      </w:pPr>
    </w:p>
    <w:p w14:paraId="03CB95A6" w14:textId="77777777" w:rsidR="00A66D3D" w:rsidRPr="00597883" w:rsidRDefault="00740722">
      <w:pPr>
        <w:shd w:val="clear" w:color="auto" w:fill="FFFFFF"/>
      </w:pPr>
      <w:r w:rsidRPr="00597883">
        <w:br w:type="page"/>
      </w:r>
    </w:p>
    <w:p w14:paraId="3438A2CC" w14:textId="77777777" w:rsidR="00A66D3D" w:rsidRPr="00597883" w:rsidRDefault="00740722">
      <w:pPr>
        <w:pBdr>
          <w:top w:val="single" w:sz="4" w:space="1" w:color="auto"/>
          <w:left w:val="single" w:sz="4" w:space="4" w:color="auto"/>
          <w:bottom w:val="single" w:sz="4" w:space="1" w:color="auto"/>
          <w:right w:val="single" w:sz="4" w:space="4" w:color="auto"/>
        </w:pBdr>
        <w:rPr>
          <w:b/>
        </w:rPr>
      </w:pPr>
      <w:r w:rsidRPr="00597883">
        <w:rPr>
          <w:b/>
        </w:rPr>
        <w:lastRenderedPageBreak/>
        <w:t>A KÜLSŐ CSOMAGOLÁSON ÉS A KÖZVETLEN CSOMAGOLÁSON FELTÜNTETENDŐ ADATOK</w:t>
      </w:r>
    </w:p>
    <w:p w14:paraId="7BCA4D5D" w14:textId="77777777" w:rsidR="00A66D3D" w:rsidRPr="00597883" w:rsidRDefault="00A66D3D">
      <w:pPr>
        <w:pBdr>
          <w:top w:val="single" w:sz="4" w:space="1" w:color="auto"/>
          <w:left w:val="single" w:sz="4" w:space="4" w:color="auto"/>
          <w:bottom w:val="single" w:sz="4" w:space="1" w:color="auto"/>
          <w:right w:val="single" w:sz="4" w:space="4" w:color="auto"/>
        </w:pBdr>
        <w:ind w:left="567" w:hanging="567"/>
      </w:pPr>
    </w:p>
    <w:p w14:paraId="1B06E026" w14:textId="77777777" w:rsidR="00A66D3D" w:rsidRPr="00597883" w:rsidRDefault="00740722">
      <w:pPr>
        <w:pBdr>
          <w:top w:val="single" w:sz="4" w:space="1" w:color="auto"/>
          <w:left w:val="single" w:sz="4" w:space="4" w:color="auto"/>
          <w:bottom w:val="single" w:sz="4" w:space="1" w:color="auto"/>
          <w:right w:val="single" w:sz="4" w:space="4" w:color="auto"/>
        </w:pBdr>
      </w:pPr>
      <w:r w:rsidRPr="00597883">
        <w:rPr>
          <w:b/>
        </w:rPr>
        <w:t>FALTKARTON ÉS TARTÁLY CÍMKE</w:t>
      </w:r>
    </w:p>
    <w:p w14:paraId="71D1D2EA" w14:textId="77777777" w:rsidR="00A66D3D" w:rsidRPr="00597883" w:rsidRDefault="00A66D3D"/>
    <w:p w14:paraId="1995554B" w14:textId="77777777" w:rsidR="00A66D3D" w:rsidRPr="00597883" w:rsidRDefault="00A66D3D"/>
    <w:p w14:paraId="10F5E282"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1.</w:t>
      </w:r>
      <w:r w:rsidRPr="00597883">
        <w:rPr>
          <w:b/>
        </w:rPr>
        <w:tab/>
        <w:t>A GYÓGYSZER NEVE</w:t>
      </w:r>
    </w:p>
    <w:p w14:paraId="43FF5AE9" w14:textId="77777777" w:rsidR="00A66D3D" w:rsidRPr="00597883" w:rsidRDefault="00A66D3D"/>
    <w:p w14:paraId="364F73A3" w14:textId="77777777" w:rsidR="00A66D3D" w:rsidRPr="00597883" w:rsidRDefault="00740722">
      <w:r w:rsidRPr="00597883">
        <w:t>Iclusig 15 mg filmtabletta</w:t>
      </w:r>
    </w:p>
    <w:p w14:paraId="211409A3" w14:textId="77777777" w:rsidR="00A66D3D" w:rsidRPr="00597883" w:rsidRDefault="00740722">
      <w:pPr>
        <w:rPr>
          <w:i/>
        </w:rPr>
      </w:pPr>
      <w:r w:rsidRPr="00597883">
        <w:t>ponatinib</w:t>
      </w:r>
    </w:p>
    <w:p w14:paraId="18C26864" w14:textId="77777777" w:rsidR="00A66D3D" w:rsidRPr="00597883" w:rsidRDefault="00A66D3D"/>
    <w:p w14:paraId="752B8450" w14:textId="77777777" w:rsidR="00A66D3D" w:rsidRPr="00597883" w:rsidRDefault="00A66D3D"/>
    <w:p w14:paraId="217FF5EA"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rPr>
          <w:b/>
        </w:rPr>
      </w:pPr>
      <w:r w:rsidRPr="00597883">
        <w:rPr>
          <w:b/>
        </w:rPr>
        <w:t>2.</w:t>
      </w:r>
      <w:r w:rsidRPr="00597883">
        <w:rPr>
          <w:b/>
        </w:rPr>
        <w:tab/>
        <w:t>HATÓANYAG(OK) MEGNEVEZÉSE</w:t>
      </w:r>
    </w:p>
    <w:p w14:paraId="4509C76F" w14:textId="77777777" w:rsidR="00A66D3D" w:rsidRPr="00597883" w:rsidRDefault="00A66D3D"/>
    <w:p w14:paraId="2334B45C" w14:textId="77777777" w:rsidR="00A66D3D" w:rsidRPr="00597883" w:rsidRDefault="00740722">
      <w:r w:rsidRPr="00597883">
        <w:t>15 mg ponatinibet tartalmaz (ponatinib</w:t>
      </w:r>
      <w:r w:rsidRPr="00597883">
        <w:noBreakHyphen/>
        <w:t>hidroklorid formájában) filmtablettánként.</w:t>
      </w:r>
    </w:p>
    <w:p w14:paraId="37F7E864" w14:textId="77777777" w:rsidR="00A66D3D" w:rsidRPr="00597883" w:rsidRDefault="00A66D3D"/>
    <w:p w14:paraId="3C9B1C4B" w14:textId="77777777" w:rsidR="00A66D3D" w:rsidRPr="00597883" w:rsidRDefault="00A66D3D"/>
    <w:p w14:paraId="25994C87"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3.</w:t>
      </w:r>
      <w:r w:rsidRPr="00597883">
        <w:rPr>
          <w:b/>
        </w:rPr>
        <w:tab/>
        <w:t>SEGÉDANYAGOK FELSOROLÁSA</w:t>
      </w:r>
    </w:p>
    <w:p w14:paraId="0519A45F" w14:textId="77777777" w:rsidR="00A66D3D" w:rsidRPr="00597883" w:rsidRDefault="00A66D3D">
      <w:pPr>
        <w:rPr>
          <w:szCs w:val="22"/>
        </w:rPr>
      </w:pPr>
    </w:p>
    <w:p w14:paraId="43C3955F" w14:textId="77777777" w:rsidR="00A66D3D" w:rsidRPr="00597883" w:rsidRDefault="00740722">
      <w:pPr>
        <w:rPr>
          <w:szCs w:val="22"/>
        </w:rPr>
      </w:pPr>
      <w:r w:rsidRPr="00597883">
        <w:rPr>
          <w:szCs w:val="22"/>
        </w:rPr>
        <w:t>Laktózt tartalmaz. További információkat lásd a betegtájékoztatóban.</w:t>
      </w:r>
    </w:p>
    <w:p w14:paraId="41463494" w14:textId="77777777" w:rsidR="00A66D3D" w:rsidRPr="00597883" w:rsidRDefault="00A66D3D">
      <w:pPr>
        <w:rPr>
          <w:szCs w:val="22"/>
        </w:rPr>
      </w:pPr>
    </w:p>
    <w:p w14:paraId="3D5BEE27" w14:textId="77777777" w:rsidR="00A66D3D" w:rsidRPr="00597883" w:rsidRDefault="00A66D3D">
      <w:pPr>
        <w:rPr>
          <w:szCs w:val="22"/>
        </w:rPr>
      </w:pPr>
    </w:p>
    <w:p w14:paraId="0ACC2696"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4.</w:t>
      </w:r>
      <w:r w:rsidRPr="00597883">
        <w:rPr>
          <w:b/>
        </w:rPr>
        <w:tab/>
        <w:t>GYÓGYSZERFORMA ÉS TARTALOM</w:t>
      </w:r>
    </w:p>
    <w:p w14:paraId="54F108DB" w14:textId="77777777" w:rsidR="00A66D3D" w:rsidRPr="00597883" w:rsidRDefault="00A66D3D"/>
    <w:p w14:paraId="3DED9486" w14:textId="77777777" w:rsidR="00A66D3D" w:rsidRPr="00597883" w:rsidRDefault="00740722">
      <w:r w:rsidRPr="00597883">
        <w:t>30 tabletta</w:t>
      </w:r>
    </w:p>
    <w:p w14:paraId="5E679FC9" w14:textId="77777777" w:rsidR="00A66D3D" w:rsidRPr="00597883" w:rsidRDefault="00740722">
      <w:r w:rsidRPr="00487F26">
        <w:t>60 tabletta</w:t>
      </w:r>
    </w:p>
    <w:p w14:paraId="4869CA52" w14:textId="77777777" w:rsidR="00A66D3D" w:rsidRPr="00597883" w:rsidRDefault="00740722">
      <w:r w:rsidRPr="00487F26">
        <w:t>180 tabletta</w:t>
      </w:r>
    </w:p>
    <w:p w14:paraId="1D837FA3" w14:textId="77777777" w:rsidR="00A66D3D" w:rsidRPr="00597883" w:rsidRDefault="00A66D3D"/>
    <w:p w14:paraId="58C44D81" w14:textId="77777777" w:rsidR="00A66D3D" w:rsidRPr="00597883" w:rsidRDefault="00A66D3D"/>
    <w:p w14:paraId="7DDE3E07"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5.</w:t>
      </w:r>
      <w:r w:rsidRPr="00597883">
        <w:rPr>
          <w:b/>
        </w:rPr>
        <w:tab/>
        <w:t>AZ ALKALMAZÁSSAL KAPCSOLATOS TUDNIVALÓK ÉS AZ ALKALMAZÁS MÓDJA(I)</w:t>
      </w:r>
    </w:p>
    <w:p w14:paraId="51FE8F86" w14:textId="77777777" w:rsidR="00A66D3D" w:rsidRPr="00597883" w:rsidRDefault="00A66D3D"/>
    <w:p w14:paraId="2DD4E09F" w14:textId="77777777" w:rsidR="00A66D3D" w:rsidRPr="00597883" w:rsidRDefault="00740722">
      <w:r w:rsidRPr="00597883">
        <w:t>Oralis alkalmazás.</w:t>
      </w:r>
    </w:p>
    <w:p w14:paraId="5AB9FE8A" w14:textId="40279413" w:rsidR="00A66D3D" w:rsidRPr="00597883" w:rsidRDefault="00740722">
      <w:r w:rsidRPr="00597883">
        <w:t>Használat előtt olvassa el a mellékelt betegtájékoztatót!</w:t>
      </w:r>
    </w:p>
    <w:p w14:paraId="2C66D89D" w14:textId="77777777" w:rsidR="00A66D3D" w:rsidRPr="00597883" w:rsidRDefault="00A66D3D">
      <w:pPr>
        <w:autoSpaceDE w:val="0"/>
        <w:autoSpaceDN w:val="0"/>
        <w:adjustRightInd w:val="0"/>
      </w:pPr>
    </w:p>
    <w:p w14:paraId="0090C8C5" w14:textId="77777777" w:rsidR="00A66D3D" w:rsidRPr="00597883" w:rsidRDefault="00A66D3D">
      <w:pPr>
        <w:autoSpaceDE w:val="0"/>
        <w:autoSpaceDN w:val="0"/>
        <w:adjustRightInd w:val="0"/>
      </w:pPr>
    </w:p>
    <w:p w14:paraId="4D72D6DA"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6.</w:t>
      </w:r>
      <w:r w:rsidRPr="00597883">
        <w:rPr>
          <w:b/>
        </w:rPr>
        <w:tab/>
        <w:t>KÜLÖN FIGYELMEZTETÉS, MELY SZERINT A GYÓGYSZERT GYERMEKEKTŐL ELZÁRVA KELL TARTANI</w:t>
      </w:r>
    </w:p>
    <w:p w14:paraId="49A94642" w14:textId="77777777" w:rsidR="00A66D3D" w:rsidRPr="00597883" w:rsidRDefault="00A66D3D"/>
    <w:p w14:paraId="7DF927D7" w14:textId="77777777" w:rsidR="00A66D3D" w:rsidRPr="00597883" w:rsidRDefault="00740722">
      <w:pPr>
        <w:outlineLvl w:val="0"/>
      </w:pPr>
      <w:r w:rsidRPr="00597883">
        <w:t>A gyógyszer gyermekektől elzárva tartandó!</w:t>
      </w:r>
    </w:p>
    <w:p w14:paraId="5A7A6973" w14:textId="77777777" w:rsidR="00A66D3D" w:rsidRPr="00597883" w:rsidRDefault="00A66D3D"/>
    <w:p w14:paraId="252C54D8" w14:textId="77777777" w:rsidR="00A66D3D" w:rsidRPr="00597883" w:rsidRDefault="00A66D3D"/>
    <w:p w14:paraId="30BFA3CF" w14:textId="77777777" w:rsidR="00A66D3D" w:rsidRPr="00487F26" w:rsidRDefault="00740722">
      <w:pPr>
        <w:pBdr>
          <w:top w:val="single" w:sz="4" w:space="2" w:color="auto"/>
          <w:left w:val="single" w:sz="4" w:space="4" w:color="auto"/>
          <w:bottom w:val="single" w:sz="4" w:space="1" w:color="auto"/>
          <w:right w:val="single" w:sz="4" w:space="4" w:color="auto"/>
        </w:pBdr>
        <w:ind w:left="567" w:hanging="567"/>
        <w:outlineLvl w:val="0"/>
      </w:pPr>
      <w:r w:rsidRPr="00597883">
        <w:rPr>
          <w:b/>
        </w:rPr>
        <w:t>7.</w:t>
      </w:r>
      <w:r w:rsidRPr="00597883">
        <w:rPr>
          <w:b/>
        </w:rPr>
        <w:tab/>
        <w:t>TOVÁBBI FIGYELMEZTETÉS(EK), AMENNYIBEN SZÜKSÉGES</w:t>
      </w:r>
    </w:p>
    <w:p w14:paraId="42FBFEA9" w14:textId="77777777" w:rsidR="00A66D3D" w:rsidRPr="00597883" w:rsidRDefault="00A66D3D"/>
    <w:p w14:paraId="586577A7" w14:textId="77777777" w:rsidR="00A66D3D" w:rsidRPr="00597883" w:rsidRDefault="00740722">
      <w:r w:rsidRPr="00487F26">
        <w:t>Faltkarton</w:t>
      </w:r>
      <w:r w:rsidRPr="00597883">
        <w:t>:</w:t>
      </w:r>
    </w:p>
    <w:p w14:paraId="47AC2ED7" w14:textId="77777777" w:rsidR="00A66D3D" w:rsidRPr="00597883" w:rsidRDefault="00740722">
      <w:r w:rsidRPr="00597883">
        <w:t>A tartályban található, szárítószert tartalmazó hengert ne nyelje le!</w:t>
      </w:r>
    </w:p>
    <w:p w14:paraId="338DBA89" w14:textId="77777777" w:rsidR="00A66D3D" w:rsidRPr="00597883" w:rsidRDefault="00A66D3D"/>
    <w:p w14:paraId="5F39D7BC" w14:textId="77777777" w:rsidR="00A66D3D" w:rsidRPr="00597883" w:rsidRDefault="00A66D3D"/>
    <w:p w14:paraId="49162974"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8.</w:t>
      </w:r>
      <w:r w:rsidRPr="00597883">
        <w:rPr>
          <w:b/>
        </w:rPr>
        <w:tab/>
        <w:t>LEJÁRATI IDŐ</w:t>
      </w:r>
    </w:p>
    <w:p w14:paraId="72411F07" w14:textId="77777777" w:rsidR="00A66D3D" w:rsidRPr="00597883" w:rsidRDefault="00A66D3D"/>
    <w:p w14:paraId="47505238" w14:textId="77777777" w:rsidR="00A66D3D" w:rsidRPr="00597883" w:rsidRDefault="00740722">
      <w:r w:rsidRPr="00597883">
        <w:t>Felhasználható:</w:t>
      </w:r>
    </w:p>
    <w:p w14:paraId="6F6EFFCA" w14:textId="77777777" w:rsidR="00A66D3D" w:rsidRPr="00597883" w:rsidRDefault="00A66D3D"/>
    <w:p w14:paraId="1057D33C" w14:textId="77777777" w:rsidR="00A66D3D" w:rsidRPr="00597883" w:rsidRDefault="00A66D3D"/>
    <w:p w14:paraId="144F592D" w14:textId="77777777" w:rsidR="00A66D3D" w:rsidRPr="00597883" w:rsidRDefault="00740722">
      <w:pPr>
        <w:keepNext/>
        <w:pageBreakBefore/>
        <w:pBdr>
          <w:top w:val="single" w:sz="4" w:space="1" w:color="auto"/>
          <w:left w:val="single" w:sz="4" w:space="4" w:color="auto"/>
          <w:bottom w:val="single" w:sz="4" w:space="1" w:color="auto"/>
          <w:right w:val="single" w:sz="4" w:space="4" w:color="auto"/>
        </w:pBdr>
        <w:ind w:left="567" w:hanging="567"/>
        <w:outlineLvl w:val="0"/>
        <w:rPr>
          <w:b/>
        </w:rPr>
      </w:pPr>
      <w:r w:rsidRPr="00597883">
        <w:rPr>
          <w:b/>
        </w:rPr>
        <w:lastRenderedPageBreak/>
        <w:t>9.</w:t>
      </w:r>
      <w:r w:rsidRPr="00597883">
        <w:rPr>
          <w:b/>
        </w:rPr>
        <w:tab/>
        <w:t>KÜLÖNLEGES TÁROLÁSI ELŐÍRÁSOK</w:t>
      </w:r>
    </w:p>
    <w:p w14:paraId="431CC58D" w14:textId="77777777" w:rsidR="00A66D3D" w:rsidRPr="00597883" w:rsidRDefault="00A66D3D"/>
    <w:p w14:paraId="41D38086" w14:textId="77777777" w:rsidR="00A66D3D" w:rsidRPr="00597883" w:rsidRDefault="00740722">
      <w:r w:rsidRPr="00597883">
        <w:t>A fénytől való védelem érdekében az eredeti csomagolásban tárolandó.</w:t>
      </w:r>
    </w:p>
    <w:p w14:paraId="69F66766" w14:textId="77777777" w:rsidR="00A66D3D" w:rsidRPr="00597883" w:rsidRDefault="00A66D3D"/>
    <w:p w14:paraId="2CE9A247" w14:textId="77777777" w:rsidR="00A66D3D" w:rsidRPr="00597883" w:rsidRDefault="00A66D3D">
      <w:pPr>
        <w:ind w:left="567" w:hanging="567"/>
      </w:pPr>
    </w:p>
    <w:p w14:paraId="1A0338B0"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rPr>
          <w:b/>
        </w:rPr>
      </w:pPr>
      <w:r w:rsidRPr="00597883">
        <w:rPr>
          <w:b/>
        </w:rPr>
        <w:t>10.</w:t>
      </w:r>
      <w:r w:rsidRPr="00597883">
        <w:rPr>
          <w:b/>
        </w:rPr>
        <w:tab/>
        <w:t>KÜLÖNLEGES ÓVINTÉZKEDÉSEK A FEL NEM HASZNÁLT GYÓGYSZEREK VAGY AZ ILYEN TERMÉKEKBŐL KELETKEZETT HULLADÉKANYAGOK ÁRTALMATLANNÁ TÉTELÉRE, HA ILYENEKRE SZÜKSÉG VAN</w:t>
      </w:r>
    </w:p>
    <w:p w14:paraId="08A288F0" w14:textId="77777777" w:rsidR="00A66D3D" w:rsidRPr="00597883" w:rsidRDefault="00A66D3D"/>
    <w:p w14:paraId="5E6C2039" w14:textId="77777777" w:rsidR="00A66D3D" w:rsidRPr="00597883" w:rsidRDefault="00A66D3D"/>
    <w:p w14:paraId="751D1E05" w14:textId="77777777" w:rsidR="00A66D3D" w:rsidRPr="00597883" w:rsidRDefault="00740722">
      <w:pPr>
        <w:pBdr>
          <w:top w:val="single" w:sz="4" w:space="1" w:color="auto"/>
          <w:left w:val="single" w:sz="4" w:space="4" w:color="auto"/>
          <w:bottom w:val="single" w:sz="4" w:space="1" w:color="auto"/>
          <w:right w:val="single" w:sz="4" w:space="4" w:color="auto"/>
        </w:pBdr>
        <w:outlineLvl w:val="0"/>
        <w:rPr>
          <w:b/>
        </w:rPr>
      </w:pPr>
      <w:r w:rsidRPr="00597883">
        <w:rPr>
          <w:b/>
        </w:rPr>
        <w:t>11.</w:t>
      </w:r>
      <w:r w:rsidRPr="00597883">
        <w:rPr>
          <w:b/>
        </w:rPr>
        <w:tab/>
        <w:t>A FORGALOMBA HOZATALI ENGEDÉLY JOGOSULTJÁNAK NEVE ÉS CÍME</w:t>
      </w:r>
    </w:p>
    <w:p w14:paraId="7915948F" w14:textId="77777777" w:rsidR="00A66D3D" w:rsidRPr="00597883" w:rsidRDefault="00A66D3D">
      <w:pPr>
        <w:rPr>
          <w:i/>
        </w:rPr>
      </w:pPr>
    </w:p>
    <w:p w14:paraId="4BF11DC5" w14:textId="77777777" w:rsidR="00A66D3D" w:rsidRPr="00597883" w:rsidRDefault="00740722">
      <w:r w:rsidRPr="00597883">
        <w:t>Incyte Biosciences Distribution B.V.</w:t>
      </w:r>
    </w:p>
    <w:p w14:paraId="7C0FF717" w14:textId="77777777" w:rsidR="00A66D3D" w:rsidRPr="00597883" w:rsidRDefault="00740722">
      <w:r w:rsidRPr="00597883">
        <w:t>Paasheuvelweg 25</w:t>
      </w:r>
    </w:p>
    <w:p w14:paraId="0B87161C" w14:textId="77777777" w:rsidR="00A66D3D" w:rsidRPr="00597883" w:rsidRDefault="00740722">
      <w:r w:rsidRPr="00597883">
        <w:t>1105 BP Amsterdam</w:t>
      </w:r>
    </w:p>
    <w:p w14:paraId="5867E140" w14:textId="77777777" w:rsidR="00A66D3D" w:rsidRPr="00597883" w:rsidRDefault="00740722">
      <w:r w:rsidRPr="00597883">
        <w:t>Hollandia</w:t>
      </w:r>
    </w:p>
    <w:p w14:paraId="24392D1E" w14:textId="77777777" w:rsidR="00A66D3D" w:rsidRPr="00597883" w:rsidRDefault="00A66D3D"/>
    <w:p w14:paraId="40849BB5" w14:textId="77777777" w:rsidR="00A66D3D" w:rsidRPr="00597883" w:rsidRDefault="00A66D3D"/>
    <w:p w14:paraId="3A56575B" w14:textId="77777777" w:rsidR="00A66D3D" w:rsidRPr="00597883" w:rsidRDefault="00740722">
      <w:pPr>
        <w:pBdr>
          <w:top w:val="single" w:sz="4" w:space="1" w:color="auto"/>
          <w:left w:val="single" w:sz="4" w:space="4" w:color="auto"/>
          <w:bottom w:val="single" w:sz="4" w:space="1" w:color="auto"/>
          <w:right w:val="single" w:sz="4" w:space="4" w:color="auto"/>
        </w:pBdr>
        <w:outlineLvl w:val="0"/>
      </w:pPr>
      <w:r w:rsidRPr="00597883">
        <w:rPr>
          <w:b/>
        </w:rPr>
        <w:t>12.</w:t>
      </w:r>
      <w:r w:rsidRPr="00597883">
        <w:rPr>
          <w:b/>
        </w:rPr>
        <w:tab/>
        <w:t xml:space="preserve">A FORGALOMBA HOZATALI ENGEDÉLY SZÁMA(I) </w:t>
      </w:r>
    </w:p>
    <w:p w14:paraId="1D62076A" w14:textId="77777777" w:rsidR="00A66D3D" w:rsidRPr="00597883" w:rsidRDefault="00A66D3D"/>
    <w:p w14:paraId="54C340AD" w14:textId="77777777" w:rsidR="00A66D3D" w:rsidRPr="00487F26" w:rsidRDefault="00740722">
      <w:r w:rsidRPr="00597883">
        <w:rPr>
          <w:szCs w:val="22"/>
        </w:rPr>
        <w:t>EU/1/13/839/001</w:t>
      </w:r>
      <w:r w:rsidRPr="00597883">
        <w:tab/>
      </w:r>
      <w:r w:rsidRPr="00597883">
        <w:tab/>
      </w:r>
      <w:r w:rsidRPr="00487F26">
        <w:t>60 filmtabletta</w:t>
      </w:r>
    </w:p>
    <w:p w14:paraId="61951E83" w14:textId="77777777" w:rsidR="00A66D3D" w:rsidRPr="00487F26" w:rsidRDefault="00740722">
      <w:r w:rsidRPr="00487F26">
        <w:rPr>
          <w:szCs w:val="22"/>
        </w:rPr>
        <w:t>EU/1/13/839/002</w:t>
      </w:r>
      <w:r w:rsidRPr="00487F26">
        <w:tab/>
      </w:r>
      <w:r w:rsidRPr="00487F26">
        <w:tab/>
        <w:t>180 filmtabletta</w:t>
      </w:r>
    </w:p>
    <w:p w14:paraId="30C0767C" w14:textId="77777777" w:rsidR="00A66D3D" w:rsidRPr="00597883" w:rsidRDefault="00740722">
      <w:r w:rsidRPr="00487F26">
        <w:rPr>
          <w:szCs w:val="22"/>
        </w:rPr>
        <w:t>EU/1/13/839/005</w:t>
      </w:r>
      <w:r w:rsidRPr="00487F26">
        <w:tab/>
      </w:r>
      <w:r w:rsidRPr="00487F26">
        <w:tab/>
        <w:t>30 filmtabletta</w:t>
      </w:r>
    </w:p>
    <w:p w14:paraId="628E464A" w14:textId="77777777" w:rsidR="00A66D3D" w:rsidRPr="00597883" w:rsidRDefault="00A66D3D"/>
    <w:p w14:paraId="072B7D85" w14:textId="77777777" w:rsidR="00A66D3D" w:rsidRPr="00597883" w:rsidRDefault="00A66D3D"/>
    <w:p w14:paraId="2A7B1BBA" w14:textId="77777777" w:rsidR="00A66D3D" w:rsidRPr="00597883" w:rsidRDefault="00740722">
      <w:pPr>
        <w:pBdr>
          <w:top w:val="single" w:sz="4" w:space="1" w:color="auto"/>
          <w:left w:val="single" w:sz="4" w:space="4" w:color="auto"/>
          <w:bottom w:val="single" w:sz="4" w:space="1" w:color="auto"/>
          <w:right w:val="single" w:sz="4" w:space="4" w:color="auto"/>
        </w:pBdr>
        <w:outlineLvl w:val="0"/>
        <w:rPr>
          <w:b/>
        </w:rPr>
      </w:pPr>
      <w:r w:rsidRPr="00597883">
        <w:rPr>
          <w:b/>
        </w:rPr>
        <w:t>13.</w:t>
      </w:r>
      <w:r w:rsidRPr="00597883">
        <w:rPr>
          <w:b/>
        </w:rPr>
        <w:tab/>
        <w:t>A GYÁRTÁSI TÉTEL SZÁMA</w:t>
      </w:r>
    </w:p>
    <w:p w14:paraId="4FE38231" w14:textId="77777777" w:rsidR="00A66D3D" w:rsidRPr="00597883" w:rsidRDefault="00A66D3D"/>
    <w:p w14:paraId="6606608C" w14:textId="77777777" w:rsidR="00A66D3D" w:rsidRPr="00597883" w:rsidRDefault="00740722">
      <w:r w:rsidRPr="00597883">
        <w:t>Gy.sz.:</w:t>
      </w:r>
    </w:p>
    <w:p w14:paraId="1DB2D765" w14:textId="77777777" w:rsidR="00A66D3D" w:rsidRPr="00597883" w:rsidRDefault="00A66D3D"/>
    <w:p w14:paraId="70FDECD2" w14:textId="77777777" w:rsidR="00A66D3D" w:rsidRPr="00597883" w:rsidRDefault="00A66D3D"/>
    <w:p w14:paraId="587317CB" w14:textId="030CCD69" w:rsidR="00A66D3D" w:rsidRPr="00597883" w:rsidRDefault="00740722">
      <w:pPr>
        <w:pBdr>
          <w:top w:val="single" w:sz="4" w:space="1" w:color="auto"/>
          <w:left w:val="single" w:sz="4" w:space="4" w:color="auto"/>
          <w:bottom w:val="single" w:sz="4" w:space="1" w:color="auto"/>
          <w:right w:val="single" w:sz="4" w:space="4" w:color="auto"/>
        </w:pBdr>
        <w:outlineLvl w:val="0"/>
      </w:pPr>
      <w:r w:rsidRPr="00597883">
        <w:rPr>
          <w:b/>
        </w:rPr>
        <w:t>14.</w:t>
      </w:r>
      <w:r w:rsidRPr="00597883">
        <w:rPr>
          <w:b/>
        </w:rPr>
        <w:tab/>
        <w:t>A GYÓGYSZER RENDELHETŐSÉGE</w:t>
      </w:r>
    </w:p>
    <w:p w14:paraId="5264A8FA" w14:textId="77777777" w:rsidR="00A66D3D" w:rsidRPr="00597883" w:rsidRDefault="00A66D3D"/>
    <w:p w14:paraId="7AB35DAD" w14:textId="77777777" w:rsidR="00A66D3D" w:rsidRPr="00597883" w:rsidRDefault="00A66D3D"/>
    <w:p w14:paraId="4E1DB467" w14:textId="77777777" w:rsidR="00A66D3D" w:rsidRPr="00597883" w:rsidRDefault="00740722">
      <w:pPr>
        <w:pBdr>
          <w:top w:val="single" w:sz="4" w:space="2" w:color="auto"/>
          <w:left w:val="single" w:sz="4" w:space="4" w:color="auto"/>
          <w:bottom w:val="single" w:sz="4" w:space="1" w:color="auto"/>
          <w:right w:val="single" w:sz="4" w:space="4" w:color="auto"/>
        </w:pBdr>
        <w:outlineLvl w:val="0"/>
      </w:pPr>
      <w:r w:rsidRPr="00597883">
        <w:rPr>
          <w:b/>
        </w:rPr>
        <w:t>15.</w:t>
      </w:r>
      <w:r w:rsidRPr="00597883">
        <w:rPr>
          <w:b/>
        </w:rPr>
        <w:tab/>
        <w:t>AZ ALKALMAZÁSRA VONATKOZÓ UTASÍTÁSOK</w:t>
      </w:r>
    </w:p>
    <w:p w14:paraId="649EA550" w14:textId="77777777" w:rsidR="00A66D3D" w:rsidRPr="00597883" w:rsidRDefault="00A66D3D">
      <w:pPr>
        <w:rPr>
          <w:i/>
        </w:rPr>
      </w:pPr>
    </w:p>
    <w:p w14:paraId="3538DC5C" w14:textId="77777777" w:rsidR="00A66D3D" w:rsidRPr="00597883" w:rsidRDefault="00A66D3D"/>
    <w:p w14:paraId="616A7748" w14:textId="77777777" w:rsidR="00A66D3D" w:rsidRPr="00597883" w:rsidRDefault="00740722">
      <w:pPr>
        <w:pBdr>
          <w:top w:val="single" w:sz="4" w:space="1" w:color="auto"/>
          <w:left w:val="single" w:sz="4" w:space="4" w:color="auto"/>
          <w:bottom w:val="single" w:sz="4" w:space="0" w:color="auto"/>
          <w:right w:val="single" w:sz="4" w:space="4" w:color="auto"/>
        </w:pBdr>
        <w:rPr>
          <w:i/>
          <w:color w:val="008000"/>
        </w:rPr>
      </w:pPr>
      <w:r w:rsidRPr="00597883">
        <w:rPr>
          <w:b/>
        </w:rPr>
        <w:t>16.</w:t>
      </w:r>
      <w:r w:rsidRPr="00597883">
        <w:rPr>
          <w:b/>
        </w:rPr>
        <w:tab/>
        <w:t>BRAILLE ÍRÁSSAL FELTÜNTETETT INFORMÁCIÓK</w:t>
      </w:r>
    </w:p>
    <w:p w14:paraId="4C6EF865" w14:textId="77777777" w:rsidR="00A66D3D" w:rsidRPr="00597883" w:rsidRDefault="00A66D3D"/>
    <w:p w14:paraId="583C2277" w14:textId="77777777" w:rsidR="00A66D3D" w:rsidRPr="00597883" w:rsidRDefault="00740722">
      <w:r w:rsidRPr="00487F26">
        <w:t>Faltkarton:</w:t>
      </w:r>
    </w:p>
    <w:p w14:paraId="16031F07" w14:textId="77777777" w:rsidR="00A66D3D" w:rsidRPr="00597883" w:rsidRDefault="00740722">
      <w:r w:rsidRPr="00597883">
        <w:t>Iclusig 15 mg</w:t>
      </w:r>
    </w:p>
    <w:p w14:paraId="10CA0352" w14:textId="77777777" w:rsidR="00A66D3D" w:rsidRPr="00597883" w:rsidRDefault="00A66D3D">
      <w:pPr>
        <w:shd w:val="clear" w:color="auto" w:fill="FFFFFF"/>
      </w:pPr>
    </w:p>
    <w:p w14:paraId="30EE27F9" w14:textId="77777777" w:rsidR="00A66D3D" w:rsidRPr="00597883" w:rsidRDefault="00A66D3D">
      <w:pPr>
        <w:shd w:val="clear" w:color="auto" w:fill="FFFFFF"/>
      </w:pPr>
    </w:p>
    <w:p w14:paraId="3B80445D" w14:textId="77777777" w:rsidR="00A66D3D" w:rsidRPr="00597883" w:rsidRDefault="00740722">
      <w:pPr>
        <w:keepNext/>
        <w:pBdr>
          <w:top w:val="single" w:sz="4" w:space="1" w:color="auto"/>
          <w:left w:val="single" w:sz="4" w:space="4" w:color="auto"/>
          <w:bottom w:val="single" w:sz="4" w:space="1" w:color="auto"/>
          <w:right w:val="single" w:sz="4" w:space="4" w:color="auto"/>
        </w:pBdr>
        <w:tabs>
          <w:tab w:val="left" w:pos="567"/>
        </w:tabs>
        <w:outlineLvl w:val="0"/>
        <w:rPr>
          <w:i/>
        </w:rPr>
      </w:pPr>
      <w:r w:rsidRPr="00597883">
        <w:rPr>
          <w:b/>
        </w:rPr>
        <w:t>17.</w:t>
      </w:r>
      <w:r w:rsidRPr="00597883">
        <w:rPr>
          <w:b/>
        </w:rPr>
        <w:tab/>
        <w:t>EGYEDI AZONOSÍTÓ – 2D VONALKÓD</w:t>
      </w:r>
    </w:p>
    <w:p w14:paraId="42CB7382" w14:textId="77777777" w:rsidR="00A66D3D" w:rsidRPr="00597883" w:rsidRDefault="00A66D3D"/>
    <w:p w14:paraId="121B2642" w14:textId="77777777" w:rsidR="00A66D3D" w:rsidRPr="00597883" w:rsidRDefault="00740722">
      <w:pPr>
        <w:rPr>
          <w:shd w:val="clear" w:color="auto" w:fill="CCCCCC"/>
        </w:rPr>
      </w:pPr>
      <w:r w:rsidRPr="00487F26">
        <w:t>Egyedi azonosítójú 2D vonalkóddal ellátva.</w:t>
      </w:r>
    </w:p>
    <w:p w14:paraId="36977843" w14:textId="77777777" w:rsidR="00A66D3D" w:rsidRPr="00597883" w:rsidRDefault="00A66D3D">
      <w:pPr>
        <w:rPr>
          <w:shd w:val="clear" w:color="auto" w:fill="CCCCCC"/>
        </w:rPr>
      </w:pPr>
    </w:p>
    <w:p w14:paraId="6BED6459" w14:textId="77777777" w:rsidR="00A66D3D" w:rsidRPr="00597883" w:rsidRDefault="00A66D3D"/>
    <w:p w14:paraId="0D2FAB83" w14:textId="77777777" w:rsidR="00A66D3D" w:rsidRPr="00597883" w:rsidRDefault="00740722">
      <w:pPr>
        <w:keepNext/>
        <w:keepLines/>
        <w:pBdr>
          <w:top w:val="single" w:sz="4" w:space="1" w:color="auto"/>
          <w:left w:val="single" w:sz="4" w:space="4" w:color="auto"/>
          <w:bottom w:val="single" w:sz="4" w:space="1" w:color="auto"/>
          <w:right w:val="single" w:sz="4" w:space="4" w:color="auto"/>
        </w:pBdr>
        <w:tabs>
          <w:tab w:val="left" w:pos="567"/>
        </w:tabs>
        <w:ind w:left="-3"/>
        <w:outlineLvl w:val="0"/>
        <w:rPr>
          <w:i/>
        </w:rPr>
      </w:pPr>
      <w:r w:rsidRPr="00597883">
        <w:rPr>
          <w:b/>
        </w:rPr>
        <w:t>18.</w:t>
      </w:r>
      <w:r w:rsidRPr="00597883">
        <w:rPr>
          <w:b/>
        </w:rPr>
        <w:tab/>
        <w:t>EGYEDI AZONOSÍTÓ OLVASHATÓ FORMÁTUMA</w:t>
      </w:r>
    </w:p>
    <w:p w14:paraId="78D379C2" w14:textId="77777777" w:rsidR="00A66D3D" w:rsidRPr="00597883" w:rsidRDefault="00A66D3D">
      <w:pPr>
        <w:keepNext/>
        <w:keepLines/>
      </w:pPr>
    </w:p>
    <w:p w14:paraId="63F2F804" w14:textId="77777777" w:rsidR="00A66D3D" w:rsidRPr="00597883" w:rsidRDefault="00740722">
      <w:pPr>
        <w:keepNext/>
        <w:keepLines/>
      </w:pPr>
      <w:r w:rsidRPr="00597883">
        <w:t>PC</w:t>
      </w:r>
    </w:p>
    <w:p w14:paraId="7B21AB0F" w14:textId="77777777" w:rsidR="00A66D3D" w:rsidRPr="00597883" w:rsidRDefault="00740722">
      <w:pPr>
        <w:keepNext/>
        <w:keepLines/>
      </w:pPr>
      <w:r w:rsidRPr="00597883">
        <w:t>SN</w:t>
      </w:r>
    </w:p>
    <w:p w14:paraId="55AC5715" w14:textId="77777777" w:rsidR="00A66D3D" w:rsidRPr="00597883" w:rsidRDefault="00740722">
      <w:pPr>
        <w:keepNext/>
        <w:keepLines/>
      </w:pPr>
      <w:r w:rsidRPr="00597883">
        <w:t>NN</w:t>
      </w:r>
    </w:p>
    <w:p w14:paraId="4F95AB8D" w14:textId="77777777" w:rsidR="00A66D3D" w:rsidRPr="00597883" w:rsidRDefault="00A66D3D">
      <w:pPr>
        <w:shd w:val="clear" w:color="auto" w:fill="FFFFFF"/>
      </w:pPr>
    </w:p>
    <w:p w14:paraId="3BE321C8" w14:textId="77777777" w:rsidR="00A66D3D" w:rsidRPr="00597883" w:rsidRDefault="00740722">
      <w:pPr>
        <w:shd w:val="clear" w:color="auto" w:fill="FFFFFF"/>
      </w:pPr>
      <w:r w:rsidRPr="00597883">
        <w:br w:type="page"/>
      </w:r>
    </w:p>
    <w:p w14:paraId="1393BC2B" w14:textId="77777777" w:rsidR="00A66D3D" w:rsidRPr="00597883" w:rsidRDefault="00740722">
      <w:pPr>
        <w:pBdr>
          <w:top w:val="single" w:sz="4" w:space="1" w:color="auto"/>
          <w:left w:val="single" w:sz="4" w:space="4" w:color="auto"/>
          <w:bottom w:val="single" w:sz="4" w:space="1" w:color="auto"/>
          <w:right w:val="single" w:sz="4" w:space="4" w:color="auto"/>
        </w:pBdr>
        <w:rPr>
          <w:b/>
        </w:rPr>
      </w:pPr>
      <w:r w:rsidRPr="00597883">
        <w:rPr>
          <w:b/>
        </w:rPr>
        <w:lastRenderedPageBreak/>
        <w:t>A KÜLSŐ CSOMAGOLÁSON ÉS A KÖZVETLEN CSOMAGOLÁSON FELTÜNTETENDŐ ADATOK</w:t>
      </w:r>
    </w:p>
    <w:p w14:paraId="25A66E2D" w14:textId="77777777" w:rsidR="00A66D3D" w:rsidRPr="00597883" w:rsidRDefault="00A66D3D">
      <w:pPr>
        <w:pBdr>
          <w:top w:val="single" w:sz="4" w:space="1" w:color="auto"/>
          <w:left w:val="single" w:sz="4" w:space="4" w:color="auto"/>
          <w:bottom w:val="single" w:sz="4" w:space="1" w:color="auto"/>
          <w:right w:val="single" w:sz="4" w:space="4" w:color="auto"/>
        </w:pBdr>
        <w:ind w:left="567" w:hanging="567"/>
      </w:pPr>
    </w:p>
    <w:p w14:paraId="7CDD82CB" w14:textId="77777777" w:rsidR="00A66D3D" w:rsidRPr="00597883" w:rsidRDefault="00740722">
      <w:pPr>
        <w:pBdr>
          <w:top w:val="single" w:sz="4" w:space="1" w:color="auto"/>
          <w:left w:val="single" w:sz="4" w:space="4" w:color="auto"/>
          <w:bottom w:val="single" w:sz="4" w:space="1" w:color="auto"/>
          <w:right w:val="single" w:sz="4" w:space="4" w:color="auto"/>
        </w:pBdr>
      </w:pPr>
      <w:r w:rsidRPr="00597883">
        <w:rPr>
          <w:b/>
        </w:rPr>
        <w:t>FALTKARTON ÉS TARTÁLY CÍMKE</w:t>
      </w:r>
    </w:p>
    <w:p w14:paraId="58EFACC4" w14:textId="77777777" w:rsidR="00A66D3D" w:rsidRPr="00597883" w:rsidRDefault="00A66D3D"/>
    <w:p w14:paraId="7DC3C154" w14:textId="77777777" w:rsidR="00A66D3D" w:rsidRPr="00597883" w:rsidRDefault="00A66D3D"/>
    <w:p w14:paraId="59DCA375"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1.</w:t>
      </w:r>
      <w:r w:rsidRPr="00597883">
        <w:rPr>
          <w:b/>
        </w:rPr>
        <w:tab/>
        <w:t>A GYÓGYSZER NEVE</w:t>
      </w:r>
    </w:p>
    <w:p w14:paraId="0077A7BC" w14:textId="77777777" w:rsidR="00A66D3D" w:rsidRPr="00597883" w:rsidRDefault="00A66D3D"/>
    <w:p w14:paraId="096A7DD0" w14:textId="77777777" w:rsidR="00A66D3D" w:rsidRPr="00597883" w:rsidRDefault="00740722">
      <w:r w:rsidRPr="00597883">
        <w:t>Iclusig 30 mg filmtabletta</w:t>
      </w:r>
    </w:p>
    <w:p w14:paraId="556955FA" w14:textId="77777777" w:rsidR="00A66D3D" w:rsidRPr="00597883" w:rsidRDefault="00740722">
      <w:pPr>
        <w:rPr>
          <w:i/>
        </w:rPr>
      </w:pPr>
      <w:r w:rsidRPr="00597883">
        <w:t>ponatinib</w:t>
      </w:r>
    </w:p>
    <w:p w14:paraId="45142CC0" w14:textId="77777777" w:rsidR="00A66D3D" w:rsidRPr="00597883" w:rsidRDefault="00A66D3D"/>
    <w:p w14:paraId="3205AA80" w14:textId="77777777" w:rsidR="00A66D3D" w:rsidRPr="00597883" w:rsidRDefault="00A66D3D"/>
    <w:p w14:paraId="1E6AC7CB"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rPr>
          <w:b/>
        </w:rPr>
      </w:pPr>
      <w:r w:rsidRPr="00597883">
        <w:rPr>
          <w:b/>
        </w:rPr>
        <w:t>2.</w:t>
      </w:r>
      <w:r w:rsidRPr="00597883">
        <w:rPr>
          <w:b/>
        </w:rPr>
        <w:tab/>
        <w:t>HATÓANYAG(OK) MEGNEVEZÉSE</w:t>
      </w:r>
    </w:p>
    <w:p w14:paraId="017F81AE" w14:textId="77777777" w:rsidR="00A66D3D" w:rsidRPr="00597883" w:rsidRDefault="00A66D3D"/>
    <w:p w14:paraId="139E95E7" w14:textId="77777777" w:rsidR="00A66D3D" w:rsidRPr="00597883" w:rsidRDefault="00740722">
      <w:r w:rsidRPr="00597883">
        <w:t>30 mg ponatinibet tartalmaz (ponatinib</w:t>
      </w:r>
      <w:r w:rsidRPr="00597883">
        <w:noBreakHyphen/>
        <w:t>hidroklorid formájában) filmtablettánként.</w:t>
      </w:r>
    </w:p>
    <w:p w14:paraId="45E98068" w14:textId="77777777" w:rsidR="00A66D3D" w:rsidRPr="00597883" w:rsidRDefault="00A66D3D"/>
    <w:p w14:paraId="29EFF1AF" w14:textId="77777777" w:rsidR="00A66D3D" w:rsidRPr="00597883" w:rsidRDefault="00A66D3D"/>
    <w:p w14:paraId="751784E9"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3.</w:t>
      </w:r>
      <w:r w:rsidRPr="00597883">
        <w:rPr>
          <w:b/>
        </w:rPr>
        <w:tab/>
        <w:t>SEGÉDANYAGOK FELSOROLÁSA</w:t>
      </w:r>
    </w:p>
    <w:p w14:paraId="2252E3A5" w14:textId="77777777" w:rsidR="00A66D3D" w:rsidRPr="00597883" w:rsidRDefault="00A66D3D">
      <w:pPr>
        <w:rPr>
          <w:szCs w:val="22"/>
        </w:rPr>
      </w:pPr>
    </w:p>
    <w:p w14:paraId="60F3F44D" w14:textId="77777777" w:rsidR="00A66D3D" w:rsidRPr="00597883" w:rsidRDefault="00740722">
      <w:pPr>
        <w:rPr>
          <w:szCs w:val="22"/>
        </w:rPr>
      </w:pPr>
      <w:r w:rsidRPr="00597883">
        <w:rPr>
          <w:szCs w:val="22"/>
        </w:rPr>
        <w:t>Laktózt tartalmaz. További információkat lásd a betegtájékoztatóban.</w:t>
      </w:r>
    </w:p>
    <w:p w14:paraId="09F01321" w14:textId="77777777" w:rsidR="00A66D3D" w:rsidRPr="00597883" w:rsidRDefault="00A66D3D">
      <w:pPr>
        <w:rPr>
          <w:szCs w:val="22"/>
        </w:rPr>
      </w:pPr>
    </w:p>
    <w:p w14:paraId="5A1A94B4" w14:textId="77777777" w:rsidR="00A66D3D" w:rsidRPr="00597883" w:rsidRDefault="00A66D3D">
      <w:pPr>
        <w:rPr>
          <w:szCs w:val="22"/>
        </w:rPr>
      </w:pPr>
    </w:p>
    <w:p w14:paraId="48C7B4AD"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4.</w:t>
      </w:r>
      <w:r w:rsidRPr="00597883">
        <w:rPr>
          <w:b/>
        </w:rPr>
        <w:tab/>
        <w:t>GYÓGYSZERFORMA ÉS TARTALOM</w:t>
      </w:r>
    </w:p>
    <w:p w14:paraId="306B3148" w14:textId="77777777" w:rsidR="00A66D3D" w:rsidRPr="00597883" w:rsidRDefault="00A66D3D"/>
    <w:p w14:paraId="1B4E683B" w14:textId="77777777" w:rsidR="00A66D3D" w:rsidRPr="00597883" w:rsidRDefault="00740722">
      <w:r w:rsidRPr="00597883">
        <w:t>30 tabletta</w:t>
      </w:r>
    </w:p>
    <w:p w14:paraId="2A016771" w14:textId="77777777" w:rsidR="00A66D3D" w:rsidRPr="00597883" w:rsidRDefault="00A66D3D"/>
    <w:p w14:paraId="12EA22E2" w14:textId="77777777" w:rsidR="00A66D3D" w:rsidRPr="00597883" w:rsidRDefault="00A66D3D"/>
    <w:p w14:paraId="3B4900DC"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5.</w:t>
      </w:r>
      <w:r w:rsidRPr="00597883">
        <w:rPr>
          <w:b/>
        </w:rPr>
        <w:tab/>
        <w:t>AZ ALKALMAZÁSSAL KAPCSOLATOS TUDNIVALÓK ÉS AZ ALKALMAZÁS MÓDJA(I)</w:t>
      </w:r>
    </w:p>
    <w:p w14:paraId="7AB2B9B5" w14:textId="77777777" w:rsidR="00A66D3D" w:rsidRPr="00597883" w:rsidRDefault="00A66D3D"/>
    <w:p w14:paraId="358B4107" w14:textId="77777777" w:rsidR="00A66D3D" w:rsidRPr="00597883" w:rsidRDefault="00740722">
      <w:r w:rsidRPr="00597883">
        <w:t>Oralis alkalmazás.</w:t>
      </w:r>
    </w:p>
    <w:p w14:paraId="3A4A6F27" w14:textId="77777777" w:rsidR="00A66D3D" w:rsidRPr="00597883" w:rsidRDefault="00740722">
      <w:r w:rsidRPr="00597883">
        <w:t>Használat előtt olvassa el a mellékelt betegtájékoztatót!</w:t>
      </w:r>
    </w:p>
    <w:p w14:paraId="5496FB31" w14:textId="77777777" w:rsidR="00A66D3D" w:rsidRPr="00597883" w:rsidRDefault="00A66D3D">
      <w:pPr>
        <w:autoSpaceDE w:val="0"/>
        <w:autoSpaceDN w:val="0"/>
        <w:adjustRightInd w:val="0"/>
      </w:pPr>
    </w:p>
    <w:p w14:paraId="3F2F6057" w14:textId="77777777" w:rsidR="00A66D3D" w:rsidRPr="00597883" w:rsidRDefault="00A66D3D">
      <w:pPr>
        <w:autoSpaceDE w:val="0"/>
        <w:autoSpaceDN w:val="0"/>
        <w:adjustRightInd w:val="0"/>
      </w:pPr>
    </w:p>
    <w:p w14:paraId="178FC5C5"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6.</w:t>
      </w:r>
      <w:r w:rsidRPr="00597883">
        <w:rPr>
          <w:b/>
        </w:rPr>
        <w:tab/>
        <w:t>KÜLÖN FIGYELMEZTETÉS, MELY SZERINT A GYÓGYSZERT GYERMEKEKTŐL ELZÁRVA KELL TARTANI</w:t>
      </w:r>
    </w:p>
    <w:p w14:paraId="01A2DA15" w14:textId="77777777" w:rsidR="00A66D3D" w:rsidRPr="00597883" w:rsidRDefault="00A66D3D"/>
    <w:p w14:paraId="5F94FDFE" w14:textId="77777777" w:rsidR="00A66D3D" w:rsidRPr="00597883" w:rsidRDefault="00740722">
      <w:pPr>
        <w:outlineLvl w:val="0"/>
      </w:pPr>
      <w:r w:rsidRPr="00597883">
        <w:t>A gyógyszer gyermekektől elzárva tartandó!</w:t>
      </w:r>
    </w:p>
    <w:p w14:paraId="71E0D31C" w14:textId="77777777" w:rsidR="00A66D3D" w:rsidRPr="00597883" w:rsidRDefault="00A66D3D"/>
    <w:p w14:paraId="590FDCAB" w14:textId="77777777" w:rsidR="00A66D3D" w:rsidRPr="00597883" w:rsidRDefault="00A66D3D"/>
    <w:p w14:paraId="509183EE" w14:textId="77777777" w:rsidR="00A66D3D" w:rsidRPr="00487F26" w:rsidRDefault="00740722">
      <w:pPr>
        <w:pBdr>
          <w:top w:val="single" w:sz="4" w:space="2" w:color="auto"/>
          <w:left w:val="single" w:sz="4" w:space="4" w:color="auto"/>
          <w:bottom w:val="single" w:sz="4" w:space="1" w:color="auto"/>
          <w:right w:val="single" w:sz="4" w:space="4" w:color="auto"/>
        </w:pBdr>
        <w:ind w:left="567" w:hanging="567"/>
        <w:outlineLvl w:val="0"/>
      </w:pPr>
      <w:r w:rsidRPr="00597883">
        <w:rPr>
          <w:b/>
        </w:rPr>
        <w:t>7.</w:t>
      </w:r>
      <w:r w:rsidRPr="00597883">
        <w:rPr>
          <w:b/>
        </w:rPr>
        <w:tab/>
        <w:t>TOVÁBBI FIGYELMEZTETÉS(EK), AMENNYIBEN SZÜKSÉGES</w:t>
      </w:r>
    </w:p>
    <w:p w14:paraId="797F2C4E" w14:textId="77777777" w:rsidR="00A66D3D" w:rsidRPr="00597883" w:rsidRDefault="00A66D3D"/>
    <w:p w14:paraId="1ED3AD4A" w14:textId="77777777" w:rsidR="00A66D3D" w:rsidRPr="00597883" w:rsidRDefault="00740722">
      <w:r w:rsidRPr="00487F26">
        <w:t>Faltkarton</w:t>
      </w:r>
      <w:r w:rsidRPr="00597883">
        <w:t>:</w:t>
      </w:r>
    </w:p>
    <w:p w14:paraId="39ABBA96" w14:textId="77777777" w:rsidR="00A66D3D" w:rsidRPr="00597883" w:rsidRDefault="00740722">
      <w:r w:rsidRPr="00597883">
        <w:t>A tartályban található, szárítószert tartalmazó hengert ne nyelje le!</w:t>
      </w:r>
    </w:p>
    <w:p w14:paraId="0C21EA02" w14:textId="77777777" w:rsidR="00A66D3D" w:rsidRPr="00597883" w:rsidRDefault="00A66D3D"/>
    <w:p w14:paraId="0C1AF638" w14:textId="77777777" w:rsidR="00A66D3D" w:rsidRPr="00597883" w:rsidRDefault="00A66D3D"/>
    <w:p w14:paraId="01646B42"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8.</w:t>
      </w:r>
      <w:r w:rsidRPr="00597883">
        <w:rPr>
          <w:b/>
        </w:rPr>
        <w:tab/>
        <w:t>LEJÁRATI IDŐ</w:t>
      </w:r>
    </w:p>
    <w:p w14:paraId="04737D33" w14:textId="77777777" w:rsidR="00A66D3D" w:rsidRPr="00597883" w:rsidRDefault="00A66D3D"/>
    <w:p w14:paraId="5D96C62C" w14:textId="77777777" w:rsidR="00A66D3D" w:rsidRPr="00597883" w:rsidRDefault="00740722">
      <w:r w:rsidRPr="00597883">
        <w:t>Felhasználható:</w:t>
      </w:r>
    </w:p>
    <w:p w14:paraId="7C3D779B" w14:textId="77777777" w:rsidR="00A66D3D" w:rsidRPr="00597883" w:rsidRDefault="00A66D3D"/>
    <w:p w14:paraId="5D226C4B" w14:textId="77777777" w:rsidR="00A66D3D" w:rsidRPr="00597883" w:rsidRDefault="00A66D3D"/>
    <w:p w14:paraId="0CA1642C" w14:textId="77777777" w:rsidR="00A66D3D" w:rsidRPr="00597883" w:rsidRDefault="00740722">
      <w:pPr>
        <w:keepNext/>
        <w:pBdr>
          <w:top w:val="single" w:sz="4" w:space="1" w:color="auto"/>
          <w:left w:val="single" w:sz="4" w:space="4" w:color="auto"/>
          <w:bottom w:val="single" w:sz="4" w:space="1" w:color="auto"/>
          <w:right w:val="single" w:sz="4" w:space="4" w:color="auto"/>
        </w:pBdr>
        <w:ind w:left="567" w:hanging="567"/>
        <w:outlineLvl w:val="0"/>
        <w:rPr>
          <w:b/>
        </w:rPr>
      </w:pPr>
      <w:r w:rsidRPr="00597883">
        <w:rPr>
          <w:b/>
        </w:rPr>
        <w:t>9.</w:t>
      </w:r>
      <w:r w:rsidRPr="00597883">
        <w:rPr>
          <w:b/>
        </w:rPr>
        <w:tab/>
        <w:t>KÜLÖNLEGES TÁROLÁSI ELŐÍRÁSOK</w:t>
      </w:r>
    </w:p>
    <w:p w14:paraId="268CA72E" w14:textId="77777777" w:rsidR="00A66D3D" w:rsidRPr="00597883" w:rsidRDefault="00A66D3D"/>
    <w:p w14:paraId="7CF65637" w14:textId="77777777" w:rsidR="00A66D3D" w:rsidRPr="00597883" w:rsidRDefault="00740722">
      <w:r w:rsidRPr="00597883">
        <w:t>A fénytől való védelem érdekében az eredeti csomagolásban tárolandó.</w:t>
      </w:r>
    </w:p>
    <w:p w14:paraId="11567944" w14:textId="77777777" w:rsidR="00A66D3D" w:rsidRPr="00597883" w:rsidRDefault="00A66D3D">
      <w:pPr>
        <w:ind w:left="567" w:hanging="567"/>
      </w:pPr>
    </w:p>
    <w:p w14:paraId="3D76CDCA"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rPr>
          <w:b/>
        </w:rPr>
      </w:pPr>
      <w:r w:rsidRPr="00597883">
        <w:rPr>
          <w:b/>
        </w:rPr>
        <w:lastRenderedPageBreak/>
        <w:t>10.</w:t>
      </w:r>
      <w:r w:rsidRPr="00597883">
        <w:rPr>
          <w:b/>
        </w:rPr>
        <w:tab/>
        <w:t>KÜLÖNLEGES ÓVINTÉZKEDÉSEK A FEL NEM HASZNÁLT GYÓGYSZEREK VAGY AZ ILYEN TERMÉKEKBŐL KELETKEZETT HULLADÉKANYAGOK ÁRTALMATLANNÁ TÉTELÉRE, HA ILYENEKRE SZÜKSÉG VAN</w:t>
      </w:r>
    </w:p>
    <w:p w14:paraId="11C19F0B" w14:textId="77777777" w:rsidR="00A66D3D" w:rsidRPr="00597883" w:rsidRDefault="00A66D3D"/>
    <w:p w14:paraId="4BFF289C" w14:textId="77777777" w:rsidR="00A66D3D" w:rsidRPr="00597883" w:rsidRDefault="00A66D3D"/>
    <w:p w14:paraId="16C5CAAE" w14:textId="77777777" w:rsidR="00A66D3D" w:rsidRPr="00597883" w:rsidRDefault="00740722">
      <w:pPr>
        <w:pBdr>
          <w:top w:val="single" w:sz="4" w:space="1" w:color="auto"/>
          <w:left w:val="single" w:sz="4" w:space="4" w:color="auto"/>
          <w:bottom w:val="single" w:sz="4" w:space="1" w:color="auto"/>
          <w:right w:val="single" w:sz="4" w:space="4" w:color="auto"/>
        </w:pBdr>
        <w:outlineLvl w:val="0"/>
        <w:rPr>
          <w:b/>
        </w:rPr>
      </w:pPr>
      <w:r w:rsidRPr="00597883">
        <w:rPr>
          <w:b/>
        </w:rPr>
        <w:t>11.</w:t>
      </w:r>
      <w:r w:rsidRPr="00597883">
        <w:rPr>
          <w:b/>
        </w:rPr>
        <w:tab/>
        <w:t>A FORGALOMBA HOZATALI ENGEDÉLY JOGOSULTJÁNAK NEVE ÉS CÍME</w:t>
      </w:r>
    </w:p>
    <w:p w14:paraId="3CFD3F2A" w14:textId="77777777" w:rsidR="00A66D3D" w:rsidRPr="00597883" w:rsidRDefault="00A66D3D">
      <w:pPr>
        <w:rPr>
          <w:i/>
        </w:rPr>
      </w:pPr>
    </w:p>
    <w:p w14:paraId="5A6D12CF" w14:textId="77777777" w:rsidR="00A66D3D" w:rsidRPr="00597883" w:rsidRDefault="00740722">
      <w:pPr>
        <w:keepNext/>
        <w:rPr>
          <w:szCs w:val="22"/>
        </w:rPr>
      </w:pPr>
      <w:r w:rsidRPr="00597883">
        <w:t xml:space="preserve">Incyte Biosciences </w:t>
      </w:r>
      <w:r w:rsidRPr="00597883">
        <w:rPr>
          <w:szCs w:val="22"/>
        </w:rPr>
        <w:t>Distribution B.V.</w:t>
      </w:r>
    </w:p>
    <w:p w14:paraId="25778643" w14:textId="77777777" w:rsidR="00A66D3D" w:rsidRPr="00597883" w:rsidRDefault="00740722">
      <w:pPr>
        <w:keepNext/>
        <w:rPr>
          <w:szCs w:val="22"/>
        </w:rPr>
      </w:pPr>
      <w:r w:rsidRPr="00597883">
        <w:rPr>
          <w:szCs w:val="22"/>
        </w:rPr>
        <w:t>Paasheuvelweg 25</w:t>
      </w:r>
    </w:p>
    <w:p w14:paraId="756683DD" w14:textId="77777777" w:rsidR="00A66D3D" w:rsidRPr="00597883" w:rsidRDefault="00740722">
      <w:pPr>
        <w:keepNext/>
        <w:rPr>
          <w:szCs w:val="22"/>
        </w:rPr>
      </w:pPr>
      <w:r w:rsidRPr="00597883">
        <w:rPr>
          <w:szCs w:val="22"/>
        </w:rPr>
        <w:t>1105 BP Amsterdam</w:t>
      </w:r>
    </w:p>
    <w:p w14:paraId="78DDB915" w14:textId="77777777" w:rsidR="00A66D3D" w:rsidRPr="00597883" w:rsidRDefault="00740722">
      <w:r w:rsidRPr="00597883">
        <w:t>Hollandia</w:t>
      </w:r>
    </w:p>
    <w:p w14:paraId="6D1247F2" w14:textId="77777777" w:rsidR="00A66D3D" w:rsidRPr="00597883" w:rsidRDefault="00A66D3D"/>
    <w:p w14:paraId="715F0FB7" w14:textId="77777777" w:rsidR="00A66D3D" w:rsidRPr="00597883" w:rsidRDefault="00A66D3D"/>
    <w:p w14:paraId="66EAC29C" w14:textId="77777777" w:rsidR="00A66D3D" w:rsidRPr="00597883" w:rsidRDefault="00740722">
      <w:pPr>
        <w:pBdr>
          <w:top w:val="single" w:sz="4" w:space="1" w:color="auto"/>
          <w:left w:val="single" w:sz="4" w:space="4" w:color="auto"/>
          <w:bottom w:val="single" w:sz="4" w:space="1" w:color="auto"/>
          <w:right w:val="single" w:sz="4" w:space="4" w:color="auto"/>
        </w:pBdr>
        <w:outlineLvl w:val="0"/>
      </w:pPr>
      <w:r w:rsidRPr="00597883">
        <w:rPr>
          <w:b/>
        </w:rPr>
        <w:t>12.</w:t>
      </w:r>
      <w:r w:rsidRPr="00597883">
        <w:rPr>
          <w:b/>
        </w:rPr>
        <w:tab/>
        <w:t xml:space="preserve">A FORGALOMBA HOZATALI ENGEDÉLY SZÁMA(I) </w:t>
      </w:r>
    </w:p>
    <w:p w14:paraId="5738C080" w14:textId="77777777" w:rsidR="00A66D3D" w:rsidRPr="00597883" w:rsidRDefault="00A66D3D"/>
    <w:p w14:paraId="373DC292" w14:textId="77777777" w:rsidR="00A66D3D" w:rsidRPr="00597883" w:rsidRDefault="00740722">
      <w:r w:rsidRPr="00597883">
        <w:rPr>
          <w:szCs w:val="22"/>
        </w:rPr>
        <w:t>EU/1/13/839/006</w:t>
      </w:r>
      <w:r w:rsidRPr="00597883">
        <w:tab/>
      </w:r>
      <w:r w:rsidRPr="00597883">
        <w:tab/>
        <w:t>30 filmtabletta</w:t>
      </w:r>
    </w:p>
    <w:p w14:paraId="575E2D3C" w14:textId="77777777" w:rsidR="00A66D3D" w:rsidRPr="00597883" w:rsidRDefault="00A66D3D"/>
    <w:p w14:paraId="52FA3A9A" w14:textId="77777777" w:rsidR="00A66D3D" w:rsidRPr="00597883" w:rsidRDefault="00A66D3D"/>
    <w:p w14:paraId="64A6FDAF" w14:textId="77777777" w:rsidR="00A66D3D" w:rsidRPr="00597883" w:rsidRDefault="00740722">
      <w:pPr>
        <w:pBdr>
          <w:top w:val="single" w:sz="4" w:space="1" w:color="auto"/>
          <w:left w:val="single" w:sz="4" w:space="4" w:color="auto"/>
          <w:bottom w:val="single" w:sz="4" w:space="1" w:color="auto"/>
          <w:right w:val="single" w:sz="4" w:space="4" w:color="auto"/>
        </w:pBdr>
        <w:outlineLvl w:val="0"/>
        <w:rPr>
          <w:b/>
        </w:rPr>
      </w:pPr>
      <w:r w:rsidRPr="00597883">
        <w:rPr>
          <w:b/>
        </w:rPr>
        <w:t>13.</w:t>
      </w:r>
      <w:r w:rsidRPr="00597883">
        <w:rPr>
          <w:b/>
        </w:rPr>
        <w:tab/>
        <w:t>A GYÁRTÁSI TÉTEL SZÁMA</w:t>
      </w:r>
    </w:p>
    <w:p w14:paraId="755F174F" w14:textId="77777777" w:rsidR="00A66D3D" w:rsidRPr="00597883" w:rsidRDefault="00A66D3D"/>
    <w:p w14:paraId="5C0E31C0" w14:textId="77777777" w:rsidR="00A66D3D" w:rsidRPr="00597883" w:rsidRDefault="00740722">
      <w:r w:rsidRPr="00597883">
        <w:t>Gy.sz.:</w:t>
      </w:r>
    </w:p>
    <w:p w14:paraId="27977CED" w14:textId="77777777" w:rsidR="00A66D3D" w:rsidRPr="00597883" w:rsidRDefault="00A66D3D"/>
    <w:p w14:paraId="79A05255" w14:textId="77777777" w:rsidR="00A66D3D" w:rsidRPr="00597883" w:rsidRDefault="00A66D3D"/>
    <w:p w14:paraId="1683769A" w14:textId="48508659" w:rsidR="00A66D3D" w:rsidRPr="00597883" w:rsidRDefault="00740722">
      <w:pPr>
        <w:pBdr>
          <w:top w:val="single" w:sz="4" w:space="1" w:color="auto"/>
          <w:left w:val="single" w:sz="4" w:space="4" w:color="auto"/>
          <w:bottom w:val="single" w:sz="4" w:space="1" w:color="auto"/>
          <w:right w:val="single" w:sz="4" w:space="4" w:color="auto"/>
        </w:pBdr>
        <w:outlineLvl w:val="0"/>
      </w:pPr>
      <w:r w:rsidRPr="00597883">
        <w:rPr>
          <w:b/>
        </w:rPr>
        <w:t>14.</w:t>
      </w:r>
      <w:r w:rsidRPr="00597883">
        <w:rPr>
          <w:b/>
        </w:rPr>
        <w:tab/>
        <w:t>A GYÓGYSZER RENDELHETŐSÉGE</w:t>
      </w:r>
    </w:p>
    <w:p w14:paraId="4C699ED4" w14:textId="77777777" w:rsidR="00A66D3D" w:rsidRPr="00597883" w:rsidRDefault="00A66D3D"/>
    <w:p w14:paraId="0AFEFD4A" w14:textId="77777777" w:rsidR="00A66D3D" w:rsidRPr="00597883" w:rsidRDefault="00A66D3D"/>
    <w:p w14:paraId="7347C44A" w14:textId="77777777" w:rsidR="00A66D3D" w:rsidRPr="00597883" w:rsidRDefault="00740722">
      <w:pPr>
        <w:pBdr>
          <w:top w:val="single" w:sz="4" w:space="2" w:color="auto"/>
          <w:left w:val="single" w:sz="4" w:space="4" w:color="auto"/>
          <w:bottom w:val="single" w:sz="4" w:space="1" w:color="auto"/>
          <w:right w:val="single" w:sz="4" w:space="4" w:color="auto"/>
        </w:pBdr>
        <w:outlineLvl w:val="0"/>
      </w:pPr>
      <w:r w:rsidRPr="00597883">
        <w:rPr>
          <w:b/>
        </w:rPr>
        <w:t>15.</w:t>
      </w:r>
      <w:r w:rsidRPr="00597883">
        <w:rPr>
          <w:b/>
        </w:rPr>
        <w:tab/>
        <w:t>AZ ALKALMAZÁSRA VONATKOZÓ UTASÍTÁSOK</w:t>
      </w:r>
    </w:p>
    <w:p w14:paraId="234244DE" w14:textId="77777777" w:rsidR="00A66D3D" w:rsidRPr="00597883" w:rsidRDefault="00A66D3D">
      <w:pPr>
        <w:rPr>
          <w:i/>
        </w:rPr>
      </w:pPr>
    </w:p>
    <w:p w14:paraId="4058C766" w14:textId="77777777" w:rsidR="00A66D3D" w:rsidRPr="00597883" w:rsidRDefault="00A66D3D"/>
    <w:p w14:paraId="28E66A39" w14:textId="77777777" w:rsidR="00A66D3D" w:rsidRPr="00597883" w:rsidRDefault="00740722">
      <w:pPr>
        <w:pBdr>
          <w:top w:val="single" w:sz="4" w:space="1" w:color="auto"/>
          <w:left w:val="single" w:sz="4" w:space="4" w:color="auto"/>
          <w:bottom w:val="single" w:sz="4" w:space="0" w:color="auto"/>
          <w:right w:val="single" w:sz="4" w:space="4" w:color="auto"/>
        </w:pBdr>
        <w:rPr>
          <w:i/>
          <w:color w:val="008000"/>
        </w:rPr>
      </w:pPr>
      <w:r w:rsidRPr="00597883">
        <w:rPr>
          <w:b/>
        </w:rPr>
        <w:t>16.</w:t>
      </w:r>
      <w:r w:rsidRPr="00597883">
        <w:rPr>
          <w:b/>
        </w:rPr>
        <w:tab/>
        <w:t>BRAILLE ÍRÁSSAL FELTÜNTETETT INFORMÁCIÓK</w:t>
      </w:r>
    </w:p>
    <w:p w14:paraId="2A85E234" w14:textId="77777777" w:rsidR="00A66D3D" w:rsidRPr="00597883" w:rsidRDefault="00A66D3D"/>
    <w:p w14:paraId="6D43A208" w14:textId="77777777" w:rsidR="00A66D3D" w:rsidRPr="00597883" w:rsidRDefault="00740722">
      <w:r w:rsidRPr="00487F26">
        <w:t>Faltkarton:</w:t>
      </w:r>
    </w:p>
    <w:p w14:paraId="56ABEF23" w14:textId="77777777" w:rsidR="00A66D3D" w:rsidRPr="00597883" w:rsidRDefault="00740722">
      <w:r w:rsidRPr="00597883">
        <w:t>Iclusig 30 mg</w:t>
      </w:r>
    </w:p>
    <w:p w14:paraId="1D01F0A7" w14:textId="77777777" w:rsidR="00A66D3D" w:rsidRPr="00597883" w:rsidRDefault="00A66D3D">
      <w:pPr>
        <w:shd w:val="clear" w:color="auto" w:fill="FFFFFF"/>
      </w:pPr>
    </w:p>
    <w:p w14:paraId="6E79EF76" w14:textId="77777777" w:rsidR="00A66D3D" w:rsidRPr="00597883" w:rsidRDefault="00A66D3D">
      <w:pPr>
        <w:shd w:val="clear" w:color="auto" w:fill="FFFFFF"/>
      </w:pPr>
    </w:p>
    <w:p w14:paraId="56E475EE" w14:textId="77777777" w:rsidR="00A66D3D" w:rsidRPr="00597883" w:rsidRDefault="00740722">
      <w:pPr>
        <w:keepNext/>
        <w:pBdr>
          <w:top w:val="single" w:sz="4" w:space="1" w:color="auto"/>
          <w:left w:val="single" w:sz="4" w:space="4" w:color="auto"/>
          <w:bottom w:val="single" w:sz="4" w:space="1" w:color="auto"/>
          <w:right w:val="single" w:sz="4" w:space="4" w:color="auto"/>
        </w:pBdr>
        <w:tabs>
          <w:tab w:val="left" w:pos="567"/>
        </w:tabs>
        <w:outlineLvl w:val="0"/>
        <w:rPr>
          <w:i/>
        </w:rPr>
      </w:pPr>
      <w:r w:rsidRPr="00597883">
        <w:rPr>
          <w:b/>
        </w:rPr>
        <w:t>17.</w:t>
      </w:r>
      <w:r w:rsidRPr="00597883">
        <w:rPr>
          <w:b/>
        </w:rPr>
        <w:tab/>
        <w:t>EGYEDI AZONOSÍTÓ – 2D VONALKÓD</w:t>
      </w:r>
    </w:p>
    <w:p w14:paraId="158D133D" w14:textId="77777777" w:rsidR="00A66D3D" w:rsidRPr="00597883" w:rsidRDefault="00A66D3D"/>
    <w:p w14:paraId="6027D497" w14:textId="77777777" w:rsidR="00A66D3D" w:rsidRPr="00597883" w:rsidRDefault="00740722">
      <w:pPr>
        <w:rPr>
          <w:shd w:val="clear" w:color="auto" w:fill="CCCCCC"/>
        </w:rPr>
      </w:pPr>
      <w:r w:rsidRPr="00487F26">
        <w:t>Egyedi azonosítójú 2D vonalkóddal ellátva.</w:t>
      </w:r>
    </w:p>
    <w:p w14:paraId="73137EFE" w14:textId="77777777" w:rsidR="00A66D3D" w:rsidRPr="00597883" w:rsidRDefault="00A66D3D">
      <w:pPr>
        <w:rPr>
          <w:shd w:val="clear" w:color="auto" w:fill="CCCCCC"/>
        </w:rPr>
      </w:pPr>
    </w:p>
    <w:p w14:paraId="4DFBC3D1" w14:textId="77777777" w:rsidR="00A66D3D" w:rsidRPr="00597883" w:rsidRDefault="00A66D3D"/>
    <w:p w14:paraId="4E941858" w14:textId="77777777" w:rsidR="00A66D3D" w:rsidRPr="00597883" w:rsidRDefault="00740722">
      <w:pPr>
        <w:keepNext/>
        <w:pBdr>
          <w:top w:val="single" w:sz="4" w:space="1" w:color="auto"/>
          <w:left w:val="single" w:sz="4" w:space="4" w:color="auto"/>
          <w:bottom w:val="single" w:sz="4" w:space="1" w:color="auto"/>
          <w:right w:val="single" w:sz="4" w:space="4" w:color="auto"/>
        </w:pBdr>
        <w:tabs>
          <w:tab w:val="left" w:pos="567"/>
        </w:tabs>
        <w:ind w:left="-3"/>
        <w:outlineLvl w:val="0"/>
        <w:rPr>
          <w:i/>
        </w:rPr>
      </w:pPr>
      <w:r w:rsidRPr="00597883">
        <w:rPr>
          <w:b/>
        </w:rPr>
        <w:t>18.</w:t>
      </w:r>
      <w:r w:rsidRPr="00597883">
        <w:rPr>
          <w:b/>
        </w:rPr>
        <w:tab/>
        <w:t>EGYEDI AZONOSÍTÓ OLVASHATÓ FORMÁTUMA</w:t>
      </w:r>
    </w:p>
    <w:p w14:paraId="2276C5A2" w14:textId="77777777" w:rsidR="00A66D3D" w:rsidRPr="00597883" w:rsidRDefault="00A66D3D"/>
    <w:p w14:paraId="41888D47" w14:textId="77777777" w:rsidR="00A66D3D" w:rsidRPr="00597883" w:rsidRDefault="00740722">
      <w:r w:rsidRPr="00597883">
        <w:t>PC</w:t>
      </w:r>
    </w:p>
    <w:p w14:paraId="2EA0A3D4" w14:textId="77777777" w:rsidR="00A66D3D" w:rsidRPr="00597883" w:rsidRDefault="00740722">
      <w:r w:rsidRPr="00597883">
        <w:t>SN</w:t>
      </w:r>
    </w:p>
    <w:p w14:paraId="63B9B6FB" w14:textId="77777777" w:rsidR="00A66D3D" w:rsidRPr="00597883" w:rsidRDefault="00740722">
      <w:r w:rsidRPr="00597883">
        <w:t>NN</w:t>
      </w:r>
    </w:p>
    <w:p w14:paraId="66ADB983" w14:textId="77777777" w:rsidR="00A66D3D" w:rsidRPr="00597883" w:rsidRDefault="00A66D3D">
      <w:pPr>
        <w:shd w:val="clear" w:color="auto" w:fill="FFFFFF"/>
      </w:pPr>
    </w:p>
    <w:p w14:paraId="31B2B9DF" w14:textId="77777777" w:rsidR="00A66D3D" w:rsidRPr="00597883" w:rsidRDefault="00740722">
      <w:r w:rsidRPr="00597883">
        <w:br w:type="page"/>
      </w:r>
    </w:p>
    <w:p w14:paraId="30916D57" w14:textId="77777777" w:rsidR="00A66D3D" w:rsidRPr="00597883" w:rsidRDefault="00740722">
      <w:pPr>
        <w:pBdr>
          <w:top w:val="single" w:sz="4" w:space="1" w:color="auto"/>
          <w:left w:val="single" w:sz="4" w:space="4" w:color="auto"/>
          <w:bottom w:val="single" w:sz="4" w:space="1" w:color="auto"/>
          <w:right w:val="single" w:sz="4" w:space="4" w:color="auto"/>
        </w:pBdr>
        <w:rPr>
          <w:b/>
        </w:rPr>
      </w:pPr>
      <w:r w:rsidRPr="00597883">
        <w:rPr>
          <w:b/>
        </w:rPr>
        <w:lastRenderedPageBreak/>
        <w:t>A KÜLSŐ CSOMAGOLÁSON ÉS A KÖZVETLEN CSOMAGOLÁSON FELTÜNTETENDŐ ADATOK</w:t>
      </w:r>
    </w:p>
    <w:p w14:paraId="561C6777" w14:textId="77777777" w:rsidR="00A66D3D" w:rsidRPr="00597883" w:rsidRDefault="00A66D3D">
      <w:pPr>
        <w:pBdr>
          <w:top w:val="single" w:sz="4" w:space="1" w:color="auto"/>
          <w:left w:val="single" w:sz="4" w:space="4" w:color="auto"/>
          <w:bottom w:val="single" w:sz="4" w:space="1" w:color="auto"/>
          <w:right w:val="single" w:sz="4" w:space="4" w:color="auto"/>
        </w:pBdr>
        <w:ind w:left="567" w:hanging="567"/>
      </w:pPr>
    </w:p>
    <w:p w14:paraId="1ABA174D" w14:textId="77777777" w:rsidR="00A66D3D" w:rsidRPr="00597883" w:rsidRDefault="00740722">
      <w:pPr>
        <w:pBdr>
          <w:top w:val="single" w:sz="4" w:space="1" w:color="auto"/>
          <w:left w:val="single" w:sz="4" w:space="4" w:color="auto"/>
          <w:bottom w:val="single" w:sz="4" w:space="1" w:color="auto"/>
          <w:right w:val="single" w:sz="4" w:space="4" w:color="auto"/>
        </w:pBdr>
      </w:pPr>
      <w:r w:rsidRPr="00597883">
        <w:rPr>
          <w:b/>
        </w:rPr>
        <w:t>FALTKARTON ÉS TARTÁLY CÍMKE</w:t>
      </w:r>
    </w:p>
    <w:p w14:paraId="701C9AFE" w14:textId="77777777" w:rsidR="00A66D3D" w:rsidRPr="00597883" w:rsidRDefault="00A66D3D"/>
    <w:p w14:paraId="1473010E" w14:textId="77777777" w:rsidR="00A66D3D" w:rsidRPr="00597883" w:rsidRDefault="00A66D3D"/>
    <w:p w14:paraId="1AFC3674"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1.</w:t>
      </w:r>
      <w:r w:rsidRPr="00597883">
        <w:rPr>
          <w:b/>
        </w:rPr>
        <w:tab/>
        <w:t>A GYÓGYSZER NEVE</w:t>
      </w:r>
    </w:p>
    <w:p w14:paraId="58C1B4BD" w14:textId="77777777" w:rsidR="00A66D3D" w:rsidRPr="00597883" w:rsidRDefault="00A66D3D"/>
    <w:p w14:paraId="1A3FA422" w14:textId="77777777" w:rsidR="00A66D3D" w:rsidRPr="00597883" w:rsidRDefault="00740722">
      <w:r w:rsidRPr="00597883">
        <w:t>Iclusig 45 mg filmtabletta</w:t>
      </w:r>
    </w:p>
    <w:p w14:paraId="16886E4B" w14:textId="77777777" w:rsidR="00A66D3D" w:rsidRPr="00597883" w:rsidRDefault="00740722">
      <w:pPr>
        <w:rPr>
          <w:i/>
        </w:rPr>
      </w:pPr>
      <w:r w:rsidRPr="00597883">
        <w:t>ponatinib</w:t>
      </w:r>
    </w:p>
    <w:p w14:paraId="0AFBE0BB" w14:textId="77777777" w:rsidR="00A66D3D" w:rsidRPr="00597883" w:rsidRDefault="00A66D3D"/>
    <w:p w14:paraId="7BE92339" w14:textId="77777777" w:rsidR="00A66D3D" w:rsidRPr="00597883" w:rsidRDefault="00A66D3D"/>
    <w:p w14:paraId="39F931E0"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rPr>
          <w:b/>
        </w:rPr>
      </w:pPr>
      <w:r w:rsidRPr="00597883">
        <w:rPr>
          <w:b/>
        </w:rPr>
        <w:t>2.</w:t>
      </w:r>
      <w:r w:rsidRPr="00597883">
        <w:rPr>
          <w:b/>
        </w:rPr>
        <w:tab/>
        <w:t>HATÓANYAG(OK) MEGNEVEZÉSE</w:t>
      </w:r>
    </w:p>
    <w:p w14:paraId="27FB3512" w14:textId="77777777" w:rsidR="00A66D3D" w:rsidRPr="00597883" w:rsidRDefault="00A66D3D"/>
    <w:p w14:paraId="6B2FAD15" w14:textId="77777777" w:rsidR="00A66D3D" w:rsidRPr="00597883" w:rsidRDefault="00740722">
      <w:pPr>
        <w:rPr>
          <w:szCs w:val="22"/>
        </w:rPr>
      </w:pPr>
      <w:r w:rsidRPr="00597883">
        <w:rPr>
          <w:szCs w:val="22"/>
        </w:rPr>
        <w:t>45 mg ponatinibet tartalmaz (ponatinib</w:t>
      </w:r>
      <w:r w:rsidRPr="00597883">
        <w:rPr>
          <w:szCs w:val="22"/>
        </w:rPr>
        <w:noBreakHyphen/>
        <w:t>hidroklorid formájában) filmtablettánként.</w:t>
      </w:r>
    </w:p>
    <w:p w14:paraId="1F0FEBA7" w14:textId="77777777" w:rsidR="00A66D3D" w:rsidRPr="00597883" w:rsidRDefault="00A66D3D"/>
    <w:p w14:paraId="40D0243C" w14:textId="77777777" w:rsidR="00A66D3D" w:rsidRPr="00597883" w:rsidRDefault="00A66D3D"/>
    <w:p w14:paraId="0C0ADEFA"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3.</w:t>
      </w:r>
      <w:r w:rsidRPr="00597883">
        <w:rPr>
          <w:b/>
        </w:rPr>
        <w:tab/>
        <w:t>SEGÉDANYAGOK FELSOROLÁSA</w:t>
      </w:r>
    </w:p>
    <w:p w14:paraId="1818D3BF" w14:textId="77777777" w:rsidR="00A66D3D" w:rsidRPr="00597883" w:rsidRDefault="00A66D3D">
      <w:pPr>
        <w:rPr>
          <w:szCs w:val="22"/>
        </w:rPr>
      </w:pPr>
    </w:p>
    <w:p w14:paraId="0B7FFF56" w14:textId="77777777" w:rsidR="00A66D3D" w:rsidRPr="00597883" w:rsidRDefault="00740722">
      <w:pPr>
        <w:rPr>
          <w:szCs w:val="22"/>
        </w:rPr>
      </w:pPr>
      <w:r w:rsidRPr="00597883">
        <w:rPr>
          <w:szCs w:val="22"/>
        </w:rPr>
        <w:t>Laktózt tartalmaz. További információkat lásd a betegtájékoztatóban.</w:t>
      </w:r>
    </w:p>
    <w:p w14:paraId="48733B84" w14:textId="77777777" w:rsidR="00A66D3D" w:rsidRPr="00597883" w:rsidRDefault="00A66D3D">
      <w:pPr>
        <w:rPr>
          <w:szCs w:val="22"/>
        </w:rPr>
      </w:pPr>
    </w:p>
    <w:p w14:paraId="07BF166A" w14:textId="77777777" w:rsidR="00A66D3D" w:rsidRPr="00597883" w:rsidRDefault="00A66D3D">
      <w:pPr>
        <w:rPr>
          <w:szCs w:val="22"/>
        </w:rPr>
      </w:pPr>
    </w:p>
    <w:p w14:paraId="48CBA3B8"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4.</w:t>
      </w:r>
      <w:r w:rsidRPr="00597883">
        <w:rPr>
          <w:b/>
        </w:rPr>
        <w:tab/>
        <w:t>GYÓGYSZERFORMA ÉS TARTALOM</w:t>
      </w:r>
    </w:p>
    <w:p w14:paraId="4754A10F" w14:textId="77777777" w:rsidR="00A66D3D" w:rsidRPr="00597883" w:rsidRDefault="00A66D3D"/>
    <w:p w14:paraId="14B3A6C7" w14:textId="77777777" w:rsidR="00A66D3D" w:rsidRPr="00597883" w:rsidRDefault="00740722">
      <w:r w:rsidRPr="00597883">
        <w:t>30 tabletta</w:t>
      </w:r>
    </w:p>
    <w:p w14:paraId="4B11CA1A" w14:textId="77777777" w:rsidR="00A66D3D" w:rsidRPr="00597883" w:rsidRDefault="00740722">
      <w:r w:rsidRPr="00487F26">
        <w:t>90 tabletta</w:t>
      </w:r>
    </w:p>
    <w:p w14:paraId="04832EED" w14:textId="77777777" w:rsidR="00A66D3D" w:rsidRPr="00597883" w:rsidRDefault="00A66D3D"/>
    <w:p w14:paraId="37ABE7A8" w14:textId="77777777" w:rsidR="00A66D3D" w:rsidRPr="00597883" w:rsidRDefault="00A66D3D"/>
    <w:p w14:paraId="58E2DC4A"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5.</w:t>
      </w:r>
      <w:r w:rsidRPr="00597883">
        <w:rPr>
          <w:b/>
        </w:rPr>
        <w:tab/>
        <w:t>AZ ALKALMAZÁSSAL KAPCSOLATOS TUDNIVALÓK ÉS AZ ALKALMAZÁS MÓDJA(I)</w:t>
      </w:r>
    </w:p>
    <w:p w14:paraId="1229EEEF" w14:textId="77777777" w:rsidR="00A66D3D" w:rsidRPr="00597883" w:rsidRDefault="00A66D3D"/>
    <w:p w14:paraId="6DBFF773" w14:textId="77777777" w:rsidR="00A66D3D" w:rsidRPr="00597883" w:rsidRDefault="00740722">
      <w:r w:rsidRPr="00597883">
        <w:t>Oralis alkalmazás.</w:t>
      </w:r>
    </w:p>
    <w:p w14:paraId="7884F28E" w14:textId="77777777" w:rsidR="00A66D3D" w:rsidRPr="00597883" w:rsidRDefault="00740722">
      <w:r w:rsidRPr="00597883">
        <w:t>Használat előtt olvassa el a mellékelt betegtájékoztatót!</w:t>
      </w:r>
    </w:p>
    <w:p w14:paraId="1F5A347D" w14:textId="77777777" w:rsidR="00A66D3D" w:rsidRPr="00597883" w:rsidRDefault="00A66D3D">
      <w:pPr>
        <w:autoSpaceDE w:val="0"/>
        <w:autoSpaceDN w:val="0"/>
        <w:adjustRightInd w:val="0"/>
      </w:pPr>
    </w:p>
    <w:p w14:paraId="629C5F79" w14:textId="77777777" w:rsidR="00A66D3D" w:rsidRPr="00597883" w:rsidRDefault="00A66D3D">
      <w:pPr>
        <w:autoSpaceDE w:val="0"/>
        <w:autoSpaceDN w:val="0"/>
        <w:adjustRightInd w:val="0"/>
      </w:pPr>
    </w:p>
    <w:p w14:paraId="24078A69"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6.</w:t>
      </w:r>
      <w:r w:rsidRPr="00597883">
        <w:rPr>
          <w:b/>
        </w:rPr>
        <w:tab/>
        <w:t>KÜLÖN FIGYELMEZTETÉS, MELY SZERINT A GYÓGYSZERT GYERMEKEKTŐL ELZÁRVA KELL TARTANI</w:t>
      </w:r>
    </w:p>
    <w:p w14:paraId="5055B5BC" w14:textId="77777777" w:rsidR="00A66D3D" w:rsidRPr="00597883" w:rsidRDefault="00A66D3D"/>
    <w:p w14:paraId="0329D41A" w14:textId="77777777" w:rsidR="00A66D3D" w:rsidRPr="00597883" w:rsidRDefault="00740722">
      <w:pPr>
        <w:outlineLvl w:val="0"/>
      </w:pPr>
      <w:r w:rsidRPr="00597883">
        <w:t>A gyógyszer gyermekektől elzárva tartandó!</w:t>
      </w:r>
    </w:p>
    <w:p w14:paraId="76BAA503" w14:textId="77777777" w:rsidR="00A66D3D" w:rsidRPr="00597883" w:rsidRDefault="00A66D3D"/>
    <w:p w14:paraId="71594D70" w14:textId="77777777" w:rsidR="00A66D3D" w:rsidRPr="00597883" w:rsidRDefault="00A66D3D"/>
    <w:p w14:paraId="09FCC172"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7.</w:t>
      </w:r>
      <w:r w:rsidRPr="00597883">
        <w:rPr>
          <w:b/>
        </w:rPr>
        <w:tab/>
        <w:t>TOVÁBBI FIGYELMEZTETÉS(EK), AMENNYIBEN SZÜKSÉGES</w:t>
      </w:r>
    </w:p>
    <w:p w14:paraId="4095DA5A" w14:textId="77777777" w:rsidR="00A66D3D" w:rsidRPr="00597883" w:rsidRDefault="00A66D3D"/>
    <w:p w14:paraId="4FE6816A" w14:textId="77777777" w:rsidR="00A66D3D" w:rsidRPr="00597883" w:rsidRDefault="00740722">
      <w:r w:rsidRPr="00487F26">
        <w:t>Faltkarton</w:t>
      </w:r>
      <w:r w:rsidRPr="00597883">
        <w:t>:</w:t>
      </w:r>
    </w:p>
    <w:p w14:paraId="58FFADBA" w14:textId="77777777" w:rsidR="00A66D3D" w:rsidRPr="00597883" w:rsidRDefault="00740722">
      <w:r w:rsidRPr="00597883">
        <w:t>A tartályban található, szárítószert tartalmazó hengert ne nyelje le!</w:t>
      </w:r>
    </w:p>
    <w:p w14:paraId="63B899D3" w14:textId="77777777" w:rsidR="00A66D3D" w:rsidRPr="00597883" w:rsidRDefault="00A66D3D"/>
    <w:p w14:paraId="3BF22B04" w14:textId="77777777" w:rsidR="00A66D3D" w:rsidRPr="00597883" w:rsidRDefault="00A66D3D"/>
    <w:p w14:paraId="5468F97D" w14:textId="77777777" w:rsidR="00A66D3D" w:rsidRPr="00487F26" w:rsidRDefault="00740722">
      <w:pPr>
        <w:pBdr>
          <w:top w:val="single" w:sz="4" w:space="1" w:color="auto"/>
          <w:left w:val="single" w:sz="4" w:space="4" w:color="auto"/>
          <w:bottom w:val="single" w:sz="4" w:space="1" w:color="auto"/>
          <w:right w:val="single" w:sz="4" w:space="4" w:color="auto"/>
        </w:pBdr>
        <w:ind w:left="567" w:hanging="567"/>
        <w:outlineLvl w:val="0"/>
      </w:pPr>
      <w:r w:rsidRPr="00597883">
        <w:rPr>
          <w:b/>
        </w:rPr>
        <w:t>8.</w:t>
      </w:r>
      <w:r w:rsidRPr="00597883">
        <w:rPr>
          <w:b/>
        </w:rPr>
        <w:tab/>
        <w:t>LEJÁRATI IDŐ</w:t>
      </w:r>
    </w:p>
    <w:p w14:paraId="5A3823B9" w14:textId="77777777" w:rsidR="00A66D3D" w:rsidRPr="00597883" w:rsidRDefault="00A66D3D"/>
    <w:p w14:paraId="36BF5EF4" w14:textId="77777777" w:rsidR="00A66D3D" w:rsidRPr="00597883" w:rsidRDefault="00740722">
      <w:r w:rsidRPr="00597883">
        <w:t>Felhasználható:</w:t>
      </w:r>
    </w:p>
    <w:p w14:paraId="66AA7BF2" w14:textId="77777777" w:rsidR="00A66D3D" w:rsidRPr="00597883" w:rsidRDefault="00A66D3D"/>
    <w:p w14:paraId="3561F3CB" w14:textId="77777777" w:rsidR="00A66D3D" w:rsidRPr="00597883" w:rsidRDefault="00A66D3D"/>
    <w:p w14:paraId="09D27669" w14:textId="77777777" w:rsidR="00A66D3D" w:rsidRPr="00597883" w:rsidRDefault="00740722">
      <w:pPr>
        <w:keepNext/>
        <w:pBdr>
          <w:top w:val="single" w:sz="4" w:space="1" w:color="auto"/>
          <w:left w:val="single" w:sz="4" w:space="4" w:color="auto"/>
          <w:bottom w:val="single" w:sz="4" w:space="1" w:color="auto"/>
          <w:right w:val="single" w:sz="4" w:space="4" w:color="auto"/>
        </w:pBdr>
        <w:ind w:left="567" w:hanging="567"/>
        <w:outlineLvl w:val="0"/>
        <w:rPr>
          <w:b/>
        </w:rPr>
      </w:pPr>
      <w:r w:rsidRPr="00597883">
        <w:rPr>
          <w:b/>
        </w:rPr>
        <w:t>9.</w:t>
      </w:r>
      <w:r w:rsidRPr="00597883">
        <w:rPr>
          <w:b/>
        </w:rPr>
        <w:tab/>
        <w:t>KÜLÖNLEGES TÁROLÁSI ELŐÍRÁSOK</w:t>
      </w:r>
    </w:p>
    <w:p w14:paraId="6A154E71" w14:textId="77777777" w:rsidR="00A66D3D" w:rsidRPr="00597883" w:rsidRDefault="00A66D3D">
      <w:pPr>
        <w:keepNext/>
      </w:pPr>
    </w:p>
    <w:p w14:paraId="4E6F3D03" w14:textId="77777777" w:rsidR="00A66D3D" w:rsidRPr="00597883" w:rsidRDefault="00740722">
      <w:r w:rsidRPr="00597883">
        <w:t>A fénytől való védelem érdekében az eredeti csomagolásban tárolandó.</w:t>
      </w:r>
    </w:p>
    <w:p w14:paraId="1C846E83" w14:textId="77777777" w:rsidR="00A66D3D" w:rsidRPr="00597883" w:rsidRDefault="00A66D3D"/>
    <w:p w14:paraId="1F9069F0" w14:textId="77777777" w:rsidR="00A66D3D" w:rsidRPr="00597883" w:rsidRDefault="00A66D3D">
      <w:pPr>
        <w:ind w:left="567" w:hanging="567"/>
      </w:pPr>
    </w:p>
    <w:p w14:paraId="023CE792" w14:textId="77777777" w:rsidR="00A66D3D" w:rsidRPr="00597883" w:rsidRDefault="00740722">
      <w:pPr>
        <w:pBdr>
          <w:top w:val="single" w:sz="4" w:space="1" w:color="auto"/>
          <w:left w:val="single" w:sz="4" w:space="4" w:color="auto"/>
          <w:bottom w:val="single" w:sz="4" w:space="1" w:color="auto"/>
          <w:right w:val="single" w:sz="4" w:space="4" w:color="auto"/>
        </w:pBdr>
        <w:ind w:left="567" w:hanging="567"/>
        <w:outlineLvl w:val="0"/>
        <w:rPr>
          <w:b/>
        </w:rPr>
      </w:pPr>
      <w:r w:rsidRPr="00597883">
        <w:rPr>
          <w:b/>
        </w:rPr>
        <w:t>10.</w:t>
      </w:r>
      <w:r w:rsidRPr="00597883">
        <w:rPr>
          <w:b/>
        </w:rPr>
        <w:tab/>
        <w:t>KÜLÖNLEGES ÓVINTÉZKEDÉSEK A FEL NEM HASZNÁLT GYÓGYSZEREK VAGY AZ ILYEN TERMÉKEKBŐL KELETKEZETT HULLADÉKANYAGOK ÁRTALMATLANNÁ TÉTELÉRE, HA ILYENEKRE SZÜKSÉG VAN</w:t>
      </w:r>
    </w:p>
    <w:p w14:paraId="758C752C" w14:textId="77777777" w:rsidR="00A66D3D" w:rsidRPr="00597883" w:rsidRDefault="00A66D3D"/>
    <w:p w14:paraId="28780E7A" w14:textId="77777777" w:rsidR="00A66D3D" w:rsidRPr="00597883" w:rsidRDefault="00A66D3D"/>
    <w:p w14:paraId="20D021AF" w14:textId="77777777" w:rsidR="00A66D3D" w:rsidRPr="00597883" w:rsidRDefault="00740722">
      <w:pPr>
        <w:pBdr>
          <w:top w:val="single" w:sz="4" w:space="1" w:color="auto"/>
          <w:left w:val="single" w:sz="4" w:space="4" w:color="auto"/>
          <w:bottom w:val="single" w:sz="4" w:space="1" w:color="auto"/>
          <w:right w:val="single" w:sz="4" w:space="4" w:color="auto"/>
        </w:pBdr>
        <w:outlineLvl w:val="0"/>
        <w:rPr>
          <w:b/>
        </w:rPr>
      </w:pPr>
      <w:r w:rsidRPr="00597883">
        <w:rPr>
          <w:b/>
        </w:rPr>
        <w:t>11.</w:t>
      </w:r>
      <w:r w:rsidRPr="00597883">
        <w:rPr>
          <w:b/>
        </w:rPr>
        <w:tab/>
        <w:t>A FORGALOMBA HOZATALI ENGEDÉLY JOGOSULTJÁNAK NEVE ÉS CÍME</w:t>
      </w:r>
    </w:p>
    <w:p w14:paraId="6BA8F55D" w14:textId="77777777" w:rsidR="00A66D3D" w:rsidRPr="00597883" w:rsidRDefault="00A66D3D">
      <w:pPr>
        <w:rPr>
          <w:i/>
        </w:rPr>
      </w:pPr>
    </w:p>
    <w:p w14:paraId="4BD9D2DE" w14:textId="77777777" w:rsidR="00A66D3D" w:rsidRPr="00597883" w:rsidRDefault="00740722">
      <w:pPr>
        <w:keepNext/>
        <w:rPr>
          <w:szCs w:val="22"/>
        </w:rPr>
      </w:pPr>
      <w:r w:rsidRPr="00597883">
        <w:t xml:space="preserve">Incyte Biosciences </w:t>
      </w:r>
      <w:r w:rsidRPr="00597883">
        <w:rPr>
          <w:szCs w:val="22"/>
        </w:rPr>
        <w:t>Distribution B.V.</w:t>
      </w:r>
    </w:p>
    <w:p w14:paraId="7E7B5FA4" w14:textId="77777777" w:rsidR="00A66D3D" w:rsidRPr="00597883" w:rsidRDefault="00740722">
      <w:pPr>
        <w:keepNext/>
        <w:rPr>
          <w:szCs w:val="22"/>
        </w:rPr>
      </w:pPr>
      <w:r w:rsidRPr="00597883">
        <w:rPr>
          <w:szCs w:val="22"/>
        </w:rPr>
        <w:t>Paasheuvelweg 25</w:t>
      </w:r>
    </w:p>
    <w:p w14:paraId="5E112457" w14:textId="77777777" w:rsidR="00A66D3D" w:rsidRPr="00597883" w:rsidRDefault="00740722">
      <w:pPr>
        <w:keepNext/>
        <w:rPr>
          <w:szCs w:val="22"/>
        </w:rPr>
      </w:pPr>
      <w:r w:rsidRPr="00597883">
        <w:rPr>
          <w:szCs w:val="22"/>
        </w:rPr>
        <w:t>1105 BP Amsterdam</w:t>
      </w:r>
    </w:p>
    <w:p w14:paraId="52AC10EB" w14:textId="77777777" w:rsidR="00A66D3D" w:rsidRPr="00597883" w:rsidRDefault="00740722">
      <w:r w:rsidRPr="00597883">
        <w:t>Hollandia</w:t>
      </w:r>
    </w:p>
    <w:p w14:paraId="2E11F61E" w14:textId="77777777" w:rsidR="00A66D3D" w:rsidRPr="00597883" w:rsidRDefault="00A66D3D"/>
    <w:p w14:paraId="021BA236" w14:textId="77777777" w:rsidR="00A66D3D" w:rsidRPr="00597883" w:rsidRDefault="00A66D3D"/>
    <w:p w14:paraId="792AA5C4" w14:textId="77777777" w:rsidR="00A66D3D" w:rsidRPr="00597883" w:rsidRDefault="00740722">
      <w:pPr>
        <w:pBdr>
          <w:top w:val="single" w:sz="4" w:space="1" w:color="auto"/>
          <w:left w:val="single" w:sz="4" w:space="4" w:color="auto"/>
          <w:bottom w:val="single" w:sz="4" w:space="1" w:color="auto"/>
          <w:right w:val="single" w:sz="4" w:space="4" w:color="auto"/>
        </w:pBdr>
        <w:outlineLvl w:val="0"/>
      </w:pPr>
      <w:r w:rsidRPr="00597883">
        <w:rPr>
          <w:b/>
        </w:rPr>
        <w:t>12.</w:t>
      </w:r>
      <w:r w:rsidRPr="00597883">
        <w:rPr>
          <w:b/>
        </w:rPr>
        <w:tab/>
        <w:t xml:space="preserve">A FORGALOMBA HOZATALI ENGEDÉLY SZÁMA(I) </w:t>
      </w:r>
    </w:p>
    <w:p w14:paraId="74263A3A" w14:textId="77777777" w:rsidR="00A66D3D" w:rsidRPr="00597883" w:rsidRDefault="00A66D3D"/>
    <w:p w14:paraId="7994B4BC" w14:textId="77777777" w:rsidR="00A66D3D" w:rsidRPr="00487F26" w:rsidRDefault="00740722">
      <w:r w:rsidRPr="00597883">
        <w:rPr>
          <w:szCs w:val="22"/>
        </w:rPr>
        <w:t>EU/1/13/839/003</w:t>
      </w:r>
      <w:r w:rsidRPr="00597883">
        <w:tab/>
      </w:r>
      <w:r w:rsidRPr="00597883">
        <w:tab/>
      </w:r>
      <w:r w:rsidRPr="00487F26">
        <w:t>30 filmtabletta</w:t>
      </w:r>
    </w:p>
    <w:p w14:paraId="58E67F44" w14:textId="77777777" w:rsidR="00A66D3D" w:rsidRPr="00597883" w:rsidRDefault="00740722">
      <w:r w:rsidRPr="00487F26">
        <w:rPr>
          <w:szCs w:val="22"/>
        </w:rPr>
        <w:t>EU/1/13/839/004</w:t>
      </w:r>
      <w:r w:rsidRPr="00487F26">
        <w:tab/>
      </w:r>
      <w:r w:rsidRPr="00487F26">
        <w:tab/>
        <w:t>90 filmtabletta</w:t>
      </w:r>
    </w:p>
    <w:p w14:paraId="1DAD2DFE" w14:textId="77777777" w:rsidR="00A66D3D" w:rsidRPr="00597883" w:rsidRDefault="00A66D3D"/>
    <w:p w14:paraId="17CA3E65" w14:textId="77777777" w:rsidR="00A66D3D" w:rsidRPr="00597883" w:rsidRDefault="00A66D3D"/>
    <w:p w14:paraId="44C8695B" w14:textId="77777777" w:rsidR="00A66D3D" w:rsidRPr="00597883" w:rsidRDefault="00740722">
      <w:pPr>
        <w:pBdr>
          <w:top w:val="single" w:sz="4" w:space="1" w:color="auto"/>
          <w:left w:val="single" w:sz="4" w:space="4" w:color="auto"/>
          <w:bottom w:val="single" w:sz="4" w:space="1" w:color="auto"/>
          <w:right w:val="single" w:sz="4" w:space="4" w:color="auto"/>
        </w:pBdr>
        <w:outlineLvl w:val="0"/>
        <w:rPr>
          <w:b/>
        </w:rPr>
      </w:pPr>
      <w:r w:rsidRPr="00597883">
        <w:rPr>
          <w:b/>
        </w:rPr>
        <w:t>13.</w:t>
      </w:r>
      <w:r w:rsidRPr="00597883">
        <w:rPr>
          <w:b/>
        </w:rPr>
        <w:tab/>
        <w:t>A GYÁRTÁSI TÉTEL SZÁMA</w:t>
      </w:r>
    </w:p>
    <w:p w14:paraId="577E9888" w14:textId="77777777" w:rsidR="00A66D3D" w:rsidRPr="00597883" w:rsidRDefault="00A66D3D"/>
    <w:p w14:paraId="2EAE7665" w14:textId="77777777" w:rsidR="00A66D3D" w:rsidRPr="00597883" w:rsidRDefault="00740722">
      <w:r w:rsidRPr="00597883">
        <w:t>Gy.sz.:</w:t>
      </w:r>
    </w:p>
    <w:p w14:paraId="7600C420" w14:textId="77777777" w:rsidR="00A66D3D" w:rsidRPr="00597883" w:rsidRDefault="00A66D3D"/>
    <w:p w14:paraId="1670EBC0" w14:textId="77777777" w:rsidR="00A66D3D" w:rsidRPr="00597883" w:rsidRDefault="00A66D3D"/>
    <w:p w14:paraId="0510DC6D" w14:textId="4159024E" w:rsidR="00A66D3D" w:rsidRPr="00597883" w:rsidRDefault="00740722">
      <w:pPr>
        <w:pBdr>
          <w:top w:val="single" w:sz="4" w:space="1" w:color="auto"/>
          <w:left w:val="single" w:sz="4" w:space="4" w:color="auto"/>
          <w:bottom w:val="single" w:sz="4" w:space="1" w:color="auto"/>
          <w:right w:val="single" w:sz="4" w:space="4" w:color="auto"/>
        </w:pBdr>
        <w:outlineLvl w:val="0"/>
      </w:pPr>
      <w:r w:rsidRPr="00597883">
        <w:rPr>
          <w:b/>
        </w:rPr>
        <w:t>14.</w:t>
      </w:r>
      <w:r w:rsidRPr="00597883">
        <w:rPr>
          <w:b/>
        </w:rPr>
        <w:tab/>
        <w:t>A GYÓGYSZER RENDELHETŐSÉGE</w:t>
      </w:r>
    </w:p>
    <w:p w14:paraId="72E4F37F" w14:textId="77777777" w:rsidR="00A66D3D" w:rsidRPr="00597883" w:rsidRDefault="00A66D3D"/>
    <w:p w14:paraId="545E4E4A" w14:textId="77777777" w:rsidR="00A66D3D" w:rsidRPr="00597883" w:rsidRDefault="00A66D3D"/>
    <w:p w14:paraId="40EE502A" w14:textId="77777777" w:rsidR="00A66D3D" w:rsidRPr="00597883" w:rsidRDefault="00740722">
      <w:pPr>
        <w:pBdr>
          <w:top w:val="single" w:sz="4" w:space="2" w:color="auto"/>
          <w:left w:val="single" w:sz="4" w:space="4" w:color="auto"/>
          <w:bottom w:val="single" w:sz="4" w:space="1" w:color="auto"/>
          <w:right w:val="single" w:sz="4" w:space="4" w:color="auto"/>
        </w:pBdr>
        <w:outlineLvl w:val="0"/>
      </w:pPr>
      <w:r w:rsidRPr="00597883">
        <w:rPr>
          <w:b/>
        </w:rPr>
        <w:t>15.</w:t>
      </w:r>
      <w:r w:rsidRPr="00597883">
        <w:rPr>
          <w:b/>
        </w:rPr>
        <w:tab/>
        <w:t>AZ ALKALMAZÁSRA VONATKOZÓ UTASÍTÁSOK</w:t>
      </w:r>
    </w:p>
    <w:p w14:paraId="11862896" w14:textId="77777777" w:rsidR="00A66D3D" w:rsidRPr="00597883" w:rsidRDefault="00A66D3D">
      <w:pPr>
        <w:rPr>
          <w:i/>
        </w:rPr>
      </w:pPr>
    </w:p>
    <w:p w14:paraId="62CFC759" w14:textId="77777777" w:rsidR="00A66D3D" w:rsidRPr="00597883" w:rsidRDefault="00A66D3D"/>
    <w:p w14:paraId="581F9EC3" w14:textId="77777777" w:rsidR="00A66D3D" w:rsidRPr="00597883" w:rsidRDefault="00740722">
      <w:pPr>
        <w:pBdr>
          <w:top w:val="single" w:sz="4" w:space="1" w:color="auto"/>
          <w:left w:val="single" w:sz="4" w:space="4" w:color="auto"/>
          <w:bottom w:val="single" w:sz="4" w:space="0" w:color="auto"/>
          <w:right w:val="single" w:sz="4" w:space="4" w:color="auto"/>
        </w:pBdr>
        <w:rPr>
          <w:i/>
        </w:rPr>
      </w:pPr>
      <w:r w:rsidRPr="00597883">
        <w:rPr>
          <w:b/>
        </w:rPr>
        <w:t>16.</w:t>
      </w:r>
      <w:r w:rsidRPr="00597883">
        <w:rPr>
          <w:b/>
        </w:rPr>
        <w:tab/>
        <w:t>BRAILLE ÍRÁSSAL FELTÜNTETETT INFORMÁCIÓK</w:t>
      </w:r>
    </w:p>
    <w:p w14:paraId="501A7B3A" w14:textId="77777777" w:rsidR="00A66D3D" w:rsidRPr="00597883" w:rsidRDefault="00A66D3D"/>
    <w:p w14:paraId="22F6387D" w14:textId="77777777" w:rsidR="00A66D3D" w:rsidRPr="00597883" w:rsidRDefault="00740722">
      <w:r w:rsidRPr="00487F26">
        <w:t>Faltkarton:</w:t>
      </w:r>
    </w:p>
    <w:p w14:paraId="5AE1D3C6" w14:textId="77777777" w:rsidR="00A66D3D" w:rsidRPr="00597883" w:rsidRDefault="00740722">
      <w:r w:rsidRPr="00597883">
        <w:t>Iclusig 45 mg</w:t>
      </w:r>
    </w:p>
    <w:p w14:paraId="24862DE5" w14:textId="77777777" w:rsidR="00A66D3D" w:rsidRPr="00597883" w:rsidRDefault="00A66D3D">
      <w:pPr>
        <w:shd w:val="clear" w:color="auto" w:fill="FFFFFF"/>
      </w:pPr>
    </w:p>
    <w:p w14:paraId="4A9B714C" w14:textId="77777777" w:rsidR="00A66D3D" w:rsidRPr="00597883" w:rsidRDefault="00A66D3D">
      <w:pPr>
        <w:shd w:val="clear" w:color="auto" w:fill="FFFFFF"/>
      </w:pPr>
    </w:p>
    <w:p w14:paraId="485658E9" w14:textId="77777777" w:rsidR="00A66D3D" w:rsidRPr="00597883" w:rsidRDefault="00740722">
      <w:pPr>
        <w:keepNext/>
        <w:pBdr>
          <w:top w:val="single" w:sz="4" w:space="1" w:color="auto"/>
          <w:left w:val="single" w:sz="4" w:space="4" w:color="auto"/>
          <w:bottom w:val="single" w:sz="4" w:space="1" w:color="auto"/>
          <w:right w:val="single" w:sz="4" w:space="4" w:color="auto"/>
        </w:pBdr>
        <w:tabs>
          <w:tab w:val="left" w:pos="567"/>
        </w:tabs>
        <w:outlineLvl w:val="0"/>
        <w:rPr>
          <w:i/>
        </w:rPr>
      </w:pPr>
      <w:r w:rsidRPr="00597883">
        <w:rPr>
          <w:b/>
        </w:rPr>
        <w:t>17.</w:t>
      </w:r>
      <w:r w:rsidRPr="00597883">
        <w:rPr>
          <w:b/>
        </w:rPr>
        <w:tab/>
        <w:t>EGYEDI AZONOSÍTÓ – 2D VONALKÓD</w:t>
      </w:r>
    </w:p>
    <w:p w14:paraId="339DB67E" w14:textId="77777777" w:rsidR="00A66D3D" w:rsidRPr="00597883" w:rsidRDefault="00A66D3D"/>
    <w:p w14:paraId="446EBD11" w14:textId="77777777" w:rsidR="00A66D3D" w:rsidRPr="00597883" w:rsidRDefault="00740722">
      <w:pPr>
        <w:rPr>
          <w:shd w:val="clear" w:color="auto" w:fill="CCCCCC"/>
        </w:rPr>
      </w:pPr>
      <w:r w:rsidRPr="00487F26">
        <w:t>Egyedi azonosítójú 2D vonalkóddal ellátva.</w:t>
      </w:r>
    </w:p>
    <w:p w14:paraId="6757FEFA" w14:textId="77777777" w:rsidR="00A66D3D" w:rsidRPr="00597883" w:rsidRDefault="00A66D3D">
      <w:pPr>
        <w:rPr>
          <w:shd w:val="clear" w:color="auto" w:fill="CCCCCC"/>
        </w:rPr>
      </w:pPr>
    </w:p>
    <w:p w14:paraId="35DDB9CD" w14:textId="77777777" w:rsidR="00A66D3D" w:rsidRPr="00597883" w:rsidRDefault="00A66D3D"/>
    <w:p w14:paraId="162DC66A" w14:textId="77777777" w:rsidR="00A66D3D" w:rsidRPr="00597883" w:rsidRDefault="00740722">
      <w:pPr>
        <w:keepNext/>
        <w:pBdr>
          <w:top w:val="single" w:sz="4" w:space="1" w:color="auto"/>
          <w:left w:val="single" w:sz="4" w:space="4" w:color="auto"/>
          <w:bottom w:val="single" w:sz="4" w:space="1" w:color="auto"/>
          <w:right w:val="single" w:sz="4" w:space="4" w:color="auto"/>
        </w:pBdr>
        <w:tabs>
          <w:tab w:val="left" w:pos="567"/>
        </w:tabs>
        <w:ind w:left="-3"/>
        <w:outlineLvl w:val="0"/>
        <w:rPr>
          <w:i/>
        </w:rPr>
      </w:pPr>
      <w:r w:rsidRPr="00597883">
        <w:rPr>
          <w:b/>
        </w:rPr>
        <w:t>18.</w:t>
      </w:r>
      <w:r w:rsidRPr="00597883">
        <w:rPr>
          <w:b/>
        </w:rPr>
        <w:tab/>
        <w:t>EGYEDI AZONOSÍTÓ OLVASHATÓ FORMÁTUMA</w:t>
      </w:r>
    </w:p>
    <w:p w14:paraId="75219B49" w14:textId="77777777" w:rsidR="00A66D3D" w:rsidRPr="00597883" w:rsidRDefault="00A66D3D"/>
    <w:p w14:paraId="254F2400" w14:textId="77777777" w:rsidR="00A66D3D" w:rsidRPr="00597883" w:rsidRDefault="00740722">
      <w:r w:rsidRPr="00597883">
        <w:t>PC</w:t>
      </w:r>
    </w:p>
    <w:p w14:paraId="6824DDCD" w14:textId="77777777" w:rsidR="00A66D3D" w:rsidRPr="00597883" w:rsidRDefault="00740722">
      <w:r w:rsidRPr="00597883">
        <w:t>SN</w:t>
      </w:r>
    </w:p>
    <w:p w14:paraId="695DFE73" w14:textId="77777777" w:rsidR="00A66D3D" w:rsidRPr="00597883" w:rsidRDefault="00740722">
      <w:r w:rsidRPr="00597883">
        <w:t>NN</w:t>
      </w:r>
    </w:p>
    <w:p w14:paraId="1BD91FC2" w14:textId="77777777" w:rsidR="00833403" w:rsidRPr="00597883" w:rsidRDefault="00833403"/>
    <w:p w14:paraId="55F78114" w14:textId="77777777" w:rsidR="00A66D3D" w:rsidRPr="00597883" w:rsidRDefault="00740722">
      <w:pPr>
        <w:jc w:val="center"/>
        <w:outlineLvl w:val="0"/>
        <w:rPr>
          <w:b/>
          <w:szCs w:val="22"/>
        </w:rPr>
      </w:pPr>
      <w:r w:rsidRPr="00597883">
        <w:br w:type="page"/>
      </w:r>
    </w:p>
    <w:p w14:paraId="131FCD69" w14:textId="77777777" w:rsidR="00A66D3D" w:rsidRPr="00597883" w:rsidRDefault="00A66D3D">
      <w:pPr>
        <w:jc w:val="center"/>
        <w:outlineLvl w:val="0"/>
        <w:rPr>
          <w:b/>
          <w:szCs w:val="22"/>
        </w:rPr>
      </w:pPr>
    </w:p>
    <w:p w14:paraId="4617F343" w14:textId="77777777" w:rsidR="00A66D3D" w:rsidRPr="00597883" w:rsidRDefault="00A66D3D">
      <w:pPr>
        <w:jc w:val="center"/>
        <w:outlineLvl w:val="0"/>
        <w:rPr>
          <w:b/>
          <w:szCs w:val="22"/>
        </w:rPr>
      </w:pPr>
    </w:p>
    <w:p w14:paraId="1FDC1B12" w14:textId="77777777" w:rsidR="00A66D3D" w:rsidRPr="00597883" w:rsidRDefault="00A66D3D">
      <w:pPr>
        <w:jc w:val="center"/>
        <w:outlineLvl w:val="0"/>
        <w:rPr>
          <w:b/>
          <w:szCs w:val="22"/>
        </w:rPr>
      </w:pPr>
    </w:p>
    <w:p w14:paraId="5A075130" w14:textId="77777777" w:rsidR="00A66D3D" w:rsidRPr="00597883" w:rsidRDefault="00A66D3D">
      <w:pPr>
        <w:jc w:val="center"/>
        <w:outlineLvl w:val="0"/>
        <w:rPr>
          <w:b/>
          <w:szCs w:val="22"/>
        </w:rPr>
      </w:pPr>
    </w:p>
    <w:p w14:paraId="65C27B7F" w14:textId="77777777" w:rsidR="00A66D3D" w:rsidRPr="00597883" w:rsidRDefault="00A66D3D">
      <w:pPr>
        <w:jc w:val="center"/>
        <w:outlineLvl w:val="0"/>
        <w:rPr>
          <w:b/>
          <w:szCs w:val="22"/>
        </w:rPr>
      </w:pPr>
    </w:p>
    <w:p w14:paraId="7108A7E7" w14:textId="77777777" w:rsidR="00A66D3D" w:rsidRPr="00597883" w:rsidRDefault="00A66D3D">
      <w:pPr>
        <w:jc w:val="center"/>
        <w:outlineLvl w:val="0"/>
        <w:rPr>
          <w:b/>
          <w:szCs w:val="22"/>
        </w:rPr>
      </w:pPr>
    </w:p>
    <w:p w14:paraId="741E30EA" w14:textId="77777777" w:rsidR="00A66D3D" w:rsidRPr="00597883" w:rsidRDefault="00A66D3D">
      <w:pPr>
        <w:jc w:val="center"/>
        <w:outlineLvl w:val="0"/>
        <w:rPr>
          <w:b/>
          <w:szCs w:val="22"/>
        </w:rPr>
      </w:pPr>
    </w:p>
    <w:p w14:paraId="454785B5" w14:textId="77777777" w:rsidR="00A66D3D" w:rsidRPr="00597883" w:rsidRDefault="00A66D3D">
      <w:pPr>
        <w:jc w:val="center"/>
        <w:outlineLvl w:val="0"/>
        <w:rPr>
          <w:b/>
          <w:szCs w:val="22"/>
        </w:rPr>
      </w:pPr>
    </w:p>
    <w:p w14:paraId="63E13E9A" w14:textId="77777777" w:rsidR="00A66D3D" w:rsidRPr="00597883" w:rsidRDefault="00A66D3D">
      <w:pPr>
        <w:jc w:val="center"/>
        <w:outlineLvl w:val="0"/>
        <w:rPr>
          <w:b/>
          <w:szCs w:val="22"/>
        </w:rPr>
      </w:pPr>
    </w:p>
    <w:p w14:paraId="532B8F95" w14:textId="77777777" w:rsidR="00A66D3D" w:rsidRPr="00597883" w:rsidRDefault="00A66D3D">
      <w:pPr>
        <w:jc w:val="center"/>
        <w:outlineLvl w:val="0"/>
        <w:rPr>
          <w:b/>
          <w:szCs w:val="22"/>
        </w:rPr>
      </w:pPr>
    </w:p>
    <w:p w14:paraId="493027B6" w14:textId="77777777" w:rsidR="00A66D3D" w:rsidRPr="00597883" w:rsidRDefault="00A66D3D">
      <w:pPr>
        <w:jc w:val="center"/>
        <w:outlineLvl w:val="0"/>
        <w:rPr>
          <w:b/>
          <w:szCs w:val="22"/>
        </w:rPr>
      </w:pPr>
    </w:p>
    <w:p w14:paraId="57705020" w14:textId="77777777" w:rsidR="00A66D3D" w:rsidRPr="00597883" w:rsidRDefault="00A66D3D">
      <w:pPr>
        <w:jc w:val="center"/>
        <w:outlineLvl w:val="0"/>
        <w:rPr>
          <w:b/>
          <w:szCs w:val="22"/>
        </w:rPr>
      </w:pPr>
    </w:p>
    <w:p w14:paraId="0ABEC1C1" w14:textId="77777777" w:rsidR="00A66D3D" w:rsidRPr="00597883" w:rsidRDefault="00A66D3D">
      <w:pPr>
        <w:jc w:val="center"/>
        <w:outlineLvl w:val="0"/>
        <w:rPr>
          <w:b/>
          <w:szCs w:val="22"/>
        </w:rPr>
      </w:pPr>
    </w:p>
    <w:p w14:paraId="531BD2B1" w14:textId="77777777" w:rsidR="00A66D3D" w:rsidRPr="00597883" w:rsidRDefault="00A66D3D">
      <w:pPr>
        <w:jc w:val="center"/>
        <w:outlineLvl w:val="0"/>
        <w:rPr>
          <w:b/>
          <w:szCs w:val="22"/>
        </w:rPr>
      </w:pPr>
    </w:p>
    <w:p w14:paraId="6D6EB860" w14:textId="77777777" w:rsidR="00A66D3D" w:rsidRPr="00597883" w:rsidRDefault="00A66D3D">
      <w:pPr>
        <w:jc w:val="center"/>
        <w:outlineLvl w:val="0"/>
        <w:rPr>
          <w:b/>
          <w:szCs w:val="22"/>
        </w:rPr>
      </w:pPr>
    </w:p>
    <w:p w14:paraId="4BA4202D" w14:textId="77777777" w:rsidR="00A66D3D" w:rsidRPr="00597883" w:rsidRDefault="00A66D3D">
      <w:pPr>
        <w:jc w:val="center"/>
        <w:outlineLvl w:val="0"/>
        <w:rPr>
          <w:b/>
          <w:szCs w:val="22"/>
        </w:rPr>
      </w:pPr>
    </w:p>
    <w:p w14:paraId="72734E5D" w14:textId="77777777" w:rsidR="00A66D3D" w:rsidRPr="00597883" w:rsidRDefault="00A66D3D">
      <w:pPr>
        <w:jc w:val="center"/>
        <w:outlineLvl w:val="0"/>
        <w:rPr>
          <w:b/>
          <w:szCs w:val="22"/>
        </w:rPr>
      </w:pPr>
    </w:p>
    <w:p w14:paraId="4C9234D4" w14:textId="77777777" w:rsidR="00A66D3D" w:rsidRPr="00597883" w:rsidRDefault="00A66D3D">
      <w:pPr>
        <w:jc w:val="center"/>
        <w:outlineLvl w:val="0"/>
        <w:rPr>
          <w:b/>
          <w:szCs w:val="22"/>
        </w:rPr>
      </w:pPr>
    </w:p>
    <w:p w14:paraId="20018A5A" w14:textId="77777777" w:rsidR="00A66D3D" w:rsidRPr="00597883" w:rsidRDefault="00A66D3D">
      <w:pPr>
        <w:pStyle w:val="Bookmark"/>
      </w:pPr>
    </w:p>
    <w:p w14:paraId="7625504B" w14:textId="77777777" w:rsidR="00A66D3D" w:rsidRPr="00597883" w:rsidRDefault="00A66D3D">
      <w:pPr>
        <w:pStyle w:val="Bookmark"/>
      </w:pPr>
    </w:p>
    <w:p w14:paraId="108656E5" w14:textId="77777777" w:rsidR="00A66D3D" w:rsidRPr="00597883" w:rsidRDefault="00A66D3D">
      <w:pPr>
        <w:pStyle w:val="Bookmark"/>
      </w:pPr>
    </w:p>
    <w:p w14:paraId="0CC0363C" w14:textId="77777777" w:rsidR="00A66D3D" w:rsidRPr="00597883" w:rsidRDefault="00A66D3D">
      <w:pPr>
        <w:pStyle w:val="Bookmark"/>
      </w:pPr>
    </w:p>
    <w:p w14:paraId="44ED4143" w14:textId="77777777" w:rsidR="00A66D3D" w:rsidRPr="00597883" w:rsidRDefault="00A66D3D">
      <w:pPr>
        <w:pStyle w:val="Bookmark"/>
      </w:pPr>
    </w:p>
    <w:p w14:paraId="5CED7A49" w14:textId="77777777" w:rsidR="00A66D3D" w:rsidRPr="00597883" w:rsidRDefault="00740722" w:rsidP="004D2F12">
      <w:pPr>
        <w:pStyle w:val="TitleA"/>
        <w:rPr>
          <w:lang w:val="hu-HU"/>
        </w:rPr>
      </w:pPr>
      <w:r w:rsidRPr="00597883">
        <w:rPr>
          <w:lang w:val="hu-HU"/>
        </w:rPr>
        <w:t>B. BETEGTÁJÉKOZTATÓ</w:t>
      </w:r>
    </w:p>
    <w:p w14:paraId="1D791F48" w14:textId="77777777" w:rsidR="00A66D3D" w:rsidRPr="00597883" w:rsidRDefault="00740722">
      <w:pPr>
        <w:jc w:val="center"/>
      </w:pPr>
      <w:r w:rsidRPr="00597883">
        <w:br w:type="page"/>
      </w:r>
      <w:r w:rsidRPr="00597883">
        <w:rPr>
          <w:b/>
        </w:rPr>
        <w:lastRenderedPageBreak/>
        <w:t>Betegtájékoztató: Információk a beteg számára</w:t>
      </w:r>
    </w:p>
    <w:p w14:paraId="4AB1E20D" w14:textId="77777777" w:rsidR="00A66D3D" w:rsidRPr="00597883" w:rsidRDefault="00A66D3D">
      <w:pPr>
        <w:jc w:val="center"/>
      </w:pPr>
    </w:p>
    <w:p w14:paraId="2539DED9" w14:textId="77777777" w:rsidR="00A66D3D" w:rsidRPr="00597883" w:rsidRDefault="00740722">
      <w:pPr>
        <w:jc w:val="center"/>
        <w:rPr>
          <w:b/>
        </w:rPr>
      </w:pPr>
      <w:r w:rsidRPr="00597883">
        <w:rPr>
          <w:b/>
        </w:rPr>
        <w:t>Iclusig 15 mg filmtabletta</w:t>
      </w:r>
    </w:p>
    <w:p w14:paraId="3826E14E" w14:textId="77777777" w:rsidR="00A66D3D" w:rsidRPr="00597883" w:rsidRDefault="00740722">
      <w:pPr>
        <w:jc w:val="center"/>
      </w:pPr>
      <w:r w:rsidRPr="00597883">
        <w:rPr>
          <w:b/>
        </w:rPr>
        <w:t>Iclusig 30 mg filmtabletta</w:t>
      </w:r>
    </w:p>
    <w:p w14:paraId="469E4933" w14:textId="77777777" w:rsidR="00A66D3D" w:rsidRPr="00597883" w:rsidRDefault="00740722">
      <w:pPr>
        <w:jc w:val="center"/>
        <w:rPr>
          <w:b/>
        </w:rPr>
      </w:pPr>
      <w:r w:rsidRPr="00597883">
        <w:rPr>
          <w:b/>
        </w:rPr>
        <w:t>Iclusig 45 mg filmtabletta</w:t>
      </w:r>
    </w:p>
    <w:p w14:paraId="416AF787" w14:textId="77777777" w:rsidR="00A66D3D" w:rsidRPr="00597883" w:rsidRDefault="00740722">
      <w:pPr>
        <w:jc w:val="center"/>
      </w:pPr>
      <w:r w:rsidRPr="00597883">
        <w:t>ponatinib</w:t>
      </w:r>
    </w:p>
    <w:p w14:paraId="3FA6D341" w14:textId="77777777" w:rsidR="00A66D3D" w:rsidRPr="00597883" w:rsidRDefault="00A66D3D">
      <w:pPr>
        <w:rPr>
          <w:b/>
        </w:rPr>
      </w:pPr>
    </w:p>
    <w:p w14:paraId="7E033CF3" w14:textId="77777777" w:rsidR="00A66D3D" w:rsidRPr="00597883" w:rsidRDefault="00A66D3D">
      <w:pPr>
        <w:rPr>
          <w:b/>
        </w:rPr>
      </w:pPr>
    </w:p>
    <w:p w14:paraId="5D463C66" w14:textId="77777777" w:rsidR="00A66D3D" w:rsidRPr="00597883" w:rsidRDefault="00740722">
      <w:pPr>
        <w:rPr>
          <w:b/>
        </w:rPr>
      </w:pPr>
      <w:r w:rsidRPr="00597883">
        <w:rPr>
          <w:b/>
        </w:rPr>
        <w:t>Mielőtt elkezdi szedni ezt a gyógyszert, olvassa el figyelmesen az alábbi betegtájékoztatót, mert az Ön számára fontos információkat tartalmaz.</w:t>
      </w:r>
    </w:p>
    <w:p w14:paraId="6A87F449" w14:textId="77777777" w:rsidR="00A66D3D" w:rsidRPr="00597883" w:rsidRDefault="00740722" w:rsidP="00FF2AF1">
      <w:pPr>
        <w:numPr>
          <w:ilvl w:val="0"/>
          <w:numId w:val="10"/>
        </w:numPr>
        <w:tabs>
          <w:tab w:val="clear" w:pos="1485"/>
        </w:tabs>
        <w:ind w:left="567" w:hanging="567"/>
      </w:pPr>
      <w:r w:rsidRPr="00597883">
        <w:t>Tartsa meg a betegtájékoztatót, mert a benne szereplő információkra a későbbiekben is szüksége lehet.</w:t>
      </w:r>
    </w:p>
    <w:p w14:paraId="7CB38F8C" w14:textId="77777777" w:rsidR="00A66D3D" w:rsidRPr="00597883" w:rsidRDefault="00740722" w:rsidP="00FF2AF1">
      <w:pPr>
        <w:numPr>
          <w:ilvl w:val="0"/>
          <w:numId w:val="10"/>
        </w:numPr>
        <w:tabs>
          <w:tab w:val="clear" w:pos="1485"/>
        </w:tabs>
        <w:ind w:left="567" w:hanging="567"/>
      </w:pPr>
      <w:r w:rsidRPr="00597883">
        <w:t>További kérdéseivel forduljon kezelőorvosához vagy gyógyszerészéhez.</w:t>
      </w:r>
    </w:p>
    <w:p w14:paraId="57CC346D" w14:textId="77777777" w:rsidR="00580A3B" w:rsidRPr="00597883" w:rsidRDefault="00740722" w:rsidP="00FF2AF1">
      <w:pPr>
        <w:numPr>
          <w:ilvl w:val="0"/>
          <w:numId w:val="10"/>
        </w:numPr>
        <w:tabs>
          <w:tab w:val="clear" w:pos="1485"/>
        </w:tabs>
        <w:ind w:left="567" w:hanging="567"/>
      </w:pPr>
      <w:r w:rsidRPr="00597883">
        <w:t>Ezt a gyógyszert az orvos kizárólag Önnek írta fel. Ne adja át a készítményt másnak, mert számára ártalmas lehet még abban az esetben is, ha a betegsége tünetei az Önéhez hasonlóak.</w:t>
      </w:r>
    </w:p>
    <w:p w14:paraId="0F96F7CE" w14:textId="34D8811F" w:rsidR="00A66D3D" w:rsidRPr="00597883" w:rsidRDefault="00740722" w:rsidP="00FF2AF1">
      <w:pPr>
        <w:numPr>
          <w:ilvl w:val="0"/>
          <w:numId w:val="10"/>
        </w:numPr>
        <w:tabs>
          <w:tab w:val="clear" w:pos="1485"/>
        </w:tabs>
        <w:ind w:left="567" w:hanging="567"/>
      </w:pPr>
      <w:r w:rsidRPr="00597883">
        <w:t>Ha Önnél bármilyen mellékhatás jelentkezik, tájékoztassa erről kezelőorvosát vagy gyógyszerészét. Ez a betegtájékoztatóban fel nem sorolt bármilyen lehetséges mellékhatásra is vonatkozik. Lásd 4. pont.</w:t>
      </w:r>
    </w:p>
    <w:p w14:paraId="2DAD5CC0" w14:textId="77777777" w:rsidR="00A66D3D" w:rsidRPr="00597883" w:rsidRDefault="00A66D3D">
      <w:pPr>
        <w:rPr>
          <w:b/>
        </w:rPr>
      </w:pPr>
    </w:p>
    <w:p w14:paraId="6ECBED17" w14:textId="77777777" w:rsidR="00A66D3D" w:rsidRPr="00597883" w:rsidRDefault="00740722">
      <w:pPr>
        <w:rPr>
          <w:b/>
        </w:rPr>
      </w:pPr>
      <w:r w:rsidRPr="00597883">
        <w:rPr>
          <w:b/>
        </w:rPr>
        <w:t>A betegtájékoztató tartalma:</w:t>
      </w:r>
    </w:p>
    <w:p w14:paraId="2053862A" w14:textId="77777777" w:rsidR="00A66D3D" w:rsidRPr="00597883" w:rsidRDefault="00A66D3D">
      <w:pPr>
        <w:rPr>
          <w:b/>
        </w:rPr>
      </w:pPr>
    </w:p>
    <w:p w14:paraId="3F4EC802" w14:textId="77777777" w:rsidR="00A66D3D" w:rsidRPr="00597883" w:rsidRDefault="00740722">
      <w:pPr>
        <w:ind w:left="567" w:hanging="567"/>
      </w:pPr>
      <w:r w:rsidRPr="00597883">
        <w:t>1.</w:t>
      </w:r>
      <w:r w:rsidRPr="00597883">
        <w:tab/>
        <w:t xml:space="preserve">Milyen típusú gyógyszer az Iclusig és milyen betegségek esetén alkalmazható? </w:t>
      </w:r>
    </w:p>
    <w:p w14:paraId="4C5BCAE5" w14:textId="77777777" w:rsidR="00A66D3D" w:rsidRPr="00597883" w:rsidRDefault="00740722">
      <w:pPr>
        <w:ind w:left="567" w:hanging="567"/>
      </w:pPr>
      <w:r w:rsidRPr="00597883">
        <w:t>2.</w:t>
      </w:r>
      <w:r w:rsidRPr="00597883">
        <w:tab/>
        <w:t xml:space="preserve">Tudnivalók az Iclusig szedése előtt </w:t>
      </w:r>
    </w:p>
    <w:p w14:paraId="788388AE" w14:textId="77777777" w:rsidR="00A66D3D" w:rsidRPr="00597883" w:rsidRDefault="00740722">
      <w:pPr>
        <w:ind w:left="567" w:hanging="567"/>
      </w:pPr>
      <w:r w:rsidRPr="00597883">
        <w:t>3.</w:t>
      </w:r>
      <w:r w:rsidRPr="00597883">
        <w:tab/>
        <w:t>Hogyan kell szedni az Iclusig</w:t>
      </w:r>
      <w:r w:rsidRPr="00597883">
        <w:noBreakHyphen/>
        <w:t xml:space="preserve">et? </w:t>
      </w:r>
    </w:p>
    <w:p w14:paraId="691F8514" w14:textId="77777777" w:rsidR="00A66D3D" w:rsidRPr="00597883" w:rsidRDefault="00740722">
      <w:pPr>
        <w:ind w:left="567" w:hanging="567"/>
      </w:pPr>
      <w:r w:rsidRPr="00597883">
        <w:t>4.</w:t>
      </w:r>
      <w:r w:rsidRPr="00597883">
        <w:tab/>
        <w:t xml:space="preserve">Lehetséges mellékhatások </w:t>
      </w:r>
    </w:p>
    <w:p w14:paraId="7941327E" w14:textId="77777777" w:rsidR="00A66D3D" w:rsidRPr="00597883" w:rsidRDefault="00740722">
      <w:pPr>
        <w:ind w:left="567" w:hanging="567"/>
      </w:pPr>
      <w:r w:rsidRPr="00597883">
        <w:t>5.</w:t>
      </w:r>
      <w:r w:rsidRPr="00597883">
        <w:tab/>
        <w:t>Hogyan kell az Iclusig</w:t>
      </w:r>
      <w:r w:rsidRPr="00597883">
        <w:noBreakHyphen/>
        <w:t>et tárolni?</w:t>
      </w:r>
    </w:p>
    <w:p w14:paraId="553B10FF" w14:textId="77777777" w:rsidR="00A66D3D" w:rsidRPr="00597883" w:rsidRDefault="00740722">
      <w:pPr>
        <w:ind w:left="567" w:hanging="567"/>
      </w:pPr>
      <w:r w:rsidRPr="00597883">
        <w:t>6.</w:t>
      </w:r>
      <w:r w:rsidRPr="00597883">
        <w:tab/>
        <w:t>A csomagolás tartalma és egyéb információk</w:t>
      </w:r>
    </w:p>
    <w:p w14:paraId="5607DEFA" w14:textId="77777777" w:rsidR="00A66D3D" w:rsidRPr="00597883" w:rsidRDefault="00A66D3D">
      <w:pPr>
        <w:rPr>
          <w:b/>
        </w:rPr>
      </w:pPr>
    </w:p>
    <w:p w14:paraId="0701FC95" w14:textId="77777777" w:rsidR="00A66D3D" w:rsidRPr="00597883" w:rsidRDefault="00A66D3D">
      <w:pPr>
        <w:rPr>
          <w:b/>
        </w:rPr>
      </w:pPr>
    </w:p>
    <w:p w14:paraId="724398D9" w14:textId="77777777" w:rsidR="00A66D3D" w:rsidRPr="00597883" w:rsidRDefault="00740722">
      <w:pPr>
        <w:ind w:left="567" w:hanging="567"/>
        <w:rPr>
          <w:b/>
        </w:rPr>
      </w:pPr>
      <w:r w:rsidRPr="00597883">
        <w:rPr>
          <w:b/>
        </w:rPr>
        <w:t>1.</w:t>
      </w:r>
      <w:r w:rsidRPr="00597883">
        <w:rPr>
          <w:b/>
        </w:rPr>
        <w:tab/>
        <w:t>Milyen típusú gyógyszer az Iclusig és milyen betegségek esetén alkalmazható?</w:t>
      </w:r>
    </w:p>
    <w:p w14:paraId="264BA9EE" w14:textId="77777777" w:rsidR="00A66D3D" w:rsidRPr="00597883" w:rsidRDefault="00A66D3D"/>
    <w:p w14:paraId="3FC2D4EB" w14:textId="77777777" w:rsidR="00A66D3D" w:rsidRPr="00597883" w:rsidRDefault="00740722">
      <w:r w:rsidRPr="00597883">
        <w:t xml:space="preserve">Az Iclusig olyan, a </w:t>
      </w:r>
      <w:r w:rsidRPr="00597883">
        <w:rPr>
          <w:b/>
        </w:rPr>
        <w:t>fehérvérűség</w:t>
      </w:r>
      <w:r w:rsidRPr="00597883">
        <w:t xml:space="preserve"> (</w:t>
      </w:r>
      <w:r w:rsidRPr="00597883">
        <w:rPr>
          <w:b/>
        </w:rPr>
        <w:t>leukémia</w:t>
      </w:r>
      <w:r w:rsidRPr="00597883">
        <w:t xml:space="preserve">) alábbi típusaiban szenvedő felnőttek </w:t>
      </w:r>
      <w:r w:rsidRPr="00597883">
        <w:rPr>
          <w:b/>
        </w:rPr>
        <w:t>kezelésére alkalmas</w:t>
      </w:r>
      <w:r w:rsidRPr="00597883">
        <w:t>, akiknél más gyógyszeres kezelés nem jár előnyös hatással, vagy egy bizonyos genetikai eltéréssel (T315I mutációnak hívják) rendelkeznek:</w:t>
      </w:r>
    </w:p>
    <w:p w14:paraId="306F23D3" w14:textId="1624A325" w:rsidR="00A66D3D" w:rsidRPr="00597883" w:rsidRDefault="00740722">
      <w:pPr>
        <w:numPr>
          <w:ilvl w:val="0"/>
          <w:numId w:val="10"/>
        </w:numPr>
        <w:tabs>
          <w:tab w:val="clear" w:pos="1485"/>
        </w:tabs>
        <w:ind w:left="567" w:hanging="567"/>
      </w:pPr>
      <w:r w:rsidRPr="00597883">
        <w:t>krónikus mieloid leukémia (CML): a vér daganatos betegsége, amely a szabálytalan alakú fehérvérsejtek számának növekedésével jár a vérben és a vörös csontvelőben (a vérképzésért felelős szervben)</w:t>
      </w:r>
      <w:r w:rsidR="006358C4" w:rsidRPr="00597883">
        <w:t>;</w:t>
      </w:r>
    </w:p>
    <w:p w14:paraId="743971CA" w14:textId="77777777" w:rsidR="00907EFA" w:rsidRPr="00597883" w:rsidRDefault="00740722" w:rsidP="00907EFA">
      <w:pPr>
        <w:numPr>
          <w:ilvl w:val="0"/>
          <w:numId w:val="10"/>
        </w:numPr>
        <w:tabs>
          <w:tab w:val="clear" w:pos="1485"/>
        </w:tabs>
        <w:ind w:left="567" w:hanging="567"/>
      </w:pPr>
      <w:r w:rsidRPr="00597883">
        <w:t>Philadelphia</w:t>
      </w:r>
      <w:r w:rsidRPr="00597883">
        <w:noBreakHyphen/>
        <w:t>kromoszóma</w:t>
      </w:r>
      <w:r w:rsidRPr="00597883">
        <w:noBreakHyphen/>
        <w:t>pozitív akut limfoblasztos leukémia (Ph+ ALL): a leukémia olyan típusa, amelyben túl sok éretlen fehérvérsejt található a vérben és a vérképzésért felelős vörös csontvelőben. Ebben a leukémiában a DNS (genetikai örökítőanyag) bizonyos részei átrendeződnek, és egy rendellenes kromoszómát alkotnak, amelyet Philadelphia</w:t>
      </w:r>
      <w:r w:rsidRPr="00597883">
        <w:noBreakHyphen/>
        <w:t>kromoszómának neveznek.</w:t>
      </w:r>
    </w:p>
    <w:p w14:paraId="40A1BAF4" w14:textId="77777777" w:rsidR="00A66D3D" w:rsidRPr="00597883" w:rsidRDefault="00A66D3D">
      <w:pPr>
        <w:ind w:left="1485"/>
      </w:pPr>
    </w:p>
    <w:p w14:paraId="08AD2BF3" w14:textId="3D7D17CC" w:rsidR="00907EFA" w:rsidRPr="00597883" w:rsidRDefault="00907EFA">
      <w:pPr>
        <w:tabs>
          <w:tab w:val="left" w:pos="1755"/>
        </w:tabs>
        <w:rPr>
          <w:ins w:id="864" w:author="Author"/>
        </w:rPr>
      </w:pPr>
      <w:ins w:id="865" w:author="Author">
        <w:r w:rsidRPr="00597883">
          <w:t xml:space="preserve">Az Iclusig-ot újonnan diagnosztizált Philadelphia-kromoszóma-pozitív akut limfoblasztos </w:t>
        </w:r>
        <w:r w:rsidRPr="00BA7561">
          <w:rPr>
            <w:b/>
            <w:bCs/>
          </w:rPr>
          <w:t>leukémia</w:t>
        </w:r>
        <w:r w:rsidRPr="00597883">
          <w:t xml:space="preserve"> (Ph+</w:t>
        </w:r>
      </w:ins>
      <w:ins w:id="866" w:author="HU OGYI 8.3" w:date="2026-02-12T13:40:00Z" w16du:dateUtc="2026-02-12T12:40:00Z">
        <w:r w:rsidR="0071245B">
          <w:t> </w:t>
        </w:r>
      </w:ins>
      <w:ins w:id="867" w:author="Author">
        <w:del w:id="868" w:author="HU OGYI 8.3" w:date="2026-02-12T13:40:00Z" w16du:dateUtc="2026-02-12T12:40:00Z">
          <w:r w:rsidRPr="00597883" w:rsidDel="0071245B">
            <w:delText xml:space="preserve"> </w:delText>
          </w:r>
        </w:del>
        <w:r w:rsidRPr="00597883">
          <w:t xml:space="preserve">ALL) kezelésére is </w:t>
        </w:r>
        <w:r w:rsidRPr="00741773">
          <w:rPr>
            <w:b/>
            <w:bCs/>
          </w:rPr>
          <w:t>alkalmazzák</w:t>
        </w:r>
        <w:r w:rsidRPr="00597883">
          <w:t xml:space="preserve"> felnőtteknél</w:t>
        </w:r>
        <w:r w:rsidR="003B4118" w:rsidRPr="00597883">
          <w:t xml:space="preserve"> </w:t>
        </w:r>
        <w:r w:rsidRPr="00597883">
          <w:t>más rákellenes gyógyszerekkel (kemoterápiával) kombinálva.</w:t>
        </w:r>
      </w:ins>
    </w:p>
    <w:p w14:paraId="57CA69EA" w14:textId="77777777" w:rsidR="00907EFA" w:rsidRPr="00597883" w:rsidRDefault="00907EFA">
      <w:pPr>
        <w:tabs>
          <w:tab w:val="left" w:pos="1755"/>
        </w:tabs>
        <w:rPr>
          <w:ins w:id="869" w:author="Author"/>
        </w:rPr>
      </w:pPr>
    </w:p>
    <w:p w14:paraId="178DED32" w14:textId="72D24BA7" w:rsidR="00A66D3D" w:rsidRPr="00597883" w:rsidRDefault="00740722">
      <w:pPr>
        <w:tabs>
          <w:tab w:val="left" w:pos="1755"/>
        </w:tabs>
      </w:pPr>
      <w:r w:rsidRPr="00597883">
        <w:t>Az Iclusig az úgynevezett tirozin</w:t>
      </w:r>
      <w:r w:rsidRPr="00597883">
        <w:noBreakHyphen/>
        <w:t>kináz</w:t>
      </w:r>
      <w:r w:rsidRPr="00597883">
        <w:noBreakHyphen/>
        <w:t>gátló gyógyszerek csoportjába tartozik. A DNS</w:t>
      </w:r>
      <w:r w:rsidRPr="00597883">
        <w:noBreakHyphen/>
        <w:t>ben bekövetkezett változások olyan jelzést váltanak ki, amely a szervezetet rendellenes fehérvérsejtek termelésére készteti CML</w:t>
      </w:r>
      <w:r w:rsidRPr="00597883">
        <w:noBreakHyphen/>
        <w:t>ben és Ph+ ALL</w:t>
      </w:r>
      <w:r w:rsidRPr="00597883">
        <w:noBreakHyphen/>
        <w:t>ban szenvedő betegek esetében. Az Iclusig gátolja ezt a jelet és ily módon megállítja ezen sejtek szaporodását.</w:t>
      </w:r>
    </w:p>
    <w:p w14:paraId="3AD166BD" w14:textId="77777777" w:rsidR="00A66D3D" w:rsidRPr="00597883" w:rsidRDefault="00A66D3D"/>
    <w:p w14:paraId="0E5F36C2" w14:textId="77777777" w:rsidR="00A66D3D" w:rsidRPr="00597883" w:rsidRDefault="00A66D3D"/>
    <w:p w14:paraId="75C458A3" w14:textId="77777777" w:rsidR="00A66D3D" w:rsidRPr="00597883" w:rsidRDefault="00740722">
      <w:pPr>
        <w:keepNext/>
        <w:keepLines/>
        <w:ind w:left="567" w:hanging="567"/>
        <w:rPr>
          <w:b/>
          <w:spacing w:val="2"/>
        </w:rPr>
      </w:pPr>
      <w:r w:rsidRPr="00597883">
        <w:rPr>
          <w:b/>
          <w:spacing w:val="2"/>
        </w:rPr>
        <w:t>2.</w:t>
      </w:r>
      <w:r w:rsidRPr="00597883">
        <w:rPr>
          <w:b/>
          <w:spacing w:val="2"/>
        </w:rPr>
        <w:tab/>
        <w:t>Tudnivalók az Iclusig szedése előtt</w:t>
      </w:r>
    </w:p>
    <w:p w14:paraId="08894CD8" w14:textId="77777777" w:rsidR="00A66D3D" w:rsidRPr="00597883" w:rsidRDefault="00A66D3D"/>
    <w:p w14:paraId="1655B60A" w14:textId="77777777" w:rsidR="00A66D3D" w:rsidRPr="00597883" w:rsidRDefault="00740722">
      <w:pPr>
        <w:rPr>
          <w:b/>
          <w:spacing w:val="2"/>
        </w:rPr>
      </w:pPr>
      <w:r w:rsidRPr="00597883">
        <w:rPr>
          <w:b/>
          <w:spacing w:val="2"/>
        </w:rPr>
        <w:t>Ne szedje az Iclusig</w:t>
      </w:r>
      <w:r w:rsidRPr="00597883">
        <w:rPr>
          <w:b/>
          <w:spacing w:val="2"/>
        </w:rPr>
        <w:noBreakHyphen/>
        <w:t>ot:</w:t>
      </w:r>
    </w:p>
    <w:p w14:paraId="7135609E" w14:textId="5D042744" w:rsidR="00A66D3D" w:rsidRPr="00597883" w:rsidRDefault="00740722">
      <w:pPr>
        <w:numPr>
          <w:ilvl w:val="0"/>
          <w:numId w:val="12"/>
        </w:numPr>
        <w:tabs>
          <w:tab w:val="clear" w:pos="567"/>
        </w:tabs>
      </w:pPr>
      <w:r w:rsidRPr="00597883">
        <w:t xml:space="preserve">ha </w:t>
      </w:r>
      <w:r w:rsidRPr="00597883">
        <w:rPr>
          <w:b/>
        </w:rPr>
        <w:t>allergiás</w:t>
      </w:r>
      <w:r w:rsidRPr="00597883">
        <w:t xml:space="preserve"> a ponatinibre vagy a gyógyszer (6.</w:t>
      </w:r>
      <w:r w:rsidR="006358C4" w:rsidRPr="00597883">
        <w:t> </w:t>
      </w:r>
      <w:r w:rsidRPr="00597883">
        <w:t>pontban felsorolt) egyéb összetevőjére.</w:t>
      </w:r>
    </w:p>
    <w:p w14:paraId="27C87613" w14:textId="77777777" w:rsidR="00A66D3D" w:rsidRPr="00597883" w:rsidRDefault="00A66D3D"/>
    <w:p w14:paraId="5066874D" w14:textId="77777777" w:rsidR="00A66D3D" w:rsidRPr="00597883" w:rsidRDefault="00740722">
      <w:pPr>
        <w:keepNext/>
        <w:keepLines/>
        <w:rPr>
          <w:b/>
        </w:rPr>
      </w:pPr>
      <w:r w:rsidRPr="00597883">
        <w:rPr>
          <w:b/>
        </w:rPr>
        <w:t xml:space="preserve">Figyelmeztetések és óvintézkedések </w:t>
      </w:r>
    </w:p>
    <w:p w14:paraId="08616AFE" w14:textId="5962C4A1" w:rsidR="00A66D3D" w:rsidRPr="00597883" w:rsidRDefault="00A66D3D">
      <w:pPr>
        <w:keepNext/>
        <w:keepLines/>
        <w:rPr>
          <w:b/>
        </w:rPr>
      </w:pPr>
    </w:p>
    <w:p w14:paraId="1C5259D5" w14:textId="77777777" w:rsidR="00A66D3D" w:rsidRPr="00597883" w:rsidRDefault="00740722">
      <w:pPr>
        <w:keepNext/>
        <w:keepLines/>
      </w:pPr>
      <w:r w:rsidRPr="00597883">
        <w:t>Az Iclusig szedése előtt beszéljen kezelőorvosával vagy gyógyszerészével:</w:t>
      </w:r>
    </w:p>
    <w:p w14:paraId="1E4D05C4" w14:textId="77777777" w:rsidR="00A66D3D" w:rsidRPr="00597883" w:rsidRDefault="00740722">
      <w:pPr>
        <w:keepNext/>
        <w:keepLines/>
        <w:numPr>
          <w:ilvl w:val="0"/>
          <w:numId w:val="12"/>
        </w:numPr>
        <w:tabs>
          <w:tab w:val="clear" w:pos="567"/>
        </w:tabs>
      </w:pPr>
      <w:r w:rsidRPr="00597883">
        <w:t>ha máj</w:t>
      </w:r>
      <w:r w:rsidRPr="00597883">
        <w:noBreakHyphen/>
        <w:t xml:space="preserve"> vagy hasnyálmirigy</w:t>
      </w:r>
      <w:r w:rsidRPr="00597883">
        <w:noBreakHyphen/>
        <w:t>problémái vannak vagy csökkent a veseműködése. Kezelőorvosa további óvintézkedéseket tehet.</w:t>
      </w:r>
    </w:p>
    <w:p w14:paraId="0BE2EB53" w14:textId="77777777" w:rsidR="00A66D3D" w:rsidRPr="00597883" w:rsidRDefault="00740722">
      <w:pPr>
        <w:keepNext/>
        <w:keepLines/>
        <w:numPr>
          <w:ilvl w:val="0"/>
          <w:numId w:val="12"/>
        </w:numPr>
        <w:tabs>
          <w:tab w:val="clear" w:pos="567"/>
        </w:tabs>
      </w:pPr>
      <w:r w:rsidRPr="00597883">
        <w:t>ha korábban alkoholfogyasztási problémái voltak.</w:t>
      </w:r>
    </w:p>
    <w:p w14:paraId="1B6A8EB2" w14:textId="77777777" w:rsidR="00A66D3D" w:rsidRPr="00597883" w:rsidRDefault="00740722">
      <w:pPr>
        <w:numPr>
          <w:ilvl w:val="0"/>
          <w:numId w:val="12"/>
        </w:numPr>
        <w:tabs>
          <w:tab w:val="clear" w:pos="567"/>
        </w:tabs>
      </w:pPr>
      <w:r w:rsidRPr="00597883">
        <w:t>ha korábban szívrohama vagy szélütése volt.</w:t>
      </w:r>
    </w:p>
    <w:p w14:paraId="61F0F756" w14:textId="77777777" w:rsidR="00A66D3D" w:rsidRPr="00597883" w:rsidRDefault="00740722">
      <w:pPr>
        <w:numPr>
          <w:ilvl w:val="0"/>
          <w:numId w:val="12"/>
        </w:numPr>
        <w:tabs>
          <w:tab w:val="clear" w:pos="567"/>
        </w:tabs>
      </w:pPr>
      <w:r w:rsidRPr="00597883">
        <w:t>ha a kórelőzményében a vérerekben történt vérrögképződés szerepel.</w:t>
      </w:r>
    </w:p>
    <w:p w14:paraId="744D92AE" w14:textId="77777777" w:rsidR="00A66D3D" w:rsidRPr="00597883" w:rsidRDefault="00740722">
      <w:pPr>
        <w:numPr>
          <w:ilvl w:val="0"/>
          <w:numId w:val="12"/>
        </w:numPr>
        <w:tabs>
          <w:tab w:val="clear" w:pos="567"/>
        </w:tabs>
      </w:pPr>
      <w:r w:rsidRPr="00597883">
        <w:t>ha kórelőzményében artéria renálisz sztenózis (egyik vagy mindkét vese verőereinek szűkülete) szerepel.</w:t>
      </w:r>
    </w:p>
    <w:p w14:paraId="5F010163" w14:textId="77777777" w:rsidR="00A66D3D" w:rsidRPr="00597883" w:rsidRDefault="00740722">
      <w:pPr>
        <w:numPr>
          <w:ilvl w:val="0"/>
          <w:numId w:val="12"/>
        </w:numPr>
        <w:tabs>
          <w:tab w:val="clear" w:pos="567"/>
        </w:tabs>
      </w:pPr>
      <w:r w:rsidRPr="00597883">
        <w:t>ha szívproblémái vannak, beleértve a szívelégtelenséget, a szívritmuszavart és a QT</w:t>
      </w:r>
      <w:r w:rsidRPr="00597883">
        <w:noBreakHyphen/>
        <w:t>távolság megnyúlását.</w:t>
      </w:r>
    </w:p>
    <w:p w14:paraId="449F2D9F" w14:textId="77777777" w:rsidR="00A66D3D" w:rsidRPr="00597883" w:rsidRDefault="00740722">
      <w:pPr>
        <w:numPr>
          <w:ilvl w:val="0"/>
          <w:numId w:val="12"/>
        </w:numPr>
        <w:tabs>
          <w:tab w:val="clear" w:pos="567"/>
        </w:tabs>
      </w:pPr>
      <w:r w:rsidRPr="00597883">
        <w:t>ha magas a vérnyomása.</w:t>
      </w:r>
    </w:p>
    <w:p w14:paraId="29A613DD" w14:textId="77777777" w:rsidR="00A66D3D" w:rsidRPr="00597883" w:rsidRDefault="00740722">
      <w:pPr>
        <w:numPr>
          <w:ilvl w:val="0"/>
          <w:numId w:val="12"/>
        </w:numPr>
      </w:pPr>
      <w:r w:rsidRPr="00597883">
        <w:t>ha aneurizmája (az érfal kiboltosulása és meggyengülése) vagy érfalrepedése van vagy volt.</w:t>
      </w:r>
    </w:p>
    <w:p w14:paraId="6354DCBA" w14:textId="77777777" w:rsidR="00A66D3D" w:rsidRPr="00597883" w:rsidRDefault="00740722">
      <w:pPr>
        <w:numPr>
          <w:ilvl w:val="0"/>
          <w:numId w:val="12"/>
        </w:numPr>
        <w:tabs>
          <w:tab w:val="clear" w:pos="567"/>
        </w:tabs>
      </w:pPr>
      <w:r w:rsidRPr="00597883">
        <w:t>ha vérzéses problémák szerepelnek a kórelőzményében.</w:t>
      </w:r>
    </w:p>
    <w:p w14:paraId="49A4A46F" w14:textId="77777777" w:rsidR="00A66D3D" w:rsidRPr="00597883" w:rsidRDefault="00740722">
      <w:pPr>
        <w:numPr>
          <w:ilvl w:val="0"/>
          <w:numId w:val="12"/>
        </w:numPr>
      </w:pPr>
      <w:r w:rsidRPr="00597883">
        <w:t>ha Önnek valaha hepatitisz B fertőzése volt vagy jelenleg fennáll annak lehetősége. Erre azért van szükség, mert az Iclusig a hepatitisz B fertőzés kiújulását válthatja ki, ami egyes esetekben halálos lehet. A betegeket kezelőorvosuk gondosan ellenőrizni fogja, hogy nem alakultak</w:t>
      </w:r>
      <w:r w:rsidRPr="00597883">
        <w:noBreakHyphen/>
        <w:t>e ki a fertőzés jelei, mielőtt a kezelést elkezdi.</w:t>
      </w:r>
    </w:p>
    <w:p w14:paraId="4C45207F" w14:textId="77777777" w:rsidR="00A66D3D" w:rsidRPr="00597883" w:rsidRDefault="00A66D3D"/>
    <w:p w14:paraId="12FC90BD" w14:textId="77777777" w:rsidR="00A66D3D" w:rsidRPr="00597883" w:rsidRDefault="00740722">
      <w:r w:rsidRPr="00597883">
        <w:t>Kezelőorvosa ellenőrizni fogja:</w:t>
      </w:r>
    </w:p>
    <w:p w14:paraId="7E496C03" w14:textId="036351B8" w:rsidR="00A66D3D" w:rsidRPr="00597883" w:rsidRDefault="00740722">
      <w:pPr>
        <w:numPr>
          <w:ilvl w:val="0"/>
          <w:numId w:val="12"/>
        </w:numPr>
        <w:tabs>
          <w:tab w:val="clear" w:pos="567"/>
        </w:tabs>
      </w:pPr>
      <w:r w:rsidRPr="00597883">
        <w:t>a szíve működését, valamint értékeli az artériáinak és vénáinak állapotát</w:t>
      </w:r>
      <w:r w:rsidR="006358C4" w:rsidRPr="00597883">
        <w:t>;</w:t>
      </w:r>
    </w:p>
    <w:p w14:paraId="61C1A89F" w14:textId="1442B68B" w:rsidR="00A66D3D" w:rsidRPr="00597883" w:rsidRDefault="00740722">
      <w:pPr>
        <w:numPr>
          <w:ilvl w:val="0"/>
          <w:numId w:val="12"/>
        </w:numPr>
        <w:tabs>
          <w:tab w:val="clear" w:pos="567"/>
        </w:tabs>
      </w:pPr>
      <w:r w:rsidRPr="00597883">
        <w:t>a teljes vérképét</w:t>
      </w:r>
      <w:r w:rsidR="006358C4" w:rsidRPr="00597883">
        <w:t>.</w:t>
      </w:r>
    </w:p>
    <w:p w14:paraId="5D6ECD94" w14:textId="77777777" w:rsidR="00A66D3D" w:rsidRPr="00597883" w:rsidRDefault="00740722">
      <w:pPr>
        <w:ind w:left="567"/>
      </w:pPr>
      <w:r w:rsidRPr="00597883">
        <w:t>A kezelés elkezdése után az első 3 hónap alatt minden 2. héten megismétlik az ellenőrzést. Később havonta vagy a kezelőorvos rendelése szerinti gyakorisággal ellenőrzik a teljes vérképet.</w:t>
      </w:r>
    </w:p>
    <w:p w14:paraId="7ED17D3B" w14:textId="5E61BCE6" w:rsidR="00A66D3D" w:rsidRPr="00597883" w:rsidRDefault="00740722">
      <w:pPr>
        <w:numPr>
          <w:ilvl w:val="0"/>
          <w:numId w:val="12"/>
        </w:numPr>
        <w:tabs>
          <w:tab w:val="clear" w:pos="567"/>
        </w:tabs>
      </w:pPr>
      <w:r w:rsidRPr="00597883">
        <w:t>a lipáz nevű szérumfehérjét</w:t>
      </w:r>
      <w:r w:rsidR="006358C4" w:rsidRPr="00597883">
        <w:t>.</w:t>
      </w:r>
    </w:p>
    <w:p w14:paraId="45BE31CD" w14:textId="77777777" w:rsidR="00A66D3D" w:rsidRPr="00597883" w:rsidRDefault="00740722">
      <w:pPr>
        <w:ind w:left="567"/>
      </w:pPr>
      <w:r w:rsidRPr="00597883">
        <w:t>A lipáz nevű szérumfehérje szintjét az első 2 hónapban minden 2. héten, később szabályos időközönként ellenőrzik. Ha a lipázszint megemelkedik, a kezelés megszakítására vagy az adag csökkentésére lehet szükség.</w:t>
      </w:r>
    </w:p>
    <w:p w14:paraId="2C895892" w14:textId="77777777" w:rsidR="00A66D3D" w:rsidRPr="00597883" w:rsidRDefault="00740722">
      <w:pPr>
        <w:numPr>
          <w:ilvl w:val="0"/>
          <w:numId w:val="12"/>
        </w:numPr>
        <w:tabs>
          <w:tab w:val="clear" w:pos="567"/>
        </w:tabs>
      </w:pPr>
      <w:r w:rsidRPr="00597883">
        <w:t>a máj működését.</w:t>
      </w:r>
    </w:p>
    <w:p w14:paraId="2C179D60" w14:textId="77777777" w:rsidR="00A66D3D" w:rsidRPr="00597883" w:rsidRDefault="00740722">
      <w:pPr>
        <w:ind w:left="567"/>
      </w:pPr>
      <w:r w:rsidRPr="00597883">
        <w:t>A májfunkciós vizsgálatot kezelőorvosa rendelése szerinti gyakorisággal végzik szabályos időközönként.</w:t>
      </w:r>
    </w:p>
    <w:p w14:paraId="20FD3887" w14:textId="77777777" w:rsidR="00A66D3D" w:rsidRPr="00597883" w:rsidRDefault="00A66D3D"/>
    <w:p w14:paraId="2D6E65EA" w14:textId="77777777" w:rsidR="00A66D3D" w:rsidRPr="00597883" w:rsidRDefault="00740722">
      <w:pPr>
        <w:rPr>
          <w:szCs w:val="22"/>
        </w:rPr>
      </w:pPr>
      <w:r w:rsidRPr="00597883">
        <w:t xml:space="preserve">Poszterior reverzibilis enkefalopátia szindróma </w:t>
      </w:r>
      <w:r w:rsidRPr="00597883">
        <w:rPr>
          <w:szCs w:val="22"/>
        </w:rPr>
        <w:t>(PRES) nevű agyi betegségről számoltak be a ponatinibbel kezelt betegeknél. Tünetei között szerepelhet hirtelen fellépő erős fejfájás, zavartság, epilepsziás rohamok és látászavarok. Haladéktalanul tájékoztassa kezelőorvosát, ha Önnél a ponatinib</w:t>
      </w:r>
      <w:r w:rsidRPr="00597883">
        <w:rPr>
          <w:szCs w:val="22"/>
        </w:rPr>
        <w:noBreakHyphen/>
        <w:t>kezelés alatt ezek közül bármelyik tünet jelentkezik, mivel az súlyos lehet.</w:t>
      </w:r>
    </w:p>
    <w:p w14:paraId="7F4897CC" w14:textId="77777777" w:rsidR="00A66D3D" w:rsidRPr="00597883" w:rsidRDefault="00A66D3D">
      <w:pPr>
        <w:rPr>
          <w:szCs w:val="22"/>
        </w:rPr>
      </w:pPr>
    </w:p>
    <w:p w14:paraId="1EF46C7D" w14:textId="77777777" w:rsidR="00A66D3D" w:rsidRPr="00597883" w:rsidRDefault="00740722">
      <w:pPr>
        <w:rPr>
          <w:b/>
        </w:rPr>
      </w:pPr>
      <w:r w:rsidRPr="00597883">
        <w:rPr>
          <w:b/>
        </w:rPr>
        <w:t>Gyermekek és serdülők</w:t>
      </w:r>
    </w:p>
    <w:p w14:paraId="21F2C929" w14:textId="49695959" w:rsidR="00A66D3D" w:rsidRPr="00597883" w:rsidRDefault="00A66D3D"/>
    <w:p w14:paraId="7A1BE3E3" w14:textId="77777777" w:rsidR="00A66D3D" w:rsidRPr="00597883" w:rsidRDefault="00740722">
      <w:r w:rsidRPr="00597883">
        <w:t>Az Iclusig</w:t>
      </w:r>
      <w:r w:rsidRPr="00597883">
        <w:noBreakHyphen/>
        <w:t>ot nem szabad 18 évesnél fiatalabb gyermekek kezelésére alkalmazni, mert nem állnak rendelkezésre gyermekgyógyászati adatok.</w:t>
      </w:r>
    </w:p>
    <w:p w14:paraId="1B026BEF" w14:textId="77777777" w:rsidR="00A66D3D" w:rsidRPr="00597883" w:rsidRDefault="00A66D3D"/>
    <w:p w14:paraId="46F37C07" w14:textId="77777777" w:rsidR="00A66D3D" w:rsidRPr="00597883" w:rsidRDefault="00740722">
      <w:pPr>
        <w:rPr>
          <w:b/>
        </w:rPr>
      </w:pPr>
      <w:r w:rsidRPr="00597883">
        <w:rPr>
          <w:b/>
        </w:rPr>
        <w:t>Egyéb gyógyszerek és az Iclusig</w:t>
      </w:r>
    </w:p>
    <w:p w14:paraId="05E9E7F9" w14:textId="0C7E102B" w:rsidR="00A66D3D" w:rsidRPr="00597883" w:rsidRDefault="00A66D3D">
      <w:pPr>
        <w:rPr>
          <w:b/>
        </w:rPr>
      </w:pPr>
    </w:p>
    <w:p w14:paraId="7974DD3F" w14:textId="77777777" w:rsidR="00A66D3D" w:rsidRPr="00597883" w:rsidRDefault="00740722">
      <w:pPr>
        <w:rPr>
          <w:spacing w:val="-2"/>
        </w:rPr>
      </w:pPr>
      <w:r w:rsidRPr="00597883">
        <w:rPr>
          <w:spacing w:val="-2"/>
        </w:rPr>
        <w:t>Feltétlenül tájékoztassa kezelőorvosát vagy gyógyszerészét a jelenleg vagy nemrégiben szedett, valamint szedni tervezett egyéb gyógyszereiről.</w:t>
      </w:r>
    </w:p>
    <w:p w14:paraId="1358B705" w14:textId="77777777" w:rsidR="00A66D3D" w:rsidRPr="00597883" w:rsidRDefault="00740722">
      <w:r w:rsidRPr="00597883">
        <w:t>Az alábbi gyógyszerek és az Iclusig befolyásolhatják egymás hatását:</w:t>
      </w:r>
    </w:p>
    <w:p w14:paraId="4D71FB7B" w14:textId="6698AB8E" w:rsidR="00A66D3D" w:rsidRPr="00597883" w:rsidRDefault="00740722">
      <w:pPr>
        <w:numPr>
          <w:ilvl w:val="0"/>
          <w:numId w:val="12"/>
        </w:numPr>
        <w:tabs>
          <w:tab w:val="clear" w:pos="567"/>
        </w:tabs>
      </w:pPr>
      <w:r w:rsidRPr="00597883">
        <w:rPr>
          <w:b/>
        </w:rPr>
        <w:t>ketokonazol, itrakonazol, vorikonazol:</w:t>
      </w:r>
      <w:r w:rsidRPr="00597883">
        <w:t xml:space="preserve"> gombás megbetegedések kezelésére szolgáló gyógyszerek</w:t>
      </w:r>
      <w:r w:rsidR="00AE73BF" w:rsidRPr="00597883">
        <w:t>;</w:t>
      </w:r>
    </w:p>
    <w:p w14:paraId="28C96E29" w14:textId="09FA44ED" w:rsidR="00A66D3D" w:rsidRPr="00597883" w:rsidRDefault="00740722">
      <w:pPr>
        <w:numPr>
          <w:ilvl w:val="0"/>
          <w:numId w:val="12"/>
        </w:numPr>
        <w:tabs>
          <w:tab w:val="clear" w:pos="567"/>
        </w:tabs>
      </w:pPr>
      <w:r w:rsidRPr="00597883">
        <w:rPr>
          <w:b/>
        </w:rPr>
        <w:t>indinavir, nelfinavir, ritonavir, szakvinavir:</w:t>
      </w:r>
      <w:r w:rsidRPr="00597883">
        <w:t xml:space="preserve"> HIV</w:t>
      </w:r>
      <w:r w:rsidRPr="00597883">
        <w:noBreakHyphen/>
        <w:t>fertőzés kezelésére szolgáló gyógyszerek</w:t>
      </w:r>
      <w:r w:rsidR="00AE73BF" w:rsidRPr="00597883">
        <w:t>;</w:t>
      </w:r>
    </w:p>
    <w:p w14:paraId="5293D184" w14:textId="6132DF82" w:rsidR="00A66D3D" w:rsidRPr="00597883" w:rsidRDefault="00740722">
      <w:pPr>
        <w:numPr>
          <w:ilvl w:val="0"/>
          <w:numId w:val="12"/>
        </w:numPr>
        <w:tabs>
          <w:tab w:val="clear" w:pos="567"/>
        </w:tabs>
      </w:pPr>
      <w:r w:rsidRPr="00597883">
        <w:rPr>
          <w:b/>
        </w:rPr>
        <w:t>klaritromicin, telitromicin, troleandomicin:</w:t>
      </w:r>
      <w:r w:rsidRPr="00597883">
        <w:t xml:space="preserve"> baktérium okozta fertőzések kezelésére szolgáló gyógyszerek</w:t>
      </w:r>
      <w:r w:rsidR="00AE73BF" w:rsidRPr="00597883">
        <w:t>;</w:t>
      </w:r>
    </w:p>
    <w:p w14:paraId="0BD99EC1" w14:textId="77B56CE4" w:rsidR="00A66D3D" w:rsidRPr="00597883" w:rsidRDefault="00740722">
      <w:pPr>
        <w:numPr>
          <w:ilvl w:val="0"/>
          <w:numId w:val="12"/>
        </w:numPr>
        <w:tabs>
          <w:tab w:val="clear" w:pos="567"/>
        </w:tabs>
      </w:pPr>
      <w:r w:rsidRPr="00597883">
        <w:rPr>
          <w:b/>
        </w:rPr>
        <w:t>nefazodon:</w:t>
      </w:r>
      <w:r w:rsidRPr="00597883">
        <w:t xml:space="preserve"> depresszió kezelésére szolgáló gyógyszer</w:t>
      </w:r>
      <w:r w:rsidR="00AE73BF" w:rsidRPr="00597883">
        <w:t>;</w:t>
      </w:r>
    </w:p>
    <w:p w14:paraId="36AC17DF" w14:textId="7F613CD3" w:rsidR="00A66D3D" w:rsidRPr="00597883" w:rsidRDefault="00740722">
      <w:pPr>
        <w:numPr>
          <w:ilvl w:val="0"/>
          <w:numId w:val="12"/>
        </w:numPr>
        <w:tabs>
          <w:tab w:val="clear" w:pos="567"/>
        </w:tabs>
        <w:rPr>
          <w:b/>
        </w:rPr>
      </w:pPr>
      <w:r w:rsidRPr="00597883">
        <w:rPr>
          <w:b/>
        </w:rPr>
        <w:t>közönséges orbáncfű:</w:t>
      </w:r>
      <w:r w:rsidRPr="00597883">
        <w:t xml:space="preserve"> depresszió kezelésére szolgáló gyógynövény</w:t>
      </w:r>
      <w:r w:rsidR="00AE73BF" w:rsidRPr="00597883">
        <w:rPr>
          <w:bCs/>
        </w:rPr>
        <w:t>;</w:t>
      </w:r>
    </w:p>
    <w:p w14:paraId="031CA3FA" w14:textId="5067544D" w:rsidR="00A66D3D" w:rsidRPr="00597883" w:rsidRDefault="00740722">
      <w:pPr>
        <w:numPr>
          <w:ilvl w:val="0"/>
          <w:numId w:val="12"/>
        </w:numPr>
        <w:tabs>
          <w:tab w:val="clear" w:pos="567"/>
        </w:tabs>
      </w:pPr>
      <w:r w:rsidRPr="00597883">
        <w:rPr>
          <w:b/>
        </w:rPr>
        <w:lastRenderedPageBreak/>
        <w:t>karbamazepin:</w:t>
      </w:r>
      <w:r w:rsidRPr="00597883">
        <w:t xml:space="preserve"> epilepszia, mániás/depressziós állapotok és egyes fájdalomtípusok kezelésére szolgáló gyógyszer</w:t>
      </w:r>
      <w:r w:rsidR="00AE73BF" w:rsidRPr="00597883">
        <w:t>;</w:t>
      </w:r>
    </w:p>
    <w:p w14:paraId="7CCB58C0" w14:textId="2719EC4F" w:rsidR="00A66D3D" w:rsidRPr="00597883" w:rsidRDefault="00740722">
      <w:pPr>
        <w:numPr>
          <w:ilvl w:val="0"/>
          <w:numId w:val="12"/>
        </w:numPr>
        <w:tabs>
          <w:tab w:val="clear" w:pos="567"/>
        </w:tabs>
      </w:pPr>
      <w:r w:rsidRPr="00597883">
        <w:rPr>
          <w:b/>
        </w:rPr>
        <w:t>fenobarbitál, fenitoin:</w:t>
      </w:r>
      <w:r w:rsidRPr="00597883">
        <w:t xml:space="preserve"> epilepszia kezelésére szolgáló gyógyszerek</w:t>
      </w:r>
      <w:r w:rsidR="00AE73BF" w:rsidRPr="00597883">
        <w:t>;</w:t>
      </w:r>
    </w:p>
    <w:p w14:paraId="2018C107" w14:textId="288B607A" w:rsidR="00A66D3D" w:rsidRPr="00597883" w:rsidRDefault="00740722">
      <w:pPr>
        <w:numPr>
          <w:ilvl w:val="0"/>
          <w:numId w:val="12"/>
        </w:numPr>
        <w:tabs>
          <w:tab w:val="clear" w:pos="567"/>
        </w:tabs>
      </w:pPr>
      <w:r w:rsidRPr="00597883">
        <w:rPr>
          <w:b/>
        </w:rPr>
        <w:t>rifabutin, rifampicin:</w:t>
      </w:r>
      <w:r w:rsidRPr="00597883">
        <w:t xml:space="preserve"> tuberkulózis vagy bizonyos más fertőzések kezelésére szolgáló gyógyszerek</w:t>
      </w:r>
      <w:r w:rsidR="00AE73BF" w:rsidRPr="00597883">
        <w:t>;</w:t>
      </w:r>
    </w:p>
    <w:p w14:paraId="70B1FD16" w14:textId="0600F0A1" w:rsidR="00A66D3D" w:rsidRPr="00597883" w:rsidRDefault="00740722">
      <w:pPr>
        <w:numPr>
          <w:ilvl w:val="0"/>
          <w:numId w:val="12"/>
        </w:numPr>
        <w:tabs>
          <w:tab w:val="clear" w:pos="567"/>
        </w:tabs>
      </w:pPr>
      <w:r w:rsidRPr="00597883">
        <w:rPr>
          <w:b/>
        </w:rPr>
        <w:t>digoxin:</w:t>
      </w:r>
      <w:r w:rsidRPr="00597883">
        <w:t xml:space="preserve"> szívelégtelenség kezelésére szolgáló gyógyszer</w:t>
      </w:r>
      <w:r w:rsidR="00AE73BF" w:rsidRPr="00597883">
        <w:t>;</w:t>
      </w:r>
    </w:p>
    <w:p w14:paraId="77472322" w14:textId="6D1C0ED4" w:rsidR="00A66D3D" w:rsidRPr="00597883" w:rsidRDefault="00740722">
      <w:pPr>
        <w:numPr>
          <w:ilvl w:val="0"/>
          <w:numId w:val="12"/>
        </w:numPr>
        <w:tabs>
          <w:tab w:val="clear" w:pos="567"/>
        </w:tabs>
      </w:pPr>
      <w:r w:rsidRPr="00597883">
        <w:rPr>
          <w:b/>
        </w:rPr>
        <w:t>dabigatran:</w:t>
      </w:r>
      <w:r w:rsidRPr="00597883">
        <w:t xml:space="preserve"> vérrög keletkezését megelőző gyógyszer</w:t>
      </w:r>
      <w:r w:rsidR="00AE73BF" w:rsidRPr="00597883">
        <w:t>;</w:t>
      </w:r>
    </w:p>
    <w:p w14:paraId="7F1BD026" w14:textId="77777777" w:rsidR="00A66D3D" w:rsidRPr="00597883" w:rsidRDefault="00740722">
      <w:pPr>
        <w:numPr>
          <w:ilvl w:val="0"/>
          <w:numId w:val="12"/>
        </w:numPr>
        <w:tabs>
          <w:tab w:val="clear" w:pos="567"/>
        </w:tabs>
      </w:pPr>
      <w:r w:rsidRPr="00597883">
        <w:rPr>
          <w:b/>
        </w:rPr>
        <w:t>kolhicin:</w:t>
      </w:r>
      <w:r w:rsidRPr="00597883">
        <w:t xml:space="preserve"> köszvényes roham kezelésére szolgáló gyógyszer,</w:t>
      </w:r>
    </w:p>
    <w:p w14:paraId="690D4B4C" w14:textId="6871B9A6" w:rsidR="00A66D3D" w:rsidRPr="00597883" w:rsidRDefault="00740722">
      <w:pPr>
        <w:numPr>
          <w:ilvl w:val="0"/>
          <w:numId w:val="12"/>
        </w:numPr>
        <w:tabs>
          <w:tab w:val="clear" w:pos="567"/>
        </w:tabs>
      </w:pPr>
      <w:r w:rsidRPr="00597883">
        <w:rPr>
          <w:b/>
        </w:rPr>
        <w:t>pravasztatin, rozuvasztatin:</w:t>
      </w:r>
      <w:r w:rsidRPr="00597883">
        <w:t xml:space="preserve"> a magas koleszterinszintet csökkentő gyógyszerek</w:t>
      </w:r>
      <w:r w:rsidR="00AE73BF" w:rsidRPr="00597883">
        <w:t>;</w:t>
      </w:r>
    </w:p>
    <w:p w14:paraId="3E0E8870" w14:textId="6DEBFF07" w:rsidR="00A66D3D" w:rsidRPr="00597883" w:rsidRDefault="00740722">
      <w:pPr>
        <w:numPr>
          <w:ilvl w:val="0"/>
          <w:numId w:val="12"/>
        </w:numPr>
        <w:tabs>
          <w:tab w:val="clear" w:pos="567"/>
        </w:tabs>
      </w:pPr>
      <w:r w:rsidRPr="00597883">
        <w:rPr>
          <w:b/>
        </w:rPr>
        <w:t>metotrexát:</w:t>
      </w:r>
      <w:r w:rsidRPr="00597883">
        <w:t xml:space="preserve"> súlyos ízületi gyulladás (reumatoid artritisz), daganatbetegségek és a pikkelysömör nevű bőrbetegség kezelésére szolgáló gyógyszer</w:t>
      </w:r>
      <w:r w:rsidR="00AE73BF" w:rsidRPr="00597883">
        <w:t>;</w:t>
      </w:r>
    </w:p>
    <w:p w14:paraId="4E9504C2" w14:textId="77777777" w:rsidR="00A66D3D" w:rsidRPr="00597883" w:rsidRDefault="00740722">
      <w:pPr>
        <w:numPr>
          <w:ilvl w:val="0"/>
          <w:numId w:val="12"/>
        </w:numPr>
        <w:tabs>
          <w:tab w:val="clear" w:pos="567"/>
        </w:tabs>
      </w:pPr>
      <w:r w:rsidRPr="00597883">
        <w:rPr>
          <w:b/>
        </w:rPr>
        <w:t>szulfaszalazin:</w:t>
      </w:r>
      <w:r w:rsidRPr="00597883">
        <w:t xml:space="preserve"> súlyos bélrendszeri és reumás ízületi gyulladások kezelésére szolgáló gyógyszer.</w:t>
      </w:r>
    </w:p>
    <w:p w14:paraId="45E458AC" w14:textId="77777777" w:rsidR="00A66D3D" w:rsidRPr="00597883" w:rsidRDefault="00A66D3D"/>
    <w:p w14:paraId="642AA249" w14:textId="200A7E98" w:rsidR="00A66D3D" w:rsidRPr="00597883" w:rsidRDefault="00740722">
      <w:pPr>
        <w:rPr>
          <w:b/>
        </w:rPr>
      </w:pPr>
      <w:r w:rsidRPr="00597883">
        <w:rPr>
          <w:b/>
        </w:rPr>
        <w:t>Az Iclusig egyidejű bevétele étellel és itallal</w:t>
      </w:r>
    </w:p>
    <w:p w14:paraId="52A0C89F" w14:textId="77777777" w:rsidR="00A66D3D" w:rsidRPr="00597883" w:rsidRDefault="00740722">
      <w:r w:rsidRPr="00597883">
        <w:t>Kerülje a grépfrút</w:t>
      </w:r>
      <w:r w:rsidRPr="00597883">
        <w:noBreakHyphen/>
        <w:t>tartalmú ételeket és italokat, például a grépfrút levet.</w:t>
      </w:r>
    </w:p>
    <w:p w14:paraId="7D3D707F" w14:textId="77777777" w:rsidR="00A66D3D" w:rsidRPr="00597883" w:rsidRDefault="00A66D3D"/>
    <w:p w14:paraId="3911B831" w14:textId="77777777" w:rsidR="00A66D3D" w:rsidRPr="00597883" w:rsidRDefault="00740722">
      <w:pPr>
        <w:rPr>
          <w:b/>
        </w:rPr>
      </w:pPr>
      <w:r w:rsidRPr="00597883">
        <w:rPr>
          <w:b/>
        </w:rPr>
        <w:t>Terhesség és szoptatás</w:t>
      </w:r>
    </w:p>
    <w:p w14:paraId="77D3F39C" w14:textId="137985C9" w:rsidR="00A66D3D" w:rsidRPr="00597883" w:rsidRDefault="00A66D3D">
      <w:pPr>
        <w:rPr>
          <w:b/>
        </w:rPr>
      </w:pPr>
    </w:p>
    <w:p w14:paraId="19359046" w14:textId="11A394B3" w:rsidR="00A66D3D" w:rsidRPr="00597883" w:rsidRDefault="00740722">
      <w:r w:rsidRPr="00597883">
        <w:t>Ha Ön terhes vagy szoptat, illetve ha fennáll Önnél a terhesség lehetősége vagy gyermeket szeretne, a gyógyszer alkalmazása előtt beszéljen kezelőorvosával vagy gyógyszerészével.</w:t>
      </w:r>
    </w:p>
    <w:p w14:paraId="36EC96C9" w14:textId="77777777" w:rsidR="00A66D3D" w:rsidRPr="00597883" w:rsidRDefault="00A66D3D"/>
    <w:p w14:paraId="2D617031" w14:textId="77777777" w:rsidR="00A66D3D" w:rsidRPr="00597883" w:rsidRDefault="00740722">
      <w:pPr>
        <w:numPr>
          <w:ilvl w:val="0"/>
          <w:numId w:val="11"/>
        </w:numPr>
        <w:tabs>
          <w:tab w:val="clear" w:pos="170"/>
        </w:tabs>
        <w:ind w:left="567" w:hanging="567"/>
        <w:rPr>
          <w:b/>
          <w:spacing w:val="-2"/>
        </w:rPr>
      </w:pPr>
      <w:r w:rsidRPr="00597883">
        <w:rPr>
          <w:b/>
          <w:spacing w:val="-2"/>
        </w:rPr>
        <w:t>A fogamzásgátlással kapcsolatos utasítás férfiaknak és nőknek</w:t>
      </w:r>
    </w:p>
    <w:p w14:paraId="0E19D31B" w14:textId="77777777" w:rsidR="00A66D3D" w:rsidRPr="00597883" w:rsidRDefault="00740722">
      <w:pPr>
        <w:ind w:left="567"/>
      </w:pPr>
      <w:r w:rsidRPr="00597883">
        <w:rPr>
          <w:spacing w:val="-2"/>
        </w:rPr>
        <w:t xml:space="preserve">Azoknak a </w:t>
      </w:r>
      <w:r w:rsidRPr="00597883">
        <w:rPr>
          <w:b/>
          <w:spacing w:val="-2"/>
        </w:rPr>
        <w:t>nőknek</w:t>
      </w:r>
      <w:r w:rsidRPr="00597883">
        <w:rPr>
          <w:spacing w:val="-2"/>
        </w:rPr>
        <w:t>, akik teherbe eshetnek, Iclusig</w:t>
      </w:r>
      <w:r w:rsidRPr="00597883">
        <w:rPr>
          <w:spacing w:val="-2"/>
        </w:rPr>
        <w:noBreakHyphen/>
        <w:t>kezelés alatt hatékony fogamzásgátló módszert kell használniuk. Iclusig</w:t>
      </w:r>
      <w:r w:rsidRPr="00597883">
        <w:rPr>
          <w:spacing w:val="-2"/>
        </w:rPr>
        <w:noBreakHyphen/>
        <w:t xml:space="preserve">kezelés alatt álló </w:t>
      </w:r>
      <w:r w:rsidRPr="00597883">
        <w:rPr>
          <w:b/>
          <w:spacing w:val="-2"/>
        </w:rPr>
        <w:t>férfiak</w:t>
      </w:r>
      <w:r w:rsidRPr="00597883">
        <w:rPr>
          <w:spacing w:val="-2"/>
        </w:rPr>
        <w:t xml:space="preserve"> tartózkodjanak a gyermeknemzéstől. Hatékony fogamzásgátló módszert kell alkalmazni a kezelés alatt.</w:t>
      </w:r>
    </w:p>
    <w:p w14:paraId="0FC47B58" w14:textId="77777777" w:rsidR="00A66D3D" w:rsidRPr="00597883" w:rsidRDefault="00740722">
      <w:pPr>
        <w:ind w:left="567"/>
      </w:pPr>
      <w:r w:rsidRPr="00597883">
        <w:rPr>
          <w:b/>
        </w:rPr>
        <w:t xml:space="preserve">Csak </w:t>
      </w:r>
      <w:r w:rsidRPr="00597883">
        <w:t>abban az esetben szedje az Iclusig</w:t>
      </w:r>
      <w:r w:rsidRPr="00597883">
        <w:noBreakHyphen/>
        <w:t xml:space="preserve">ot a terhessége alatt, </w:t>
      </w:r>
      <w:r w:rsidRPr="00597883">
        <w:rPr>
          <w:b/>
        </w:rPr>
        <w:t>amennyiben kezelőorvosa ezt feltétlenül szükségesnek tartja</w:t>
      </w:r>
      <w:r w:rsidRPr="00597883">
        <w:t>, mivel a gyógyszer szedése potenciális kockázatot jelent a megszületendő gyermekre.</w:t>
      </w:r>
    </w:p>
    <w:p w14:paraId="7FBC8BD9" w14:textId="77777777" w:rsidR="00A66D3D" w:rsidRPr="00597883" w:rsidRDefault="00A66D3D">
      <w:pPr>
        <w:ind w:left="567"/>
        <w:rPr>
          <w:spacing w:val="-2"/>
        </w:rPr>
      </w:pPr>
    </w:p>
    <w:p w14:paraId="7F4DFC77" w14:textId="77777777" w:rsidR="00A66D3D" w:rsidRPr="00597883" w:rsidRDefault="00740722">
      <w:pPr>
        <w:numPr>
          <w:ilvl w:val="0"/>
          <w:numId w:val="11"/>
        </w:numPr>
        <w:tabs>
          <w:tab w:val="clear" w:pos="170"/>
        </w:tabs>
        <w:ind w:left="567" w:hanging="567"/>
        <w:rPr>
          <w:spacing w:val="-2"/>
        </w:rPr>
      </w:pPr>
      <w:r w:rsidRPr="00597883">
        <w:rPr>
          <w:b/>
          <w:spacing w:val="-2"/>
        </w:rPr>
        <w:t>Szoptatás</w:t>
      </w:r>
    </w:p>
    <w:p w14:paraId="6DDB4C27" w14:textId="77777777" w:rsidR="00A66D3D" w:rsidRPr="00597883" w:rsidRDefault="00740722">
      <w:pPr>
        <w:ind w:left="567"/>
      </w:pPr>
      <w:r w:rsidRPr="00597883">
        <w:rPr>
          <w:spacing w:val="-2"/>
        </w:rPr>
        <w:t>A szoptatást fel kell függeszteni az Iclusig</w:t>
      </w:r>
      <w:r w:rsidRPr="00597883">
        <w:rPr>
          <w:spacing w:val="-2"/>
        </w:rPr>
        <w:noBreakHyphen/>
        <w:t>kezelés ideje alatt. Nem ismert, hogy az Iclusig bejut</w:t>
      </w:r>
      <w:r w:rsidRPr="00597883">
        <w:rPr>
          <w:spacing w:val="-2"/>
        </w:rPr>
        <w:noBreakHyphen/>
        <w:t>e az anyatejbe.</w:t>
      </w:r>
    </w:p>
    <w:p w14:paraId="110555CD" w14:textId="77777777" w:rsidR="00A66D3D" w:rsidRPr="00597883" w:rsidRDefault="00A66D3D"/>
    <w:p w14:paraId="14B96707" w14:textId="77777777" w:rsidR="00A66D3D" w:rsidRPr="00597883" w:rsidRDefault="00740722">
      <w:pPr>
        <w:keepNext/>
        <w:rPr>
          <w:b/>
        </w:rPr>
      </w:pPr>
      <w:r w:rsidRPr="00597883">
        <w:rPr>
          <w:b/>
        </w:rPr>
        <w:t>A készítmény hatásai a gépjárművezetéshez és a gépek kezeléséhez szükséges képességekre</w:t>
      </w:r>
    </w:p>
    <w:p w14:paraId="27B22AF2" w14:textId="61849C85" w:rsidR="00A66D3D" w:rsidRPr="00597883" w:rsidRDefault="00A66D3D">
      <w:pPr>
        <w:keepNext/>
        <w:rPr>
          <w:b/>
        </w:rPr>
      </w:pPr>
    </w:p>
    <w:p w14:paraId="7926509D" w14:textId="77777777" w:rsidR="00A66D3D" w:rsidRPr="00597883" w:rsidRDefault="00740722">
      <w:pPr>
        <w:keepNext/>
      </w:pPr>
      <w:r w:rsidRPr="00597883">
        <w:t>Fokozott óvatosságra van szükség a gépjárművezetés és a gépek kezelése során, mivel az Iclusig</w:t>
      </w:r>
      <w:r w:rsidRPr="00597883">
        <w:noBreakHyphen/>
        <w:t>kezelés alatt álló betegek látászavarokat, szédülést, álmosságot és fáradtságot tapasztalhatnak.</w:t>
      </w:r>
    </w:p>
    <w:p w14:paraId="4DEF9AE9" w14:textId="77777777" w:rsidR="00A66D3D" w:rsidRPr="00597883" w:rsidRDefault="00A66D3D">
      <w:pPr>
        <w:numPr>
          <w:ilvl w:val="12"/>
          <w:numId w:val="0"/>
        </w:numPr>
      </w:pPr>
    </w:p>
    <w:p w14:paraId="7C16AA7E" w14:textId="77777777" w:rsidR="00A66D3D" w:rsidRPr="00597883" w:rsidRDefault="00740722">
      <w:pPr>
        <w:numPr>
          <w:ilvl w:val="12"/>
          <w:numId w:val="0"/>
        </w:numPr>
        <w:rPr>
          <w:b/>
        </w:rPr>
      </w:pPr>
      <w:r w:rsidRPr="00597883">
        <w:rPr>
          <w:b/>
        </w:rPr>
        <w:t>Az Iclusig laktózt tartalmaz</w:t>
      </w:r>
    </w:p>
    <w:p w14:paraId="0C97996A" w14:textId="3F9DEEBC" w:rsidR="00A66D3D" w:rsidRPr="00597883" w:rsidRDefault="00A66D3D">
      <w:pPr>
        <w:numPr>
          <w:ilvl w:val="12"/>
          <w:numId w:val="0"/>
        </w:numPr>
        <w:rPr>
          <w:b/>
        </w:rPr>
      </w:pPr>
    </w:p>
    <w:p w14:paraId="2EE531E1" w14:textId="77777777" w:rsidR="00A66D3D" w:rsidRPr="00597883" w:rsidRDefault="00740722">
      <w:pPr>
        <w:numPr>
          <w:ilvl w:val="12"/>
          <w:numId w:val="0"/>
        </w:numPr>
      </w:pPr>
      <w:r w:rsidRPr="00597883">
        <w:t>Amennyiben kezelőorvosa korábban már figyelmeztette Önt, hogy bizonyos cukrokra érzékeny, keresse fel orvosát, mielőtt elkezdi szedni ezt a gyógyszert.</w:t>
      </w:r>
    </w:p>
    <w:p w14:paraId="29B74B53" w14:textId="77777777" w:rsidR="00A66D3D" w:rsidRPr="00597883" w:rsidRDefault="00A66D3D"/>
    <w:p w14:paraId="77D166AC" w14:textId="77777777" w:rsidR="00A66D3D" w:rsidRPr="00597883" w:rsidRDefault="00A66D3D"/>
    <w:p w14:paraId="375CC52D" w14:textId="77777777" w:rsidR="00A66D3D" w:rsidRPr="00597883" w:rsidRDefault="00740722">
      <w:pPr>
        <w:keepNext/>
        <w:keepLines/>
        <w:ind w:left="567" w:hanging="567"/>
        <w:rPr>
          <w:b/>
          <w:spacing w:val="2"/>
        </w:rPr>
      </w:pPr>
      <w:r w:rsidRPr="00597883">
        <w:rPr>
          <w:b/>
          <w:spacing w:val="2"/>
        </w:rPr>
        <w:t>3.</w:t>
      </w:r>
      <w:r w:rsidRPr="00597883">
        <w:rPr>
          <w:b/>
          <w:spacing w:val="2"/>
        </w:rPr>
        <w:tab/>
        <w:t>Hogyan kell szedni az Iclusig</w:t>
      </w:r>
      <w:r w:rsidRPr="00597883">
        <w:rPr>
          <w:b/>
          <w:spacing w:val="2"/>
        </w:rPr>
        <w:noBreakHyphen/>
        <w:t>ot?</w:t>
      </w:r>
    </w:p>
    <w:p w14:paraId="7D053060" w14:textId="77777777" w:rsidR="00A66D3D" w:rsidRPr="00597883" w:rsidRDefault="00A66D3D"/>
    <w:p w14:paraId="4B1DDBB2" w14:textId="0C21F8F2" w:rsidR="00A66D3D" w:rsidRPr="00597883" w:rsidRDefault="00740722">
      <w:r w:rsidRPr="00597883">
        <w:t xml:space="preserve">A gyógyszert mindig a kezelőorvosa vagy gyógyszerésze által elmondottaknak megfelelően szedje. Amennyiben nem biztos az adagolást illetően, kérdezze meg kezelőorvosát vagy gyógyszerészét. </w:t>
      </w:r>
    </w:p>
    <w:p w14:paraId="53820937" w14:textId="77777777" w:rsidR="00A66D3D" w:rsidRPr="00597883" w:rsidRDefault="00A66D3D"/>
    <w:p w14:paraId="3EA85CBF" w14:textId="77777777" w:rsidR="00A66D3D" w:rsidRPr="00597883" w:rsidRDefault="00740722">
      <w:r w:rsidRPr="00597883">
        <w:t>A leukémiák kezelésében jártas orvos rendelheti el az Iclusig</w:t>
      </w:r>
      <w:r w:rsidRPr="00597883">
        <w:noBreakHyphen/>
        <w:t>kezelést.</w:t>
      </w:r>
    </w:p>
    <w:p w14:paraId="5BFAD617" w14:textId="77777777" w:rsidR="00A66D3D" w:rsidRPr="00597883" w:rsidRDefault="00A66D3D"/>
    <w:p w14:paraId="40F40DDE" w14:textId="35D184C6" w:rsidR="00A66D3D" w:rsidRPr="00597883" w:rsidRDefault="00740722">
      <w:r w:rsidRPr="00597883">
        <w:t xml:space="preserve">Az Iclusig az alábbi </w:t>
      </w:r>
      <w:del w:id="870" w:author="HU OGYI 8.3" w:date="2026-02-12T13:42:00Z" w16du:dateUtc="2026-02-12T12:42:00Z">
        <w:r w:rsidRPr="00597883" w:rsidDel="0071245B">
          <w:delText xml:space="preserve">formákban </w:delText>
        </w:r>
      </w:del>
      <w:ins w:id="871" w:author="HU OGYI 8.3" w:date="2026-02-12T13:42:00Z" w16du:dateUtc="2026-02-12T12:42:00Z">
        <w:r w:rsidR="0071245B">
          <w:t>hatáserősségekben</w:t>
        </w:r>
        <w:r w:rsidR="0071245B" w:rsidRPr="00597883">
          <w:t xml:space="preserve"> </w:t>
        </w:r>
      </w:ins>
      <w:r w:rsidRPr="00597883">
        <w:t>kapható:</w:t>
      </w:r>
    </w:p>
    <w:p w14:paraId="6DC4CB7F" w14:textId="66FE261F" w:rsidR="00A66D3D" w:rsidRPr="00597883" w:rsidRDefault="00740722">
      <w:pPr>
        <w:numPr>
          <w:ilvl w:val="0"/>
          <w:numId w:val="13"/>
        </w:numPr>
        <w:tabs>
          <w:tab w:val="clear" w:pos="1440"/>
        </w:tabs>
        <w:ind w:left="567" w:hanging="567"/>
      </w:pPr>
      <w:r w:rsidRPr="00597883">
        <w:t>45 mg</w:t>
      </w:r>
      <w:r w:rsidRPr="00597883">
        <w:noBreakHyphen/>
        <w:t>os filmtabletta</w:t>
      </w:r>
      <w:ins w:id="872" w:author="Author">
        <w:r w:rsidR="003B4118" w:rsidRPr="00597883">
          <w:t xml:space="preserve"> és 30 mg-os filmtabletta</w:t>
        </w:r>
      </w:ins>
      <w:del w:id="873" w:author="Author">
        <w:r w:rsidRPr="00597883" w:rsidDel="003B4118">
          <w:delText>,</w:delText>
        </w:r>
      </w:del>
      <w:r w:rsidRPr="00597883">
        <w:t xml:space="preserve"> az ajánlott </w:t>
      </w:r>
      <w:ins w:id="874" w:author="Author">
        <w:r w:rsidR="003B4118" w:rsidRPr="00597883">
          <w:t xml:space="preserve">kezdő </w:t>
        </w:r>
      </w:ins>
      <w:r w:rsidRPr="00597883">
        <w:t>adag bevitelére.</w:t>
      </w:r>
    </w:p>
    <w:p w14:paraId="31BFBCC6" w14:textId="2E5040EF" w:rsidR="00A66D3D" w:rsidRPr="00597883" w:rsidRDefault="00740722">
      <w:pPr>
        <w:numPr>
          <w:ilvl w:val="0"/>
          <w:numId w:val="13"/>
        </w:numPr>
        <w:tabs>
          <w:tab w:val="clear" w:pos="1440"/>
        </w:tabs>
        <w:ind w:left="567" w:hanging="567"/>
      </w:pPr>
      <w:r w:rsidRPr="00597883">
        <w:t>15 mg</w:t>
      </w:r>
      <w:r w:rsidRPr="00597883">
        <w:noBreakHyphen/>
        <w:t xml:space="preserve">os filmtabletta </w:t>
      </w:r>
      <w:del w:id="875" w:author="Author">
        <w:r w:rsidRPr="00597883" w:rsidDel="003B4118">
          <w:delText>és 30 mg</w:delText>
        </w:r>
        <w:r w:rsidRPr="00597883" w:rsidDel="003B4118">
          <w:noBreakHyphen/>
          <w:delText xml:space="preserve">os filmtabletta </w:delText>
        </w:r>
      </w:del>
      <w:r w:rsidRPr="00597883">
        <w:t>az adag beállítására.</w:t>
      </w:r>
    </w:p>
    <w:p w14:paraId="23B9D8AA" w14:textId="77777777" w:rsidR="00A66D3D" w:rsidRPr="00597883" w:rsidRDefault="00A66D3D"/>
    <w:p w14:paraId="2BB9B858" w14:textId="77777777" w:rsidR="00A66D3D" w:rsidRPr="00597883" w:rsidRDefault="00740722">
      <w:pPr>
        <w:rPr>
          <w:spacing w:val="-2"/>
        </w:rPr>
      </w:pPr>
      <w:r w:rsidRPr="00597883">
        <w:rPr>
          <w:b/>
        </w:rPr>
        <w:t xml:space="preserve">A készítmény ajánlott kezdő adagja: </w:t>
      </w:r>
      <w:r w:rsidRPr="00597883">
        <w:rPr>
          <w:spacing w:val="-2"/>
        </w:rPr>
        <w:t>egy 45 mg</w:t>
      </w:r>
      <w:r w:rsidRPr="00597883">
        <w:rPr>
          <w:spacing w:val="-2"/>
        </w:rPr>
        <w:noBreakHyphen/>
        <w:t>os filmtabletta naponta.</w:t>
      </w:r>
    </w:p>
    <w:p w14:paraId="0EE1BF7E" w14:textId="77777777" w:rsidR="00A66D3D" w:rsidRPr="00597883" w:rsidRDefault="00A66D3D">
      <w:pPr>
        <w:rPr>
          <w:ins w:id="876" w:author="Author"/>
        </w:rPr>
      </w:pPr>
    </w:p>
    <w:p w14:paraId="5A171A15" w14:textId="576910D5" w:rsidR="003B4118" w:rsidRPr="00597883" w:rsidRDefault="003B4118" w:rsidP="003B4118">
      <w:pPr>
        <w:rPr>
          <w:ins w:id="877" w:author="Author"/>
          <w:spacing w:val="-2"/>
        </w:rPr>
      </w:pPr>
      <w:ins w:id="878" w:author="Author">
        <w:r w:rsidRPr="00597883">
          <w:rPr>
            <w:b/>
          </w:rPr>
          <w:t xml:space="preserve">A készítmény ajánlott kezdő adagja kemoterápiával történő kombinációban: </w:t>
        </w:r>
        <w:r w:rsidRPr="00597883">
          <w:rPr>
            <w:spacing w:val="-2"/>
          </w:rPr>
          <w:t>egy 30 mg</w:t>
        </w:r>
        <w:r w:rsidRPr="00597883">
          <w:rPr>
            <w:spacing w:val="-2"/>
          </w:rPr>
          <w:noBreakHyphen/>
          <w:t>os filmtabletta naponta.</w:t>
        </w:r>
      </w:ins>
    </w:p>
    <w:p w14:paraId="724295D7" w14:textId="77777777" w:rsidR="003B4118" w:rsidRPr="00597883" w:rsidRDefault="003B4118"/>
    <w:p w14:paraId="057C0F1B" w14:textId="77777777" w:rsidR="00A66D3D" w:rsidRPr="00597883" w:rsidRDefault="00740722">
      <w:pPr>
        <w:tabs>
          <w:tab w:val="left" w:pos="0"/>
        </w:tabs>
      </w:pPr>
      <w:r w:rsidRPr="00597883">
        <w:rPr>
          <w:b/>
        </w:rPr>
        <w:t>Kezelőorvosa csökkentheti az adagját</w:t>
      </w:r>
      <w:r w:rsidRPr="00597883">
        <w:t>, vagy javasolhatja Önnek, hogy időszakosan függessze fel az Iclusig szedését, ha:</w:t>
      </w:r>
    </w:p>
    <w:p w14:paraId="035C397B" w14:textId="4B8C52E5" w:rsidR="00A66D3D" w:rsidRPr="00597883" w:rsidRDefault="00740722">
      <w:pPr>
        <w:numPr>
          <w:ilvl w:val="0"/>
          <w:numId w:val="13"/>
        </w:numPr>
        <w:tabs>
          <w:tab w:val="clear" w:pos="1440"/>
        </w:tabs>
        <w:ind w:left="567" w:hanging="567"/>
      </w:pPr>
      <w:r w:rsidRPr="00597883">
        <w:t>a megfelelő terápiás választ eléri</w:t>
      </w:r>
      <w:r w:rsidR="00AE73BF" w:rsidRPr="00597883">
        <w:t>;</w:t>
      </w:r>
    </w:p>
    <w:p w14:paraId="0415DFC8" w14:textId="6154FA0D" w:rsidR="00A66D3D" w:rsidRPr="00597883" w:rsidRDefault="00740722">
      <w:pPr>
        <w:numPr>
          <w:ilvl w:val="0"/>
          <w:numId w:val="13"/>
        </w:numPr>
        <w:tabs>
          <w:tab w:val="clear" w:pos="1440"/>
        </w:tabs>
        <w:ind w:left="567" w:hanging="567"/>
      </w:pPr>
      <w:r w:rsidRPr="00597883">
        <w:t>az úgynevezett neutrofil fehérvérsejtek száma lecsökken</w:t>
      </w:r>
      <w:r w:rsidR="00AE73BF" w:rsidRPr="00597883">
        <w:t>;</w:t>
      </w:r>
    </w:p>
    <w:p w14:paraId="5636A2B1" w14:textId="14099CEB" w:rsidR="00A66D3D" w:rsidRPr="00597883" w:rsidRDefault="00740722">
      <w:pPr>
        <w:numPr>
          <w:ilvl w:val="0"/>
          <w:numId w:val="13"/>
        </w:numPr>
        <w:tabs>
          <w:tab w:val="clear" w:pos="1440"/>
        </w:tabs>
        <w:ind w:left="567" w:hanging="567"/>
      </w:pPr>
      <w:r w:rsidRPr="00597883">
        <w:t>a vérlemezkék száma lecsökken</w:t>
      </w:r>
      <w:r w:rsidR="00AE73BF" w:rsidRPr="00597883">
        <w:t>;</w:t>
      </w:r>
    </w:p>
    <w:p w14:paraId="090C527F" w14:textId="01F8E456" w:rsidR="00A66D3D" w:rsidRPr="00597883" w:rsidRDefault="00740722">
      <w:pPr>
        <w:numPr>
          <w:ilvl w:val="0"/>
          <w:numId w:val="13"/>
        </w:numPr>
        <w:tabs>
          <w:tab w:val="clear" w:pos="1440"/>
        </w:tabs>
        <w:ind w:left="567" w:hanging="567"/>
      </w:pPr>
      <w:r w:rsidRPr="00597883">
        <w:t>a vérsejteket nem érintő, súlyos mellékhatás jelenik meg</w:t>
      </w:r>
      <w:r w:rsidR="00AE73BF" w:rsidRPr="00597883">
        <w:t>:</w:t>
      </w:r>
    </w:p>
    <w:p w14:paraId="38C57EB8" w14:textId="517AD58E" w:rsidR="00A66D3D" w:rsidRPr="00597883" w:rsidRDefault="00740722">
      <w:pPr>
        <w:tabs>
          <w:tab w:val="left" w:pos="1080"/>
        </w:tabs>
        <w:ind w:left="1134" w:hanging="567"/>
      </w:pPr>
      <w:r w:rsidRPr="00597883">
        <w:noBreakHyphen/>
      </w:r>
      <w:r w:rsidRPr="00597883">
        <w:tab/>
        <w:t>hasnyálmirigy</w:t>
      </w:r>
      <w:r w:rsidRPr="00597883">
        <w:noBreakHyphen/>
        <w:t>gyulladás alakul ki</w:t>
      </w:r>
      <w:r w:rsidR="00AE73BF" w:rsidRPr="00597883">
        <w:t>;</w:t>
      </w:r>
    </w:p>
    <w:p w14:paraId="0B9B359C" w14:textId="4FD58ED4" w:rsidR="00A66D3D" w:rsidRPr="00597883" w:rsidRDefault="00740722">
      <w:pPr>
        <w:tabs>
          <w:tab w:val="left" w:pos="1080"/>
        </w:tabs>
        <w:ind w:left="1134" w:hanging="567"/>
      </w:pPr>
      <w:r w:rsidRPr="00597883">
        <w:noBreakHyphen/>
      </w:r>
      <w:r w:rsidRPr="00597883">
        <w:tab/>
        <w:t>a lipáz vagy amiláz szérumfehérjék szintje megemelkedik</w:t>
      </w:r>
      <w:r w:rsidR="00AE73BF" w:rsidRPr="00597883">
        <w:t>;</w:t>
      </w:r>
    </w:p>
    <w:p w14:paraId="5C645033" w14:textId="77777777" w:rsidR="00A66D3D" w:rsidRPr="00597883" w:rsidRDefault="00740722">
      <w:pPr>
        <w:numPr>
          <w:ilvl w:val="0"/>
          <w:numId w:val="13"/>
        </w:numPr>
        <w:tabs>
          <w:tab w:val="clear" w:pos="1440"/>
        </w:tabs>
        <w:ind w:left="567" w:hanging="567"/>
      </w:pPr>
      <w:r w:rsidRPr="00597883">
        <w:t>szív</w:t>
      </w:r>
      <w:r w:rsidRPr="00597883">
        <w:noBreakHyphen/>
        <w:t xml:space="preserve"> vagy érrendszeri problémák alakulnak ki Önnél.</w:t>
      </w:r>
    </w:p>
    <w:p w14:paraId="0F65AD04" w14:textId="77777777" w:rsidR="00A66D3D" w:rsidRPr="00597883" w:rsidRDefault="00740722">
      <w:pPr>
        <w:numPr>
          <w:ilvl w:val="0"/>
          <w:numId w:val="13"/>
        </w:numPr>
        <w:tabs>
          <w:tab w:val="clear" w:pos="1440"/>
        </w:tabs>
        <w:ind w:left="567" w:hanging="567"/>
      </w:pPr>
      <w:r w:rsidRPr="00597883">
        <w:t>Ön májbetegségben szenved.</w:t>
      </w:r>
    </w:p>
    <w:p w14:paraId="4AAB28ED" w14:textId="77777777" w:rsidR="00A66D3D" w:rsidRPr="00597883" w:rsidRDefault="00A66D3D">
      <w:pPr>
        <w:tabs>
          <w:tab w:val="left" w:pos="1080"/>
        </w:tabs>
        <w:ind w:left="1080" w:hanging="540"/>
      </w:pPr>
    </w:p>
    <w:p w14:paraId="234DE7F6" w14:textId="77777777" w:rsidR="00A66D3D" w:rsidRPr="00597883" w:rsidRDefault="00740722">
      <w:pPr>
        <w:tabs>
          <w:tab w:val="left" w:pos="0"/>
        </w:tabs>
      </w:pPr>
      <w:r w:rsidRPr="00597883">
        <w:t>Miután a mellékhatás megszűnt vagy ellenőrzés alá került, az Iclusig szedését folytathatja a korábbival azonos vagy csökkentett adaggal. Kezelőorvosa rendszeres időközönként felmérheti az Ön válaszreakcióját a kezelésre.</w:t>
      </w:r>
    </w:p>
    <w:p w14:paraId="7EC8965D" w14:textId="77777777" w:rsidR="00A66D3D" w:rsidRPr="00597883" w:rsidRDefault="00A66D3D"/>
    <w:p w14:paraId="703D715B" w14:textId="77777777" w:rsidR="00A66D3D" w:rsidRPr="00597883" w:rsidRDefault="00740722">
      <w:pPr>
        <w:keepNext/>
        <w:rPr>
          <w:b/>
        </w:rPr>
      </w:pPr>
      <w:r w:rsidRPr="00597883">
        <w:rPr>
          <w:b/>
        </w:rPr>
        <w:t>Az alkalmazás módja</w:t>
      </w:r>
    </w:p>
    <w:p w14:paraId="0032AEC4" w14:textId="4B45DAA1" w:rsidR="00A66D3D" w:rsidRPr="00597883" w:rsidRDefault="00A66D3D">
      <w:pPr>
        <w:keepNext/>
      </w:pPr>
    </w:p>
    <w:p w14:paraId="33674EAD" w14:textId="77777777" w:rsidR="00A66D3D" w:rsidRPr="00597883" w:rsidRDefault="00740722">
      <w:pPr>
        <w:tabs>
          <w:tab w:val="left" w:pos="0"/>
        </w:tabs>
      </w:pPr>
      <w:r w:rsidRPr="00597883">
        <w:t>Nyelje le a filmtablettát egészben egy pohár vízzel. A filmtabletta bevehető étellel vagy anélkül. A filmtablettát ne törje össze és ne oldja fel.</w:t>
      </w:r>
    </w:p>
    <w:p w14:paraId="1D42028A" w14:textId="77777777" w:rsidR="00A66D3D" w:rsidRPr="00597883" w:rsidRDefault="00A66D3D">
      <w:pPr>
        <w:tabs>
          <w:tab w:val="left" w:pos="0"/>
        </w:tabs>
        <w:rPr>
          <w:szCs w:val="22"/>
        </w:rPr>
      </w:pPr>
    </w:p>
    <w:p w14:paraId="08683922" w14:textId="77777777" w:rsidR="00A66D3D" w:rsidRPr="00597883" w:rsidRDefault="00740722">
      <w:pPr>
        <w:tabs>
          <w:tab w:val="left" w:pos="0"/>
        </w:tabs>
        <w:rPr>
          <w:szCs w:val="22"/>
        </w:rPr>
      </w:pPr>
      <w:r w:rsidRPr="00597883">
        <w:rPr>
          <w:szCs w:val="22"/>
        </w:rPr>
        <w:t>A tartályban található, szárítószert tartalmazó hengert ne nyelje le!</w:t>
      </w:r>
    </w:p>
    <w:p w14:paraId="21648E64" w14:textId="77777777" w:rsidR="00A66D3D" w:rsidRPr="00597883" w:rsidRDefault="00A66D3D">
      <w:pPr>
        <w:rPr>
          <w:szCs w:val="22"/>
        </w:rPr>
      </w:pPr>
    </w:p>
    <w:p w14:paraId="29B75F48" w14:textId="77777777" w:rsidR="00A66D3D" w:rsidRPr="00597883" w:rsidRDefault="00740722">
      <w:pPr>
        <w:rPr>
          <w:b/>
        </w:rPr>
      </w:pPr>
      <w:r w:rsidRPr="00597883">
        <w:rPr>
          <w:b/>
        </w:rPr>
        <w:t>Az alkalmazás időtartama</w:t>
      </w:r>
    </w:p>
    <w:p w14:paraId="7ACF1589" w14:textId="4806B3F8" w:rsidR="00A66D3D" w:rsidRPr="00597883" w:rsidRDefault="00A66D3D"/>
    <w:p w14:paraId="757A1470" w14:textId="4ED54257" w:rsidR="00A66D3D" w:rsidRPr="00597883" w:rsidRDefault="00740722">
      <w:pPr>
        <w:tabs>
          <w:tab w:val="left" w:pos="0"/>
        </w:tabs>
      </w:pPr>
      <w:r w:rsidRPr="00597883">
        <w:t>Szedje mindennap az Iclusig</w:t>
      </w:r>
      <w:r w:rsidRPr="00597883">
        <w:noBreakHyphen/>
        <w:t>ot addig, ameddig a kezelőorvosa elrendelte. Ez hosszú időtartamú kezelés.</w:t>
      </w:r>
    </w:p>
    <w:p w14:paraId="676F0DA3" w14:textId="77777777" w:rsidR="00A66D3D" w:rsidRPr="00597883" w:rsidRDefault="00A66D3D"/>
    <w:p w14:paraId="2A6B1749" w14:textId="77777777" w:rsidR="00A66D3D" w:rsidRPr="00597883" w:rsidRDefault="00740722">
      <w:pPr>
        <w:keepNext/>
        <w:rPr>
          <w:b/>
        </w:rPr>
      </w:pPr>
      <w:r w:rsidRPr="00597883">
        <w:rPr>
          <w:b/>
        </w:rPr>
        <w:t>Ha az előírtnál több Iclusig</w:t>
      </w:r>
      <w:r w:rsidRPr="00597883">
        <w:rPr>
          <w:b/>
        </w:rPr>
        <w:noBreakHyphen/>
        <w:t>ot vett be</w:t>
      </w:r>
    </w:p>
    <w:p w14:paraId="696902AA" w14:textId="0BB5955B" w:rsidR="00A66D3D" w:rsidRPr="00597883" w:rsidRDefault="00A66D3D">
      <w:pPr>
        <w:keepNext/>
      </w:pPr>
    </w:p>
    <w:p w14:paraId="7C9827F8" w14:textId="665EEFF3" w:rsidR="00A66D3D" w:rsidRPr="00597883" w:rsidRDefault="00740722">
      <w:pPr>
        <w:tabs>
          <w:tab w:val="left" w:pos="0"/>
        </w:tabs>
      </w:pPr>
      <w:r w:rsidRPr="00597883">
        <w:t>Azonnal értesítse kezelőorvosát, amennyiben ez bekövetkezett.</w:t>
      </w:r>
    </w:p>
    <w:p w14:paraId="74424ABA" w14:textId="77777777" w:rsidR="00A66D3D" w:rsidRPr="00597883" w:rsidRDefault="00A66D3D"/>
    <w:p w14:paraId="2E39C8AB" w14:textId="77777777" w:rsidR="00A66D3D" w:rsidRPr="00597883" w:rsidRDefault="00740722">
      <w:pPr>
        <w:rPr>
          <w:b/>
        </w:rPr>
      </w:pPr>
      <w:r w:rsidRPr="00597883">
        <w:rPr>
          <w:b/>
        </w:rPr>
        <w:t>Ha elfelejtette bevenni az Iclusig</w:t>
      </w:r>
      <w:r w:rsidRPr="00597883">
        <w:rPr>
          <w:b/>
        </w:rPr>
        <w:noBreakHyphen/>
        <w:t>ot</w:t>
      </w:r>
    </w:p>
    <w:p w14:paraId="79D40EC6" w14:textId="7C946884" w:rsidR="00A66D3D" w:rsidRPr="00597883" w:rsidRDefault="00A66D3D"/>
    <w:p w14:paraId="5747CD25" w14:textId="77777777" w:rsidR="00A66D3D" w:rsidRPr="00597883" w:rsidRDefault="00740722">
      <w:r w:rsidRPr="00597883">
        <w:t xml:space="preserve">Ne vegyen be kétszeres adagot a kihagyott adag pótlására. A következő adagot a szokásos időben vegye be. </w:t>
      </w:r>
    </w:p>
    <w:p w14:paraId="7895F129" w14:textId="77777777" w:rsidR="00A66D3D" w:rsidRPr="00597883" w:rsidRDefault="00A66D3D"/>
    <w:p w14:paraId="2B51A13D" w14:textId="77777777" w:rsidR="00A66D3D" w:rsidRPr="00597883" w:rsidRDefault="00740722">
      <w:pPr>
        <w:rPr>
          <w:b/>
        </w:rPr>
      </w:pPr>
      <w:r w:rsidRPr="00597883">
        <w:rPr>
          <w:b/>
        </w:rPr>
        <w:t>Ha idő előtt abbahagyja az Iclusig szedését</w:t>
      </w:r>
    </w:p>
    <w:p w14:paraId="75A37800" w14:textId="2B309EC9" w:rsidR="00A66D3D" w:rsidRPr="00597883" w:rsidRDefault="00A66D3D"/>
    <w:p w14:paraId="1B3F85D9" w14:textId="77777777" w:rsidR="00A66D3D" w:rsidRPr="00597883" w:rsidRDefault="00740722">
      <w:r w:rsidRPr="00597883">
        <w:t>Ne hagyja abba az Iclusig szedését kezelőorvosa jóváhagyása nélkül.</w:t>
      </w:r>
    </w:p>
    <w:p w14:paraId="6EFE9465" w14:textId="77777777" w:rsidR="00A66D3D" w:rsidRPr="00597883" w:rsidRDefault="00A66D3D"/>
    <w:p w14:paraId="378FDA3B" w14:textId="77777777" w:rsidR="00A66D3D" w:rsidRPr="00597883" w:rsidRDefault="00740722">
      <w:r w:rsidRPr="00597883">
        <w:t>Ha bármilyen további kérdése van a gyógyszer alkalmazásával kapcsolatban, kérdezze meg kezelőorvosát vagy gyógyszerészét.</w:t>
      </w:r>
    </w:p>
    <w:p w14:paraId="24B3E6DF" w14:textId="77777777" w:rsidR="00A66D3D" w:rsidRPr="00597883" w:rsidRDefault="00A66D3D"/>
    <w:p w14:paraId="24ACBFE5" w14:textId="77777777" w:rsidR="00A66D3D" w:rsidRPr="00597883" w:rsidRDefault="00A66D3D"/>
    <w:p w14:paraId="124A8797" w14:textId="77777777" w:rsidR="00A66D3D" w:rsidRPr="00597883" w:rsidRDefault="00740722">
      <w:pPr>
        <w:keepNext/>
        <w:keepLines/>
        <w:ind w:left="567" w:hanging="567"/>
        <w:rPr>
          <w:b/>
          <w:spacing w:val="2"/>
        </w:rPr>
      </w:pPr>
      <w:r w:rsidRPr="00597883">
        <w:rPr>
          <w:b/>
          <w:spacing w:val="2"/>
        </w:rPr>
        <w:t>4.</w:t>
      </w:r>
      <w:r w:rsidRPr="00597883">
        <w:rPr>
          <w:b/>
          <w:spacing w:val="2"/>
        </w:rPr>
        <w:tab/>
        <w:t>Lehetséges mellékhatások</w:t>
      </w:r>
    </w:p>
    <w:p w14:paraId="504065B3" w14:textId="77777777" w:rsidR="00A66D3D" w:rsidRPr="00597883" w:rsidRDefault="00A66D3D"/>
    <w:p w14:paraId="518A668F" w14:textId="77777777" w:rsidR="00A66D3D" w:rsidRPr="00597883" w:rsidRDefault="00740722">
      <w:r w:rsidRPr="00597883">
        <w:t>Mint minden gyógyszer, így ez a gyógyszer is okozhat mellékhatásokat, amelyek azonban nem mindenkinél jelentkeznek.</w:t>
      </w:r>
    </w:p>
    <w:p w14:paraId="458D5052" w14:textId="77777777" w:rsidR="00A66D3D" w:rsidRPr="00597883" w:rsidRDefault="00A66D3D">
      <w:pPr>
        <w:rPr>
          <w:spacing w:val="-2"/>
        </w:rPr>
      </w:pPr>
    </w:p>
    <w:p w14:paraId="594F217F" w14:textId="77777777" w:rsidR="00A66D3D" w:rsidRPr="00597883" w:rsidRDefault="00740722">
      <w:r w:rsidRPr="00597883">
        <w:rPr>
          <w:spacing w:val="-2"/>
        </w:rPr>
        <w:t xml:space="preserve">65 évnél idősebb betegek esetében nagyobb valószínűséggel jelennek meg mellékhatások. </w:t>
      </w:r>
    </w:p>
    <w:p w14:paraId="4BC4D875" w14:textId="77777777" w:rsidR="00A66D3D" w:rsidRPr="00597883" w:rsidRDefault="00A66D3D"/>
    <w:p w14:paraId="59B0D9BE" w14:textId="77777777" w:rsidR="00A66D3D" w:rsidRPr="00597883" w:rsidRDefault="00740722">
      <w:r w:rsidRPr="00597883">
        <w:rPr>
          <w:b/>
        </w:rPr>
        <w:t>Ha az alábbi, súlyos mellékhatások közül bármelyiket észleli, azonnal forduljon orvoshoz</w:t>
      </w:r>
      <w:r w:rsidRPr="00597883">
        <w:t>.</w:t>
      </w:r>
    </w:p>
    <w:p w14:paraId="709E34AC" w14:textId="77777777" w:rsidR="00A66D3D" w:rsidRPr="00597883" w:rsidRDefault="00A66D3D"/>
    <w:p w14:paraId="0057A4D9" w14:textId="77777777" w:rsidR="00A66D3D" w:rsidRPr="00597883" w:rsidRDefault="00740722">
      <w:r w:rsidRPr="00597883">
        <w:lastRenderedPageBreak/>
        <w:t>Ha kóros vérvizsgálati eredményekről értesül, azonnal tájékoztatnia kell erről kezelőorvosát.</w:t>
      </w:r>
    </w:p>
    <w:p w14:paraId="3D5BBDC6" w14:textId="77777777" w:rsidR="00A66D3D" w:rsidRPr="00597883" w:rsidRDefault="00A66D3D">
      <w:pPr>
        <w:rPr>
          <w:b/>
        </w:rPr>
      </w:pPr>
    </w:p>
    <w:p w14:paraId="038C1D77" w14:textId="7EA000E8" w:rsidR="00A66D3D" w:rsidRPr="00597883" w:rsidRDefault="00740722">
      <w:pPr>
        <w:keepNext/>
      </w:pPr>
      <w:r w:rsidRPr="00597883">
        <w:rPr>
          <w:b/>
        </w:rPr>
        <w:t xml:space="preserve">Súlyos mellékhatások </w:t>
      </w:r>
      <w:r w:rsidRPr="00597883">
        <w:t>(10 beteg közül 1</w:t>
      </w:r>
      <w:r w:rsidR="00AE73BF" w:rsidRPr="00597883">
        <w:t> beteget</w:t>
      </w:r>
      <w:r w:rsidRPr="00597883">
        <w:t xml:space="preserve"> érinthet):</w:t>
      </w:r>
    </w:p>
    <w:p w14:paraId="31531980" w14:textId="77777777" w:rsidR="00A66D3D" w:rsidRPr="00597883" w:rsidRDefault="00740722">
      <w:pPr>
        <w:pStyle w:val="ListParagraph"/>
        <w:numPr>
          <w:ilvl w:val="0"/>
          <w:numId w:val="38"/>
        </w:numPr>
        <w:ind w:left="567" w:hanging="567"/>
        <w:pPrChange w:id="879" w:author="Author">
          <w:pPr>
            <w:keepNext/>
            <w:numPr>
              <w:numId w:val="14"/>
            </w:numPr>
            <w:tabs>
              <w:tab w:val="num" w:pos="3573"/>
            </w:tabs>
            <w:ind w:left="567" w:hanging="567"/>
          </w:pPr>
        </w:pPrChange>
      </w:pPr>
      <w:r w:rsidRPr="00597883">
        <w:t>tüdőgyulladás (</w:t>
      </w:r>
      <w:r w:rsidRPr="00C64E5F">
        <w:rPr>
          <w:szCs w:val="22"/>
        </w:rPr>
        <w:t>légzési nehézséget okozhat</w:t>
      </w:r>
      <w:r w:rsidRPr="00597883">
        <w:t>)</w:t>
      </w:r>
    </w:p>
    <w:p w14:paraId="5C0610F9" w14:textId="77777777" w:rsidR="00A66D3D" w:rsidRPr="00597883" w:rsidRDefault="00740722">
      <w:pPr>
        <w:pStyle w:val="ListParagraph"/>
        <w:numPr>
          <w:ilvl w:val="0"/>
          <w:numId w:val="38"/>
        </w:numPr>
        <w:ind w:left="567" w:hanging="567"/>
        <w:pPrChange w:id="880" w:author="Author">
          <w:pPr>
            <w:keepNext/>
            <w:numPr>
              <w:numId w:val="14"/>
            </w:numPr>
            <w:tabs>
              <w:tab w:val="num" w:pos="3573"/>
            </w:tabs>
            <w:ind w:left="567" w:hanging="567"/>
          </w:pPr>
        </w:pPrChange>
      </w:pPr>
      <w:r w:rsidRPr="00597883">
        <w:t>hasnyálmirigy</w:t>
      </w:r>
      <w:r w:rsidRPr="00597883">
        <w:noBreakHyphen/>
        <w:t>gyulladás. Ha hasnyálmirigy</w:t>
      </w:r>
      <w:r w:rsidRPr="00597883">
        <w:noBreakHyphen/>
        <w:t>gyulladás alakul ki, azonnal tájékoztassa kezelőorvosát. Tünetei az erős hasi</w:t>
      </w:r>
      <w:r w:rsidRPr="00597883">
        <w:noBreakHyphen/>
        <w:t xml:space="preserve"> és hátfájdalom.</w:t>
      </w:r>
    </w:p>
    <w:p w14:paraId="6FC6199D" w14:textId="77777777" w:rsidR="00A66D3D" w:rsidRPr="00597883" w:rsidRDefault="00740722">
      <w:pPr>
        <w:pStyle w:val="ListParagraph"/>
        <w:numPr>
          <w:ilvl w:val="0"/>
          <w:numId w:val="38"/>
        </w:numPr>
        <w:ind w:left="567" w:hanging="567"/>
        <w:pPrChange w:id="881" w:author="Author">
          <w:pPr>
            <w:numPr>
              <w:numId w:val="14"/>
            </w:numPr>
            <w:tabs>
              <w:tab w:val="num" w:pos="3573"/>
            </w:tabs>
            <w:ind w:left="567" w:hanging="567"/>
          </w:pPr>
        </w:pPrChange>
      </w:pPr>
      <w:r w:rsidRPr="00597883">
        <w:t>láz, gyakran más fertőzéses jelekkel együtt, melyet a csökkent fehérvérsejtszám okoz</w:t>
      </w:r>
    </w:p>
    <w:p w14:paraId="1DD1913A" w14:textId="77777777" w:rsidR="00A66D3D" w:rsidRPr="00597883" w:rsidRDefault="00740722">
      <w:pPr>
        <w:pStyle w:val="ListParagraph"/>
        <w:numPr>
          <w:ilvl w:val="0"/>
          <w:numId w:val="38"/>
        </w:numPr>
        <w:ind w:left="567" w:hanging="567"/>
        <w:pPrChange w:id="882" w:author="Author">
          <w:pPr>
            <w:numPr>
              <w:numId w:val="14"/>
            </w:numPr>
            <w:tabs>
              <w:tab w:val="num" w:pos="3573"/>
            </w:tabs>
            <w:ind w:left="567" w:hanging="567"/>
          </w:pPr>
        </w:pPrChange>
      </w:pPr>
      <w:r w:rsidRPr="00597883">
        <w:t>szívroham (tünetei közé tartozik: hirtelen fellépő szapora szívverés, mellkasi fájdalom, légszomj)</w:t>
      </w:r>
    </w:p>
    <w:p w14:paraId="0BBD14D9" w14:textId="77777777" w:rsidR="00A66D3D" w:rsidRPr="00597883" w:rsidRDefault="00740722">
      <w:pPr>
        <w:pStyle w:val="ListParagraph"/>
        <w:numPr>
          <w:ilvl w:val="0"/>
          <w:numId w:val="38"/>
        </w:numPr>
        <w:ind w:left="567" w:hanging="567"/>
        <w:pPrChange w:id="883" w:author="Author">
          <w:pPr>
            <w:numPr>
              <w:numId w:val="14"/>
            </w:numPr>
            <w:tabs>
              <w:tab w:val="num" w:pos="3573"/>
            </w:tabs>
            <w:ind w:left="567" w:hanging="567"/>
          </w:pPr>
        </w:pPrChange>
      </w:pPr>
      <w:r w:rsidRPr="00597883">
        <w:t>vérképváltozások:</w:t>
      </w:r>
    </w:p>
    <w:p w14:paraId="6FD573D7" w14:textId="77777777" w:rsidR="00A66D3D" w:rsidRPr="00597883" w:rsidRDefault="00740722" w:rsidP="00D54B34">
      <w:pPr>
        <w:numPr>
          <w:ilvl w:val="1"/>
          <w:numId w:val="14"/>
        </w:numPr>
      </w:pPr>
      <w:r w:rsidRPr="00597883">
        <w:t>csökkent vörösvértestszám (a tünetek közé tartozik: gyengeség, szédülés, fáradtság)</w:t>
      </w:r>
    </w:p>
    <w:p w14:paraId="6AC9E2FC" w14:textId="77777777" w:rsidR="00A66D3D" w:rsidRPr="00597883" w:rsidRDefault="00740722" w:rsidP="00D54B34">
      <w:pPr>
        <w:numPr>
          <w:ilvl w:val="1"/>
          <w:numId w:val="14"/>
        </w:numPr>
      </w:pPr>
      <w:r w:rsidRPr="00597883">
        <w:t>csökkent vérlemezkeszám (a tünetek közé tartozik: fokozott hajlam vérzések vagy véraláfutások kialakulására)</w:t>
      </w:r>
    </w:p>
    <w:p w14:paraId="5E15BC54" w14:textId="77777777" w:rsidR="00A66D3D" w:rsidRPr="00597883" w:rsidRDefault="00740722" w:rsidP="00D54B34">
      <w:pPr>
        <w:numPr>
          <w:ilvl w:val="1"/>
          <w:numId w:val="14"/>
        </w:numPr>
      </w:pPr>
      <w:r w:rsidRPr="00597883">
        <w:t>a neutrofileknek nevezett fehérvérsejtek csökkent száma (a tünetek közé tartozik: fokozott hajlam a fertőzésekre)</w:t>
      </w:r>
    </w:p>
    <w:p w14:paraId="02E6DA2E" w14:textId="77777777" w:rsidR="00A66D3D" w:rsidRPr="00597883" w:rsidRDefault="00740722" w:rsidP="00D54B34">
      <w:pPr>
        <w:numPr>
          <w:ilvl w:val="1"/>
          <w:numId w:val="14"/>
        </w:numPr>
      </w:pPr>
      <w:r w:rsidRPr="00597883">
        <w:t>a lipáz nevű szérumfehérje emelkedett szintje</w:t>
      </w:r>
    </w:p>
    <w:p w14:paraId="6D4CCD42" w14:textId="77777777" w:rsidR="00A66D3D" w:rsidRPr="00597883" w:rsidRDefault="00740722">
      <w:pPr>
        <w:pStyle w:val="ListParagraph"/>
        <w:numPr>
          <w:ilvl w:val="0"/>
          <w:numId w:val="38"/>
        </w:numPr>
        <w:ind w:left="567" w:hanging="567"/>
        <w:pPrChange w:id="884" w:author="Author">
          <w:pPr>
            <w:numPr>
              <w:numId w:val="14"/>
            </w:numPr>
            <w:tabs>
              <w:tab w:val="num" w:pos="3573"/>
            </w:tabs>
            <w:ind w:left="567" w:hanging="567"/>
          </w:pPr>
        </w:pPrChange>
      </w:pPr>
      <w:r w:rsidRPr="00597883">
        <w:t>szívritmuszavar, szabálytalan pulzus</w:t>
      </w:r>
    </w:p>
    <w:p w14:paraId="366B3FCF" w14:textId="77777777" w:rsidR="00A66D3D" w:rsidRPr="00597883" w:rsidRDefault="00740722">
      <w:pPr>
        <w:pStyle w:val="ListParagraph"/>
        <w:numPr>
          <w:ilvl w:val="0"/>
          <w:numId w:val="38"/>
        </w:numPr>
        <w:ind w:left="567" w:hanging="567"/>
        <w:pPrChange w:id="885" w:author="Author">
          <w:pPr>
            <w:numPr>
              <w:numId w:val="14"/>
            </w:numPr>
            <w:tabs>
              <w:tab w:val="num" w:pos="3573"/>
            </w:tabs>
            <w:ind w:left="567" w:hanging="567"/>
          </w:pPr>
        </w:pPrChange>
      </w:pPr>
      <w:r w:rsidRPr="00597883">
        <w:t>szívelégtelenség (a tünetek közé tartozik: gyengeség, fáradtság, lábduzzadás)</w:t>
      </w:r>
    </w:p>
    <w:p w14:paraId="4B7BC915" w14:textId="77777777" w:rsidR="00A66D3D" w:rsidRPr="00060AD4" w:rsidRDefault="00740722">
      <w:pPr>
        <w:pStyle w:val="ListParagraph"/>
        <w:numPr>
          <w:ilvl w:val="0"/>
          <w:numId w:val="38"/>
        </w:numPr>
        <w:ind w:left="567" w:hanging="567"/>
        <w:pPrChange w:id="886" w:author="Author">
          <w:pPr>
            <w:numPr>
              <w:numId w:val="14"/>
            </w:numPr>
            <w:tabs>
              <w:tab w:val="num" w:pos="3573"/>
            </w:tabs>
            <w:ind w:left="567" w:hanging="567"/>
          </w:pPr>
        </w:pPrChange>
      </w:pPr>
      <w:r w:rsidRPr="00060AD4">
        <w:t>kellemetlen nyomásérzés, teltségérzet, szorító érzés vagy fájdalom a mellkas középtáján (angina pektorisz) és nem a szívvel összefüggő mellkas</w:t>
      </w:r>
      <w:r w:rsidRPr="00060AD4">
        <w:noBreakHyphen/>
        <w:t>fájdalom</w:t>
      </w:r>
    </w:p>
    <w:p w14:paraId="66DDFF25" w14:textId="77777777" w:rsidR="00A66D3D" w:rsidRPr="00060AD4" w:rsidRDefault="00740722">
      <w:pPr>
        <w:pStyle w:val="ListParagraph"/>
        <w:numPr>
          <w:ilvl w:val="0"/>
          <w:numId w:val="38"/>
        </w:numPr>
        <w:ind w:left="567" w:hanging="567"/>
        <w:pPrChange w:id="887" w:author="Author">
          <w:pPr>
            <w:numPr>
              <w:numId w:val="14"/>
            </w:numPr>
            <w:tabs>
              <w:tab w:val="num" w:pos="3573"/>
            </w:tabs>
            <w:ind w:left="567" w:hanging="567"/>
          </w:pPr>
        </w:pPrChange>
      </w:pPr>
      <w:r w:rsidRPr="00060AD4">
        <w:t>magas vérnyomás</w:t>
      </w:r>
    </w:p>
    <w:p w14:paraId="6D922A72" w14:textId="64486E45" w:rsidR="00A66D3D" w:rsidRPr="00060AD4" w:rsidRDefault="00740722">
      <w:pPr>
        <w:pStyle w:val="ListParagraph"/>
        <w:numPr>
          <w:ilvl w:val="0"/>
          <w:numId w:val="38"/>
        </w:numPr>
        <w:ind w:left="567" w:hanging="567"/>
        <w:pPrChange w:id="888" w:author="Author">
          <w:pPr>
            <w:numPr>
              <w:numId w:val="14"/>
            </w:numPr>
            <w:tabs>
              <w:tab w:val="num" w:pos="3573"/>
            </w:tabs>
            <w:ind w:left="567" w:hanging="567"/>
          </w:pPr>
        </w:pPrChange>
      </w:pPr>
      <w:r w:rsidRPr="00060AD4">
        <w:t>agyi artériák szűkülete</w:t>
      </w:r>
      <w:r w:rsidR="0037315F" w:rsidRPr="00060AD4">
        <w:t xml:space="preserve">, az agy egyes területeinek vérellátási </w:t>
      </w:r>
      <w:r w:rsidR="00893DBF" w:rsidRPr="00060AD4">
        <w:t>zavara</w:t>
      </w:r>
      <w:r w:rsidR="0037315F" w:rsidRPr="00060AD4">
        <w:t xml:space="preserve"> miatt bekövetkező s</w:t>
      </w:r>
      <w:r w:rsidR="005F6766" w:rsidRPr="00060AD4">
        <w:t>z</w:t>
      </w:r>
      <w:r w:rsidR="0037315F" w:rsidRPr="00060AD4">
        <w:t>tr</w:t>
      </w:r>
      <w:r w:rsidR="005F6766" w:rsidRPr="00060AD4">
        <w:t>ó</w:t>
      </w:r>
      <w:r w:rsidR="0037315F" w:rsidRPr="00060AD4">
        <w:t>k</w:t>
      </w:r>
    </w:p>
    <w:p w14:paraId="1B7348DC" w14:textId="77777777" w:rsidR="00A66D3D" w:rsidRPr="00060AD4" w:rsidRDefault="00740722">
      <w:pPr>
        <w:pStyle w:val="ListParagraph"/>
        <w:numPr>
          <w:ilvl w:val="0"/>
          <w:numId w:val="38"/>
        </w:numPr>
        <w:ind w:left="567" w:hanging="567"/>
        <w:pPrChange w:id="889" w:author="Author">
          <w:pPr>
            <w:numPr>
              <w:numId w:val="14"/>
            </w:numPr>
            <w:tabs>
              <w:tab w:val="num" w:pos="3573"/>
            </w:tabs>
            <w:ind w:left="567" w:hanging="567"/>
          </w:pPr>
        </w:pPrChange>
      </w:pPr>
      <w:r w:rsidRPr="00060AD4">
        <w:t>a szívizomban jelentkező véredény betegségek</w:t>
      </w:r>
    </w:p>
    <w:p w14:paraId="30BED3B3" w14:textId="77777777" w:rsidR="00A66D3D" w:rsidRPr="00060AD4" w:rsidRDefault="00740722">
      <w:pPr>
        <w:pStyle w:val="ListParagraph"/>
        <w:numPr>
          <w:ilvl w:val="0"/>
          <w:numId w:val="38"/>
        </w:numPr>
        <w:ind w:left="567" w:hanging="567"/>
        <w:pPrChange w:id="890" w:author="Author">
          <w:pPr>
            <w:numPr>
              <w:numId w:val="14"/>
            </w:numPr>
            <w:tabs>
              <w:tab w:val="num" w:pos="3573"/>
            </w:tabs>
            <w:ind w:left="567" w:hanging="567"/>
          </w:pPr>
        </w:pPrChange>
      </w:pPr>
      <w:r w:rsidRPr="00060AD4">
        <w:t>vérmérgezés</w:t>
      </w:r>
    </w:p>
    <w:p w14:paraId="23CC4136" w14:textId="77777777" w:rsidR="00A66D3D" w:rsidRPr="00060AD4" w:rsidRDefault="00740722">
      <w:pPr>
        <w:pStyle w:val="ListParagraph"/>
        <w:numPr>
          <w:ilvl w:val="0"/>
          <w:numId w:val="38"/>
        </w:numPr>
        <w:ind w:left="567" w:hanging="567"/>
        <w:pPrChange w:id="891" w:author="Author">
          <w:pPr>
            <w:numPr>
              <w:numId w:val="14"/>
            </w:numPr>
            <w:tabs>
              <w:tab w:val="num" w:pos="3573"/>
            </w:tabs>
            <w:ind w:left="567" w:hanging="567"/>
          </w:pPr>
        </w:pPrChange>
      </w:pPr>
      <w:r w:rsidRPr="00060AD4">
        <w:t>duzzadt és piros, tapintásra meleg és érzékeny bőr (cellulitisz)</w:t>
      </w:r>
    </w:p>
    <w:p w14:paraId="6DEE7D85" w14:textId="77777777" w:rsidR="00A66D3D" w:rsidRPr="00060AD4" w:rsidRDefault="00740722">
      <w:pPr>
        <w:pStyle w:val="ListParagraph"/>
        <w:numPr>
          <w:ilvl w:val="0"/>
          <w:numId w:val="38"/>
        </w:numPr>
        <w:ind w:left="567" w:hanging="567"/>
        <w:pPrChange w:id="892" w:author="Author">
          <w:pPr>
            <w:numPr>
              <w:numId w:val="14"/>
            </w:numPr>
            <w:tabs>
              <w:tab w:val="num" w:pos="3573"/>
            </w:tabs>
            <w:ind w:left="567" w:hanging="567"/>
          </w:pPr>
        </w:pPrChange>
      </w:pPr>
      <w:r w:rsidRPr="00060AD4">
        <w:t>kiszáradás</w:t>
      </w:r>
    </w:p>
    <w:p w14:paraId="71524D67" w14:textId="77777777" w:rsidR="00A66D3D" w:rsidRPr="00597883" w:rsidRDefault="00740722">
      <w:pPr>
        <w:pStyle w:val="ListParagraph"/>
        <w:numPr>
          <w:ilvl w:val="0"/>
          <w:numId w:val="38"/>
        </w:numPr>
        <w:ind w:left="567" w:hanging="567"/>
        <w:pPrChange w:id="893" w:author="Author">
          <w:pPr>
            <w:numPr>
              <w:numId w:val="14"/>
            </w:numPr>
            <w:tabs>
              <w:tab w:val="num" w:pos="3573"/>
            </w:tabs>
            <w:ind w:left="567" w:hanging="567"/>
          </w:pPr>
        </w:pPrChange>
      </w:pPr>
      <w:r w:rsidRPr="00597883">
        <w:t>légzési nehézség</w:t>
      </w:r>
    </w:p>
    <w:p w14:paraId="7D704C72" w14:textId="77777777" w:rsidR="00A66D3D" w:rsidRPr="00060AD4" w:rsidRDefault="00740722">
      <w:pPr>
        <w:pStyle w:val="ListParagraph"/>
        <w:numPr>
          <w:ilvl w:val="0"/>
          <w:numId w:val="38"/>
        </w:numPr>
        <w:ind w:left="567" w:hanging="567"/>
        <w:pPrChange w:id="894" w:author="Author">
          <w:pPr>
            <w:numPr>
              <w:numId w:val="14"/>
            </w:numPr>
            <w:tabs>
              <w:tab w:val="num" w:pos="3573"/>
            </w:tabs>
            <w:ind w:left="567" w:hanging="567"/>
          </w:pPr>
        </w:pPrChange>
      </w:pPr>
      <w:r w:rsidRPr="00060AD4">
        <w:t>folyadékgyülem a mellkasban (légzési nehézséget okozhat)</w:t>
      </w:r>
    </w:p>
    <w:p w14:paraId="58319E22" w14:textId="77777777" w:rsidR="00A66D3D" w:rsidRPr="00597883" w:rsidRDefault="00740722">
      <w:pPr>
        <w:pStyle w:val="ListParagraph"/>
        <w:numPr>
          <w:ilvl w:val="0"/>
          <w:numId w:val="38"/>
        </w:numPr>
        <w:ind w:left="567" w:hanging="567"/>
        <w:pPrChange w:id="895" w:author="Author">
          <w:pPr>
            <w:numPr>
              <w:numId w:val="14"/>
            </w:numPr>
            <w:tabs>
              <w:tab w:val="num" w:pos="3573"/>
            </w:tabs>
            <w:ind w:left="567" w:hanging="567"/>
          </w:pPr>
        </w:pPrChange>
      </w:pPr>
      <w:r w:rsidRPr="00597883">
        <w:t>hasmenés</w:t>
      </w:r>
    </w:p>
    <w:p w14:paraId="028C6DC6" w14:textId="77777777" w:rsidR="00A66D3D" w:rsidRPr="00597883" w:rsidRDefault="00740722">
      <w:pPr>
        <w:pStyle w:val="ListParagraph"/>
        <w:numPr>
          <w:ilvl w:val="0"/>
          <w:numId w:val="38"/>
        </w:numPr>
        <w:ind w:left="567" w:hanging="567"/>
        <w:pPrChange w:id="896" w:author="Author">
          <w:pPr>
            <w:numPr>
              <w:numId w:val="14"/>
            </w:numPr>
            <w:tabs>
              <w:tab w:val="num" w:pos="3573"/>
            </w:tabs>
            <w:ind w:left="567" w:hanging="567"/>
          </w:pPr>
        </w:pPrChange>
      </w:pPr>
      <w:r w:rsidRPr="00597883">
        <w:t>vérrög a mélyvénákban, hirtelen kialakuló vénaelzáródás, vérrög egy, a tüdőben lévő érben (a tünetek közé tartozik: hőhullám, kipirulás, az arc kivörösödése, légzési nehézség)</w:t>
      </w:r>
    </w:p>
    <w:p w14:paraId="605BFC3A" w14:textId="77777777" w:rsidR="00A66D3D" w:rsidRPr="00597883" w:rsidRDefault="00740722">
      <w:pPr>
        <w:pStyle w:val="ListParagraph"/>
        <w:numPr>
          <w:ilvl w:val="0"/>
          <w:numId w:val="38"/>
        </w:numPr>
        <w:ind w:left="567" w:hanging="567"/>
        <w:pPrChange w:id="897" w:author="Author">
          <w:pPr>
            <w:numPr>
              <w:numId w:val="14"/>
            </w:numPr>
            <w:tabs>
              <w:tab w:val="num" w:pos="3573"/>
            </w:tabs>
            <w:ind w:left="567" w:hanging="567"/>
          </w:pPr>
        </w:pPrChange>
      </w:pPr>
      <w:r w:rsidRPr="00597883">
        <w:t>szélütés (a tünetek közé tartozik: a beszéd</w:t>
      </w:r>
      <w:r w:rsidRPr="00597883">
        <w:noBreakHyphen/>
        <w:t xml:space="preserve"> vagy mozgászavar, álmosság, migrén, szokatlan érzékelés)</w:t>
      </w:r>
    </w:p>
    <w:p w14:paraId="43E818DC" w14:textId="77777777" w:rsidR="00A66D3D" w:rsidRPr="00597883" w:rsidRDefault="00740722">
      <w:pPr>
        <w:pStyle w:val="ListParagraph"/>
        <w:numPr>
          <w:ilvl w:val="0"/>
          <w:numId w:val="38"/>
        </w:numPr>
        <w:ind w:left="567" w:hanging="567"/>
        <w:pPrChange w:id="898" w:author="Author">
          <w:pPr>
            <w:numPr>
              <w:numId w:val="14"/>
            </w:numPr>
            <w:tabs>
              <w:tab w:val="num" w:pos="3573"/>
            </w:tabs>
            <w:ind w:left="567" w:hanging="567"/>
          </w:pPr>
        </w:pPrChange>
      </w:pPr>
      <w:r w:rsidRPr="00597883">
        <w:t>vérkeringési zavarok (a tünetek közé tartozik: lábakban vagy karokban jelentkező fájdalom, végtagok hidegsége)</w:t>
      </w:r>
    </w:p>
    <w:p w14:paraId="3A0E8DF5" w14:textId="77777777" w:rsidR="00A66D3D" w:rsidRPr="00060AD4" w:rsidRDefault="00740722">
      <w:pPr>
        <w:pStyle w:val="ListParagraph"/>
        <w:numPr>
          <w:ilvl w:val="0"/>
          <w:numId w:val="38"/>
        </w:numPr>
        <w:ind w:left="567" w:hanging="567"/>
        <w:pPrChange w:id="899" w:author="Author">
          <w:pPr>
            <w:numPr>
              <w:numId w:val="14"/>
            </w:numPr>
            <w:tabs>
              <w:tab w:val="num" w:pos="3573"/>
            </w:tabs>
            <w:ind w:left="567" w:hanging="567"/>
          </w:pPr>
        </w:pPrChange>
      </w:pPr>
      <w:r w:rsidRPr="00060AD4">
        <w:t>vérrög a fej és a nyak vérellátását biztosító nyaki főverőérben (artéria karotisz)</w:t>
      </w:r>
    </w:p>
    <w:p w14:paraId="5B68C845" w14:textId="77777777" w:rsidR="00A66D3D" w:rsidRPr="00060AD4" w:rsidRDefault="00740722">
      <w:pPr>
        <w:pStyle w:val="ListParagraph"/>
        <w:numPr>
          <w:ilvl w:val="0"/>
          <w:numId w:val="38"/>
        </w:numPr>
        <w:ind w:left="567" w:hanging="567"/>
        <w:pPrChange w:id="900" w:author="Author">
          <w:pPr>
            <w:numPr>
              <w:numId w:val="14"/>
            </w:numPr>
            <w:tabs>
              <w:tab w:val="num" w:pos="3573"/>
            </w:tabs>
            <w:ind w:left="567" w:hanging="567"/>
          </w:pPr>
        </w:pPrChange>
      </w:pPr>
      <w:r w:rsidRPr="00060AD4">
        <w:t>székrekedés</w:t>
      </w:r>
    </w:p>
    <w:p w14:paraId="5DD7D7DB" w14:textId="77777777" w:rsidR="00A66D3D" w:rsidRPr="00060AD4" w:rsidRDefault="00740722">
      <w:pPr>
        <w:pStyle w:val="ListParagraph"/>
        <w:numPr>
          <w:ilvl w:val="0"/>
          <w:numId w:val="38"/>
        </w:numPr>
        <w:ind w:left="567" w:hanging="567"/>
        <w:pPrChange w:id="901" w:author="Author">
          <w:pPr>
            <w:numPr>
              <w:numId w:val="14"/>
            </w:numPr>
            <w:tabs>
              <w:tab w:val="num" w:pos="3573"/>
            </w:tabs>
            <w:ind w:left="567" w:hanging="567"/>
          </w:pPr>
        </w:pPrChange>
      </w:pPr>
      <w:r w:rsidRPr="00060AD4">
        <w:t>nátriumszint csökkenése a vérben</w:t>
      </w:r>
    </w:p>
    <w:p w14:paraId="3C80CFC4" w14:textId="77777777" w:rsidR="00A66D3D" w:rsidRPr="00597883" w:rsidRDefault="00740722">
      <w:pPr>
        <w:pStyle w:val="ListParagraph"/>
        <w:numPr>
          <w:ilvl w:val="0"/>
          <w:numId w:val="38"/>
        </w:numPr>
        <w:ind w:left="567" w:hanging="567"/>
        <w:pPrChange w:id="902" w:author="Author">
          <w:pPr>
            <w:numPr>
              <w:numId w:val="14"/>
            </w:numPr>
            <w:tabs>
              <w:tab w:val="num" w:pos="3573"/>
            </w:tabs>
            <w:ind w:left="567" w:hanging="567"/>
          </w:pPr>
        </w:pPrChange>
      </w:pPr>
      <w:r w:rsidRPr="00597883">
        <w:t>fokozott hajlam vérzések vagy véraláfutások kialakulására</w:t>
      </w:r>
    </w:p>
    <w:p w14:paraId="34AF5890" w14:textId="77777777" w:rsidR="00A66D3D" w:rsidRPr="00597883" w:rsidRDefault="00A66D3D"/>
    <w:p w14:paraId="45E5554B" w14:textId="77777777" w:rsidR="00A66D3D" w:rsidRPr="00597883" w:rsidRDefault="00740722">
      <w:r w:rsidRPr="00597883">
        <w:rPr>
          <w:b/>
        </w:rPr>
        <w:t>További</w:t>
      </w:r>
      <w:r w:rsidRPr="00597883">
        <w:t xml:space="preserve"> lehetséges mellékhatások a fenti gyakorisági kategóriáknak megfelelően csoportosítva:</w:t>
      </w:r>
    </w:p>
    <w:p w14:paraId="0A05F4F1" w14:textId="77777777" w:rsidR="00A66D3D" w:rsidRPr="00597883" w:rsidRDefault="00A66D3D"/>
    <w:p w14:paraId="21927B19" w14:textId="77777777" w:rsidR="00A66D3D" w:rsidRPr="00597883" w:rsidRDefault="00740722">
      <w:r w:rsidRPr="00597883">
        <w:rPr>
          <w:b/>
        </w:rPr>
        <w:t xml:space="preserve">Nagyon gyakori mellékhatások </w:t>
      </w:r>
      <w:r w:rsidRPr="00597883">
        <w:t>(10 beteg közül több mint 1 beteget érinthet):</w:t>
      </w:r>
    </w:p>
    <w:p w14:paraId="0B8934BE" w14:textId="77777777" w:rsidR="00A66D3D" w:rsidRPr="002305D4" w:rsidRDefault="00740722">
      <w:pPr>
        <w:pStyle w:val="ListParagraph"/>
        <w:numPr>
          <w:ilvl w:val="0"/>
          <w:numId w:val="38"/>
        </w:numPr>
        <w:ind w:left="567" w:hanging="567"/>
        <w:rPr>
          <w:rPrChange w:id="903" w:author="Author">
            <w:rPr>
              <w:b/>
            </w:rPr>
          </w:rPrChange>
        </w:rPr>
        <w:pPrChange w:id="904" w:author="Author">
          <w:pPr>
            <w:numPr>
              <w:numId w:val="14"/>
            </w:numPr>
            <w:tabs>
              <w:tab w:val="num" w:pos="3573"/>
            </w:tabs>
            <w:ind w:left="567" w:hanging="567"/>
          </w:pPr>
        </w:pPrChange>
      </w:pPr>
      <w:r w:rsidRPr="002305D4">
        <w:rPr>
          <w:rPrChange w:id="905" w:author="Author">
            <w:rPr>
              <w:spacing w:val="-2"/>
            </w:rPr>
          </w:rPrChange>
        </w:rPr>
        <w:t>felső légúti fertőzés (</w:t>
      </w:r>
      <w:r w:rsidRPr="00060AD4">
        <w:t>légzési nehézséget okozhat</w:t>
      </w:r>
      <w:r w:rsidRPr="002305D4">
        <w:rPr>
          <w:rPrChange w:id="906" w:author="Author">
            <w:rPr>
              <w:spacing w:val="-2"/>
            </w:rPr>
          </w:rPrChange>
        </w:rPr>
        <w:t>)</w:t>
      </w:r>
    </w:p>
    <w:p w14:paraId="29B91B84" w14:textId="77777777" w:rsidR="00A66D3D" w:rsidRPr="002305D4" w:rsidRDefault="00740722">
      <w:pPr>
        <w:pStyle w:val="ListParagraph"/>
        <w:numPr>
          <w:ilvl w:val="0"/>
          <w:numId w:val="38"/>
        </w:numPr>
        <w:ind w:left="567" w:hanging="567"/>
        <w:rPr>
          <w:rPrChange w:id="907" w:author="Author">
            <w:rPr>
              <w:b/>
            </w:rPr>
          </w:rPrChange>
        </w:rPr>
        <w:pPrChange w:id="908" w:author="Author">
          <w:pPr>
            <w:numPr>
              <w:numId w:val="14"/>
            </w:numPr>
            <w:tabs>
              <w:tab w:val="num" w:pos="3573"/>
            </w:tabs>
            <w:ind w:left="567" w:hanging="567"/>
          </w:pPr>
        </w:pPrChange>
      </w:pPr>
      <w:r w:rsidRPr="00597883">
        <w:t>étvágytalanság</w:t>
      </w:r>
    </w:p>
    <w:p w14:paraId="3D615D29" w14:textId="77777777" w:rsidR="00A66D3D" w:rsidRPr="002305D4" w:rsidRDefault="00740722">
      <w:pPr>
        <w:pStyle w:val="ListParagraph"/>
        <w:numPr>
          <w:ilvl w:val="0"/>
          <w:numId w:val="38"/>
        </w:numPr>
        <w:ind w:left="567" w:hanging="567"/>
        <w:rPr>
          <w:rPrChange w:id="909" w:author="Author">
            <w:rPr>
              <w:b/>
            </w:rPr>
          </w:rPrChange>
        </w:rPr>
        <w:pPrChange w:id="910" w:author="Author">
          <w:pPr>
            <w:numPr>
              <w:numId w:val="14"/>
            </w:numPr>
            <w:tabs>
              <w:tab w:val="num" w:pos="3573"/>
            </w:tabs>
            <w:ind w:left="567" w:hanging="567"/>
          </w:pPr>
        </w:pPrChange>
      </w:pPr>
      <w:r w:rsidRPr="00597883">
        <w:t>álmatlanság</w:t>
      </w:r>
    </w:p>
    <w:p w14:paraId="5B3FCF4D" w14:textId="77777777" w:rsidR="00A66D3D" w:rsidRPr="002305D4" w:rsidRDefault="00740722">
      <w:pPr>
        <w:pStyle w:val="ListParagraph"/>
        <w:numPr>
          <w:ilvl w:val="0"/>
          <w:numId w:val="38"/>
        </w:numPr>
        <w:ind w:left="567" w:hanging="567"/>
        <w:rPr>
          <w:rPrChange w:id="911" w:author="Author">
            <w:rPr>
              <w:b/>
            </w:rPr>
          </w:rPrChange>
        </w:rPr>
        <w:pPrChange w:id="912" w:author="Author">
          <w:pPr>
            <w:numPr>
              <w:numId w:val="14"/>
            </w:numPr>
            <w:tabs>
              <w:tab w:val="num" w:pos="3573"/>
            </w:tabs>
            <w:ind w:left="567" w:hanging="567"/>
          </w:pPr>
        </w:pPrChange>
      </w:pPr>
      <w:r w:rsidRPr="00597883">
        <w:t>fejfájás, szédülés</w:t>
      </w:r>
    </w:p>
    <w:p w14:paraId="3A009BE8" w14:textId="77777777" w:rsidR="00A66D3D" w:rsidRPr="002305D4" w:rsidRDefault="00740722">
      <w:pPr>
        <w:pStyle w:val="ListParagraph"/>
        <w:numPr>
          <w:ilvl w:val="0"/>
          <w:numId w:val="38"/>
        </w:numPr>
        <w:ind w:left="567" w:hanging="567"/>
        <w:rPr>
          <w:ins w:id="913" w:author="Author"/>
          <w:rPrChange w:id="914" w:author="Author">
            <w:rPr>
              <w:ins w:id="915" w:author="Author"/>
              <w:b/>
            </w:rPr>
          </w:rPrChange>
        </w:rPr>
        <w:pPrChange w:id="916" w:author="Author">
          <w:pPr>
            <w:numPr>
              <w:numId w:val="14"/>
            </w:numPr>
            <w:tabs>
              <w:tab w:val="num" w:pos="3573"/>
            </w:tabs>
            <w:ind w:left="567" w:hanging="567"/>
          </w:pPr>
        </w:pPrChange>
      </w:pPr>
      <w:r w:rsidRPr="00597883">
        <w:t>köhögés</w:t>
      </w:r>
    </w:p>
    <w:p w14:paraId="0FA9409D" w14:textId="7BB542BF" w:rsidR="00CA272B" w:rsidRPr="002305D4" w:rsidRDefault="002336FD">
      <w:pPr>
        <w:pStyle w:val="ListParagraph"/>
        <w:numPr>
          <w:ilvl w:val="0"/>
          <w:numId w:val="38"/>
        </w:numPr>
        <w:ind w:left="567" w:hanging="567"/>
        <w:rPr>
          <w:rPrChange w:id="917" w:author="Author">
            <w:rPr>
              <w:b/>
            </w:rPr>
          </w:rPrChange>
        </w:rPr>
        <w:pPrChange w:id="918" w:author="Author">
          <w:pPr>
            <w:numPr>
              <w:numId w:val="14"/>
            </w:numPr>
            <w:tabs>
              <w:tab w:val="num" w:pos="3573"/>
            </w:tabs>
            <w:ind w:left="567" w:hanging="567"/>
          </w:pPr>
        </w:pPrChange>
      </w:pPr>
      <w:ins w:id="919" w:author="Author">
        <w:r w:rsidRPr="00597883">
          <w:t>gyulladás a szájüregben</w:t>
        </w:r>
      </w:ins>
    </w:p>
    <w:p w14:paraId="4469F271" w14:textId="40D56218" w:rsidR="00A66D3D" w:rsidRPr="002305D4" w:rsidRDefault="00740722">
      <w:pPr>
        <w:pStyle w:val="ListParagraph"/>
        <w:numPr>
          <w:ilvl w:val="0"/>
          <w:numId w:val="38"/>
        </w:numPr>
        <w:ind w:left="567" w:hanging="567"/>
        <w:rPr>
          <w:rPrChange w:id="920" w:author="Author">
            <w:rPr>
              <w:b/>
            </w:rPr>
          </w:rPrChange>
        </w:rPr>
        <w:pPrChange w:id="921" w:author="Author">
          <w:pPr>
            <w:numPr>
              <w:numId w:val="14"/>
            </w:numPr>
            <w:tabs>
              <w:tab w:val="num" w:pos="3573"/>
            </w:tabs>
            <w:ind w:left="567" w:hanging="567"/>
          </w:pPr>
        </w:pPrChange>
      </w:pPr>
      <w:r w:rsidRPr="00597883">
        <w:t>hasmenés, hányás, hányinger</w:t>
      </w:r>
      <w:r w:rsidR="00642BED" w:rsidRPr="00597883">
        <w:t xml:space="preserve">, </w:t>
      </w:r>
      <w:r w:rsidR="00B318BB" w:rsidRPr="00597883">
        <w:t>székreledés,</w:t>
      </w:r>
      <w:r w:rsidR="00642BED" w:rsidRPr="00597883">
        <w:t xml:space="preserve"> hasi fájdalom</w:t>
      </w:r>
    </w:p>
    <w:p w14:paraId="2F86A6C1" w14:textId="77777777" w:rsidR="00A66D3D" w:rsidRPr="00597883" w:rsidRDefault="00740722">
      <w:pPr>
        <w:pStyle w:val="ListParagraph"/>
        <w:numPr>
          <w:ilvl w:val="0"/>
          <w:numId w:val="38"/>
        </w:numPr>
        <w:ind w:left="567" w:hanging="567"/>
        <w:pPrChange w:id="922" w:author="Author">
          <w:pPr>
            <w:numPr>
              <w:numId w:val="14"/>
            </w:numPr>
            <w:tabs>
              <w:tab w:val="num" w:pos="3573"/>
            </w:tabs>
            <w:ind w:left="567" w:hanging="567"/>
          </w:pPr>
        </w:pPrChange>
      </w:pPr>
      <w:r w:rsidRPr="00597883">
        <w:t>egyes fehérjék emelkedett szintje a vérben:</w:t>
      </w:r>
    </w:p>
    <w:p w14:paraId="5BB7FB73" w14:textId="2D7E85EB" w:rsidR="00A66D3D" w:rsidDel="0071245B" w:rsidRDefault="0071245B">
      <w:pPr>
        <w:numPr>
          <w:ilvl w:val="1"/>
          <w:numId w:val="14"/>
        </w:numPr>
        <w:ind w:left="1134" w:hanging="567"/>
        <w:rPr>
          <w:del w:id="923" w:author="HU OGYI 8.3" w:date="2026-02-12T13:43:00Z" w16du:dateUtc="2026-02-12T12:43:00Z"/>
        </w:rPr>
      </w:pPr>
      <w:ins w:id="924" w:author="HU OGYI 8.3" w:date="2026-02-12T13:43:00Z" w16du:dateUtc="2026-02-12T12:43:00Z">
        <w:r w:rsidRPr="00C6719D">
          <w:rPr>
            <w:color w:val="000000"/>
            <w:lang w:eastAsia="hu-HU"/>
          </w:rPr>
          <w:t>glutamát-piruvát-transzamináz</w:t>
        </w:r>
        <w:r w:rsidRPr="00597883" w:rsidDel="0071245B">
          <w:t xml:space="preserve"> </w:t>
        </w:r>
      </w:ins>
      <w:del w:id="925" w:author="HU OGYI 8.3" w:date="2026-02-12T13:43:00Z" w16du:dateUtc="2026-02-12T12:43:00Z">
        <w:r w:rsidR="00740722" w:rsidRPr="00597883" w:rsidDel="0071245B">
          <w:delText>alanin</w:delText>
        </w:r>
        <w:r w:rsidR="00740722" w:rsidRPr="00597883" w:rsidDel="0071245B">
          <w:noBreakHyphen/>
          <w:delText>aminotranszferáz</w:delText>
        </w:r>
      </w:del>
    </w:p>
    <w:p w14:paraId="336A488C" w14:textId="77777777" w:rsidR="0071245B" w:rsidRPr="00597883" w:rsidRDefault="0071245B">
      <w:pPr>
        <w:numPr>
          <w:ilvl w:val="1"/>
          <w:numId w:val="14"/>
        </w:numPr>
        <w:ind w:left="1134" w:hanging="567"/>
        <w:rPr>
          <w:ins w:id="926" w:author="HU OGYI 8.3" w:date="2026-02-12T13:43:00Z" w16du:dateUtc="2026-02-12T12:43:00Z"/>
        </w:rPr>
        <w:pPrChange w:id="927" w:author="Author">
          <w:pPr>
            <w:numPr>
              <w:ilvl w:val="1"/>
              <w:numId w:val="14"/>
            </w:numPr>
            <w:tabs>
              <w:tab w:val="num" w:pos="1440"/>
            </w:tabs>
            <w:ind w:left="1440" w:hanging="360"/>
          </w:pPr>
        </w:pPrChange>
      </w:pPr>
    </w:p>
    <w:p w14:paraId="3C36539A" w14:textId="239F3C27" w:rsidR="00A66D3D" w:rsidDel="0071245B" w:rsidRDefault="0071245B">
      <w:pPr>
        <w:pStyle w:val="ListParagraph"/>
        <w:numPr>
          <w:ilvl w:val="0"/>
          <w:numId w:val="38"/>
        </w:numPr>
        <w:ind w:left="567" w:hanging="567"/>
        <w:rPr>
          <w:del w:id="928" w:author="HU OGYI 8.3" w:date="2026-02-12T13:44:00Z" w16du:dateUtc="2026-02-12T12:44:00Z"/>
        </w:rPr>
      </w:pPr>
      <w:ins w:id="929" w:author="HU OGYI 8.3" w:date="2026-02-12T13:44:00Z" w16du:dateUtc="2026-02-12T12:44:00Z">
        <w:r w:rsidRPr="00C6719D">
          <w:rPr>
            <w:color w:val="000000"/>
            <w:lang w:eastAsia="hu-HU"/>
          </w:rPr>
          <w:t>glutamát-oxálacetát</w:t>
        </w:r>
        <w:r>
          <w:rPr>
            <w:color w:val="000000"/>
            <w:lang w:eastAsia="hu-HU"/>
          </w:rPr>
          <w:t>-</w:t>
        </w:r>
        <w:r w:rsidRPr="00C6719D">
          <w:rPr>
            <w:color w:val="000000"/>
            <w:lang w:eastAsia="hu-HU"/>
          </w:rPr>
          <w:t>transzamináz</w:t>
        </w:r>
        <w:r w:rsidRPr="00597883" w:rsidDel="0071245B">
          <w:t xml:space="preserve"> </w:t>
        </w:r>
      </w:ins>
      <w:del w:id="930" w:author="HU OGYI 8.3" w:date="2026-02-12T13:44:00Z" w16du:dateUtc="2026-02-12T12:44:00Z">
        <w:r w:rsidR="00740722" w:rsidRPr="00597883" w:rsidDel="0071245B">
          <w:delText>aszpartát</w:delText>
        </w:r>
        <w:r w:rsidR="00740722" w:rsidRPr="00597883" w:rsidDel="0071245B">
          <w:noBreakHyphen/>
          <w:delText>aminotranszferáz</w:delText>
        </w:r>
      </w:del>
    </w:p>
    <w:p w14:paraId="0D47DE66" w14:textId="77777777" w:rsidR="0071245B" w:rsidRPr="00597883" w:rsidRDefault="0071245B">
      <w:pPr>
        <w:numPr>
          <w:ilvl w:val="1"/>
          <w:numId w:val="14"/>
        </w:numPr>
        <w:ind w:left="1134" w:hanging="567"/>
        <w:rPr>
          <w:ins w:id="931" w:author="HU OGYI 8.3" w:date="2026-02-12T13:44:00Z" w16du:dateUtc="2026-02-12T12:44:00Z"/>
        </w:rPr>
        <w:pPrChange w:id="932" w:author="Author">
          <w:pPr>
            <w:numPr>
              <w:ilvl w:val="1"/>
              <w:numId w:val="14"/>
            </w:numPr>
            <w:tabs>
              <w:tab w:val="num" w:pos="1440"/>
            </w:tabs>
            <w:ind w:left="1440" w:hanging="360"/>
          </w:pPr>
        </w:pPrChange>
      </w:pPr>
    </w:p>
    <w:p w14:paraId="608E6082" w14:textId="77777777" w:rsidR="002336FD" w:rsidRPr="002305D4" w:rsidRDefault="002336FD">
      <w:pPr>
        <w:pStyle w:val="ListParagraph"/>
        <w:numPr>
          <w:ilvl w:val="0"/>
          <w:numId w:val="38"/>
        </w:numPr>
        <w:ind w:left="567" w:hanging="567"/>
        <w:rPr>
          <w:ins w:id="933" w:author="Author"/>
          <w:rPrChange w:id="934" w:author="Author">
            <w:rPr>
              <w:ins w:id="935" w:author="Author"/>
              <w:b/>
            </w:rPr>
          </w:rPrChange>
        </w:rPr>
        <w:pPrChange w:id="936" w:author="Author">
          <w:pPr>
            <w:numPr>
              <w:numId w:val="14"/>
            </w:numPr>
            <w:tabs>
              <w:tab w:val="num" w:pos="3573"/>
            </w:tabs>
            <w:ind w:left="567" w:hanging="567"/>
          </w:pPr>
        </w:pPrChange>
      </w:pPr>
      <w:ins w:id="937" w:author="Author">
        <w:r w:rsidRPr="00597883">
          <w:t xml:space="preserve">a kalcium, a foszfát vagy a kálium alacsony szintje a vérben </w:t>
        </w:r>
      </w:ins>
    </w:p>
    <w:p w14:paraId="0B321935" w14:textId="73535FC8" w:rsidR="00A66D3D" w:rsidRPr="002305D4" w:rsidRDefault="00740722">
      <w:pPr>
        <w:pStyle w:val="ListParagraph"/>
        <w:numPr>
          <w:ilvl w:val="0"/>
          <w:numId w:val="38"/>
        </w:numPr>
        <w:ind w:left="567" w:hanging="567"/>
        <w:rPr>
          <w:rPrChange w:id="938" w:author="Author">
            <w:rPr>
              <w:b/>
            </w:rPr>
          </w:rPrChange>
        </w:rPr>
        <w:pPrChange w:id="939" w:author="Author">
          <w:pPr>
            <w:numPr>
              <w:numId w:val="14"/>
            </w:numPr>
            <w:tabs>
              <w:tab w:val="num" w:pos="3573"/>
            </w:tabs>
            <w:ind w:left="567" w:hanging="567"/>
          </w:pPr>
        </w:pPrChange>
      </w:pPr>
      <w:r w:rsidRPr="00597883">
        <w:t>bőrkiütés, száraz bőr, bőrviszketés</w:t>
      </w:r>
    </w:p>
    <w:p w14:paraId="1BFDCD10" w14:textId="77777777" w:rsidR="00A66D3D" w:rsidRPr="002305D4" w:rsidRDefault="00740722">
      <w:pPr>
        <w:pStyle w:val="ListParagraph"/>
        <w:numPr>
          <w:ilvl w:val="0"/>
          <w:numId w:val="38"/>
        </w:numPr>
        <w:ind w:left="567" w:hanging="567"/>
        <w:rPr>
          <w:ins w:id="940" w:author="Author"/>
          <w:rPrChange w:id="941" w:author="Author">
            <w:rPr>
              <w:ins w:id="942" w:author="Author"/>
              <w:b/>
            </w:rPr>
          </w:rPrChange>
        </w:rPr>
        <w:pPrChange w:id="943" w:author="Author">
          <w:pPr>
            <w:numPr>
              <w:numId w:val="14"/>
            </w:numPr>
            <w:tabs>
              <w:tab w:val="num" w:pos="3573"/>
            </w:tabs>
            <w:ind w:left="567" w:hanging="567"/>
          </w:pPr>
        </w:pPrChange>
      </w:pPr>
      <w:r w:rsidRPr="002305D4">
        <w:rPr>
          <w:rPrChange w:id="944" w:author="Author">
            <w:rPr>
              <w:spacing w:val="-2"/>
            </w:rPr>
          </w:rPrChange>
        </w:rPr>
        <w:lastRenderedPageBreak/>
        <w:t>csontfájdalom, ízületi fájdalom, izomfájdalom, hát</w:t>
      </w:r>
      <w:r w:rsidRPr="002305D4">
        <w:rPr>
          <w:rPrChange w:id="945" w:author="Author">
            <w:rPr>
              <w:spacing w:val="-2"/>
            </w:rPr>
          </w:rPrChange>
        </w:rPr>
        <w:noBreakHyphen/>
        <w:t>, kar</w:t>
      </w:r>
      <w:r w:rsidRPr="002305D4">
        <w:rPr>
          <w:rPrChange w:id="946" w:author="Author">
            <w:rPr>
              <w:spacing w:val="-2"/>
            </w:rPr>
          </w:rPrChange>
        </w:rPr>
        <w:noBreakHyphen/>
        <w:t xml:space="preserve"> vagy lábfájdalom, izomgörcsök</w:t>
      </w:r>
    </w:p>
    <w:p w14:paraId="12A9A850" w14:textId="77777777" w:rsidR="002336FD" w:rsidRPr="00597883" w:rsidRDefault="002336FD">
      <w:pPr>
        <w:pStyle w:val="ListParagraph"/>
        <w:numPr>
          <w:ilvl w:val="0"/>
          <w:numId w:val="38"/>
        </w:numPr>
        <w:ind w:left="567" w:hanging="567"/>
        <w:rPr>
          <w:ins w:id="947" w:author="Author"/>
        </w:rPr>
        <w:pPrChange w:id="948" w:author="Author">
          <w:pPr>
            <w:numPr>
              <w:numId w:val="14"/>
            </w:numPr>
            <w:tabs>
              <w:tab w:val="num" w:pos="3573"/>
            </w:tabs>
            <w:ind w:left="567" w:hanging="567"/>
          </w:pPr>
        </w:pPrChange>
      </w:pPr>
      <w:ins w:id="949" w:author="Author">
        <w:r w:rsidRPr="00597883">
          <w:t>karban és/vagy a lábban kialakuló idegműködési zavarok (gyakran okozzák a kéz vagy a lábfej zsibbadását és fájdalmát)</w:t>
        </w:r>
      </w:ins>
    </w:p>
    <w:p w14:paraId="7146C725" w14:textId="72BD06F7" w:rsidR="00CA272B" w:rsidRPr="00D54B34" w:rsidRDefault="00CA272B">
      <w:pPr>
        <w:pStyle w:val="ListParagraph"/>
        <w:numPr>
          <w:ilvl w:val="0"/>
          <w:numId w:val="38"/>
        </w:numPr>
        <w:ind w:left="567" w:hanging="567"/>
        <w:pPrChange w:id="950" w:author="Author">
          <w:pPr>
            <w:numPr>
              <w:numId w:val="14"/>
            </w:numPr>
            <w:tabs>
              <w:tab w:val="num" w:pos="3573"/>
            </w:tabs>
            <w:ind w:left="567" w:hanging="567"/>
          </w:pPr>
        </w:pPrChange>
      </w:pPr>
      <w:ins w:id="951" w:author="Author">
        <w:r w:rsidRPr="00D54B34">
          <w:t>fokozott vagy csökkent tapintásérzés vagy érzet, rendellenes érzetek, például szúrás, bizsergés és viszketés</w:t>
        </w:r>
      </w:ins>
    </w:p>
    <w:p w14:paraId="72B0AB3D" w14:textId="77777777" w:rsidR="00A66D3D" w:rsidRPr="0017430E" w:rsidRDefault="00740722">
      <w:pPr>
        <w:pStyle w:val="ListParagraph"/>
        <w:numPr>
          <w:ilvl w:val="0"/>
          <w:numId w:val="38"/>
        </w:numPr>
        <w:ind w:left="567" w:hanging="567"/>
        <w:rPr>
          <w:ins w:id="952" w:author="Author"/>
        </w:rPr>
        <w:pPrChange w:id="953" w:author="Author">
          <w:pPr>
            <w:numPr>
              <w:numId w:val="14"/>
            </w:numPr>
            <w:tabs>
              <w:tab w:val="num" w:pos="3573"/>
            </w:tabs>
            <w:ind w:left="567" w:hanging="567"/>
          </w:pPr>
        </w:pPrChange>
      </w:pPr>
      <w:r w:rsidRPr="0017430E">
        <w:t>fáradtság, folyadék felhalmozódása a karokban és/vagy a lábakban, láz, fájdalom</w:t>
      </w:r>
    </w:p>
    <w:p w14:paraId="3982B1EE" w14:textId="77777777" w:rsidR="002336FD" w:rsidRPr="00597883" w:rsidRDefault="002336FD">
      <w:pPr>
        <w:pStyle w:val="ListParagraph"/>
        <w:numPr>
          <w:ilvl w:val="0"/>
          <w:numId w:val="38"/>
        </w:numPr>
        <w:ind w:left="567" w:hanging="567"/>
        <w:rPr>
          <w:ins w:id="954" w:author="Author"/>
        </w:rPr>
        <w:pPrChange w:id="955" w:author="Author">
          <w:pPr>
            <w:numPr>
              <w:numId w:val="14"/>
            </w:numPr>
            <w:tabs>
              <w:tab w:val="num" w:pos="3573"/>
            </w:tabs>
            <w:ind w:left="567" w:hanging="567"/>
          </w:pPr>
        </w:pPrChange>
      </w:pPr>
      <w:ins w:id="956" w:author="Author">
        <w:r w:rsidRPr="00597883">
          <w:t>emelkedett cukor</w:t>
        </w:r>
        <w:r w:rsidRPr="00597883">
          <w:noBreakHyphen/>
          <w:t xml:space="preserve"> vagy húgysavszint a vérben</w:t>
        </w:r>
      </w:ins>
    </w:p>
    <w:p w14:paraId="1E572012" w14:textId="13C62CD3" w:rsidR="00642BED" w:rsidRPr="002305D4" w:rsidRDefault="00642BED">
      <w:pPr>
        <w:pStyle w:val="ListParagraph"/>
        <w:numPr>
          <w:ilvl w:val="0"/>
          <w:numId w:val="38"/>
        </w:numPr>
        <w:ind w:left="567" w:hanging="567"/>
        <w:rPr>
          <w:rPrChange w:id="957" w:author="Author">
            <w:rPr>
              <w:b/>
            </w:rPr>
          </w:rPrChange>
        </w:rPr>
        <w:pPrChange w:id="958" w:author="Author">
          <w:pPr>
            <w:numPr>
              <w:numId w:val="14"/>
            </w:numPr>
            <w:tabs>
              <w:tab w:val="num" w:pos="3573"/>
            </w:tabs>
            <w:ind w:left="567" w:hanging="567"/>
          </w:pPr>
        </w:pPrChange>
      </w:pPr>
      <w:r w:rsidRPr="00111D70">
        <w:t>magas trigliceridszint a vérben</w:t>
      </w:r>
    </w:p>
    <w:p w14:paraId="32996E49" w14:textId="569ADC53" w:rsidR="00642BED" w:rsidRPr="0017430E" w:rsidRDefault="00642BED">
      <w:pPr>
        <w:pStyle w:val="ListParagraph"/>
        <w:numPr>
          <w:ilvl w:val="0"/>
          <w:numId w:val="38"/>
        </w:numPr>
        <w:ind w:left="567" w:hanging="567"/>
        <w:pPrChange w:id="959" w:author="Author">
          <w:pPr>
            <w:numPr>
              <w:numId w:val="14"/>
            </w:numPr>
            <w:tabs>
              <w:tab w:val="num" w:pos="3573"/>
            </w:tabs>
            <w:ind w:left="567" w:hanging="567"/>
          </w:pPr>
        </w:pPrChange>
      </w:pPr>
      <w:r w:rsidRPr="002305D4">
        <w:rPr>
          <w:rPrChange w:id="960" w:author="Author">
            <w:rPr>
              <w:spacing w:val="-2"/>
            </w:rPr>
          </w:rPrChange>
        </w:rPr>
        <w:t>a vérvi</w:t>
      </w:r>
      <w:r w:rsidR="00974F9A" w:rsidRPr="002305D4">
        <w:rPr>
          <w:rPrChange w:id="961" w:author="Author">
            <w:rPr>
              <w:spacing w:val="-2"/>
            </w:rPr>
          </w:rPrChange>
        </w:rPr>
        <w:t>zs</w:t>
      </w:r>
      <w:r w:rsidRPr="002305D4">
        <w:rPr>
          <w:rPrChange w:id="962" w:author="Author">
            <w:rPr>
              <w:spacing w:val="-2"/>
            </w:rPr>
          </w:rPrChange>
        </w:rPr>
        <w:t>gálatok során kimutatott magas koleszterinszint</w:t>
      </w:r>
    </w:p>
    <w:p w14:paraId="7EA6277C" w14:textId="77777777" w:rsidR="00A66D3D" w:rsidRPr="00597883" w:rsidRDefault="00A66D3D">
      <w:pPr>
        <w:tabs>
          <w:tab w:val="left" w:pos="0"/>
          <w:tab w:val="left" w:pos="187"/>
          <w:tab w:val="left" w:pos="935"/>
        </w:tabs>
        <w:suppressAutoHyphens/>
      </w:pPr>
    </w:p>
    <w:p w14:paraId="4745C8A4" w14:textId="2D689197" w:rsidR="00A66D3D" w:rsidRPr="00597883" w:rsidRDefault="00740722">
      <w:pPr>
        <w:keepNext/>
      </w:pPr>
      <w:r w:rsidRPr="00597883">
        <w:rPr>
          <w:b/>
        </w:rPr>
        <w:t xml:space="preserve">Gyakori mellékhatások </w:t>
      </w:r>
      <w:r w:rsidRPr="00597883">
        <w:t>(10</w:t>
      </w:r>
      <w:r w:rsidR="00AE73BF" w:rsidRPr="00597883">
        <w:t> </w:t>
      </w:r>
      <w:r w:rsidRPr="00597883">
        <w:t>beteg közül legfeljebb 1</w:t>
      </w:r>
      <w:r w:rsidR="00AE73BF" w:rsidRPr="00597883">
        <w:t> beteget</w:t>
      </w:r>
      <w:r w:rsidRPr="00597883">
        <w:t xml:space="preserve"> érinthet):</w:t>
      </w:r>
    </w:p>
    <w:p w14:paraId="4BEA7BF0" w14:textId="3147E138" w:rsidR="00CA096F" w:rsidRDefault="00CA096F">
      <w:pPr>
        <w:pStyle w:val="ListParagraph"/>
        <w:numPr>
          <w:ilvl w:val="0"/>
          <w:numId w:val="38"/>
        </w:numPr>
        <w:ind w:left="567" w:hanging="567"/>
        <w:rPr>
          <w:ins w:id="963" w:author="Author"/>
        </w:rPr>
      </w:pPr>
      <w:ins w:id="964" w:author="Author">
        <w:r w:rsidRPr="00CA096F">
          <w:t>májkárosodás (tünetei lehetnek: fáradtság, viszkető, sárgás bőrszín vagy a szemfehérje sárgulása, émelygés vagy hányás, étvágytalanság, fájdalom a has jobb felső oldalán, sötét vagy barnás színű vizelet, szokásosnál könnyebben jelentkező vérzés vagy véraláfutás)</w:t>
        </w:r>
      </w:ins>
    </w:p>
    <w:p w14:paraId="5B2F1A83" w14:textId="6DBB77A9" w:rsidR="00A66D3D" w:rsidRPr="00597883" w:rsidRDefault="00740722" w:rsidP="0017430E">
      <w:pPr>
        <w:pStyle w:val="ListParagraph"/>
        <w:numPr>
          <w:ilvl w:val="0"/>
          <w:numId w:val="38"/>
        </w:numPr>
        <w:ind w:left="567" w:hanging="567"/>
      </w:pPr>
      <w:r w:rsidRPr="00597883">
        <w:t xml:space="preserve">szőrtüszőgyulladás, </w:t>
      </w:r>
      <w:r w:rsidRPr="00D54B34">
        <w:t>duzzadt, kipirosodott terület a bőrön vagy az alatt, amely tapintásra meleg és érzékeny</w:t>
      </w:r>
      <w:r w:rsidRPr="00597883">
        <w:t xml:space="preserve"> </w:t>
      </w:r>
    </w:p>
    <w:p w14:paraId="3918F2C0" w14:textId="77777777" w:rsidR="00A66D3D" w:rsidRPr="00597883" w:rsidRDefault="00740722" w:rsidP="0017430E">
      <w:pPr>
        <w:pStyle w:val="ListParagraph"/>
        <w:numPr>
          <w:ilvl w:val="0"/>
          <w:numId w:val="38"/>
        </w:numPr>
        <w:ind w:left="567" w:hanging="567"/>
      </w:pPr>
      <w:r w:rsidRPr="00597883">
        <w:t>csökkent pajzsmirigyműködés</w:t>
      </w:r>
    </w:p>
    <w:p w14:paraId="0D257D74" w14:textId="77777777" w:rsidR="00A66D3D" w:rsidRPr="00597883" w:rsidDel="00482E2E" w:rsidRDefault="00740722" w:rsidP="0017430E">
      <w:pPr>
        <w:pStyle w:val="ListParagraph"/>
        <w:numPr>
          <w:ilvl w:val="0"/>
          <w:numId w:val="38"/>
        </w:numPr>
        <w:ind w:left="567" w:hanging="567"/>
        <w:rPr>
          <w:del w:id="965" w:author="HU OGYI 8.3" w:date="2026-02-12T13:50:00Z" w16du:dateUtc="2026-02-12T12:50:00Z"/>
        </w:rPr>
      </w:pPr>
      <w:r w:rsidRPr="00597883">
        <w:t>folyadék</w:t>
      </w:r>
      <w:r w:rsidRPr="00597883">
        <w:noBreakHyphen/>
        <w:t>visszatartás</w:t>
      </w:r>
    </w:p>
    <w:p w14:paraId="724A8C7A" w14:textId="055E8853" w:rsidR="00A66D3D" w:rsidRPr="00597883" w:rsidRDefault="00740722" w:rsidP="00482E2E">
      <w:pPr>
        <w:pStyle w:val="ListParagraph"/>
        <w:numPr>
          <w:ilvl w:val="0"/>
          <w:numId w:val="38"/>
        </w:numPr>
        <w:ind w:left="567" w:hanging="567"/>
      </w:pPr>
      <w:del w:id="966" w:author="Author">
        <w:r w:rsidRPr="00597883" w:rsidDel="002336FD">
          <w:delText>a kalcium, a foszfát vagy a kálium alacsony szintje a vérben</w:delText>
        </w:r>
      </w:del>
    </w:p>
    <w:p w14:paraId="30FC0D25" w14:textId="7591D11D" w:rsidR="00A66D3D" w:rsidRPr="00597883" w:rsidDel="002336FD" w:rsidRDefault="00740722" w:rsidP="0017430E">
      <w:pPr>
        <w:pStyle w:val="ListParagraph"/>
        <w:numPr>
          <w:ilvl w:val="0"/>
          <w:numId w:val="38"/>
        </w:numPr>
        <w:ind w:left="567" w:hanging="567"/>
        <w:rPr>
          <w:del w:id="967" w:author="Author"/>
        </w:rPr>
      </w:pPr>
      <w:del w:id="968" w:author="Author">
        <w:r w:rsidRPr="00597883" w:rsidDel="002336FD">
          <w:delText>emelkedett cukor</w:delText>
        </w:r>
        <w:r w:rsidRPr="00597883" w:rsidDel="002336FD">
          <w:noBreakHyphen/>
          <w:delText xml:space="preserve"> vagy húgysavszint a vérben</w:delText>
        </w:r>
      </w:del>
    </w:p>
    <w:p w14:paraId="509122C7" w14:textId="77777777" w:rsidR="00A66D3D" w:rsidRPr="00597883" w:rsidRDefault="00740722" w:rsidP="0017430E">
      <w:pPr>
        <w:pStyle w:val="ListParagraph"/>
        <w:numPr>
          <w:ilvl w:val="0"/>
          <w:numId w:val="38"/>
        </w:numPr>
        <w:ind w:left="567" w:hanging="567"/>
      </w:pPr>
      <w:r w:rsidRPr="00597883">
        <w:t>testsúlycsökkenés</w:t>
      </w:r>
    </w:p>
    <w:p w14:paraId="6AEFFA11" w14:textId="77777777" w:rsidR="00A66D3D" w:rsidRPr="00597883" w:rsidRDefault="00740722" w:rsidP="0017430E">
      <w:pPr>
        <w:pStyle w:val="ListParagraph"/>
        <w:numPr>
          <w:ilvl w:val="0"/>
          <w:numId w:val="38"/>
        </w:numPr>
        <w:ind w:left="567" w:hanging="567"/>
      </w:pPr>
      <w:r w:rsidRPr="00597883">
        <w:t>mini</w:t>
      </w:r>
      <w:r w:rsidRPr="00597883">
        <w:noBreakHyphen/>
        <w:t>sztrók</w:t>
      </w:r>
    </w:p>
    <w:p w14:paraId="13594CD9" w14:textId="7F07D68E" w:rsidR="00A66D3D" w:rsidRPr="00597883" w:rsidDel="002336FD" w:rsidRDefault="00740722" w:rsidP="0017430E">
      <w:pPr>
        <w:pStyle w:val="ListParagraph"/>
        <w:numPr>
          <w:ilvl w:val="0"/>
          <w:numId w:val="38"/>
        </w:numPr>
        <w:ind w:left="567" w:hanging="567"/>
        <w:rPr>
          <w:del w:id="969" w:author="Author"/>
        </w:rPr>
      </w:pPr>
      <w:del w:id="970" w:author="Author">
        <w:r w:rsidRPr="00597883" w:rsidDel="002336FD">
          <w:delText>karban és/vagy a lábban kialakuló idegműködési zavarok (gyakran okozzák a kéz vagy a lábfej zsibbadását és fájdalmát)</w:delText>
        </w:r>
      </w:del>
    </w:p>
    <w:p w14:paraId="6FA3281C" w14:textId="60B1C7E6" w:rsidR="00642BED" w:rsidRPr="00597883" w:rsidRDefault="00642BED" w:rsidP="0017430E">
      <w:pPr>
        <w:pStyle w:val="ListParagraph"/>
        <w:numPr>
          <w:ilvl w:val="0"/>
          <w:numId w:val="38"/>
        </w:numPr>
        <w:ind w:left="567" w:hanging="567"/>
      </w:pPr>
      <w:r w:rsidRPr="00597883">
        <w:t xml:space="preserve">az arcban kialakuló idegműködési zavar (gyakran okoz </w:t>
      </w:r>
      <w:r w:rsidR="0065025F" w:rsidRPr="00597883">
        <w:t>zsibbadást</w:t>
      </w:r>
      <w:r w:rsidRPr="00597883">
        <w:t xml:space="preserve"> vagy iz</w:t>
      </w:r>
      <w:r w:rsidR="0091057F" w:rsidRPr="00597883">
        <w:t>o</w:t>
      </w:r>
      <w:r w:rsidRPr="00597883">
        <w:t>mgyengeséget az arc egy</w:t>
      </w:r>
      <w:r w:rsidR="0091057F" w:rsidRPr="00597883">
        <w:t>ik</w:t>
      </w:r>
      <w:ins w:id="971" w:author="HU OGYI 8.3" w:date="2026-02-15T17:54:00Z" w16du:dateUtc="2026-02-15T16:54:00Z">
        <w:r w:rsidR="00335D2B">
          <w:t>,</w:t>
        </w:r>
      </w:ins>
      <w:r w:rsidRPr="00597883">
        <w:t xml:space="preserve"> vagy mindkét felén)</w:t>
      </w:r>
    </w:p>
    <w:p w14:paraId="63E5DF3F" w14:textId="77777777" w:rsidR="00A66D3D" w:rsidRPr="00597883" w:rsidRDefault="00740722" w:rsidP="0017430E">
      <w:pPr>
        <w:pStyle w:val="ListParagraph"/>
        <w:numPr>
          <w:ilvl w:val="0"/>
          <w:numId w:val="38"/>
        </w:numPr>
        <w:ind w:left="567" w:hanging="567"/>
      </w:pPr>
      <w:r w:rsidRPr="00597883">
        <w:t>levertség, migrén</w:t>
      </w:r>
    </w:p>
    <w:p w14:paraId="4D1268CA" w14:textId="77777777" w:rsidR="00242986" w:rsidRPr="00597883" w:rsidRDefault="00242986" w:rsidP="0017430E">
      <w:pPr>
        <w:pStyle w:val="ListParagraph"/>
        <w:numPr>
          <w:ilvl w:val="0"/>
          <w:numId w:val="38"/>
        </w:numPr>
        <w:ind w:left="567" w:hanging="567"/>
      </w:pPr>
      <w:r w:rsidRPr="00597883">
        <w:t>izomgyengeség, izommerevség</w:t>
      </w:r>
    </w:p>
    <w:p w14:paraId="04B2597E" w14:textId="50BADC5A" w:rsidR="00A66D3D" w:rsidRPr="00597883" w:rsidDel="00D86B80" w:rsidRDefault="00740722" w:rsidP="0017430E">
      <w:pPr>
        <w:pStyle w:val="ListParagraph"/>
        <w:numPr>
          <w:ilvl w:val="0"/>
          <w:numId w:val="38"/>
        </w:numPr>
        <w:ind w:left="567" w:hanging="567"/>
        <w:rPr>
          <w:del w:id="972" w:author="Author"/>
        </w:rPr>
      </w:pPr>
      <w:del w:id="973" w:author="Author">
        <w:r w:rsidRPr="00597883" w:rsidDel="00D86B80">
          <w:delText>fokozott vagy csökkent tapintásérzés vagy érzékelés, rendellenes érzékelés, például bizsergés, fülcsengés és viszketés</w:delText>
        </w:r>
      </w:del>
    </w:p>
    <w:p w14:paraId="491FF5F0" w14:textId="63480EC8" w:rsidR="00A66D3D" w:rsidRPr="00597883" w:rsidRDefault="00740722" w:rsidP="0017430E">
      <w:pPr>
        <w:pStyle w:val="ListParagraph"/>
        <w:numPr>
          <w:ilvl w:val="0"/>
          <w:numId w:val="38"/>
        </w:numPr>
        <w:ind w:left="567" w:hanging="567"/>
      </w:pPr>
      <w:r w:rsidRPr="00597883">
        <w:t>homályos látás, szemszárazság, fertőzés a szemben, látászavar</w:t>
      </w:r>
      <w:r w:rsidR="00336748" w:rsidRPr="00597883">
        <w:t>, szemfájdalom</w:t>
      </w:r>
    </w:p>
    <w:p w14:paraId="6A2AD6BF" w14:textId="77777777" w:rsidR="00A66D3D" w:rsidRPr="00597883" w:rsidRDefault="00740722" w:rsidP="0017430E">
      <w:pPr>
        <w:pStyle w:val="ListParagraph"/>
        <w:numPr>
          <w:ilvl w:val="0"/>
          <w:numId w:val="38"/>
        </w:numPr>
        <w:ind w:left="567" w:hanging="567"/>
      </w:pPr>
      <w:r w:rsidRPr="00597883">
        <w:t>szövetduzzanat a szemhéjon vagy a szem körül, amit felesleges folyadék okoz</w:t>
      </w:r>
    </w:p>
    <w:p w14:paraId="087D4012" w14:textId="77777777" w:rsidR="00A66D3D" w:rsidRPr="00597883" w:rsidRDefault="00740722" w:rsidP="0017430E">
      <w:pPr>
        <w:pStyle w:val="ListParagraph"/>
        <w:numPr>
          <w:ilvl w:val="0"/>
          <w:numId w:val="38"/>
        </w:numPr>
        <w:ind w:left="567" w:hanging="567"/>
      </w:pPr>
      <w:r w:rsidRPr="00597883">
        <w:t>szívdobogásérzés</w:t>
      </w:r>
    </w:p>
    <w:p w14:paraId="480FAE7B" w14:textId="77777777" w:rsidR="00A66D3D" w:rsidRPr="00597883" w:rsidRDefault="00740722" w:rsidP="0017430E">
      <w:pPr>
        <w:pStyle w:val="ListParagraph"/>
        <w:numPr>
          <w:ilvl w:val="0"/>
          <w:numId w:val="38"/>
        </w:numPr>
        <w:ind w:left="567" w:hanging="567"/>
      </w:pPr>
      <w:r w:rsidRPr="00597883">
        <w:t>egyik vagy mindkét lábban járás vagy sportolás közben jelentkező fájdalom, amely pár perc pihenés után elmúlik</w:t>
      </w:r>
    </w:p>
    <w:p w14:paraId="1CA58A83" w14:textId="77777777" w:rsidR="00A66D3D" w:rsidRPr="00597883" w:rsidRDefault="00740722" w:rsidP="0017430E">
      <w:pPr>
        <w:pStyle w:val="ListParagraph"/>
        <w:numPr>
          <w:ilvl w:val="0"/>
          <w:numId w:val="38"/>
        </w:numPr>
        <w:ind w:left="567" w:hanging="567"/>
      </w:pPr>
      <w:r w:rsidRPr="00597883">
        <w:t>hőhullám, kipirulás</w:t>
      </w:r>
    </w:p>
    <w:p w14:paraId="15BF97AA" w14:textId="77777777" w:rsidR="00A66D3D" w:rsidRPr="00597883" w:rsidRDefault="00740722" w:rsidP="0017430E">
      <w:pPr>
        <w:pStyle w:val="ListParagraph"/>
        <w:numPr>
          <w:ilvl w:val="0"/>
          <w:numId w:val="38"/>
        </w:numPr>
        <w:ind w:left="567" w:hanging="567"/>
      </w:pPr>
      <w:r w:rsidRPr="00597883">
        <w:t xml:space="preserve">orrvérzés, hangképzési nehézség, magas vérnyomás a tüdőerekben </w:t>
      </w:r>
    </w:p>
    <w:p w14:paraId="722A0097" w14:textId="77777777" w:rsidR="00A66D3D" w:rsidRPr="00597883" w:rsidRDefault="00740722" w:rsidP="0017430E">
      <w:pPr>
        <w:pStyle w:val="ListParagraph"/>
        <w:numPr>
          <w:ilvl w:val="0"/>
          <w:numId w:val="38"/>
        </w:numPr>
        <w:ind w:left="567" w:hanging="567"/>
      </w:pPr>
      <w:r w:rsidRPr="00597883">
        <w:t>máj</w:t>
      </w:r>
      <w:r w:rsidRPr="00597883">
        <w:noBreakHyphen/>
        <w:t xml:space="preserve"> és hasnyálmirigy</w:t>
      </w:r>
      <w:r w:rsidRPr="00597883">
        <w:noBreakHyphen/>
        <w:t>enzimek emelkedett szintje a vérben:</w:t>
      </w:r>
    </w:p>
    <w:p w14:paraId="506584A9" w14:textId="77777777" w:rsidR="00A66D3D" w:rsidRPr="00597883" w:rsidRDefault="00740722">
      <w:pPr>
        <w:numPr>
          <w:ilvl w:val="1"/>
          <w:numId w:val="14"/>
        </w:numPr>
      </w:pPr>
      <w:r w:rsidRPr="00597883">
        <w:t>amiláz</w:t>
      </w:r>
    </w:p>
    <w:p w14:paraId="619F1F22" w14:textId="77777777" w:rsidR="00A66D3D" w:rsidRPr="00597883" w:rsidRDefault="00740722">
      <w:pPr>
        <w:numPr>
          <w:ilvl w:val="1"/>
          <w:numId w:val="14"/>
        </w:numPr>
      </w:pPr>
      <w:r w:rsidRPr="00597883">
        <w:t>alkalikus foszfatáz</w:t>
      </w:r>
    </w:p>
    <w:p w14:paraId="307A5017" w14:textId="77777777" w:rsidR="00A66D3D" w:rsidRPr="00597883" w:rsidRDefault="00740722">
      <w:pPr>
        <w:numPr>
          <w:ilvl w:val="1"/>
          <w:numId w:val="14"/>
        </w:numPr>
      </w:pPr>
      <w:r w:rsidRPr="00597883">
        <w:t>gamma</w:t>
      </w:r>
      <w:r w:rsidRPr="00597883">
        <w:noBreakHyphen/>
        <w:t>glutamil</w:t>
      </w:r>
      <w:r w:rsidRPr="00597883">
        <w:noBreakHyphen/>
        <w:t>transzferáz</w:t>
      </w:r>
    </w:p>
    <w:p w14:paraId="0383DE22" w14:textId="7F20D1AD" w:rsidR="00495A89" w:rsidRPr="00597883" w:rsidRDefault="00495A89">
      <w:pPr>
        <w:pStyle w:val="ListParagraph"/>
        <w:numPr>
          <w:ilvl w:val="0"/>
          <w:numId w:val="38"/>
        </w:numPr>
        <w:ind w:left="567" w:hanging="567"/>
        <w:pPrChange w:id="974" w:author="Author">
          <w:pPr>
            <w:numPr>
              <w:numId w:val="14"/>
            </w:numPr>
            <w:tabs>
              <w:tab w:val="num" w:pos="3573"/>
            </w:tabs>
            <w:ind w:left="567" w:hanging="567"/>
          </w:pPr>
        </w:pPrChange>
      </w:pPr>
      <w:r w:rsidRPr="00597883">
        <w:t>szérumfehérje, közismert nevén a C-reaktív protein szint emelkedése a vérben, amely a testben jelentkező gyulladás esetén emelkedik meg</w:t>
      </w:r>
    </w:p>
    <w:p w14:paraId="1EC49C90" w14:textId="0E7779B4" w:rsidR="00495A89" w:rsidRPr="00597883" w:rsidRDefault="00740722">
      <w:pPr>
        <w:pStyle w:val="ListParagraph"/>
        <w:numPr>
          <w:ilvl w:val="0"/>
          <w:numId w:val="38"/>
        </w:numPr>
        <w:ind w:left="567" w:hanging="567"/>
        <w:pPrChange w:id="975" w:author="Author">
          <w:pPr>
            <w:numPr>
              <w:numId w:val="14"/>
            </w:numPr>
            <w:tabs>
              <w:tab w:val="num" w:pos="3573"/>
            </w:tabs>
            <w:ind w:left="567" w:hanging="567"/>
          </w:pPr>
        </w:pPrChange>
      </w:pPr>
      <w:r w:rsidRPr="00597883">
        <w:t xml:space="preserve">gyomorégés, amit a gyomornedv nyelőcsőbe történő visszajutása okoz, </w:t>
      </w:r>
      <w:r w:rsidR="00495A89" w:rsidRPr="00597883">
        <w:t>gyomorfekély</w:t>
      </w:r>
    </w:p>
    <w:p w14:paraId="07B8DBE3" w14:textId="5F6AF375" w:rsidR="00495A89" w:rsidRPr="00597883" w:rsidRDefault="00740722">
      <w:pPr>
        <w:pStyle w:val="ListParagraph"/>
        <w:numPr>
          <w:ilvl w:val="0"/>
          <w:numId w:val="38"/>
        </w:numPr>
        <w:ind w:left="567" w:hanging="567"/>
        <w:pPrChange w:id="976" w:author="Author">
          <w:pPr>
            <w:numPr>
              <w:numId w:val="14"/>
            </w:numPr>
            <w:tabs>
              <w:tab w:val="num" w:pos="3573"/>
            </w:tabs>
            <w:ind w:left="567" w:hanging="567"/>
          </w:pPr>
        </w:pPrChange>
      </w:pPr>
      <w:del w:id="977" w:author="Author">
        <w:r w:rsidRPr="00597883" w:rsidDel="002336FD">
          <w:delText xml:space="preserve">gyulladás a szájüregben, </w:delText>
        </w:r>
      </w:del>
      <w:r w:rsidR="00495A89" w:rsidRPr="00597883">
        <w:t>torokfájás vagy fájdalom a szájüregben, szájszárazság, fogínyvérzés</w:t>
      </w:r>
    </w:p>
    <w:p w14:paraId="5F5F5C0B" w14:textId="42C6BAED" w:rsidR="00A66D3D" w:rsidRPr="00597883" w:rsidRDefault="00740722">
      <w:pPr>
        <w:pStyle w:val="ListParagraph"/>
        <w:numPr>
          <w:ilvl w:val="0"/>
          <w:numId w:val="38"/>
        </w:numPr>
        <w:ind w:left="567" w:hanging="567"/>
        <w:pPrChange w:id="978" w:author="Author">
          <w:pPr>
            <w:numPr>
              <w:numId w:val="14"/>
            </w:numPr>
            <w:tabs>
              <w:tab w:val="num" w:pos="3573"/>
            </w:tabs>
            <w:ind w:left="567" w:hanging="567"/>
          </w:pPr>
        </w:pPrChange>
      </w:pPr>
      <w:r w:rsidRPr="00597883">
        <w:t>haspuffadás vagy kellemetlen érzés vagy emésztési panaszok</w:t>
      </w:r>
    </w:p>
    <w:p w14:paraId="685AFC18" w14:textId="77777777" w:rsidR="00A66D3D" w:rsidRPr="00597883" w:rsidRDefault="00740722">
      <w:pPr>
        <w:pStyle w:val="ListParagraph"/>
        <w:numPr>
          <w:ilvl w:val="0"/>
          <w:numId w:val="38"/>
        </w:numPr>
        <w:ind w:left="567" w:hanging="567"/>
        <w:pPrChange w:id="979" w:author="Author">
          <w:pPr>
            <w:numPr>
              <w:numId w:val="14"/>
            </w:numPr>
            <w:tabs>
              <w:tab w:val="num" w:pos="3573"/>
            </w:tabs>
            <w:ind w:left="567" w:hanging="567"/>
          </w:pPr>
        </w:pPrChange>
      </w:pPr>
      <w:r w:rsidRPr="00597883">
        <w:t>gyomorvérzés (tünetei közé tartozik: gyomorfájdalom, vérhányás)</w:t>
      </w:r>
    </w:p>
    <w:p w14:paraId="0586065B" w14:textId="77777777" w:rsidR="00A66D3D" w:rsidRPr="00597883" w:rsidRDefault="00740722">
      <w:pPr>
        <w:pStyle w:val="ListParagraph"/>
        <w:numPr>
          <w:ilvl w:val="0"/>
          <w:numId w:val="38"/>
        </w:numPr>
        <w:ind w:left="567" w:hanging="567"/>
        <w:pPrChange w:id="980" w:author="Author">
          <w:pPr>
            <w:numPr>
              <w:numId w:val="14"/>
            </w:numPr>
            <w:tabs>
              <w:tab w:val="num" w:pos="3573"/>
            </w:tabs>
            <w:ind w:left="567" w:hanging="567"/>
          </w:pPr>
        </w:pPrChange>
      </w:pPr>
      <w:r w:rsidRPr="00597883">
        <w:t>a bilirubin (a vér festékanyagának lebomlásakor keletkező sárga színű vegyület) emelkedett szintje a vérben (tünetei közé tartozik: a sötét, borostyánsárga színű vizelet)</w:t>
      </w:r>
    </w:p>
    <w:p w14:paraId="01AE782D" w14:textId="77777777" w:rsidR="00A66D3D" w:rsidRPr="00597883" w:rsidRDefault="00740722">
      <w:pPr>
        <w:pStyle w:val="ListParagraph"/>
        <w:numPr>
          <w:ilvl w:val="0"/>
          <w:numId w:val="38"/>
        </w:numPr>
        <w:ind w:left="567" w:hanging="567"/>
        <w:pPrChange w:id="981" w:author="Author">
          <w:pPr>
            <w:numPr>
              <w:numId w:val="14"/>
            </w:numPr>
            <w:tabs>
              <w:tab w:val="num" w:pos="3573"/>
            </w:tabs>
            <w:ind w:left="567" w:hanging="567"/>
          </w:pPr>
        </w:pPrChange>
      </w:pPr>
      <w:r w:rsidRPr="002305D4">
        <w:rPr>
          <w:rPrChange w:id="982" w:author="Author">
            <w:rPr>
              <w:spacing w:val="-2"/>
            </w:rPr>
          </w:rPrChange>
        </w:rPr>
        <w:t>csontrendszeri vagy nyakfájdalom</w:t>
      </w:r>
    </w:p>
    <w:p w14:paraId="34F0D175" w14:textId="5D6976D6" w:rsidR="000330C5" w:rsidRPr="00597883" w:rsidRDefault="000330C5">
      <w:pPr>
        <w:pStyle w:val="ListParagraph"/>
        <w:numPr>
          <w:ilvl w:val="0"/>
          <w:numId w:val="38"/>
        </w:numPr>
        <w:ind w:left="567" w:hanging="567"/>
        <w:pPrChange w:id="983" w:author="Author">
          <w:pPr>
            <w:numPr>
              <w:numId w:val="14"/>
            </w:numPr>
            <w:tabs>
              <w:tab w:val="num" w:pos="3573"/>
            </w:tabs>
            <w:ind w:left="567" w:hanging="567"/>
          </w:pPr>
        </w:pPrChange>
      </w:pPr>
      <w:r w:rsidRPr="002305D4">
        <w:rPr>
          <w:rPrChange w:id="984" w:author="Author">
            <w:rPr>
              <w:spacing w:val="-2"/>
            </w:rPr>
          </w:rPrChange>
        </w:rPr>
        <w:t>az inakat körülvevő ínhüvely gyulladása által okozott fájdalom</w:t>
      </w:r>
      <w:r w:rsidR="0065025F" w:rsidRPr="002305D4">
        <w:rPr>
          <w:rPrChange w:id="985" w:author="Author">
            <w:rPr>
              <w:spacing w:val="-2"/>
            </w:rPr>
          </w:rPrChange>
        </w:rPr>
        <w:t xml:space="preserve"> általában</w:t>
      </w:r>
      <w:r w:rsidRPr="002305D4">
        <w:rPr>
          <w:rPrChange w:id="986" w:author="Author">
            <w:rPr>
              <w:spacing w:val="-2"/>
            </w:rPr>
          </w:rPrChange>
        </w:rPr>
        <w:t xml:space="preserve"> a láb- és a kézfejben</w:t>
      </w:r>
    </w:p>
    <w:p w14:paraId="1D4502C8" w14:textId="57C1739F" w:rsidR="00A66D3D" w:rsidRPr="00597883" w:rsidRDefault="00740722">
      <w:pPr>
        <w:pStyle w:val="ListParagraph"/>
        <w:numPr>
          <w:ilvl w:val="0"/>
          <w:numId w:val="38"/>
        </w:numPr>
        <w:ind w:left="567" w:hanging="567"/>
        <w:pPrChange w:id="987" w:author="Author">
          <w:pPr>
            <w:numPr>
              <w:numId w:val="14"/>
            </w:numPr>
            <w:tabs>
              <w:tab w:val="num" w:pos="3573"/>
            </w:tabs>
            <w:ind w:left="567" w:hanging="567"/>
          </w:pPr>
        </w:pPrChange>
      </w:pPr>
      <w:r w:rsidRPr="00597883">
        <w:t>bőr</w:t>
      </w:r>
      <w:r w:rsidRPr="00597883">
        <w:noBreakHyphen/>
        <w:t xml:space="preserve">hámlás, a bőr kóros megvastagodása, kivörösödés, véraláfutás, bőrfájdalom, a bőr színének elváltozása, </w:t>
      </w:r>
      <w:r w:rsidR="000330C5" w:rsidRPr="00597883">
        <w:t>lapos elszíneződött területek és kisebb dudorok a bőr</w:t>
      </w:r>
      <w:r w:rsidR="00C10B16" w:rsidRPr="00597883">
        <w:t>ö</w:t>
      </w:r>
      <w:r w:rsidR="000330C5" w:rsidRPr="00597883">
        <w:t xml:space="preserve">n, szemölcsök, aknéra emlékeztető bőrbetegség, szimmetrikus, piros, </w:t>
      </w:r>
      <w:r w:rsidR="00B94F20" w:rsidRPr="00597883">
        <w:t xml:space="preserve">kiemelkedő </w:t>
      </w:r>
      <w:r w:rsidR="00A00D9A" w:rsidRPr="00597883">
        <w:t>bőrelváltozások</w:t>
      </w:r>
      <w:r w:rsidR="00B94F20" w:rsidRPr="00597883">
        <w:t xml:space="preserve"> a test bármely pontján, </w:t>
      </w:r>
      <w:r w:rsidRPr="00597883">
        <w:t>hajhullás</w:t>
      </w:r>
    </w:p>
    <w:p w14:paraId="7B88817B" w14:textId="77777777" w:rsidR="00A66D3D" w:rsidRPr="00597883" w:rsidRDefault="00740722">
      <w:pPr>
        <w:pStyle w:val="ListParagraph"/>
        <w:numPr>
          <w:ilvl w:val="0"/>
          <w:numId w:val="38"/>
        </w:numPr>
        <w:ind w:left="567" w:hanging="567"/>
        <w:pPrChange w:id="988" w:author="Author">
          <w:pPr>
            <w:numPr>
              <w:numId w:val="14"/>
            </w:numPr>
            <w:tabs>
              <w:tab w:val="num" w:pos="3573"/>
            </w:tabs>
            <w:ind w:left="567" w:hanging="567"/>
          </w:pPr>
        </w:pPrChange>
      </w:pPr>
      <w:r w:rsidRPr="00597883">
        <w:t>szövetduzzanat az arcon, túlzott folyadéktartalom miatt</w:t>
      </w:r>
    </w:p>
    <w:p w14:paraId="3EDC3FD3" w14:textId="77777777" w:rsidR="00A66D3D" w:rsidRPr="00597883" w:rsidRDefault="00740722">
      <w:pPr>
        <w:pStyle w:val="ListParagraph"/>
        <w:numPr>
          <w:ilvl w:val="0"/>
          <w:numId w:val="38"/>
        </w:numPr>
        <w:ind w:left="567" w:hanging="567"/>
        <w:pPrChange w:id="989" w:author="Author">
          <w:pPr>
            <w:numPr>
              <w:numId w:val="14"/>
            </w:numPr>
            <w:tabs>
              <w:tab w:val="num" w:pos="3573"/>
            </w:tabs>
            <w:ind w:left="567" w:hanging="567"/>
          </w:pPr>
        </w:pPrChange>
      </w:pPr>
      <w:r w:rsidRPr="00597883">
        <w:t>éjszakai izzadás, fokozott verejtékezés</w:t>
      </w:r>
    </w:p>
    <w:p w14:paraId="22894A1C" w14:textId="77777777" w:rsidR="00A66D3D" w:rsidRPr="00597883" w:rsidRDefault="00740722">
      <w:pPr>
        <w:pStyle w:val="ListParagraph"/>
        <w:numPr>
          <w:ilvl w:val="0"/>
          <w:numId w:val="38"/>
        </w:numPr>
        <w:ind w:left="567" w:hanging="567"/>
        <w:pPrChange w:id="990" w:author="Author">
          <w:pPr>
            <w:numPr>
              <w:numId w:val="14"/>
            </w:numPr>
            <w:tabs>
              <w:tab w:val="num" w:pos="3573"/>
            </w:tabs>
            <w:ind w:left="567" w:hanging="567"/>
          </w:pPr>
        </w:pPrChange>
      </w:pPr>
      <w:r w:rsidRPr="002305D4">
        <w:rPr>
          <w:rPrChange w:id="991" w:author="Author">
            <w:rPr>
              <w:spacing w:val="-2"/>
            </w:rPr>
          </w:rPrChange>
        </w:rPr>
        <w:lastRenderedPageBreak/>
        <w:t>képtelenség az erekcióra vagy fenntartására</w:t>
      </w:r>
    </w:p>
    <w:p w14:paraId="07ECE074" w14:textId="77777777" w:rsidR="00A66D3D" w:rsidRPr="00597883" w:rsidRDefault="00740722">
      <w:pPr>
        <w:pStyle w:val="ListParagraph"/>
        <w:numPr>
          <w:ilvl w:val="0"/>
          <w:numId w:val="38"/>
        </w:numPr>
        <w:ind w:left="567" w:hanging="567"/>
        <w:pPrChange w:id="992" w:author="Author">
          <w:pPr>
            <w:numPr>
              <w:numId w:val="14"/>
            </w:numPr>
            <w:tabs>
              <w:tab w:val="num" w:pos="3573"/>
            </w:tabs>
            <w:ind w:left="567" w:hanging="567"/>
          </w:pPr>
        </w:pPrChange>
      </w:pPr>
      <w:r w:rsidRPr="002305D4">
        <w:rPr>
          <w:rPrChange w:id="993" w:author="Author">
            <w:rPr>
              <w:spacing w:val="-2"/>
            </w:rPr>
          </w:rPrChange>
        </w:rPr>
        <w:t>hidegrázás, influenzaszerű tünetek</w:t>
      </w:r>
    </w:p>
    <w:p w14:paraId="7717DD9B" w14:textId="1DCCFC71" w:rsidR="00B94F20" w:rsidRPr="00597883" w:rsidRDefault="00B94F20">
      <w:pPr>
        <w:pStyle w:val="ListParagraph"/>
        <w:numPr>
          <w:ilvl w:val="0"/>
          <w:numId w:val="38"/>
        </w:numPr>
        <w:ind w:left="567" w:hanging="567"/>
        <w:pPrChange w:id="994" w:author="Author">
          <w:pPr>
            <w:numPr>
              <w:numId w:val="14"/>
            </w:numPr>
            <w:tabs>
              <w:tab w:val="num" w:pos="3573"/>
            </w:tabs>
            <w:ind w:left="567" w:hanging="567"/>
          </w:pPr>
        </w:pPrChange>
      </w:pPr>
      <w:r w:rsidRPr="00597883">
        <w:t>herpes</w:t>
      </w:r>
      <w:r w:rsidR="002F6B63" w:rsidRPr="00597883">
        <w:t>z</w:t>
      </w:r>
      <w:r w:rsidRPr="00597883">
        <w:t xml:space="preserve"> zos</w:t>
      </w:r>
      <w:r w:rsidR="002F6B63" w:rsidRPr="00597883">
        <w:t>z</w:t>
      </w:r>
      <w:r w:rsidRPr="00597883">
        <w:t>ter</w:t>
      </w:r>
    </w:p>
    <w:p w14:paraId="33901066" w14:textId="0696356B" w:rsidR="00B94F20" w:rsidRPr="00597883" w:rsidRDefault="00B94F20">
      <w:pPr>
        <w:pStyle w:val="ListParagraph"/>
        <w:numPr>
          <w:ilvl w:val="0"/>
          <w:numId w:val="38"/>
        </w:numPr>
        <w:ind w:left="567" w:hanging="567"/>
        <w:pPrChange w:id="995" w:author="Author">
          <w:pPr>
            <w:numPr>
              <w:numId w:val="14"/>
            </w:numPr>
            <w:tabs>
              <w:tab w:val="num" w:pos="3573"/>
            </w:tabs>
            <w:ind w:left="567" w:hanging="567"/>
          </w:pPr>
        </w:pPrChange>
      </w:pPr>
      <w:r w:rsidRPr="00597883">
        <w:t>pajzsmirigy-túlműködés, amely felgyorsítja a szervezet anyagcseréjét számos tünetet okozva, úgymint a fogyás, kézremegés, szapora vagy szabálytalan szívverés</w:t>
      </w:r>
    </w:p>
    <w:p w14:paraId="71B1EA6F" w14:textId="0C30B531" w:rsidR="00B94F20" w:rsidRPr="00597883" w:rsidRDefault="00B94F20">
      <w:pPr>
        <w:pStyle w:val="ListParagraph"/>
        <w:numPr>
          <w:ilvl w:val="0"/>
          <w:numId w:val="38"/>
        </w:numPr>
        <w:ind w:left="567" w:hanging="567"/>
        <w:pPrChange w:id="996" w:author="Author">
          <w:pPr>
            <w:numPr>
              <w:numId w:val="14"/>
            </w:numPr>
            <w:tabs>
              <w:tab w:val="num" w:pos="3573"/>
            </w:tabs>
            <w:ind w:left="567" w:hanging="567"/>
          </w:pPr>
        </w:pPrChange>
      </w:pPr>
      <w:r w:rsidRPr="00597883">
        <w:t>hízás</w:t>
      </w:r>
    </w:p>
    <w:p w14:paraId="58B208AA" w14:textId="72B67D59" w:rsidR="00B94F20" w:rsidRPr="00597883" w:rsidRDefault="00B94F20">
      <w:pPr>
        <w:pStyle w:val="ListParagraph"/>
        <w:numPr>
          <w:ilvl w:val="0"/>
          <w:numId w:val="38"/>
        </w:numPr>
        <w:ind w:left="567" w:hanging="567"/>
        <w:pPrChange w:id="997" w:author="Author">
          <w:pPr>
            <w:numPr>
              <w:numId w:val="14"/>
            </w:numPr>
            <w:tabs>
              <w:tab w:val="num" w:pos="3573"/>
            </w:tabs>
            <w:ind w:left="567" w:hanging="567"/>
          </w:pPr>
        </w:pPrChange>
      </w:pPr>
      <w:r w:rsidRPr="00597883">
        <w:t>szorongás</w:t>
      </w:r>
    </w:p>
    <w:p w14:paraId="701BCC32" w14:textId="3FC68DB3" w:rsidR="00B94F20" w:rsidRPr="00597883" w:rsidRDefault="00B94F20">
      <w:pPr>
        <w:pStyle w:val="ListParagraph"/>
        <w:numPr>
          <w:ilvl w:val="0"/>
          <w:numId w:val="38"/>
        </w:numPr>
        <w:ind w:left="567" w:hanging="567"/>
        <w:pPrChange w:id="998" w:author="Author">
          <w:pPr>
            <w:numPr>
              <w:numId w:val="14"/>
            </w:numPr>
            <w:tabs>
              <w:tab w:val="num" w:pos="3573"/>
            </w:tabs>
            <w:ind w:left="567" w:hanging="567"/>
          </w:pPr>
        </w:pPrChange>
      </w:pPr>
      <w:r w:rsidRPr="00597883">
        <w:t xml:space="preserve">szívpanaszok, </w:t>
      </w:r>
      <w:r w:rsidR="00297FA5" w:rsidRPr="00597883">
        <w:t xml:space="preserve">bal oldali </w:t>
      </w:r>
      <w:r w:rsidRPr="00597883">
        <w:t xml:space="preserve">mellkasi fájdalom, </w:t>
      </w:r>
      <w:r w:rsidR="00297FA5" w:rsidRPr="00597883">
        <w:t>a szív bal kamrájának rendellenes működ</w:t>
      </w:r>
      <w:r w:rsidR="00F63F57" w:rsidRPr="00597883">
        <w:t>é</w:t>
      </w:r>
      <w:r w:rsidR="00297FA5" w:rsidRPr="00597883">
        <w:t xml:space="preserve">se, szívritmuszavarok, szapora szívverés, </w:t>
      </w:r>
      <w:r w:rsidR="00F63F57" w:rsidRPr="00597883">
        <w:t xml:space="preserve">a </w:t>
      </w:r>
      <w:r w:rsidR="00297FA5" w:rsidRPr="00597883">
        <w:t>szérumfehérje, köz</w:t>
      </w:r>
      <w:r w:rsidR="00F63F57" w:rsidRPr="00597883">
        <w:t>i</w:t>
      </w:r>
      <w:r w:rsidR="00297FA5" w:rsidRPr="00597883">
        <w:t>smertebb nevén a natriuretikus peptid vérszintjének emelkedése, amely akkor emelkedik meg, ha a szív nem képes megfelelően pumpálni</w:t>
      </w:r>
    </w:p>
    <w:p w14:paraId="290ED779" w14:textId="3F296A5E" w:rsidR="00297FA5" w:rsidRPr="00597883" w:rsidRDefault="00297FA5">
      <w:pPr>
        <w:pStyle w:val="ListParagraph"/>
        <w:numPr>
          <w:ilvl w:val="0"/>
          <w:numId w:val="38"/>
        </w:numPr>
        <w:ind w:left="567" w:hanging="567"/>
        <w:pPrChange w:id="999" w:author="Author">
          <w:pPr>
            <w:numPr>
              <w:numId w:val="14"/>
            </w:numPr>
            <w:tabs>
              <w:tab w:val="num" w:pos="3573"/>
            </w:tabs>
            <w:ind w:left="567" w:hanging="567"/>
          </w:pPr>
        </w:pPrChange>
      </w:pPr>
      <w:r w:rsidRPr="00597883">
        <w:t xml:space="preserve">érszűkület, </w:t>
      </w:r>
      <w:r w:rsidR="008F47D8" w:rsidRPr="00597883">
        <w:t>rossz vérkeringés, hirtelen vérnyomás-emelkedés</w:t>
      </w:r>
    </w:p>
    <w:p w14:paraId="3263C308" w14:textId="5FD321AE" w:rsidR="008F47D8" w:rsidRPr="00597883" w:rsidRDefault="008F47D8">
      <w:pPr>
        <w:pStyle w:val="ListParagraph"/>
        <w:numPr>
          <w:ilvl w:val="0"/>
          <w:numId w:val="38"/>
        </w:numPr>
        <w:ind w:left="567" w:hanging="567"/>
        <w:pPrChange w:id="1000" w:author="Author">
          <w:pPr>
            <w:numPr>
              <w:numId w:val="14"/>
            </w:numPr>
            <w:tabs>
              <w:tab w:val="num" w:pos="3573"/>
            </w:tabs>
            <w:ind w:left="567" w:hanging="567"/>
          </w:pPr>
        </w:pPrChange>
      </w:pPr>
      <w:r w:rsidRPr="00597883">
        <w:t>a szem ereinek elzáródása</w:t>
      </w:r>
    </w:p>
    <w:p w14:paraId="3AF9A531" w14:textId="358CFFB8" w:rsidR="008F47D8" w:rsidRPr="00597883" w:rsidRDefault="008F47D8">
      <w:pPr>
        <w:pStyle w:val="ListParagraph"/>
        <w:numPr>
          <w:ilvl w:val="0"/>
          <w:numId w:val="38"/>
        </w:numPr>
        <w:ind w:left="567" w:hanging="567"/>
        <w:pPrChange w:id="1001" w:author="Author">
          <w:pPr>
            <w:numPr>
              <w:numId w:val="14"/>
            </w:numPr>
            <w:tabs>
              <w:tab w:val="num" w:pos="3573"/>
            </w:tabs>
            <w:ind w:left="567" w:hanging="567"/>
          </w:pPr>
        </w:pPrChange>
      </w:pPr>
      <w:r w:rsidRPr="00597883">
        <w:t>fájdalmas, piros színű dudorok, bőrfájdalom, bőrpír (</w:t>
      </w:r>
      <w:r w:rsidR="00F63F57" w:rsidRPr="00597883">
        <w:t xml:space="preserve">a bőr alatti </w:t>
      </w:r>
      <w:r w:rsidRPr="00597883">
        <w:t>zsírszövet gyulladása)</w:t>
      </w:r>
    </w:p>
    <w:p w14:paraId="3E503901" w14:textId="111B22F3" w:rsidR="008F47D8" w:rsidRPr="00597883" w:rsidRDefault="008F47D8">
      <w:pPr>
        <w:pStyle w:val="ListParagraph"/>
        <w:numPr>
          <w:ilvl w:val="0"/>
          <w:numId w:val="38"/>
        </w:numPr>
        <w:ind w:left="567" w:hanging="567"/>
        <w:pPrChange w:id="1002" w:author="Author">
          <w:pPr>
            <w:numPr>
              <w:numId w:val="14"/>
            </w:numPr>
            <w:tabs>
              <w:tab w:val="num" w:pos="3573"/>
            </w:tabs>
            <w:ind w:left="567" w:hanging="567"/>
          </w:pPr>
        </w:pPrChange>
      </w:pPr>
      <w:r w:rsidRPr="00597883">
        <w:t>pusztuló daganetsejtek bomlástermékei által okozott anyagcserezavarok</w:t>
      </w:r>
    </w:p>
    <w:p w14:paraId="256B722C" w14:textId="77777777" w:rsidR="00A66D3D" w:rsidRPr="00597883" w:rsidRDefault="00A66D3D">
      <w:pPr>
        <w:rPr>
          <w:spacing w:val="-2"/>
        </w:rPr>
      </w:pPr>
    </w:p>
    <w:p w14:paraId="2607C605" w14:textId="77777777" w:rsidR="00A66D3D" w:rsidRPr="00597883" w:rsidRDefault="00740722">
      <w:pPr>
        <w:rPr>
          <w:spacing w:val="-2"/>
        </w:rPr>
      </w:pPr>
      <w:r w:rsidRPr="00597883">
        <w:rPr>
          <w:b/>
          <w:spacing w:val="-2"/>
        </w:rPr>
        <w:t>Nem gyakori mellékhatások</w:t>
      </w:r>
      <w:r w:rsidRPr="00597883">
        <w:rPr>
          <w:bCs/>
          <w:spacing w:val="-2"/>
        </w:rPr>
        <w:t xml:space="preserve"> (100 beteg közül legfeljebb 1 beteget érinthet):</w:t>
      </w:r>
    </w:p>
    <w:p w14:paraId="353B82FB" w14:textId="0714B933" w:rsidR="00A66D3D" w:rsidRPr="00597883" w:rsidRDefault="00740722">
      <w:pPr>
        <w:pStyle w:val="ListParagraph"/>
        <w:numPr>
          <w:ilvl w:val="0"/>
          <w:numId w:val="38"/>
        </w:numPr>
        <w:ind w:left="567" w:hanging="567"/>
        <w:pPrChange w:id="1003" w:author="Author">
          <w:pPr>
            <w:numPr>
              <w:numId w:val="14"/>
            </w:numPr>
            <w:tabs>
              <w:tab w:val="num" w:pos="3573"/>
            </w:tabs>
            <w:ind w:left="567" w:hanging="567"/>
          </w:pPr>
        </w:pPrChange>
      </w:pPr>
      <w:r w:rsidRPr="00597883">
        <w:t>artéria renálisz sztenózis (a vese ereinek az egyik vagy mindkét vesét érintő szűkülete)</w:t>
      </w:r>
    </w:p>
    <w:p w14:paraId="471CA1F6" w14:textId="77777777" w:rsidR="00A66D3D" w:rsidRPr="00597883" w:rsidRDefault="00740722">
      <w:pPr>
        <w:pStyle w:val="ListParagraph"/>
        <w:numPr>
          <w:ilvl w:val="0"/>
          <w:numId w:val="38"/>
        </w:numPr>
        <w:ind w:left="567" w:hanging="567"/>
        <w:pPrChange w:id="1004" w:author="Author">
          <w:pPr>
            <w:numPr>
              <w:numId w:val="14"/>
            </w:numPr>
            <w:tabs>
              <w:tab w:val="num" w:pos="3573"/>
            </w:tabs>
            <w:ind w:left="567" w:hanging="567"/>
          </w:pPr>
        </w:pPrChange>
      </w:pPr>
      <w:r w:rsidRPr="00597883">
        <w:t>a lépben kialakult vérkeringési zavarok</w:t>
      </w:r>
    </w:p>
    <w:p w14:paraId="307E3ED9" w14:textId="0630BE66" w:rsidR="00A66D3D" w:rsidRPr="00597883" w:rsidRDefault="00740722">
      <w:pPr>
        <w:pStyle w:val="ListParagraph"/>
        <w:numPr>
          <w:ilvl w:val="0"/>
          <w:numId w:val="38"/>
        </w:numPr>
        <w:ind w:left="567" w:hanging="567"/>
        <w:pPrChange w:id="1005" w:author="Author">
          <w:pPr>
            <w:numPr>
              <w:numId w:val="14"/>
            </w:numPr>
            <w:tabs>
              <w:tab w:val="num" w:pos="3573"/>
            </w:tabs>
            <w:ind w:left="567" w:hanging="567"/>
          </w:pPr>
        </w:pPrChange>
      </w:pPr>
      <w:del w:id="1006" w:author="Author">
        <w:r w:rsidRPr="00597883" w:rsidDel="00A86550">
          <w:delText xml:space="preserve">májkárosodás, </w:delText>
        </w:r>
      </w:del>
      <w:r w:rsidRPr="00D54B34">
        <w:t xml:space="preserve">sárgaság </w:t>
      </w:r>
      <w:r w:rsidRPr="00597883">
        <w:t>(a tünetek közé tartozik: a bőr és a szemfehérje sárgás elszíneződése)</w:t>
      </w:r>
    </w:p>
    <w:p w14:paraId="763DD48F" w14:textId="77777777" w:rsidR="00A66D3D" w:rsidRPr="00597883" w:rsidRDefault="00740722">
      <w:pPr>
        <w:pStyle w:val="ListParagraph"/>
        <w:numPr>
          <w:ilvl w:val="0"/>
          <w:numId w:val="38"/>
        </w:numPr>
        <w:ind w:left="567" w:hanging="567"/>
        <w:pPrChange w:id="1007" w:author="Author">
          <w:pPr>
            <w:numPr>
              <w:numId w:val="14"/>
            </w:numPr>
            <w:tabs>
              <w:tab w:val="num" w:pos="3573"/>
            </w:tabs>
            <w:ind w:left="567" w:hanging="567"/>
          </w:pPr>
        </w:pPrChange>
      </w:pPr>
      <w:r w:rsidRPr="00D54B34">
        <w:t xml:space="preserve">fejfájás, zavartság, epilepsziás rohamok és a látás elvesztése, amelyek a </w:t>
      </w:r>
      <w:r w:rsidRPr="00597883">
        <w:t>poszterior reverzibilis enkefalopátia szindrómaként</w:t>
      </w:r>
      <w:r w:rsidRPr="00D54B34">
        <w:t xml:space="preserve"> (PRES) ismert agyi betegség tünetei lehetnek.</w:t>
      </w:r>
    </w:p>
    <w:p w14:paraId="788EBCAC" w14:textId="77777777" w:rsidR="00A66D3D" w:rsidRPr="00487F26" w:rsidRDefault="00A66D3D">
      <w:pPr>
        <w:tabs>
          <w:tab w:val="num" w:pos="630"/>
          <w:tab w:val="left" w:pos="810"/>
        </w:tabs>
        <w:rPr>
          <w:szCs w:val="24"/>
        </w:rPr>
      </w:pPr>
    </w:p>
    <w:p w14:paraId="16E9178F" w14:textId="7991359B" w:rsidR="00A66D3D" w:rsidRPr="00597883" w:rsidRDefault="00740722">
      <w:pPr>
        <w:keepNext/>
        <w:rPr>
          <w:szCs w:val="24"/>
        </w:rPr>
      </w:pPr>
      <w:r w:rsidRPr="00597883">
        <w:rPr>
          <w:b/>
          <w:szCs w:val="24"/>
        </w:rPr>
        <w:t>Nem ismert</w:t>
      </w:r>
      <w:r w:rsidRPr="00597883">
        <w:rPr>
          <w:szCs w:val="24"/>
        </w:rPr>
        <w:t xml:space="preserve"> (a </w:t>
      </w:r>
      <w:r w:rsidR="00AE73BF" w:rsidRPr="00597883">
        <w:rPr>
          <w:szCs w:val="24"/>
        </w:rPr>
        <w:t xml:space="preserve">gyakoriság a </w:t>
      </w:r>
      <w:r w:rsidRPr="00597883">
        <w:rPr>
          <w:szCs w:val="24"/>
        </w:rPr>
        <w:t>rendelkezésre álló adatokból nem állapítható meg):</w:t>
      </w:r>
    </w:p>
    <w:p w14:paraId="07399335" w14:textId="77777777" w:rsidR="00A66D3D" w:rsidRPr="00597883" w:rsidRDefault="00740722">
      <w:pPr>
        <w:pStyle w:val="ListParagraph"/>
        <w:numPr>
          <w:ilvl w:val="0"/>
          <w:numId w:val="38"/>
        </w:numPr>
        <w:ind w:left="567" w:hanging="567"/>
        <w:pPrChange w:id="1008" w:author="Author">
          <w:pPr>
            <w:numPr>
              <w:numId w:val="14"/>
            </w:numPr>
            <w:tabs>
              <w:tab w:val="num" w:pos="3573"/>
            </w:tabs>
            <w:ind w:left="567" w:hanging="567"/>
          </w:pPr>
        </w:pPrChange>
      </w:pPr>
      <w:r w:rsidRPr="00597883">
        <w:t>a hepatitisz B fertőzés kiújulása (reaktiválódása), ha Önnek korábban hepatitisz B fertőzése (egy májfertőzés) volt.</w:t>
      </w:r>
    </w:p>
    <w:p w14:paraId="46D10BF4" w14:textId="77777777" w:rsidR="00A66D3D" w:rsidRPr="00D54B34" w:rsidRDefault="00740722">
      <w:pPr>
        <w:pStyle w:val="ListParagraph"/>
        <w:numPr>
          <w:ilvl w:val="0"/>
          <w:numId w:val="38"/>
        </w:numPr>
        <w:ind w:left="567" w:hanging="567"/>
        <w:pPrChange w:id="1009" w:author="Author">
          <w:pPr>
            <w:numPr>
              <w:numId w:val="14"/>
            </w:numPr>
            <w:tabs>
              <w:tab w:val="num" w:pos="3573"/>
            </w:tabs>
            <w:ind w:left="567" w:hanging="567"/>
          </w:pPr>
        </w:pPrChange>
      </w:pPr>
      <w:r w:rsidRPr="00D54B34">
        <w:t>a bőr felhólyagosodásával vagy hámlásával a teljes testfelületre kiterjedő, kellemetlen bőrkiütések, melyet fáradtság kísér. Azonnal értesítse kezelőorvosát, ha Önnél a fenti tünetek közül bármelyik jelentkezik!</w:t>
      </w:r>
    </w:p>
    <w:p w14:paraId="5CC47637" w14:textId="77777777" w:rsidR="00A66D3D" w:rsidRPr="00D54B34" w:rsidRDefault="00740722">
      <w:pPr>
        <w:pStyle w:val="ListParagraph"/>
        <w:numPr>
          <w:ilvl w:val="0"/>
          <w:numId w:val="38"/>
        </w:numPr>
        <w:ind w:left="567" w:hanging="567"/>
        <w:pPrChange w:id="1010" w:author="Author">
          <w:pPr>
            <w:numPr>
              <w:numId w:val="14"/>
            </w:numPr>
            <w:tabs>
              <w:tab w:val="num" w:pos="3573"/>
            </w:tabs>
            <w:ind w:left="567" w:hanging="567"/>
          </w:pPr>
        </w:pPrChange>
      </w:pPr>
      <w:r w:rsidRPr="00D54B34">
        <w:t>az érfal kiboltosulása és meggyengülése vagy érfalrepedés (aneurysma és arteria</w:t>
      </w:r>
      <w:r w:rsidRPr="00D54B34">
        <w:noBreakHyphen/>
        <w:t>dissectio).</w:t>
      </w:r>
    </w:p>
    <w:p w14:paraId="7A9A5CB2" w14:textId="37F30EA4" w:rsidR="00A66D3D" w:rsidRPr="00597883" w:rsidRDefault="00A66D3D" w:rsidP="00A86550">
      <w:pPr>
        <w:rPr>
          <w:ins w:id="1011" w:author="Author"/>
        </w:rPr>
      </w:pPr>
    </w:p>
    <w:p w14:paraId="2950743A" w14:textId="587FEFD2" w:rsidR="00A86550" w:rsidRPr="00597883" w:rsidRDefault="00A86550" w:rsidP="00A86550">
      <w:pPr>
        <w:rPr>
          <w:ins w:id="1012" w:author="Author"/>
        </w:rPr>
      </w:pPr>
      <w:ins w:id="1013" w:author="Author">
        <w:r w:rsidRPr="00487F26">
          <w:rPr>
            <w:b/>
            <w:bCs/>
          </w:rPr>
          <w:t>További mellékhatások, amelyeket a ponatinib kemoterápiával kombinált alkalmazás</w:t>
        </w:r>
        <w:r w:rsidR="00DE0020">
          <w:rPr>
            <w:b/>
            <w:bCs/>
          </w:rPr>
          <w:t>ával kapcsolatban</w:t>
        </w:r>
        <w:r w:rsidRPr="00487F26">
          <w:rPr>
            <w:b/>
            <w:bCs/>
          </w:rPr>
          <w:t xml:space="preserve"> jelentettek Philadelphia-pozitív ALL-ben szenvedő betegeknél</w:t>
        </w:r>
        <w:r w:rsidRPr="00597883">
          <w:t xml:space="preserve">: </w:t>
        </w:r>
      </w:ins>
    </w:p>
    <w:p w14:paraId="4B3F0BE6" w14:textId="77777777" w:rsidR="00A86550" w:rsidRPr="00597883" w:rsidRDefault="00A86550" w:rsidP="00A86550">
      <w:pPr>
        <w:rPr>
          <w:ins w:id="1014" w:author="Author"/>
        </w:rPr>
      </w:pPr>
    </w:p>
    <w:p w14:paraId="77BAEBEB" w14:textId="77777777" w:rsidR="00A86550" w:rsidRPr="00597883" w:rsidRDefault="00A86550" w:rsidP="00A86550">
      <w:pPr>
        <w:rPr>
          <w:ins w:id="1015" w:author="Author"/>
        </w:rPr>
      </w:pPr>
      <w:ins w:id="1016" w:author="Author">
        <w:r w:rsidRPr="00597883">
          <w:rPr>
            <w:b/>
          </w:rPr>
          <w:t xml:space="preserve">Nagyon gyakori mellékhatások </w:t>
        </w:r>
        <w:r w:rsidRPr="00597883">
          <w:t>(10 beteg közül több mint 1 beteget érinthet):</w:t>
        </w:r>
      </w:ins>
    </w:p>
    <w:p w14:paraId="19FAE806" w14:textId="77777777" w:rsidR="00CF3DF3" w:rsidRPr="00487F26" w:rsidRDefault="00CF3DF3" w:rsidP="00CF3DF3">
      <w:pPr>
        <w:numPr>
          <w:ilvl w:val="0"/>
          <w:numId w:val="12"/>
        </w:numPr>
        <w:tabs>
          <w:tab w:val="clear" w:pos="567"/>
        </w:tabs>
        <w:rPr>
          <w:ins w:id="1017" w:author="Author"/>
          <w:szCs w:val="22"/>
          <w:lang w:val="en-GB"/>
        </w:rPr>
      </w:pPr>
      <w:ins w:id="1018" w:author="Author">
        <w:r w:rsidRPr="00597883">
          <w:t>a vérkép változásai</w:t>
        </w:r>
        <w:r w:rsidRPr="00487F26">
          <w:rPr>
            <w:szCs w:val="22"/>
            <w:lang w:val="en-GB"/>
          </w:rPr>
          <w:t xml:space="preserve">: </w:t>
        </w:r>
      </w:ins>
    </w:p>
    <w:p w14:paraId="40DC8ECE" w14:textId="33D02B57" w:rsidR="00CF3DF3" w:rsidRPr="00487F26" w:rsidRDefault="00CF3DF3" w:rsidP="00CF3DF3">
      <w:pPr>
        <w:ind w:left="1134" w:hanging="567"/>
        <w:rPr>
          <w:ins w:id="1019" w:author="Author"/>
          <w:szCs w:val="22"/>
          <w:lang w:val="en-GB"/>
        </w:rPr>
      </w:pPr>
      <w:ins w:id="1020" w:author="Author">
        <w:r w:rsidRPr="00487F26">
          <w:rPr>
            <w:szCs w:val="22"/>
            <w:lang w:val="en-GB"/>
          </w:rPr>
          <w:t>-</w:t>
        </w:r>
        <w:r w:rsidRPr="00487F26">
          <w:rPr>
            <w:szCs w:val="22"/>
            <w:lang w:val="en-GB"/>
          </w:rPr>
          <w:tab/>
        </w:r>
        <w:r w:rsidRPr="00597883">
          <w:t>a fehérvérsejtek számának növekedése</w:t>
        </w:r>
      </w:ins>
    </w:p>
    <w:p w14:paraId="2838189A" w14:textId="20F44354" w:rsidR="00CF3DF3" w:rsidRPr="00487F26" w:rsidRDefault="00CF3DF3" w:rsidP="00CF3DF3">
      <w:pPr>
        <w:ind w:left="1134" w:hanging="567"/>
        <w:rPr>
          <w:ins w:id="1021" w:author="Author"/>
          <w:szCs w:val="22"/>
          <w:lang w:val="en-GB"/>
        </w:rPr>
      </w:pPr>
      <w:ins w:id="1022" w:author="Author">
        <w:r w:rsidRPr="00487F26">
          <w:rPr>
            <w:szCs w:val="22"/>
            <w:lang w:val="en-GB"/>
          </w:rPr>
          <w:t>-</w:t>
        </w:r>
        <w:r w:rsidRPr="00487F26">
          <w:rPr>
            <w:szCs w:val="22"/>
            <w:lang w:val="en-GB"/>
          </w:rPr>
          <w:tab/>
        </w:r>
        <w:r w:rsidRPr="00597883">
          <w:t xml:space="preserve">a laktát-dehidrogenáz néven ismert </w:t>
        </w:r>
        <w:del w:id="1023" w:author="HU OGYI 8.3" w:date="2026-02-12T14:01:00Z" w16du:dateUtc="2026-02-12T13:01:00Z">
          <w:r w:rsidRPr="00597883" w:rsidDel="008A5C7F">
            <w:delText>szérum</w:delText>
          </w:r>
        </w:del>
        <w:r w:rsidRPr="00597883">
          <w:t xml:space="preserve">enzimek </w:t>
        </w:r>
      </w:ins>
      <w:ins w:id="1024" w:author="HU OGYI 8.3" w:date="2026-02-12T14:01:00Z" w16du:dateUtc="2026-02-12T13:01:00Z">
        <w:r w:rsidR="008A5C7F">
          <w:t>szérum</w:t>
        </w:r>
      </w:ins>
      <w:ins w:id="1025" w:author="Author">
        <w:r w:rsidRPr="00597883">
          <w:t>szintjének emelkedése, ami szövetkárosodásra utalhat</w:t>
        </w:r>
      </w:ins>
    </w:p>
    <w:p w14:paraId="0CCEDDD6" w14:textId="2DD22781" w:rsidR="00A86550" w:rsidRPr="00597883" w:rsidRDefault="00A86550" w:rsidP="00F71952">
      <w:pPr>
        <w:rPr>
          <w:ins w:id="1026" w:author="Author"/>
        </w:rPr>
      </w:pPr>
    </w:p>
    <w:p w14:paraId="766857A1" w14:textId="77777777" w:rsidR="00A86550" w:rsidRPr="00597883" w:rsidRDefault="00A86550" w:rsidP="00A86550">
      <w:pPr>
        <w:keepNext/>
        <w:rPr>
          <w:ins w:id="1027" w:author="Author"/>
        </w:rPr>
      </w:pPr>
      <w:ins w:id="1028" w:author="Author">
        <w:r w:rsidRPr="00597883">
          <w:rPr>
            <w:b/>
          </w:rPr>
          <w:t xml:space="preserve">Gyakori mellékhatások </w:t>
        </w:r>
        <w:r w:rsidRPr="00597883">
          <w:t>(10 beteg közül legfeljebb 1 beteget érinthet):</w:t>
        </w:r>
      </w:ins>
    </w:p>
    <w:p w14:paraId="4C93630E" w14:textId="4CF1C00A" w:rsidR="00A86550" w:rsidRPr="00487F26" w:rsidRDefault="00CF3DF3" w:rsidP="00A86550">
      <w:pPr>
        <w:numPr>
          <w:ilvl w:val="0"/>
          <w:numId w:val="12"/>
        </w:numPr>
        <w:tabs>
          <w:tab w:val="clear" w:pos="567"/>
        </w:tabs>
        <w:rPr>
          <w:ins w:id="1029" w:author="Author"/>
          <w:szCs w:val="22"/>
        </w:rPr>
      </w:pPr>
      <w:ins w:id="1030" w:author="Author">
        <w:r w:rsidRPr="00597883">
          <w:t xml:space="preserve">fertőzés az alacsony neutrofilszám miatt; </w:t>
        </w:r>
      </w:ins>
    </w:p>
    <w:p w14:paraId="4D4BEB20" w14:textId="44A22F01" w:rsidR="00A86550" w:rsidRPr="00487F26" w:rsidRDefault="00CF3DF3" w:rsidP="00A86550">
      <w:pPr>
        <w:numPr>
          <w:ilvl w:val="0"/>
          <w:numId w:val="12"/>
        </w:numPr>
        <w:tabs>
          <w:tab w:val="clear" w:pos="567"/>
        </w:tabs>
        <w:rPr>
          <w:ins w:id="1031" w:author="Author"/>
          <w:szCs w:val="22"/>
          <w:lang w:val="en-GB"/>
        </w:rPr>
      </w:pPr>
      <w:ins w:id="1032" w:author="Author">
        <w:r w:rsidRPr="00597883">
          <w:t>a vérkép változásai</w:t>
        </w:r>
        <w:r w:rsidR="00A86550" w:rsidRPr="00487F26">
          <w:rPr>
            <w:szCs w:val="22"/>
            <w:lang w:val="en-GB"/>
          </w:rPr>
          <w:t xml:space="preserve">: </w:t>
        </w:r>
      </w:ins>
    </w:p>
    <w:p w14:paraId="7487F8B3" w14:textId="335DC517" w:rsidR="00A86550" w:rsidRPr="00487F26" w:rsidRDefault="00A86550" w:rsidP="00A86550">
      <w:pPr>
        <w:keepNext/>
        <w:ind w:left="1134" w:hanging="567"/>
        <w:rPr>
          <w:ins w:id="1033" w:author="Author"/>
          <w:szCs w:val="22"/>
          <w:lang w:val="en-GB"/>
        </w:rPr>
      </w:pPr>
      <w:ins w:id="1034" w:author="Author">
        <w:r w:rsidRPr="00487F26">
          <w:rPr>
            <w:szCs w:val="22"/>
            <w:lang w:val="en-GB"/>
          </w:rPr>
          <w:t>-</w:t>
        </w:r>
        <w:r w:rsidRPr="00487F26">
          <w:rPr>
            <w:szCs w:val="22"/>
            <w:lang w:val="en-GB"/>
          </w:rPr>
          <w:tab/>
        </w:r>
        <w:r w:rsidR="00CF3DF3" w:rsidRPr="00597883">
          <w:t>a vörösvértestek, fehérvérsejtek és vérlemezkék számának csökkenése (mieloszuppresszió, citopénia)</w:t>
        </w:r>
      </w:ins>
    </w:p>
    <w:p w14:paraId="1F5CCF35" w14:textId="7C758B7B" w:rsidR="00A86550" w:rsidRPr="00487F26" w:rsidRDefault="00A86550" w:rsidP="00A86550">
      <w:pPr>
        <w:ind w:left="1134" w:hanging="567"/>
        <w:rPr>
          <w:ins w:id="1035" w:author="Author"/>
          <w:szCs w:val="22"/>
          <w:lang w:val="en-GB"/>
        </w:rPr>
      </w:pPr>
      <w:ins w:id="1036" w:author="Author">
        <w:r w:rsidRPr="00487F26">
          <w:rPr>
            <w:szCs w:val="22"/>
            <w:lang w:val="en-GB"/>
          </w:rPr>
          <w:t>-</w:t>
        </w:r>
        <w:r w:rsidRPr="00487F26">
          <w:rPr>
            <w:szCs w:val="22"/>
            <w:lang w:val="en-GB"/>
          </w:rPr>
          <w:tab/>
        </w:r>
        <w:r w:rsidR="00CF3DF3" w:rsidRPr="00597883">
          <w:t>a neutrofil fehérvérsejtek számának emelkedése</w:t>
        </w:r>
      </w:ins>
    </w:p>
    <w:p w14:paraId="4685F88C" w14:textId="572E9BC9" w:rsidR="00A86550" w:rsidRPr="00487F26" w:rsidRDefault="00A86550" w:rsidP="00A86550">
      <w:pPr>
        <w:ind w:left="1134" w:hanging="567"/>
        <w:rPr>
          <w:ins w:id="1037" w:author="Author"/>
          <w:szCs w:val="22"/>
          <w:lang w:val="en-GB"/>
        </w:rPr>
      </w:pPr>
      <w:ins w:id="1038" w:author="Author">
        <w:r w:rsidRPr="00487F26">
          <w:rPr>
            <w:szCs w:val="22"/>
            <w:lang w:val="en-GB"/>
          </w:rPr>
          <w:t>-</w:t>
        </w:r>
        <w:r w:rsidRPr="00487F26">
          <w:rPr>
            <w:szCs w:val="22"/>
            <w:lang w:val="en-GB"/>
          </w:rPr>
          <w:tab/>
        </w:r>
        <w:r w:rsidR="00CF3DF3" w:rsidRPr="00597883">
          <w:t>a vérlemezkeszám emelkedése</w:t>
        </w:r>
      </w:ins>
    </w:p>
    <w:p w14:paraId="1C9CF9F7" w14:textId="5119DCED" w:rsidR="00A86550" w:rsidRPr="00487F26" w:rsidRDefault="00A86550" w:rsidP="00A86550">
      <w:pPr>
        <w:ind w:left="1134" w:hanging="567"/>
        <w:rPr>
          <w:ins w:id="1039" w:author="Author"/>
          <w:szCs w:val="22"/>
          <w:lang w:val="en-GB"/>
        </w:rPr>
      </w:pPr>
      <w:ins w:id="1040" w:author="Author">
        <w:r w:rsidRPr="00487F26">
          <w:rPr>
            <w:szCs w:val="22"/>
            <w:lang w:val="en-GB"/>
          </w:rPr>
          <w:t>-</w:t>
        </w:r>
        <w:r w:rsidRPr="00487F26">
          <w:rPr>
            <w:szCs w:val="22"/>
            <w:lang w:val="en-GB"/>
          </w:rPr>
          <w:tab/>
        </w:r>
        <w:r w:rsidR="00CF3DF3" w:rsidRPr="00597883">
          <w:t>alacsony fehérvérsejtszám az immunrendszer csökkent működése miatti súlyos fertőzések fokozott kockázatával</w:t>
        </w:r>
      </w:ins>
    </w:p>
    <w:p w14:paraId="4D2E29CF" w14:textId="3DC1D312" w:rsidR="00A86550" w:rsidRPr="00487F26" w:rsidRDefault="00A86550" w:rsidP="00A86550">
      <w:pPr>
        <w:ind w:left="1134" w:hanging="567"/>
        <w:rPr>
          <w:ins w:id="1041" w:author="Author"/>
        </w:rPr>
      </w:pPr>
      <w:ins w:id="1042" w:author="Author">
        <w:r w:rsidRPr="00487F26">
          <w:rPr>
            <w:szCs w:val="22"/>
            <w:lang w:val="en-GB"/>
          </w:rPr>
          <w:t>-</w:t>
        </w:r>
        <w:r w:rsidRPr="00487F26">
          <w:rPr>
            <w:szCs w:val="22"/>
            <w:lang w:val="en-GB"/>
          </w:rPr>
          <w:tab/>
        </w:r>
        <w:r w:rsidR="00CF3DF3" w:rsidRPr="00597883">
          <w:t xml:space="preserve">az albumin néven ismert </w:t>
        </w:r>
        <w:del w:id="1043" w:author="HU OGYI 8.3" w:date="2026-02-12T14:02:00Z" w16du:dateUtc="2026-02-12T13:02:00Z">
          <w:r w:rsidR="00CF3DF3" w:rsidRPr="00597883" w:rsidDel="008A5C7F">
            <w:delText>szérum</w:delText>
          </w:r>
        </w:del>
        <w:r w:rsidR="00CF3DF3" w:rsidRPr="00597883">
          <w:t xml:space="preserve">fehérje </w:t>
        </w:r>
      </w:ins>
      <w:ins w:id="1044" w:author="HU OGYI 8.3" w:date="2026-02-12T14:02:00Z" w16du:dateUtc="2026-02-12T13:02:00Z">
        <w:r w:rsidR="008A5C7F">
          <w:t>szérum</w:t>
        </w:r>
      </w:ins>
      <w:ins w:id="1045" w:author="Author">
        <w:r w:rsidR="00CF3DF3" w:rsidRPr="00597883">
          <w:t>szintjének csökkenése a vérben</w:t>
        </w:r>
      </w:ins>
    </w:p>
    <w:p w14:paraId="7F06C310" w14:textId="5894DFC5" w:rsidR="00A86550" w:rsidRPr="00487F26" w:rsidRDefault="00A86550" w:rsidP="00A86550">
      <w:pPr>
        <w:ind w:left="1134" w:hanging="567"/>
        <w:rPr>
          <w:ins w:id="1046" w:author="Author"/>
          <w:szCs w:val="22"/>
        </w:rPr>
      </w:pPr>
      <w:ins w:id="1047" w:author="Author">
        <w:r w:rsidRPr="00487F26">
          <w:rPr>
            <w:szCs w:val="22"/>
          </w:rPr>
          <w:t>-</w:t>
        </w:r>
        <w:r w:rsidRPr="00487F26">
          <w:rPr>
            <w:szCs w:val="22"/>
          </w:rPr>
          <w:tab/>
        </w:r>
        <w:r w:rsidR="00CF3DF3" w:rsidRPr="00597883">
          <w:t xml:space="preserve">a vér kreatinin néven ismert </w:t>
        </w:r>
        <w:del w:id="1048" w:author="HU OGYI 8.3" w:date="2026-02-12T14:02:00Z" w16du:dateUtc="2026-02-12T13:02:00Z">
          <w:r w:rsidR="00CF3DF3" w:rsidRPr="00597883" w:rsidDel="008A5C7F">
            <w:delText>szérum</w:delText>
          </w:r>
        </w:del>
        <w:r w:rsidR="00CF3DF3" w:rsidRPr="00597883">
          <w:t>fehérj</w:t>
        </w:r>
      </w:ins>
      <w:ins w:id="1049" w:author="HU OGYI 8.3" w:date="2026-02-12T14:03:00Z" w16du:dateUtc="2026-02-12T13:03:00Z">
        <w:r w:rsidR="008A5C7F">
          <w:t>éjének</w:t>
        </w:r>
      </w:ins>
      <w:ins w:id="1050" w:author="Author">
        <w:del w:id="1051" w:author="HU OGYI 8.3" w:date="2026-02-12T14:03:00Z" w16du:dateUtc="2026-02-12T13:03:00Z">
          <w:r w:rsidR="00CF3DF3" w:rsidRPr="00597883" w:rsidDel="008A5C7F">
            <w:delText>e</w:delText>
          </w:r>
        </w:del>
        <w:r w:rsidR="00CF3DF3" w:rsidRPr="00597883">
          <w:t xml:space="preserve"> </w:t>
        </w:r>
      </w:ins>
      <w:ins w:id="1052" w:author="HU OGYI 8.3" w:date="2026-02-12T14:02:00Z" w16du:dateUtc="2026-02-12T13:02:00Z">
        <w:r w:rsidR="008A5C7F" w:rsidRPr="00597883">
          <w:t>szérum</w:t>
        </w:r>
      </w:ins>
      <w:ins w:id="1053" w:author="Author">
        <w:r w:rsidR="00CF3DF3" w:rsidRPr="00597883">
          <w:t>szint</w:t>
        </w:r>
      </w:ins>
      <w:ins w:id="1054" w:author="HU OGYI 8.3" w:date="2026-02-12T14:03:00Z" w16du:dateUtc="2026-02-12T13:03:00Z">
        <w:r w:rsidR="008A5C7F">
          <w:t>-</w:t>
        </w:r>
      </w:ins>
      <w:ins w:id="1055" w:author="Author">
        <w:del w:id="1056" w:author="HU OGYI 8.3" w:date="2026-02-12T14:03:00Z" w16du:dateUtc="2026-02-12T13:03:00Z">
          <w:r w:rsidR="00CF3DF3" w:rsidRPr="00597883" w:rsidDel="008A5C7F">
            <w:delText xml:space="preserve">jének </w:delText>
          </w:r>
        </w:del>
        <w:r w:rsidR="00CF3DF3" w:rsidRPr="00597883">
          <w:t>emelkedése, amely összefüggésben áll a vesék aktivitásával</w:t>
        </w:r>
      </w:ins>
    </w:p>
    <w:p w14:paraId="6CC27A38" w14:textId="4DB1BBFF" w:rsidR="00A86550" w:rsidRPr="00487F26" w:rsidRDefault="00A86550" w:rsidP="00A86550">
      <w:pPr>
        <w:ind w:left="1134" w:hanging="567"/>
        <w:rPr>
          <w:ins w:id="1057" w:author="Author"/>
          <w:szCs w:val="22"/>
        </w:rPr>
      </w:pPr>
      <w:ins w:id="1058" w:author="Author">
        <w:r w:rsidRPr="00487F26">
          <w:rPr>
            <w:szCs w:val="22"/>
          </w:rPr>
          <w:t>-</w:t>
        </w:r>
        <w:r w:rsidRPr="00487F26">
          <w:rPr>
            <w:szCs w:val="22"/>
          </w:rPr>
          <w:tab/>
        </w:r>
        <w:r w:rsidR="00CF3DF3" w:rsidRPr="00597883">
          <w:t xml:space="preserve">a troponin I néven ismert </w:t>
        </w:r>
        <w:del w:id="1059" w:author="HU OGYI 8.3" w:date="2026-02-12T14:04:00Z" w16du:dateUtc="2026-02-12T13:04:00Z">
          <w:r w:rsidR="00CF3DF3" w:rsidRPr="00597883" w:rsidDel="008A5C7F">
            <w:delText>szérum</w:delText>
          </w:r>
        </w:del>
        <w:r w:rsidR="00CF3DF3" w:rsidRPr="00597883">
          <w:t xml:space="preserve">fehérje </w:t>
        </w:r>
      </w:ins>
      <w:ins w:id="1060" w:author="HU OGYI 8.3" w:date="2026-02-12T14:04:00Z" w16du:dateUtc="2026-02-12T13:04:00Z">
        <w:r w:rsidR="008A5C7F" w:rsidRPr="00597883">
          <w:t>szérum</w:t>
        </w:r>
      </w:ins>
      <w:ins w:id="1061" w:author="Author">
        <w:r w:rsidR="00CF3DF3" w:rsidRPr="00597883">
          <w:t>szintjének emelkedése, ami a szívkárosodásra utalhat</w:t>
        </w:r>
      </w:ins>
    </w:p>
    <w:p w14:paraId="7BD7AD07" w14:textId="349EDD5D" w:rsidR="00A86550" w:rsidRPr="00487F26" w:rsidRDefault="00A86550" w:rsidP="00A86550">
      <w:pPr>
        <w:ind w:left="1134" w:hanging="567"/>
        <w:rPr>
          <w:ins w:id="1062" w:author="Author"/>
          <w:szCs w:val="22"/>
        </w:rPr>
      </w:pPr>
      <w:ins w:id="1063" w:author="Author">
        <w:r w:rsidRPr="00487F26">
          <w:rPr>
            <w:szCs w:val="22"/>
          </w:rPr>
          <w:t>-</w:t>
        </w:r>
        <w:r w:rsidRPr="00487F26">
          <w:rPr>
            <w:szCs w:val="22"/>
          </w:rPr>
          <w:tab/>
        </w:r>
        <w:r w:rsidR="00CF3DF3" w:rsidRPr="00597883">
          <w:t>a fibrinogén, egy alvadóképes fehérje szintjének csökkenése a vérben</w:t>
        </w:r>
      </w:ins>
    </w:p>
    <w:p w14:paraId="1C15DAF5" w14:textId="724625E1" w:rsidR="00A86550" w:rsidRPr="00487F26" w:rsidRDefault="00A86550" w:rsidP="00A86550">
      <w:pPr>
        <w:ind w:left="1134" w:hanging="567"/>
        <w:rPr>
          <w:ins w:id="1064" w:author="Author"/>
          <w:szCs w:val="22"/>
        </w:rPr>
      </w:pPr>
      <w:ins w:id="1065" w:author="Author">
        <w:r w:rsidRPr="00487F26">
          <w:rPr>
            <w:szCs w:val="22"/>
          </w:rPr>
          <w:t>-</w:t>
        </w:r>
        <w:r w:rsidRPr="00487F26">
          <w:rPr>
            <w:szCs w:val="22"/>
          </w:rPr>
          <w:tab/>
        </w:r>
        <w:r w:rsidR="00CF3DF3" w:rsidRPr="00597883">
          <w:t>a vérben lévő fehérjék teljes számának csökkenése</w:t>
        </w:r>
      </w:ins>
    </w:p>
    <w:p w14:paraId="1915F5DD" w14:textId="63916998" w:rsidR="00CF3DF3" w:rsidRPr="00111D70" w:rsidRDefault="00CF3DF3" w:rsidP="00A86550">
      <w:pPr>
        <w:numPr>
          <w:ilvl w:val="0"/>
          <w:numId w:val="12"/>
        </w:numPr>
        <w:tabs>
          <w:tab w:val="clear" w:pos="567"/>
        </w:tabs>
        <w:rPr>
          <w:ins w:id="1066" w:author="Author"/>
          <w:szCs w:val="22"/>
        </w:rPr>
      </w:pPr>
      <w:ins w:id="1067" w:author="Author">
        <w:r w:rsidRPr="00597883">
          <w:t xml:space="preserve">a szem felszínén </w:t>
        </w:r>
        <w:r w:rsidR="00D66E34">
          <w:t>vérzést okozó</w:t>
        </w:r>
        <w:r w:rsidRPr="00597883">
          <w:t xml:space="preserve"> </w:t>
        </w:r>
        <w:r w:rsidR="00D66E34">
          <w:t>érsérülés</w:t>
        </w:r>
        <w:r w:rsidRPr="00597883">
          <w:t xml:space="preserve"> </w:t>
        </w:r>
      </w:ins>
    </w:p>
    <w:p w14:paraId="2A8C4275" w14:textId="5948A5AC" w:rsidR="00A86550" w:rsidRPr="00487F26" w:rsidRDefault="00CF3DF3" w:rsidP="00A86550">
      <w:pPr>
        <w:numPr>
          <w:ilvl w:val="0"/>
          <w:numId w:val="12"/>
        </w:numPr>
        <w:tabs>
          <w:tab w:val="clear" w:pos="567"/>
        </w:tabs>
        <w:rPr>
          <w:ins w:id="1068" w:author="Author"/>
          <w:szCs w:val="22"/>
          <w:lang w:val="en-GB"/>
        </w:rPr>
      </w:pPr>
      <w:proofErr w:type="spellStart"/>
      <w:ins w:id="1069" w:author="Author">
        <w:r w:rsidRPr="00487F26">
          <w:rPr>
            <w:szCs w:val="22"/>
            <w:lang w:val="en-GB"/>
          </w:rPr>
          <w:lastRenderedPageBreak/>
          <w:t>szívdobogásérzés</w:t>
        </w:r>
        <w:proofErr w:type="spellEnd"/>
      </w:ins>
    </w:p>
    <w:p w14:paraId="5FA1836C" w14:textId="77777777" w:rsidR="00CF3DF3" w:rsidRPr="00487F26" w:rsidRDefault="00CF3DF3" w:rsidP="00A86550">
      <w:pPr>
        <w:numPr>
          <w:ilvl w:val="0"/>
          <w:numId w:val="12"/>
        </w:numPr>
        <w:tabs>
          <w:tab w:val="clear" w:pos="567"/>
        </w:tabs>
        <w:rPr>
          <w:ins w:id="1070" w:author="Author"/>
          <w:szCs w:val="22"/>
          <w:lang w:val="en-GB"/>
        </w:rPr>
      </w:pPr>
      <w:ins w:id="1071" w:author="Author">
        <w:r w:rsidRPr="00597883">
          <w:t xml:space="preserve">lassú szívverés, percenként 60 vagy kevesebb nyugalmi pulzusszámmal </w:t>
        </w:r>
      </w:ins>
    </w:p>
    <w:p w14:paraId="402871B7" w14:textId="77777777" w:rsidR="00CF3DF3" w:rsidRPr="00597883" w:rsidRDefault="00CF3DF3" w:rsidP="00CF3DF3">
      <w:pPr>
        <w:pStyle w:val="ListParagraph"/>
        <w:keepNext/>
        <w:numPr>
          <w:ilvl w:val="0"/>
          <w:numId w:val="12"/>
        </w:numPr>
        <w:rPr>
          <w:ins w:id="1072" w:author="Author"/>
        </w:rPr>
      </w:pPr>
      <w:ins w:id="1073" w:author="Author">
        <w:r w:rsidRPr="00597883">
          <w:t xml:space="preserve">rekedt hang </w:t>
        </w:r>
      </w:ins>
    </w:p>
    <w:p w14:paraId="43F47731" w14:textId="0D819B1D" w:rsidR="00CF3DF3" w:rsidRPr="00597883" w:rsidRDefault="00CF3DF3" w:rsidP="00CF3DF3">
      <w:pPr>
        <w:pStyle w:val="ListParagraph"/>
        <w:keepNext/>
        <w:numPr>
          <w:ilvl w:val="0"/>
          <w:numId w:val="12"/>
        </w:numPr>
        <w:rPr>
          <w:ins w:id="1074" w:author="Author"/>
        </w:rPr>
      </w:pPr>
      <w:ins w:id="1075" w:author="Author">
        <w:r w:rsidRPr="00597883">
          <w:t xml:space="preserve">a gyomornyálkahártya gyulladása </w:t>
        </w:r>
      </w:ins>
    </w:p>
    <w:p w14:paraId="3BAC25E2" w14:textId="77777777" w:rsidR="00A86550" w:rsidRPr="00597883" w:rsidRDefault="00A86550" w:rsidP="00F71952">
      <w:pPr>
        <w:rPr>
          <w:ins w:id="1076" w:author="Author"/>
        </w:rPr>
      </w:pPr>
    </w:p>
    <w:p w14:paraId="372BB9CB" w14:textId="77777777" w:rsidR="00A86550" w:rsidRPr="00597883" w:rsidRDefault="00A86550" w:rsidP="00A86550">
      <w:pPr>
        <w:rPr>
          <w:ins w:id="1077" w:author="Author"/>
          <w:bCs/>
          <w:spacing w:val="-2"/>
        </w:rPr>
      </w:pPr>
      <w:ins w:id="1078" w:author="Author">
        <w:r w:rsidRPr="00597883">
          <w:rPr>
            <w:b/>
            <w:spacing w:val="-2"/>
          </w:rPr>
          <w:t>Nem gyakori mellékhatások</w:t>
        </w:r>
        <w:r w:rsidRPr="00597883">
          <w:rPr>
            <w:bCs/>
            <w:spacing w:val="-2"/>
          </w:rPr>
          <w:t xml:space="preserve"> (100 beteg közül legfeljebb 1 beteget érinthet):</w:t>
        </w:r>
      </w:ins>
    </w:p>
    <w:p w14:paraId="1ADBF846" w14:textId="2586427D" w:rsidR="00A86550" w:rsidRPr="00111D70" w:rsidRDefault="009C6DA3" w:rsidP="00A86550">
      <w:pPr>
        <w:numPr>
          <w:ilvl w:val="0"/>
          <w:numId w:val="12"/>
        </w:numPr>
        <w:tabs>
          <w:tab w:val="clear" w:pos="567"/>
        </w:tabs>
        <w:rPr>
          <w:ins w:id="1079" w:author="Author"/>
          <w:szCs w:val="22"/>
        </w:rPr>
      </w:pPr>
      <w:ins w:id="1080" w:author="Author">
        <w:r>
          <w:t>hideg érzet</w:t>
        </w:r>
        <w:r w:rsidR="00A86550" w:rsidRPr="00597883">
          <w:t xml:space="preserve"> a karokban és/vagy lábakban </w:t>
        </w:r>
      </w:ins>
    </w:p>
    <w:p w14:paraId="03D06861" w14:textId="542424AD" w:rsidR="00A86550" w:rsidRPr="00487F26" w:rsidRDefault="00A86550" w:rsidP="00A86550">
      <w:pPr>
        <w:numPr>
          <w:ilvl w:val="0"/>
          <w:numId w:val="12"/>
        </w:numPr>
        <w:tabs>
          <w:tab w:val="clear" w:pos="567"/>
        </w:tabs>
        <w:rPr>
          <w:ins w:id="1081" w:author="Author"/>
          <w:szCs w:val="22"/>
          <w:lang w:val="en-GB"/>
        </w:rPr>
      </w:pPr>
      <w:ins w:id="1082" w:author="Author">
        <w:r w:rsidRPr="00597883">
          <w:t>vérrögök</w:t>
        </w:r>
      </w:ins>
    </w:p>
    <w:p w14:paraId="6D4107A2" w14:textId="3962C146" w:rsidR="00A86550" w:rsidRPr="00487F26" w:rsidRDefault="00A86550" w:rsidP="00A86550">
      <w:pPr>
        <w:numPr>
          <w:ilvl w:val="0"/>
          <w:numId w:val="12"/>
        </w:numPr>
        <w:tabs>
          <w:tab w:val="clear" w:pos="567"/>
        </w:tabs>
        <w:rPr>
          <w:ins w:id="1083" w:author="Author"/>
          <w:szCs w:val="22"/>
          <w:lang w:val="en-GB"/>
        </w:rPr>
      </w:pPr>
      <w:ins w:id="1084" w:author="Author">
        <w:r w:rsidRPr="00597883">
          <w:t>szájüregi vérzés</w:t>
        </w:r>
      </w:ins>
    </w:p>
    <w:p w14:paraId="72CECD1B" w14:textId="22FC1B0D" w:rsidR="00A86550" w:rsidRPr="00487F26" w:rsidRDefault="00A86550" w:rsidP="00A86550">
      <w:pPr>
        <w:pStyle w:val="ListParagraph"/>
        <w:numPr>
          <w:ilvl w:val="0"/>
          <w:numId w:val="12"/>
        </w:numPr>
        <w:contextualSpacing/>
        <w:rPr>
          <w:ins w:id="1085" w:author="Author"/>
          <w:szCs w:val="22"/>
        </w:rPr>
      </w:pPr>
      <w:ins w:id="1086" w:author="Author">
        <w:r w:rsidRPr="00597883">
          <w:t>máj- és epevezeték-problémák, amelyek az amiláz- vagy lipázenzimek szintjének emelkedését okozhatják a vérben</w:t>
        </w:r>
        <w:r w:rsidRPr="00487F26">
          <w:rPr>
            <w:szCs w:val="22"/>
          </w:rPr>
          <w:t xml:space="preserve"> </w:t>
        </w:r>
      </w:ins>
    </w:p>
    <w:p w14:paraId="752CDAAE" w14:textId="4BFACC60" w:rsidR="00A86550" w:rsidRPr="00487F26" w:rsidRDefault="00A86550" w:rsidP="002B425D">
      <w:pPr>
        <w:rPr>
          <w:spacing w:val="-2"/>
        </w:rPr>
      </w:pPr>
    </w:p>
    <w:p w14:paraId="02727EDD" w14:textId="77777777" w:rsidR="00A66D3D" w:rsidRPr="00597883" w:rsidRDefault="00740722">
      <w:pPr>
        <w:ind w:right="-29"/>
        <w:rPr>
          <w:b/>
          <w:bCs/>
          <w:szCs w:val="22"/>
        </w:rPr>
      </w:pPr>
      <w:r w:rsidRPr="00597883">
        <w:rPr>
          <w:b/>
          <w:bCs/>
          <w:szCs w:val="22"/>
        </w:rPr>
        <w:t>Mellékhatások bejelentése</w:t>
      </w:r>
    </w:p>
    <w:p w14:paraId="7D79A58B" w14:textId="11A05AB9" w:rsidR="00A66D3D" w:rsidRPr="00597883" w:rsidRDefault="00740722">
      <w:pPr>
        <w:ind w:right="-29"/>
        <w:rPr>
          <w:szCs w:val="22"/>
        </w:rPr>
      </w:pPr>
      <w:r w:rsidRPr="00597883">
        <w:rPr>
          <w:spacing w:val="-2"/>
        </w:rPr>
        <w:t>Ha Önnél bármilyen mellékhatás jelentkezik, tájékoztassa erről kezelőorvosát vagy gyógyszerészét. Ez a betegtájékoztatóban fel nem sorolt bármilyen lehetséges mellékhatásra is vonatkozik.</w:t>
      </w:r>
      <w:r w:rsidRPr="00597883">
        <w:rPr>
          <w:szCs w:val="22"/>
        </w:rPr>
        <w:t xml:space="preserve"> A mellékhatásokat közvetlenül a hatóság részére is bejelentheti az </w:t>
      </w:r>
      <w:hyperlink r:id="rId13" w:history="1">
        <w:r w:rsidRPr="002B425D">
          <w:rPr>
            <w:color w:val="0000FF"/>
            <w:szCs w:val="22"/>
            <w:highlight w:val="lightGray"/>
            <w:u w:val="single"/>
          </w:rPr>
          <w:t>V. függelékben</w:t>
        </w:r>
      </w:hyperlink>
      <w:r w:rsidRPr="002B425D">
        <w:rPr>
          <w:szCs w:val="24"/>
          <w:highlight w:val="lightGray"/>
        </w:rPr>
        <w:t xml:space="preserve"> található elérhetőségeken keresztül</w:t>
      </w:r>
      <w:r w:rsidRPr="00597883">
        <w:rPr>
          <w:szCs w:val="22"/>
        </w:rPr>
        <w:t>. A mellékhatások bejelentésével Ön is hozzájárulhat ahhoz, hogy minél több információ álljon rendelkezésre a gyógyszer biztonságos alkalmazásával kapcsolatban.</w:t>
      </w:r>
    </w:p>
    <w:p w14:paraId="3ED0CDB8" w14:textId="77777777" w:rsidR="00A66D3D" w:rsidRPr="00597883" w:rsidRDefault="00A66D3D"/>
    <w:p w14:paraId="6B70DEF0" w14:textId="77777777" w:rsidR="00A66D3D" w:rsidRPr="00597883" w:rsidRDefault="00A66D3D"/>
    <w:p w14:paraId="642587E2" w14:textId="77777777" w:rsidR="00A66D3D" w:rsidRPr="00597883" w:rsidRDefault="00740722">
      <w:pPr>
        <w:keepNext/>
        <w:keepLines/>
        <w:rPr>
          <w:b/>
          <w:spacing w:val="2"/>
        </w:rPr>
      </w:pPr>
      <w:r w:rsidRPr="00597883">
        <w:rPr>
          <w:b/>
          <w:spacing w:val="2"/>
        </w:rPr>
        <w:t>5.</w:t>
      </w:r>
      <w:r w:rsidRPr="00597883">
        <w:rPr>
          <w:b/>
          <w:spacing w:val="2"/>
        </w:rPr>
        <w:tab/>
        <w:t>Hogyan kell az Iclusig</w:t>
      </w:r>
      <w:r w:rsidRPr="00597883">
        <w:rPr>
          <w:b/>
          <w:spacing w:val="2"/>
        </w:rPr>
        <w:noBreakHyphen/>
        <w:t>ot tárolni?</w:t>
      </w:r>
    </w:p>
    <w:p w14:paraId="0EDADC1F" w14:textId="77777777" w:rsidR="00A66D3D" w:rsidRPr="00597883" w:rsidRDefault="00A66D3D"/>
    <w:p w14:paraId="7D3B3DC4" w14:textId="77777777" w:rsidR="00A66D3D" w:rsidRPr="00597883" w:rsidRDefault="00740722">
      <w:pPr>
        <w:rPr>
          <w:szCs w:val="22"/>
        </w:rPr>
      </w:pPr>
      <w:r w:rsidRPr="00597883">
        <w:rPr>
          <w:szCs w:val="22"/>
        </w:rPr>
        <w:t>A gyógyszer gyermekektől elzárva tartandó!</w:t>
      </w:r>
    </w:p>
    <w:p w14:paraId="64BD845B" w14:textId="77777777" w:rsidR="00A66D3D" w:rsidRPr="00597883" w:rsidRDefault="00A66D3D">
      <w:pPr>
        <w:rPr>
          <w:szCs w:val="22"/>
        </w:rPr>
      </w:pPr>
    </w:p>
    <w:p w14:paraId="558B9683" w14:textId="77777777" w:rsidR="00A66D3D" w:rsidRPr="00597883" w:rsidRDefault="00740722">
      <w:pPr>
        <w:rPr>
          <w:szCs w:val="22"/>
        </w:rPr>
      </w:pPr>
      <w:r w:rsidRPr="00597883">
        <w:rPr>
          <w:szCs w:val="22"/>
        </w:rPr>
        <w:t>A címkén és a dobozon feltüntetett lejárati idő (Felhasználható:) után ne alkalmazza ezt a gyógyszert. A lejárati idő az adott hónap utolsó napjára vonatkozik.</w:t>
      </w:r>
    </w:p>
    <w:p w14:paraId="6719F84E" w14:textId="77777777" w:rsidR="00A66D3D" w:rsidRPr="00597883" w:rsidRDefault="00A66D3D">
      <w:pPr>
        <w:rPr>
          <w:szCs w:val="22"/>
        </w:rPr>
      </w:pPr>
    </w:p>
    <w:p w14:paraId="6A57A492" w14:textId="4376DE7B" w:rsidR="00A66D3D" w:rsidRPr="00597883" w:rsidRDefault="00740722">
      <w:pPr>
        <w:rPr>
          <w:szCs w:val="22"/>
        </w:rPr>
      </w:pPr>
      <w:r w:rsidRPr="00597883">
        <w:rPr>
          <w:szCs w:val="22"/>
        </w:rPr>
        <w:t>A fénytől való védelem érdekében az eredeti csomagolásban tárolandó.</w:t>
      </w:r>
    </w:p>
    <w:p w14:paraId="3F5165E2" w14:textId="77777777" w:rsidR="00A66D3D" w:rsidRPr="00597883" w:rsidRDefault="00A66D3D">
      <w:pPr>
        <w:rPr>
          <w:szCs w:val="22"/>
        </w:rPr>
      </w:pPr>
    </w:p>
    <w:p w14:paraId="30BE57B5" w14:textId="77777777" w:rsidR="00A66D3D" w:rsidRPr="00597883" w:rsidRDefault="00740722">
      <w:pPr>
        <w:rPr>
          <w:szCs w:val="22"/>
        </w:rPr>
      </w:pPr>
      <w:r w:rsidRPr="00597883">
        <w:rPr>
          <w:szCs w:val="22"/>
        </w:rPr>
        <w:t>A tartályban egy lezárt műanyag henger is található, amely szárítószerként molekulaszűrőt tartalmaz. A hengert tartsa a tartályban. Ne nyelje le a szárítószert tartalmazó hengert.</w:t>
      </w:r>
    </w:p>
    <w:p w14:paraId="113794F9" w14:textId="77777777" w:rsidR="00A66D3D" w:rsidRPr="00597883" w:rsidRDefault="00A66D3D"/>
    <w:p w14:paraId="1C5ABC3F" w14:textId="77777777" w:rsidR="00A66D3D" w:rsidRPr="00597883" w:rsidRDefault="00740722">
      <w:r w:rsidRPr="00597883">
        <w:t>Semmilyen gyógyszert ne dobjon a szennyvízbe vagy a háztartási hulladékba. Kérdezze meg gyógyszerészét, hogy mit tegyen a már nem használt gyógyszereivel. Ezek az intézkedések elősegítik a környezet védelmét.</w:t>
      </w:r>
    </w:p>
    <w:p w14:paraId="5FF481AB" w14:textId="77777777" w:rsidR="00A66D3D" w:rsidRPr="00597883" w:rsidRDefault="00A66D3D"/>
    <w:p w14:paraId="421F7395" w14:textId="77777777" w:rsidR="00A66D3D" w:rsidRPr="00597883" w:rsidRDefault="00A66D3D"/>
    <w:p w14:paraId="4BA1FBA3" w14:textId="77777777" w:rsidR="00A66D3D" w:rsidRPr="00597883" w:rsidRDefault="00740722">
      <w:pPr>
        <w:keepNext/>
        <w:rPr>
          <w:b/>
          <w:spacing w:val="2"/>
        </w:rPr>
      </w:pPr>
      <w:r w:rsidRPr="00597883">
        <w:rPr>
          <w:b/>
          <w:spacing w:val="2"/>
        </w:rPr>
        <w:t>6.</w:t>
      </w:r>
      <w:r w:rsidRPr="00597883">
        <w:rPr>
          <w:b/>
          <w:spacing w:val="2"/>
        </w:rPr>
        <w:tab/>
        <w:t>A csomagolás tartalma és egyéb információk</w:t>
      </w:r>
    </w:p>
    <w:p w14:paraId="203F7442" w14:textId="77777777" w:rsidR="00A66D3D" w:rsidRPr="00597883" w:rsidRDefault="00A66D3D">
      <w:pPr>
        <w:keepNext/>
        <w:ind w:left="284" w:hanging="284"/>
        <w:rPr>
          <w:b/>
        </w:rPr>
      </w:pPr>
    </w:p>
    <w:p w14:paraId="3D5BCBDD" w14:textId="77777777" w:rsidR="00A66D3D" w:rsidRPr="00597883" w:rsidRDefault="00740722">
      <w:pPr>
        <w:keepNext/>
        <w:ind w:left="284" w:hanging="284"/>
        <w:rPr>
          <w:b/>
        </w:rPr>
      </w:pPr>
      <w:r w:rsidRPr="00597883">
        <w:rPr>
          <w:b/>
        </w:rPr>
        <w:t>Mit tartalmaz az Iclusig?</w:t>
      </w:r>
    </w:p>
    <w:p w14:paraId="05A8A67E" w14:textId="3DDE85EE" w:rsidR="00A66D3D" w:rsidRPr="00597883" w:rsidRDefault="00A66D3D">
      <w:pPr>
        <w:keepNext/>
        <w:ind w:left="284" w:hanging="284"/>
        <w:rPr>
          <w:b/>
        </w:rPr>
      </w:pPr>
    </w:p>
    <w:p w14:paraId="3207F502" w14:textId="77777777" w:rsidR="00A66D3D" w:rsidRPr="00597883" w:rsidRDefault="00740722">
      <w:pPr>
        <w:numPr>
          <w:ilvl w:val="0"/>
          <w:numId w:val="14"/>
        </w:numPr>
        <w:ind w:left="567" w:hanging="567"/>
      </w:pPr>
      <w:r w:rsidRPr="00597883">
        <w:t>A készítmény hatóanyaga a ponatinib.</w:t>
      </w:r>
    </w:p>
    <w:p w14:paraId="764F2145" w14:textId="77777777" w:rsidR="00A66D3D" w:rsidRPr="00597883" w:rsidRDefault="00740722">
      <w:pPr>
        <w:ind w:left="567"/>
      </w:pPr>
      <w:r w:rsidRPr="00597883">
        <w:t>Minden 15 mg</w:t>
      </w:r>
      <w:r w:rsidRPr="00597883">
        <w:noBreakHyphen/>
        <w:t>os filmtabletta 15 mg ponatinibet tartalmaz (ponatinib</w:t>
      </w:r>
      <w:r w:rsidRPr="00597883">
        <w:noBreakHyphen/>
        <w:t>hidroklorid formájában).</w:t>
      </w:r>
    </w:p>
    <w:p w14:paraId="54BC4236" w14:textId="77777777" w:rsidR="00A66D3D" w:rsidRPr="00597883" w:rsidRDefault="00740722">
      <w:pPr>
        <w:ind w:left="567"/>
      </w:pPr>
      <w:r w:rsidRPr="00597883">
        <w:t>Minden 30 mg</w:t>
      </w:r>
      <w:r w:rsidRPr="00597883">
        <w:noBreakHyphen/>
        <w:t>os filmtabletta 30 mg ponatinibet tartalmaz (ponatinib</w:t>
      </w:r>
      <w:r w:rsidRPr="00597883">
        <w:noBreakHyphen/>
        <w:t>hidroklorid formájában).</w:t>
      </w:r>
    </w:p>
    <w:p w14:paraId="5544EC0E" w14:textId="77777777" w:rsidR="00A66D3D" w:rsidRPr="00597883" w:rsidRDefault="00740722">
      <w:pPr>
        <w:ind w:left="567"/>
      </w:pPr>
      <w:r w:rsidRPr="00597883">
        <w:t>Minden 45 mg</w:t>
      </w:r>
      <w:r w:rsidRPr="00597883">
        <w:noBreakHyphen/>
        <w:t>os filmtabletta 45 mg ponatinibet tartalmaz (ponatinib</w:t>
      </w:r>
      <w:r w:rsidRPr="00597883">
        <w:noBreakHyphen/>
        <w:t>hidroklorid formájában).</w:t>
      </w:r>
    </w:p>
    <w:p w14:paraId="5020B824" w14:textId="77777777" w:rsidR="00A66D3D" w:rsidRPr="00597883" w:rsidRDefault="00740722">
      <w:pPr>
        <w:numPr>
          <w:ilvl w:val="0"/>
          <w:numId w:val="14"/>
        </w:numPr>
        <w:ind w:left="567" w:hanging="567"/>
      </w:pPr>
      <w:r w:rsidRPr="00597883">
        <w:t>Egyéb összetevők: laktóz</w:t>
      </w:r>
      <w:r w:rsidRPr="00597883">
        <w:noBreakHyphen/>
        <w:t>monohidrát, mikrokristályos cellulóz, nátrium</w:t>
      </w:r>
      <w:r w:rsidRPr="00597883">
        <w:noBreakHyphen/>
        <w:t>keményítő</w:t>
      </w:r>
      <w:r w:rsidRPr="00597883">
        <w:noBreakHyphen/>
        <w:t>glikolát, vízmentes, szilícium</w:t>
      </w:r>
      <w:r w:rsidRPr="00597883">
        <w:noBreakHyphen/>
        <w:t>dioxid (kolloid anhidrát), magnézium</w:t>
      </w:r>
      <w:r w:rsidRPr="00597883">
        <w:noBreakHyphen/>
        <w:t>sztearát, talkum, makrogol 4000, poli(vinil</w:t>
      </w:r>
      <w:r w:rsidRPr="00597883">
        <w:noBreakHyphen/>
        <w:t>alkohol), titán</w:t>
      </w:r>
      <w:r w:rsidRPr="00597883">
        <w:noBreakHyphen/>
        <w:t>dioxid (E171). Lásd a 2. „Az Iclusig laktózt tartalmaz” pontot!</w:t>
      </w:r>
    </w:p>
    <w:p w14:paraId="12451BDE" w14:textId="77777777" w:rsidR="00A66D3D" w:rsidRPr="00597883" w:rsidRDefault="00A66D3D">
      <w:pPr>
        <w:ind w:left="142"/>
      </w:pPr>
    </w:p>
    <w:p w14:paraId="004ABE83" w14:textId="77777777" w:rsidR="00A66D3D" w:rsidRPr="00597883" w:rsidRDefault="00740722" w:rsidP="00026670">
      <w:pPr>
        <w:keepNext/>
        <w:keepLines/>
        <w:tabs>
          <w:tab w:val="left" w:pos="567"/>
        </w:tabs>
        <w:rPr>
          <w:b/>
          <w:bCs/>
          <w:szCs w:val="22"/>
        </w:rPr>
      </w:pPr>
      <w:r w:rsidRPr="00597883">
        <w:rPr>
          <w:b/>
          <w:bCs/>
          <w:szCs w:val="22"/>
        </w:rPr>
        <w:t>Milyen az Iclusig külleme és mit tartalmaz a csomagolás?</w:t>
      </w:r>
    </w:p>
    <w:p w14:paraId="4E7B572B" w14:textId="061103EE" w:rsidR="00A66D3D" w:rsidRPr="00597883" w:rsidRDefault="00A66D3D" w:rsidP="00026670">
      <w:pPr>
        <w:keepNext/>
        <w:keepLines/>
        <w:tabs>
          <w:tab w:val="left" w:pos="567"/>
        </w:tabs>
        <w:rPr>
          <w:b/>
          <w:bCs/>
          <w:szCs w:val="22"/>
        </w:rPr>
      </w:pPr>
    </w:p>
    <w:p w14:paraId="6CCBF392" w14:textId="77777777" w:rsidR="00A66D3D" w:rsidRPr="00597883" w:rsidRDefault="00740722" w:rsidP="00026670">
      <w:pPr>
        <w:keepNext/>
        <w:keepLines/>
      </w:pPr>
      <w:r w:rsidRPr="00597883">
        <w:t>Az Iclusig filmtabletta fehér színű, kerek, mindkét oldalán domború tabletta.</w:t>
      </w:r>
    </w:p>
    <w:p w14:paraId="674C264B" w14:textId="77777777" w:rsidR="00A66D3D" w:rsidRPr="00597883" w:rsidRDefault="00740722" w:rsidP="00026670">
      <w:pPr>
        <w:keepNext/>
        <w:keepLines/>
      </w:pPr>
      <w:r w:rsidRPr="00597883">
        <w:t>Az Iclusig 15 mg filmtabletta körülbelül 6 mm átmérőjű az egyik oldalán “A5” jelzéssel ellátva.</w:t>
      </w:r>
    </w:p>
    <w:p w14:paraId="6F65E7A1" w14:textId="77777777" w:rsidR="00A66D3D" w:rsidRPr="00597883" w:rsidRDefault="00740722" w:rsidP="00026670">
      <w:pPr>
        <w:keepNext/>
        <w:keepLines/>
      </w:pPr>
      <w:r w:rsidRPr="00597883">
        <w:t>Az Iclusig 30 mg filmtabletta körülbelül 8 mm átmérőjű az egyik oldalán “C7” jelzéssel ellátva.</w:t>
      </w:r>
    </w:p>
    <w:p w14:paraId="33740A45" w14:textId="77777777" w:rsidR="00A66D3D" w:rsidRPr="00597883" w:rsidRDefault="00740722" w:rsidP="00026670">
      <w:pPr>
        <w:keepNext/>
        <w:keepLines/>
      </w:pPr>
      <w:r w:rsidRPr="00597883">
        <w:t>Az Iclusig 45 mg filmtabletta körülbelül 9 mm átmérőjű az egyik oldalán “AP4” jelzéssel ellátva.</w:t>
      </w:r>
    </w:p>
    <w:p w14:paraId="05BAB96F" w14:textId="77777777" w:rsidR="00A66D3D" w:rsidRPr="00597883" w:rsidRDefault="00A66D3D"/>
    <w:p w14:paraId="67688BEC" w14:textId="77777777" w:rsidR="00A66D3D" w:rsidRPr="00597883" w:rsidRDefault="00740722">
      <w:r w:rsidRPr="00597883">
        <w:lastRenderedPageBreak/>
        <w:t>Az Iclusig műanyag tartályban kerül forgalomba, melyben egy, szárítószerként molekulaszűrőt tartalmazó henger is található. A tartályok kartondobozba vannak csomagolva.</w:t>
      </w:r>
    </w:p>
    <w:p w14:paraId="30CCCA35" w14:textId="77777777" w:rsidR="00A66D3D" w:rsidRPr="00597883" w:rsidRDefault="00740722">
      <w:r w:rsidRPr="00597883">
        <w:t>Az Iclusig 15 mg tartályai 30, 60 vagy 180 filmtablettát tartalmaznak.</w:t>
      </w:r>
    </w:p>
    <w:p w14:paraId="3B761531" w14:textId="4241E41C" w:rsidR="00A66D3D" w:rsidRPr="00597883" w:rsidRDefault="00740722">
      <w:r w:rsidRPr="00597883">
        <w:t>Az Iclusig 30 mg tartályai 30 filmtablettát tartalmaznak.</w:t>
      </w:r>
    </w:p>
    <w:p w14:paraId="3C17CCA5" w14:textId="74D8CE53" w:rsidR="00A66D3D" w:rsidRPr="00597883" w:rsidRDefault="00740722">
      <w:r w:rsidRPr="00597883">
        <w:t>Az Iclusig 45 mg tartályai 30 vagy 90 filmtablettát tartalmaznak.</w:t>
      </w:r>
    </w:p>
    <w:p w14:paraId="7812B998" w14:textId="77777777" w:rsidR="00A66D3D" w:rsidRPr="00597883" w:rsidRDefault="00A66D3D"/>
    <w:p w14:paraId="0166EC64" w14:textId="77777777" w:rsidR="00A66D3D" w:rsidRPr="00597883" w:rsidRDefault="00740722">
      <w:r w:rsidRPr="00597883">
        <w:t>Nem feltétlenül mindegyik kiszerelés kerül kereskedelmi forgalomba.</w:t>
      </w:r>
    </w:p>
    <w:p w14:paraId="648768A8" w14:textId="77777777" w:rsidR="00A66D3D" w:rsidRPr="00597883" w:rsidRDefault="00A66D3D"/>
    <w:p w14:paraId="39C6D4F1" w14:textId="2B0B45D5" w:rsidR="00A66D3D" w:rsidRPr="00597883" w:rsidRDefault="00740722">
      <w:pPr>
        <w:keepNext/>
        <w:rPr>
          <w:b/>
        </w:rPr>
      </w:pPr>
      <w:r w:rsidRPr="00597883">
        <w:rPr>
          <w:b/>
        </w:rPr>
        <w:t>A forgalomba hozatali engedély jogosultja</w:t>
      </w:r>
    </w:p>
    <w:p w14:paraId="1BE3F3AD" w14:textId="475AC83F" w:rsidR="00A66D3D" w:rsidRPr="00597883" w:rsidRDefault="00A66D3D">
      <w:pPr>
        <w:keepNext/>
      </w:pPr>
    </w:p>
    <w:p w14:paraId="1307EA53" w14:textId="77777777" w:rsidR="00A66D3D" w:rsidRPr="00597883" w:rsidRDefault="00740722">
      <w:pPr>
        <w:keepNext/>
        <w:rPr>
          <w:szCs w:val="22"/>
        </w:rPr>
      </w:pPr>
      <w:r w:rsidRPr="00597883">
        <w:t xml:space="preserve">Incyte Biosciences </w:t>
      </w:r>
      <w:r w:rsidRPr="00597883">
        <w:rPr>
          <w:szCs w:val="22"/>
        </w:rPr>
        <w:t>Distribution B.V.</w:t>
      </w:r>
    </w:p>
    <w:p w14:paraId="31B527A7" w14:textId="77777777" w:rsidR="00A66D3D" w:rsidRPr="00597883" w:rsidRDefault="00740722">
      <w:pPr>
        <w:keepNext/>
        <w:rPr>
          <w:szCs w:val="22"/>
        </w:rPr>
      </w:pPr>
      <w:r w:rsidRPr="00597883">
        <w:rPr>
          <w:szCs w:val="22"/>
        </w:rPr>
        <w:t>Paasheuvelweg 25</w:t>
      </w:r>
    </w:p>
    <w:p w14:paraId="0DBEFFAC" w14:textId="77777777" w:rsidR="00A66D3D" w:rsidRPr="00597883" w:rsidRDefault="00740722">
      <w:pPr>
        <w:keepNext/>
        <w:rPr>
          <w:szCs w:val="22"/>
        </w:rPr>
      </w:pPr>
      <w:r w:rsidRPr="00597883">
        <w:rPr>
          <w:szCs w:val="22"/>
        </w:rPr>
        <w:t>1105 BP Amsterdam</w:t>
      </w:r>
    </w:p>
    <w:p w14:paraId="73632054" w14:textId="77777777" w:rsidR="00A66D3D" w:rsidRPr="00597883" w:rsidRDefault="00740722">
      <w:r w:rsidRPr="00597883">
        <w:t>Hollandia</w:t>
      </w:r>
    </w:p>
    <w:p w14:paraId="3CDC3538" w14:textId="77777777" w:rsidR="00A66D3D" w:rsidRPr="00597883" w:rsidRDefault="00A66D3D"/>
    <w:p w14:paraId="66F2852D" w14:textId="77777777" w:rsidR="00A66D3D" w:rsidRPr="00597883" w:rsidRDefault="00740722">
      <w:pPr>
        <w:rPr>
          <w:b/>
          <w:szCs w:val="22"/>
        </w:rPr>
      </w:pPr>
      <w:r w:rsidRPr="00597883">
        <w:rPr>
          <w:b/>
          <w:szCs w:val="22"/>
        </w:rPr>
        <w:t>Gyártó</w:t>
      </w:r>
    </w:p>
    <w:p w14:paraId="00EBF567" w14:textId="11FB1DC2" w:rsidR="00A66D3D" w:rsidRPr="00597883" w:rsidRDefault="00A66D3D">
      <w:pPr>
        <w:rPr>
          <w:szCs w:val="22"/>
        </w:rPr>
      </w:pPr>
    </w:p>
    <w:p w14:paraId="77323307" w14:textId="77777777" w:rsidR="00A66D3D" w:rsidRPr="00597883" w:rsidRDefault="00740722">
      <w:r w:rsidRPr="00597883">
        <w:t>Incyte Biosciences Distribution B.V.</w:t>
      </w:r>
    </w:p>
    <w:p w14:paraId="5BDC7FBD" w14:textId="77777777" w:rsidR="00A66D3D" w:rsidRPr="00597883" w:rsidRDefault="00740722">
      <w:r w:rsidRPr="00597883">
        <w:t>Paasheuvelweg 25</w:t>
      </w:r>
    </w:p>
    <w:p w14:paraId="351D6621" w14:textId="77777777" w:rsidR="00A66D3D" w:rsidRPr="00597883" w:rsidRDefault="00740722">
      <w:r w:rsidRPr="00597883">
        <w:t>1105 BP Amsterdam</w:t>
      </w:r>
    </w:p>
    <w:p w14:paraId="43E3CC1E" w14:textId="77777777" w:rsidR="00A66D3D" w:rsidRPr="00597883" w:rsidRDefault="00740722">
      <w:r w:rsidRPr="00597883">
        <w:t>Hollandia</w:t>
      </w:r>
    </w:p>
    <w:p w14:paraId="151A635B" w14:textId="77777777" w:rsidR="00A66D3D" w:rsidRPr="00597883" w:rsidRDefault="00A66D3D"/>
    <w:p w14:paraId="30626656" w14:textId="77777777" w:rsidR="00A66D3D" w:rsidRPr="00487F26" w:rsidRDefault="00740722">
      <w:r w:rsidRPr="00487F26">
        <w:t>Tjoapack Netherlands B.V.</w:t>
      </w:r>
    </w:p>
    <w:p w14:paraId="49FCC7A2" w14:textId="77777777" w:rsidR="00A66D3D" w:rsidRPr="00487F26" w:rsidRDefault="00740722">
      <w:r w:rsidRPr="00487F26">
        <w:t>Nieuwe Donk 9</w:t>
      </w:r>
    </w:p>
    <w:p w14:paraId="01837C41" w14:textId="77777777" w:rsidR="00A66D3D" w:rsidRPr="00487F26" w:rsidRDefault="00740722">
      <w:r w:rsidRPr="00487F26">
        <w:t>4879 AC Etten</w:t>
      </w:r>
      <w:r w:rsidRPr="00487F26">
        <w:noBreakHyphen/>
        <w:t>Leur</w:t>
      </w:r>
    </w:p>
    <w:p w14:paraId="2C427A65" w14:textId="77777777" w:rsidR="00A66D3D" w:rsidRPr="00597883" w:rsidRDefault="00740722">
      <w:r w:rsidRPr="00487F26">
        <w:t>Hollandia</w:t>
      </w:r>
    </w:p>
    <w:p w14:paraId="0D5E31B0" w14:textId="77777777" w:rsidR="00A66D3D" w:rsidRPr="00597883" w:rsidRDefault="00A66D3D"/>
    <w:p w14:paraId="71A4E65E" w14:textId="77777777" w:rsidR="00A66D3D" w:rsidRPr="00597883" w:rsidRDefault="00740722">
      <w:pPr>
        <w:keepNext/>
        <w:rPr>
          <w:b/>
        </w:rPr>
      </w:pPr>
      <w:r w:rsidRPr="00597883">
        <w:rPr>
          <w:b/>
        </w:rPr>
        <w:t>A betegtájékoztató legutóbbi felülvizsgálatának dátuma: {ÉÉÉÉ. hónap}</w:t>
      </w:r>
    </w:p>
    <w:p w14:paraId="5E2699E6" w14:textId="77777777" w:rsidR="00A66D3D" w:rsidRPr="00597883" w:rsidRDefault="00A66D3D">
      <w:pPr>
        <w:keepNext/>
        <w:rPr>
          <w:b/>
        </w:rPr>
      </w:pPr>
    </w:p>
    <w:p w14:paraId="09EAE473" w14:textId="290333FF" w:rsidR="00A66D3D" w:rsidRPr="00597883" w:rsidRDefault="00740722">
      <w:r w:rsidRPr="00597883">
        <w:t>A gyógyszerről részletes információ az Európai Gyógyszerügynökség internetes honlapján (</w:t>
      </w:r>
      <w:hyperlink r:id="rId14" w:history="1">
        <w:r w:rsidR="00833403" w:rsidRPr="00111D70">
          <w:rPr>
            <w:rStyle w:val="Hyperlink"/>
            <w:u w:val="single"/>
          </w:rPr>
          <w:t>https://www.ema.europa.eu/</w:t>
        </w:r>
      </w:hyperlink>
      <w:r w:rsidRPr="00597883">
        <w:t>) található.</w:t>
      </w:r>
    </w:p>
    <w:p w14:paraId="134AC5BB" w14:textId="77777777" w:rsidR="00A66D3D" w:rsidRPr="00597883" w:rsidRDefault="00A66D3D"/>
    <w:p w14:paraId="36904205" w14:textId="77777777" w:rsidR="00A66D3D" w:rsidRPr="00597883" w:rsidRDefault="00740722">
      <w:r w:rsidRPr="00597883">
        <w:t>Ugyanitt más, a ritka betegségekre és kezelésükre vonatkozó információt tartalmazó honlapok címei is megtalálhatók.</w:t>
      </w:r>
    </w:p>
    <w:p w14:paraId="57417E4D" w14:textId="77777777" w:rsidR="00A66D3D" w:rsidRPr="00597883" w:rsidRDefault="00A66D3D"/>
    <w:p w14:paraId="06972A91" w14:textId="77777777" w:rsidR="00A66D3D" w:rsidRDefault="00740722">
      <w:r w:rsidRPr="00597883">
        <w:t>A betegtájékoztató az EU/EGT összes hivatalos nyelvén elérhető az Európai Gyógyszerügynökség internetes honlapján.</w:t>
      </w:r>
    </w:p>
    <w:p w14:paraId="7048A0F0" w14:textId="5B820787" w:rsidR="00A66D3D" w:rsidRDefault="00A66D3D">
      <w:pPr>
        <w:rPr>
          <w:szCs w:val="22"/>
        </w:rPr>
      </w:pPr>
    </w:p>
    <w:sectPr w:rsidR="00A66D3D">
      <w:footerReference w:type="default" r:id="rId15"/>
      <w:pgSz w:w="11906" w:h="16838"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07E10" w14:textId="77777777" w:rsidR="0011057F" w:rsidRDefault="0011057F">
      <w:r>
        <w:separator/>
      </w:r>
    </w:p>
  </w:endnote>
  <w:endnote w:type="continuationSeparator" w:id="0">
    <w:p w14:paraId="284045DA" w14:textId="77777777" w:rsidR="0011057F" w:rsidRDefault="00110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Wingdings-Regular">
    <w:altName w:val="Malgun Gothic Semilight"/>
    <w:panose1 w:val="00000000000000000000"/>
    <w:charset w:val="80"/>
    <w:family w:val="auto"/>
    <w:notTrueType/>
    <w:pitch w:val="default"/>
    <w:sig w:usb0="00000001" w:usb1="08070000" w:usb2="00000010" w:usb3="00000000" w:csb0="00020000" w:csb1="00000000"/>
  </w:font>
  <w:font w:name="TimesNewRomanPSMT">
    <w:altName w:val="Malgun Gothic"/>
    <w:panose1 w:val="00000000000000000000"/>
    <w:charset w:val="00"/>
    <w:family w:val="roman"/>
    <w:notTrueType/>
    <w:pitch w:val="default"/>
    <w:sig w:usb0="00000000" w:usb1="09060000" w:usb2="00000010" w:usb3="00000000" w:csb0="00080001"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534D1" w14:textId="77777777" w:rsidR="00A91644" w:rsidRDefault="00A91644">
    <w:pPr>
      <w:pStyle w:val="Footer"/>
      <w:jc w:val="center"/>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50</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79BA7" w14:textId="77777777" w:rsidR="0011057F" w:rsidRDefault="0011057F">
      <w:r>
        <w:separator/>
      </w:r>
    </w:p>
  </w:footnote>
  <w:footnote w:type="continuationSeparator" w:id="0">
    <w:p w14:paraId="6DEFEFE0" w14:textId="77777777" w:rsidR="0011057F" w:rsidRDefault="001105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5pt" o:bullet="t">
        <v:imagedata r:id="rId1" o:title="BT_1000x858px"/>
      </v:shape>
    </w:pict>
  </w:numPicBullet>
  <w:abstractNum w:abstractNumId="0" w15:restartNumberingAfterBreak="0">
    <w:nsid w:val="FFFFFF89"/>
    <w:multiLevelType w:val="singleLevel"/>
    <w:tmpl w:val="04CC5F64"/>
    <w:lvl w:ilvl="0">
      <w:start w:val="1"/>
      <w:numFmt w:val="bullet"/>
      <w:pStyle w:val="List3"/>
      <w:lvlText w:val=""/>
      <w:lvlJc w:val="left"/>
      <w:pPr>
        <w:tabs>
          <w:tab w:val="num" w:pos="360"/>
        </w:tabs>
        <w:ind w:left="360" w:hanging="360"/>
      </w:pPr>
      <w:rPr>
        <w:rFonts w:ascii="Symbol" w:hAnsi="Symbol" w:hint="default"/>
      </w:rPr>
    </w:lvl>
  </w:abstractNum>
  <w:abstractNum w:abstractNumId="1" w15:restartNumberingAfterBreak="0">
    <w:nsid w:val="042B25B6"/>
    <w:multiLevelType w:val="hybridMultilevel"/>
    <w:tmpl w:val="F8D6BBD8"/>
    <w:lvl w:ilvl="0" w:tplc="2D10059E">
      <w:start w:val="1"/>
      <w:numFmt w:val="bullet"/>
      <w:lvlText w:val="•"/>
      <w:lvlJc w:val="left"/>
      <w:pPr>
        <w:tabs>
          <w:tab w:val="num" w:pos="1440"/>
        </w:tabs>
        <w:ind w:left="1440" w:hanging="360"/>
      </w:pPr>
      <w:rPr>
        <w:rFonts w:ascii="Arial Black" w:hAnsi="Arial Black" w:hint="default"/>
        <w:b w:val="0"/>
        <w:i w:val="0"/>
        <w:color w:val="auto"/>
        <w:sz w:val="18"/>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B775F1"/>
    <w:multiLevelType w:val="hybridMultilevel"/>
    <w:tmpl w:val="EC40F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3349A3"/>
    <w:multiLevelType w:val="multilevel"/>
    <w:tmpl w:val="4B788F2A"/>
    <w:lvl w:ilvl="0">
      <w:start w:val="1"/>
      <w:numFmt w:val="decimal"/>
      <w:lvlText w:val="%1."/>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1">
      <w:start w:val="1"/>
      <w:numFmt w:val="decimal"/>
      <w:lvlText w:val="%1.%2"/>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bCs/>
        <w:i w:val="0"/>
        <w:iCs w:val="0"/>
        <w:caps w:val="0"/>
        <w:strike w:val="0"/>
        <w:dstrike w:val="0"/>
        <w:vanish w:val="0"/>
        <w:color w:val="auto"/>
        <w:sz w:val="24"/>
        <w:szCs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bCs/>
        <w:i/>
        <w:iCs/>
        <w:caps w:val="0"/>
        <w:strike w:val="0"/>
        <w:dstrike w:val="0"/>
        <w:vanish w:val="0"/>
        <w:color w:val="auto"/>
        <w:sz w:val="24"/>
        <w:szCs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bCs w:val="0"/>
        <w:i/>
        <w:iCs/>
        <w:caps w:val="0"/>
        <w:strike w:val="0"/>
        <w:dstrike w:val="0"/>
        <w:vanish w:val="0"/>
        <w:color w:val="auto"/>
        <w:sz w:val="24"/>
        <w:szCs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5" w15:restartNumberingAfterBreak="0">
    <w:nsid w:val="0D4540AC"/>
    <w:multiLevelType w:val="multilevel"/>
    <w:tmpl w:val="04090023"/>
    <w:styleLink w:val="ArticleSection"/>
    <w:lvl w:ilvl="0">
      <w:start w:val="1"/>
      <w:numFmt w:val="upperRoman"/>
      <w:lvlText w:val="Article %1."/>
      <w:lvlJc w:val="left"/>
      <w:pPr>
        <w:tabs>
          <w:tab w:val="num" w:pos="1440"/>
        </w:tabs>
      </w:pPr>
      <w:rPr>
        <w:rFonts w:ascii="Times New Roman" w:hAnsi="Times New Roman"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6" w15:restartNumberingAfterBreak="0">
    <w:nsid w:val="10E13847"/>
    <w:multiLevelType w:val="hybridMultilevel"/>
    <w:tmpl w:val="939E83A0"/>
    <w:lvl w:ilvl="0" w:tplc="2D10059E">
      <w:start w:val="1"/>
      <w:numFmt w:val="bullet"/>
      <w:lvlText w:val="•"/>
      <w:lvlJc w:val="left"/>
      <w:pPr>
        <w:tabs>
          <w:tab w:val="num" w:pos="1485"/>
        </w:tabs>
        <w:ind w:left="1485" w:hanging="360"/>
      </w:pPr>
      <w:rPr>
        <w:rFonts w:ascii="Arial Black" w:hAnsi="Arial Black" w:hint="default"/>
        <w:b w:val="0"/>
        <w:i w:val="0"/>
        <w:color w:val="auto"/>
        <w:sz w:val="18"/>
      </w:rPr>
    </w:lvl>
    <w:lvl w:ilvl="1" w:tplc="04070003">
      <w:start w:val="1"/>
      <w:numFmt w:val="bullet"/>
      <w:lvlText w:val="o"/>
      <w:lvlJc w:val="left"/>
      <w:pPr>
        <w:tabs>
          <w:tab w:val="num" w:pos="1485"/>
        </w:tabs>
        <w:ind w:left="1485" w:hanging="360"/>
      </w:pPr>
      <w:rPr>
        <w:rFonts w:ascii="Courier New" w:hAnsi="Courier New" w:hint="default"/>
      </w:rPr>
    </w:lvl>
    <w:lvl w:ilvl="2" w:tplc="04070005">
      <w:start w:val="1"/>
      <w:numFmt w:val="bullet"/>
      <w:lvlText w:val=""/>
      <w:lvlJc w:val="left"/>
      <w:pPr>
        <w:tabs>
          <w:tab w:val="num" w:pos="2205"/>
        </w:tabs>
        <w:ind w:left="2205" w:hanging="360"/>
      </w:pPr>
      <w:rPr>
        <w:rFonts w:ascii="Wingdings" w:hAnsi="Wingdings" w:hint="default"/>
      </w:rPr>
    </w:lvl>
    <w:lvl w:ilvl="3" w:tplc="04070001">
      <w:start w:val="1"/>
      <w:numFmt w:val="bullet"/>
      <w:lvlText w:val=""/>
      <w:lvlJc w:val="left"/>
      <w:pPr>
        <w:tabs>
          <w:tab w:val="num" w:pos="2925"/>
        </w:tabs>
        <w:ind w:left="2925" w:hanging="360"/>
      </w:pPr>
      <w:rPr>
        <w:rFonts w:ascii="Symbol" w:hAnsi="Symbol" w:hint="default"/>
      </w:rPr>
    </w:lvl>
    <w:lvl w:ilvl="4" w:tplc="04070003">
      <w:start w:val="1"/>
      <w:numFmt w:val="bullet"/>
      <w:lvlText w:val="o"/>
      <w:lvlJc w:val="left"/>
      <w:pPr>
        <w:tabs>
          <w:tab w:val="num" w:pos="3645"/>
        </w:tabs>
        <w:ind w:left="3645" w:hanging="360"/>
      </w:pPr>
      <w:rPr>
        <w:rFonts w:ascii="Courier New" w:hAnsi="Courier New" w:hint="default"/>
      </w:rPr>
    </w:lvl>
    <w:lvl w:ilvl="5" w:tplc="04070005">
      <w:start w:val="1"/>
      <w:numFmt w:val="bullet"/>
      <w:lvlText w:val=""/>
      <w:lvlJc w:val="left"/>
      <w:pPr>
        <w:tabs>
          <w:tab w:val="num" w:pos="4365"/>
        </w:tabs>
        <w:ind w:left="4365" w:hanging="360"/>
      </w:pPr>
      <w:rPr>
        <w:rFonts w:ascii="Wingdings" w:hAnsi="Wingdings" w:hint="default"/>
      </w:rPr>
    </w:lvl>
    <w:lvl w:ilvl="6" w:tplc="04070001">
      <w:start w:val="1"/>
      <w:numFmt w:val="bullet"/>
      <w:lvlText w:val=""/>
      <w:lvlJc w:val="left"/>
      <w:pPr>
        <w:tabs>
          <w:tab w:val="num" w:pos="5085"/>
        </w:tabs>
        <w:ind w:left="5085" w:hanging="360"/>
      </w:pPr>
      <w:rPr>
        <w:rFonts w:ascii="Symbol" w:hAnsi="Symbol" w:hint="default"/>
      </w:rPr>
    </w:lvl>
    <w:lvl w:ilvl="7" w:tplc="04070003">
      <w:start w:val="1"/>
      <w:numFmt w:val="bullet"/>
      <w:lvlText w:val="o"/>
      <w:lvlJc w:val="left"/>
      <w:pPr>
        <w:tabs>
          <w:tab w:val="num" w:pos="5805"/>
        </w:tabs>
        <w:ind w:left="5805" w:hanging="360"/>
      </w:pPr>
      <w:rPr>
        <w:rFonts w:ascii="Courier New" w:hAnsi="Courier New" w:hint="default"/>
      </w:rPr>
    </w:lvl>
    <w:lvl w:ilvl="8" w:tplc="04070005">
      <w:start w:val="1"/>
      <w:numFmt w:val="bullet"/>
      <w:lvlText w:val=""/>
      <w:lvlJc w:val="left"/>
      <w:pPr>
        <w:tabs>
          <w:tab w:val="num" w:pos="6525"/>
        </w:tabs>
        <w:ind w:left="6525" w:hanging="360"/>
      </w:pPr>
      <w:rPr>
        <w:rFonts w:ascii="Wingdings" w:hAnsi="Wingdings" w:hint="default"/>
      </w:rPr>
    </w:lvl>
  </w:abstractNum>
  <w:abstractNum w:abstractNumId="7" w15:restartNumberingAfterBreak="0">
    <w:nsid w:val="122965A2"/>
    <w:multiLevelType w:val="hybridMultilevel"/>
    <w:tmpl w:val="B6242B88"/>
    <w:lvl w:ilvl="0" w:tplc="4972107A">
      <w:start w:val="1"/>
      <w:numFmt w:val="bullet"/>
      <w:lvlText w:val=""/>
      <w:lvlJc w:val="left"/>
      <w:pPr>
        <w:tabs>
          <w:tab w:val="num" w:pos="567"/>
        </w:tabs>
        <w:ind w:left="567" w:hanging="567"/>
      </w:pPr>
      <w:rPr>
        <w:rFonts w:ascii="Symbol" w:hAnsi="Symbol" w:hint="default"/>
        <w:b w:val="0"/>
        <w:i w:val="0"/>
        <w:color w:val="auto"/>
        <w:sz w:val="18"/>
      </w:rPr>
    </w:lvl>
    <w:lvl w:ilvl="1" w:tplc="73A86312">
      <w:start w:val="1"/>
      <w:numFmt w:val="bullet"/>
      <w:lvlText w:val="•"/>
      <w:lvlJc w:val="left"/>
      <w:pPr>
        <w:tabs>
          <w:tab w:val="num" w:pos="1440"/>
        </w:tabs>
        <w:ind w:left="1440" w:hanging="360"/>
      </w:pPr>
      <w:rPr>
        <w:rFonts w:ascii="Arial Black" w:hAnsi="Arial Black" w:hint="default"/>
        <w:b w:val="0"/>
        <w:i w:val="0"/>
        <w:color w:val="auto"/>
        <w:sz w:val="18"/>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A86D3C"/>
    <w:multiLevelType w:val="hybridMultilevel"/>
    <w:tmpl w:val="FAAC32C4"/>
    <w:lvl w:ilvl="0" w:tplc="F7562420">
      <w:start w:val="1"/>
      <w:numFmt w:val="bullet"/>
      <w:lvlText w:val=""/>
      <w:lvlJc w:val="left"/>
      <w:pPr>
        <w:tabs>
          <w:tab w:val="num" w:pos="567"/>
        </w:tabs>
        <w:ind w:left="567" w:hanging="567"/>
      </w:pPr>
      <w:rPr>
        <w:rFonts w:ascii="Symbol" w:hAnsi="Symbol" w:hint="default"/>
        <w:sz w:val="22"/>
        <w:szCs w:val="22"/>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BD7475"/>
    <w:multiLevelType w:val="hybridMultilevel"/>
    <w:tmpl w:val="C1E04D82"/>
    <w:lvl w:ilvl="0" w:tplc="2D92C8FA">
      <w:start w:val="1"/>
      <w:numFmt w:val="upperLetter"/>
      <w:pStyle w:val="Bookmarklinks"/>
      <w:lvlText w:val="%1."/>
      <w:lvlJc w:val="left"/>
      <w:pPr>
        <w:tabs>
          <w:tab w:val="num" w:pos="720"/>
        </w:tabs>
        <w:ind w:left="720" w:hanging="360"/>
      </w:pPr>
      <w:rPr>
        <w:rFonts w:cs="Times New Roman" w:hint="default"/>
      </w:rPr>
    </w:lvl>
    <w:lvl w:ilvl="1" w:tplc="040E0019">
      <w:start w:val="1"/>
      <w:numFmt w:val="decimal"/>
      <w:lvlText w:val="%2."/>
      <w:lvlJc w:val="left"/>
      <w:pPr>
        <w:tabs>
          <w:tab w:val="num" w:pos="1440"/>
        </w:tabs>
        <w:ind w:left="1440" w:hanging="360"/>
      </w:pPr>
      <w:rPr>
        <w:rFonts w:cs="Times New Roman"/>
      </w:rPr>
    </w:lvl>
    <w:lvl w:ilvl="2" w:tplc="040E001B">
      <w:start w:val="1"/>
      <w:numFmt w:val="decimal"/>
      <w:lvlText w:val="%3."/>
      <w:lvlJc w:val="left"/>
      <w:pPr>
        <w:tabs>
          <w:tab w:val="num" w:pos="2160"/>
        </w:tabs>
        <w:ind w:left="2160" w:hanging="360"/>
      </w:pPr>
      <w:rPr>
        <w:rFonts w:cs="Times New Roman"/>
      </w:rPr>
    </w:lvl>
    <w:lvl w:ilvl="3" w:tplc="040E000F">
      <w:start w:val="1"/>
      <w:numFmt w:val="decimal"/>
      <w:lvlText w:val="%4."/>
      <w:lvlJc w:val="left"/>
      <w:pPr>
        <w:tabs>
          <w:tab w:val="num" w:pos="2880"/>
        </w:tabs>
        <w:ind w:left="2880" w:hanging="360"/>
      </w:pPr>
      <w:rPr>
        <w:rFonts w:cs="Times New Roman"/>
      </w:rPr>
    </w:lvl>
    <w:lvl w:ilvl="4" w:tplc="040E0019">
      <w:start w:val="1"/>
      <w:numFmt w:val="decimal"/>
      <w:lvlText w:val="%5."/>
      <w:lvlJc w:val="left"/>
      <w:pPr>
        <w:tabs>
          <w:tab w:val="num" w:pos="3600"/>
        </w:tabs>
        <w:ind w:left="3600" w:hanging="360"/>
      </w:pPr>
      <w:rPr>
        <w:rFonts w:cs="Times New Roman"/>
      </w:rPr>
    </w:lvl>
    <w:lvl w:ilvl="5" w:tplc="040E001B">
      <w:start w:val="1"/>
      <w:numFmt w:val="decimal"/>
      <w:lvlText w:val="%6."/>
      <w:lvlJc w:val="left"/>
      <w:pPr>
        <w:tabs>
          <w:tab w:val="num" w:pos="4320"/>
        </w:tabs>
        <w:ind w:left="4320" w:hanging="360"/>
      </w:pPr>
      <w:rPr>
        <w:rFonts w:cs="Times New Roman"/>
      </w:rPr>
    </w:lvl>
    <w:lvl w:ilvl="6" w:tplc="040E000F">
      <w:start w:val="1"/>
      <w:numFmt w:val="decimal"/>
      <w:lvlText w:val="%7."/>
      <w:lvlJc w:val="left"/>
      <w:pPr>
        <w:tabs>
          <w:tab w:val="num" w:pos="5040"/>
        </w:tabs>
        <w:ind w:left="5040" w:hanging="360"/>
      </w:pPr>
      <w:rPr>
        <w:rFonts w:cs="Times New Roman"/>
      </w:rPr>
    </w:lvl>
    <w:lvl w:ilvl="7" w:tplc="040E0019">
      <w:start w:val="1"/>
      <w:numFmt w:val="decimal"/>
      <w:lvlText w:val="%8."/>
      <w:lvlJc w:val="left"/>
      <w:pPr>
        <w:tabs>
          <w:tab w:val="num" w:pos="5760"/>
        </w:tabs>
        <w:ind w:left="5760" w:hanging="360"/>
      </w:pPr>
      <w:rPr>
        <w:rFonts w:cs="Times New Roman"/>
      </w:rPr>
    </w:lvl>
    <w:lvl w:ilvl="8" w:tplc="040E001B">
      <w:start w:val="1"/>
      <w:numFmt w:val="decimal"/>
      <w:lvlText w:val="%9."/>
      <w:lvlJc w:val="left"/>
      <w:pPr>
        <w:tabs>
          <w:tab w:val="num" w:pos="6480"/>
        </w:tabs>
        <w:ind w:left="6480" w:hanging="360"/>
      </w:pPr>
      <w:rPr>
        <w:rFonts w:cs="Times New Roman"/>
      </w:rPr>
    </w:lvl>
  </w:abstractNum>
  <w:abstractNum w:abstractNumId="10" w15:restartNumberingAfterBreak="0">
    <w:nsid w:val="14AA6EF9"/>
    <w:multiLevelType w:val="hybridMultilevel"/>
    <w:tmpl w:val="C2E45C2C"/>
    <w:lvl w:ilvl="0" w:tplc="040E0001">
      <w:start w:val="1"/>
      <w:numFmt w:val="bullet"/>
      <w:lvlText w:val=""/>
      <w:lvlJc w:val="left"/>
      <w:pPr>
        <w:ind w:left="2421" w:hanging="360"/>
      </w:pPr>
      <w:rPr>
        <w:rFonts w:ascii="Symbol" w:hAnsi="Symbol" w:hint="default"/>
      </w:rPr>
    </w:lvl>
    <w:lvl w:ilvl="1" w:tplc="040E0003" w:tentative="1">
      <w:start w:val="1"/>
      <w:numFmt w:val="bullet"/>
      <w:lvlText w:val="o"/>
      <w:lvlJc w:val="left"/>
      <w:pPr>
        <w:ind w:left="3141" w:hanging="360"/>
      </w:pPr>
      <w:rPr>
        <w:rFonts w:ascii="Courier New" w:hAnsi="Courier New" w:cs="Courier New" w:hint="default"/>
      </w:rPr>
    </w:lvl>
    <w:lvl w:ilvl="2" w:tplc="040E0005" w:tentative="1">
      <w:start w:val="1"/>
      <w:numFmt w:val="bullet"/>
      <w:lvlText w:val=""/>
      <w:lvlJc w:val="left"/>
      <w:pPr>
        <w:ind w:left="3861" w:hanging="360"/>
      </w:pPr>
      <w:rPr>
        <w:rFonts w:ascii="Wingdings" w:hAnsi="Wingdings" w:hint="default"/>
      </w:rPr>
    </w:lvl>
    <w:lvl w:ilvl="3" w:tplc="040E0001" w:tentative="1">
      <w:start w:val="1"/>
      <w:numFmt w:val="bullet"/>
      <w:lvlText w:val=""/>
      <w:lvlJc w:val="left"/>
      <w:pPr>
        <w:ind w:left="4581" w:hanging="360"/>
      </w:pPr>
      <w:rPr>
        <w:rFonts w:ascii="Symbol" w:hAnsi="Symbol" w:hint="default"/>
      </w:rPr>
    </w:lvl>
    <w:lvl w:ilvl="4" w:tplc="040E0003" w:tentative="1">
      <w:start w:val="1"/>
      <w:numFmt w:val="bullet"/>
      <w:lvlText w:val="o"/>
      <w:lvlJc w:val="left"/>
      <w:pPr>
        <w:ind w:left="5301" w:hanging="360"/>
      </w:pPr>
      <w:rPr>
        <w:rFonts w:ascii="Courier New" w:hAnsi="Courier New" w:cs="Courier New" w:hint="default"/>
      </w:rPr>
    </w:lvl>
    <w:lvl w:ilvl="5" w:tplc="040E0005" w:tentative="1">
      <w:start w:val="1"/>
      <w:numFmt w:val="bullet"/>
      <w:lvlText w:val=""/>
      <w:lvlJc w:val="left"/>
      <w:pPr>
        <w:ind w:left="6021" w:hanging="360"/>
      </w:pPr>
      <w:rPr>
        <w:rFonts w:ascii="Wingdings" w:hAnsi="Wingdings" w:hint="default"/>
      </w:rPr>
    </w:lvl>
    <w:lvl w:ilvl="6" w:tplc="040E0001" w:tentative="1">
      <w:start w:val="1"/>
      <w:numFmt w:val="bullet"/>
      <w:lvlText w:val=""/>
      <w:lvlJc w:val="left"/>
      <w:pPr>
        <w:ind w:left="6741" w:hanging="360"/>
      </w:pPr>
      <w:rPr>
        <w:rFonts w:ascii="Symbol" w:hAnsi="Symbol" w:hint="default"/>
      </w:rPr>
    </w:lvl>
    <w:lvl w:ilvl="7" w:tplc="040E0003" w:tentative="1">
      <w:start w:val="1"/>
      <w:numFmt w:val="bullet"/>
      <w:lvlText w:val="o"/>
      <w:lvlJc w:val="left"/>
      <w:pPr>
        <w:ind w:left="7461" w:hanging="360"/>
      </w:pPr>
      <w:rPr>
        <w:rFonts w:ascii="Courier New" w:hAnsi="Courier New" w:cs="Courier New" w:hint="default"/>
      </w:rPr>
    </w:lvl>
    <w:lvl w:ilvl="8" w:tplc="040E0005" w:tentative="1">
      <w:start w:val="1"/>
      <w:numFmt w:val="bullet"/>
      <w:lvlText w:val=""/>
      <w:lvlJc w:val="left"/>
      <w:pPr>
        <w:ind w:left="8181" w:hanging="360"/>
      </w:pPr>
      <w:rPr>
        <w:rFonts w:ascii="Wingdings" w:hAnsi="Wingdings" w:hint="default"/>
      </w:rPr>
    </w:lvl>
  </w:abstractNum>
  <w:abstractNum w:abstractNumId="11" w15:restartNumberingAfterBreak="0">
    <w:nsid w:val="1AD35219"/>
    <w:multiLevelType w:val="hybridMultilevel"/>
    <w:tmpl w:val="F8B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304201"/>
    <w:multiLevelType w:val="hybridMultilevel"/>
    <w:tmpl w:val="B25ACF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0F0B88"/>
    <w:multiLevelType w:val="hybridMultilevel"/>
    <w:tmpl w:val="34CCE5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844859"/>
    <w:multiLevelType w:val="hybridMultilevel"/>
    <w:tmpl w:val="AFF4C5F4"/>
    <w:lvl w:ilvl="0" w:tplc="8BF49788">
      <w:start w:val="1"/>
      <w:numFmt w:val="decimal"/>
      <w:pStyle w:val="Appendix"/>
      <w:lvlText w:val="Appendix %1"/>
      <w:lvlJc w:val="left"/>
      <w:pPr>
        <w:ind w:left="360" w:hanging="360"/>
      </w:pPr>
      <w:rPr>
        <w:rFonts w:ascii="Times New Roman Bold" w:hAnsi="Times New Roman Bold" w:cs="Times New Roman Bold" w:hint="default"/>
        <w:b/>
        <w:bCs/>
        <w:i w:val="0"/>
        <w:iCs w:val="0"/>
        <w:caps w:val="0"/>
        <w:strike w:val="0"/>
        <w:dstrike w:val="0"/>
        <w:vanish w:val="0"/>
        <w:color w:val="000000"/>
        <w:sz w:val="24"/>
        <w:szCs w:val="24"/>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BFC1E95"/>
    <w:multiLevelType w:val="hybridMultilevel"/>
    <w:tmpl w:val="139EE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D3327AB"/>
    <w:multiLevelType w:val="multilevel"/>
    <w:tmpl w:val="0409001F"/>
    <w:styleLink w:val="111111"/>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7" w15:restartNumberingAfterBreak="0">
    <w:nsid w:val="2E6F0613"/>
    <w:multiLevelType w:val="multilevel"/>
    <w:tmpl w:val="53E867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F174DBC"/>
    <w:multiLevelType w:val="multilevel"/>
    <w:tmpl w:val="33386706"/>
    <w:lvl w:ilvl="0">
      <w:start w:val="1"/>
      <w:numFmt w:val="decimal"/>
      <w:pStyle w:val="Normal12pt"/>
      <w:lvlText w:val="%1."/>
      <w:lvlJc w:val="left"/>
      <w:pPr>
        <w:tabs>
          <w:tab w:val="num" w:pos="1440"/>
        </w:tabs>
        <w:ind w:left="1440" w:hanging="1440"/>
      </w:pPr>
      <w:rPr>
        <w:rFonts w:cs="Times New Roman" w:hint="default"/>
      </w:r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vanish/>
        <w:color w:val="000000"/>
        <w:spacing w:val="0"/>
        <w:kern w:val="0"/>
        <w:position w:val="0"/>
        <w:u w:val="none"/>
        <w:effect w:val="none"/>
        <w:vertAlign w:val="baseline"/>
      </w:rPr>
    </w:lvl>
    <w:lvl w:ilvl="2">
      <w:start w:val="1"/>
      <w:numFmt w:val="decimal"/>
      <w:lvlText w:val="%1.%2.%3"/>
      <w:lvlJc w:val="left"/>
      <w:pPr>
        <w:tabs>
          <w:tab w:val="num" w:pos="1890"/>
        </w:tabs>
        <w:ind w:left="189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9" w15:restartNumberingAfterBreak="0">
    <w:nsid w:val="2F6445D0"/>
    <w:multiLevelType w:val="multilevel"/>
    <w:tmpl w:val="90E073C2"/>
    <w:lvl w:ilvl="0">
      <w:start w:val="1"/>
      <w:numFmt w:val="decimal"/>
      <w:lvlText w:val="%1."/>
      <w:lvlJc w:val="left"/>
      <w:pPr>
        <w:tabs>
          <w:tab w:val="num" w:pos="3277"/>
        </w:tabs>
        <w:ind w:left="3277"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1">
      <w:start w:val="1"/>
      <w:numFmt w:val="decimal"/>
      <w:lvlText w:val="%1.%2"/>
      <w:lvlJc w:val="left"/>
      <w:pPr>
        <w:tabs>
          <w:tab w:val="num" w:pos="1150"/>
        </w:tabs>
        <w:ind w:left="1150"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bCs/>
        <w:i w:val="0"/>
        <w:iCs w:val="0"/>
        <w:caps w:val="0"/>
        <w:strike w:val="0"/>
        <w:dstrike w:val="0"/>
        <w:vanish w:val="0"/>
        <w:color w:val="auto"/>
        <w:sz w:val="24"/>
        <w:szCs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bCs/>
        <w:i/>
        <w:iCs/>
        <w:caps w:val="0"/>
        <w:strike w:val="0"/>
        <w:dstrike w:val="0"/>
        <w:vanish w:val="0"/>
        <w:color w:val="auto"/>
        <w:sz w:val="24"/>
        <w:szCs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bCs w:val="0"/>
        <w:i/>
        <w:iCs/>
        <w:caps w:val="0"/>
        <w:strike w:val="0"/>
        <w:dstrike w:val="0"/>
        <w:vanish w:val="0"/>
        <w:color w:val="auto"/>
        <w:sz w:val="24"/>
        <w:szCs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20" w15:restartNumberingAfterBreak="0">
    <w:nsid w:val="3EB73575"/>
    <w:multiLevelType w:val="hybridMultilevel"/>
    <w:tmpl w:val="0D68C282"/>
    <w:lvl w:ilvl="0" w:tplc="00C62D22">
      <w:start w:val="1"/>
      <w:numFmt w:val="bullet"/>
      <w:lvlText w:val="-"/>
      <w:lvlJc w:val="left"/>
      <w:pPr>
        <w:tabs>
          <w:tab w:val="num" w:pos="1485"/>
        </w:tabs>
        <w:ind w:left="1485" w:hanging="360"/>
      </w:pPr>
      <w:rPr>
        <w:rFonts w:ascii="Courier New" w:hAnsi="Courier New" w:hint="default"/>
        <w:b w:val="0"/>
        <w:i w:val="0"/>
        <w:color w:val="auto"/>
        <w:sz w:val="18"/>
      </w:rPr>
    </w:lvl>
    <w:lvl w:ilvl="1" w:tplc="04070003">
      <w:start w:val="1"/>
      <w:numFmt w:val="bullet"/>
      <w:lvlText w:val="o"/>
      <w:lvlJc w:val="left"/>
      <w:pPr>
        <w:tabs>
          <w:tab w:val="num" w:pos="1485"/>
        </w:tabs>
        <w:ind w:left="1485" w:hanging="360"/>
      </w:pPr>
      <w:rPr>
        <w:rFonts w:ascii="Courier New" w:hAnsi="Courier New" w:hint="default"/>
      </w:rPr>
    </w:lvl>
    <w:lvl w:ilvl="2" w:tplc="04070005">
      <w:start w:val="1"/>
      <w:numFmt w:val="bullet"/>
      <w:lvlText w:val=""/>
      <w:lvlJc w:val="left"/>
      <w:pPr>
        <w:tabs>
          <w:tab w:val="num" w:pos="2205"/>
        </w:tabs>
        <w:ind w:left="2205" w:hanging="360"/>
      </w:pPr>
      <w:rPr>
        <w:rFonts w:ascii="Wingdings" w:hAnsi="Wingdings" w:hint="default"/>
      </w:rPr>
    </w:lvl>
    <w:lvl w:ilvl="3" w:tplc="04070001">
      <w:start w:val="1"/>
      <w:numFmt w:val="bullet"/>
      <w:lvlText w:val=""/>
      <w:lvlJc w:val="left"/>
      <w:pPr>
        <w:tabs>
          <w:tab w:val="num" w:pos="2925"/>
        </w:tabs>
        <w:ind w:left="2925" w:hanging="360"/>
      </w:pPr>
      <w:rPr>
        <w:rFonts w:ascii="Symbol" w:hAnsi="Symbol" w:hint="default"/>
      </w:rPr>
    </w:lvl>
    <w:lvl w:ilvl="4" w:tplc="04070003">
      <w:start w:val="1"/>
      <w:numFmt w:val="bullet"/>
      <w:lvlText w:val="o"/>
      <w:lvlJc w:val="left"/>
      <w:pPr>
        <w:tabs>
          <w:tab w:val="num" w:pos="3645"/>
        </w:tabs>
        <w:ind w:left="3645" w:hanging="360"/>
      </w:pPr>
      <w:rPr>
        <w:rFonts w:ascii="Courier New" w:hAnsi="Courier New" w:hint="default"/>
      </w:rPr>
    </w:lvl>
    <w:lvl w:ilvl="5" w:tplc="04070005">
      <w:start w:val="1"/>
      <w:numFmt w:val="bullet"/>
      <w:lvlText w:val=""/>
      <w:lvlJc w:val="left"/>
      <w:pPr>
        <w:tabs>
          <w:tab w:val="num" w:pos="4365"/>
        </w:tabs>
        <w:ind w:left="4365" w:hanging="360"/>
      </w:pPr>
      <w:rPr>
        <w:rFonts w:ascii="Wingdings" w:hAnsi="Wingdings" w:hint="default"/>
      </w:rPr>
    </w:lvl>
    <w:lvl w:ilvl="6" w:tplc="04070001">
      <w:start w:val="1"/>
      <w:numFmt w:val="bullet"/>
      <w:lvlText w:val=""/>
      <w:lvlJc w:val="left"/>
      <w:pPr>
        <w:tabs>
          <w:tab w:val="num" w:pos="5085"/>
        </w:tabs>
        <w:ind w:left="5085" w:hanging="360"/>
      </w:pPr>
      <w:rPr>
        <w:rFonts w:ascii="Symbol" w:hAnsi="Symbol" w:hint="default"/>
      </w:rPr>
    </w:lvl>
    <w:lvl w:ilvl="7" w:tplc="04070003">
      <w:start w:val="1"/>
      <w:numFmt w:val="bullet"/>
      <w:lvlText w:val="o"/>
      <w:lvlJc w:val="left"/>
      <w:pPr>
        <w:tabs>
          <w:tab w:val="num" w:pos="5805"/>
        </w:tabs>
        <w:ind w:left="5805" w:hanging="360"/>
      </w:pPr>
      <w:rPr>
        <w:rFonts w:ascii="Courier New" w:hAnsi="Courier New" w:hint="default"/>
      </w:rPr>
    </w:lvl>
    <w:lvl w:ilvl="8" w:tplc="04070005">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475538A1"/>
    <w:multiLevelType w:val="hybridMultilevel"/>
    <w:tmpl w:val="5454B59C"/>
    <w:lvl w:ilvl="0" w:tplc="00C62D22">
      <w:start w:val="1"/>
      <w:numFmt w:val="bullet"/>
      <w:lvlText w:val="-"/>
      <w:lvlJc w:val="left"/>
      <w:pPr>
        <w:tabs>
          <w:tab w:val="num" w:pos="3573"/>
        </w:tabs>
        <w:ind w:left="3573" w:hanging="170"/>
      </w:pPr>
      <w:rPr>
        <w:rFonts w:ascii="Courier New" w:hAnsi="Courier New" w:hint="default"/>
        <w:b w:val="0"/>
        <w:i w:val="0"/>
        <w:sz w:val="18"/>
      </w:rPr>
    </w:lvl>
    <w:lvl w:ilvl="1" w:tplc="0BA2B2AA">
      <w:numFmt w:val="bullet"/>
      <w:lvlText w:val="-"/>
      <w:lvlJc w:val="left"/>
      <w:pPr>
        <w:tabs>
          <w:tab w:val="num" w:pos="1440"/>
        </w:tabs>
        <w:ind w:left="1440" w:hanging="360"/>
      </w:pPr>
      <w:rPr>
        <w:rFonts w:ascii="Times New Roman" w:eastAsia="Times New Roman" w:hAnsi="Times New Roman"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6F66C0"/>
    <w:multiLevelType w:val="hybridMultilevel"/>
    <w:tmpl w:val="5840289C"/>
    <w:lvl w:ilvl="0" w:tplc="96DC0C80">
      <w:start w:val="1"/>
      <w:numFmt w:val="bullet"/>
      <w:lvlText w:val=""/>
      <w:lvlJc w:val="left"/>
      <w:pPr>
        <w:tabs>
          <w:tab w:val="num" w:pos="3573"/>
        </w:tabs>
        <w:ind w:left="3573" w:hanging="170"/>
      </w:pPr>
      <w:rPr>
        <w:rFonts w:ascii="Symbol" w:hAnsi="Symbol" w:hint="default"/>
        <w:b w:val="0"/>
        <w:i w:val="0"/>
        <w:color w:val="auto"/>
        <w:sz w:val="18"/>
      </w:rPr>
    </w:lvl>
    <w:lvl w:ilvl="1" w:tplc="FFFFFFFF">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753B2F"/>
    <w:multiLevelType w:val="hybridMultilevel"/>
    <w:tmpl w:val="B6624F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47666D"/>
    <w:multiLevelType w:val="hybridMultilevel"/>
    <w:tmpl w:val="AA6EE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F1A322E"/>
    <w:multiLevelType w:val="hybridMultilevel"/>
    <w:tmpl w:val="95FA4228"/>
    <w:lvl w:ilvl="0" w:tplc="1C5A32E0">
      <w:start w:val="1"/>
      <w:numFmt w:val="bullet"/>
      <w:lvlText w:val=""/>
      <w:lvlJc w:val="left"/>
      <w:pPr>
        <w:tabs>
          <w:tab w:val="num" w:pos="170"/>
        </w:tabs>
        <w:ind w:left="170" w:hanging="170"/>
      </w:pPr>
      <w:rPr>
        <w:rFonts w:ascii="Symbol" w:hAnsi="Symbol" w:hint="default"/>
        <w:b w:val="0"/>
        <w:i w:val="0"/>
        <w:sz w:val="18"/>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1C79C2"/>
    <w:multiLevelType w:val="multilevel"/>
    <w:tmpl w:val="90E073C2"/>
    <w:lvl w:ilvl="0">
      <w:start w:val="1"/>
      <w:numFmt w:val="decimal"/>
      <w:lvlText w:val="%1."/>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1">
      <w:start w:val="1"/>
      <w:numFmt w:val="decimal"/>
      <w:lvlText w:val="%1.%2"/>
      <w:lvlJc w:val="left"/>
      <w:pPr>
        <w:tabs>
          <w:tab w:val="num" w:pos="1008"/>
        </w:tabs>
        <w:ind w:left="1008" w:hanging="1008"/>
      </w:pPr>
      <w:rPr>
        <w:rFonts w:ascii="Times New Roman" w:hAnsi="Times New Roman" w:cs="Times New Roman" w:hint="default"/>
        <w:b/>
        <w:bCs/>
        <w:i w:val="0"/>
        <w:iCs w:val="0"/>
        <w:caps/>
        <w:smallCaps w:val="0"/>
        <w:strike w:val="0"/>
        <w:dstrike w:val="0"/>
        <w:vanish w:val="0"/>
        <w:color w:val="auto"/>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bCs/>
        <w:i w:val="0"/>
        <w:iCs w:val="0"/>
        <w:caps w:val="0"/>
        <w:strike w:val="0"/>
        <w:dstrike w:val="0"/>
        <w:vanish w:val="0"/>
        <w:color w:val="auto"/>
        <w:sz w:val="24"/>
        <w:szCs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bCs/>
        <w:i/>
        <w:iCs/>
        <w:caps w:val="0"/>
        <w:strike w:val="0"/>
        <w:dstrike w:val="0"/>
        <w:vanish w:val="0"/>
        <w:color w:val="auto"/>
        <w:sz w:val="24"/>
        <w:szCs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bCs w:val="0"/>
        <w:i/>
        <w:iCs/>
        <w:caps w:val="0"/>
        <w:strike w:val="0"/>
        <w:dstrike w:val="0"/>
        <w:vanish w:val="0"/>
        <w:color w:val="auto"/>
        <w:sz w:val="24"/>
        <w:szCs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27" w15:restartNumberingAfterBreak="0">
    <w:nsid w:val="72B14606"/>
    <w:multiLevelType w:val="multilevel"/>
    <w:tmpl w:val="0409001D"/>
    <w:styleLink w:val="1ai"/>
    <w:lvl w:ilvl="0">
      <w:start w:val="1"/>
      <w:numFmt w:val="decimal"/>
      <w:lvlText w:val="%1)"/>
      <w:lvlJc w:val="left"/>
      <w:pPr>
        <w:tabs>
          <w:tab w:val="num" w:pos="360"/>
        </w:tabs>
        <w:ind w:left="360" w:hanging="360"/>
      </w:pPr>
      <w:rPr>
        <w:rFonts w:ascii="Times New Roman" w:hAnsi="Times New Roman"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8" w15:restartNumberingAfterBreak="0">
    <w:nsid w:val="73717D29"/>
    <w:multiLevelType w:val="multilevel"/>
    <w:tmpl w:val="41829172"/>
    <w:lvl w:ilvl="0">
      <w:start w:val="1"/>
      <w:numFmt w:val="decimal"/>
      <w:lvlText w:val="%1."/>
      <w:lvlJc w:val="left"/>
      <w:pPr>
        <w:ind w:left="927" w:hanging="567"/>
      </w:pPr>
      <w:rPr>
        <w:rFonts w:hint="default"/>
        <w:color w:val="auto"/>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5A63369"/>
    <w:multiLevelType w:val="hybridMultilevel"/>
    <w:tmpl w:val="9CC01590"/>
    <w:lvl w:ilvl="0" w:tplc="040E0001">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A100D28"/>
    <w:multiLevelType w:val="hybridMultilevel"/>
    <w:tmpl w:val="979479BE"/>
    <w:lvl w:ilvl="0" w:tplc="FD788292">
      <w:start w:val="1"/>
      <w:numFmt w:val="upperLetter"/>
      <w:lvlText w:val="%1."/>
      <w:lvlJc w:val="left"/>
      <w:pPr>
        <w:ind w:left="5670" w:hanging="5670"/>
      </w:pPr>
      <w:rPr>
        <w:rFonts w:hint="default"/>
        <w:b/>
      </w:rPr>
    </w:lvl>
    <w:lvl w:ilvl="1" w:tplc="F8B28974">
      <w:start w:val="17"/>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num w:numId="1" w16cid:durableId="2025670236">
    <w:abstractNumId w:val="0"/>
  </w:num>
  <w:num w:numId="2" w16cid:durableId="914049943">
    <w:abstractNumId w:val="16"/>
  </w:num>
  <w:num w:numId="3" w16cid:durableId="1200584798">
    <w:abstractNumId w:val="27"/>
  </w:num>
  <w:num w:numId="4" w16cid:durableId="1742825155">
    <w:abstractNumId w:val="5"/>
  </w:num>
  <w:num w:numId="5" w16cid:durableId="1113742813">
    <w:abstractNumId w:val="19"/>
  </w:num>
  <w:num w:numId="6" w16cid:durableId="880484923">
    <w:abstractNumId w:val="14"/>
  </w:num>
  <w:num w:numId="7" w16cid:durableId="778838964">
    <w:abstractNumId w:val="18"/>
  </w:num>
  <w:num w:numId="8" w16cid:durableId="1067727867">
    <w:abstractNumId w:val="15"/>
  </w:num>
  <w:num w:numId="9" w16cid:durableId="281303906">
    <w:abstractNumId w:val="8"/>
  </w:num>
  <w:num w:numId="10" w16cid:durableId="1516115129">
    <w:abstractNumId w:val="6"/>
  </w:num>
  <w:num w:numId="11" w16cid:durableId="674381362">
    <w:abstractNumId w:val="25"/>
  </w:num>
  <w:num w:numId="12" w16cid:durableId="1132752113">
    <w:abstractNumId w:val="7"/>
  </w:num>
  <w:num w:numId="13" w16cid:durableId="2082360121">
    <w:abstractNumId w:val="1"/>
  </w:num>
  <w:num w:numId="14" w16cid:durableId="536742078">
    <w:abstractNumId w:val="21"/>
  </w:num>
  <w:num w:numId="15" w16cid:durableId="351497727">
    <w:abstractNumId w:val="10"/>
  </w:num>
  <w:num w:numId="16" w16cid:durableId="680736574">
    <w:abstractNumId w:val="9"/>
  </w:num>
  <w:num w:numId="17" w16cid:durableId="97915521">
    <w:abstractNumId w:val="11"/>
  </w:num>
  <w:num w:numId="18" w16cid:durableId="69372692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0740378">
    <w:abstractNumId w:val="29"/>
  </w:num>
  <w:num w:numId="20" w16cid:durableId="823206445">
    <w:abstractNumId w:val="4"/>
  </w:num>
  <w:num w:numId="21" w16cid:durableId="132990725">
    <w:abstractNumId w:val="26"/>
  </w:num>
  <w:num w:numId="22" w16cid:durableId="1383746345">
    <w:abstractNumId w:val="2"/>
  </w:num>
  <w:num w:numId="23" w16cid:durableId="1390229007">
    <w:abstractNumId w:val="24"/>
  </w:num>
  <w:num w:numId="24" w16cid:durableId="2065441513">
    <w:abstractNumId w:val="30"/>
  </w:num>
  <w:num w:numId="25" w16cid:durableId="1271889676">
    <w:abstractNumId w:val="28"/>
  </w:num>
  <w:num w:numId="26" w16cid:durableId="1104575330">
    <w:abstractNumId w:val="0"/>
  </w:num>
  <w:num w:numId="27" w16cid:durableId="420175245">
    <w:abstractNumId w:val="0"/>
  </w:num>
  <w:num w:numId="28" w16cid:durableId="303704833">
    <w:abstractNumId w:val="0"/>
  </w:num>
  <w:num w:numId="29" w16cid:durableId="1964994082">
    <w:abstractNumId w:val="0"/>
  </w:num>
  <w:num w:numId="30" w16cid:durableId="1282569967">
    <w:abstractNumId w:val="0"/>
  </w:num>
  <w:num w:numId="31" w16cid:durableId="747073945">
    <w:abstractNumId w:val="0"/>
  </w:num>
  <w:num w:numId="32" w16cid:durableId="1111054196">
    <w:abstractNumId w:val="0"/>
  </w:num>
  <w:num w:numId="33" w16cid:durableId="320237956">
    <w:abstractNumId w:val="17"/>
  </w:num>
  <w:num w:numId="34" w16cid:durableId="45573098">
    <w:abstractNumId w:val="20"/>
  </w:num>
  <w:num w:numId="35" w16cid:durableId="589121627">
    <w:abstractNumId w:val="12"/>
  </w:num>
  <w:num w:numId="36" w16cid:durableId="380784072">
    <w:abstractNumId w:val="13"/>
  </w:num>
  <w:num w:numId="37" w16cid:durableId="1395816274">
    <w:abstractNumId w:val="23"/>
  </w:num>
  <w:num w:numId="38" w16cid:durableId="639529853">
    <w:abstractNumId w:val="22"/>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bD_1">
    <w15:presenceInfo w15:providerId="None" w15:userId="QbD_1"/>
  </w15:person>
  <w15:person w15:author="HU OGYI 8.3">
    <w15:presenceInfo w15:providerId="None" w15:userId="HU OGYI 8.3"/>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removeDateAndTime/>
  <w:embedSystemFonts/>
  <w:hideSpellingErrors/>
  <w:proofState w:spelling="clean" w:grammar="clean"/>
  <w:trackRevisions/>
  <w:defaultTabStop w:val="567"/>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NDY2NDE2MTM1szRU0lEKTi0uzszPAykwrgUAwCVBKSwAAAA="/>
  </w:docVars>
  <w:rsids>
    <w:rsidRoot w:val="00A66D3D"/>
    <w:rsid w:val="00000E0F"/>
    <w:rsid w:val="00007F4B"/>
    <w:rsid w:val="00021F66"/>
    <w:rsid w:val="00025731"/>
    <w:rsid w:val="00026670"/>
    <w:rsid w:val="00027FF3"/>
    <w:rsid w:val="000330C5"/>
    <w:rsid w:val="00034E9D"/>
    <w:rsid w:val="00051EC2"/>
    <w:rsid w:val="00051FFE"/>
    <w:rsid w:val="0005707D"/>
    <w:rsid w:val="00060AD4"/>
    <w:rsid w:val="00061D04"/>
    <w:rsid w:val="000629B1"/>
    <w:rsid w:val="0006577B"/>
    <w:rsid w:val="00072580"/>
    <w:rsid w:val="000760A8"/>
    <w:rsid w:val="000779CE"/>
    <w:rsid w:val="00077EC4"/>
    <w:rsid w:val="000866A5"/>
    <w:rsid w:val="0009407D"/>
    <w:rsid w:val="00094408"/>
    <w:rsid w:val="00094DAE"/>
    <w:rsid w:val="000B0EAF"/>
    <w:rsid w:val="000B4B9E"/>
    <w:rsid w:val="000C2D59"/>
    <w:rsid w:val="000C3409"/>
    <w:rsid w:val="000C3F4A"/>
    <w:rsid w:val="000C5F7F"/>
    <w:rsid w:val="000D40FB"/>
    <w:rsid w:val="000E643C"/>
    <w:rsid w:val="000E78FC"/>
    <w:rsid w:val="000F1AB4"/>
    <w:rsid w:val="000F20C7"/>
    <w:rsid w:val="000F4340"/>
    <w:rsid w:val="000F7E1C"/>
    <w:rsid w:val="0010193C"/>
    <w:rsid w:val="00103031"/>
    <w:rsid w:val="00105DDD"/>
    <w:rsid w:val="0011057F"/>
    <w:rsid w:val="00111D70"/>
    <w:rsid w:val="00112F75"/>
    <w:rsid w:val="001143E3"/>
    <w:rsid w:val="00134DC6"/>
    <w:rsid w:val="00156A0E"/>
    <w:rsid w:val="00165FF3"/>
    <w:rsid w:val="0016644E"/>
    <w:rsid w:val="00170752"/>
    <w:rsid w:val="00171E79"/>
    <w:rsid w:val="0017430E"/>
    <w:rsid w:val="00190E47"/>
    <w:rsid w:val="00193AE5"/>
    <w:rsid w:val="00194D82"/>
    <w:rsid w:val="001A0A49"/>
    <w:rsid w:val="001A11F5"/>
    <w:rsid w:val="001B4364"/>
    <w:rsid w:val="001B563C"/>
    <w:rsid w:val="001B6D06"/>
    <w:rsid w:val="001C0122"/>
    <w:rsid w:val="001C1FF9"/>
    <w:rsid w:val="001C2EEE"/>
    <w:rsid w:val="001C5FCD"/>
    <w:rsid w:val="001C6ED1"/>
    <w:rsid w:val="001D0294"/>
    <w:rsid w:val="001D1E86"/>
    <w:rsid w:val="001D2BCD"/>
    <w:rsid w:val="001D3196"/>
    <w:rsid w:val="001D3511"/>
    <w:rsid w:val="001D4124"/>
    <w:rsid w:val="001D475C"/>
    <w:rsid w:val="001E53A9"/>
    <w:rsid w:val="001E67AD"/>
    <w:rsid w:val="0020037C"/>
    <w:rsid w:val="00201485"/>
    <w:rsid w:val="00205E5D"/>
    <w:rsid w:val="00210B16"/>
    <w:rsid w:val="002305D4"/>
    <w:rsid w:val="002336FD"/>
    <w:rsid w:val="002368F1"/>
    <w:rsid w:val="0024066A"/>
    <w:rsid w:val="00242986"/>
    <w:rsid w:val="00244EF7"/>
    <w:rsid w:val="00247F47"/>
    <w:rsid w:val="00252D1B"/>
    <w:rsid w:val="002579FA"/>
    <w:rsid w:val="00261481"/>
    <w:rsid w:val="0027545A"/>
    <w:rsid w:val="00295139"/>
    <w:rsid w:val="00297FA5"/>
    <w:rsid w:val="002A71D4"/>
    <w:rsid w:val="002A7566"/>
    <w:rsid w:val="002A7EB1"/>
    <w:rsid w:val="002B26E0"/>
    <w:rsid w:val="002B425D"/>
    <w:rsid w:val="002B4C31"/>
    <w:rsid w:val="002B5F03"/>
    <w:rsid w:val="002C0E72"/>
    <w:rsid w:val="002D0881"/>
    <w:rsid w:val="002E678C"/>
    <w:rsid w:val="002F0BA2"/>
    <w:rsid w:val="002F2162"/>
    <w:rsid w:val="002F6B63"/>
    <w:rsid w:val="0030203C"/>
    <w:rsid w:val="003020A7"/>
    <w:rsid w:val="00305CBB"/>
    <w:rsid w:val="00315356"/>
    <w:rsid w:val="00316533"/>
    <w:rsid w:val="00326C7D"/>
    <w:rsid w:val="00335D2B"/>
    <w:rsid w:val="00336748"/>
    <w:rsid w:val="003370F0"/>
    <w:rsid w:val="00341C30"/>
    <w:rsid w:val="00343D98"/>
    <w:rsid w:val="003504F6"/>
    <w:rsid w:val="0035662C"/>
    <w:rsid w:val="00360952"/>
    <w:rsid w:val="00363439"/>
    <w:rsid w:val="003649A4"/>
    <w:rsid w:val="003679BE"/>
    <w:rsid w:val="00370DC4"/>
    <w:rsid w:val="0037276E"/>
    <w:rsid w:val="0037315C"/>
    <w:rsid w:val="0037315F"/>
    <w:rsid w:val="00380FCA"/>
    <w:rsid w:val="003814EB"/>
    <w:rsid w:val="00382F4A"/>
    <w:rsid w:val="00386C8B"/>
    <w:rsid w:val="00392700"/>
    <w:rsid w:val="0039763D"/>
    <w:rsid w:val="003978EE"/>
    <w:rsid w:val="003B12AE"/>
    <w:rsid w:val="003B4118"/>
    <w:rsid w:val="003C0A72"/>
    <w:rsid w:val="003C62DB"/>
    <w:rsid w:val="003C7F19"/>
    <w:rsid w:val="003D2EF2"/>
    <w:rsid w:val="003D4173"/>
    <w:rsid w:val="003D4DD0"/>
    <w:rsid w:val="003D641D"/>
    <w:rsid w:val="003D7CB9"/>
    <w:rsid w:val="003E08C8"/>
    <w:rsid w:val="003E097B"/>
    <w:rsid w:val="003E5F99"/>
    <w:rsid w:val="003F4132"/>
    <w:rsid w:val="00401F83"/>
    <w:rsid w:val="004023DD"/>
    <w:rsid w:val="004067EC"/>
    <w:rsid w:val="0041082D"/>
    <w:rsid w:val="00412A5C"/>
    <w:rsid w:val="00413AAC"/>
    <w:rsid w:val="00416684"/>
    <w:rsid w:val="0042065C"/>
    <w:rsid w:val="00424D5D"/>
    <w:rsid w:val="00431AF8"/>
    <w:rsid w:val="0043544E"/>
    <w:rsid w:val="00444E2F"/>
    <w:rsid w:val="00447C11"/>
    <w:rsid w:val="00456C00"/>
    <w:rsid w:val="00457B18"/>
    <w:rsid w:val="00460914"/>
    <w:rsid w:val="004731A4"/>
    <w:rsid w:val="004753EB"/>
    <w:rsid w:val="00477D40"/>
    <w:rsid w:val="004807E6"/>
    <w:rsid w:val="004821A9"/>
    <w:rsid w:val="0048283A"/>
    <w:rsid w:val="00482E2E"/>
    <w:rsid w:val="0048354E"/>
    <w:rsid w:val="00487F26"/>
    <w:rsid w:val="0049152F"/>
    <w:rsid w:val="00491DC7"/>
    <w:rsid w:val="0049259E"/>
    <w:rsid w:val="00495A89"/>
    <w:rsid w:val="00497BAB"/>
    <w:rsid w:val="004A5246"/>
    <w:rsid w:val="004B45C3"/>
    <w:rsid w:val="004C3619"/>
    <w:rsid w:val="004C60B8"/>
    <w:rsid w:val="004D1157"/>
    <w:rsid w:val="004D1C62"/>
    <w:rsid w:val="004D2F12"/>
    <w:rsid w:val="004D4526"/>
    <w:rsid w:val="004D5CBB"/>
    <w:rsid w:val="004D5F83"/>
    <w:rsid w:val="004D64DF"/>
    <w:rsid w:val="004D7FC4"/>
    <w:rsid w:val="004E5939"/>
    <w:rsid w:val="004E7CEB"/>
    <w:rsid w:val="004F1784"/>
    <w:rsid w:val="004F253B"/>
    <w:rsid w:val="004F66EC"/>
    <w:rsid w:val="00521213"/>
    <w:rsid w:val="00525619"/>
    <w:rsid w:val="00531811"/>
    <w:rsid w:val="00535AA4"/>
    <w:rsid w:val="005369B2"/>
    <w:rsid w:val="00546EBC"/>
    <w:rsid w:val="0055118A"/>
    <w:rsid w:val="0056162E"/>
    <w:rsid w:val="005621BF"/>
    <w:rsid w:val="00570F4D"/>
    <w:rsid w:val="00572B74"/>
    <w:rsid w:val="0057528E"/>
    <w:rsid w:val="00575371"/>
    <w:rsid w:val="00575EF4"/>
    <w:rsid w:val="00580A3B"/>
    <w:rsid w:val="00581B62"/>
    <w:rsid w:val="005837E7"/>
    <w:rsid w:val="00584C7E"/>
    <w:rsid w:val="00587C71"/>
    <w:rsid w:val="005945C3"/>
    <w:rsid w:val="00597883"/>
    <w:rsid w:val="005B39F2"/>
    <w:rsid w:val="005C1EEA"/>
    <w:rsid w:val="005C352B"/>
    <w:rsid w:val="005C5EAB"/>
    <w:rsid w:val="005C63FF"/>
    <w:rsid w:val="005D663F"/>
    <w:rsid w:val="005E407B"/>
    <w:rsid w:val="005F3DD1"/>
    <w:rsid w:val="005F6766"/>
    <w:rsid w:val="006104F2"/>
    <w:rsid w:val="00610B40"/>
    <w:rsid w:val="00611E50"/>
    <w:rsid w:val="006176A1"/>
    <w:rsid w:val="00624E9B"/>
    <w:rsid w:val="006327A9"/>
    <w:rsid w:val="006358C4"/>
    <w:rsid w:val="00642BED"/>
    <w:rsid w:val="00643F14"/>
    <w:rsid w:val="006454F1"/>
    <w:rsid w:val="00647167"/>
    <w:rsid w:val="0065025F"/>
    <w:rsid w:val="00650AB9"/>
    <w:rsid w:val="00650ABE"/>
    <w:rsid w:val="00652FF6"/>
    <w:rsid w:val="0065356F"/>
    <w:rsid w:val="00667AE4"/>
    <w:rsid w:val="00667B32"/>
    <w:rsid w:val="006741B6"/>
    <w:rsid w:val="00675AF5"/>
    <w:rsid w:val="00690646"/>
    <w:rsid w:val="00692975"/>
    <w:rsid w:val="00692C02"/>
    <w:rsid w:val="006A08CF"/>
    <w:rsid w:val="006A2052"/>
    <w:rsid w:val="006A46E9"/>
    <w:rsid w:val="006A6F79"/>
    <w:rsid w:val="006B18F7"/>
    <w:rsid w:val="006B5BB0"/>
    <w:rsid w:val="006C42E8"/>
    <w:rsid w:val="006C48B6"/>
    <w:rsid w:val="006C5520"/>
    <w:rsid w:val="006C553E"/>
    <w:rsid w:val="006C6BED"/>
    <w:rsid w:val="006C6F9F"/>
    <w:rsid w:val="006C7020"/>
    <w:rsid w:val="006D027A"/>
    <w:rsid w:val="006D369E"/>
    <w:rsid w:val="006E2AAD"/>
    <w:rsid w:val="006E346F"/>
    <w:rsid w:val="006E4BB9"/>
    <w:rsid w:val="006F168C"/>
    <w:rsid w:val="006F52A9"/>
    <w:rsid w:val="006F781B"/>
    <w:rsid w:val="006F7EC3"/>
    <w:rsid w:val="00700A4D"/>
    <w:rsid w:val="007049C9"/>
    <w:rsid w:val="0070599A"/>
    <w:rsid w:val="00710AF4"/>
    <w:rsid w:val="0071245B"/>
    <w:rsid w:val="007141D2"/>
    <w:rsid w:val="00714CD3"/>
    <w:rsid w:val="0071590B"/>
    <w:rsid w:val="0072329E"/>
    <w:rsid w:val="007254CF"/>
    <w:rsid w:val="00727AE2"/>
    <w:rsid w:val="00734ABD"/>
    <w:rsid w:val="00740722"/>
    <w:rsid w:val="00741773"/>
    <w:rsid w:val="00743D18"/>
    <w:rsid w:val="0074669C"/>
    <w:rsid w:val="00747F65"/>
    <w:rsid w:val="00750460"/>
    <w:rsid w:val="0075186D"/>
    <w:rsid w:val="00754160"/>
    <w:rsid w:val="00764BE8"/>
    <w:rsid w:val="00772FBB"/>
    <w:rsid w:val="0077314F"/>
    <w:rsid w:val="007813B5"/>
    <w:rsid w:val="00782271"/>
    <w:rsid w:val="007904DA"/>
    <w:rsid w:val="00790D5F"/>
    <w:rsid w:val="00791A75"/>
    <w:rsid w:val="00792DF2"/>
    <w:rsid w:val="00796405"/>
    <w:rsid w:val="007974E9"/>
    <w:rsid w:val="007A0477"/>
    <w:rsid w:val="007A25A4"/>
    <w:rsid w:val="007A7E8C"/>
    <w:rsid w:val="007C07C0"/>
    <w:rsid w:val="007D4976"/>
    <w:rsid w:val="007D5B7D"/>
    <w:rsid w:val="007D63C5"/>
    <w:rsid w:val="007D684A"/>
    <w:rsid w:val="007D723C"/>
    <w:rsid w:val="007E24D0"/>
    <w:rsid w:val="007E25C7"/>
    <w:rsid w:val="007E74E4"/>
    <w:rsid w:val="007F0DFA"/>
    <w:rsid w:val="007F41A1"/>
    <w:rsid w:val="00802008"/>
    <w:rsid w:val="008116F1"/>
    <w:rsid w:val="00812D61"/>
    <w:rsid w:val="00816DA3"/>
    <w:rsid w:val="0082067C"/>
    <w:rsid w:val="00833029"/>
    <w:rsid w:val="00833403"/>
    <w:rsid w:val="0083581F"/>
    <w:rsid w:val="008407C7"/>
    <w:rsid w:val="008450CD"/>
    <w:rsid w:val="00855C9D"/>
    <w:rsid w:val="00863DFE"/>
    <w:rsid w:val="00867692"/>
    <w:rsid w:val="00871C4A"/>
    <w:rsid w:val="00871DE3"/>
    <w:rsid w:val="00872E9C"/>
    <w:rsid w:val="00874605"/>
    <w:rsid w:val="008823D9"/>
    <w:rsid w:val="00886057"/>
    <w:rsid w:val="0089166E"/>
    <w:rsid w:val="00893DBF"/>
    <w:rsid w:val="0089455C"/>
    <w:rsid w:val="00894643"/>
    <w:rsid w:val="00895592"/>
    <w:rsid w:val="00897672"/>
    <w:rsid w:val="008A1995"/>
    <w:rsid w:val="008A5C7F"/>
    <w:rsid w:val="008A66DC"/>
    <w:rsid w:val="008B2CE4"/>
    <w:rsid w:val="008B309C"/>
    <w:rsid w:val="008C5128"/>
    <w:rsid w:val="008C537E"/>
    <w:rsid w:val="008E0F71"/>
    <w:rsid w:val="008F2D84"/>
    <w:rsid w:val="008F47D8"/>
    <w:rsid w:val="00907EFA"/>
    <w:rsid w:val="0091057F"/>
    <w:rsid w:val="009426DA"/>
    <w:rsid w:val="00944290"/>
    <w:rsid w:val="009459BD"/>
    <w:rsid w:val="00946495"/>
    <w:rsid w:val="009508FB"/>
    <w:rsid w:val="0095289A"/>
    <w:rsid w:val="00961BC6"/>
    <w:rsid w:val="009652A2"/>
    <w:rsid w:val="00965759"/>
    <w:rsid w:val="00972FA4"/>
    <w:rsid w:val="00974958"/>
    <w:rsid w:val="00974F9A"/>
    <w:rsid w:val="009807EE"/>
    <w:rsid w:val="0098508D"/>
    <w:rsid w:val="009852C0"/>
    <w:rsid w:val="0099194A"/>
    <w:rsid w:val="009937EB"/>
    <w:rsid w:val="00995DB8"/>
    <w:rsid w:val="009A7BF4"/>
    <w:rsid w:val="009B35CF"/>
    <w:rsid w:val="009B4214"/>
    <w:rsid w:val="009C0088"/>
    <w:rsid w:val="009C0374"/>
    <w:rsid w:val="009C6DA3"/>
    <w:rsid w:val="009D1EF3"/>
    <w:rsid w:val="009D20CC"/>
    <w:rsid w:val="009D3F0C"/>
    <w:rsid w:val="009D3F82"/>
    <w:rsid w:val="00A00204"/>
    <w:rsid w:val="00A00D9A"/>
    <w:rsid w:val="00A01781"/>
    <w:rsid w:val="00A10AAC"/>
    <w:rsid w:val="00A14EA5"/>
    <w:rsid w:val="00A151C0"/>
    <w:rsid w:val="00A15D33"/>
    <w:rsid w:val="00A21813"/>
    <w:rsid w:val="00A227CE"/>
    <w:rsid w:val="00A23614"/>
    <w:rsid w:val="00A2450E"/>
    <w:rsid w:val="00A24C48"/>
    <w:rsid w:val="00A31B0A"/>
    <w:rsid w:val="00A325E1"/>
    <w:rsid w:val="00A33DA5"/>
    <w:rsid w:val="00A33E1D"/>
    <w:rsid w:val="00A37C7F"/>
    <w:rsid w:val="00A50345"/>
    <w:rsid w:val="00A5254B"/>
    <w:rsid w:val="00A61A7B"/>
    <w:rsid w:val="00A61DAC"/>
    <w:rsid w:val="00A64B2A"/>
    <w:rsid w:val="00A66D3D"/>
    <w:rsid w:val="00A70566"/>
    <w:rsid w:val="00A776C9"/>
    <w:rsid w:val="00A81E99"/>
    <w:rsid w:val="00A82547"/>
    <w:rsid w:val="00A86550"/>
    <w:rsid w:val="00A9082E"/>
    <w:rsid w:val="00A91644"/>
    <w:rsid w:val="00A93EDF"/>
    <w:rsid w:val="00AA31CE"/>
    <w:rsid w:val="00AA3FC9"/>
    <w:rsid w:val="00AB010A"/>
    <w:rsid w:val="00AB64EF"/>
    <w:rsid w:val="00AC5D63"/>
    <w:rsid w:val="00AC6DC6"/>
    <w:rsid w:val="00AE1E57"/>
    <w:rsid w:val="00AE220F"/>
    <w:rsid w:val="00AE5073"/>
    <w:rsid w:val="00AE73BF"/>
    <w:rsid w:val="00AF1328"/>
    <w:rsid w:val="00B01994"/>
    <w:rsid w:val="00B042C1"/>
    <w:rsid w:val="00B05689"/>
    <w:rsid w:val="00B173A3"/>
    <w:rsid w:val="00B2515E"/>
    <w:rsid w:val="00B318BB"/>
    <w:rsid w:val="00B34A46"/>
    <w:rsid w:val="00B5186D"/>
    <w:rsid w:val="00B63A33"/>
    <w:rsid w:val="00B66E70"/>
    <w:rsid w:val="00B675FA"/>
    <w:rsid w:val="00B70A29"/>
    <w:rsid w:val="00B70C1B"/>
    <w:rsid w:val="00B724C3"/>
    <w:rsid w:val="00B836B9"/>
    <w:rsid w:val="00B92C7A"/>
    <w:rsid w:val="00B94F20"/>
    <w:rsid w:val="00B96EA4"/>
    <w:rsid w:val="00B97A85"/>
    <w:rsid w:val="00BA434B"/>
    <w:rsid w:val="00BA633B"/>
    <w:rsid w:val="00BA7561"/>
    <w:rsid w:val="00BB1945"/>
    <w:rsid w:val="00BB4D48"/>
    <w:rsid w:val="00BB58B1"/>
    <w:rsid w:val="00BC491C"/>
    <w:rsid w:val="00BC673E"/>
    <w:rsid w:val="00BC71E5"/>
    <w:rsid w:val="00BC73BD"/>
    <w:rsid w:val="00BE4F3F"/>
    <w:rsid w:val="00BE59DD"/>
    <w:rsid w:val="00BE613C"/>
    <w:rsid w:val="00BE7AB0"/>
    <w:rsid w:val="00BF3B82"/>
    <w:rsid w:val="00BF51C3"/>
    <w:rsid w:val="00BF6DDE"/>
    <w:rsid w:val="00C0074D"/>
    <w:rsid w:val="00C05EA3"/>
    <w:rsid w:val="00C06EF4"/>
    <w:rsid w:val="00C07A2C"/>
    <w:rsid w:val="00C10B16"/>
    <w:rsid w:val="00C114EA"/>
    <w:rsid w:val="00C26C2C"/>
    <w:rsid w:val="00C26C7B"/>
    <w:rsid w:val="00C31A80"/>
    <w:rsid w:val="00C320C3"/>
    <w:rsid w:val="00C36B8A"/>
    <w:rsid w:val="00C37557"/>
    <w:rsid w:val="00C43188"/>
    <w:rsid w:val="00C433F0"/>
    <w:rsid w:val="00C44DE0"/>
    <w:rsid w:val="00C4779D"/>
    <w:rsid w:val="00C47A19"/>
    <w:rsid w:val="00C5389D"/>
    <w:rsid w:val="00C5402A"/>
    <w:rsid w:val="00C618F1"/>
    <w:rsid w:val="00C64E5F"/>
    <w:rsid w:val="00C64F7F"/>
    <w:rsid w:val="00C675D6"/>
    <w:rsid w:val="00C70B9C"/>
    <w:rsid w:val="00C77540"/>
    <w:rsid w:val="00C84B67"/>
    <w:rsid w:val="00C9219D"/>
    <w:rsid w:val="00C960E9"/>
    <w:rsid w:val="00CA096F"/>
    <w:rsid w:val="00CA272B"/>
    <w:rsid w:val="00CA6B73"/>
    <w:rsid w:val="00CB0C23"/>
    <w:rsid w:val="00CB0FD0"/>
    <w:rsid w:val="00CB1FE5"/>
    <w:rsid w:val="00CC23B9"/>
    <w:rsid w:val="00CC248E"/>
    <w:rsid w:val="00CC40E3"/>
    <w:rsid w:val="00CD2A4C"/>
    <w:rsid w:val="00CE1F96"/>
    <w:rsid w:val="00CE4392"/>
    <w:rsid w:val="00CE47F8"/>
    <w:rsid w:val="00CE75A3"/>
    <w:rsid w:val="00CE7F5A"/>
    <w:rsid w:val="00CF3DF3"/>
    <w:rsid w:val="00CF5BC9"/>
    <w:rsid w:val="00CF6ABB"/>
    <w:rsid w:val="00CF7781"/>
    <w:rsid w:val="00D01CE5"/>
    <w:rsid w:val="00D05F97"/>
    <w:rsid w:val="00D06F7B"/>
    <w:rsid w:val="00D11CD2"/>
    <w:rsid w:val="00D14E21"/>
    <w:rsid w:val="00D20F46"/>
    <w:rsid w:val="00D24860"/>
    <w:rsid w:val="00D32E41"/>
    <w:rsid w:val="00D4402F"/>
    <w:rsid w:val="00D45E6A"/>
    <w:rsid w:val="00D461D0"/>
    <w:rsid w:val="00D465E9"/>
    <w:rsid w:val="00D54B34"/>
    <w:rsid w:val="00D625B8"/>
    <w:rsid w:val="00D65095"/>
    <w:rsid w:val="00D66E34"/>
    <w:rsid w:val="00D7257E"/>
    <w:rsid w:val="00D77798"/>
    <w:rsid w:val="00D8114B"/>
    <w:rsid w:val="00D86B80"/>
    <w:rsid w:val="00D8705D"/>
    <w:rsid w:val="00DA0240"/>
    <w:rsid w:val="00DB332C"/>
    <w:rsid w:val="00DC5A0D"/>
    <w:rsid w:val="00DD41BA"/>
    <w:rsid w:val="00DE0020"/>
    <w:rsid w:val="00DE11E9"/>
    <w:rsid w:val="00DF0C90"/>
    <w:rsid w:val="00DF53A8"/>
    <w:rsid w:val="00DF6282"/>
    <w:rsid w:val="00DF7B23"/>
    <w:rsid w:val="00E002B1"/>
    <w:rsid w:val="00E00DEA"/>
    <w:rsid w:val="00E015D2"/>
    <w:rsid w:val="00E073F8"/>
    <w:rsid w:val="00E1416F"/>
    <w:rsid w:val="00E2431C"/>
    <w:rsid w:val="00E3745F"/>
    <w:rsid w:val="00E44AB7"/>
    <w:rsid w:val="00E577FC"/>
    <w:rsid w:val="00E6042D"/>
    <w:rsid w:val="00E639D0"/>
    <w:rsid w:val="00E64EFA"/>
    <w:rsid w:val="00E65F79"/>
    <w:rsid w:val="00E663D6"/>
    <w:rsid w:val="00E73B99"/>
    <w:rsid w:val="00E832A0"/>
    <w:rsid w:val="00E90E0D"/>
    <w:rsid w:val="00E955F6"/>
    <w:rsid w:val="00E95ECC"/>
    <w:rsid w:val="00E95F45"/>
    <w:rsid w:val="00E97202"/>
    <w:rsid w:val="00EB0444"/>
    <w:rsid w:val="00EB356C"/>
    <w:rsid w:val="00EB738D"/>
    <w:rsid w:val="00ED5F0B"/>
    <w:rsid w:val="00EF4728"/>
    <w:rsid w:val="00F0036B"/>
    <w:rsid w:val="00F0632A"/>
    <w:rsid w:val="00F13FAA"/>
    <w:rsid w:val="00F173EF"/>
    <w:rsid w:val="00F250F2"/>
    <w:rsid w:val="00F256D8"/>
    <w:rsid w:val="00F262F5"/>
    <w:rsid w:val="00F31F34"/>
    <w:rsid w:val="00F35F5D"/>
    <w:rsid w:val="00F41753"/>
    <w:rsid w:val="00F44A32"/>
    <w:rsid w:val="00F44C91"/>
    <w:rsid w:val="00F47A21"/>
    <w:rsid w:val="00F63F57"/>
    <w:rsid w:val="00F71952"/>
    <w:rsid w:val="00F72D3D"/>
    <w:rsid w:val="00F7714B"/>
    <w:rsid w:val="00F819AD"/>
    <w:rsid w:val="00F837DD"/>
    <w:rsid w:val="00F9241F"/>
    <w:rsid w:val="00F9602F"/>
    <w:rsid w:val="00FA0A04"/>
    <w:rsid w:val="00FA211F"/>
    <w:rsid w:val="00FC567A"/>
    <w:rsid w:val="00FE1C70"/>
    <w:rsid w:val="00FF093B"/>
    <w:rsid w:val="00FF224F"/>
    <w:rsid w:val="00FF2AF1"/>
    <w:rsid w:val="00FF5182"/>
    <w:rsid w:val="00FF52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587408"/>
  <w15:chartTrackingRefBased/>
  <w15:docId w15:val="{062C519B-76F6-44F4-9099-9B269638B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lang w:val="hu-HU"/>
    </w:rPr>
  </w:style>
  <w:style w:type="paragraph" w:styleId="Heading1">
    <w:name w:val="heading 1"/>
    <w:basedOn w:val="TitleB"/>
    <w:next w:val="Normal"/>
    <w:uiPriority w:val="99"/>
    <w:qFormat/>
    <w:pPr>
      <w:outlineLvl w:val="0"/>
    </w:pPr>
  </w:style>
  <w:style w:type="paragraph" w:styleId="Heading2">
    <w:name w:val="heading 2"/>
    <w:basedOn w:val="Normal"/>
    <w:next w:val="Normal"/>
    <w:uiPriority w:val="99"/>
    <w:qFormat/>
    <w:pPr>
      <w:keepNext/>
      <w:numPr>
        <w:ilvl w:val="1"/>
        <w:numId w:val="1"/>
      </w:numPr>
      <w:spacing w:before="240"/>
      <w:outlineLvl w:val="1"/>
    </w:pPr>
    <w:rPr>
      <w:b/>
      <w:bCs/>
    </w:rPr>
  </w:style>
  <w:style w:type="paragraph" w:styleId="Heading3">
    <w:name w:val="heading 3"/>
    <w:basedOn w:val="Normal"/>
    <w:next w:val="Normal"/>
    <w:uiPriority w:val="99"/>
    <w:qFormat/>
    <w:pPr>
      <w:keepNext/>
      <w:numPr>
        <w:ilvl w:val="2"/>
        <w:numId w:val="1"/>
      </w:numPr>
      <w:tabs>
        <w:tab w:val="clear" w:pos="360"/>
        <w:tab w:val="num" w:pos="1008"/>
        <w:tab w:val="num" w:pos="1209"/>
      </w:tabs>
      <w:spacing w:before="240"/>
      <w:ind w:left="1008" w:hanging="1008"/>
      <w:outlineLvl w:val="2"/>
    </w:pPr>
    <w:rPr>
      <w:b/>
      <w:bCs/>
    </w:rPr>
  </w:style>
  <w:style w:type="paragraph" w:styleId="Heading4">
    <w:name w:val="heading 4"/>
    <w:basedOn w:val="Normal"/>
    <w:next w:val="Normal"/>
    <w:link w:val="Heading4Char"/>
    <w:uiPriority w:val="99"/>
    <w:qFormat/>
    <w:pPr>
      <w:keepNext/>
      <w:numPr>
        <w:ilvl w:val="3"/>
        <w:numId w:val="1"/>
      </w:numPr>
      <w:tabs>
        <w:tab w:val="clear" w:pos="360"/>
        <w:tab w:val="num" w:pos="1008"/>
        <w:tab w:val="num" w:pos="1209"/>
      </w:tabs>
      <w:spacing w:before="240"/>
      <w:ind w:left="1008" w:hanging="1008"/>
      <w:outlineLvl w:val="3"/>
    </w:pPr>
    <w:rPr>
      <w:sz w:val="16"/>
      <w:lang w:val="x-none" w:eastAsia="x-none"/>
    </w:rPr>
  </w:style>
  <w:style w:type="paragraph" w:styleId="Heading5">
    <w:name w:val="heading 5"/>
    <w:aliases w:val="Heading 5 Char Char,Heading 5 Char Char Char Char Char"/>
    <w:basedOn w:val="Normal"/>
    <w:next w:val="Normal"/>
    <w:link w:val="TableList7"/>
    <w:uiPriority w:val="99"/>
    <w:qFormat/>
    <w:pPr>
      <w:keepNext/>
      <w:numPr>
        <w:ilvl w:val="4"/>
        <w:numId w:val="1"/>
      </w:numPr>
      <w:tabs>
        <w:tab w:val="clear" w:pos="360"/>
        <w:tab w:val="num" w:pos="1008"/>
        <w:tab w:val="num" w:pos="1209"/>
      </w:tabs>
      <w:spacing w:before="240"/>
      <w:ind w:left="1008" w:hanging="1008"/>
      <w:outlineLvl w:val="4"/>
    </w:pPr>
    <w:rPr>
      <w:i/>
      <w:iCs/>
    </w:rPr>
  </w:style>
  <w:style w:type="paragraph" w:styleId="Heading6">
    <w:name w:val="heading 6"/>
    <w:basedOn w:val="Normal"/>
    <w:next w:val="Normal"/>
    <w:uiPriority w:val="99"/>
    <w:qFormat/>
    <w:pPr>
      <w:keepNext/>
      <w:spacing w:before="240"/>
      <w:outlineLvl w:val="5"/>
    </w:pPr>
  </w:style>
  <w:style w:type="paragraph" w:styleId="Heading7">
    <w:name w:val="heading 7"/>
    <w:basedOn w:val="Normal"/>
    <w:next w:val="Normal"/>
    <w:uiPriority w:val="99"/>
    <w:qFormat/>
    <w:pPr>
      <w:spacing w:before="240" w:after="60"/>
      <w:outlineLvl w:val="6"/>
    </w:pPr>
  </w:style>
  <w:style w:type="paragraph" w:styleId="Heading8">
    <w:name w:val="heading 8"/>
    <w:basedOn w:val="Normal"/>
    <w:next w:val="Normal"/>
    <w:uiPriority w:val="99"/>
    <w:qFormat/>
    <w:pPr>
      <w:spacing w:before="240" w:after="60"/>
      <w:outlineLvl w:val="7"/>
    </w:pPr>
    <w:rPr>
      <w:i/>
      <w:iCs/>
    </w:rPr>
  </w:style>
  <w:style w:type="paragraph" w:styleId="Heading9">
    <w:name w:val="heading 9"/>
    <w:basedOn w:val="Normal"/>
    <w:next w:val="Normal"/>
    <w:uiPriority w:val="99"/>
    <w:qFormat/>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msor1Char">
    <w:name w:val="Címsor 1 Char"/>
    <w:uiPriority w:val="99"/>
    <w:locked/>
    <w:rPr>
      <w:b/>
      <w:caps/>
      <w:sz w:val="24"/>
      <w:lang w:val="en-US"/>
    </w:rPr>
  </w:style>
  <w:style w:type="character" w:customStyle="1" w:styleId="Cmsor2Char">
    <w:name w:val="Címsor 2 Char"/>
    <w:uiPriority w:val="99"/>
    <w:locked/>
    <w:rPr>
      <w:b/>
      <w:sz w:val="24"/>
      <w:lang w:val="en-US"/>
    </w:rPr>
  </w:style>
  <w:style w:type="character" w:customStyle="1" w:styleId="Cmsor3Char">
    <w:name w:val="Címsor 3 Char"/>
    <w:uiPriority w:val="99"/>
    <w:locked/>
    <w:rPr>
      <w:b/>
      <w:sz w:val="24"/>
    </w:rPr>
  </w:style>
  <w:style w:type="paragraph" w:styleId="Signature">
    <w:name w:val="Signature"/>
    <w:basedOn w:val="Normal"/>
    <w:uiPriority w:val="99"/>
    <w:semiHidden/>
    <w:pPr>
      <w:ind w:left="4252"/>
    </w:pPr>
  </w:style>
  <w:style w:type="character" w:customStyle="1" w:styleId="Cmsor5Char">
    <w:name w:val="Címsor 5 Char"/>
    <w:uiPriority w:val="9"/>
    <w:semiHidden/>
    <w:locked/>
    <w:rPr>
      <w:rFonts w:ascii="Times New Roman" w:hAnsi="Times New Roman"/>
      <w:b/>
      <w:i/>
      <w:sz w:val="26"/>
    </w:rPr>
  </w:style>
  <w:style w:type="character" w:customStyle="1" w:styleId="CharChar14">
    <w:name w:val="Char Char14"/>
    <w:uiPriority w:val="99"/>
    <w:semiHidden/>
    <w:locked/>
    <w:rPr>
      <w:rFonts w:ascii="Times New Roman" w:hAnsi="Times New Roman"/>
      <w:i/>
      <w:sz w:val="24"/>
    </w:rPr>
  </w:style>
  <w:style w:type="character" w:customStyle="1" w:styleId="Cmsor7Char">
    <w:name w:val="Címsor 7 Char"/>
    <w:uiPriority w:val="9"/>
    <w:semiHidden/>
    <w:locked/>
    <w:rPr>
      <w:rFonts w:ascii="Times New Roman" w:hAnsi="Times New Roman"/>
      <w:sz w:val="24"/>
    </w:rPr>
  </w:style>
  <w:style w:type="character" w:customStyle="1" w:styleId="Cmsor8Char">
    <w:name w:val="Címsor 8 Char"/>
    <w:uiPriority w:val="9"/>
    <w:semiHidden/>
    <w:locked/>
    <w:rPr>
      <w:rFonts w:ascii="Times New Roman" w:hAnsi="Times New Roman"/>
      <w:i/>
      <w:sz w:val="24"/>
    </w:rPr>
  </w:style>
  <w:style w:type="character" w:customStyle="1" w:styleId="Cmsor9Char">
    <w:name w:val="Címsor 9 Char"/>
    <w:uiPriority w:val="9"/>
    <w:semiHidden/>
    <w:locked/>
    <w:rPr>
      <w:rFonts w:ascii="Times New Roman" w:hAnsi="Times New Roman"/>
    </w:rPr>
  </w:style>
  <w:style w:type="character" w:customStyle="1" w:styleId="CharChar37">
    <w:name w:val="Char Char37"/>
    <w:uiPriority w:val="99"/>
    <w:locked/>
    <w:rPr>
      <w:rFonts w:ascii="Times New Roman" w:hAnsi="Times New Roman"/>
      <w:b/>
      <w:caps/>
      <w:sz w:val="32"/>
    </w:rPr>
  </w:style>
  <w:style w:type="character" w:customStyle="1" w:styleId="CharChar36">
    <w:name w:val="Char Char36"/>
    <w:uiPriority w:val="99"/>
    <w:locked/>
    <w:rPr>
      <w:rFonts w:ascii="Times New Roman" w:hAnsi="Times New Roman"/>
      <w:b/>
      <w:sz w:val="28"/>
    </w:rPr>
  </w:style>
  <w:style w:type="character" w:customStyle="1" w:styleId="CharChar20">
    <w:name w:val="Char Char20"/>
    <w:uiPriority w:val="99"/>
    <w:semiHidden/>
    <w:locked/>
    <w:rPr>
      <w:rFonts w:ascii="Times New Roman" w:hAnsi="Times New Roman"/>
      <w:sz w:val="24"/>
    </w:rPr>
  </w:style>
  <w:style w:type="character" w:customStyle="1" w:styleId="CharChar34">
    <w:name w:val="Char Char34"/>
    <w:uiPriority w:val="99"/>
    <w:locked/>
    <w:rPr>
      <w:rFonts w:ascii="Times New Roman" w:hAnsi="Times New Roman"/>
      <w:b/>
      <w:i/>
      <w:sz w:val="28"/>
    </w:rPr>
  </w:style>
  <w:style w:type="character" w:customStyle="1" w:styleId="CharChar24">
    <w:name w:val="Char Char24"/>
    <w:uiPriority w:val="99"/>
    <w:semiHidden/>
    <w:locked/>
    <w:rPr>
      <w:rFonts w:ascii="Times New Roman" w:hAnsi="Times New Roman"/>
      <w:sz w:val="24"/>
    </w:rPr>
  </w:style>
  <w:style w:type="character" w:customStyle="1" w:styleId="CharChar32">
    <w:name w:val="Char Char32"/>
    <w:uiPriority w:val="99"/>
    <w:locked/>
    <w:rPr>
      <w:rFonts w:ascii="Times New Roman" w:hAnsi="Times New Roman"/>
      <w:sz w:val="24"/>
    </w:rPr>
  </w:style>
  <w:style w:type="character" w:customStyle="1" w:styleId="CharChar16">
    <w:name w:val="Char Char16"/>
    <w:uiPriority w:val="99"/>
    <w:semiHidden/>
    <w:locked/>
    <w:rPr>
      <w:rFonts w:ascii="Times New Roman" w:hAnsi="Times New Roman"/>
      <w:sz w:val="24"/>
    </w:rPr>
  </w:style>
  <w:style w:type="character" w:customStyle="1" w:styleId="BodyTextChar">
    <w:name w:val="Body Text Char"/>
    <w:link w:val="BodyText"/>
    <w:uiPriority w:val="99"/>
    <w:locked/>
    <w:rPr>
      <w:rFonts w:ascii="Times New Roman" w:hAnsi="Times New Roman"/>
      <w:i/>
      <w:sz w:val="24"/>
    </w:rPr>
  </w:style>
  <w:style w:type="character" w:customStyle="1" w:styleId="CharChar22">
    <w:name w:val="Char Char22"/>
    <w:uiPriority w:val="99"/>
    <w:semiHidden/>
    <w:locked/>
    <w:rPr>
      <w:rFonts w:ascii="Times New Roman" w:hAnsi="Times New Roman" w:cs="Times New Roman"/>
      <w:sz w:val="24"/>
      <w:szCs w:val="24"/>
    </w:rPr>
  </w:style>
  <w:style w:type="paragraph" w:styleId="Header">
    <w:name w:val="header"/>
    <w:basedOn w:val="Normal"/>
    <w:link w:val="HeaderChar"/>
    <w:uiPriority w:val="99"/>
    <w:pPr>
      <w:tabs>
        <w:tab w:val="right" w:pos="9000"/>
      </w:tabs>
    </w:pPr>
    <w:rPr>
      <w:sz w:val="20"/>
      <w:lang w:val="x-none" w:eastAsia="x-none"/>
    </w:rPr>
  </w:style>
  <w:style w:type="character" w:customStyle="1" w:styleId="lfejChar">
    <w:name w:val="Élőfej Char"/>
    <w:uiPriority w:val="99"/>
    <w:semiHidden/>
    <w:rPr>
      <w:rFonts w:ascii="Times New Roman" w:hAnsi="Times New Roman"/>
      <w:snapToGrid/>
      <w:sz w:val="24"/>
      <w:szCs w:val="24"/>
    </w:rPr>
  </w:style>
  <w:style w:type="character" w:customStyle="1" w:styleId="lofejChar">
    <w:name w:val="Élofej Char"/>
    <w:uiPriority w:val="99"/>
    <w:semiHidden/>
    <w:locked/>
    <w:rPr>
      <w:sz w:val="24"/>
    </w:rPr>
  </w:style>
  <w:style w:type="character" w:customStyle="1" w:styleId="CharChar28">
    <w:name w:val="Char Char28"/>
    <w:uiPriority w:val="99"/>
    <w:locked/>
    <w:rPr>
      <w:rFonts w:ascii="Times New Roman" w:hAnsi="Times New Roman"/>
      <w:b/>
      <w:sz w:val="24"/>
    </w:rPr>
  </w:style>
  <w:style w:type="paragraph" w:styleId="Footer">
    <w:name w:val="footer"/>
    <w:basedOn w:val="Normal"/>
    <w:link w:val="FooterChar"/>
    <w:uiPriority w:val="99"/>
    <w:pPr>
      <w:tabs>
        <w:tab w:val="center" w:pos="4500"/>
        <w:tab w:val="right" w:pos="9000"/>
      </w:tabs>
    </w:pPr>
    <w:rPr>
      <w:sz w:val="24"/>
      <w:szCs w:val="24"/>
      <w:lang w:val="x-none" w:eastAsia="x-none"/>
    </w:rPr>
  </w:style>
  <w:style w:type="character" w:customStyle="1" w:styleId="FooterChar">
    <w:name w:val="Footer Char"/>
    <w:link w:val="Footer"/>
    <w:uiPriority w:val="99"/>
    <w:semiHidden/>
    <w:rPr>
      <w:rFonts w:ascii="Times New Roman" w:hAnsi="Times New Roman"/>
      <w:snapToGrid/>
      <w:sz w:val="24"/>
      <w:szCs w:val="24"/>
    </w:rPr>
  </w:style>
  <w:style w:type="character" w:customStyle="1" w:styleId="lolbChar">
    <w:name w:val="Éloláb Char"/>
    <w:uiPriority w:val="99"/>
    <w:semiHidden/>
    <w:locked/>
    <w:rPr>
      <w:sz w:val="24"/>
    </w:rPr>
  </w:style>
  <w:style w:type="character" w:customStyle="1" w:styleId="CharChar18">
    <w:name w:val="Char Char18"/>
    <w:uiPriority w:val="99"/>
    <w:semiHidden/>
    <w:locked/>
    <w:rPr>
      <w:rFonts w:ascii="Times New Roman" w:hAnsi="Times New Roman"/>
      <w:sz w:val="16"/>
    </w:rPr>
  </w:style>
  <w:style w:type="paragraph" w:customStyle="1" w:styleId="Appendix">
    <w:name w:val="Appendix"/>
    <w:basedOn w:val="Normal"/>
    <w:next w:val="Normal"/>
    <w:link w:val="HTML-kntformzottChar1"/>
    <w:uiPriority w:val="99"/>
    <w:pPr>
      <w:keepNext/>
      <w:pageBreakBefore/>
      <w:numPr>
        <w:numId w:val="6"/>
      </w:numPr>
      <w:tabs>
        <w:tab w:val="left" w:pos="1584"/>
      </w:tabs>
      <w:spacing w:before="240"/>
      <w:ind w:left="1584" w:hanging="1584"/>
    </w:pPr>
    <w:rPr>
      <w:b/>
      <w:bCs/>
      <w:sz w:val="24"/>
      <w:szCs w:val="24"/>
      <w:lang w:val="x-none" w:eastAsia="x-none"/>
    </w:rPr>
  </w:style>
  <w:style w:type="paragraph" w:customStyle="1" w:styleId="Table">
    <w:name w:val="Table"/>
    <w:basedOn w:val="Normal"/>
    <w:next w:val="Normal"/>
    <w:semiHidden/>
    <w:pPr>
      <w:tabs>
        <w:tab w:val="left" w:pos="1008"/>
      </w:tabs>
      <w:jc w:val="center"/>
    </w:pPr>
    <w:rPr>
      <w:b/>
      <w:bCs/>
    </w:rPr>
  </w:style>
  <w:style w:type="paragraph" w:customStyle="1" w:styleId="Guidance">
    <w:name w:val="Guidance"/>
    <w:basedOn w:val="Normal"/>
    <w:next w:val="Normal"/>
    <w:uiPriority w:val="99"/>
    <w:rPr>
      <w:color w:val="008000"/>
    </w:rPr>
  </w:style>
  <w:style w:type="paragraph" w:customStyle="1" w:styleId="TitlePDetails">
    <w:name w:val="TitlePDetails"/>
    <w:basedOn w:val="Normal"/>
    <w:uiPriority w:val="99"/>
    <w:semiHidden/>
    <w:pPr>
      <w:spacing w:after="240" w:line="360" w:lineRule="auto"/>
      <w:ind w:left="2160" w:hanging="2160"/>
    </w:pPr>
  </w:style>
  <w:style w:type="table" w:styleId="TableGrid">
    <w:name w:val="Table Grid"/>
    <w:basedOn w:val="TableNormal"/>
    <w:uiPriority w:val="99"/>
    <w:pPr>
      <w:spacing w:after="120"/>
    </w:pPr>
    <w:rPr>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0">
    <w:name w:val="TableText10"/>
    <w:basedOn w:val="Normal"/>
  </w:style>
  <w:style w:type="paragraph" w:customStyle="1" w:styleId="TableHeader10">
    <w:name w:val="TableHeader10"/>
    <w:basedOn w:val="TableText10"/>
    <w:pPr>
      <w:jc w:val="center"/>
    </w:pPr>
    <w:rPr>
      <w:b/>
      <w:bCs/>
    </w:rPr>
  </w:style>
  <w:style w:type="paragraph" w:customStyle="1" w:styleId="TableSource10">
    <w:name w:val="TableSource10"/>
    <w:basedOn w:val="TableText10"/>
    <w:next w:val="Normal"/>
    <w:pPr>
      <w:spacing w:before="120" w:after="120"/>
    </w:pPr>
  </w:style>
  <w:style w:type="paragraph" w:customStyle="1" w:styleId="Heading1NoNumb">
    <w:name w:val="Heading 1NoNumb"/>
    <w:basedOn w:val="Heading1"/>
    <w:next w:val="Normal"/>
    <w:uiPriority w:val="99"/>
    <w:pPr>
      <w:tabs>
        <w:tab w:val="left" w:pos="504"/>
      </w:tabs>
      <w:ind w:left="0" w:firstLine="0"/>
    </w:pPr>
  </w:style>
  <w:style w:type="paragraph" w:customStyle="1" w:styleId="Heading2NoNumb">
    <w:name w:val="Heading 2NoNumb"/>
    <w:basedOn w:val="Heading2"/>
    <w:next w:val="Normal"/>
    <w:uiPriority w:val="99"/>
    <w:pPr>
      <w:numPr>
        <w:ilvl w:val="0"/>
        <w:numId w:val="0"/>
      </w:numPr>
      <w:tabs>
        <w:tab w:val="left" w:pos="504"/>
      </w:tabs>
    </w:pPr>
  </w:style>
  <w:style w:type="paragraph" w:customStyle="1" w:styleId="Heading3NoNumb">
    <w:name w:val="Heading 3NoNumb"/>
    <w:basedOn w:val="Heading3"/>
    <w:next w:val="Normal"/>
    <w:uiPriority w:val="99"/>
    <w:pPr>
      <w:numPr>
        <w:ilvl w:val="0"/>
        <w:numId w:val="0"/>
      </w:numPr>
      <w:tabs>
        <w:tab w:val="clear" w:pos="1209"/>
        <w:tab w:val="left" w:pos="504"/>
      </w:tabs>
    </w:pPr>
  </w:style>
  <w:style w:type="paragraph" w:customStyle="1" w:styleId="Heading4NoNumb">
    <w:name w:val="Heading 4NoNumb"/>
    <w:basedOn w:val="Heading4"/>
    <w:next w:val="Normal"/>
    <w:uiPriority w:val="99"/>
    <w:pPr>
      <w:numPr>
        <w:ilvl w:val="0"/>
        <w:numId w:val="0"/>
      </w:numPr>
      <w:tabs>
        <w:tab w:val="clear" w:pos="1209"/>
        <w:tab w:val="left" w:pos="504"/>
      </w:tabs>
    </w:pPr>
  </w:style>
  <w:style w:type="paragraph" w:customStyle="1" w:styleId="Heading5NoNumb">
    <w:name w:val="Heading 5NoNumb"/>
    <w:basedOn w:val="Heading5"/>
    <w:next w:val="Normal"/>
    <w:uiPriority w:val="99"/>
    <w:pPr>
      <w:numPr>
        <w:ilvl w:val="0"/>
        <w:numId w:val="0"/>
      </w:numPr>
      <w:tabs>
        <w:tab w:val="clear" w:pos="1209"/>
        <w:tab w:val="left" w:pos="504"/>
      </w:tabs>
    </w:pPr>
  </w:style>
  <w:style w:type="paragraph" w:customStyle="1" w:styleId="HeaderLand">
    <w:name w:val="HeaderLand"/>
    <w:basedOn w:val="Header"/>
    <w:uiPriority w:val="99"/>
    <w:pPr>
      <w:tabs>
        <w:tab w:val="clear" w:pos="9000"/>
        <w:tab w:val="right" w:pos="12960"/>
      </w:tabs>
    </w:pPr>
  </w:style>
  <w:style w:type="paragraph" w:customStyle="1" w:styleId="FooterLand">
    <w:name w:val="FooterLand"/>
    <w:basedOn w:val="Footer"/>
    <w:uiPriority w:val="99"/>
    <w:pPr>
      <w:tabs>
        <w:tab w:val="clear" w:pos="4500"/>
        <w:tab w:val="clear" w:pos="9000"/>
        <w:tab w:val="center" w:pos="6480"/>
        <w:tab w:val="right" w:pos="12960"/>
      </w:tabs>
    </w:pPr>
  </w:style>
  <w:style w:type="paragraph" w:customStyle="1" w:styleId="NormalSingleNoSpace">
    <w:name w:val="NormalSingleNoSpace"/>
    <w:basedOn w:val="Normal"/>
    <w:uiPriority w:val="99"/>
    <w:semiHidden/>
    <w:rPr>
      <w:lang w:val="en-GB"/>
    </w:rPr>
  </w:style>
  <w:style w:type="paragraph" w:customStyle="1" w:styleId="Figure">
    <w:name w:val="Figure"/>
    <w:basedOn w:val="Normal"/>
    <w:next w:val="Normal"/>
    <w:uiPriority w:val="99"/>
    <w:pPr>
      <w:tabs>
        <w:tab w:val="left" w:pos="1152"/>
      </w:tabs>
      <w:jc w:val="center"/>
    </w:pPr>
    <w:rPr>
      <w:b/>
      <w:bCs/>
    </w:rPr>
  </w:style>
  <w:style w:type="paragraph" w:customStyle="1" w:styleId="TableText9">
    <w:name w:val="TableText9"/>
    <w:basedOn w:val="TableText10"/>
    <w:uiPriority w:val="99"/>
    <w:rPr>
      <w:sz w:val="18"/>
      <w:szCs w:val="18"/>
    </w:rPr>
  </w:style>
  <w:style w:type="paragraph" w:customStyle="1" w:styleId="TableHeader9">
    <w:name w:val="TableHeader9"/>
    <w:basedOn w:val="TableText9"/>
    <w:uiPriority w:val="99"/>
    <w:pPr>
      <w:jc w:val="center"/>
    </w:pPr>
    <w:rPr>
      <w:b/>
      <w:bCs/>
    </w:rPr>
  </w:style>
  <w:style w:type="paragraph" w:customStyle="1" w:styleId="List1">
    <w:name w:val="List1"/>
    <w:basedOn w:val="Normal"/>
    <w:uiPriority w:val="99"/>
    <w:pPr>
      <w:numPr>
        <w:ilvl w:val="5"/>
        <w:numId w:val="1"/>
      </w:numPr>
      <w:tabs>
        <w:tab w:val="clear" w:pos="360"/>
        <w:tab w:val="num" w:pos="1008"/>
        <w:tab w:val="num" w:pos="1209"/>
      </w:tabs>
      <w:ind w:left="1008" w:hanging="504"/>
    </w:pPr>
  </w:style>
  <w:style w:type="paragraph" w:customStyle="1" w:styleId="List2">
    <w:name w:val="List2"/>
    <w:basedOn w:val="Normal"/>
    <w:uiPriority w:val="99"/>
    <w:pPr>
      <w:numPr>
        <w:ilvl w:val="6"/>
        <w:numId w:val="1"/>
      </w:numPr>
      <w:tabs>
        <w:tab w:val="clear" w:pos="360"/>
        <w:tab w:val="num" w:pos="1209"/>
        <w:tab w:val="num" w:pos="1512"/>
      </w:tabs>
      <w:ind w:left="1512" w:hanging="504"/>
    </w:pPr>
  </w:style>
  <w:style w:type="paragraph" w:styleId="TOC1">
    <w:name w:val="toc 1"/>
    <w:basedOn w:val="Normal"/>
    <w:next w:val="Normal"/>
    <w:autoRedefine/>
    <w:uiPriority w:val="99"/>
    <w:semiHidden/>
    <w:pPr>
      <w:tabs>
        <w:tab w:val="left" w:pos="1008"/>
        <w:tab w:val="right" w:leader="dot" w:pos="9000"/>
      </w:tabs>
      <w:ind w:left="1008" w:right="432" w:hanging="1008"/>
    </w:pPr>
    <w:rPr>
      <w:b/>
      <w:bCs/>
      <w:caps/>
      <w:noProof/>
      <w:color w:val="000000"/>
    </w:rPr>
  </w:style>
  <w:style w:type="paragraph" w:styleId="TOC2">
    <w:name w:val="toc 2"/>
    <w:basedOn w:val="Normal"/>
    <w:next w:val="Normal"/>
    <w:autoRedefine/>
    <w:uiPriority w:val="99"/>
    <w:semiHidden/>
    <w:pPr>
      <w:tabs>
        <w:tab w:val="left" w:pos="1008"/>
        <w:tab w:val="right" w:leader="dot" w:pos="9000"/>
      </w:tabs>
      <w:ind w:left="1008" w:right="432" w:hanging="1008"/>
    </w:pPr>
    <w:rPr>
      <w:b/>
      <w:bCs/>
      <w:noProof/>
      <w:color w:val="000000"/>
    </w:rPr>
  </w:style>
  <w:style w:type="paragraph" w:styleId="TOC3">
    <w:name w:val="toc 3"/>
    <w:basedOn w:val="Normal"/>
    <w:next w:val="Normal"/>
    <w:autoRedefine/>
    <w:uiPriority w:val="99"/>
    <w:semiHidden/>
    <w:pPr>
      <w:tabs>
        <w:tab w:val="left" w:pos="1008"/>
        <w:tab w:val="right" w:leader="dot" w:pos="9000"/>
      </w:tabs>
      <w:ind w:left="1008" w:right="432" w:hanging="1008"/>
    </w:pPr>
    <w:rPr>
      <w:b/>
      <w:bCs/>
      <w:noProof/>
      <w:color w:val="000000"/>
    </w:rPr>
  </w:style>
  <w:style w:type="paragraph" w:styleId="TOC4">
    <w:name w:val="toc 4"/>
    <w:basedOn w:val="Normal"/>
    <w:next w:val="Normal"/>
    <w:autoRedefine/>
    <w:uiPriority w:val="99"/>
    <w:semiHidden/>
    <w:pPr>
      <w:tabs>
        <w:tab w:val="left" w:pos="1008"/>
        <w:tab w:val="right" w:leader="dot" w:pos="9000"/>
      </w:tabs>
      <w:ind w:left="1008" w:right="432" w:hanging="1008"/>
    </w:pPr>
    <w:rPr>
      <w:b/>
      <w:bCs/>
      <w:i/>
      <w:iCs/>
      <w:noProof/>
      <w:color w:val="000000"/>
    </w:rPr>
  </w:style>
  <w:style w:type="character" w:styleId="Hyperlink">
    <w:name w:val="Hyperlink"/>
    <w:uiPriority w:val="99"/>
    <w:rPr>
      <w:color w:val="0000FF"/>
      <w:u w:val="none"/>
      <w:vertAlign w:val="baseline"/>
    </w:rPr>
  </w:style>
  <w:style w:type="paragraph" w:styleId="TOC7">
    <w:name w:val="toc 7"/>
    <w:basedOn w:val="Normal"/>
    <w:next w:val="Normal"/>
    <w:autoRedefine/>
    <w:uiPriority w:val="99"/>
    <w:semiHidden/>
    <w:pPr>
      <w:tabs>
        <w:tab w:val="left" w:pos="1008"/>
        <w:tab w:val="right" w:leader="dot" w:pos="9000"/>
      </w:tabs>
      <w:ind w:left="1008" w:right="432" w:hanging="1008"/>
    </w:pPr>
    <w:rPr>
      <w:b/>
      <w:bCs/>
    </w:rPr>
  </w:style>
  <w:style w:type="paragraph" w:styleId="TOC8">
    <w:name w:val="toc 8"/>
    <w:basedOn w:val="Normal"/>
    <w:next w:val="Normal"/>
    <w:autoRedefine/>
    <w:uiPriority w:val="99"/>
    <w:semiHidden/>
    <w:pPr>
      <w:tabs>
        <w:tab w:val="left" w:pos="1152"/>
        <w:tab w:val="right" w:leader="dot" w:pos="9000"/>
      </w:tabs>
      <w:ind w:left="1152" w:right="432" w:hanging="1152"/>
    </w:pPr>
    <w:rPr>
      <w:b/>
      <w:bCs/>
      <w:noProof/>
    </w:rPr>
  </w:style>
  <w:style w:type="paragraph" w:styleId="TOC9">
    <w:name w:val="toc 9"/>
    <w:basedOn w:val="Normal"/>
    <w:next w:val="Normal"/>
    <w:autoRedefine/>
    <w:uiPriority w:val="99"/>
    <w:semiHidden/>
    <w:pPr>
      <w:tabs>
        <w:tab w:val="left" w:pos="1584"/>
        <w:tab w:val="right" w:leader="dot" w:pos="9000"/>
      </w:tabs>
      <w:ind w:left="1584" w:right="432" w:hanging="1584"/>
    </w:pPr>
    <w:rPr>
      <w:b/>
      <w:bCs/>
      <w:noProof/>
      <w:color w:val="000000"/>
    </w:rPr>
  </w:style>
  <w:style w:type="paragraph" w:customStyle="1" w:styleId="TableNotes9">
    <w:name w:val="TableNotes9"/>
    <w:basedOn w:val="TableText10"/>
    <w:next w:val="Normal"/>
    <w:link w:val="zenetfejChar1"/>
    <w:uiPriority w:val="99"/>
    <w:pPr>
      <w:spacing w:before="120" w:after="120"/>
      <w:ind w:left="576" w:hanging="576"/>
    </w:pPr>
    <w:rPr>
      <w:sz w:val="24"/>
      <w:lang w:val="x-none" w:eastAsia="x-none"/>
    </w:rPr>
  </w:style>
  <w:style w:type="paragraph" w:customStyle="1" w:styleId="TableText8">
    <w:name w:val="TableText8"/>
    <w:basedOn w:val="Normal"/>
    <w:uiPriority w:val="99"/>
    <w:rPr>
      <w:sz w:val="16"/>
      <w:szCs w:val="16"/>
    </w:rPr>
  </w:style>
  <w:style w:type="paragraph" w:customStyle="1" w:styleId="TableHeader8">
    <w:name w:val="TableHeader8"/>
    <w:basedOn w:val="TableText8"/>
    <w:uiPriority w:val="99"/>
    <w:pPr>
      <w:jc w:val="center"/>
    </w:pPr>
    <w:rPr>
      <w:b/>
      <w:bCs/>
    </w:rPr>
  </w:style>
  <w:style w:type="paragraph" w:customStyle="1" w:styleId="TableSource9">
    <w:name w:val="TableSource9"/>
    <w:basedOn w:val="TableText9"/>
    <w:next w:val="Normal"/>
    <w:uiPriority w:val="99"/>
    <w:pPr>
      <w:spacing w:before="120" w:after="120"/>
    </w:pPr>
  </w:style>
  <w:style w:type="paragraph" w:customStyle="1" w:styleId="TableSource8">
    <w:name w:val="TableSource8"/>
    <w:basedOn w:val="TableText8"/>
    <w:next w:val="Normal"/>
    <w:uiPriority w:val="99"/>
    <w:pPr>
      <w:spacing w:before="120" w:after="120"/>
    </w:pPr>
  </w:style>
  <w:style w:type="paragraph" w:customStyle="1" w:styleId="TableCont">
    <w:name w:val="TableCont"/>
    <w:basedOn w:val="Table"/>
    <w:next w:val="Normal"/>
    <w:link w:val="MegjegyzsfejChar1"/>
    <w:uiPriority w:val="99"/>
    <w:rPr>
      <w:b w:val="0"/>
      <w:bCs w:val="0"/>
      <w:sz w:val="24"/>
      <w:lang w:val="x-none" w:eastAsia="x-none"/>
    </w:rPr>
  </w:style>
  <w:style w:type="character" w:styleId="FollowedHyperlink">
    <w:name w:val="FollowedHyperlink"/>
    <w:uiPriority w:val="99"/>
    <w:semiHidden/>
    <w:rPr>
      <w:color w:val="800080"/>
      <w:u w:val="single"/>
    </w:rPr>
  </w:style>
  <w:style w:type="paragraph" w:customStyle="1" w:styleId="DocTitle">
    <w:name w:val="DocTitle"/>
    <w:basedOn w:val="Normal"/>
    <w:uiPriority w:val="99"/>
    <w:semiHidden/>
    <w:pPr>
      <w:spacing w:before="240" w:after="240"/>
      <w:jc w:val="center"/>
    </w:pPr>
    <w:rPr>
      <w:b/>
      <w:bCs/>
      <w:sz w:val="28"/>
      <w:szCs w:val="28"/>
    </w:rPr>
  </w:style>
  <w:style w:type="paragraph" w:customStyle="1" w:styleId="Instructions">
    <w:name w:val="Instructions"/>
    <w:basedOn w:val="Normal"/>
    <w:next w:val="Normal"/>
    <w:uiPriority w:val="99"/>
    <w:rPr>
      <w:color w:val="FF0000"/>
    </w:rPr>
  </w:style>
  <w:style w:type="paragraph" w:customStyle="1" w:styleId="DocTitleText">
    <w:name w:val="DocTitleText"/>
    <w:basedOn w:val="DocTitle"/>
    <w:uiPriority w:val="99"/>
    <w:semiHidden/>
    <w:rPr>
      <w:sz w:val="24"/>
      <w:szCs w:val="24"/>
    </w:rPr>
  </w:style>
  <w:style w:type="paragraph" w:customStyle="1" w:styleId="NormalNoSpace">
    <w:name w:val="NormalNoSpace"/>
    <w:basedOn w:val="Normal"/>
    <w:link w:val="CsakszvegChar1"/>
    <w:uiPriority w:val="99"/>
    <w:rPr>
      <w:rFonts w:ascii="Courier New" w:hAnsi="Courier New"/>
      <w:sz w:val="20"/>
      <w:lang w:val="x-none" w:eastAsia="x-none"/>
    </w:rPr>
  </w:style>
  <w:style w:type="paragraph" w:styleId="Title">
    <w:name w:val="Title"/>
    <w:basedOn w:val="Heading1NoNumb"/>
    <w:next w:val="Normal"/>
    <w:uiPriority w:val="99"/>
    <w:qFormat/>
    <w:pPr>
      <w:jc w:val="center"/>
      <w:outlineLvl w:val="9"/>
    </w:pPr>
  </w:style>
  <w:style w:type="character" w:customStyle="1" w:styleId="CmChar">
    <w:name w:val="Cím Char"/>
    <w:uiPriority w:val="10"/>
    <w:locked/>
    <w:rPr>
      <w:rFonts w:ascii="Times New Roman" w:hAnsi="Times New Roman"/>
      <w:b/>
      <w:kern w:val="28"/>
      <w:sz w:val="32"/>
    </w:rPr>
  </w:style>
  <w:style w:type="character" w:customStyle="1" w:styleId="BodyTextFirstIndentChar">
    <w:name w:val="Body Text First Indent Char"/>
    <w:link w:val="BodyTextFirstIndent"/>
    <w:uiPriority w:val="99"/>
    <w:locked/>
    <w:rPr>
      <w:rFonts w:ascii="Times New Roman" w:hAnsi="Times New Roman"/>
      <w:b/>
      <w:caps/>
      <w:sz w:val="32"/>
    </w:rPr>
  </w:style>
  <w:style w:type="paragraph" w:customStyle="1" w:styleId="TableNotes8">
    <w:name w:val="TableNotes8"/>
    <w:basedOn w:val="TableText9"/>
    <w:next w:val="Normal"/>
    <w:uiPriority w:val="99"/>
    <w:pPr>
      <w:spacing w:before="120" w:after="120"/>
      <w:ind w:left="576" w:hanging="576"/>
    </w:pPr>
    <w:rPr>
      <w:sz w:val="16"/>
      <w:szCs w:val="16"/>
    </w:rPr>
  </w:style>
  <w:style w:type="paragraph" w:customStyle="1" w:styleId="FigureSource">
    <w:name w:val="FigureSource"/>
    <w:basedOn w:val="Normal"/>
    <w:next w:val="Normal"/>
    <w:link w:val="MegszltsChar1"/>
    <w:uiPriority w:val="99"/>
    <w:rPr>
      <w:sz w:val="24"/>
      <w:lang w:val="x-none" w:eastAsia="x-none"/>
    </w:rPr>
  </w:style>
  <w:style w:type="paragraph" w:customStyle="1" w:styleId="Bullet">
    <w:name w:val="Bullet"/>
    <w:basedOn w:val="Normal"/>
    <w:uiPriority w:val="99"/>
    <w:semiHidden/>
  </w:style>
  <w:style w:type="paragraph" w:customStyle="1" w:styleId="List4">
    <w:name w:val="List4"/>
    <w:basedOn w:val="Normal"/>
    <w:uiPriority w:val="99"/>
    <w:pPr>
      <w:numPr>
        <w:ilvl w:val="8"/>
        <w:numId w:val="1"/>
      </w:numPr>
      <w:tabs>
        <w:tab w:val="clear" w:pos="360"/>
        <w:tab w:val="num" w:pos="1209"/>
        <w:tab w:val="num" w:pos="2520"/>
      </w:tabs>
      <w:ind w:left="2520" w:hanging="504"/>
    </w:pPr>
  </w:style>
  <w:style w:type="paragraph" w:customStyle="1" w:styleId="List3">
    <w:name w:val="List3"/>
    <w:basedOn w:val="Normal"/>
    <w:uiPriority w:val="99"/>
    <w:pPr>
      <w:numPr>
        <w:ilvl w:val="7"/>
        <w:numId w:val="1"/>
      </w:numPr>
      <w:tabs>
        <w:tab w:val="clear" w:pos="360"/>
        <w:tab w:val="num" w:pos="1209"/>
        <w:tab w:val="num" w:pos="2016"/>
      </w:tabs>
      <w:ind w:left="2016" w:hanging="504"/>
    </w:pPr>
  </w:style>
  <w:style w:type="paragraph" w:styleId="Caption">
    <w:name w:val="caption"/>
    <w:basedOn w:val="Normal"/>
    <w:next w:val="Normal"/>
    <w:link w:val="CaptionChar"/>
    <w:uiPriority w:val="11"/>
    <w:qFormat/>
    <w:rPr>
      <w:sz w:val="24"/>
      <w:lang w:val="x-none" w:eastAsia="x-none"/>
    </w:rPr>
  </w:style>
  <w:style w:type="paragraph" w:styleId="TableofFigures">
    <w:name w:val="table of figures"/>
    <w:basedOn w:val="Normal"/>
    <w:next w:val="Normal"/>
    <w:uiPriority w:val="99"/>
    <w:semiHidden/>
    <w:pPr>
      <w:tabs>
        <w:tab w:val="left" w:pos="1008"/>
        <w:tab w:val="right" w:leader="dot" w:pos="9000"/>
      </w:tabs>
      <w:ind w:left="1008" w:hanging="1008"/>
    </w:pPr>
    <w:rPr>
      <w:b/>
      <w:bCs/>
      <w:color w:val="000000"/>
    </w:rPr>
  </w:style>
  <w:style w:type="paragraph" w:styleId="BlockText">
    <w:name w:val="Block Text"/>
    <w:basedOn w:val="Normal"/>
    <w:uiPriority w:val="99"/>
    <w:semiHidden/>
    <w:pPr>
      <w:ind w:left="1440" w:right="1440"/>
    </w:pPr>
  </w:style>
  <w:style w:type="paragraph" w:styleId="BodyText">
    <w:name w:val="Body Text"/>
    <w:basedOn w:val="Normal"/>
    <w:link w:val="BodyTextChar"/>
    <w:uiPriority w:val="99"/>
    <w:semiHidden/>
    <w:rPr>
      <w:i/>
      <w:sz w:val="24"/>
      <w:lang w:val="x-none" w:eastAsia="x-none"/>
    </w:rPr>
  </w:style>
  <w:style w:type="character" w:customStyle="1" w:styleId="SzvegtrzsChar">
    <w:name w:val="Szövegtörzs Char"/>
    <w:uiPriority w:val="99"/>
    <w:semiHidden/>
    <w:rPr>
      <w:rFonts w:ascii="Times New Roman" w:hAnsi="Times New Roman"/>
      <w:snapToGrid/>
      <w:sz w:val="24"/>
      <w:szCs w:val="24"/>
    </w:rPr>
  </w:style>
  <w:style w:type="character" w:customStyle="1" w:styleId="SzvegtrzsChar1">
    <w:name w:val="Szövegtörzs Char1"/>
    <w:uiPriority w:val="99"/>
    <w:semiHidden/>
    <w:locked/>
    <w:rPr>
      <w:sz w:val="24"/>
    </w:rPr>
  </w:style>
  <w:style w:type="paragraph" w:styleId="BodyText2">
    <w:name w:val="Body Text 2"/>
    <w:basedOn w:val="Normal"/>
    <w:uiPriority w:val="99"/>
    <w:semiHidden/>
    <w:pPr>
      <w:spacing w:line="480" w:lineRule="auto"/>
    </w:pPr>
  </w:style>
  <w:style w:type="character" w:customStyle="1" w:styleId="Szvegtrzs2Char">
    <w:name w:val="Szövegtörzs 2 Char"/>
    <w:uiPriority w:val="99"/>
    <w:semiHidden/>
    <w:rPr>
      <w:rFonts w:ascii="Times New Roman" w:hAnsi="Times New Roman"/>
      <w:snapToGrid/>
      <w:sz w:val="24"/>
      <w:szCs w:val="24"/>
    </w:rPr>
  </w:style>
  <w:style w:type="character" w:customStyle="1" w:styleId="Szvegtrzs2Char1">
    <w:name w:val="Szövegtörzs 2 Char1"/>
    <w:uiPriority w:val="99"/>
    <w:semiHidden/>
    <w:locked/>
    <w:rPr>
      <w:sz w:val="24"/>
    </w:rPr>
  </w:style>
  <w:style w:type="paragraph" w:styleId="BodyText3">
    <w:name w:val="Body Text 3"/>
    <w:basedOn w:val="Normal"/>
    <w:uiPriority w:val="99"/>
    <w:semiHidden/>
    <w:rPr>
      <w:sz w:val="16"/>
      <w:szCs w:val="16"/>
    </w:rPr>
  </w:style>
  <w:style w:type="character" w:customStyle="1" w:styleId="Szvegtrzs3Char">
    <w:name w:val="Szövegtörzs 3 Char"/>
    <w:uiPriority w:val="99"/>
    <w:semiHidden/>
    <w:rPr>
      <w:rFonts w:ascii="Times New Roman" w:hAnsi="Times New Roman"/>
      <w:snapToGrid/>
      <w:sz w:val="16"/>
      <w:szCs w:val="16"/>
    </w:rPr>
  </w:style>
  <w:style w:type="character" w:customStyle="1" w:styleId="Szvegtrzs3Char1">
    <w:name w:val="Szövegtörzs 3 Char1"/>
    <w:uiPriority w:val="99"/>
    <w:semiHidden/>
    <w:locked/>
    <w:rPr>
      <w:sz w:val="16"/>
    </w:rPr>
  </w:style>
  <w:style w:type="paragraph" w:styleId="BodyTextFirstIndent">
    <w:name w:val="Body Text First Indent"/>
    <w:basedOn w:val="BodyText"/>
    <w:link w:val="BodyTextFirstIndentChar"/>
    <w:uiPriority w:val="99"/>
    <w:semiHidden/>
    <w:pPr>
      <w:ind w:firstLine="210"/>
    </w:pPr>
    <w:rPr>
      <w:b/>
      <w:i w:val="0"/>
      <w:caps/>
      <w:sz w:val="32"/>
    </w:rPr>
  </w:style>
  <w:style w:type="character" w:customStyle="1" w:styleId="SzvegtrzselssoraChar">
    <w:name w:val="Szövegtörzs első sora Char"/>
    <w:uiPriority w:val="99"/>
    <w:semiHidden/>
    <w:rPr>
      <w:rFonts w:ascii="Times New Roman" w:hAnsi="Times New Roman"/>
      <w:i w:val="0"/>
      <w:snapToGrid/>
      <w:sz w:val="24"/>
      <w:szCs w:val="24"/>
    </w:rPr>
  </w:style>
  <w:style w:type="character" w:customStyle="1" w:styleId="SzvegtrzselsosoraChar">
    <w:name w:val="Szövegtörzs elso sora Char"/>
    <w:uiPriority w:val="99"/>
    <w:semiHidden/>
    <w:locked/>
    <w:rPr>
      <w:rFonts w:ascii="Times New Roman" w:hAnsi="Times New Roman" w:cs="Times New Roman"/>
      <w:sz w:val="24"/>
      <w:szCs w:val="24"/>
    </w:rPr>
  </w:style>
  <w:style w:type="paragraph" w:styleId="BodyTextIndent">
    <w:name w:val="Body Text Indent"/>
    <w:basedOn w:val="Normal"/>
    <w:uiPriority w:val="99"/>
    <w:semiHidden/>
    <w:pPr>
      <w:ind w:left="283"/>
    </w:pPr>
  </w:style>
  <w:style w:type="character" w:customStyle="1" w:styleId="SzvegtrzsbehzssalChar">
    <w:name w:val="Szövegtörzs behúzással Char"/>
    <w:uiPriority w:val="99"/>
    <w:semiHidden/>
    <w:locked/>
    <w:rPr>
      <w:sz w:val="24"/>
    </w:rPr>
  </w:style>
  <w:style w:type="paragraph" w:styleId="BodyTextFirstIndent2">
    <w:name w:val="Body Text First Indent 2"/>
    <w:basedOn w:val="BodyTextIndent"/>
    <w:link w:val="BodyTextFirstIndent2Char"/>
    <w:uiPriority w:val="99"/>
    <w:semiHidden/>
    <w:pPr>
      <w:ind w:firstLine="210"/>
    </w:pPr>
    <w:rPr>
      <w:rFonts w:ascii="Courier New" w:hAnsi="Courier New"/>
      <w:sz w:val="20"/>
      <w:lang w:val="x-none" w:eastAsia="x-none"/>
    </w:rPr>
  </w:style>
  <w:style w:type="character" w:customStyle="1" w:styleId="SzvegtrzsbehzssalChar1">
    <w:name w:val="Szövegtörzs behúzással Char1"/>
    <w:uiPriority w:val="99"/>
    <w:semiHidden/>
    <w:rPr>
      <w:rFonts w:ascii="Times New Roman" w:hAnsi="Times New Roman"/>
      <w:snapToGrid/>
      <w:sz w:val="24"/>
      <w:szCs w:val="24"/>
    </w:rPr>
  </w:style>
  <w:style w:type="character" w:customStyle="1" w:styleId="Szvegtrzselssora2Char">
    <w:name w:val="Szövegtörzs első sora 2 Char"/>
    <w:uiPriority w:val="99"/>
    <w:semiHidden/>
  </w:style>
  <w:style w:type="character" w:customStyle="1" w:styleId="Szvegtrzselsosora2Char">
    <w:name w:val="Szövegtörzs elso sora 2 Char"/>
    <w:uiPriority w:val="99"/>
    <w:semiHidden/>
    <w:locked/>
    <w:rPr>
      <w:rFonts w:ascii="Times New Roman" w:hAnsi="Times New Roman"/>
      <w:sz w:val="24"/>
    </w:rPr>
  </w:style>
  <w:style w:type="paragraph" w:styleId="BodyTextIndent2">
    <w:name w:val="Body Text Indent 2"/>
    <w:basedOn w:val="Normal"/>
    <w:link w:val="BodyTextIndent2Char"/>
    <w:uiPriority w:val="99"/>
    <w:semiHidden/>
    <w:pPr>
      <w:spacing w:line="480" w:lineRule="auto"/>
      <w:ind w:left="283"/>
    </w:pPr>
    <w:rPr>
      <w:sz w:val="24"/>
      <w:lang w:val="x-none" w:eastAsia="x-none"/>
    </w:rPr>
  </w:style>
  <w:style w:type="character" w:customStyle="1" w:styleId="Szvegtrzsbehzssal2Char">
    <w:name w:val="Szövegtörzs behúzással 2 Char"/>
    <w:uiPriority w:val="99"/>
    <w:semiHidden/>
    <w:locked/>
    <w:rPr>
      <w:sz w:val="24"/>
    </w:rPr>
  </w:style>
  <w:style w:type="paragraph" w:styleId="BodyTextIndent3">
    <w:name w:val="Body Text Indent 3"/>
    <w:basedOn w:val="Normal"/>
    <w:link w:val="BodyTextIndent3Char"/>
    <w:uiPriority w:val="99"/>
    <w:semiHidden/>
    <w:pPr>
      <w:ind w:left="283"/>
    </w:pPr>
    <w:rPr>
      <w:sz w:val="24"/>
      <w:lang w:val="x-none" w:eastAsia="x-none"/>
    </w:rPr>
  </w:style>
  <w:style w:type="character" w:customStyle="1" w:styleId="Szvegtrzsbehzssal3Char">
    <w:name w:val="Szövegtörzs behúzással 3 Char"/>
    <w:uiPriority w:val="99"/>
    <w:semiHidden/>
    <w:locked/>
    <w:rPr>
      <w:sz w:val="16"/>
    </w:rPr>
  </w:style>
  <w:style w:type="paragraph" w:styleId="Closing">
    <w:name w:val="Closing"/>
    <w:basedOn w:val="Normal"/>
    <w:link w:val="ClosingChar"/>
    <w:uiPriority w:val="99"/>
    <w:semiHidden/>
    <w:pPr>
      <w:ind w:left="4252"/>
    </w:pPr>
    <w:rPr>
      <w:sz w:val="20"/>
      <w:lang w:val="x-none" w:eastAsia="x-none"/>
    </w:rPr>
  </w:style>
  <w:style w:type="character" w:customStyle="1" w:styleId="BefejezsChar">
    <w:name w:val="Befejezés Char"/>
    <w:uiPriority w:val="99"/>
    <w:semiHidden/>
    <w:locked/>
    <w:rPr>
      <w:sz w:val="24"/>
    </w:rPr>
  </w:style>
  <w:style w:type="paragraph" w:styleId="Date">
    <w:name w:val="Date"/>
    <w:basedOn w:val="Normal"/>
    <w:next w:val="Normal"/>
    <w:link w:val="DateChar"/>
    <w:uiPriority w:val="99"/>
    <w:semiHidden/>
    <w:rPr>
      <w:sz w:val="16"/>
      <w:lang w:val="x-none" w:eastAsia="x-none"/>
    </w:rPr>
  </w:style>
  <w:style w:type="character" w:customStyle="1" w:styleId="DtumChar">
    <w:name w:val="Dátum Char"/>
    <w:uiPriority w:val="99"/>
    <w:semiHidden/>
    <w:locked/>
    <w:rPr>
      <w:sz w:val="24"/>
    </w:rPr>
  </w:style>
  <w:style w:type="paragraph" w:styleId="EmailSignature">
    <w:name w:val="E-mail Signature"/>
    <w:basedOn w:val="Normal"/>
    <w:link w:val="EmailSignatureChar"/>
    <w:uiPriority w:val="99"/>
    <w:semiHidden/>
    <w:rPr>
      <w:b/>
      <w:sz w:val="20"/>
      <w:lang w:val="x-none" w:eastAsia="x-none"/>
    </w:rPr>
  </w:style>
  <w:style w:type="character" w:customStyle="1" w:styleId="E-mailalrsaChar">
    <w:name w:val="E-mail aláírása Char"/>
    <w:uiPriority w:val="99"/>
    <w:semiHidden/>
    <w:locked/>
    <w:rPr>
      <w:rFonts w:ascii="Times New Roman" w:hAnsi="Times New Roman"/>
      <w:sz w:val="24"/>
    </w:rPr>
  </w:style>
  <w:style w:type="character" w:styleId="Emphasis">
    <w:name w:val="Emphasis"/>
    <w:uiPriority w:val="99"/>
    <w:qFormat/>
    <w:rPr>
      <w:i/>
    </w:rPr>
  </w:style>
  <w:style w:type="paragraph" w:styleId="EnvelopeAddress">
    <w:name w:val="envelope address"/>
    <w:basedOn w:val="Normal"/>
    <w:uiPriority w:val="99"/>
    <w:semiHidden/>
    <w:pPr>
      <w:framePr w:w="7920" w:h="1980" w:hRule="exact" w:hSpace="180" w:wrap="auto" w:hAnchor="page" w:xAlign="center" w:yAlign="bottom"/>
      <w:ind w:left="2880"/>
    </w:pPr>
  </w:style>
  <w:style w:type="paragraph" w:styleId="EnvelopeReturn">
    <w:name w:val="envelope return"/>
    <w:basedOn w:val="Normal"/>
    <w:uiPriority w:val="99"/>
    <w:semiHidden/>
  </w:style>
  <w:style w:type="character" w:styleId="HTMLAcronym">
    <w:name w:val="HTML Acronym"/>
    <w:uiPriority w:val="99"/>
    <w:semiHidden/>
  </w:style>
  <w:style w:type="paragraph" w:styleId="HTMLAddress">
    <w:name w:val="HTML Address"/>
    <w:basedOn w:val="Normal"/>
    <w:uiPriority w:val="99"/>
    <w:semiHidden/>
    <w:rPr>
      <w:i/>
      <w:iCs/>
    </w:rPr>
  </w:style>
  <w:style w:type="character" w:customStyle="1" w:styleId="HTML-cmChar">
    <w:name w:val="HTML-cím Char"/>
    <w:uiPriority w:val="99"/>
    <w:semiHidden/>
    <w:rPr>
      <w:rFonts w:ascii="Times New Roman" w:hAnsi="Times New Roman"/>
      <w:i/>
      <w:iCs/>
      <w:snapToGrid/>
      <w:sz w:val="24"/>
      <w:szCs w:val="24"/>
    </w:rPr>
  </w:style>
  <w:style w:type="character" w:customStyle="1" w:styleId="HTML-cmChar1">
    <w:name w:val="HTML-cím Char1"/>
    <w:uiPriority w:val="99"/>
    <w:semiHidden/>
    <w:locked/>
    <w:rPr>
      <w:rFonts w:ascii="Times New Roman" w:hAnsi="Times New Roman"/>
      <w:sz w:val="24"/>
    </w:rPr>
  </w:style>
  <w:style w:type="character" w:customStyle="1" w:styleId="AlrsChar">
    <w:name w:val="Aláírás Char"/>
    <w:uiPriority w:val="99"/>
    <w:semiHidden/>
    <w:rPr>
      <w:rFonts w:ascii="Times New Roman" w:hAnsi="Times New Roman"/>
      <w:snapToGrid/>
      <w:sz w:val="24"/>
      <w:szCs w:val="24"/>
    </w:rPr>
  </w:style>
  <w:style w:type="character" w:customStyle="1" w:styleId="AlrsChar1">
    <w:name w:val="Aláírás Char1"/>
    <w:uiPriority w:val="99"/>
    <w:semiHidden/>
    <w:locked/>
    <w:rPr>
      <w:sz w:val="24"/>
    </w:rPr>
  </w:style>
  <w:style w:type="character" w:styleId="HTMLCite">
    <w:name w:val="HTML Cite"/>
    <w:uiPriority w:val="99"/>
    <w:semiHidden/>
    <w:rPr>
      <w:i/>
    </w:rPr>
  </w:style>
  <w:style w:type="character" w:styleId="HTMLCode">
    <w:name w:val="HTML Code"/>
    <w:uiPriority w:val="99"/>
    <w:semiHidden/>
    <w:rPr>
      <w:rFonts w:ascii="Courier New" w:hAnsi="Courier New"/>
      <w:sz w:val="20"/>
    </w:rPr>
  </w:style>
  <w:style w:type="character" w:styleId="HTMLDefinition">
    <w:name w:val="HTML Definition"/>
    <w:uiPriority w:val="99"/>
    <w:semiHidden/>
    <w:rPr>
      <w:i/>
    </w:rPr>
  </w:style>
  <w:style w:type="character" w:styleId="HTMLKeyboard">
    <w:name w:val="HTML Keyboard"/>
    <w:uiPriority w:val="99"/>
    <w:semiHidden/>
    <w:rPr>
      <w:rFonts w:ascii="Courier New" w:hAnsi="Courier New"/>
      <w:sz w:val="20"/>
    </w:rPr>
  </w:style>
  <w:style w:type="paragraph" w:styleId="HTMLPreformatted">
    <w:name w:val="HTML Preformatted"/>
    <w:basedOn w:val="Normal"/>
    <w:uiPriority w:val="99"/>
    <w:semiHidden/>
    <w:rPr>
      <w:rFonts w:ascii="Courier New" w:hAnsi="Courier New" w:cs="Courier New"/>
    </w:rPr>
  </w:style>
  <w:style w:type="character" w:customStyle="1" w:styleId="HTML-kntformzottChar">
    <w:name w:val="HTML-ként formázott Char"/>
    <w:uiPriority w:val="99"/>
    <w:semiHidden/>
    <w:rPr>
      <w:rFonts w:ascii="Courier New" w:hAnsi="Courier New" w:cs="Courier New"/>
      <w:snapToGrid/>
    </w:rPr>
  </w:style>
  <w:style w:type="character" w:customStyle="1" w:styleId="HTML-kntformzottChar1">
    <w:name w:val="HTML-ként formázott Char1"/>
    <w:link w:val="Appendix"/>
    <w:uiPriority w:val="99"/>
    <w:locked/>
    <w:rPr>
      <w:b/>
      <w:bCs/>
      <w:sz w:val="24"/>
      <w:szCs w:val="24"/>
      <w:lang w:val="x-none" w:eastAsia="x-none"/>
    </w:rPr>
  </w:style>
  <w:style w:type="character" w:styleId="EndnoteReference">
    <w:name w:val="endnote reference"/>
    <w:uiPriority w:val="99"/>
    <w:semiHidden/>
    <w:rPr>
      <w:vertAlign w:val="superscript"/>
    </w:rPr>
  </w:style>
  <w:style w:type="character" w:customStyle="1" w:styleId="BodyTextFirstIndent2Char">
    <w:name w:val="Body Text First Indent 2 Char"/>
    <w:link w:val="BodyTextFirstIndent2"/>
    <w:uiPriority w:val="99"/>
    <w:semiHidden/>
    <w:locked/>
    <w:rPr>
      <w:rFonts w:ascii="Courier New" w:hAnsi="Courier New"/>
      <w:sz w:val="20"/>
    </w:rPr>
  </w:style>
  <w:style w:type="character" w:styleId="HTMLSample">
    <w:name w:val="HTML Sample"/>
    <w:uiPriority w:val="99"/>
    <w:semiHidden/>
    <w:rPr>
      <w:rFonts w:ascii="Courier New" w:hAnsi="Courier New"/>
    </w:rPr>
  </w:style>
  <w:style w:type="character" w:styleId="HTMLTypewriter">
    <w:name w:val="HTML Typewriter"/>
    <w:uiPriority w:val="99"/>
    <w:semiHidden/>
    <w:rPr>
      <w:rFonts w:ascii="Courier New" w:hAnsi="Courier New"/>
      <w:sz w:val="20"/>
    </w:rPr>
  </w:style>
  <w:style w:type="character" w:styleId="HTMLVariable">
    <w:name w:val="HTML Variable"/>
    <w:uiPriority w:val="99"/>
    <w:semiHidden/>
    <w:rPr>
      <w:i/>
    </w:rPr>
  </w:style>
  <w:style w:type="character" w:styleId="LineNumber">
    <w:name w:val="line number"/>
    <w:uiPriority w:val="99"/>
    <w:semiHidden/>
  </w:style>
  <w:style w:type="paragraph" w:styleId="List">
    <w:name w:val="List"/>
    <w:basedOn w:val="Normal"/>
    <w:uiPriority w:val="99"/>
    <w:semiHidden/>
    <w:pPr>
      <w:ind w:left="283" w:hanging="283"/>
    </w:pPr>
  </w:style>
  <w:style w:type="paragraph" w:styleId="List20">
    <w:name w:val="List 2"/>
    <w:basedOn w:val="Normal"/>
    <w:uiPriority w:val="99"/>
    <w:semiHidden/>
    <w:pPr>
      <w:ind w:left="566" w:hanging="283"/>
    </w:pPr>
  </w:style>
  <w:style w:type="paragraph" w:styleId="List30">
    <w:name w:val="List 3"/>
    <w:basedOn w:val="Normal"/>
    <w:uiPriority w:val="99"/>
    <w:semiHidden/>
    <w:pPr>
      <w:ind w:left="849" w:hanging="283"/>
    </w:pPr>
  </w:style>
  <w:style w:type="paragraph" w:styleId="List40">
    <w:name w:val="List 4"/>
    <w:basedOn w:val="Normal"/>
    <w:uiPriority w:val="99"/>
    <w:semiHidden/>
    <w:pPr>
      <w:ind w:left="1132" w:hanging="283"/>
    </w:pPr>
  </w:style>
  <w:style w:type="paragraph" w:styleId="List5">
    <w:name w:val="List 5"/>
    <w:basedOn w:val="Normal"/>
    <w:uiPriority w:val="99"/>
    <w:semiHidden/>
    <w:pPr>
      <w:ind w:left="1415" w:hanging="283"/>
    </w:pPr>
  </w:style>
  <w:style w:type="paragraph" w:styleId="ListBullet">
    <w:name w:val="List Bullet"/>
    <w:basedOn w:val="Normal"/>
    <w:uiPriority w:val="99"/>
    <w:semiHidden/>
    <w:pPr>
      <w:tabs>
        <w:tab w:val="num" w:pos="360"/>
      </w:tabs>
      <w:ind w:left="360" w:hanging="360"/>
    </w:pPr>
  </w:style>
  <w:style w:type="paragraph" w:styleId="ListBullet2">
    <w:name w:val="List Bullet 2"/>
    <w:basedOn w:val="Normal"/>
    <w:uiPriority w:val="99"/>
    <w:semiHidden/>
    <w:pPr>
      <w:tabs>
        <w:tab w:val="num" w:pos="643"/>
      </w:tabs>
      <w:ind w:left="643" w:hanging="360"/>
    </w:pPr>
  </w:style>
  <w:style w:type="paragraph" w:styleId="ListBullet3">
    <w:name w:val="List Bullet 3"/>
    <w:basedOn w:val="Normal"/>
    <w:uiPriority w:val="99"/>
    <w:semiHidden/>
    <w:pPr>
      <w:tabs>
        <w:tab w:val="num" w:pos="926"/>
      </w:tabs>
      <w:ind w:left="926" w:hanging="360"/>
    </w:pPr>
  </w:style>
  <w:style w:type="paragraph" w:styleId="ListBullet4">
    <w:name w:val="List Bullet 4"/>
    <w:basedOn w:val="Normal"/>
    <w:uiPriority w:val="99"/>
    <w:semiHidden/>
    <w:pPr>
      <w:tabs>
        <w:tab w:val="num" w:pos="1209"/>
      </w:tabs>
      <w:ind w:left="1209" w:hanging="360"/>
    </w:pPr>
  </w:style>
  <w:style w:type="paragraph" w:styleId="ListBullet5">
    <w:name w:val="List Bullet 5"/>
    <w:basedOn w:val="Normal"/>
    <w:uiPriority w:val="99"/>
    <w:semiHidden/>
    <w:pPr>
      <w:tabs>
        <w:tab w:val="num" w:pos="1492"/>
      </w:tabs>
      <w:ind w:left="1492" w:hanging="360"/>
    </w:pPr>
  </w:style>
  <w:style w:type="paragraph" w:styleId="ListContinue">
    <w:name w:val="List Continue"/>
    <w:aliases w:val="List Continue Char Char,List Continue Char Char Char Char Char"/>
    <w:basedOn w:val="Normal"/>
    <w:link w:val="TableColourful1"/>
    <w:uiPriority w:val="99"/>
    <w:semiHidden/>
    <w:pPr>
      <w:ind w:left="283"/>
    </w:pPr>
  </w:style>
  <w:style w:type="paragraph" w:styleId="ListContinue2">
    <w:name w:val="List Continue 2"/>
    <w:basedOn w:val="Normal"/>
    <w:uiPriority w:val="99"/>
    <w:semiHidden/>
    <w:pPr>
      <w:ind w:left="566"/>
    </w:pPr>
  </w:style>
  <w:style w:type="paragraph" w:styleId="ListContinue3">
    <w:name w:val="List Continue 3"/>
    <w:basedOn w:val="Normal"/>
    <w:uiPriority w:val="99"/>
    <w:semiHidden/>
    <w:pPr>
      <w:ind w:left="849"/>
    </w:pPr>
  </w:style>
  <w:style w:type="paragraph" w:styleId="ListContinue4">
    <w:name w:val="List Continue 4"/>
    <w:basedOn w:val="Normal"/>
    <w:uiPriority w:val="99"/>
    <w:semiHidden/>
    <w:pPr>
      <w:ind w:left="1132"/>
    </w:pPr>
  </w:style>
  <w:style w:type="paragraph" w:styleId="ListContinue5">
    <w:name w:val="List Continue 5"/>
    <w:basedOn w:val="Normal"/>
    <w:uiPriority w:val="99"/>
    <w:semiHidden/>
    <w:pPr>
      <w:ind w:left="1415"/>
    </w:pPr>
  </w:style>
  <w:style w:type="paragraph" w:styleId="ListNumber">
    <w:name w:val="List Number"/>
    <w:basedOn w:val="Normal"/>
    <w:uiPriority w:val="99"/>
    <w:semiHidden/>
    <w:pPr>
      <w:tabs>
        <w:tab w:val="num" w:pos="360"/>
      </w:tabs>
      <w:ind w:left="360" w:hanging="360"/>
    </w:pPr>
  </w:style>
  <w:style w:type="paragraph" w:styleId="ListNumber2">
    <w:name w:val="List Number 2"/>
    <w:basedOn w:val="Normal"/>
    <w:uiPriority w:val="99"/>
    <w:semiHidden/>
    <w:pPr>
      <w:tabs>
        <w:tab w:val="num" w:pos="643"/>
      </w:tabs>
      <w:ind w:left="643" w:hanging="360"/>
    </w:pPr>
  </w:style>
  <w:style w:type="paragraph" w:styleId="ListNumber3">
    <w:name w:val="List Number 3"/>
    <w:basedOn w:val="Normal"/>
    <w:uiPriority w:val="99"/>
    <w:semiHidden/>
    <w:pPr>
      <w:tabs>
        <w:tab w:val="num" w:pos="926"/>
      </w:tabs>
      <w:ind w:left="926" w:hanging="360"/>
    </w:pPr>
  </w:style>
  <w:style w:type="paragraph" w:styleId="ListNumber4">
    <w:name w:val="List Number 4"/>
    <w:basedOn w:val="Normal"/>
    <w:uiPriority w:val="99"/>
    <w:semiHidden/>
    <w:pPr>
      <w:tabs>
        <w:tab w:val="num" w:pos="1209"/>
      </w:tabs>
      <w:ind w:left="1209" w:hanging="360"/>
    </w:pPr>
  </w:style>
  <w:style w:type="paragraph" w:styleId="ListNumber5">
    <w:name w:val="List Number 5"/>
    <w:basedOn w:val="Normal"/>
    <w:uiPriority w:val="99"/>
    <w:semiHidden/>
    <w:pPr>
      <w:tabs>
        <w:tab w:val="num" w:pos="1492"/>
      </w:tabs>
      <w:ind w:left="1492" w:hanging="360"/>
    </w:p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zenetfejChar">
    <w:name w:val="Üzenetfej Char"/>
    <w:uiPriority w:val="99"/>
    <w:semiHidden/>
    <w:rPr>
      <w:rFonts w:ascii="Cambria" w:eastAsia="Times New Roman" w:hAnsi="Cambria" w:cs="Times New Roman"/>
      <w:snapToGrid/>
      <w:sz w:val="24"/>
      <w:szCs w:val="24"/>
      <w:shd w:val="pct20" w:color="auto" w:fill="auto"/>
    </w:rPr>
  </w:style>
  <w:style w:type="character" w:customStyle="1" w:styleId="zenetfejChar1">
    <w:name w:val="Üzenetfej Char1"/>
    <w:link w:val="TableNotes9"/>
    <w:uiPriority w:val="99"/>
    <w:semiHidden/>
    <w:locked/>
    <w:rPr>
      <w:rFonts w:ascii="Times New Roman" w:hAnsi="Times New Roman"/>
      <w:sz w:val="24"/>
      <w:shd w:val="pct20" w:color="auto" w:fill="auto"/>
    </w:rPr>
  </w:style>
  <w:style w:type="character" w:customStyle="1" w:styleId="CharChar12">
    <w:name w:val="Char Char12"/>
    <w:uiPriority w:val="99"/>
    <w:semiHidden/>
    <w:locked/>
    <w:rPr>
      <w:rFonts w:ascii="Times New Roman" w:hAnsi="Times New Roman"/>
      <w:sz w:val="24"/>
      <w:shd w:val="pct20" w:color="auto" w:fill="auto"/>
    </w:rPr>
  </w:style>
  <w:style w:type="paragraph" w:styleId="NormalWeb">
    <w:name w:val="Normal (Web)"/>
    <w:basedOn w:val="Normal"/>
    <w:uiPriority w:val="99"/>
    <w:semiHidden/>
  </w:style>
  <w:style w:type="paragraph" w:styleId="NormalIndent">
    <w:name w:val="Normal Indent"/>
    <w:basedOn w:val="Normal"/>
    <w:uiPriority w:val="99"/>
    <w:semiHidden/>
    <w:pPr>
      <w:ind w:left="720"/>
    </w:pPr>
  </w:style>
  <w:style w:type="paragraph" w:styleId="NoteHeading">
    <w:name w:val="Note Heading"/>
    <w:basedOn w:val="Normal"/>
    <w:next w:val="Normal"/>
    <w:uiPriority w:val="99"/>
    <w:semiHidden/>
  </w:style>
  <w:style w:type="character" w:customStyle="1" w:styleId="MegjegyzsfejChar">
    <w:name w:val="Megjegyzésfej Char"/>
    <w:uiPriority w:val="99"/>
    <w:semiHidden/>
    <w:rPr>
      <w:rFonts w:ascii="Times New Roman" w:hAnsi="Times New Roman"/>
      <w:snapToGrid/>
      <w:sz w:val="24"/>
      <w:szCs w:val="24"/>
    </w:rPr>
  </w:style>
  <w:style w:type="character" w:customStyle="1" w:styleId="MegjegyzsfejChar1">
    <w:name w:val="Megjegyzésfej Char1"/>
    <w:link w:val="TableCont"/>
    <w:uiPriority w:val="99"/>
    <w:semiHidden/>
    <w:locked/>
    <w:rPr>
      <w:sz w:val="24"/>
    </w:rPr>
  </w:style>
  <w:style w:type="character" w:customStyle="1" w:styleId="BodyTextIndent2Char">
    <w:name w:val="Body Text Indent 2 Char"/>
    <w:link w:val="BodyTextIndent2"/>
    <w:uiPriority w:val="99"/>
    <w:semiHidden/>
    <w:locked/>
    <w:rPr>
      <w:rFonts w:ascii="Times New Roman" w:hAnsi="Times New Roman"/>
      <w:sz w:val="24"/>
    </w:rPr>
  </w:style>
  <w:style w:type="character" w:styleId="PageNumber">
    <w:name w:val="page number"/>
    <w:uiPriority w:val="99"/>
    <w:semiHidden/>
  </w:style>
  <w:style w:type="paragraph" w:styleId="PlainText">
    <w:name w:val="Plain Text"/>
    <w:basedOn w:val="Normal"/>
    <w:uiPriority w:val="99"/>
    <w:semiHidden/>
    <w:rPr>
      <w:rFonts w:ascii="Courier New" w:hAnsi="Courier New" w:cs="Courier New"/>
    </w:rPr>
  </w:style>
  <w:style w:type="character" w:customStyle="1" w:styleId="CsakszvegChar">
    <w:name w:val="Csak szöveg Char"/>
    <w:uiPriority w:val="99"/>
    <w:semiHidden/>
    <w:rPr>
      <w:rFonts w:ascii="Courier New" w:hAnsi="Courier New" w:cs="Courier New"/>
      <w:snapToGrid/>
    </w:rPr>
  </w:style>
  <w:style w:type="character" w:customStyle="1" w:styleId="CsakszvegChar1">
    <w:name w:val="Csak szöveg Char1"/>
    <w:link w:val="NormalNoSpace"/>
    <w:uiPriority w:val="99"/>
    <w:semiHidden/>
    <w:locked/>
    <w:rPr>
      <w:rFonts w:ascii="Courier New" w:hAnsi="Courier New"/>
      <w:sz w:val="20"/>
    </w:rPr>
  </w:style>
  <w:style w:type="character" w:customStyle="1" w:styleId="CharChar10">
    <w:name w:val="Char Char10"/>
    <w:uiPriority w:val="99"/>
    <w:semiHidden/>
    <w:locked/>
    <w:rPr>
      <w:rFonts w:ascii="Courier New" w:hAnsi="Courier New"/>
      <w:sz w:val="20"/>
    </w:rPr>
  </w:style>
  <w:style w:type="paragraph" w:styleId="Salutation">
    <w:name w:val="Salutation"/>
    <w:basedOn w:val="Normal"/>
    <w:next w:val="Normal"/>
    <w:uiPriority w:val="99"/>
    <w:semiHidden/>
  </w:style>
  <w:style w:type="character" w:customStyle="1" w:styleId="MegszltsChar">
    <w:name w:val="Megszólítás Char"/>
    <w:uiPriority w:val="99"/>
    <w:semiHidden/>
    <w:rPr>
      <w:rFonts w:ascii="Times New Roman" w:hAnsi="Times New Roman"/>
      <w:snapToGrid/>
      <w:sz w:val="24"/>
      <w:szCs w:val="24"/>
    </w:rPr>
  </w:style>
  <w:style w:type="character" w:customStyle="1" w:styleId="MegszltsChar1">
    <w:name w:val="Megszólítás Char1"/>
    <w:link w:val="FigureSource"/>
    <w:uiPriority w:val="99"/>
    <w:semiHidden/>
    <w:locked/>
    <w:rPr>
      <w:sz w:val="24"/>
    </w:rPr>
  </w:style>
  <w:style w:type="character" w:customStyle="1" w:styleId="BodyTextIndent3Char">
    <w:name w:val="Body Text Indent 3 Char"/>
    <w:link w:val="BodyTextIndent3"/>
    <w:uiPriority w:val="99"/>
    <w:semiHidden/>
    <w:locked/>
    <w:rPr>
      <w:rFonts w:ascii="Times New Roman" w:hAnsi="Times New Roman"/>
      <w:sz w:val="24"/>
    </w:rPr>
  </w:style>
  <w:style w:type="character" w:styleId="Strong">
    <w:name w:val="Strong"/>
    <w:uiPriority w:val="22"/>
    <w:qFormat/>
    <w:rPr>
      <w:b/>
    </w:rPr>
  </w:style>
  <w:style w:type="paragraph" w:styleId="Subtitle">
    <w:name w:val="Subtitle"/>
    <w:basedOn w:val="Normal"/>
    <w:uiPriority w:val="99"/>
    <w:qFormat/>
    <w:pPr>
      <w:spacing w:after="60"/>
      <w:jc w:val="center"/>
      <w:outlineLvl w:val="1"/>
    </w:pPr>
  </w:style>
  <w:style w:type="character" w:customStyle="1" w:styleId="AlcmChar">
    <w:name w:val="Alcím Char"/>
    <w:uiPriority w:val="11"/>
    <w:rPr>
      <w:rFonts w:ascii="Cambria" w:eastAsia="Times New Roman" w:hAnsi="Cambria" w:cs="Times New Roman"/>
      <w:snapToGrid/>
      <w:sz w:val="24"/>
      <w:szCs w:val="24"/>
    </w:rPr>
  </w:style>
  <w:style w:type="character" w:customStyle="1" w:styleId="CaptionChar">
    <w:name w:val="Caption Char"/>
    <w:link w:val="Caption"/>
    <w:uiPriority w:val="11"/>
    <w:locked/>
    <w:rPr>
      <w:rFonts w:ascii="Times New Roman" w:hAnsi="Times New Roman"/>
      <w:sz w:val="24"/>
    </w:rPr>
  </w:style>
  <w:style w:type="character" w:customStyle="1" w:styleId="TJ4Char">
    <w:name w:val="TJ 4 Char"/>
    <w:uiPriority w:val="99"/>
    <w:locked/>
    <w:rPr>
      <w:rFonts w:ascii="Times New Roman" w:hAnsi="Times New Roman"/>
      <w:sz w:val="24"/>
    </w:rPr>
  </w:style>
  <w:style w:type="table" w:styleId="Table3Deffects1">
    <w:name w:val="Table 3D effects 1"/>
    <w:basedOn w:val="TableNormal"/>
    <w:uiPriority w:val="99"/>
    <w:semiHidden/>
    <w:pPr>
      <w:spacing w:before="120" w:after="120"/>
    </w:pPr>
    <w:rPr>
      <w:snapToGrid w:val="0"/>
    </w:rPr>
    <w:tblPr/>
    <w:tcPr>
      <w:shd w:val="solid" w:color="C0C0C0" w:fill="FFFFFF"/>
    </w:tcPr>
  </w:style>
  <w:style w:type="character" w:customStyle="1" w:styleId="ClosingChar">
    <w:name w:val="Closing Char"/>
    <w:link w:val="Closing"/>
    <w:uiPriority w:val="99"/>
    <w:locked/>
    <w:rPr>
      <w:rFonts w:ascii="Times New Roman" w:hAnsi="Times New Roman"/>
      <w:sz w:val="20"/>
    </w:rPr>
  </w:style>
  <w:style w:type="table" w:styleId="Table3Deffects3">
    <w:name w:val="Table 3D effects 3"/>
    <w:basedOn w:val="TableNormal"/>
    <w:uiPriority w:val="99"/>
    <w:semiHidden/>
    <w:pPr>
      <w:spacing w:before="120" w:after="120"/>
    </w:pPr>
    <w:rPr>
      <w:snapToGrid w:val="0"/>
    </w:rPr>
    <w:tblPr/>
  </w:style>
  <w:style w:type="character" w:customStyle="1" w:styleId="CharChar2">
    <w:name w:val="Char Char2"/>
    <w:uiPriority w:val="99"/>
    <w:locked/>
    <w:rPr>
      <w:rFonts w:ascii="Times New Roman" w:hAnsi="Times New Roman"/>
      <w:sz w:val="20"/>
    </w:rPr>
  </w:style>
  <w:style w:type="table" w:styleId="TableClassic2">
    <w:name w:val="Table Classic 2"/>
    <w:basedOn w:val="TableNormal"/>
    <w:uiPriority w:val="99"/>
    <w:semiHidden/>
    <w:pPr>
      <w:spacing w:before="120" w:after="120"/>
    </w:pPr>
    <w:rPr>
      <w:snapToGrid w:val="0"/>
    </w:rPr>
    <w:tblPr>
      <w:tblBorders>
        <w:top w:val="single" w:sz="12" w:space="0" w:color="000000"/>
        <w:bottom w:val="single" w:sz="12" w:space="0" w:color="000000"/>
      </w:tblBorders>
    </w:tblPr>
  </w:style>
  <w:style w:type="table" w:styleId="TableClassic3">
    <w:name w:val="Table Classic 3"/>
    <w:basedOn w:val="TableNormal"/>
    <w:uiPriority w:val="99"/>
    <w:semiHidden/>
    <w:pPr>
      <w:spacing w:before="120" w:after="120"/>
    </w:pPr>
    <w:rPr>
      <w:snapToGrid w:val="0"/>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character" w:styleId="FootnoteReference">
    <w:name w:val="footnote reference"/>
    <w:uiPriority w:val="99"/>
    <w:semiHidden/>
    <w:rPr>
      <w:vertAlign w:val="superscript"/>
    </w:rPr>
  </w:style>
  <w:style w:type="table" w:styleId="TableColourful1">
    <w:name w:val="Table Colorful 1"/>
    <w:aliases w:val="List Continue Char,List Continue Char Char Char,List Continue Char Char Char Char Char Char"/>
    <w:basedOn w:val="TableNormal"/>
    <w:link w:val="ListContinue"/>
    <w:uiPriority w:val="99"/>
    <w:semiHidden/>
    <w:pPr>
      <w:spacing w:before="120" w:after="120"/>
    </w:pPr>
    <w:rPr>
      <w:snapToGrid w:val="0"/>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urful2">
    <w:name w:val="Table Colorful 2"/>
    <w:basedOn w:val="TableNormal"/>
    <w:uiPriority w:val="99"/>
    <w:semiHidden/>
    <w:pPr>
      <w:spacing w:before="120" w:after="120"/>
    </w:pPr>
    <w:rPr>
      <w:snapToGrid w:val="0"/>
    </w:rPr>
    <w:tblPr>
      <w:tblBorders>
        <w:bottom w:val="single" w:sz="12" w:space="0" w:color="000000"/>
      </w:tblBorders>
    </w:tblPr>
    <w:tcPr>
      <w:shd w:val="pct20" w:color="FFFF00" w:fill="FFFFFF"/>
    </w:tcPr>
  </w:style>
  <w:style w:type="table" w:styleId="TableColourful3">
    <w:name w:val="Table Colorful 3"/>
    <w:basedOn w:val="TableNormal"/>
    <w:uiPriority w:val="99"/>
    <w:semiHidden/>
    <w:pPr>
      <w:spacing w:before="120" w:after="120"/>
    </w:pPr>
    <w:rPr>
      <w:snapToGrid w:val="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spacing w:before="120" w:after="120"/>
    </w:pPr>
    <w:rPr>
      <w:b/>
      <w:bCs/>
      <w:snapToGrid w:val="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spacing w:before="120" w:after="120"/>
    </w:pPr>
    <w:rPr>
      <w:b/>
      <w:bCs/>
      <w:snapToGrid w:val="0"/>
    </w:rPr>
    <w:tblPr/>
  </w:style>
  <w:style w:type="table" w:styleId="TableColumns3">
    <w:name w:val="Table Columns 3"/>
    <w:basedOn w:val="TableNormal"/>
    <w:uiPriority w:val="99"/>
    <w:semiHidden/>
    <w:pPr>
      <w:spacing w:before="120" w:after="120"/>
    </w:pPr>
    <w:rPr>
      <w:b/>
      <w:bCs/>
      <w:snapToGrid w:val="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spacing w:before="120" w:after="120"/>
    </w:pPr>
    <w:rPr>
      <w:snapToGrid w:val="0"/>
    </w:rPr>
    <w:tblPr/>
  </w:style>
  <w:style w:type="table" w:styleId="TableColumns5">
    <w:name w:val="Table Columns 5"/>
    <w:basedOn w:val="TableNormal"/>
    <w:uiPriority w:val="99"/>
    <w:semiHidden/>
    <w:pPr>
      <w:spacing w:before="120" w:after="120"/>
    </w:pPr>
    <w:rPr>
      <w:snapToGrid w:val="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spacing w:before="120" w:after="120"/>
    </w:pPr>
    <w:rPr>
      <w:snapToGrid w:val="0"/>
    </w:rPr>
    <w:tblPr>
      <w:tblBorders>
        <w:insideH w:val="single" w:sz="18" w:space="0" w:color="FFFFFF"/>
        <w:insideV w:val="single" w:sz="18" w:space="0" w:color="FFFFFF"/>
      </w:tblBorders>
    </w:tblPr>
  </w:style>
  <w:style w:type="table" w:styleId="TableElegant">
    <w:name w:val="Table Elegant"/>
    <w:basedOn w:val="TableNormal"/>
    <w:uiPriority w:val="99"/>
    <w:semiHidden/>
    <w:pPr>
      <w:spacing w:before="120" w:after="120"/>
    </w:pPr>
    <w:rPr>
      <w:snapToGrid w:val="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uiPriority w:val="99"/>
    <w:semiHidden/>
    <w:pPr>
      <w:spacing w:before="120" w:after="120"/>
    </w:pPr>
    <w:rPr>
      <w:snapToGrid w:val="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spacing w:before="120" w:after="120"/>
    </w:pPr>
    <w:rPr>
      <w:snapToGrid w:val="0"/>
    </w:rPr>
    <w:tblPr>
      <w:tblBorders>
        <w:insideH w:val="single" w:sz="6" w:space="0" w:color="000000"/>
        <w:insideV w:val="single" w:sz="6" w:space="0" w:color="000000"/>
      </w:tblBorders>
    </w:tblPr>
  </w:style>
  <w:style w:type="table" w:styleId="TableGrid3">
    <w:name w:val="Table Grid 3"/>
    <w:basedOn w:val="TableNormal"/>
    <w:uiPriority w:val="99"/>
    <w:semiHidden/>
    <w:pPr>
      <w:spacing w:before="120" w:after="120"/>
    </w:pPr>
    <w:rPr>
      <w:snapToGrid w:val="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spacing w:before="120" w:after="120"/>
    </w:pPr>
    <w:rPr>
      <w:snapToGrid w:val="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spacing w:before="120" w:after="120"/>
    </w:pPr>
    <w:rPr>
      <w:snapToGrid w:val="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spacing w:before="120" w:after="120"/>
    </w:pPr>
    <w:rPr>
      <w:snapToGrid w:val="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spacing w:before="120" w:after="120"/>
    </w:pPr>
    <w:rPr>
      <w:b/>
      <w:bCs/>
      <w:snapToGrid w:val="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spacing w:before="120" w:after="120"/>
    </w:pPr>
    <w:rPr>
      <w:snapToGrid w:val="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spacing w:before="120" w:after="120"/>
    </w:pPr>
    <w:rPr>
      <w:snapToGrid w:val="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spacing w:before="120" w:after="120"/>
    </w:pPr>
    <w:rPr>
      <w:snapToGrid w:val="0"/>
    </w:rPr>
    <w:tblPr>
      <w:tblBorders>
        <w:bottom w:val="single" w:sz="12" w:space="0" w:color="808080"/>
      </w:tblBorders>
    </w:tblPr>
  </w:style>
  <w:style w:type="table" w:styleId="TableList3">
    <w:name w:val="Table List 3"/>
    <w:basedOn w:val="TableNormal"/>
    <w:uiPriority w:val="99"/>
    <w:semiHidden/>
    <w:pPr>
      <w:spacing w:before="120" w:after="120"/>
    </w:pPr>
    <w:rPr>
      <w:snapToGrid w:val="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spacing w:before="120" w:after="120"/>
    </w:pPr>
    <w:rPr>
      <w:snapToGrid w:val="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spacing w:before="120" w:after="120"/>
    </w:pPr>
    <w:rPr>
      <w:snapToGrid w:val="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spacing w:before="120" w:after="120"/>
    </w:pPr>
    <w:rPr>
      <w:snapToGrid w:val="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aliases w:val="Heading 5 Char,Heading 5 Char Char Char,Heading 5 Char Char Char Char Char Char"/>
    <w:basedOn w:val="TableNormal"/>
    <w:link w:val="Heading5"/>
    <w:uiPriority w:val="99"/>
    <w:semiHidden/>
    <w:pPr>
      <w:spacing w:before="120" w:after="120"/>
    </w:pPr>
    <w:rPr>
      <w:snapToGrid w:val="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link w:val="Char5"/>
    <w:uiPriority w:val="99"/>
    <w:semiHidden/>
    <w:pPr>
      <w:spacing w:before="120" w:after="120"/>
    </w:pPr>
    <w:rPr>
      <w:lang w:val="x-none" w:eastAsia="x-none" w:bidi="x-none"/>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aliases w:val="Comment Text Char, Char Char3 Char Char Char Char Char"/>
    <w:basedOn w:val="TableNormal"/>
    <w:link w:val="CommentText"/>
    <w:uiPriority w:val="99"/>
    <w:semiHidden/>
    <w:pPr>
      <w:spacing w:before="120" w:after="120"/>
    </w:pPr>
    <w:rPr>
      <w:snapToGrid w:val="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link w:val="Char4"/>
    <w:uiPriority w:val="99"/>
    <w:semiHidden/>
    <w:pPr>
      <w:spacing w:before="120" w:after="120"/>
    </w:pPr>
    <w:rPr>
      <w:b/>
      <w:lang w:val="x-none" w:eastAsia="x-none" w:bidi="x-none"/>
    </w:rPr>
    <w:tblPr>
      <w:tblBorders>
        <w:top w:val="single" w:sz="12" w:space="0" w:color="008000"/>
        <w:bottom w:val="single" w:sz="12" w:space="0" w:color="008000"/>
      </w:tblBorders>
    </w:tblPr>
  </w:style>
  <w:style w:type="table" w:styleId="TableSimple2">
    <w:name w:val="Table Simple 2"/>
    <w:aliases w:val="Comment Subject Char, Char Char2 Char Char Char Char Char"/>
    <w:basedOn w:val="TableNormal"/>
    <w:link w:val="CommentSubject"/>
    <w:uiPriority w:val="99"/>
    <w:semiHidden/>
    <w:pPr>
      <w:spacing w:before="120" w:after="120"/>
    </w:pPr>
    <w:rPr>
      <w:snapToGrid w:val="0"/>
    </w:rPr>
    <w:tblPr/>
  </w:style>
  <w:style w:type="table" w:styleId="TableSimple3">
    <w:name w:val="Table Simple 3"/>
    <w:basedOn w:val="TableNormal"/>
    <w:uiPriority w:val="99"/>
    <w:semiHidden/>
    <w:pPr>
      <w:spacing w:before="120" w:after="120"/>
    </w:pPr>
    <w:rPr>
      <w:snapToGrid w:val="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spacing w:before="120" w:after="120"/>
    </w:pPr>
    <w:rPr>
      <w:snapToGrid w:val="0"/>
    </w:rPr>
    <w:tblPr/>
  </w:style>
  <w:style w:type="table" w:styleId="TableSubtle2">
    <w:name w:val="Table Subtle 2"/>
    <w:basedOn w:val="TableNormal"/>
    <w:uiPriority w:val="99"/>
    <w:semiHidden/>
    <w:pPr>
      <w:spacing w:before="120" w:after="120"/>
    </w:pPr>
    <w:rPr>
      <w:snapToGrid w:val="0"/>
    </w:rPr>
    <w:tblPr>
      <w:tblBorders>
        <w:left w:val="single" w:sz="6" w:space="0" w:color="000000"/>
        <w:right w:val="single" w:sz="6" w:space="0" w:color="000000"/>
      </w:tblBorders>
    </w:tblPr>
  </w:style>
  <w:style w:type="table" w:styleId="TableTheme">
    <w:name w:val="Table Theme"/>
    <w:basedOn w:val="TableNormal"/>
    <w:uiPriority w:val="99"/>
    <w:semiHidden/>
    <w:pPr>
      <w:spacing w:before="120" w:after="120"/>
    </w:pPr>
    <w:rPr>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spacing w:before="120" w:after="120"/>
    </w:pPr>
    <w:rPr>
      <w:snapToGrid w:val="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spacing w:before="120" w:after="120"/>
    </w:pPr>
    <w:rPr>
      <w:snapToGrid w:val="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spacing w:before="120" w:after="120"/>
    </w:pPr>
    <w:rPr>
      <w:snapToGrid w:val="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StyleNormalSingleNoSpaceCentered">
    <w:name w:val="Style NormalSingleNoSpace + Centered"/>
    <w:basedOn w:val="NormalSingleNoSpace"/>
    <w:uiPriority w:val="99"/>
    <w:pPr>
      <w:jc w:val="center"/>
    </w:pPr>
    <w:rPr>
      <w:lang w:val="en-US"/>
    </w:rPr>
  </w:style>
  <w:style w:type="paragraph" w:styleId="TOC5">
    <w:name w:val="toc 5"/>
    <w:basedOn w:val="Normal"/>
    <w:next w:val="Normal"/>
    <w:link w:val="TOC5Char"/>
    <w:autoRedefine/>
    <w:uiPriority w:val="99"/>
    <w:semiHidden/>
    <w:pPr>
      <w:tabs>
        <w:tab w:val="left" w:pos="1008"/>
        <w:tab w:val="right" w:leader="dot" w:pos="9000"/>
      </w:tabs>
      <w:ind w:left="1008" w:right="432" w:hanging="1008"/>
    </w:pPr>
    <w:rPr>
      <w:sz w:val="16"/>
      <w:lang w:val="x-none" w:eastAsia="x-none"/>
    </w:rPr>
  </w:style>
  <w:style w:type="paragraph" w:styleId="TOC6">
    <w:name w:val="toc 6"/>
    <w:basedOn w:val="Normal"/>
    <w:next w:val="Normal"/>
    <w:autoRedefine/>
    <w:uiPriority w:val="99"/>
    <w:semiHidden/>
    <w:pPr>
      <w:ind w:left="1200"/>
    </w:pPr>
  </w:style>
  <w:style w:type="paragraph" w:styleId="BalloonText">
    <w:name w:val="Balloon Text"/>
    <w:basedOn w:val="Normal"/>
    <w:link w:val="BalloonTextChar"/>
    <w:uiPriority w:val="99"/>
    <w:semiHidden/>
    <w:rPr>
      <w:sz w:val="20"/>
      <w:lang w:val="x-none" w:eastAsia="x-none"/>
    </w:rPr>
  </w:style>
  <w:style w:type="character" w:customStyle="1" w:styleId="BuborkszvegChar">
    <w:name w:val="Buborékszöveg Char"/>
    <w:uiPriority w:val="99"/>
    <w:semiHidden/>
    <w:rPr>
      <w:rFonts w:ascii="Tahoma" w:hAnsi="Tahoma" w:cs="Tahoma"/>
      <w:snapToGrid/>
      <w:sz w:val="16"/>
      <w:szCs w:val="16"/>
    </w:rPr>
  </w:style>
  <w:style w:type="character" w:customStyle="1" w:styleId="Heading4Char">
    <w:name w:val="Heading 4 Char"/>
    <w:link w:val="Heading4"/>
    <w:uiPriority w:val="99"/>
    <w:locked/>
    <w:rPr>
      <w:sz w:val="16"/>
      <w:lang w:val="x-none" w:eastAsia="x-none"/>
    </w:rPr>
  </w:style>
  <w:style w:type="character" w:customStyle="1" w:styleId="DateChar">
    <w:name w:val="Date Char"/>
    <w:link w:val="Date"/>
    <w:uiPriority w:val="99"/>
    <w:locked/>
    <w:rPr>
      <w:rFonts w:ascii="Times New Roman" w:hAnsi="Times New Roman"/>
      <w:sz w:val="16"/>
    </w:rPr>
  </w:style>
  <w:style w:type="paragraph" w:customStyle="1" w:styleId="Bibliography1">
    <w:name w:val="Bibliography1"/>
    <w:basedOn w:val="Normal"/>
    <w:next w:val="Normal"/>
    <w:uiPriority w:val="99"/>
    <w:semiHidden/>
  </w:style>
  <w:style w:type="character" w:customStyle="1" w:styleId="BookTitle1">
    <w:name w:val="Book Title1"/>
    <w:uiPriority w:val="99"/>
    <w:rPr>
      <w:rFonts w:ascii="Times New Roman" w:hAnsi="Times New Roman"/>
      <w:b/>
      <w:smallCaps/>
      <w:spacing w:val="5"/>
    </w:rPr>
  </w:style>
  <w:style w:type="table" w:customStyle="1" w:styleId="ColorfulGrid1">
    <w:name w:val="Colorful Grid1"/>
    <w:uiPriority w:val="99"/>
    <w:rPr>
      <w:snapToGrid w:val="0"/>
      <w:color w:val="000000"/>
      <w:lang w:val="hu-HU"/>
    </w:rPr>
    <w:tblPr>
      <w:tblBorders>
        <w:insideH w:val="single" w:sz="4" w:space="0" w:color="FFFFFF"/>
      </w:tblBorders>
      <w:tblCellMar>
        <w:top w:w="0" w:type="dxa"/>
        <w:left w:w="108" w:type="dxa"/>
        <w:bottom w:w="0" w:type="dxa"/>
        <w:right w:w="108" w:type="dxa"/>
      </w:tblCellMar>
    </w:tblPr>
    <w:tcPr>
      <w:shd w:val="clear" w:color="auto" w:fill="CCCCCC"/>
    </w:tcPr>
  </w:style>
  <w:style w:type="table" w:customStyle="1" w:styleId="ColorfulGrid-Accent11">
    <w:name w:val="Colorful Grid - Accent 11"/>
    <w:link w:val="LbjegyzetszvegChar1"/>
    <w:uiPriority w:val="99"/>
    <w:rPr>
      <w:lang w:val="hu-HU" w:eastAsia="hu-HU"/>
    </w:rPr>
    <w:tblPr>
      <w:tblBorders>
        <w:insideH w:val="single" w:sz="4" w:space="0" w:color="FFFFFF"/>
      </w:tblBorders>
      <w:tblCellMar>
        <w:top w:w="0" w:type="dxa"/>
        <w:left w:w="108" w:type="dxa"/>
        <w:bottom w:w="0" w:type="dxa"/>
        <w:right w:w="108" w:type="dxa"/>
      </w:tblCellMar>
    </w:tblPr>
    <w:tcPr>
      <w:shd w:val="clear" w:color="auto" w:fill="DBE5F1"/>
    </w:tcPr>
  </w:style>
  <w:style w:type="table" w:customStyle="1" w:styleId="FootnoteTextChar">
    <w:name w:val="Footnote Text Char"/>
    <w:link w:val="FootnoteText"/>
    <w:uiPriority w:val="99"/>
    <w:rPr>
      <w:snapToGrid w:val="0"/>
      <w:color w:val="000000"/>
      <w:lang w:val="hu-HU"/>
    </w:rPr>
    <w:tblPr>
      <w:tblBorders>
        <w:insideH w:val="single" w:sz="4" w:space="0" w:color="FFFFFF"/>
      </w:tblBorders>
      <w:tblCellMar>
        <w:top w:w="0" w:type="dxa"/>
        <w:left w:w="108" w:type="dxa"/>
        <w:bottom w:w="0" w:type="dxa"/>
        <w:right w:w="108" w:type="dxa"/>
      </w:tblCellMar>
    </w:tblPr>
    <w:tcPr>
      <w:shd w:val="clear" w:color="auto" w:fill="F2DBDB"/>
    </w:tcPr>
  </w:style>
  <w:style w:type="table" w:customStyle="1" w:styleId="ColorfulGrid-Accent31">
    <w:name w:val="Colorful Grid - Accent 31"/>
    <w:uiPriority w:val="99"/>
    <w:rPr>
      <w:snapToGrid w:val="0"/>
      <w:color w:val="000000"/>
      <w:lang w:val="hu-HU"/>
    </w:rPr>
    <w:tblPr>
      <w:tblBorders>
        <w:insideH w:val="single" w:sz="4" w:space="0" w:color="FFFFFF"/>
      </w:tblBorders>
      <w:tblCellMar>
        <w:top w:w="0" w:type="dxa"/>
        <w:left w:w="108" w:type="dxa"/>
        <w:bottom w:w="0" w:type="dxa"/>
        <w:right w:w="108" w:type="dxa"/>
      </w:tblCellMar>
    </w:tblPr>
    <w:tcPr>
      <w:shd w:val="clear" w:color="auto" w:fill="EAF1DD"/>
    </w:tcPr>
  </w:style>
  <w:style w:type="table" w:customStyle="1" w:styleId="ColorfulGrid-Accent41">
    <w:name w:val="Colorful Grid - Accent 41"/>
    <w:uiPriority w:val="99"/>
    <w:rPr>
      <w:snapToGrid w:val="0"/>
      <w:color w:val="000000"/>
      <w:lang w:val="hu-HU"/>
    </w:rPr>
    <w:tblPr>
      <w:tblBorders>
        <w:insideH w:val="single" w:sz="4" w:space="0" w:color="FFFFFF"/>
      </w:tblBorders>
      <w:tblCellMar>
        <w:top w:w="0" w:type="dxa"/>
        <w:left w:w="108" w:type="dxa"/>
        <w:bottom w:w="0" w:type="dxa"/>
        <w:right w:w="108" w:type="dxa"/>
      </w:tblCellMar>
    </w:tblPr>
    <w:tcPr>
      <w:shd w:val="clear" w:color="auto" w:fill="E5DFEC"/>
    </w:tcPr>
  </w:style>
  <w:style w:type="table" w:customStyle="1" w:styleId="ColorfulGrid-Accent51">
    <w:name w:val="Colorful Grid - Accent 51"/>
    <w:uiPriority w:val="99"/>
    <w:rPr>
      <w:snapToGrid w:val="0"/>
      <w:color w:val="000000"/>
      <w:lang w:val="hu-HU"/>
    </w:rPr>
    <w:tblPr>
      <w:tblBorders>
        <w:insideH w:val="single" w:sz="4" w:space="0" w:color="FFFFFF"/>
      </w:tblBorders>
      <w:tblCellMar>
        <w:top w:w="0" w:type="dxa"/>
        <w:left w:w="108" w:type="dxa"/>
        <w:bottom w:w="0" w:type="dxa"/>
        <w:right w:w="108" w:type="dxa"/>
      </w:tblCellMar>
    </w:tblPr>
    <w:tcPr>
      <w:shd w:val="clear" w:color="auto" w:fill="DAEEF3"/>
    </w:tcPr>
  </w:style>
  <w:style w:type="table" w:customStyle="1" w:styleId="ColorfulGrid-Accent61">
    <w:name w:val="Colorful Grid - Accent 61"/>
    <w:uiPriority w:val="99"/>
    <w:rPr>
      <w:snapToGrid w:val="0"/>
      <w:color w:val="000000"/>
      <w:lang w:val="hu-HU"/>
    </w:rPr>
    <w:tblPr>
      <w:tblBorders>
        <w:insideH w:val="single" w:sz="4" w:space="0" w:color="FFFFFF"/>
      </w:tblBorders>
      <w:tblCellMar>
        <w:top w:w="0" w:type="dxa"/>
        <w:left w:w="108" w:type="dxa"/>
        <w:bottom w:w="0" w:type="dxa"/>
        <w:right w:w="108" w:type="dxa"/>
      </w:tblCellMar>
    </w:tblPr>
    <w:tcPr>
      <w:shd w:val="clear" w:color="auto" w:fill="FDE9D9"/>
    </w:tcPr>
  </w:style>
  <w:style w:type="table" w:customStyle="1" w:styleId="ColorfulList1">
    <w:name w:val="Colorful List1"/>
    <w:uiPriority w:val="99"/>
    <w:rPr>
      <w:snapToGrid w:val="0"/>
      <w:color w:val="000000"/>
      <w:lang w:val="hu-HU"/>
    </w:rPr>
    <w:tblPr>
      <w:tblCellMar>
        <w:top w:w="0" w:type="dxa"/>
        <w:left w:w="108" w:type="dxa"/>
        <w:bottom w:w="0" w:type="dxa"/>
        <w:right w:w="108" w:type="dxa"/>
      </w:tblCellMar>
    </w:tblPr>
    <w:tcPr>
      <w:shd w:val="clear" w:color="auto" w:fill="E6E6E6"/>
    </w:tcPr>
  </w:style>
  <w:style w:type="table" w:customStyle="1" w:styleId="ColorfulList-Accent11">
    <w:name w:val="Colorful List - Accent 11"/>
    <w:uiPriority w:val="99"/>
    <w:rPr>
      <w:snapToGrid w:val="0"/>
      <w:color w:val="000000"/>
      <w:lang w:val="hu-HU"/>
    </w:rPr>
    <w:tblPr>
      <w:tblCellMar>
        <w:top w:w="0" w:type="dxa"/>
        <w:left w:w="108" w:type="dxa"/>
        <w:bottom w:w="0" w:type="dxa"/>
        <w:right w:w="108" w:type="dxa"/>
      </w:tblCellMar>
    </w:tblPr>
    <w:tcPr>
      <w:shd w:val="clear" w:color="auto" w:fill="EDF2F8"/>
    </w:tcPr>
  </w:style>
  <w:style w:type="table" w:customStyle="1" w:styleId="ColorfulList-Accent21">
    <w:name w:val="Colorful List - Accent 21"/>
    <w:uiPriority w:val="99"/>
    <w:rPr>
      <w:snapToGrid w:val="0"/>
      <w:color w:val="000000"/>
      <w:lang w:val="hu-HU"/>
    </w:rPr>
    <w:tblPr>
      <w:tblCellMar>
        <w:top w:w="0" w:type="dxa"/>
        <w:left w:w="108" w:type="dxa"/>
        <w:bottom w:w="0" w:type="dxa"/>
        <w:right w:w="108" w:type="dxa"/>
      </w:tblCellMar>
    </w:tblPr>
    <w:tcPr>
      <w:shd w:val="clear" w:color="auto" w:fill="F8EDED"/>
    </w:tcPr>
  </w:style>
  <w:style w:type="table" w:customStyle="1" w:styleId="ColorfulList-Accent31">
    <w:name w:val="Colorful List - Accent 31"/>
    <w:uiPriority w:val="99"/>
    <w:rPr>
      <w:snapToGrid w:val="0"/>
      <w:color w:val="000000"/>
      <w:lang w:val="hu-HU"/>
    </w:rPr>
    <w:tblPr>
      <w:tblCellMar>
        <w:top w:w="0" w:type="dxa"/>
        <w:left w:w="108" w:type="dxa"/>
        <w:bottom w:w="0" w:type="dxa"/>
        <w:right w:w="108" w:type="dxa"/>
      </w:tblCellMar>
    </w:tblPr>
    <w:tcPr>
      <w:shd w:val="clear" w:color="auto" w:fill="F5F8EE"/>
    </w:tcPr>
  </w:style>
  <w:style w:type="table" w:customStyle="1" w:styleId="ColorfulList-Accent41">
    <w:name w:val="Colorful List - Accent 41"/>
    <w:uiPriority w:val="99"/>
    <w:rPr>
      <w:snapToGrid w:val="0"/>
      <w:color w:val="000000"/>
      <w:lang w:val="hu-HU"/>
    </w:rPr>
    <w:tblPr>
      <w:tblCellMar>
        <w:top w:w="0" w:type="dxa"/>
        <w:left w:w="108" w:type="dxa"/>
        <w:bottom w:w="0" w:type="dxa"/>
        <w:right w:w="108" w:type="dxa"/>
      </w:tblCellMar>
    </w:tblPr>
    <w:tcPr>
      <w:shd w:val="clear" w:color="auto" w:fill="F2EFF6"/>
    </w:tcPr>
  </w:style>
  <w:style w:type="table" w:customStyle="1" w:styleId="ColorfulList-Accent51">
    <w:name w:val="Colorful List - Accent 51"/>
    <w:uiPriority w:val="99"/>
    <w:rPr>
      <w:snapToGrid w:val="0"/>
      <w:color w:val="000000"/>
      <w:lang w:val="hu-HU"/>
    </w:rPr>
    <w:tblPr>
      <w:tblCellMar>
        <w:top w:w="0" w:type="dxa"/>
        <w:left w:w="108" w:type="dxa"/>
        <w:bottom w:w="0" w:type="dxa"/>
        <w:right w:w="108" w:type="dxa"/>
      </w:tblCellMar>
    </w:tblPr>
    <w:tcPr>
      <w:shd w:val="clear" w:color="auto" w:fill="EDF6F9"/>
    </w:tcPr>
  </w:style>
  <w:style w:type="table" w:customStyle="1" w:styleId="ColorfulList-Accent61">
    <w:name w:val="Colorful List - Accent 61"/>
    <w:uiPriority w:val="99"/>
    <w:rPr>
      <w:snapToGrid w:val="0"/>
      <w:color w:val="000000"/>
      <w:lang w:val="hu-HU"/>
    </w:rPr>
    <w:tblPr>
      <w:tblCellMar>
        <w:top w:w="0" w:type="dxa"/>
        <w:left w:w="108" w:type="dxa"/>
        <w:bottom w:w="0" w:type="dxa"/>
        <w:right w:w="108" w:type="dxa"/>
      </w:tblCellMar>
    </w:tblPr>
    <w:tcPr>
      <w:shd w:val="clear" w:color="auto" w:fill="FEF4EC"/>
    </w:tcPr>
  </w:style>
  <w:style w:type="table" w:customStyle="1" w:styleId="ColorfulShading1">
    <w:name w:val="Colorful Shading1"/>
    <w:uiPriority w:val="99"/>
    <w:rPr>
      <w:snapToGrid w:val="0"/>
      <w:color w:val="000000"/>
      <w:lang w:val="hu-HU"/>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style>
  <w:style w:type="table" w:customStyle="1" w:styleId="ColorfulShading-Accent11">
    <w:name w:val="Colorful Shading - Accent 11"/>
    <w:uiPriority w:val="99"/>
    <w:rPr>
      <w:snapToGrid w:val="0"/>
      <w:color w:val="000000"/>
      <w:lang w:val="hu-HU"/>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style>
  <w:style w:type="table" w:customStyle="1" w:styleId="ColorfulShading-Accent21">
    <w:name w:val="Colorful Shading - Accent 21"/>
    <w:uiPriority w:val="99"/>
    <w:rPr>
      <w:snapToGrid w:val="0"/>
      <w:color w:val="000000"/>
      <w:lang w:val="hu-HU"/>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CellMar>
        <w:top w:w="0" w:type="dxa"/>
        <w:left w:w="108" w:type="dxa"/>
        <w:bottom w:w="0" w:type="dxa"/>
        <w:right w:w="108" w:type="dxa"/>
      </w:tblCellMar>
    </w:tblPr>
    <w:tcPr>
      <w:shd w:val="clear" w:color="auto" w:fill="F8EDED"/>
    </w:tcPr>
  </w:style>
  <w:style w:type="table" w:customStyle="1" w:styleId="ColorfulShading-Accent31">
    <w:name w:val="Colorful Shading - Accent 31"/>
    <w:uiPriority w:val="99"/>
    <w:rPr>
      <w:snapToGrid w:val="0"/>
      <w:color w:val="000000"/>
      <w:lang w:val="hu-HU"/>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style>
  <w:style w:type="table" w:customStyle="1" w:styleId="ColorfulShading-Accent41">
    <w:name w:val="Colorful Shading - Accent 41"/>
    <w:uiPriority w:val="99"/>
    <w:rPr>
      <w:snapToGrid w:val="0"/>
      <w:color w:val="000000"/>
      <w:lang w:val="hu-HU"/>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CellMar>
        <w:top w:w="0" w:type="dxa"/>
        <w:left w:w="108" w:type="dxa"/>
        <w:bottom w:w="0" w:type="dxa"/>
        <w:right w:w="108" w:type="dxa"/>
      </w:tblCellMar>
    </w:tblPr>
    <w:tcPr>
      <w:shd w:val="clear" w:color="auto" w:fill="F2EFF6"/>
    </w:tcPr>
  </w:style>
  <w:style w:type="table" w:customStyle="1" w:styleId="ColorfulShading-Accent51">
    <w:name w:val="Colorful Shading - Accent 51"/>
    <w:uiPriority w:val="99"/>
    <w:rPr>
      <w:snapToGrid w:val="0"/>
      <w:color w:val="000000"/>
      <w:lang w:val="hu-HU"/>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style>
  <w:style w:type="table" w:customStyle="1" w:styleId="ColorfulShading-Accent61">
    <w:name w:val="Colorful Shading - Accent 61"/>
    <w:uiPriority w:val="99"/>
    <w:rPr>
      <w:snapToGrid w:val="0"/>
      <w:color w:val="000000"/>
      <w:lang w:val="hu-HU"/>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style>
  <w:style w:type="character" w:styleId="CommentReference">
    <w:name w:val="annotation reference"/>
    <w:aliases w:val="Címsor 5 Char1"/>
    <w:locked/>
    <w:rPr>
      <w:i/>
      <w:sz w:val="24"/>
      <w:lang w:val="en-US"/>
    </w:rPr>
  </w:style>
  <w:style w:type="paragraph" w:styleId="CommentText">
    <w:name w:val="annotation text"/>
    <w:aliases w:val=" Char Char3 Char Char Char Char"/>
    <w:basedOn w:val="Normal"/>
    <w:link w:val="TableProfessional"/>
  </w:style>
  <w:style w:type="character" w:customStyle="1" w:styleId="JegyzetszvegChar">
    <w:name w:val="Jegyzetszöveg Char"/>
    <w:rPr>
      <w:rFonts w:ascii="Times New Roman" w:hAnsi="Times New Roman"/>
      <w:snapToGrid/>
    </w:rPr>
  </w:style>
  <w:style w:type="character" w:customStyle="1" w:styleId="Char5">
    <w:name w:val="Char5"/>
    <w:link w:val="TableList8"/>
    <w:uiPriority w:val="99"/>
    <w:semiHidden/>
    <w:locked/>
    <w:rPr>
      <w:sz w:val="20"/>
    </w:rPr>
  </w:style>
  <w:style w:type="paragraph" w:styleId="CommentSubject">
    <w:name w:val="annotation subject"/>
    <w:aliases w:val=" Char Char2 Char Char Char Char"/>
    <w:basedOn w:val="CommentText"/>
    <w:next w:val="CommentText"/>
    <w:link w:val="TableSimple2"/>
    <w:uiPriority w:val="99"/>
    <w:semiHidden/>
    <w:rPr>
      <w:b/>
      <w:bCs/>
    </w:rPr>
  </w:style>
  <w:style w:type="character" w:customStyle="1" w:styleId="MegjegyzstrgyaChar">
    <w:name w:val="Megjegyzés tárgya Char"/>
    <w:uiPriority w:val="99"/>
    <w:semiHidden/>
    <w:rPr>
      <w:rFonts w:ascii="Times New Roman" w:hAnsi="Times New Roman"/>
      <w:b/>
      <w:bCs/>
      <w:snapToGrid/>
    </w:rPr>
  </w:style>
  <w:style w:type="character" w:customStyle="1" w:styleId="Char4">
    <w:name w:val="Char4"/>
    <w:link w:val="TableSimple1"/>
    <w:uiPriority w:val="99"/>
    <w:semiHidden/>
    <w:locked/>
    <w:rPr>
      <w:rFonts w:ascii="Times New Roman" w:hAnsi="Times New Roman"/>
      <w:b/>
      <w:sz w:val="20"/>
    </w:rPr>
  </w:style>
  <w:style w:type="character" w:customStyle="1" w:styleId="EmailSignatureChar">
    <w:name w:val="Email Signature Char"/>
    <w:link w:val="EmailSignature"/>
    <w:uiPriority w:val="99"/>
    <w:locked/>
    <w:rPr>
      <w:rFonts w:ascii="Times New Roman" w:hAnsi="Times New Roman"/>
      <w:b/>
      <w:sz w:val="20"/>
    </w:rPr>
  </w:style>
  <w:style w:type="table" w:customStyle="1" w:styleId="DarkList1">
    <w:name w:val="Dark List1"/>
    <w:uiPriority w:val="99"/>
    <w:rPr>
      <w:snapToGrid w:val="0"/>
      <w:color w:val="FFFFFF"/>
      <w:lang w:val="hu-HU"/>
    </w:rPr>
    <w:tblPr>
      <w:tblCellMar>
        <w:top w:w="0" w:type="dxa"/>
        <w:left w:w="108" w:type="dxa"/>
        <w:bottom w:w="0" w:type="dxa"/>
        <w:right w:w="108" w:type="dxa"/>
      </w:tblCellMar>
    </w:tblPr>
    <w:tcPr>
      <w:shd w:val="clear" w:color="auto" w:fill="000000"/>
    </w:tcPr>
  </w:style>
  <w:style w:type="table" w:customStyle="1" w:styleId="DarkList-Accent11">
    <w:name w:val="Dark List - Accent 11"/>
    <w:uiPriority w:val="99"/>
    <w:rPr>
      <w:snapToGrid w:val="0"/>
      <w:color w:val="FFFFFF"/>
      <w:lang w:val="hu-HU"/>
    </w:rPr>
    <w:tblPr>
      <w:tblCellMar>
        <w:top w:w="0" w:type="dxa"/>
        <w:left w:w="108" w:type="dxa"/>
        <w:bottom w:w="0" w:type="dxa"/>
        <w:right w:w="108" w:type="dxa"/>
      </w:tblCellMar>
    </w:tblPr>
    <w:tcPr>
      <w:shd w:val="clear" w:color="auto" w:fill="4F81BD"/>
    </w:tcPr>
  </w:style>
  <w:style w:type="table" w:customStyle="1" w:styleId="DarkList-Accent21">
    <w:name w:val="Dark List - Accent 21"/>
    <w:uiPriority w:val="99"/>
    <w:rPr>
      <w:snapToGrid w:val="0"/>
      <w:color w:val="FFFFFF"/>
      <w:lang w:val="hu-HU"/>
    </w:rPr>
    <w:tblPr>
      <w:tblCellMar>
        <w:top w:w="0" w:type="dxa"/>
        <w:left w:w="108" w:type="dxa"/>
        <w:bottom w:w="0" w:type="dxa"/>
        <w:right w:w="108" w:type="dxa"/>
      </w:tblCellMar>
    </w:tblPr>
    <w:tcPr>
      <w:shd w:val="clear" w:color="auto" w:fill="C0504D"/>
    </w:tcPr>
  </w:style>
  <w:style w:type="table" w:customStyle="1" w:styleId="DarkList-Accent31">
    <w:name w:val="Dark List - Accent 31"/>
    <w:uiPriority w:val="99"/>
    <w:rPr>
      <w:snapToGrid w:val="0"/>
      <w:color w:val="FFFFFF"/>
      <w:lang w:val="hu-HU"/>
    </w:rPr>
    <w:tblPr>
      <w:tblCellMar>
        <w:top w:w="0" w:type="dxa"/>
        <w:left w:w="108" w:type="dxa"/>
        <w:bottom w:w="0" w:type="dxa"/>
        <w:right w:w="108" w:type="dxa"/>
      </w:tblCellMar>
    </w:tblPr>
    <w:tcPr>
      <w:shd w:val="clear" w:color="auto" w:fill="9BBB59"/>
    </w:tcPr>
  </w:style>
  <w:style w:type="table" w:customStyle="1" w:styleId="DarkList-Accent41">
    <w:name w:val="Dark List - Accent 41"/>
    <w:uiPriority w:val="99"/>
    <w:rPr>
      <w:snapToGrid w:val="0"/>
      <w:color w:val="FFFFFF"/>
      <w:lang w:val="hu-HU"/>
    </w:rPr>
    <w:tblPr>
      <w:tblCellMar>
        <w:top w:w="0" w:type="dxa"/>
        <w:left w:w="108" w:type="dxa"/>
        <w:bottom w:w="0" w:type="dxa"/>
        <w:right w:w="108" w:type="dxa"/>
      </w:tblCellMar>
    </w:tblPr>
    <w:tcPr>
      <w:shd w:val="clear" w:color="auto" w:fill="8064A2"/>
    </w:tcPr>
  </w:style>
  <w:style w:type="table" w:customStyle="1" w:styleId="DarkList-Accent51">
    <w:name w:val="Dark List - Accent 51"/>
    <w:uiPriority w:val="99"/>
    <w:rPr>
      <w:snapToGrid w:val="0"/>
      <w:color w:val="FFFFFF"/>
      <w:lang w:val="hu-HU"/>
    </w:rPr>
    <w:tblPr>
      <w:tblCellMar>
        <w:top w:w="0" w:type="dxa"/>
        <w:left w:w="108" w:type="dxa"/>
        <w:bottom w:w="0" w:type="dxa"/>
        <w:right w:w="108" w:type="dxa"/>
      </w:tblCellMar>
    </w:tblPr>
    <w:tcPr>
      <w:shd w:val="clear" w:color="auto" w:fill="4BACC6"/>
    </w:tcPr>
  </w:style>
  <w:style w:type="table" w:customStyle="1" w:styleId="DarkList-Accent61">
    <w:name w:val="Dark List - Accent 61"/>
    <w:uiPriority w:val="99"/>
    <w:rPr>
      <w:snapToGrid w:val="0"/>
      <w:color w:val="FFFFFF"/>
      <w:lang w:val="hu-HU"/>
    </w:rPr>
    <w:tblPr>
      <w:tblCellMar>
        <w:top w:w="0" w:type="dxa"/>
        <w:left w:w="108" w:type="dxa"/>
        <w:bottom w:w="0" w:type="dxa"/>
        <w:right w:w="108" w:type="dxa"/>
      </w:tblCellMar>
    </w:tblPr>
    <w:tcPr>
      <w:shd w:val="clear" w:color="auto" w:fill="F79646"/>
    </w:tcPr>
  </w:style>
  <w:style w:type="paragraph" w:styleId="DocumentMap">
    <w:name w:val="Document Map"/>
    <w:basedOn w:val="Normal"/>
    <w:uiPriority w:val="99"/>
    <w:semiHidden/>
    <w:rPr>
      <w:sz w:val="16"/>
      <w:szCs w:val="16"/>
    </w:rPr>
  </w:style>
  <w:style w:type="character" w:customStyle="1" w:styleId="DokumentumtrkpChar">
    <w:name w:val="Dokumentumtérkép Char"/>
    <w:uiPriority w:val="99"/>
    <w:semiHidden/>
    <w:rPr>
      <w:rFonts w:ascii="Tahoma" w:hAnsi="Tahoma" w:cs="Tahoma"/>
      <w:snapToGrid/>
      <w:sz w:val="16"/>
      <w:szCs w:val="16"/>
    </w:rPr>
  </w:style>
  <w:style w:type="character" w:customStyle="1" w:styleId="TOC5Char">
    <w:name w:val="TOC 5 Char"/>
    <w:link w:val="TOC5"/>
    <w:uiPriority w:val="99"/>
    <w:semiHidden/>
    <w:locked/>
    <w:rPr>
      <w:rFonts w:ascii="Times New Roman" w:hAnsi="Times New Roman"/>
      <w:sz w:val="16"/>
    </w:rPr>
  </w:style>
  <w:style w:type="paragraph" w:styleId="EndnoteText">
    <w:name w:val="endnote text"/>
    <w:basedOn w:val="Normal"/>
    <w:uiPriority w:val="99"/>
    <w:semiHidden/>
  </w:style>
  <w:style w:type="character" w:customStyle="1" w:styleId="VgjegyzetszvegeChar">
    <w:name w:val="Végjegyzet szövege Char"/>
    <w:uiPriority w:val="99"/>
    <w:semiHidden/>
    <w:rPr>
      <w:rFonts w:ascii="Times New Roman" w:hAnsi="Times New Roman"/>
      <w:snapToGrid/>
    </w:rPr>
  </w:style>
  <w:style w:type="character" w:customStyle="1" w:styleId="BalloonTextChar">
    <w:name w:val="Balloon Text Char"/>
    <w:link w:val="BalloonText"/>
    <w:uiPriority w:val="99"/>
    <w:semiHidden/>
    <w:locked/>
    <w:rPr>
      <w:sz w:val="20"/>
    </w:rPr>
  </w:style>
  <w:style w:type="paragraph" w:styleId="FootnoteText">
    <w:name w:val="footnote text"/>
    <w:basedOn w:val="Normal"/>
    <w:link w:val="FootnoteTextChar"/>
    <w:uiPriority w:val="99"/>
    <w:semiHidden/>
  </w:style>
  <w:style w:type="character" w:customStyle="1" w:styleId="LbjegyzetszvegChar">
    <w:name w:val="Lábjegyzetszöveg Char"/>
    <w:uiPriority w:val="99"/>
    <w:semiHidden/>
    <w:rPr>
      <w:rFonts w:ascii="Times New Roman" w:hAnsi="Times New Roman"/>
      <w:snapToGrid/>
    </w:rPr>
  </w:style>
  <w:style w:type="character" w:customStyle="1" w:styleId="LbjegyzetszvegChar1">
    <w:name w:val="Lábjegyzetszöveg Char1"/>
    <w:link w:val="ColorfulGrid-Accent11"/>
    <w:uiPriority w:val="99"/>
    <w:locked/>
    <w:rPr>
      <w:sz w:val="20"/>
    </w:rPr>
  </w:style>
  <w:style w:type="character" w:customStyle="1" w:styleId="CharChar1">
    <w:name w:val="Char Char1"/>
    <w:uiPriority w:val="99"/>
    <w:locked/>
    <w:rPr>
      <w:rFonts w:ascii="Times New Roman" w:hAnsi="Times New Roman"/>
      <w:sz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link w:val="Index8Char"/>
    <w:autoRedefine/>
    <w:uiPriority w:val="99"/>
    <w:semiHidden/>
    <w:pPr>
      <w:ind w:left="1920" w:hanging="240"/>
    </w:pPr>
    <w:rPr>
      <w:sz w:val="20"/>
      <w:lang w:val="en-GB" w:eastAsia="x-none"/>
    </w:r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b/>
      <w:bCs/>
    </w:rPr>
  </w:style>
  <w:style w:type="character" w:customStyle="1" w:styleId="IntenseEmphasis1">
    <w:name w:val="Intense Emphasis1"/>
    <w:uiPriority w:val="99"/>
    <w:rPr>
      <w:b/>
      <w:i/>
      <w:color w:val="4F81BD"/>
    </w:rPr>
  </w:style>
  <w:style w:type="paragraph" w:customStyle="1" w:styleId="IntenseQuote1">
    <w:name w:val="Intense Quote1"/>
    <w:basedOn w:val="Normal"/>
    <w:next w:val="Normal"/>
    <w:uiPriority w:val="99"/>
    <w:pPr>
      <w:pBdr>
        <w:bottom w:val="single" w:sz="4" w:space="4" w:color="4F81BD"/>
      </w:pBdr>
      <w:spacing w:before="200" w:after="280"/>
      <w:ind w:left="936" w:right="936"/>
    </w:pPr>
    <w:rPr>
      <w:b/>
      <w:bCs/>
      <w:i/>
      <w:iCs/>
      <w:color w:val="4F81BD"/>
    </w:rPr>
  </w:style>
  <w:style w:type="character" w:customStyle="1" w:styleId="IntenseQuoteChar">
    <w:name w:val="Intense Quote Char"/>
    <w:uiPriority w:val="99"/>
    <w:locked/>
    <w:rPr>
      <w:rFonts w:ascii="Times New Roman" w:hAnsi="Times New Roman"/>
      <w:b/>
      <w:i/>
      <w:color w:val="4F81BD"/>
      <w:sz w:val="24"/>
    </w:rPr>
  </w:style>
  <w:style w:type="character" w:customStyle="1" w:styleId="IntenseReference1">
    <w:name w:val="Intense Reference1"/>
    <w:uiPriority w:val="99"/>
    <w:rPr>
      <w:b/>
      <w:smallCaps/>
      <w:color w:val="C0504D"/>
      <w:spacing w:val="5"/>
      <w:u w:val="single"/>
    </w:rPr>
  </w:style>
  <w:style w:type="table" w:customStyle="1" w:styleId="LightGrid1">
    <w:name w:val="Light Grid1"/>
    <w:uiPriority w:val="99"/>
    <w:rPr>
      <w:snapToGrid w:val="0"/>
      <w:lang w:val="hu-HU"/>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customStyle="1" w:styleId="LightGrid-Accent11">
    <w:name w:val="Light Grid - Accent 11"/>
    <w:uiPriority w:val="99"/>
    <w:rPr>
      <w:snapToGrid w:val="0"/>
      <w:lang w:val="hu-HU"/>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Grid-Accent21">
    <w:name w:val="Light Grid - Accent 21"/>
    <w:uiPriority w:val="99"/>
    <w:rPr>
      <w:snapToGrid w:val="0"/>
      <w:lang w:val="hu-HU"/>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style>
  <w:style w:type="table" w:customStyle="1" w:styleId="LightGrid-Accent31">
    <w:name w:val="Light Grid - Accent 31"/>
    <w:uiPriority w:val="99"/>
    <w:rPr>
      <w:snapToGrid w:val="0"/>
      <w:lang w:val="hu-HU"/>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style>
  <w:style w:type="table" w:customStyle="1" w:styleId="LightGrid-Accent41">
    <w:name w:val="Light Grid - Accent 41"/>
    <w:uiPriority w:val="99"/>
    <w:rPr>
      <w:snapToGrid w:val="0"/>
      <w:lang w:val="hu-HU"/>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style>
  <w:style w:type="table" w:customStyle="1" w:styleId="LightGrid-Accent51">
    <w:name w:val="Light Grid - Accent 51"/>
    <w:uiPriority w:val="99"/>
    <w:rPr>
      <w:snapToGrid w:val="0"/>
      <w:lang w:val="hu-HU"/>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style>
  <w:style w:type="table" w:customStyle="1" w:styleId="LightGrid-Accent61">
    <w:name w:val="Light Grid - Accent 61"/>
    <w:uiPriority w:val="99"/>
    <w:rPr>
      <w:snapToGrid w:val="0"/>
      <w:lang w:val="hu-HU"/>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style>
  <w:style w:type="table" w:customStyle="1" w:styleId="LightList1">
    <w:name w:val="Light List1"/>
    <w:uiPriority w:val="99"/>
    <w:rPr>
      <w:snapToGrid w:val="0"/>
      <w:lang w:val="hu-HU"/>
    </w:rPr>
    <w:tblPr>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LightList-Accent11">
    <w:name w:val="Light List - Accent 11"/>
    <w:uiPriority w:val="99"/>
    <w:rPr>
      <w:snapToGrid w:val="0"/>
      <w:lang w:val="hu-HU"/>
    </w:rPr>
    <w:tblPr>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uiPriority w:val="99"/>
    <w:rPr>
      <w:snapToGrid w:val="0"/>
      <w:lang w:val="hu-HU"/>
    </w:rPr>
    <w:tblPr>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style>
  <w:style w:type="table" w:customStyle="1" w:styleId="LightList-Accent31">
    <w:name w:val="Light List - Accent 31"/>
    <w:uiPriority w:val="99"/>
    <w:rPr>
      <w:snapToGrid w:val="0"/>
      <w:lang w:val="hu-HU"/>
    </w:rPr>
    <w:tblPr>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style>
  <w:style w:type="table" w:customStyle="1" w:styleId="LightList-Accent41">
    <w:name w:val="Light List - Accent 41"/>
    <w:uiPriority w:val="99"/>
    <w:rPr>
      <w:snapToGrid w:val="0"/>
      <w:lang w:val="hu-HU"/>
    </w:rPr>
    <w:tblPr>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style>
  <w:style w:type="table" w:customStyle="1" w:styleId="LightList-Accent51">
    <w:name w:val="Light List - Accent 51"/>
    <w:uiPriority w:val="99"/>
    <w:rPr>
      <w:snapToGrid w:val="0"/>
      <w:lang w:val="hu-HU"/>
    </w:rPr>
    <w:tblPr>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LightList-Accent61">
    <w:name w:val="Light List - Accent 61"/>
    <w:uiPriority w:val="99"/>
    <w:rPr>
      <w:snapToGrid w:val="0"/>
      <w:lang w:val="hu-HU"/>
    </w:rPr>
    <w:tblPr>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LightShading1">
    <w:name w:val="Light Shading1"/>
    <w:uiPriority w:val="99"/>
    <w:rPr>
      <w:snapToGrid w:val="0"/>
      <w:color w:val="000000"/>
      <w:lang w:val="hu-HU"/>
    </w:rPr>
    <w:tblPr>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
    <w:name w:val="Light Shading - Accent 11"/>
    <w:uiPriority w:val="99"/>
    <w:rPr>
      <w:snapToGrid w:val="0"/>
      <w:color w:val="365F91"/>
      <w:lang w:val="hu-HU"/>
    </w:rPr>
    <w:tblPr>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
    <w:name w:val="Light Shading - Accent 21"/>
    <w:uiPriority w:val="99"/>
    <w:rPr>
      <w:snapToGrid w:val="0"/>
      <w:color w:val="943634"/>
      <w:lang w:val="hu-HU"/>
    </w:rPr>
    <w:tblPr>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
    <w:name w:val="Light Shading - Accent 31"/>
    <w:uiPriority w:val="99"/>
    <w:rPr>
      <w:snapToGrid w:val="0"/>
      <w:color w:val="76923C"/>
      <w:lang w:val="hu-HU"/>
    </w:rPr>
    <w:tblPr>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
    <w:name w:val="Light Shading - Accent 41"/>
    <w:uiPriority w:val="99"/>
    <w:rPr>
      <w:snapToGrid w:val="0"/>
      <w:color w:val="5F497A"/>
      <w:lang w:val="hu-HU"/>
    </w:rPr>
    <w:tblPr>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
    <w:name w:val="Light Shading - Accent 51"/>
    <w:uiPriority w:val="99"/>
    <w:rPr>
      <w:snapToGrid w:val="0"/>
      <w:color w:val="31849B"/>
      <w:lang w:val="hu-HU"/>
    </w:rPr>
    <w:tblPr>
      <w:tblBorders>
        <w:top w:val="single" w:sz="8" w:space="0" w:color="4BACC6"/>
        <w:bottom w:val="single" w:sz="8" w:space="0" w:color="4BACC6"/>
      </w:tblBorders>
      <w:tblCellMar>
        <w:top w:w="0" w:type="dxa"/>
        <w:left w:w="108" w:type="dxa"/>
        <w:bottom w:w="0" w:type="dxa"/>
        <w:right w:w="108" w:type="dxa"/>
      </w:tblCellMar>
    </w:tblPr>
  </w:style>
  <w:style w:type="table" w:customStyle="1" w:styleId="LightShading-Accent61">
    <w:name w:val="Light Shading - Accent 61"/>
    <w:uiPriority w:val="99"/>
    <w:rPr>
      <w:snapToGrid w:val="0"/>
      <w:color w:val="E36C0A"/>
      <w:lang w:val="hu-HU"/>
    </w:rPr>
    <w:tblPr>
      <w:tblBorders>
        <w:top w:val="single" w:sz="8" w:space="0" w:color="F79646"/>
        <w:bottom w:val="single" w:sz="8" w:space="0" w:color="F79646"/>
      </w:tblBorders>
      <w:tblCellMar>
        <w:top w:w="0" w:type="dxa"/>
        <w:left w:w="108" w:type="dxa"/>
        <w:bottom w:w="0" w:type="dxa"/>
        <w:right w:w="108" w:type="dxa"/>
      </w:tblCellMar>
    </w:tblPr>
  </w:style>
  <w:style w:type="paragraph" w:customStyle="1" w:styleId="ListParagraph1">
    <w:name w:val="List Paragraph1"/>
    <w:basedOn w:val="Normal"/>
    <w:uiPriority w:val="99"/>
    <w:pPr>
      <w:ind w:left="720"/>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spacing w:before="120"/>
    </w:pPr>
    <w:rPr>
      <w:snapToGrid w:val="0"/>
      <w:lang w:val="en-GB"/>
    </w:rPr>
  </w:style>
  <w:style w:type="character" w:customStyle="1" w:styleId="MakrszvegeChar">
    <w:name w:val="Makró szövege Char"/>
    <w:uiPriority w:val="99"/>
    <w:semiHidden/>
    <w:rPr>
      <w:rFonts w:ascii="Courier New" w:hAnsi="Courier New" w:cs="Courier New"/>
      <w:snapToGrid/>
    </w:rPr>
  </w:style>
  <w:style w:type="character" w:customStyle="1" w:styleId="Index8Char">
    <w:name w:val="Index 8 Char"/>
    <w:link w:val="Index8"/>
    <w:uiPriority w:val="99"/>
    <w:semiHidden/>
    <w:locked/>
    <w:rPr>
      <w:lang w:val="en-GB"/>
    </w:rPr>
  </w:style>
  <w:style w:type="character" w:customStyle="1" w:styleId="HeaderChar">
    <w:name w:val="Header Char"/>
    <w:link w:val="Header"/>
    <w:uiPriority w:val="99"/>
    <w:locked/>
    <w:rPr>
      <w:rFonts w:ascii="Times New Roman" w:hAnsi="Times New Roman"/>
    </w:rPr>
  </w:style>
  <w:style w:type="table" w:customStyle="1" w:styleId="MediumGrid11">
    <w:name w:val="Medium Grid 11"/>
    <w:uiPriority w:val="99"/>
    <w:rPr>
      <w:snapToGrid w:val="0"/>
      <w:lang w:val="hu-HU"/>
    </w:rPr>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style>
  <w:style w:type="table" w:customStyle="1" w:styleId="MediumGrid1-Accent11">
    <w:name w:val="Medium Grid 1 - Accent 11"/>
    <w:uiPriority w:val="99"/>
    <w:rPr>
      <w:snapToGrid w:val="0"/>
      <w:lang w:val="hu-HU"/>
    </w:rPr>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style>
  <w:style w:type="table" w:customStyle="1" w:styleId="MediumGrid1-Accent21">
    <w:name w:val="Medium Grid 1 - Accent 21"/>
    <w:uiPriority w:val="99"/>
    <w:rPr>
      <w:snapToGrid w:val="0"/>
      <w:lang w:val="hu-HU"/>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style>
  <w:style w:type="table" w:customStyle="1" w:styleId="MediumGrid1-Accent31">
    <w:name w:val="Medium Grid 1 - Accent 31"/>
    <w:uiPriority w:val="99"/>
    <w:rPr>
      <w:snapToGrid w:val="0"/>
      <w:lang w:val="hu-HU"/>
    </w:rPr>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style>
  <w:style w:type="table" w:customStyle="1" w:styleId="MediumGrid1-Accent41">
    <w:name w:val="Medium Grid 1 - Accent 41"/>
    <w:uiPriority w:val="99"/>
    <w:rPr>
      <w:snapToGrid w:val="0"/>
      <w:lang w:val="hu-HU"/>
    </w:rPr>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style>
  <w:style w:type="table" w:customStyle="1" w:styleId="MediumGrid1-Accent51">
    <w:name w:val="Medium Grid 1 - Accent 51"/>
    <w:uiPriority w:val="99"/>
    <w:rPr>
      <w:snapToGrid w:val="0"/>
      <w:lang w:val="hu-HU"/>
    </w:rPr>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style>
  <w:style w:type="table" w:customStyle="1" w:styleId="MediumGrid1-Accent61">
    <w:name w:val="Medium Grid 1 - Accent 61"/>
    <w:uiPriority w:val="99"/>
    <w:rPr>
      <w:snapToGrid w:val="0"/>
      <w:lang w:val="hu-HU"/>
    </w:rPr>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style>
  <w:style w:type="table" w:customStyle="1" w:styleId="MediumGrid21">
    <w:name w:val="Medium Grid 21"/>
    <w:uiPriority w:val="99"/>
    <w:rPr>
      <w:snapToGrid w:val="0"/>
      <w:color w:val="000000"/>
      <w:lang w:val="hu-HU"/>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style>
  <w:style w:type="table" w:customStyle="1" w:styleId="MediumGrid2-Accent11">
    <w:name w:val="Medium Grid 2 - Accent 11"/>
    <w:uiPriority w:val="99"/>
    <w:rPr>
      <w:snapToGrid w:val="0"/>
      <w:color w:val="000000"/>
      <w:lang w:val="hu-HU"/>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style>
  <w:style w:type="table" w:customStyle="1" w:styleId="MediumGrid2-Accent21">
    <w:name w:val="Medium Grid 2 - Accent 21"/>
    <w:uiPriority w:val="99"/>
    <w:rPr>
      <w:snapToGrid w:val="0"/>
      <w:color w:val="000000"/>
      <w:lang w:val="hu-HU"/>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style>
  <w:style w:type="table" w:customStyle="1" w:styleId="MediumGrid2-Accent31">
    <w:name w:val="Medium Grid 2 - Accent 31"/>
    <w:uiPriority w:val="99"/>
    <w:rPr>
      <w:snapToGrid w:val="0"/>
      <w:color w:val="000000"/>
      <w:lang w:val="hu-HU"/>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style>
  <w:style w:type="table" w:customStyle="1" w:styleId="MediumGrid2-Accent41">
    <w:name w:val="Medium Grid 2 - Accent 41"/>
    <w:uiPriority w:val="99"/>
    <w:rPr>
      <w:snapToGrid w:val="0"/>
      <w:color w:val="000000"/>
      <w:lang w:val="hu-HU"/>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style>
  <w:style w:type="table" w:customStyle="1" w:styleId="MediumGrid2-Accent51">
    <w:name w:val="Medium Grid 2 - Accent 51"/>
    <w:uiPriority w:val="99"/>
    <w:rPr>
      <w:snapToGrid w:val="0"/>
      <w:color w:val="000000"/>
      <w:lang w:val="hu-HU"/>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style>
  <w:style w:type="table" w:customStyle="1" w:styleId="MediumGrid2-Accent61">
    <w:name w:val="Medium Grid 2 - Accent 61"/>
    <w:uiPriority w:val="99"/>
    <w:rPr>
      <w:snapToGrid w:val="0"/>
      <w:color w:val="000000"/>
      <w:lang w:val="hu-HU"/>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style>
  <w:style w:type="table" w:customStyle="1" w:styleId="MediumGrid31">
    <w:name w:val="Medium Grid 31"/>
    <w:uiPriority w:val="99"/>
    <w:rPr>
      <w:snapToGrid w:val="0"/>
      <w:lang w:val="hu-HU"/>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style>
  <w:style w:type="table" w:customStyle="1" w:styleId="MediumGrid3-Accent11">
    <w:name w:val="Medium Grid 3 - Accent 11"/>
    <w:uiPriority w:val="99"/>
    <w:rPr>
      <w:snapToGrid w:val="0"/>
      <w:lang w:val="hu-HU"/>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style>
  <w:style w:type="table" w:customStyle="1" w:styleId="MediumGrid3-Accent21">
    <w:name w:val="Medium Grid 3 - Accent 21"/>
    <w:uiPriority w:val="99"/>
    <w:rPr>
      <w:snapToGrid w:val="0"/>
      <w:lang w:val="hu-HU"/>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style>
  <w:style w:type="table" w:customStyle="1" w:styleId="MediumGrid3-Accent31">
    <w:name w:val="Medium Grid 3 - Accent 31"/>
    <w:uiPriority w:val="99"/>
    <w:rPr>
      <w:snapToGrid w:val="0"/>
      <w:lang w:val="hu-HU"/>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style>
  <w:style w:type="table" w:customStyle="1" w:styleId="MediumGrid3-Accent41">
    <w:name w:val="Medium Grid 3 - Accent 41"/>
    <w:uiPriority w:val="99"/>
    <w:rPr>
      <w:snapToGrid w:val="0"/>
      <w:lang w:val="hu-HU"/>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style>
  <w:style w:type="table" w:customStyle="1" w:styleId="MediumGrid3-Accent51">
    <w:name w:val="Medium Grid 3 - Accent 51"/>
    <w:uiPriority w:val="99"/>
    <w:rPr>
      <w:snapToGrid w:val="0"/>
      <w:lang w:val="hu-HU"/>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style>
  <w:style w:type="table" w:customStyle="1" w:styleId="MediumGrid3-Accent61">
    <w:name w:val="Medium Grid 3 - Accent 61"/>
    <w:uiPriority w:val="99"/>
    <w:rPr>
      <w:snapToGrid w:val="0"/>
      <w:lang w:val="hu-HU"/>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style>
  <w:style w:type="table" w:customStyle="1" w:styleId="MediumList11">
    <w:name w:val="Medium List 11"/>
    <w:uiPriority w:val="99"/>
    <w:rPr>
      <w:snapToGrid w:val="0"/>
      <w:color w:val="000000"/>
      <w:lang w:val="hu-HU"/>
    </w:rPr>
    <w:tblPr>
      <w:tblBorders>
        <w:top w:val="single" w:sz="8" w:space="0" w:color="000000"/>
        <w:bottom w:val="single" w:sz="8" w:space="0" w:color="000000"/>
      </w:tblBorders>
      <w:tblCellMar>
        <w:top w:w="0" w:type="dxa"/>
        <w:left w:w="108" w:type="dxa"/>
        <w:bottom w:w="0" w:type="dxa"/>
        <w:right w:w="108" w:type="dxa"/>
      </w:tblCellMar>
    </w:tblPr>
  </w:style>
  <w:style w:type="table" w:customStyle="1" w:styleId="MediumList1-Accent11">
    <w:name w:val="Medium List 1 - Accent 11"/>
    <w:uiPriority w:val="99"/>
    <w:rPr>
      <w:snapToGrid w:val="0"/>
      <w:color w:val="000000"/>
      <w:lang w:val="hu-HU"/>
    </w:rPr>
    <w:tblPr>
      <w:tblBorders>
        <w:top w:val="single" w:sz="8" w:space="0" w:color="4F81BD"/>
        <w:bottom w:val="single" w:sz="8" w:space="0" w:color="4F81BD"/>
      </w:tblBorders>
      <w:tblCellMar>
        <w:top w:w="0" w:type="dxa"/>
        <w:left w:w="108" w:type="dxa"/>
        <w:bottom w:w="0" w:type="dxa"/>
        <w:right w:w="108" w:type="dxa"/>
      </w:tblCellMar>
    </w:tblPr>
  </w:style>
  <w:style w:type="table" w:customStyle="1" w:styleId="MediumList1-Accent21">
    <w:name w:val="Medium List 1 - Accent 21"/>
    <w:uiPriority w:val="99"/>
    <w:rPr>
      <w:snapToGrid w:val="0"/>
      <w:color w:val="000000"/>
      <w:lang w:val="hu-HU"/>
    </w:rPr>
    <w:tblPr>
      <w:tblBorders>
        <w:top w:val="single" w:sz="8" w:space="0" w:color="C0504D"/>
        <w:bottom w:val="single" w:sz="8" w:space="0" w:color="C0504D"/>
      </w:tblBorders>
      <w:tblCellMar>
        <w:top w:w="0" w:type="dxa"/>
        <w:left w:w="108" w:type="dxa"/>
        <w:bottom w:w="0" w:type="dxa"/>
        <w:right w:w="108" w:type="dxa"/>
      </w:tblCellMar>
    </w:tblPr>
  </w:style>
  <w:style w:type="table" w:customStyle="1" w:styleId="MediumList1-Accent31">
    <w:name w:val="Medium List 1 - Accent 31"/>
    <w:uiPriority w:val="99"/>
    <w:rPr>
      <w:snapToGrid w:val="0"/>
      <w:color w:val="000000"/>
      <w:lang w:val="hu-HU"/>
    </w:rPr>
    <w:tblPr>
      <w:tblBorders>
        <w:top w:val="single" w:sz="8" w:space="0" w:color="9BBB59"/>
        <w:bottom w:val="single" w:sz="8" w:space="0" w:color="9BBB59"/>
      </w:tblBorders>
      <w:tblCellMar>
        <w:top w:w="0" w:type="dxa"/>
        <w:left w:w="108" w:type="dxa"/>
        <w:bottom w:w="0" w:type="dxa"/>
        <w:right w:w="108" w:type="dxa"/>
      </w:tblCellMar>
    </w:tblPr>
  </w:style>
  <w:style w:type="table" w:customStyle="1" w:styleId="MediumList1-Accent41">
    <w:name w:val="Medium List 1 - Accent 41"/>
    <w:uiPriority w:val="99"/>
    <w:rPr>
      <w:snapToGrid w:val="0"/>
      <w:color w:val="000000"/>
      <w:lang w:val="hu-HU"/>
    </w:rPr>
    <w:tblPr>
      <w:tblBorders>
        <w:top w:val="single" w:sz="8" w:space="0" w:color="8064A2"/>
        <w:bottom w:val="single" w:sz="8" w:space="0" w:color="8064A2"/>
      </w:tblBorders>
      <w:tblCellMar>
        <w:top w:w="0" w:type="dxa"/>
        <w:left w:w="108" w:type="dxa"/>
        <w:bottom w:w="0" w:type="dxa"/>
        <w:right w:w="108" w:type="dxa"/>
      </w:tblCellMar>
    </w:tblPr>
  </w:style>
  <w:style w:type="table" w:customStyle="1" w:styleId="MediumList1-Accent51">
    <w:name w:val="Medium List 1 - Accent 51"/>
    <w:uiPriority w:val="99"/>
    <w:rPr>
      <w:snapToGrid w:val="0"/>
      <w:color w:val="000000"/>
      <w:lang w:val="hu-HU"/>
    </w:rPr>
    <w:tblPr>
      <w:tblBorders>
        <w:top w:val="single" w:sz="8" w:space="0" w:color="4BACC6"/>
        <w:bottom w:val="single" w:sz="8" w:space="0" w:color="4BACC6"/>
      </w:tblBorders>
      <w:tblCellMar>
        <w:top w:w="0" w:type="dxa"/>
        <w:left w:w="108" w:type="dxa"/>
        <w:bottom w:w="0" w:type="dxa"/>
        <w:right w:w="108" w:type="dxa"/>
      </w:tblCellMar>
    </w:tblPr>
  </w:style>
  <w:style w:type="table" w:customStyle="1" w:styleId="MediumList1-Accent61">
    <w:name w:val="Medium List 1 - Accent 61"/>
    <w:uiPriority w:val="99"/>
    <w:rPr>
      <w:snapToGrid w:val="0"/>
      <w:color w:val="000000"/>
      <w:lang w:val="hu-HU"/>
    </w:rPr>
    <w:tblPr>
      <w:tblBorders>
        <w:top w:val="single" w:sz="8" w:space="0" w:color="F79646"/>
        <w:bottom w:val="single" w:sz="8" w:space="0" w:color="F79646"/>
      </w:tblBorders>
      <w:tblCellMar>
        <w:top w:w="0" w:type="dxa"/>
        <w:left w:w="108" w:type="dxa"/>
        <w:bottom w:w="0" w:type="dxa"/>
        <w:right w:w="108" w:type="dxa"/>
      </w:tblCellMar>
    </w:tblPr>
  </w:style>
  <w:style w:type="table" w:customStyle="1" w:styleId="MediumList21">
    <w:name w:val="Medium List 21"/>
    <w:uiPriority w:val="99"/>
    <w:rPr>
      <w:snapToGrid w:val="0"/>
      <w:color w:val="000000"/>
      <w:lang w:val="hu-HU"/>
    </w:rPr>
    <w:tblPr>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MediumList2-Accent11">
    <w:name w:val="Medium List 2 - Accent 11"/>
    <w:uiPriority w:val="99"/>
    <w:rPr>
      <w:snapToGrid w:val="0"/>
      <w:color w:val="000000"/>
      <w:lang w:val="hu-HU"/>
    </w:rPr>
    <w:tblPr>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MediumList2-Accent21">
    <w:name w:val="Medium List 2 - Accent 21"/>
    <w:uiPriority w:val="99"/>
    <w:rPr>
      <w:snapToGrid w:val="0"/>
      <w:color w:val="000000"/>
      <w:lang w:val="hu-HU"/>
    </w:rPr>
    <w:tblPr>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style>
  <w:style w:type="table" w:customStyle="1" w:styleId="MediumList2-Accent31">
    <w:name w:val="Medium List 2 - Accent 31"/>
    <w:uiPriority w:val="99"/>
    <w:rPr>
      <w:snapToGrid w:val="0"/>
      <w:color w:val="000000"/>
      <w:lang w:val="hu-HU"/>
    </w:rPr>
    <w:tblPr>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style>
  <w:style w:type="table" w:customStyle="1" w:styleId="MediumList2-Accent41">
    <w:name w:val="Medium List 2 - Accent 41"/>
    <w:uiPriority w:val="99"/>
    <w:rPr>
      <w:snapToGrid w:val="0"/>
      <w:color w:val="000000"/>
      <w:lang w:val="hu-HU"/>
    </w:rPr>
    <w:tblPr>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style>
  <w:style w:type="table" w:customStyle="1" w:styleId="MediumList2-Accent51">
    <w:name w:val="Medium List 2 - Accent 51"/>
    <w:uiPriority w:val="99"/>
    <w:rPr>
      <w:snapToGrid w:val="0"/>
      <w:color w:val="000000"/>
      <w:lang w:val="hu-HU"/>
    </w:rPr>
    <w:tblPr>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MediumList2-Accent61">
    <w:name w:val="Medium List 2 - Accent 61"/>
    <w:uiPriority w:val="99"/>
    <w:rPr>
      <w:snapToGrid w:val="0"/>
      <w:color w:val="000000"/>
      <w:lang w:val="hu-HU"/>
    </w:rPr>
    <w:tblPr>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MediumShading11">
    <w:name w:val="Medium Shading 11"/>
    <w:uiPriority w:val="99"/>
    <w:rPr>
      <w:snapToGrid w:val="0"/>
      <w:lang w:val="hu-HU"/>
    </w:rPr>
    <w:tblPr>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style>
  <w:style w:type="table" w:customStyle="1" w:styleId="MediumShading1-Accent11">
    <w:name w:val="Medium Shading 1 - Accent 11"/>
    <w:uiPriority w:val="99"/>
    <w:rPr>
      <w:snapToGrid w:val="0"/>
      <w:lang w:val="hu-HU"/>
    </w:rPr>
    <w:tblPr>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Shading1-Accent21">
    <w:name w:val="Medium Shading 1 - Accent 21"/>
    <w:uiPriority w:val="99"/>
    <w:rPr>
      <w:snapToGrid w:val="0"/>
      <w:lang w:val="hu-HU"/>
    </w:rPr>
    <w:tblPr>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style>
  <w:style w:type="table" w:customStyle="1" w:styleId="MediumShading1-Accent31">
    <w:name w:val="Medium Shading 1 - Accent 31"/>
    <w:uiPriority w:val="99"/>
    <w:rPr>
      <w:snapToGrid w:val="0"/>
      <w:lang w:val="hu-HU"/>
    </w:rPr>
    <w:tblPr>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style>
  <w:style w:type="table" w:customStyle="1" w:styleId="MediumShading1-Accent41">
    <w:name w:val="Medium Shading 1 - Accent 41"/>
    <w:uiPriority w:val="99"/>
    <w:rPr>
      <w:snapToGrid w:val="0"/>
      <w:lang w:val="hu-HU"/>
    </w:rPr>
    <w:tblPr>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style>
  <w:style w:type="table" w:customStyle="1" w:styleId="MediumShading1-Accent51">
    <w:name w:val="Medium Shading 1 - Accent 51"/>
    <w:uiPriority w:val="99"/>
    <w:rPr>
      <w:snapToGrid w:val="0"/>
      <w:lang w:val="hu-HU"/>
    </w:rPr>
    <w:tblPr>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style>
  <w:style w:type="table" w:customStyle="1" w:styleId="MediumShading1-Accent61">
    <w:name w:val="Medium Shading 1 - Accent 61"/>
    <w:uiPriority w:val="99"/>
    <w:rPr>
      <w:snapToGrid w:val="0"/>
      <w:lang w:val="hu-HU"/>
    </w:rPr>
    <w:tblPr>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style>
  <w:style w:type="table" w:customStyle="1" w:styleId="MediumShading21">
    <w:name w:val="Medium Shading 21"/>
    <w:uiPriority w:val="99"/>
    <w:rPr>
      <w:snapToGrid w:val="0"/>
      <w:lang w:val="hu-HU"/>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11">
    <w:name w:val="Medium Shading 2 - Accent 11"/>
    <w:uiPriority w:val="99"/>
    <w:rPr>
      <w:snapToGrid w:val="0"/>
      <w:lang w:val="hu-HU"/>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21">
    <w:name w:val="Medium Shading 2 - Accent 21"/>
    <w:uiPriority w:val="99"/>
    <w:rPr>
      <w:snapToGrid w:val="0"/>
      <w:lang w:val="hu-HU"/>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31">
    <w:name w:val="Medium Shading 2 - Accent 31"/>
    <w:uiPriority w:val="99"/>
    <w:rPr>
      <w:snapToGrid w:val="0"/>
      <w:lang w:val="hu-HU"/>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41">
    <w:name w:val="Medium Shading 2 - Accent 41"/>
    <w:uiPriority w:val="99"/>
    <w:rPr>
      <w:snapToGrid w:val="0"/>
      <w:lang w:val="hu-HU"/>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51">
    <w:name w:val="Medium Shading 2 - Accent 51"/>
    <w:uiPriority w:val="99"/>
    <w:rPr>
      <w:snapToGrid w:val="0"/>
      <w:lang w:val="hu-HU"/>
    </w:rPr>
    <w:tblPr>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61">
    <w:name w:val="Medium Shading 2 - Accent 61"/>
    <w:uiPriority w:val="99"/>
    <w:rPr>
      <w:snapToGrid w:val="0"/>
      <w:lang w:val="hu-HU"/>
    </w:rPr>
    <w:tblPr>
      <w:tblBorders>
        <w:top w:val="single" w:sz="18" w:space="0" w:color="auto"/>
        <w:bottom w:val="single" w:sz="18" w:space="0" w:color="auto"/>
      </w:tblBorders>
      <w:tblCellMar>
        <w:top w:w="0" w:type="dxa"/>
        <w:left w:w="108" w:type="dxa"/>
        <w:bottom w:w="0" w:type="dxa"/>
        <w:right w:w="108" w:type="dxa"/>
      </w:tblCellMar>
    </w:tblPr>
  </w:style>
  <w:style w:type="paragraph" w:customStyle="1" w:styleId="NoSpacing1">
    <w:name w:val="No Spacing1"/>
    <w:uiPriority w:val="99"/>
    <w:rPr>
      <w:snapToGrid w:val="0"/>
      <w:sz w:val="24"/>
      <w:szCs w:val="24"/>
    </w:rPr>
  </w:style>
  <w:style w:type="character" w:customStyle="1" w:styleId="PlaceholderText1">
    <w:name w:val="Placeholder Text1"/>
    <w:uiPriority w:val="99"/>
    <w:semiHidden/>
    <w:rPr>
      <w:color w:val="808080"/>
    </w:rPr>
  </w:style>
  <w:style w:type="paragraph" w:customStyle="1" w:styleId="Quote1">
    <w:name w:val="Quote1"/>
    <w:basedOn w:val="Normal"/>
    <w:next w:val="Normal"/>
    <w:uiPriority w:val="99"/>
    <w:rPr>
      <w:i/>
      <w:iCs/>
      <w:color w:val="000000"/>
    </w:rPr>
  </w:style>
  <w:style w:type="character" w:customStyle="1" w:styleId="QuoteChar">
    <w:name w:val="Quote Char"/>
    <w:uiPriority w:val="99"/>
    <w:locked/>
    <w:rPr>
      <w:rFonts w:ascii="Times New Roman" w:hAnsi="Times New Roman"/>
      <w:i/>
      <w:color w:val="000000"/>
      <w:sz w:val="24"/>
    </w:rPr>
  </w:style>
  <w:style w:type="character" w:customStyle="1" w:styleId="SubtleEmphasis1">
    <w:name w:val="Subtle Emphasis1"/>
    <w:uiPriority w:val="99"/>
    <w:rPr>
      <w:i/>
      <w:color w:val="808080"/>
    </w:rPr>
  </w:style>
  <w:style w:type="character" w:customStyle="1" w:styleId="SubtleReference1">
    <w:name w:val="Subtle Reference1"/>
    <w:uiPriority w:val="99"/>
    <w:rPr>
      <w:smallCaps/>
      <w:color w:val="C0504D"/>
      <w:u w:val="single"/>
    </w:rPr>
  </w:style>
  <w:style w:type="paragraph" w:styleId="TableofAuthorities">
    <w:name w:val="table of authorities"/>
    <w:basedOn w:val="Normal"/>
    <w:next w:val="Normal"/>
    <w:uiPriority w:val="99"/>
    <w:semiHidden/>
    <w:pPr>
      <w:ind w:left="240" w:hanging="240"/>
    </w:pPr>
  </w:style>
  <w:style w:type="paragraph" w:styleId="TOAHeading">
    <w:name w:val="toa heading"/>
    <w:basedOn w:val="Normal"/>
    <w:next w:val="Normal"/>
    <w:uiPriority w:val="99"/>
    <w:semiHidden/>
    <w:rPr>
      <w:b/>
      <w:bCs/>
    </w:rPr>
  </w:style>
  <w:style w:type="paragraph" w:customStyle="1" w:styleId="TOCHeading1">
    <w:name w:val="TOC Heading1"/>
    <w:basedOn w:val="Heading1"/>
    <w:next w:val="Normal"/>
    <w:uiPriority w:val="99"/>
    <w:pPr>
      <w:keepLines/>
      <w:spacing w:before="480"/>
      <w:ind w:left="0" w:firstLine="0"/>
      <w:outlineLvl w:val="9"/>
    </w:pPr>
    <w:rPr>
      <w:caps/>
      <w:color w:val="365F91"/>
      <w:sz w:val="28"/>
      <w:szCs w:val="28"/>
    </w:rPr>
  </w:style>
  <w:style w:type="paragraph" w:customStyle="1" w:styleId="Normal12pt">
    <w:name w:val="Normal + 12 pt"/>
    <w:aliases w:val="Bold,Before:  6 pt,After:  6 pt"/>
    <w:basedOn w:val="Normal"/>
    <w:uiPriority w:val="99"/>
    <w:pPr>
      <w:numPr>
        <w:numId w:val="7"/>
      </w:numPr>
      <w:outlineLvl w:val="0"/>
    </w:pPr>
    <w:rPr>
      <w:b/>
      <w:bCs/>
    </w:rPr>
  </w:style>
  <w:style w:type="paragraph" w:customStyle="1" w:styleId="Default">
    <w:name w:val="Default"/>
    <w:uiPriority w:val="99"/>
    <w:pPr>
      <w:autoSpaceDE w:val="0"/>
      <w:autoSpaceDN w:val="0"/>
      <w:adjustRightInd w:val="0"/>
    </w:pPr>
    <w:rPr>
      <w:snapToGrid w:val="0"/>
      <w:color w:val="000000"/>
      <w:sz w:val="24"/>
      <w:szCs w:val="24"/>
      <w:lang w:val="en-GB"/>
    </w:rPr>
  </w:style>
  <w:style w:type="paragraph" w:customStyle="1" w:styleId="berarbeitung1">
    <w:name w:val="Überarbeitung1"/>
    <w:hidden/>
    <w:uiPriority w:val="99"/>
    <w:semiHidden/>
    <w:rPr>
      <w:snapToGrid w:val="0"/>
      <w:sz w:val="24"/>
      <w:szCs w:val="24"/>
    </w:rPr>
  </w:style>
  <w:style w:type="paragraph" w:customStyle="1" w:styleId="ListParagraph2">
    <w:name w:val="List Paragraph2"/>
    <w:basedOn w:val="Normal"/>
    <w:uiPriority w:val="99"/>
    <w:qFormat/>
    <w:pPr>
      <w:ind w:left="720"/>
    </w:pPr>
  </w:style>
  <w:style w:type="paragraph" w:customStyle="1" w:styleId="Revision1">
    <w:name w:val="Revision1"/>
    <w:hidden/>
    <w:uiPriority w:val="99"/>
    <w:semiHidden/>
    <w:rPr>
      <w:snapToGrid w:val="0"/>
      <w:sz w:val="24"/>
      <w:szCs w:val="24"/>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styleId="ArticleSection">
    <w:name w:val="Outline List 3"/>
    <w:basedOn w:val="NoList"/>
    <w:uiPriority w:val="99"/>
    <w:semiHidden/>
    <w:unhideWhenUsed/>
    <w:pPr>
      <w:numPr>
        <w:numId w:val="4"/>
      </w:numPr>
    </w:pPr>
  </w:style>
  <w:style w:type="numbering" w:styleId="111111">
    <w:name w:val="Outline List 2"/>
    <w:basedOn w:val="NoList"/>
    <w:uiPriority w:val="99"/>
    <w:semiHidden/>
    <w:unhideWhenUsed/>
    <w:pPr>
      <w:numPr>
        <w:numId w:val="2"/>
      </w:numPr>
    </w:pPr>
  </w:style>
  <w:style w:type="numbering" w:styleId="1ai">
    <w:name w:val="Outline List 1"/>
    <w:basedOn w:val="NoList"/>
    <w:uiPriority w:val="99"/>
    <w:semiHidden/>
    <w:unhideWhenUsed/>
    <w:pPr>
      <w:numPr>
        <w:numId w:val="3"/>
      </w:numPr>
    </w:pPr>
  </w:style>
  <w:style w:type="paragraph" w:styleId="Revision">
    <w:name w:val="Revision"/>
    <w:hidden/>
    <w:uiPriority w:val="99"/>
    <w:semiHidden/>
    <w:rPr>
      <w:snapToGrid w:val="0"/>
      <w:sz w:val="24"/>
      <w:szCs w:val="24"/>
    </w:rPr>
  </w:style>
  <w:style w:type="paragraph" w:customStyle="1" w:styleId="Bookmark">
    <w:name w:val="Bookmark"/>
    <w:basedOn w:val="Normal"/>
    <w:link w:val="BookmarkZchn"/>
    <w:qFormat/>
    <w:pPr>
      <w:suppressLineNumbers/>
      <w:tabs>
        <w:tab w:val="left" w:pos="-1440"/>
        <w:tab w:val="left" w:pos="-720"/>
        <w:tab w:val="left" w:pos="567"/>
      </w:tabs>
      <w:jc w:val="center"/>
    </w:pPr>
    <w:rPr>
      <w:b/>
      <w:snapToGrid w:val="0"/>
      <w:szCs w:val="22"/>
    </w:rPr>
  </w:style>
  <w:style w:type="paragraph" w:customStyle="1" w:styleId="Bookmarklinks">
    <w:name w:val="Bookmark links"/>
    <w:basedOn w:val="Normal"/>
    <w:link w:val="BookmarklinksZchn"/>
    <w:qFormat/>
    <w:pPr>
      <w:numPr>
        <w:numId w:val="16"/>
      </w:numPr>
      <w:suppressLineNumbers/>
      <w:tabs>
        <w:tab w:val="left" w:pos="540"/>
      </w:tabs>
      <w:snapToGrid w:val="0"/>
      <w:ind w:right="567"/>
    </w:pPr>
    <w:rPr>
      <w:b/>
      <w:snapToGrid w:val="0"/>
      <w:szCs w:val="22"/>
      <w:lang w:eastAsia="x-none"/>
    </w:rPr>
  </w:style>
  <w:style w:type="character" w:customStyle="1" w:styleId="BookmarkZchn">
    <w:name w:val="Bookmark Zchn"/>
    <w:link w:val="Bookmark"/>
    <w:rPr>
      <w:b/>
      <w:snapToGrid w:val="0"/>
      <w:sz w:val="22"/>
      <w:szCs w:val="22"/>
      <w:lang w:val="hu-HU" w:eastAsia="en-US"/>
    </w:rPr>
  </w:style>
  <w:style w:type="character" w:customStyle="1" w:styleId="BookmarklinksZchn">
    <w:name w:val="Bookmark links Zchn"/>
    <w:link w:val="Bookmarklinks"/>
    <w:rPr>
      <w:b/>
      <w:snapToGrid w:val="0"/>
      <w:sz w:val="22"/>
      <w:szCs w:val="22"/>
      <w:lang w:val="hu-HU"/>
    </w:rPr>
  </w:style>
  <w:style w:type="paragraph" w:customStyle="1" w:styleId="No-numheading3Agency">
    <w:name w:val="No-num heading 3 (Agency)"/>
    <w:link w:val="No-numheading3AgencyChar"/>
    <w:pPr>
      <w:keepNext/>
      <w:snapToGrid w:val="0"/>
      <w:spacing w:before="280" w:after="220"/>
      <w:outlineLvl w:val="2"/>
    </w:pPr>
    <w:rPr>
      <w:rFonts w:ascii="Verdana" w:hAnsi="Verdana"/>
      <w:b/>
      <w:kern w:val="32"/>
      <w:sz w:val="22"/>
      <w:lang w:val="en-GB" w:eastAsia="fr-LU"/>
    </w:rPr>
  </w:style>
  <w:style w:type="paragraph" w:styleId="Bibliography">
    <w:name w:val="Bibliography"/>
    <w:basedOn w:val="Normal"/>
    <w:next w:val="Normal"/>
    <w:uiPriority w:val="37"/>
    <w:semiHidden/>
    <w:unhideWhenUsed/>
  </w:style>
  <w:style w:type="paragraph" w:styleId="IntenseQuote">
    <w:name w:val="Intense Quote"/>
    <w:basedOn w:val="Normal"/>
    <w:next w:val="Normal"/>
    <w:link w:val="IntenseQuoteChar1"/>
    <w:uiPriority w:val="30"/>
    <w:qFormat/>
    <w:pPr>
      <w:pBdr>
        <w:bottom w:val="single" w:sz="4" w:space="4" w:color="4F81BD"/>
      </w:pBdr>
      <w:spacing w:before="200" w:after="280"/>
      <w:ind w:left="936" w:right="936"/>
    </w:pPr>
    <w:rPr>
      <w:b/>
      <w:bCs/>
      <w:i/>
      <w:iCs/>
      <w:color w:val="4F81BD"/>
      <w:sz w:val="24"/>
      <w:szCs w:val="24"/>
      <w:lang w:val="x-none" w:eastAsia="x-none"/>
    </w:rPr>
  </w:style>
  <w:style w:type="character" w:customStyle="1" w:styleId="IntenseQuoteChar1">
    <w:name w:val="Intense Quote Char1"/>
    <w:link w:val="IntenseQuote"/>
    <w:uiPriority w:val="30"/>
    <w:rPr>
      <w:b/>
      <w:bCs/>
      <w:i/>
      <w:iCs/>
      <w:snapToGrid/>
      <w:color w:val="4F81BD"/>
      <w:sz w:val="24"/>
      <w:szCs w:val="24"/>
    </w:rPr>
  </w:style>
  <w:style w:type="paragraph" w:styleId="ListParagraph">
    <w:name w:val="List Paragraph"/>
    <w:basedOn w:val="Normal"/>
    <w:uiPriority w:val="34"/>
    <w:qFormat/>
    <w:pPr>
      <w:ind w:left="720"/>
    </w:pPr>
  </w:style>
  <w:style w:type="paragraph" w:styleId="NoSpacing">
    <w:name w:val="No Spacing"/>
    <w:uiPriority w:val="1"/>
    <w:qFormat/>
    <w:rPr>
      <w:snapToGrid w:val="0"/>
      <w:sz w:val="24"/>
      <w:szCs w:val="24"/>
    </w:rPr>
  </w:style>
  <w:style w:type="paragraph" w:styleId="Quote">
    <w:name w:val="Quote"/>
    <w:basedOn w:val="Normal"/>
    <w:next w:val="Normal"/>
    <w:link w:val="QuoteChar1"/>
    <w:uiPriority w:val="29"/>
    <w:qFormat/>
    <w:rPr>
      <w:i/>
      <w:iCs/>
      <w:color w:val="000000"/>
      <w:sz w:val="24"/>
      <w:szCs w:val="24"/>
      <w:lang w:val="x-none" w:eastAsia="x-none"/>
    </w:rPr>
  </w:style>
  <w:style w:type="character" w:customStyle="1" w:styleId="QuoteChar1">
    <w:name w:val="Quote Char1"/>
    <w:link w:val="Quote"/>
    <w:uiPriority w:val="29"/>
    <w:rPr>
      <w:i/>
      <w:iCs/>
      <w:snapToGrid/>
      <w:color w:val="000000"/>
      <w:sz w:val="24"/>
      <w:szCs w:val="24"/>
    </w:rPr>
  </w:style>
  <w:style w:type="paragraph" w:styleId="TOCHeading">
    <w:name w:val="TOC Heading"/>
    <w:basedOn w:val="Heading1"/>
    <w:next w:val="Normal"/>
    <w:uiPriority w:val="39"/>
    <w:qFormat/>
    <w:pPr>
      <w:spacing w:after="60"/>
      <w:ind w:left="0" w:firstLine="0"/>
      <w:outlineLvl w:val="9"/>
    </w:pPr>
    <w:rPr>
      <w:rFonts w:ascii="Cambria" w:hAnsi="Cambria"/>
      <w:caps/>
      <w:kern w:val="32"/>
      <w:sz w:val="32"/>
      <w:szCs w:val="32"/>
    </w:rPr>
  </w:style>
  <w:style w:type="character" w:customStyle="1" w:styleId="hps">
    <w:name w:val="hps"/>
    <w:basedOn w:val="DefaultParagraphFont"/>
  </w:style>
  <w:style w:type="character" w:customStyle="1" w:styleId="alt-edited">
    <w:name w:val="alt-edited"/>
    <w:basedOn w:val="DefaultParagraphFont"/>
  </w:style>
  <w:style w:type="paragraph" w:customStyle="1" w:styleId="BodytextAgency">
    <w:name w:val="Body text (Agency)"/>
    <w:basedOn w:val="Normal"/>
    <w:link w:val="BodytextAgencyChar"/>
    <w:qFormat/>
    <w:pPr>
      <w:spacing w:after="140" w:line="280" w:lineRule="atLeast"/>
    </w:pPr>
    <w:rPr>
      <w:rFonts w:ascii="Verdana" w:eastAsia="Verdana" w:hAnsi="Verdana"/>
      <w:sz w:val="18"/>
      <w:szCs w:val="18"/>
      <w:lang w:val="x-none" w:eastAsia="x-none"/>
    </w:rPr>
  </w:style>
  <w:style w:type="character" w:customStyle="1" w:styleId="BodytextAgencyChar">
    <w:name w:val="Body text (Agency) Char"/>
    <w:link w:val="BodytextAgency"/>
    <w:rPr>
      <w:rFonts w:ascii="Verdana" w:eastAsia="Verdana" w:hAnsi="Verdana"/>
      <w:sz w:val="18"/>
      <w:szCs w:val="18"/>
      <w:lang w:val="x-none" w:eastAsia="x-none"/>
    </w:rPr>
  </w:style>
  <w:style w:type="paragraph" w:customStyle="1" w:styleId="TitleA">
    <w:name w:val="Title A"/>
    <w:basedOn w:val="Normal"/>
    <w:rsid w:val="004D2F12"/>
    <w:pPr>
      <w:tabs>
        <w:tab w:val="left" w:pos="567"/>
      </w:tabs>
      <w:jc w:val="center"/>
    </w:pPr>
    <w:rPr>
      <w:b/>
      <w:szCs w:val="24"/>
      <w:lang w:val="en-GB"/>
    </w:rPr>
  </w:style>
  <w:style w:type="paragraph" w:customStyle="1" w:styleId="TitleB">
    <w:name w:val="Title B"/>
    <w:basedOn w:val="Normal"/>
    <w:rsid w:val="004D2F12"/>
    <w:pPr>
      <w:suppressAutoHyphens/>
      <w:ind w:left="567" w:hanging="567"/>
    </w:pPr>
    <w:rPr>
      <w:b/>
      <w:lang w:val="en-GB"/>
    </w:rPr>
  </w:style>
  <w:style w:type="character" w:customStyle="1" w:styleId="CommentTextChar1">
    <w:name w:val="Comment Text Char1"/>
    <w:rPr>
      <w:sz w:val="22"/>
      <w:lang w:val="en-US" w:eastAsia="en-US"/>
    </w:rPr>
  </w:style>
  <w:style w:type="character" w:customStyle="1" w:styleId="No-numheading3AgencyChar">
    <w:name w:val="No-num heading 3 (Agency) Char"/>
    <w:link w:val="No-numheading3Agency"/>
    <w:rPr>
      <w:rFonts w:ascii="Verdana" w:hAnsi="Verdana"/>
      <w:b/>
      <w:kern w:val="32"/>
      <w:sz w:val="22"/>
      <w:lang w:val="en-GB" w:eastAsia="fr-LU" w:bidi="ar-SA"/>
    </w:rPr>
  </w:style>
  <w:style w:type="character" w:customStyle="1" w:styleId="tm-p-">
    <w:name w:val="tm-p-"/>
  </w:style>
  <w:style w:type="character" w:customStyle="1" w:styleId="tm-p-em">
    <w:name w:val="tm-p-em"/>
  </w:style>
  <w:style w:type="paragraph" w:customStyle="1" w:styleId="Brdtext1">
    <w:name w:val="Brödtext1"/>
    <w:basedOn w:val="Normal"/>
    <w:semiHidden/>
    <w:rPr>
      <w:szCs w:val="24"/>
      <w:lang w:val="en-US"/>
    </w:rPr>
  </w:style>
  <w:style w:type="character" w:styleId="UnresolvedMention">
    <w:name w:val="Unresolved Mention"/>
    <w:basedOn w:val="DefaultParagraphFont"/>
    <w:uiPriority w:val="99"/>
    <w:semiHidden/>
    <w:unhideWhenUsed/>
    <w:rsid w:val="00833403"/>
    <w:rPr>
      <w:color w:val="605E5C"/>
      <w:shd w:val="clear" w:color="auto" w:fill="E1DFDD"/>
    </w:rPr>
  </w:style>
  <w:style w:type="character" w:customStyle="1" w:styleId="ztplmc">
    <w:name w:val="ztplmc"/>
    <w:basedOn w:val="DefaultParagraphFont"/>
    <w:rsid w:val="00D11CD2"/>
  </w:style>
  <w:style w:type="character" w:customStyle="1" w:styleId="rynqvb">
    <w:name w:val="rynqvb"/>
    <w:basedOn w:val="DefaultParagraphFont"/>
    <w:rsid w:val="00D11CD2"/>
  </w:style>
  <w:style w:type="paragraph" w:customStyle="1" w:styleId="TabletextrowsAgency">
    <w:name w:val="Table text rows (Agency)"/>
    <w:basedOn w:val="Normal"/>
    <w:uiPriority w:val="99"/>
    <w:rsid w:val="00995DB8"/>
    <w:pPr>
      <w:spacing w:line="280" w:lineRule="exact"/>
    </w:pPr>
    <w:rPr>
      <w:rFonts w:ascii="Verdana" w:hAnsi="Verdana" w:cs="Verdana"/>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5306">
      <w:bodyDiv w:val="1"/>
      <w:marLeft w:val="0"/>
      <w:marRight w:val="0"/>
      <w:marTop w:val="0"/>
      <w:marBottom w:val="0"/>
      <w:divBdr>
        <w:top w:val="none" w:sz="0" w:space="0" w:color="auto"/>
        <w:left w:val="none" w:sz="0" w:space="0" w:color="auto"/>
        <w:bottom w:val="none" w:sz="0" w:space="0" w:color="auto"/>
        <w:right w:val="none" w:sz="0" w:space="0" w:color="auto"/>
      </w:divBdr>
      <w:divsChild>
        <w:div w:id="99842994">
          <w:marLeft w:val="0"/>
          <w:marRight w:val="0"/>
          <w:marTop w:val="0"/>
          <w:marBottom w:val="0"/>
          <w:divBdr>
            <w:top w:val="none" w:sz="0" w:space="0" w:color="auto"/>
            <w:left w:val="none" w:sz="0" w:space="0" w:color="auto"/>
            <w:bottom w:val="none" w:sz="0" w:space="0" w:color="auto"/>
            <w:right w:val="none" w:sz="0" w:space="0" w:color="auto"/>
          </w:divBdr>
        </w:div>
        <w:div w:id="416638703">
          <w:marLeft w:val="0"/>
          <w:marRight w:val="0"/>
          <w:marTop w:val="0"/>
          <w:marBottom w:val="0"/>
          <w:divBdr>
            <w:top w:val="none" w:sz="0" w:space="0" w:color="auto"/>
            <w:left w:val="none" w:sz="0" w:space="0" w:color="auto"/>
            <w:bottom w:val="none" w:sz="0" w:space="0" w:color="auto"/>
            <w:right w:val="none" w:sz="0" w:space="0" w:color="auto"/>
          </w:divBdr>
        </w:div>
      </w:divsChild>
    </w:div>
    <w:div w:id="172847177">
      <w:bodyDiv w:val="1"/>
      <w:marLeft w:val="0"/>
      <w:marRight w:val="0"/>
      <w:marTop w:val="0"/>
      <w:marBottom w:val="0"/>
      <w:divBdr>
        <w:top w:val="none" w:sz="0" w:space="0" w:color="auto"/>
        <w:left w:val="none" w:sz="0" w:space="0" w:color="auto"/>
        <w:bottom w:val="none" w:sz="0" w:space="0" w:color="auto"/>
        <w:right w:val="none" w:sz="0" w:space="0" w:color="auto"/>
      </w:divBdr>
    </w:div>
    <w:div w:id="423262592">
      <w:bodyDiv w:val="1"/>
      <w:marLeft w:val="0"/>
      <w:marRight w:val="0"/>
      <w:marTop w:val="0"/>
      <w:marBottom w:val="0"/>
      <w:divBdr>
        <w:top w:val="none" w:sz="0" w:space="0" w:color="auto"/>
        <w:left w:val="none" w:sz="0" w:space="0" w:color="auto"/>
        <w:bottom w:val="none" w:sz="0" w:space="0" w:color="auto"/>
        <w:right w:val="none" w:sz="0" w:space="0" w:color="auto"/>
      </w:divBdr>
    </w:div>
    <w:div w:id="581305392">
      <w:bodyDiv w:val="1"/>
      <w:marLeft w:val="0"/>
      <w:marRight w:val="0"/>
      <w:marTop w:val="0"/>
      <w:marBottom w:val="0"/>
      <w:divBdr>
        <w:top w:val="none" w:sz="0" w:space="0" w:color="auto"/>
        <w:left w:val="none" w:sz="0" w:space="0" w:color="auto"/>
        <w:bottom w:val="none" w:sz="0" w:space="0" w:color="auto"/>
        <w:right w:val="none" w:sz="0" w:space="0" w:color="auto"/>
      </w:divBdr>
    </w:div>
    <w:div w:id="1040982739">
      <w:bodyDiv w:val="1"/>
      <w:marLeft w:val="0"/>
      <w:marRight w:val="0"/>
      <w:marTop w:val="0"/>
      <w:marBottom w:val="0"/>
      <w:divBdr>
        <w:top w:val="none" w:sz="0" w:space="0" w:color="auto"/>
        <w:left w:val="none" w:sz="0" w:space="0" w:color="auto"/>
        <w:bottom w:val="none" w:sz="0" w:space="0" w:color="auto"/>
        <w:right w:val="none" w:sz="0" w:space="0" w:color="auto"/>
      </w:divBdr>
    </w:div>
    <w:div w:id="1091703798">
      <w:bodyDiv w:val="1"/>
      <w:marLeft w:val="0"/>
      <w:marRight w:val="0"/>
      <w:marTop w:val="0"/>
      <w:marBottom w:val="0"/>
      <w:divBdr>
        <w:top w:val="none" w:sz="0" w:space="0" w:color="auto"/>
        <w:left w:val="none" w:sz="0" w:space="0" w:color="auto"/>
        <w:bottom w:val="none" w:sz="0" w:space="0" w:color="auto"/>
        <w:right w:val="none" w:sz="0" w:space="0" w:color="auto"/>
      </w:divBdr>
    </w:div>
    <w:div w:id="1112046336">
      <w:bodyDiv w:val="1"/>
      <w:marLeft w:val="0"/>
      <w:marRight w:val="0"/>
      <w:marTop w:val="0"/>
      <w:marBottom w:val="0"/>
      <w:divBdr>
        <w:top w:val="none" w:sz="0" w:space="0" w:color="auto"/>
        <w:left w:val="none" w:sz="0" w:space="0" w:color="auto"/>
        <w:bottom w:val="none" w:sz="0" w:space="0" w:color="auto"/>
        <w:right w:val="none" w:sz="0" w:space="0" w:color="auto"/>
      </w:divBdr>
    </w:div>
    <w:div w:id="1125349400">
      <w:bodyDiv w:val="1"/>
      <w:marLeft w:val="0"/>
      <w:marRight w:val="0"/>
      <w:marTop w:val="0"/>
      <w:marBottom w:val="0"/>
      <w:divBdr>
        <w:top w:val="none" w:sz="0" w:space="0" w:color="auto"/>
        <w:left w:val="none" w:sz="0" w:space="0" w:color="auto"/>
        <w:bottom w:val="none" w:sz="0" w:space="0" w:color="auto"/>
        <w:right w:val="none" w:sz="0" w:space="0" w:color="auto"/>
      </w:divBdr>
    </w:div>
    <w:div w:id="1175263216">
      <w:bodyDiv w:val="1"/>
      <w:marLeft w:val="0"/>
      <w:marRight w:val="0"/>
      <w:marTop w:val="0"/>
      <w:marBottom w:val="0"/>
      <w:divBdr>
        <w:top w:val="none" w:sz="0" w:space="0" w:color="auto"/>
        <w:left w:val="none" w:sz="0" w:space="0" w:color="auto"/>
        <w:bottom w:val="none" w:sz="0" w:space="0" w:color="auto"/>
        <w:right w:val="none" w:sz="0" w:space="0" w:color="auto"/>
      </w:divBdr>
    </w:div>
    <w:div w:id="1346397660">
      <w:bodyDiv w:val="1"/>
      <w:marLeft w:val="0"/>
      <w:marRight w:val="0"/>
      <w:marTop w:val="0"/>
      <w:marBottom w:val="0"/>
      <w:divBdr>
        <w:top w:val="none" w:sz="0" w:space="0" w:color="auto"/>
        <w:left w:val="none" w:sz="0" w:space="0" w:color="auto"/>
        <w:bottom w:val="none" w:sz="0" w:space="0" w:color="auto"/>
        <w:right w:val="none" w:sz="0" w:space="0" w:color="auto"/>
      </w:divBdr>
    </w:div>
    <w:div w:id="1713188070">
      <w:bodyDiv w:val="1"/>
      <w:marLeft w:val="0"/>
      <w:marRight w:val="0"/>
      <w:marTop w:val="0"/>
      <w:marBottom w:val="0"/>
      <w:divBdr>
        <w:top w:val="none" w:sz="0" w:space="0" w:color="auto"/>
        <w:left w:val="none" w:sz="0" w:space="0" w:color="auto"/>
        <w:bottom w:val="none" w:sz="0" w:space="0" w:color="auto"/>
        <w:right w:val="none" w:sz="0" w:space="0" w:color="auto"/>
      </w:divBdr>
    </w:div>
    <w:div w:id="1775205684">
      <w:bodyDiv w:val="1"/>
      <w:marLeft w:val="0"/>
      <w:marRight w:val="0"/>
      <w:marTop w:val="0"/>
      <w:marBottom w:val="0"/>
      <w:divBdr>
        <w:top w:val="none" w:sz="0" w:space="0" w:color="auto"/>
        <w:left w:val="none" w:sz="0" w:space="0" w:color="auto"/>
        <w:bottom w:val="none" w:sz="0" w:space="0" w:color="auto"/>
        <w:right w:val="none" w:sz="0" w:space="0" w:color="auto"/>
      </w:divBdr>
    </w:div>
    <w:div w:id="1949435283">
      <w:bodyDiv w:val="1"/>
      <w:marLeft w:val="0"/>
      <w:marRight w:val="0"/>
      <w:marTop w:val="0"/>
      <w:marBottom w:val="0"/>
      <w:divBdr>
        <w:top w:val="none" w:sz="0" w:space="0" w:color="auto"/>
        <w:left w:val="none" w:sz="0" w:space="0" w:color="auto"/>
        <w:bottom w:val="none" w:sz="0" w:space="0" w:color="auto"/>
        <w:right w:val="none" w:sz="0" w:space="0" w:color="auto"/>
      </w:divBdr>
    </w:div>
    <w:div w:id="195822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documents/template-form/qrd-appendix-v-adverse-drug-reaction-reporting-details_en.doc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59f0464-0a33-4fa7-b73d-84bba879e5f4">
      <Terms xmlns="http://schemas.microsoft.com/office/infopath/2007/PartnerControls"/>
    </lcf76f155ced4ddcb4097134ff3c332f>
    <ClientApproved xmlns="159f0464-0a33-4fa7-b73d-84bba879e5f4">false</ClientApproved>
    <PrjID xmlns="159f0464-0a33-4fa7-b73d-84bba879e5f4" xsi:nil="true"/>
  </documentManagement>
</p:properties>
</file>

<file path=customXml/itemProps1.xml><?xml version="1.0" encoding="utf-8"?>
<ds:datastoreItem xmlns:ds="http://schemas.openxmlformats.org/officeDocument/2006/customXml" ds:itemID="{39AD447A-A9D1-4130-88B8-510613F146C8}">
  <ds:schemaRefs>
    <ds:schemaRef ds:uri="http://schemas.openxmlformats.org/officeDocument/2006/bibliography"/>
  </ds:schemaRefs>
</ds:datastoreItem>
</file>

<file path=customXml/itemProps2.xml><?xml version="1.0" encoding="utf-8"?>
<ds:datastoreItem xmlns:ds="http://schemas.openxmlformats.org/officeDocument/2006/customXml" ds:itemID="{E087572E-FE31-40F6-8631-E5CA96FD844D}">
  <ds:schemaRefs>
    <ds:schemaRef ds:uri="http://schemas.microsoft.com/sharepoint/v3/contenttype/forms"/>
  </ds:schemaRefs>
</ds:datastoreItem>
</file>

<file path=customXml/itemProps3.xml><?xml version="1.0" encoding="utf-8"?>
<ds:datastoreItem xmlns:ds="http://schemas.openxmlformats.org/officeDocument/2006/customXml" ds:itemID="{B1FE88E6-FC17-46F3-8454-C8A1DAD56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6D8462-E65F-4B13-B369-EC6D8533F616}">
  <ds:schemaRefs>
    <ds:schemaRef ds:uri="http://schemas.microsoft.com/office/2006/metadata/properties"/>
    <ds:schemaRef ds:uri="http://schemas.microsoft.com/office/infopath/2007/PartnerControls"/>
    <ds:schemaRef ds:uri="159f0464-0a33-4fa7-b73d-84bba879e5f4"/>
  </ds:schemaRefs>
</ds:datastoreItem>
</file>

<file path=docMetadata/LabelInfo.xml><?xml version="1.0" encoding="utf-8"?>
<clbl:labelList xmlns:clbl="http://schemas.microsoft.com/office/2020/mipLabelMetadata">
  <clbl:label id="{db926e78-1a6f-4a34-b1bd-e9af6ea675de}" enabled="0" method="" siteId="{db926e78-1a6f-4a34-b1bd-e9af6ea675de}" removed="1"/>
  <clbl:label id="{e233e483-5af9-4184-94c1-1c6e0f9ec862}" enabled="0" method="" siteId="{e233e483-5af9-4184-94c1-1c6e0f9ec862}" removed="1"/>
</clbl:labelList>
</file>

<file path=docProps/app.xml><?xml version="1.0" encoding="utf-8"?>
<Properties xmlns="http://schemas.openxmlformats.org/officeDocument/2006/extended-properties" xmlns:vt="http://schemas.openxmlformats.org/officeDocument/2006/docPropsVTypes">
  <Template>Normal</Template>
  <TotalTime>407</TotalTime>
  <Pages>56</Pages>
  <Words>19807</Words>
  <Characters>112903</Characters>
  <Application>Microsoft Office Word</Application>
  <DocSecurity>0</DocSecurity>
  <Lines>940</Lines>
  <Paragraphs>26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clusig, INN-ponatinib</vt:lpstr>
      <vt:lpstr>Iclusig, INN-ponatinib</vt:lpstr>
    </vt:vector>
  </TitlesOfParts>
  <Company/>
  <LinksUpToDate>false</LinksUpToDate>
  <CharactersWithSpaces>13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QbD_1</cp:lastModifiedBy>
  <cp:revision>91</cp:revision>
  <dcterms:created xsi:type="dcterms:W3CDTF">2026-01-26T11:24:00Z</dcterms:created>
  <dcterms:modified xsi:type="dcterms:W3CDTF">2026-02-17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04b6f-cd5a-4473-968f-609384c2eadf</vt:lpwstr>
  </property>
  <property fmtid="{D5CDD505-2E9C-101B-9397-08002B2CF9AE}" pid="3" name="MediaServiceImageTags">
    <vt:lpwstr/>
  </property>
  <property fmtid="{D5CDD505-2E9C-101B-9397-08002B2CF9AE}" pid="4" name="Order">
    <vt:r8>74344100</vt:r8>
  </property>
  <property fmtid="{D5CDD505-2E9C-101B-9397-08002B2CF9AE}" pid="5" name="xd_Signature">
    <vt:bool>false</vt:bool>
  </property>
  <property fmtid="{D5CDD505-2E9C-101B-9397-08002B2CF9AE}" pid="6" name="xd_ProgID">
    <vt:lpwstr/>
  </property>
  <property fmtid="{D5CDD505-2E9C-101B-9397-08002B2CF9AE}" pid="7" name="ClientApproved">
    <vt:bool>false</vt:bool>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ContentTypeId">
    <vt:lpwstr>0x010100F1945257072662468F4089A0826DDF39</vt:lpwstr>
  </property>
</Properties>
</file>